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423D" w:rsidRPr="00F62B28" w:rsidRDefault="00D7423D" w:rsidP="00D7423D">
      <w:pPr>
        <w:widowControl w:val="0"/>
        <w:autoSpaceDE w:val="0"/>
        <w:autoSpaceDN w:val="0"/>
        <w:adjustRightInd w:val="0"/>
        <w:spacing w:after="0" w:line="240" w:lineRule="auto"/>
        <w:jc w:val="center"/>
        <w:rPr>
          <w:rFonts w:cs="Arial"/>
          <w:sz w:val="24"/>
        </w:rPr>
      </w:pPr>
      <w:r w:rsidRPr="00F62B28">
        <w:rPr>
          <w:rFonts w:cs="Arial"/>
          <w:sz w:val="24"/>
        </w:rPr>
        <w:t>Healthy Start Monitoring and Evaluation Data System (HSMED)</w:t>
      </w:r>
    </w:p>
    <w:p w:rsidR="00D7423D" w:rsidRPr="00F62B28" w:rsidRDefault="00D7423D" w:rsidP="00D7423D">
      <w:pPr>
        <w:widowControl w:val="0"/>
        <w:autoSpaceDE w:val="0"/>
        <w:autoSpaceDN w:val="0"/>
        <w:adjustRightInd w:val="0"/>
        <w:spacing w:after="0" w:line="240" w:lineRule="auto"/>
        <w:jc w:val="center"/>
        <w:rPr>
          <w:rFonts w:cs="Arial"/>
          <w:b/>
        </w:rPr>
      </w:pPr>
    </w:p>
    <w:p w:rsidR="002A35DD" w:rsidRPr="00F62B28" w:rsidRDefault="00D7423D" w:rsidP="002A35DD">
      <w:pPr>
        <w:widowControl w:val="0"/>
        <w:autoSpaceDE w:val="0"/>
        <w:autoSpaceDN w:val="0"/>
        <w:adjustRightInd w:val="0"/>
        <w:spacing w:after="0" w:line="240" w:lineRule="auto"/>
        <w:jc w:val="center"/>
        <w:rPr>
          <w:rFonts w:cs="Arial"/>
        </w:rPr>
      </w:pPr>
      <w:r w:rsidRPr="00F62B28">
        <w:rPr>
          <w:rFonts w:cs="Arial"/>
          <w:b/>
          <w:sz w:val="40"/>
        </w:rPr>
        <w:t xml:space="preserve">Data Dictionary and XML Schema </w:t>
      </w:r>
      <w:r>
        <w:rPr>
          <w:rFonts w:cs="Arial"/>
          <w:b/>
          <w:sz w:val="40"/>
        </w:rPr>
        <w:br/>
      </w:r>
      <w:r w:rsidR="002A35DD">
        <w:rPr>
          <w:rFonts w:cs="Arial"/>
          <w:b/>
          <w:sz w:val="40"/>
        </w:rPr>
        <w:t>Implementation Guide</w:t>
      </w:r>
      <w:r w:rsidRPr="00F62B28">
        <w:rPr>
          <w:rFonts w:cs="Arial"/>
          <w:b/>
          <w:sz w:val="40"/>
        </w:rPr>
        <w:t xml:space="preserve"> </w:t>
      </w:r>
      <w:r w:rsidRPr="00F62B28">
        <w:rPr>
          <w:rFonts w:cs="Arial"/>
          <w:b/>
          <w:sz w:val="40"/>
        </w:rPr>
        <w:br/>
      </w:r>
      <w:r>
        <w:rPr>
          <w:rFonts w:cs="Arial"/>
          <w:b/>
          <w:sz w:val="40"/>
        </w:rPr>
        <w:t>Healthy Start Screening Tool 5</w:t>
      </w:r>
      <w:r w:rsidRPr="00F62B28">
        <w:rPr>
          <w:rFonts w:cs="Arial"/>
          <w:b/>
          <w:sz w:val="40"/>
        </w:rPr>
        <w:t xml:space="preserve">: </w:t>
      </w:r>
      <w:r>
        <w:rPr>
          <w:rFonts w:cs="Arial"/>
          <w:b/>
          <w:sz w:val="40"/>
        </w:rPr>
        <w:t>Postpartum</w:t>
      </w:r>
      <w:r w:rsidRPr="00F62B28">
        <w:rPr>
          <w:rFonts w:cs="Arial"/>
          <w:b/>
          <w:sz w:val="40"/>
        </w:rPr>
        <w:br/>
      </w:r>
      <w:r w:rsidRPr="00F62B28">
        <w:rPr>
          <w:rFonts w:cs="Arial"/>
          <w:b/>
        </w:rPr>
        <w:br/>
      </w:r>
      <w:r w:rsidR="004C0F2F">
        <w:rPr>
          <w:rFonts w:cs="Arial"/>
        </w:rPr>
        <w:t>Ve</w:t>
      </w:r>
      <w:r w:rsidR="00FB3373">
        <w:rPr>
          <w:rFonts w:cs="Arial"/>
        </w:rPr>
        <w:t>rsion 2.4.3</w:t>
      </w:r>
      <w:r w:rsidR="0073741B">
        <w:rPr>
          <w:rFonts w:cs="Arial"/>
        </w:rPr>
        <w:t>.1</w:t>
      </w:r>
      <w:bookmarkStart w:id="0" w:name="_GoBack"/>
      <w:bookmarkEnd w:id="0"/>
      <w:r w:rsidR="00C10D22">
        <w:rPr>
          <w:rFonts w:cs="Arial"/>
        </w:rPr>
        <w:br/>
        <w:t xml:space="preserve">Version Date: </w:t>
      </w:r>
      <w:r w:rsidR="0073741B">
        <w:rPr>
          <w:rFonts w:cs="Arial"/>
        </w:rPr>
        <w:t>November 28, 2018</w:t>
      </w:r>
    </w:p>
    <w:p w:rsidR="002A35DD" w:rsidRPr="00F62B28" w:rsidRDefault="002A35DD" w:rsidP="002A35DD">
      <w:pPr>
        <w:widowControl w:val="0"/>
        <w:autoSpaceDE w:val="0"/>
        <w:autoSpaceDN w:val="0"/>
        <w:adjustRightInd w:val="0"/>
        <w:spacing w:after="0" w:line="240" w:lineRule="auto"/>
        <w:jc w:val="center"/>
        <w:rPr>
          <w:rFonts w:cs="Arial"/>
        </w:rPr>
      </w:pPr>
      <w:r w:rsidRPr="00F62B28">
        <w:rPr>
          <w:rFonts w:cs="Arial"/>
        </w:rPr>
        <w:t>Submitted to:</w:t>
      </w:r>
    </w:p>
    <w:p w:rsidR="002A35DD" w:rsidRPr="00F62B28" w:rsidRDefault="002A35DD" w:rsidP="002A35DD">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4D687439" wp14:editId="3B3F846D">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rsidR="002A35DD" w:rsidRPr="00F62B28" w:rsidRDefault="002A35DD" w:rsidP="002A35DD">
      <w:pPr>
        <w:widowControl w:val="0"/>
        <w:autoSpaceDE w:val="0"/>
        <w:autoSpaceDN w:val="0"/>
        <w:adjustRightInd w:val="0"/>
        <w:spacing w:after="0" w:line="240" w:lineRule="auto"/>
        <w:jc w:val="center"/>
        <w:rPr>
          <w:rFonts w:cs="Arial"/>
        </w:rPr>
      </w:pPr>
      <w:r w:rsidRPr="00F62B28">
        <w:rPr>
          <w:rFonts w:cs="Arial"/>
        </w:rPr>
        <w:t>Maternal and Child Health Bureau</w:t>
      </w:r>
    </w:p>
    <w:p w:rsidR="002A35DD" w:rsidRPr="00F62B28" w:rsidRDefault="002A35DD" w:rsidP="002A35DD">
      <w:pPr>
        <w:widowControl w:val="0"/>
        <w:autoSpaceDE w:val="0"/>
        <w:autoSpaceDN w:val="0"/>
        <w:adjustRightInd w:val="0"/>
        <w:spacing w:after="0" w:line="240" w:lineRule="auto"/>
        <w:jc w:val="center"/>
        <w:rPr>
          <w:rFonts w:cs="Arial"/>
        </w:rPr>
      </w:pPr>
      <w:r w:rsidRPr="00F62B28">
        <w:rPr>
          <w:rFonts w:cs="Arial"/>
        </w:rPr>
        <w:t>5600 Fishers Lane</w:t>
      </w:r>
    </w:p>
    <w:p w:rsidR="002A35DD" w:rsidRPr="00F62B28" w:rsidRDefault="002A35DD" w:rsidP="002A35DD">
      <w:pPr>
        <w:widowControl w:val="0"/>
        <w:autoSpaceDE w:val="0"/>
        <w:autoSpaceDN w:val="0"/>
        <w:adjustRightInd w:val="0"/>
        <w:spacing w:after="2000" w:line="240" w:lineRule="auto"/>
        <w:jc w:val="center"/>
        <w:rPr>
          <w:rFonts w:cs="Arial"/>
        </w:rPr>
      </w:pPr>
      <w:r w:rsidRPr="00F62B28">
        <w:rPr>
          <w:rFonts w:cs="Arial"/>
        </w:rPr>
        <w:t>Rockville, MD 20857</w:t>
      </w:r>
    </w:p>
    <w:p w:rsidR="002A35DD" w:rsidRPr="00F62B28" w:rsidRDefault="002A35DD" w:rsidP="002A35DD">
      <w:pPr>
        <w:widowControl w:val="0"/>
        <w:autoSpaceDE w:val="0"/>
        <w:autoSpaceDN w:val="0"/>
        <w:adjustRightInd w:val="0"/>
        <w:spacing w:after="0" w:line="240" w:lineRule="auto"/>
        <w:jc w:val="center"/>
        <w:rPr>
          <w:rFonts w:cs="Arial"/>
        </w:rPr>
      </w:pPr>
      <w:r w:rsidRPr="00F62B28">
        <w:rPr>
          <w:rFonts w:cs="Arial"/>
        </w:rPr>
        <w:t>Submitted by:</w:t>
      </w:r>
    </w:p>
    <w:p w:rsidR="002A35DD" w:rsidRPr="00F62B28" w:rsidRDefault="002A35DD" w:rsidP="002A35DD">
      <w:pPr>
        <w:widowControl w:val="0"/>
        <w:autoSpaceDE w:val="0"/>
        <w:autoSpaceDN w:val="0"/>
        <w:adjustRightInd w:val="0"/>
        <w:spacing w:after="0" w:line="240" w:lineRule="auto"/>
        <w:jc w:val="center"/>
        <w:rPr>
          <w:rFonts w:cs="Arial"/>
        </w:rPr>
      </w:pPr>
      <w:r w:rsidRPr="00F62B28">
        <w:rPr>
          <w:rFonts w:cs="Arial"/>
          <w:noProof/>
          <w:lang w:eastAsia="en-US"/>
        </w:rPr>
        <w:drawing>
          <wp:inline distT="0" distB="0" distL="0" distR="0" wp14:anchorId="0EC81BA6" wp14:editId="2DD95ED0">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rsidR="002A35DD" w:rsidRPr="00F62B28" w:rsidRDefault="002A35DD" w:rsidP="002A35DD">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rsidR="002A35DD" w:rsidRPr="00F62B28" w:rsidRDefault="002A35DD" w:rsidP="002A35DD">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11900 Parklawn Drive, Suite #406</w:t>
      </w:r>
    </w:p>
    <w:p w:rsidR="002A35DD" w:rsidRPr="00F62B28" w:rsidRDefault="002A35DD" w:rsidP="002A35DD">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600" w:line="240" w:lineRule="auto"/>
        <w:jc w:val="center"/>
        <w:rPr>
          <w:rFonts w:cs="Arial"/>
        </w:rPr>
      </w:pPr>
      <w:r w:rsidRPr="00F62B28">
        <w:rPr>
          <w:rFonts w:cs="Arial"/>
        </w:rPr>
        <w:t>Rockville, MD 20852</w:t>
      </w:r>
    </w:p>
    <w:p w:rsidR="00D7423D" w:rsidRPr="00F62B28" w:rsidRDefault="00D7423D" w:rsidP="002A35DD">
      <w:pPr>
        <w:widowControl w:val="0"/>
        <w:autoSpaceDE w:val="0"/>
        <w:autoSpaceDN w:val="0"/>
        <w:adjustRightInd w:val="0"/>
        <w:spacing w:after="0" w:line="240" w:lineRule="auto"/>
        <w:jc w:val="center"/>
        <w:rPr>
          <w:rFonts w:cs="Arial"/>
        </w:rPr>
      </w:pPr>
    </w:p>
    <w:p w:rsidR="00D7423D" w:rsidRPr="00F62B28" w:rsidRDefault="00D7423D" w:rsidP="00D7423D">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rsidR="00D7423D" w:rsidRPr="00741A94" w:rsidRDefault="00D7423D" w:rsidP="00D7423D">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rsidR="00D7423D" w:rsidRDefault="00D7423D" w:rsidP="00D7423D">
      <w:pPr>
        <w:rPr>
          <w:noProof/>
        </w:rPr>
      </w:pPr>
    </w:p>
    <w:sdt>
      <w:sdtPr>
        <w:rPr>
          <w:rFonts w:asciiTheme="minorHAnsi" w:eastAsiaTheme="minorEastAsia" w:hAnsiTheme="minorHAnsi" w:cstheme="minorBidi"/>
          <w:color w:val="auto"/>
          <w:sz w:val="22"/>
          <w:szCs w:val="22"/>
          <w:lang w:eastAsia="zh-CN"/>
        </w:rPr>
        <w:id w:val="1579945118"/>
        <w:docPartObj>
          <w:docPartGallery w:val="Table of Contents"/>
          <w:docPartUnique/>
        </w:docPartObj>
      </w:sdtPr>
      <w:sdtEndPr>
        <w:rPr>
          <w:bCs/>
          <w:noProof/>
        </w:rPr>
      </w:sdtEndPr>
      <w:sdtContent>
        <w:p w:rsidR="00D7423D" w:rsidRDefault="00D7423D" w:rsidP="00D7423D">
          <w:pPr>
            <w:pStyle w:val="TOCHeading"/>
          </w:pPr>
          <w:r>
            <w:t>Element Index</w:t>
          </w:r>
        </w:p>
        <w:p w:rsidR="00FB3373" w:rsidRDefault="00D7423D">
          <w:pPr>
            <w:pStyle w:val="TOC2"/>
            <w:rPr>
              <w:noProof/>
              <w:lang w:eastAsia="en-US"/>
            </w:rPr>
          </w:pPr>
          <w:r w:rsidRPr="00741A94">
            <w:fldChar w:fldCharType="begin"/>
          </w:r>
          <w:r w:rsidRPr="00741A94">
            <w:instrText xml:space="preserve"> TOC \o "1-3" \h \z \u </w:instrText>
          </w:r>
          <w:r w:rsidRPr="00741A94">
            <w:fldChar w:fldCharType="separate"/>
          </w:r>
          <w:hyperlink w:anchor="_Toc494989033" w:history="1">
            <w:r w:rsidR="00FB3373" w:rsidRPr="00205396">
              <w:rPr>
                <w:rStyle w:val="Hyperlink"/>
                <w:noProof/>
              </w:rPr>
              <w:t>Element name: AdminDate</w:t>
            </w:r>
            <w:r w:rsidR="00FB3373">
              <w:rPr>
                <w:noProof/>
                <w:webHidden/>
              </w:rPr>
              <w:tab/>
            </w:r>
            <w:r w:rsidR="00FB3373">
              <w:rPr>
                <w:noProof/>
                <w:webHidden/>
              </w:rPr>
              <w:fldChar w:fldCharType="begin"/>
            </w:r>
            <w:r w:rsidR="00FB3373">
              <w:rPr>
                <w:noProof/>
                <w:webHidden/>
              </w:rPr>
              <w:instrText xml:space="preserve"> PAGEREF _Toc494989033 \h </w:instrText>
            </w:r>
            <w:r w:rsidR="00FB3373">
              <w:rPr>
                <w:noProof/>
                <w:webHidden/>
              </w:rPr>
            </w:r>
            <w:r w:rsidR="00FB3373">
              <w:rPr>
                <w:noProof/>
                <w:webHidden/>
              </w:rPr>
              <w:fldChar w:fldCharType="separate"/>
            </w:r>
            <w:r w:rsidR="00FB3373">
              <w:rPr>
                <w:noProof/>
                <w:webHidden/>
              </w:rPr>
              <w:t>7</w:t>
            </w:r>
            <w:r w:rsidR="00FB3373">
              <w:rPr>
                <w:noProof/>
                <w:webHidden/>
              </w:rPr>
              <w:fldChar w:fldCharType="end"/>
            </w:r>
          </w:hyperlink>
        </w:p>
        <w:p w:rsidR="00FB3373" w:rsidRDefault="00CB7609">
          <w:pPr>
            <w:pStyle w:val="TOC2"/>
            <w:rPr>
              <w:noProof/>
              <w:lang w:eastAsia="en-US"/>
            </w:rPr>
          </w:pPr>
          <w:hyperlink w:anchor="_Toc494989034" w:history="1">
            <w:r w:rsidR="00FB3373" w:rsidRPr="00205396">
              <w:rPr>
                <w:rStyle w:val="Hyperlink"/>
                <w:noProof/>
              </w:rPr>
              <w:t>Element name: PregnancyOutcomeId</w:t>
            </w:r>
            <w:r w:rsidR="00FB3373">
              <w:rPr>
                <w:noProof/>
                <w:webHidden/>
              </w:rPr>
              <w:tab/>
            </w:r>
            <w:r w:rsidR="00FB3373">
              <w:rPr>
                <w:noProof/>
                <w:webHidden/>
              </w:rPr>
              <w:fldChar w:fldCharType="begin"/>
            </w:r>
            <w:r w:rsidR="00FB3373">
              <w:rPr>
                <w:noProof/>
                <w:webHidden/>
              </w:rPr>
              <w:instrText xml:space="preserve"> PAGEREF _Toc494989034 \h </w:instrText>
            </w:r>
            <w:r w:rsidR="00FB3373">
              <w:rPr>
                <w:noProof/>
                <w:webHidden/>
              </w:rPr>
            </w:r>
            <w:r w:rsidR="00FB3373">
              <w:rPr>
                <w:noProof/>
                <w:webHidden/>
              </w:rPr>
              <w:fldChar w:fldCharType="separate"/>
            </w:r>
            <w:r w:rsidR="00FB3373">
              <w:rPr>
                <w:noProof/>
                <w:webHidden/>
              </w:rPr>
              <w:t>7</w:t>
            </w:r>
            <w:r w:rsidR="00FB3373">
              <w:rPr>
                <w:noProof/>
                <w:webHidden/>
              </w:rPr>
              <w:fldChar w:fldCharType="end"/>
            </w:r>
          </w:hyperlink>
        </w:p>
        <w:p w:rsidR="00FB3373" w:rsidRDefault="00CB7609">
          <w:pPr>
            <w:pStyle w:val="TOC2"/>
            <w:rPr>
              <w:noProof/>
              <w:lang w:eastAsia="en-US"/>
            </w:rPr>
          </w:pPr>
          <w:hyperlink w:anchor="_Toc494989035" w:history="1">
            <w:r w:rsidR="00FB3373" w:rsidRPr="00205396">
              <w:rPr>
                <w:rStyle w:val="Hyperlink"/>
                <w:noProof/>
              </w:rPr>
              <w:t>Element name: PregnancyOutcomeIndicate</w:t>
            </w:r>
            <w:r w:rsidR="00FB3373">
              <w:rPr>
                <w:noProof/>
                <w:webHidden/>
              </w:rPr>
              <w:tab/>
            </w:r>
            <w:r w:rsidR="00FB3373">
              <w:rPr>
                <w:noProof/>
                <w:webHidden/>
              </w:rPr>
              <w:fldChar w:fldCharType="begin"/>
            </w:r>
            <w:r w:rsidR="00FB3373">
              <w:rPr>
                <w:noProof/>
                <w:webHidden/>
              </w:rPr>
              <w:instrText xml:space="preserve"> PAGEREF _Toc494989035 \h </w:instrText>
            </w:r>
            <w:r w:rsidR="00FB3373">
              <w:rPr>
                <w:noProof/>
                <w:webHidden/>
              </w:rPr>
            </w:r>
            <w:r w:rsidR="00FB3373">
              <w:rPr>
                <w:noProof/>
                <w:webHidden/>
              </w:rPr>
              <w:fldChar w:fldCharType="separate"/>
            </w:r>
            <w:r w:rsidR="00FB3373">
              <w:rPr>
                <w:noProof/>
                <w:webHidden/>
              </w:rPr>
              <w:t>7</w:t>
            </w:r>
            <w:r w:rsidR="00FB3373">
              <w:rPr>
                <w:noProof/>
                <w:webHidden/>
              </w:rPr>
              <w:fldChar w:fldCharType="end"/>
            </w:r>
          </w:hyperlink>
        </w:p>
        <w:p w:rsidR="00FB3373" w:rsidRDefault="00CB7609">
          <w:pPr>
            <w:pStyle w:val="TOC2"/>
            <w:rPr>
              <w:noProof/>
              <w:lang w:eastAsia="en-US"/>
            </w:rPr>
          </w:pPr>
          <w:hyperlink w:anchor="_Toc494989036" w:history="1">
            <w:r w:rsidR="00FB3373" w:rsidRPr="00205396">
              <w:rPr>
                <w:rStyle w:val="Hyperlink"/>
                <w:noProof/>
              </w:rPr>
              <w:t>Element name: LastPregnantGestationalDiabetesId</w:t>
            </w:r>
            <w:r w:rsidR="00FB3373">
              <w:rPr>
                <w:noProof/>
                <w:webHidden/>
              </w:rPr>
              <w:tab/>
            </w:r>
            <w:r w:rsidR="00FB3373">
              <w:rPr>
                <w:noProof/>
                <w:webHidden/>
              </w:rPr>
              <w:fldChar w:fldCharType="begin"/>
            </w:r>
            <w:r w:rsidR="00FB3373">
              <w:rPr>
                <w:noProof/>
                <w:webHidden/>
              </w:rPr>
              <w:instrText xml:space="preserve"> PAGEREF _Toc494989036 \h </w:instrText>
            </w:r>
            <w:r w:rsidR="00FB3373">
              <w:rPr>
                <w:noProof/>
                <w:webHidden/>
              </w:rPr>
            </w:r>
            <w:r w:rsidR="00FB3373">
              <w:rPr>
                <w:noProof/>
                <w:webHidden/>
              </w:rPr>
              <w:fldChar w:fldCharType="separate"/>
            </w:r>
            <w:r w:rsidR="00FB3373">
              <w:rPr>
                <w:noProof/>
                <w:webHidden/>
              </w:rPr>
              <w:t>8</w:t>
            </w:r>
            <w:r w:rsidR="00FB3373">
              <w:rPr>
                <w:noProof/>
                <w:webHidden/>
              </w:rPr>
              <w:fldChar w:fldCharType="end"/>
            </w:r>
          </w:hyperlink>
        </w:p>
        <w:p w:rsidR="00FB3373" w:rsidRDefault="00CB7609">
          <w:pPr>
            <w:pStyle w:val="TOC2"/>
            <w:rPr>
              <w:noProof/>
              <w:lang w:eastAsia="en-US"/>
            </w:rPr>
          </w:pPr>
          <w:hyperlink w:anchor="_Toc494989037" w:history="1">
            <w:r w:rsidR="00FB3373" w:rsidRPr="00205396">
              <w:rPr>
                <w:rStyle w:val="Hyperlink"/>
                <w:noProof/>
              </w:rPr>
              <w:t>Element name: ChildBirthWhenWeeks</w:t>
            </w:r>
            <w:r w:rsidR="00FB3373">
              <w:rPr>
                <w:noProof/>
                <w:webHidden/>
              </w:rPr>
              <w:tab/>
            </w:r>
            <w:r w:rsidR="00FB3373">
              <w:rPr>
                <w:noProof/>
                <w:webHidden/>
              </w:rPr>
              <w:fldChar w:fldCharType="begin"/>
            </w:r>
            <w:r w:rsidR="00FB3373">
              <w:rPr>
                <w:noProof/>
                <w:webHidden/>
              </w:rPr>
              <w:instrText xml:space="preserve"> PAGEREF _Toc494989037 \h </w:instrText>
            </w:r>
            <w:r w:rsidR="00FB3373">
              <w:rPr>
                <w:noProof/>
                <w:webHidden/>
              </w:rPr>
            </w:r>
            <w:r w:rsidR="00FB3373">
              <w:rPr>
                <w:noProof/>
                <w:webHidden/>
              </w:rPr>
              <w:fldChar w:fldCharType="separate"/>
            </w:r>
            <w:r w:rsidR="00FB3373">
              <w:rPr>
                <w:noProof/>
                <w:webHidden/>
              </w:rPr>
              <w:t>8</w:t>
            </w:r>
            <w:r w:rsidR="00FB3373">
              <w:rPr>
                <w:noProof/>
                <w:webHidden/>
              </w:rPr>
              <w:fldChar w:fldCharType="end"/>
            </w:r>
          </w:hyperlink>
        </w:p>
        <w:p w:rsidR="00FB3373" w:rsidRDefault="00CB7609">
          <w:pPr>
            <w:pStyle w:val="TOC2"/>
            <w:rPr>
              <w:noProof/>
              <w:lang w:eastAsia="en-US"/>
            </w:rPr>
          </w:pPr>
          <w:hyperlink w:anchor="_Toc494989038" w:history="1">
            <w:r w:rsidR="00FB3373" w:rsidRPr="00205396">
              <w:rPr>
                <w:rStyle w:val="Hyperlink"/>
                <w:noProof/>
              </w:rPr>
              <w:t>Element name: ChildBirthWhenDRId</w:t>
            </w:r>
            <w:r w:rsidR="00FB3373">
              <w:rPr>
                <w:noProof/>
                <w:webHidden/>
              </w:rPr>
              <w:tab/>
            </w:r>
            <w:r w:rsidR="00FB3373">
              <w:rPr>
                <w:noProof/>
                <w:webHidden/>
              </w:rPr>
              <w:fldChar w:fldCharType="begin"/>
            </w:r>
            <w:r w:rsidR="00FB3373">
              <w:rPr>
                <w:noProof/>
                <w:webHidden/>
              </w:rPr>
              <w:instrText xml:space="preserve"> PAGEREF _Toc494989038 \h </w:instrText>
            </w:r>
            <w:r w:rsidR="00FB3373">
              <w:rPr>
                <w:noProof/>
                <w:webHidden/>
              </w:rPr>
            </w:r>
            <w:r w:rsidR="00FB3373">
              <w:rPr>
                <w:noProof/>
                <w:webHidden/>
              </w:rPr>
              <w:fldChar w:fldCharType="separate"/>
            </w:r>
            <w:r w:rsidR="00FB3373">
              <w:rPr>
                <w:noProof/>
                <w:webHidden/>
              </w:rPr>
              <w:t>8</w:t>
            </w:r>
            <w:r w:rsidR="00FB3373">
              <w:rPr>
                <w:noProof/>
                <w:webHidden/>
              </w:rPr>
              <w:fldChar w:fldCharType="end"/>
            </w:r>
          </w:hyperlink>
        </w:p>
        <w:p w:rsidR="00FB3373" w:rsidRDefault="00CB7609">
          <w:pPr>
            <w:pStyle w:val="TOC2"/>
            <w:rPr>
              <w:noProof/>
              <w:lang w:eastAsia="en-US"/>
            </w:rPr>
          </w:pPr>
          <w:hyperlink w:anchor="_Toc494989039" w:history="1">
            <w:r w:rsidR="00FB3373" w:rsidRPr="00205396">
              <w:rPr>
                <w:rStyle w:val="Hyperlink"/>
                <w:noProof/>
              </w:rPr>
              <w:t>Element name: FUParentingInfoList</w:t>
            </w:r>
            <w:r w:rsidR="00FB3373">
              <w:rPr>
                <w:noProof/>
                <w:webHidden/>
              </w:rPr>
              <w:tab/>
            </w:r>
            <w:r w:rsidR="00FB3373">
              <w:rPr>
                <w:noProof/>
                <w:webHidden/>
              </w:rPr>
              <w:fldChar w:fldCharType="begin"/>
            </w:r>
            <w:r w:rsidR="00FB3373">
              <w:rPr>
                <w:noProof/>
                <w:webHidden/>
              </w:rPr>
              <w:instrText xml:space="preserve"> PAGEREF _Toc494989039 \h </w:instrText>
            </w:r>
            <w:r w:rsidR="00FB3373">
              <w:rPr>
                <w:noProof/>
                <w:webHidden/>
              </w:rPr>
            </w:r>
            <w:r w:rsidR="00FB3373">
              <w:rPr>
                <w:noProof/>
                <w:webHidden/>
              </w:rPr>
              <w:fldChar w:fldCharType="separate"/>
            </w:r>
            <w:r w:rsidR="00FB3373">
              <w:rPr>
                <w:noProof/>
                <w:webHidden/>
              </w:rPr>
              <w:t>9</w:t>
            </w:r>
            <w:r w:rsidR="00FB3373">
              <w:rPr>
                <w:noProof/>
                <w:webHidden/>
              </w:rPr>
              <w:fldChar w:fldCharType="end"/>
            </w:r>
          </w:hyperlink>
        </w:p>
        <w:p w:rsidR="00FB3373" w:rsidRDefault="00CB7609">
          <w:pPr>
            <w:pStyle w:val="TOC2"/>
            <w:rPr>
              <w:noProof/>
              <w:lang w:eastAsia="en-US"/>
            </w:rPr>
          </w:pPr>
          <w:hyperlink w:anchor="_Toc494989040" w:history="1">
            <w:r w:rsidR="00FB3373" w:rsidRPr="00205396">
              <w:rPr>
                <w:rStyle w:val="Hyperlink"/>
                <w:noProof/>
              </w:rPr>
              <w:t>Element name: FUParentingInfoDate</w:t>
            </w:r>
            <w:r w:rsidR="00FB3373">
              <w:rPr>
                <w:noProof/>
                <w:webHidden/>
              </w:rPr>
              <w:tab/>
            </w:r>
            <w:r w:rsidR="00FB3373">
              <w:rPr>
                <w:noProof/>
                <w:webHidden/>
              </w:rPr>
              <w:fldChar w:fldCharType="begin"/>
            </w:r>
            <w:r w:rsidR="00FB3373">
              <w:rPr>
                <w:noProof/>
                <w:webHidden/>
              </w:rPr>
              <w:instrText xml:space="preserve"> PAGEREF _Toc494989040 \h </w:instrText>
            </w:r>
            <w:r w:rsidR="00FB3373">
              <w:rPr>
                <w:noProof/>
                <w:webHidden/>
              </w:rPr>
            </w:r>
            <w:r w:rsidR="00FB3373">
              <w:rPr>
                <w:noProof/>
                <w:webHidden/>
              </w:rPr>
              <w:fldChar w:fldCharType="separate"/>
            </w:r>
            <w:r w:rsidR="00FB3373">
              <w:rPr>
                <w:noProof/>
                <w:webHidden/>
              </w:rPr>
              <w:t>9</w:t>
            </w:r>
            <w:r w:rsidR="00FB3373">
              <w:rPr>
                <w:noProof/>
                <w:webHidden/>
              </w:rPr>
              <w:fldChar w:fldCharType="end"/>
            </w:r>
          </w:hyperlink>
        </w:p>
        <w:p w:rsidR="00FB3373" w:rsidRDefault="00CB7609">
          <w:pPr>
            <w:pStyle w:val="TOC2"/>
            <w:rPr>
              <w:noProof/>
              <w:lang w:eastAsia="en-US"/>
            </w:rPr>
          </w:pPr>
          <w:hyperlink w:anchor="_Toc494989041" w:history="1">
            <w:r w:rsidR="00FB3373" w:rsidRPr="00205396">
              <w:rPr>
                <w:rStyle w:val="Hyperlink"/>
                <w:noProof/>
              </w:rPr>
              <w:t>Element name: FUParentingProvidedList</w:t>
            </w:r>
            <w:r w:rsidR="00FB3373">
              <w:rPr>
                <w:noProof/>
                <w:webHidden/>
              </w:rPr>
              <w:tab/>
            </w:r>
            <w:r w:rsidR="00FB3373">
              <w:rPr>
                <w:noProof/>
                <w:webHidden/>
              </w:rPr>
              <w:fldChar w:fldCharType="begin"/>
            </w:r>
            <w:r w:rsidR="00FB3373">
              <w:rPr>
                <w:noProof/>
                <w:webHidden/>
              </w:rPr>
              <w:instrText xml:space="preserve"> PAGEREF _Toc494989041 \h </w:instrText>
            </w:r>
            <w:r w:rsidR="00FB3373">
              <w:rPr>
                <w:noProof/>
                <w:webHidden/>
              </w:rPr>
            </w:r>
            <w:r w:rsidR="00FB3373">
              <w:rPr>
                <w:noProof/>
                <w:webHidden/>
              </w:rPr>
              <w:fldChar w:fldCharType="separate"/>
            </w:r>
            <w:r w:rsidR="00FB3373">
              <w:rPr>
                <w:noProof/>
                <w:webHidden/>
              </w:rPr>
              <w:t>10</w:t>
            </w:r>
            <w:r w:rsidR="00FB3373">
              <w:rPr>
                <w:noProof/>
                <w:webHidden/>
              </w:rPr>
              <w:fldChar w:fldCharType="end"/>
            </w:r>
          </w:hyperlink>
        </w:p>
        <w:p w:rsidR="00FB3373" w:rsidRDefault="00CB7609">
          <w:pPr>
            <w:pStyle w:val="TOC2"/>
            <w:rPr>
              <w:noProof/>
              <w:lang w:eastAsia="en-US"/>
            </w:rPr>
          </w:pPr>
          <w:hyperlink w:anchor="_Toc494989042" w:history="1">
            <w:r w:rsidR="00FB3373" w:rsidRPr="00205396">
              <w:rPr>
                <w:rStyle w:val="Hyperlink"/>
                <w:noProof/>
              </w:rPr>
              <w:t>Element name: FUParentingProvidedDate</w:t>
            </w:r>
            <w:r w:rsidR="00FB3373">
              <w:rPr>
                <w:noProof/>
                <w:webHidden/>
              </w:rPr>
              <w:tab/>
            </w:r>
            <w:r w:rsidR="00FB3373">
              <w:rPr>
                <w:noProof/>
                <w:webHidden/>
              </w:rPr>
              <w:fldChar w:fldCharType="begin"/>
            </w:r>
            <w:r w:rsidR="00FB3373">
              <w:rPr>
                <w:noProof/>
                <w:webHidden/>
              </w:rPr>
              <w:instrText xml:space="preserve"> PAGEREF _Toc494989042 \h </w:instrText>
            </w:r>
            <w:r w:rsidR="00FB3373">
              <w:rPr>
                <w:noProof/>
                <w:webHidden/>
              </w:rPr>
            </w:r>
            <w:r w:rsidR="00FB3373">
              <w:rPr>
                <w:noProof/>
                <w:webHidden/>
              </w:rPr>
              <w:fldChar w:fldCharType="separate"/>
            </w:r>
            <w:r w:rsidR="00FB3373">
              <w:rPr>
                <w:noProof/>
                <w:webHidden/>
              </w:rPr>
              <w:t>10</w:t>
            </w:r>
            <w:r w:rsidR="00FB3373">
              <w:rPr>
                <w:noProof/>
                <w:webHidden/>
              </w:rPr>
              <w:fldChar w:fldCharType="end"/>
            </w:r>
          </w:hyperlink>
        </w:p>
        <w:p w:rsidR="00FB3373" w:rsidRDefault="00CB7609">
          <w:pPr>
            <w:pStyle w:val="TOC2"/>
            <w:rPr>
              <w:noProof/>
              <w:lang w:eastAsia="en-US"/>
            </w:rPr>
          </w:pPr>
          <w:hyperlink w:anchor="_Toc494989043" w:history="1">
            <w:r w:rsidR="00FB3373" w:rsidRPr="00205396">
              <w:rPr>
                <w:rStyle w:val="Hyperlink"/>
                <w:noProof/>
              </w:rPr>
              <w:t>Element name: FUParentingReferredList</w:t>
            </w:r>
            <w:r w:rsidR="00FB3373">
              <w:rPr>
                <w:noProof/>
                <w:webHidden/>
              </w:rPr>
              <w:tab/>
            </w:r>
            <w:r w:rsidR="00FB3373">
              <w:rPr>
                <w:noProof/>
                <w:webHidden/>
              </w:rPr>
              <w:fldChar w:fldCharType="begin"/>
            </w:r>
            <w:r w:rsidR="00FB3373">
              <w:rPr>
                <w:noProof/>
                <w:webHidden/>
              </w:rPr>
              <w:instrText xml:space="preserve"> PAGEREF _Toc494989043 \h </w:instrText>
            </w:r>
            <w:r w:rsidR="00FB3373">
              <w:rPr>
                <w:noProof/>
                <w:webHidden/>
              </w:rPr>
            </w:r>
            <w:r w:rsidR="00FB3373">
              <w:rPr>
                <w:noProof/>
                <w:webHidden/>
              </w:rPr>
              <w:fldChar w:fldCharType="separate"/>
            </w:r>
            <w:r w:rsidR="00FB3373">
              <w:rPr>
                <w:noProof/>
                <w:webHidden/>
              </w:rPr>
              <w:t>11</w:t>
            </w:r>
            <w:r w:rsidR="00FB3373">
              <w:rPr>
                <w:noProof/>
                <w:webHidden/>
              </w:rPr>
              <w:fldChar w:fldCharType="end"/>
            </w:r>
          </w:hyperlink>
        </w:p>
        <w:p w:rsidR="00FB3373" w:rsidRDefault="00CB7609">
          <w:pPr>
            <w:pStyle w:val="TOC2"/>
            <w:rPr>
              <w:noProof/>
              <w:lang w:eastAsia="en-US"/>
            </w:rPr>
          </w:pPr>
          <w:hyperlink w:anchor="_Toc494989044" w:history="1">
            <w:r w:rsidR="00FB3373" w:rsidRPr="00205396">
              <w:rPr>
                <w:rStyle w:val="Hyperlink"/>
                <w:noProof/>
              </w:rPr>
              <w:t>Element name: FUParentingReferredDate</w:t>
            </w:r>
            <w:r w:rsidR="00FB3373">
              <w:rPr>
                <w:noProof/>
                <w:webHidden/>
              </w:rPr>
              <w:tab/>
            </w:r>
            <w:r w:rsidR="00FB3373">
              <w:rPr>
                <w:noProof/>
                <w:webHidden/>
              </w:rPr>
              <w:fldChar w:fldCharType="begin"/>
            </w:r>
            <w:r w:rsidR="00FB3373">
              <w:rPr>
                <w:noProof/>
                <w:webHidden/>
              </w:rPr>
              <w:instrText xml:space="preserve"> PAGEREF _Toc494989044 \h </w:instrText>
            </w:r>
            <w:r w:rsidR="00FB3373">
              <w:rPr>
                <w:noProof/>
                <w:webHidden/>
              </w:rPr>
            </w:r>
            <w:r w:rsidR="00FB3373">
              <w:rPr>
                <w:noProof/>
                <w:webHidden/>
              </w:rPr>
              <w:fldChar w:fldCharType="separate"/>
            </w:r>
            <w:r w:rsidR="00FB3373">
              <w:rPr>
                <w:noProof/>
                <w:webHidden/>
              </w:rPr>
              <w:t>11</w:t>
            </w:r>
            <w:r w:rsidR="00FB3373">
              <w:rPr>
                <w:noProof/>
                <w:webHidden/>
              </w:rPr>
              <w:fldChar w:fldCharType="end"/>
            </w:r>
          </w:hyperlink>
        </w:p>
        <w:p w:rsidR="00FB3373" w:rsidRDefault="00CB7609">
          <w:pPr>
            <w:pStyle w:val="TOC2"/>
            <w:rPr>
              <w:noProof/>
              <w:lang w:eastAsia="en-US"/>
            </w:rPr>
          </w:pPr>
          <w:hyperlink w:anchor="_Toc494989045" w:history="1">
            <w:r w:rsidR="00FB3373" w:rsidRPr="00205396">
              <w:rPr>
                <w:rStyle w:val="Hyperlink"/>
                <w:noProof/>
              </w:rPr>
              <w:t>Element name: FUParentingReferredOther</w:t>
            </w:r>
            <w:r w:rsidR="00FB3373">
              <w:rPr>
                <w:noProof/>
                <w:webHidden/>
              </w:rPr>
              <w:tab/>
            </w:r>
            <w:r w:rsidR="00FB3373">
              <w:rPr>
                <w:noProof/>
                <w:webHidden/>
              </w:rPr>
              <w:fldChar w:fldCharType="begin"/>
            </w:r>
            <w:r w:rsidR="00FB3373">
              <w:rPr>
                <w:noProof/>
                <w:webHidden/>
              </w:rPr>
              <w:instrText xml:space="preserve"> PAGEREF _Toc494989045 \h </w:instrText>
            </w:r>
            <w:r w:rsidR="00FB3373">
              <w:rPr>
                <w:noProof/>
                <w:webHidden/>
              </w:rPr>
            </w:r>
            <w:r w:rsidR="00FB3373">
              <w:rPr>
                <w:noProof/>
                <w:webHidden/>
              </w:rPr>
              <w:fldChar w:fldCharType="separate"/>
            </w:r>
            <w:r w:rsidR="00FB3373">
              <w:rPr>
                <w:noProof/>
                <w:webHidden/>
              </w:rPr>
              <w:t>11</w:t>
            </w:r>
            <w:r w:rsidR="00FB3373">
              <w:rPr>
                <w:noProof/>
                <w:webHidden/>
              </w:rPr>
              <w:fldChar w:fldCharType="end"/>
            </w:r>
          </w:hyperlink>
        </w:p>
        <w:p w:rsidR="00FB3373" w:rsidRDefault="00CB7609">
          <w:pPr>
            <w:pStyle w:val="TOC2"/>
            <w:rPr>
              <w:noProof/>
              <w:lang w:eastAsia="en-US"/>
            </w:rPr>
          </w:pPr>
          <w:hyperlink w:anchor="_Toc494989046" w:history="1">
            <w:r w:rsidR="00FB3373" w:rsidRPr="00205396">
              <w:rPr>
                <w:rStyle w:val="Hyperlink"/>
                <w:noProof/>
              </w:rPr>
              <w:t>Element name: FUSafetyInfoList</w:t>
            </w:r>
            <w:r w:rsidR="00FB3373">
              <w:rPr>
                <w:noProof/>
                <w:webHidden/>
              </w:rPr>
              <w:tab/>
            </w:r>
            <w:r w:rsidR="00FB3373">
              <w:rPr>
                <w:noProof/>
                <w:webHidden/>
              </w:rPr>
              <w:fldChar w:fldCharType="begin"/>
            </w:r>
            <w:r w:rsidR="00FB3373">
              <w:rPr>
                <w:noProof/>
                <w:webHidden/>
              </w:rPr>
              <w:instrText xml:space="preserve"> PAGEREF _Toc494989046 \h </w:instrText>
            </w:r>
            <w:r w:rsidR="00FB3373">
              <w:rPr>
                <w:noProof/>
                <w:webHidden/>
              </w:rPr>
            </w:r>
            <w:r w:rsidR="00FB3373">
              <w:rPr>
                <w:noProof/>
                <w:webHidden/>
              </w:rPr>
              <w:fldChar w:fldCharType="separate"/>
            </w:r>
            <w:r w:rsidR="00FB3373">
              <w:rPr>
                <w:noProof/>
                <w:webHidden/>
              </w:rPr>
              <w:t>12</w:t>
            </w:r>
            <w:r w:rsidR="00FB3373">
              <w:rPr>
                <w:noProof/>
                <w:webHidden/>
              </w:rPr>
              <w:fldChar w:fldCharType="end"/>
            </w:r>
          </w:hyperlink>
        </w:p>
        <w:p w:rsidR="00FB3373" w:rsidRDefault="00CB7609">
          <w:pPr>
            <w:pStyle w:val="TOC2"/>
            <w:rPr>
              <w:noProof/>
              <w:lang w:eastAsia="en-US"/>
            </w:rPr>
          </w:pPr>
          <w:hyperlink w:anchor="_Toc494989047" w:history="1">
            <w:r w:rsidR="00FB3373" w:rsidRPr="00205396">
              <w:rPr>
                <w:rStyle w:val="Hyperlink"/>
                <w:noProof/>
              </w:rPr>
              <w:t>Element name: FUSafetyInfoDate</w:t>
            </w:r>
            <w:r w:rsidR="00FB3373">
              <w:rPr>
                <w:noProof/>
                <w:webHidden/>
              </w:rPr>
              <w:tab/>
            </w:r>
            <w:r w:rsidR="00FB3373">
              <w:rPr>
                <w:noProof/>
                <w:webHidden/>
              </w:rPr>
              <w:fldChar w:fldCharType="begin"/>
            </w:r>
            <w:r w:rsidR="00FB3373">
              <w:rPr>
                <w:noProof/>
                <w:webHidden/>
              </w:rPr>
              <w:instrText xml:space="preserve"> PAGEREF _Toc494989047 \h </w:instrText>
            </w:r>
            <w:r w:rsidR="00FB3373">
              <w:rPr>
                <w:noProof/>
                <w:webHidden/>
              </w:rPr>
            </w:r>
            <w:r w:rsidR="00FB3373">
              <w:rPr>
                <w:noProof/>
                <w:webHidden/>
              </w:rPr>
              <w:fldChar w:fldCharType="separate"/>
            </w:r>
            <w:r w:rsidR="00FB3373">
              <w:rPr>
                <w:noProof/>
                <w:webHidden/>
              </w:rPr>
              <w:t>12</w:t>
            </w:r>
            <w:r w:rsidR="00FB3373">
              <w:rPr>
                <w:noProof/>
                <w:webHidden/>
              </w:rPr>
              <w:fldChar w:fldCharType="end"/>
            </w:r>
          </w:hyperlink>
        </w:p>
        <w:p w:rsidR="00FB3373" w:rsidRDefault="00CB7609">
          <w:pPr>
            <w:pStyle w:val="TOC2"/>
            <w:rPr>
              <w:noProof/>
              <w:lang w:eastAsia="en-US"/>
            </w:rPr>
          </w:pPr>
          <w:hyperlink w:anchor="_Toc494989048" w:history="1">
            <w:r w:rsidR="00FB3373" w:rsidRPr="00205396">
              <w:rPr>
                <w:rStyle w:val="Hyperlink"/>
                <w:noProof/>
              </w:rPr>
              <w:t>Element name: FUSafetyProvidedList</w:t>
            </w:r>
            <w:r w:rsidR="00FB3373">
              <w:rPr>
                <w:noProof/>
                <w:webHidden/>
              </w:rPr>
              <w:tab/>
            </w:r>
            <w:r w:rsidR="00FB3373">
              <w:rPr>
                <w:noProof/>
                <w:webHidden/>
              </w:rPr>
              <w:fldChar w:fldCharType="begin"/>
            </w:r>
            <w:r w:rsidR="00FB3373">
              <w:rPr>
                <w:noProof/>
                <w:webHidden/>
              </w:rPr>
              <w:instrText xml:space="preserve"> PAGEREF _Toc494989048 \h </w:instrText>
            </w:r>
            <w:r w:rsidR="00FB3373">
              <w:rPr>
                <w:noProof/>
                <w:webHidden/>
              </w:rPr>
            </w:r>
            <w:r w:rsidR="00FB3373">
              <w:rPr>
                <w:noProof/>
                <w:webHidden/>
              </w:rPr>
              <w:fldChar w:fldCharType="separate"/>
            </w:r>
            <w:r w:rsidR="00FB3373">
              <w:rPr>
                <w:noProof/>
                <w:webHidden/>
              </w:rPr>
              <w:t>13</w:t>
            </w:r>
            <w:r w:rsidR="00FB3373">
              <w:rPr>
                <w:noProof/>
                <w:webHidden/>
              </w:rPr>
              <w:fldChar w:fldCharType="end"/>
            </w:r>
          </w:hyperlink>
        </w:p>
        <w:p w:rsidR="00FB3373" w:rsidRDefault="00CB7609">
          <w:pPr>
            <w:pStyle w:val="TOC2"/>
            <w:rPr>
              <w:noProof/>
              <w:lang w:eastAsia="en-US"/>
            </w:rPr>
          </w:pPr>
          <w:hyperlink w:anchor="_Toc494989049" w:history="1">
            <w:r w:rsidR="00FB3373" w:rsidRPr="00205396">
              <w:rPr>
                <w:rStyle w:val="Hyperlink"/>
                <w:noProof/>
              </w:rPr>
              <w:t>Element name: FUSafetyProvidedDate</w:t>
            </w:r>
            <w:r w:rsidR="00FB3373">
              <w:rPr>
                <w:noProof/>
                <w:webHidden/>
              </w:rPr>
              <w:tab/>
            </w:r>
            <w:r w:rsidR="00FB3373">
              <w:rPr>
                <w:noProof/>
                <w:webHidden/>
              </w:rPr>
              <w:fldChar w:fldCharType="begin"/>
            </w:r>
            <w:r w:rsidR="00FB3373">
              <w:rPr>
                <w:noProof/>
                <w:webHidden/>
              </w:rPr>
              <w:instrText xml:space="preserve"> PAGEREF _Toc494989049 \h </w:instrText>
            </w:r>
            <w:r w:rsidR="00FB3373">
              <w:rPr>
                <w:noProof/>
                <w:webHidden/>
              </w:rPr>
            </w:r>
            <w:r w:rsidR="00FB3373">
              <w:rPr>
                <w:noProof/>
                <w:webHidden/>
              </w:rPr>
              <w:fldChar w:fldCharType="separate"/>
            </w:r>
            <w:r w:rsidR="00FB3373">
              <w:rPr>
                <w:noProof/>
                <w:webHidden/>
              </w:rPr>
              <w:t>13</w:t>
            </w:r>
            <w:r w:rsidR="00FB3373">
              <w:rPr>
                <w:noProof/>
                <w:webHidden/>
              </w:rPr>
              <w:fldChar w:fldCharType="end"/>
            </w:r>
          </w:hyperlink>
        </w:p>
        <w:p w:rsidR="00FB3373" w:rsidRDefault="00CB7609">
          <w:pPr>
            <w:pStyle w:val="TOC2"/>
            <w:rPr>
              <w:noProof/>
              <w:lang w:eastAsia="en-US"/>
            </w:rPr>
          </w:pPr>
          <w:hyperlink w:anchor="_Toc494989050" w:history="1">
            <w:r w:rsidR="00FB3373" w:rsidRPr="00205396">
              <w:rPr>
                <w:rStyle w:val="Hyperlink"/>
                <w:noProof/>
              </w:rPr>
              <w:t>Element name: FUSafetyReferredList</w:t>
            </w:r>
            <w:r w:rsidR="00FB3373">
              <w:rPr>
                <w:noProof/>
                <w:webHidden/>
              </w:rPr>
              <w:tab/>
            </w:r>
            <w:r w:rsidR="00FB3373">
              <w:rPr>
                <w:noProof/>
                <w:webHidden/>
              </w:rPr>
              <w:fldChar w:fldCharType="begin"/>
            </w:r>
            <w:r w:rsidR="00FB3373">
              <w:rPr>
                <w:noProof/>
                <w:webHidden/>
              </w:rPr>
              <w:instrText xml:space="preserve"> PAGEREF _Toc494989050 \h </w:instrText>
            </w:r>
            <w:r w:rsidR="00FB3373">
              <w:rPr>
                <w:noProof/>
                <w:webHidden/>
              </w:rPr>
            </w:r>
            <w:r w:rsidR="00FB3373">
              <w:rPr>
                <w:noProof/>
                <w:webHidden/>
              </w:rPr>
              <w:fldChar w:fldCharType="separate"/>
            </w:r>
            <w:r w:rsidR="00FB3373">
              <w:rPr>
                <w:noProof/>
                <w:webHidden/>
              </w:rPr>
              <w:t>14</w:t>
            </w:r>
            <w:r w:rsidR="00FB3373">
              <w:rPr>
                <w:noProof/>
                <w:webHidden/>
              </w:rPr>
              <w:fldChar w:fldCharType="end"/>
            </w:r>
          </w:hyperlink>
        </w:p>
        <w:p w:rsidR="00FB3373" w:rsidRDefault="00CB7609">
          <w:pPr>
            <w:pStyle w:val="TOC2"/>
            <w:rPr>
              <w:noProof/>
              <w:lang w:eastAsia="en-US"/>
            </w:rPr>
          </w:pPr>
          <w:hyperlink w:anchor="_Toc494989051" w:history="1">
            <w:r w:rsidR="00FB3373" w:rsidRPr="00205396">
              <w:rPr>
                <w:rStyle w:val="Hyperlink"/>
                <w:noProof/>
              </w:rPr>
              <w:t>Element name: FUSafetyReferredOrg</w:t>
            </w:r>
            <w:r w:rsidR="00FB3373">
              <w:rPr>
                <w:noProof/>
                <w:webHidden/>
              </w:rPr>
              <w:tab/>
            </w:r>
            <w:r w:rsidR="00FB3373">
              <w:rPr>
                <w:noProof/>
                <w:webHidden/>
              </w:rPr>
              <w:fldChar w:fldCharType="begin"/>
            </w:r>
            <w:r w:rsidR="00FB3373">
              <w:rPr>
                <w:noProof/>
                <w:webHidden/>
              </w:rPr>
              <w:instrText xml:space="preserve"> PAGEREF _Toc494989051 \h </w:instrText>
            </w:r>
            <w:r w:rsidR="00FB3373">
              <w:rPr>
                <w:noProof/>
                <w:webHidden/>
              </w:rPr>
            </w:r>
            <w:r w:rsidR="00FB3373">
              <w:rPr>
                <w:noProof/>
                <w:webHidden/>
              </w:rPr>
              <w:fldChar w:fldCharType="separate"/>
            </w:r>
            <w:r w:rsidR="00FB3373">
              <w:rPr>
                <w:noProof/>
                <w:webHidden/>
              </w:rPr>
              <w:t>14</w:t>
            </w:r>
            <w:r w:rsidR="00FB3373">
              <w:rPr>
                <w:noProof/>
                <w:webHidden/>
              </w:rPr>
              <w:fldChar w:fldCharType="end"/>
            </w:r>
          </w:hyperlink>
        </w:p>
        <w:p w:rsidR="00FB3373" w:rsidRDefault="00CB7609">
          <w:pPr>
            <w:pStyle w:val="TOC2"/>
            <w:rPr>
              <w:noProof/>
              <w:lang w:eastAsia="en-US"/>
            </w:rPr>
          </w:pPr>
          <w:hyperlink w:anchor="_Toc494989052" w:history="1">
            <w:r w:rsidR="00FB3373" w:rsidRPr="00205396">
              <w:rPr>
                <w:rStyle w:val="Hyperlink"/>
                <w:noProof/>
              </w:rPr>
              <w:t>Element name: FUSafetyReferredDate</w:t>
            </w:r>
            <w:r w:rsidR="00FB3373">
              <w:rPr>
                <w:noProof/>
                <w:webHidden/>
              </w:rPr>
              <w:tab/>
            </w:r>
            <w:r w:rsidR="00FB3373">
              <w:rPr>
                <w:noProof/>
                <w:webHidden/>
              </w:rPr>
              <w:fldChar w:fldCharType="begin"/>
            </w:r>
            <w:r w:rsidR="00FB3373">
              <w:rPr>
                <w:noProof/>
                <w:webHidden/>
              </w:rPr>
              <w:instrText xml:space="preserve"> PAGEREF _Toc494989052 \h </w:instrText>
            </w:r>
            <w:r w:rsidR="00FB3373">
              <w:rPr>
                <w:noProof/>
                <w:webHidden/>
              </w:rPr>
            </w:r>
            <w:r w:rsidR="00FB3373">
              <w:rPr>
                <w:noProof/>
                <w:webHidden/>
              </w:rPr>
              <w:fldChar w:fldCharType="separate"/>
            </w:r>
            <w:r w:rsidR="00FB3373">
              <w:rPr>
                <w:noProof/>
                <w:webHidden/>
              </w:rPr>
              <w:t>14</w:t>
            </w:r>
            <w:r w:rsidR="00FB3373">
              <w:rPr>
                <w:noProof/>
                <w:webHidden/>
              </w:rPr>
              <w:fldChar w:fldCharType="end"/>
            </w:r>
          </w:hyperlink>
        </w:p>
        <w:p w:rsidR="00FB3373" w:rsidRDefault="00CB7609">
          <w:pPr>
            <w:pStyle w:val="TOC2"/>
            <w:rPr>
              <w:noProof/>
              <w:lang w:eastAsia="en-US"/>
            </w:rPr>
          </w:pPr>
          <w:hyperlink w:anchor="_Toc494989053" w:history="1">
            <w:r w:rsidR="00FB3373" w:rsidRPr="00205396">
              <w:rPr>
                <w:rStyle w:val="Hyperlink"/>
                <w:noProof/>
              </w:rPr>
              <w:t>Element name: FUBabyCareInfoList</w:t>
            </w:r>
            <w:r w:rsidR="00FB3373">
              <w:rPr>
                <w:noProof/>
                <w:webHidden/>
              </w:rPr>
              <w:tab/>
            </w:r>
            <w:r w:rsidR="00FB3373">
              <w:rPr>
                <w:noProof/>
                <w:webHidden/>
              </w:rPr>
              <w:fldChar w:fldCharType="begin"/>
            </w:r>
            <w:r w:rsidR="00FB3373">
              <w:rPr>
                <w:noProof/>
                <w:webHidden/>
              </w:rPr>
              <w:instrText xml:space="preserve"> PAGEREF _Toc494989053 \h </w:instrText>
            </w:r>
            <w:r w:rsidR="00FB3373">
              <w:rPr>
                <w:noProof/>
                <w:webHidden/>
              </w:rPr>
            </w:r>
            <w:r w:rsidR="00FB3373">
              <w:rPr>
                <w:noProof/>
                <w:webHidden/>
              </w:rPr>
              <w:fldChar w:fldCharType="separate"/>
            </w:r>
            <w:r w:rsidR="00FB3373">
              <w:rPr>
                <w:noProof/>
                <w:webHidden/>
              </w:rPr>
              <w:t>15</w:t>
            </w:r>
            <w:r w:rsidR="00FB3373">
              <w:rPr>
                <w:noProof/>
                <w:webHidden/>
              </w:rPr>
              <w:fldChar w:fldCharType="end"/>
            </w:r>
          </w:hyperlink>
        </w:p>
        <w:p w:rsidR="00FB3373" w:rsidRDefault="00CB7609">
          <w:pPr>
            <w:pStyle w:val="TOC2"/>
            <w:rPr>
              <w:noProof/>
              <w:lang w:eastAsia="en-US"/>
            </w:rPr>
          </w:pPr>
          <w:hyperlink w:anchor="_Toc494989054" w:history="1">
            <w:r w:rsidR="00FB3373" w:rsidRPr="00205396">
              <w:rPr>
                <w:rStyle w:val="Hyperlink"/>
                <w:noProof/>
              </w:rPr>
              <w:t>Element name: FUBabyCareInfoDate</w:t>
            </w:r>
            <w:r w:rsidR="00FB3373">
              <w:rPr>
                <w:noProof/>
                <w:webHidden/>
              </w:rPr>
              <w:tab/>
            </w:r>
            <w:r w:rsidR="00FB3373">
              <w:rPr>
                <w:noProof/>
                <w:webHidden/>
              </w:rPr>
              <w:fldChar w:fldCharType="begin"/>
            </w:r>
            <w:r w:rsidR="00FB3373">
              <w:rPr>
                <w:noProof/>
                <w:webHidden/>
              </w:rPr>
              <w:instrText xml:space="preserve"> PAGEREF _Toc494989054 \h </w:instrText>
            </w:r>
            <w:r w:rsidR="00FB3373">
              <w:rPr>
                <w:noProof/>
                <w:webHidden/>
              </w:rPr>
            </w:r>
            <w:r w:rsidR="00FB3373">
              <w:rPr>
                <w:noProof/>
                <w:webHidden/>
              </w:rPr>
              <w:fldChar w:fldCharType="separate"/>
            </w:r>
            <w:r w:rsidR="00FB3373">
              <w:rPr>
                <w:noProof/>
                <w:webHidden/>
              </w:rPr>
              <w:t>15</w:t>
            </w:r>
            <w:r w:rsidR="00FB3373">
              <w:rPr>
                <w:noProof/>
                <w:webHidden/>
              </w:rPr>
              <w:fldChar w:fldCharType="end"/>
            </w:r>
          </w:hyperlink>
        </w:p>
        <w:p w:rsidR="00FB3373" w:rsidRDefault="00CB7609">
          <w:pPr>
            <w:pStyle w:val="TOC2"/>
            <w:rPr>
              <w:noProof/>
              <w:lang w:eastAsia="en-US"/>
            </w:rPr>
          </w:pPr>
          <w:hyperlink w:anchor="_Toc494989055" w:history="1">
            <w:r w:rsidR="00FB3373" w:rsidRPr="00205396">
              <w:rPr>
                <w:rStyle w:val="Hyperlink"/>
                <w:noProof/>
              </w:rPr>
              <w:t>Element name: FUBabyCareProvided</w:t>
            </w:r>
            <w:r w:rsidR="00FB3373">
              <w:rPr>
                <w:noProof/>
                <w:webHidden/>
              </w:rPr>
              <w:tab/>
            </w:r>
            <w:r w:rsidR="00FB3373">
              <w:rPr>
                <w:noProof/>
                <w:webHidden/>
              </w:rPr>
              <w:fldChar w:fldCharType="begin"/>
            </w:r>
            <w:r w:rsidR="00FB3373">
              <w:rPr>
                <w:noProof/>
                <w:webHidden/>
              </w:rPr>
              <w:instrText xml:space="preserve"> PAGEREF _Toc494989055 \h </w:instrText>
            </w:r>
            <w:r w:rsidR="00FB3373">
              <w:rPr>
                <w:noProof/>
                <w:webHidden/>
              </w:rPr>
            </w:r>
            <w:r w:rsidR="00FB3373">
              <w:rPr>
                <w:noProof/>
                <w:webHidden/>
              </w:rPr>
              <w:fldChar w:fldCharType="separate"/>
            </w:r>
            <w:r w:rsidR="00FB3373">
              <w:rPr>
                <w:noProof/>
                <w:webHidden/>
              </w:rPr>
              <w:t>15</w:t>
            </w:r>
            <w:r w:rsidR="00FB3373">
              <w:rPr>
                <w:noProof/>
                <w:webHidden/>
              </w:rPr>
              <w:fldChar w:fldCharType="end"/>
            </w:r>
          </w:hyperlink>
        </w:p>
        <w:p w:rsidR="00FB3373" w:rsidRDefault="00CB7609">
          <w:pPr>
            <w:pStyle w:val="TOC2"/>
            <w:rPr>
              <w:noProof/>
              <w:lang w:eastAsia="en-US"/>
            </w:rPr>
          </w:pPr>
          <w:hyperlink w:anchor="_Toc494989056" w:history="1">
            <w:r w:rsidR="00FB3373" w:rsidRPr="00205396">
              <w:rPr>
                <w:rStyle w:val="Hyperlink"/>
                <w:noProof/>
              </w:rPr>
              <w:t>Element name: FUBabyCareProvidedDate</w:t>
            </w:r>
            <w:r w:rsidR="00FB3373">
              <w:rPr>
                <w:noProof/>
                <w:webHidden/>
              </w:rPr>
              <w:tab/>
            </w:r>
            <w:r w:rsidR="00FB3373">
              <w:rPr>
                <w:noProof/>
                <w:webHidden/>
              </w:rPr>
              <w:fldChar w:fldCharType="begin"/>
            </w:r>
            <w:r w:rsidR="00FB3373">
              <w:rPr>
                <w:noProof/>
                <w:webHidden/>
              </w:rPr>
              <w:instrText xml:space="preserve"> PAGEREF _Toc494989056 \h </w:instrText>
            </w:r>
            <w:r w:rsidR="00FB3373">
              <w:rPr>
                <w:noProof/>
                <w:webHidden/>
              </w:rPr>
            </w:r>
            <w:r w:rsidR="00FB3373">
              <w:rPr>
                <w:noProof/>
                <w:webHidden/>
              </w:rPr>
              <w:fldChar w:fldCharType="separate"/>
            </w:r>
            <w:r w:rsidR="00FB3373">
              <w:rPr>
                <w:noProof/>
                <w:webHidden/>
              </w:rPr>
              <w:t>16</w:t>
            </w:r>
            <w:r w:rsidR="00FB3373">
              <w:rPr>
                <w:noProof/>
                <w:webHidden/>
              </w:rPr>
              <w:fldChar w:fldCharType="end"/>
            </w:r>
          </w:hyperlink>
        </w:p>
        <w:p w:rsidR="00FB3373" w:rsidRDefault="00CB7609">
          <w:pPr>
            <w:pStyle w:val="TOC2"/>
            <w:rPr>
              <w:noProof/>
              <w:lang w:eastAsia="en-US"/>
            </w:rPr>
          </w:pPr>
          <w:hyperlink w:anchor="_Toc494989057" w:history="1">
            <w:r w:rsidR="00FB3373" w:rsidRPr="00205396">
              <w:rPr>
                <w:rStyle w:val="Hyperlink"/>
                <w:noProof/>
              </w:rPr>
              <w:t>Element name: FUBabyCareVaccineList</w:t>
            </w:r>
            <w:r w:rsidR="00FB3373">
              <w:rPr>
                <w:noProof/>
                <w:webHidden/>
              </w:rPr>
              <w:tab/>
            </w:r>
            <w:r w:rsidR="00FB3373">
              <w:rPr>
                <w:noProof/>
                <w:webHidden/>
              </w:rPr>
              <w:fldChar w:fldCharType="begin"/>
            </w:r>
            <w:r w:rsidR="00FB3373">
              <w:rPr>
                <w:noProof/>
                <w:webHidden/>
              </w:rPr>
              <w:instrText xml:space="preserve"> PAGEREF _Toc494989057 \h </w:instrText>
            </w:r>
            <w:r w:rsidR="00FB3373">
              <w:rPr>
                <w:noProof/>
                <w:webHidden/>
              </w:rPr>
            </w:r>
            <w:r w:rsidR="00FB3373">
              <w:rPr>
                <w:noProof/>
                <w:webHidden/>
              </w:rPr>
              <w:fldChar w:fldCharType="separate"/>
            </w:r>
            <w:r w:rsidR="00FB3373">
              <w:rPr>
                <w:noProof/>
                <w:webHidden/>
              </w:rPr>
              <w:t>16</w:t>
            </w:r>
            <w:r w:rsidR="00FB3373">
              <w:rPr>
                <w:noProof/>
                <w:webHidden/>
              </w:rPr>
              <w:fldChar w:fldCharType="end"/>
            </w:r>
          </w:hyperlink>
        </w:p>
        <w:p w:rsidR="00FB3373" w:rsidRDefault="00CB7609">
          <w:pPr>
            <w:pStyle w:val="TOC2"/>
            <w:rPr>
              <w:noProof/>
              <w:lang w:eastAsia="en-US"/>
            </w:rPr>
          </w:pPr>
          <w:hyperlink w:anchor="_Toc494989058" w:history="1">
            <w:r w:rsidR="00FB3373" w:rsidRPr="00205396">
              <w:rPr>
                <w:rStyle w:val="Hyperlink"/>
                <w:noProof/>
              </w:rPr>
              <w:t>Element name: FUBabyCareVaccineDate</w:t>
            </w:r>
            <w:r w:rsidR="00FB3373">
              <w:rPr>
                <w:noProof/>
                <w:webHidden/>
              </w:rPr>
              <w:tab/>
            </w:r>
            <w:r w:rsidR="00FB3373">
              <w:rPr>
                <w:noProof/>
                <w:webHidden/>
              </w:rPr>
              <w:fldChar w:fldCharType="begin"/>
            </w:r>
            <w:r w:rsidR="00FB3373">
              <w:rPr>
                <w:noProof/>
                <w:webHidden/>
              </w:rPr>
              <w:instrText xml:space="preserve"> PAGEREF _Toc494989058 \h </w:instrText>
            </w:r>
            <w:r w:rsidR="00FB3373">
              <w:rPr>
                <w:noProof/>
                <w:webHidden/>
              </w:rPr>
            </w:r>
            <w:r w:rsidR="00FB3373">
              <w:rPr>
                <w:noProof/>
                <w:webHidden/>
              </w:rPr>
              <w:fldChar w:fldCharType="separate"/>
            </w:r>
            <w:r w:rsidR="00FB3373">
              <w:rPr>
                <w:noProof/>
                <w:webHidden/>
              </w:rPr>
              <w:t>16</w:t>
            </w:r>
            <w:r w:rsidR="00FB3373">
              <w:rPr>
                <w:noProof/>
                <w:webHidden/>
              </w:rPr>
              <w:fldChar w:fldCharType="end"/>
            </w:r>
          </w:hyperlink>
        </w:p>
        <w:p w:rsidR="00FB3373" w:rsidRDefault="00CB7609">
          <w:pPr>
            <w:pStyle w:val="TOC2"/>
            <w:rPr>
              <w:noProof/>
              <w:lang w:eastAsia="en-US"/>
            </w:rPr>
          </w:pPr>
          <w:hyperlink w:anchor="_Toc494989059" w:history="1">
            <w:r w:rsidR="00FB3373" w:rsidRPr="00205396">
              <w:rPr>
                <w:rStyle w:val="Hyperlink"/>
                <w:noProof/>
              </w:rPr>
              <w:t>Element name: FUBabyCareReferredList</w:t>
            </w:r>
            <w:r w:rsidR="00FB3373">
              <w:rPr>
                <w:noProof/>
                <w:webHidden/>
              </w:rPr>
              <w:tab/>
            </w:r>
            <w:r w:rsidR="00FB3373">
              <w:rPr>
                <w:noProof/>
                <w:webHidden/>
              </w:rPr>
              <w:fldChar w:fldCharType="begin"/>
            </w:r>
            <w:r w:rsidR="00FB3373">
              <w:rPr>
                <w:noProof/>
                <w:webHidden/>
              </w:rPr>
              <w:instrText xml:space="preserve"> PAGEREF _Toc494989059 \h </w:instrText>
            </w:r>
            <w:r w:rsidR="00FB3373">
              <w:rPr>
                <w:noProof/>
                <w:webHidden/>
              </w:rPr>
            </w:r>
            <w:r w:rsidR="00FB3373">
              <w:rPr>
                <w:noProof/>
                <w:webHidden/>
              </w:rPr>
              <w:fldChar w:fldCharType="separate"/>
            </w:r>
            <w:r w:rsidR="00FB3373">
              <w:rPr>
                <w:noProof/>
                <w:webHidden/>
              </w:rPr>
              <w:t>17</w:t>
            </w:r>
            <w:r w:rsidR="00FB3373">
              <w:rPr>
                <w:noProof/>
                <w:webHidden/>
              </w:rPr>
              <w:fldChar w:fldCharType="end"/>
            </w:r>
          </w:hyperlink>
        </w:p>
        <w:p w:rsidR="00FB3373" w:rsidRDefault="00CB7609">
          <w:pPr>
            <w:pStyle w:val="TOC2"/>
            <w:rPr>
              <w:noProof/>
              <w:lang w:eastAsia="en-US"/>
            </w:rPr>
          </w:pPr>
          <w:hyperlink w:anchor="_Toc494989060" w:history="1">
            <w:r w:rsidR="00FB3373" w:rsidRPr="00205396">
              <w:rPr>
                <w:rStyle w:val="Hyperlink"/>
                <w:noProof/>
              </w:rPr>
              <w:t>Element name: FUBabyCareReferredDate</w:t>
            </w:r>
            <w:r w:rsidR="00FB3373">
              <w:rPr>
                <w:noProof/>
                <w:webHidden/>
              </w:rPr>
              <w:tab/>
            </w:r>
            <w:r w:rsidR="00FB3373">
              <w:rPr>
                <w:noProof/>
                <w:webHidden/>
              </w:rPr>
              <w:fldChar w:fldCharType="begin"/>
            </w:r>
            <w:r w:rsidR="00FB3373">
              <w:rPr>
                <w:noProof/>
                <w:webHidden/>
              </w:rPr>
              <w:instrText xml:space="preserve"> PAGEREF _Toc494989060 \h </w:instrText>
            </w:r>
            <w:r w:rsidR="00FB3373">
              <w:rPr>
                <w:noProof/>
                <w:webHidden/>
              </w:rPr>
            </w:r>
            <w:r w:rsidR="00FB3373">
              <w:rPr>
                <w:noProof/>
                <w:webHidden/>
              </w:rPr>
              <w:fldChar w:fldCharType="separate"/>
            </w:r>
            <w:r w:rsidR="00FB3373">
              <w:rPr>
                <w:noProof/>
                <w:webHidden/>
              </w:rPr>
              <w:t>17</w:t>
            </w:r>
            <w:r w:rsidR="00FB3373">
              <w:rPr>
                <w:noProof/>
                <w:webHidden/>
              </w:rPr>
              <w:fldChar w:fldCharType="end"/>
            </w:r>
          </w:hyperlink>
        </w:p>
        <w:p w:rsidR="00FB3373" w:rsidRDefault="00CB7609">
          <w:pPr>
            <w:pStyle w:val="TOC2"/>
            <w:rPr>
              <w:noProof/>
              <w:lang w:eastAsia="en-US"/>
            </w:rPr>
          </w:pPr>
          <w:hyperlink w:anchor="_Toc494989061" w:history="1">
            <w:r w:rsidR="00FB3373" w:rsidRPr="00205396">
              <w:rPr>
                <w:rStyle w:val="Hyperlink"/>
                <w:noProof/>
              </w:rPr>
              <w:t>Element name: PlanHaveChildrenId</w:t>
            </w:r>
            <w:r w:rsidR="00FB3373">
              <w:rPr>
                <w:noProof/>
                <w:webHidden/>
              </w:rPr>
              <w:tab/>
            </w:r>
            <w:r w:rsidR="00FB3373">
              <w:rPr>
                <w:noProof/>
                <w:webHidden/>
              </w:rPr>
              <w:fldChar w:fldCharType="begin"/>
            </w:r>
            <w:r w:rsidR="00FB3373">
              <w:rPr>
                <w:noProof/>
                <w:webHidden/>
              </w:rPr>
              <w:instrText xml:space="preserve"> PAGEREF _Toc494989061 \h </w:instrText>
            </w:r>
            <w:r w:rsidR="00FB3373">
              <w:rPr>
                <w:noProof/>
                <w:webHidden/>
              </w:rPr>
            </w:r>
            <w:r w:rsidR="00FB3373">
              <w:rPr>
                <w:noProof/>
                <w:webHidden/>
              </w:rPr>
              <w:fldChar w:fldCharType="separate"/>
            </w:r>
            <w:r w:rsidR="00FB3373">
              <w:rPr>
                <w:noProof/>
                <w:webHidden/>
              </w:rPr>
              <w:t>17</w:t>
            </w:r>
            <w:r w:rsidR="00FB3373">
              <w:rPr>
                <w:noProof/>
                <w:webHidden/>
              </w:rPr>
              <w:fldChar w:fldCharType="end"/>
            </w:r>
          </w:hyperlink>
        </w:p>
        <w:p w:rsidR="00FB3373" w:rsidRDefault="00CB7609">
          <w:pPr>
            <w:pStyle w:val="TOC2"/>
            <w:rPr>
              <w:noProof/>
              <w:lang w:eastAsia="en-US"/>
            </w:rPr>
          </w:pPr>
          <w:hyperlink w:anchor="_Toc494989062" w:history="1">
            <w:r w:rsidR="00FB3373" w:rsidRPr="00205396">
              <w:rPr>
                <w:rStyle w:val="Hyperlink"/>
                <w:noProof/>
              </w:rPr>
              <w:t>Element name: PlanHaveChildrenCount</w:t>
            </w:r>
            <w:r w:rsidR="00FB3373">
              <w:rPr>
                <w:noProof/>
                <w:webHidden/>
              </w:rPr>
              <w:tab/>
            </w:r>
            <w:r w:rsidR="00FB3373">
              <w:rPr>
                <w:noProof/>
                <w:webHidden/>
              </w:rPr>
              <w:fldChar w:fldCharType="begin"/>
            </w:r>
            <w:r w:rsidR="00FB3373">
              <w:rPr>
                <w:noProof/>
                <w:webHidden/>
              </w:rPr>
              <w:instrText xml:space="preserve"> PAGEREF _Toc494989062 \h </w:instrText>
            </w:r>
            <w:r w:rsidR="00FB3373">
              <w:rPr>
                <w:noProof/>
                <w:webHidden/>
              </w:rPr>
            </w:r>
            <w:r w:rsidR="00FB3373">
              <w:rPr>
                <w:noProof/>
                <w:webHidden/>
              </w:rPr>
              <w:fldChar w:fldCharType="separate"/>
            </w:r>
            <w:r w:rsidR="00FB3373">
              <w:rPr>
                <w:noProof/>
                <w:webHidden/>
              </w:rPr>
              <w:t>18</w:t>
            </w:r>
            <w:r w:rsidR="00FB3373">
              <w:rPr>
                <w:noProof/>
                <w:webHidden/>
              </w:rPr>
              <w:fldChar w:fldCharType="end"/>
            </w:r>
          </w:hyperlink>
        </w:p>
        <w:p w:rsidR="00FB3373" w:rsidRDefault="00CB7609">
          <w:pPr>
            <w:pStyle w:val="TOC2"/>
            <w:rPr>
              <w:noProof/>
              <w:lang w:eastAsia="en-US"/>
            </w:rPr>
          </w:pPr>
          <w:hyperlink w:anchor="_Toc494989063" w:history="1">
            <w:r w:rsidR="00FB3373" w:rsidRPr="00205396">
              <w:rPr>
                <w:rStyle w:val="Hyperlink"/>
                <w:noProof/>
              </w:rPr>
              <w:t>Element name: PlanHaveChildrenDRId</w:t>
            </w:r>
            <w:r w:rsidR="00FB3373">
              <w:rPr>
                <w:noProof/>
                <w:webHidden/>
              </w:rPr>
              <w:tab/>
            </w:r>
            <w:r w:rsidR="00FB3373">
              <w:rPr>
                <w:noProof/>
                <w:webHidden/>
              </w:rPr>
              <w:fldChar w:fldCharType="begin"/>
            </w:r>
            <w:r w:rsidR="00FB3373">
              <w:rPr>
                <w:noProof/>
                <w:webHidden/>
              </w:rPr>
              <w:instrText xml:space="preserve"> PAGEREF _Toc494989063 \h </w:instrText>
            </w:r>
            <w:r w:rsidR="00FB3373">
              <w:rPr>
                <w:noProof/>
                <w:webHidden/>
              </w:rPr>
            </w:r>
            <w:r w:rsidR="00FB3373">
              <w:rPr>
                <w:noProof/>
                <w:webHidden/>
              </w:rPr>
              <w:fldChar w:fldCharType="separate"/>
            </w:r>
            <w:r w:rsidR="00FB3373">
              <w:rPr>
                <w:noProof/>
                <w:webHidden/>
              </w:rPr>
              <w:t>18</w:t>
            </w:r>
            <w:r w:rsidR="00FB3373">
              <w:rPr>
                <w:noProof/>
                <w:webHidden/>
              </w:rPr>
              <w:fldChar w:fldCharType="end"/>
            </w:r>
          </w:hyperlink>
        </w:p>
        <w:p w:rsidR="00FB3373" w:rsidRDefault="00CB7609">
          <w:pPr>
            <w:pStyle w:val="TOC2"/>
            <w:rPr>
              <w:noProof/>
              <w:lang w:eastAsia="en-US"/>
            </w:rPr>
          </w:pPr>
          <w:hyperlink w:anchor="_Toc494989064" w:history="1">
            <w:r w:rsidR="00FB3373" w:rsidRPr="00205396">
              <w:rPr>
                <w:rStyle w:val="Hyperlink"/>
                <w:noProof/>
              </w:rPr>
              <w:t>Element name: LikePregnantNextYearId</w:t>
            </w:r>
            <w:r w:rsidR="00FB3373">
              <w:rPr>
                <w:noProof/>
                <w:webHidden/>
              </w:rPr>
              <w:tab/>
            </w:r>
            <w:r w:rsidR="00FB3373">
              <w:rPr>
                <w:noProof/>
                <w:webHidden/>
              </w:rPr>
              <w:fldChar w:fldCharType="begin"/>
            </w:r>
            <w:r w:rsidR="00FB3373">
              <w:rPr>
                <w:noProof/>
                <w:webHidden/>
              </w:rPr>
              <w:instrText xml:space="preserve"> PAGEREF _Toc494989064 \h </w:instrText>
            </w:r>
            <w:r w:rsidR="00FB3373">
              <w:rPr>
                <w:noProof/>
                <w:webHidden/>
              </w:rPr>
            </w:r>
            <w:r w:rsidR="00FB3373">
              <w:rPr>
                <w:noProof/>
                <w:webHidden/>
              </w:rPr>
              <w:fldChar w:fldCharType="separate"/>
            </w:r>
            <w:r w:rsidR="00FB3373">
              <w:rPr>
                <w:noProof/>
                <w:webHidden/>
              </w:rPr>
              <w:t>18</w:t>
            </w:r>
            <w:r w:rsidR="00FB3373">
              <w:rPr>
                <w:noProof/>
                <w:webHidden/>
              </w:rPr>
              <w:fldChar w:fldCharType="end"/>
            </w:r>
          </w:hyperlink>
        </w:p>
        <w:p w:rsidR="00FB3373" w:rsidRDefault="00CB7609">
          <w:pPr>
            <w:pStyle w:val="TOC2"/>
            <w:rPr>
              <w:noProof/>
              <w:lang w:eastAsia="en-US"/>
            </w:rPr>
          </w:pPr>
          <w:hyperlink w:anchor="_Toc494989065" w:history="1">
            <w:r w:rsidR="00FB3373" w:rsidRPr="00205396">
              <w:rPr>
                <w:rStyle w:val="Hyperlink"/>
                <w:noProof/>
              </w:rPr>
              <w:t>Element name: WaitTimePregnantId</w:t>
            </w:r>
            <w:r w:rsidR="00FB3373">
              <w:rPr>
                <w:noProof/>
                <w:webHidden/>
              </w:rPr>
              <w:tab/>
            </w:r>
            <w:r w:rsidR="00FB3373">
              <w:rPr>
                <w:noProof/>
                <w:webHidden/>
              </w:rPr>
              <w:fldChar w:fldCharType="begin"/>
            </w:r>
            <w:r w:rsidR="00FB3373">
              <w:rPr>
                <w:noProof/>
                <w:webHidden/>
              </w:rPr>
              <w:instrText xml:space="preserve"> PAGEREF _Toc494989065 \h </w:instrText>
            </w:r>
            <w:r w:rsidR="00FB3373">
              <w:rPr>
                <w:noProof/>
                <w:webHidden/>
              </w:rPr>
            </w:r>
            <w:r w:rsidR="00FB3373">
              <w:rPr>
                <w:noProof/>
                <w:webHidden/>
              </w:rPr>
              <w:fldChar w:fldCharType="separate"/>
            </w:r>
            <w:r w:rsidR="00FB3373">
              <w:rPr>
                <w:noProof/>
                <w:webHidden/>
              </w:rPr>
              <w:t>19</w:t>
            </w:r>
            <w:r w:rsidR="00FB3373">
              <w:rPr>
                <w:noProof/>
                <w:webHidden/>
              </w:rPr>
              <w:fldChar w:fldCharType="end"/>
            </w:r>
          </w:hyperlink>
        </w:p>
        <w:p w:rsidR="00FB3373" w:rsidRDefault="00CB7609">
          <w:pPr>
            <w:pStyle w:val="TOC2"/>
            <w:rPr>
              <w:noProof/>
              <w:lang w:eastAsia="en-US"/>
            </w:rPr>
          </w:pPr>
          <w:hyperlink w:anchor="_Toc494989066" w:history="1">
            <w:r w:rsidR="00FB3373" w:rsidRPr="00205396">
              <w:rPr>
                <w:rStyle w:val="Hyperlink"/>
                <w:noProof/>
              </w:rPr>
              <w:t>Element name: UseBirthControlsId</w:t>
            </w:r>
            <w:r w:rsidR="00FB3373">
              <w:rPr>
                <w:noProof/>
                <w:webHidden/>
              </w:rPr>
              <w:tab/>
            </w:r>
            <w:r w:rsidR="00FB3373">
              <w:rPr>
                <w:noProof/>
                <w:webHidden/>
              </w:rPr>
              <w:fldChar w:fldCharType="begin"/>
            </w:r>
            <w:r w:rsidR="00FB3373">
              <w:rPr>
                <w:noProof/>
                <w:webHidden/>
              </w:rPr>
              <w:instrText xml:space="preserve"> PAGEREF _Toc494989066 \h </w:instrText>
            </w:r>
            <w:r w:rsidR="00FB3373">
              <w:rPr>
                <w:noProof/>
                <w:webHidden/>
              </w:rPr>
            </w:r>
            <w:r w:rsidR="00FB3373">
              <w:rPr>
                <w:noProof/>
                <w:webHidden/>
              </w:rPr>
              <w:fldChar w:fldCharType="separate"/>
            </w:r>
            <w:r w:rsidR="00FB3373">
              <w:rPr>
                <w:noProof/>
                <w:webHidden/>
              </w:rPr>
              <w:t>19</w:t>
            </w:r>
            <w:r w:rsidR="00FB3373">
              <w:rPr>
                <w:noProof/>
                <w:webHidden/>
              </w:rPr>
              <w:fldChar w:fldCharType="end"/>
            </w:r>
          </w:hyperlink>
        </w:p>
        <w:p w:rsidR="00FB3373" w:rsidRDefault="00CB7609">
          <w:pPr>
            <w:pStyle w:val="TOC2"/>
            <w:rPr>
              <w:noProof/>
              <w:lang w:eastAsia="en-US"/>
            </w:rPr>
          </w:pPr>
          <w:hyperlink w:anchor="_Toc494989067" w:history="1">
            <w:r w:rsidR="00FB3373" w:rsidRPr="00205396">
              <w:rPr>
                <w:rStyle w:val="Hyperlink"/>
                <w:noProof/>
              </w:rPr>
              <w:t>Element name: SatisfiedBirthControlId</w:t>
            </w:r>
            <w:r w:rsidR="00FB3373">
              <w:rPr>
                <w:noProof/>
                <w:webHidden/>
              </w:rPr>
              <w:tab/>
            </w:r>
            <w:r w:rsidR="00FB3373">
              <w:rPr>
                <w:noProof/>
                <w:webHidden/>
              </w:rPr>
              <w:fldChar w:fldCharType="begin"/>
            </w:r>
            <w:r w:rsidR="00FB3373">
              <w:rPr>
                <w:noProof/>
                <w:webHidden/>
              </w:rPr>
              <w:instrText xml:space="preserve"> PAGEREF _Toc494989067 \h </w:instrText>
            </w:r>
            <w:r w:rsidR="00FB3373">
              <w:rPr>
                <w:noProof/>
                <w:webHidden/>
              </w:rPr>
            </w:r>
            <w:r w:rsidR="00FB3373">
              <w:rPr>
                <w:noProof/>
                <w:webHidden/>
              </w:rPr>
              <w:fldChar w:fldCharType="separate"/>
            </w:r>
            <w:r w:rsidR="00FB3373">
              <w:rPr>
                <w:noProof/>
                <w:webHidden/>
              </w:rPr>
              <w:t>19</w:t>
            </w:r>
            <w:r w:rsidR="00FB3373">
              <w:rPr>
                <w:noProof/>
                <w:webHidden/>
              </w:rPr>
              <w:fldChar w:fldCharType="end"/>
            </w:r>
          </w:hyperlink>
        </w:p>
        <w:p w:rsidR="00FB3373" w:rsidRDefault="00CB7609">
          <w:pPr>
            <w:pStyle w:val="TOC2"/>
            <w:rPr>
              <w:noProof/>
              <w:lang w:eastAsia="en-US"/>
            </w:rPr>
          </w:pPr>
          <w:hyperlink w:anchor="_Toc494989068" w:history="1">
            <w:r w:rsidR="00FB3373" w:rsidRPr="00205396">
              <w:rPr>
                <w:rStyle w:val="Hyperlink"/>
                <w:noProof/>
              </w:rPr>
              <w:t>Element name: FUBirthControlInfo</w:t>
            </w:r>
            <w:r w:rsidR="00FB3373">
              <w:rPr>
                <w:noProof/>
                <w:webHidden/>
              </w:rPr>
              <w:tab/>
            </w:r>
            <w:r w:rsidR="00FB3373">
              <w:rPr>
                <w:noProof/>
                <w:webHidden/>
              </w:rPr>
              <w:fldChar w:fldCharType="begin"/>
            </w:r>
            <w:r w:rsidR="00FB3373">
              <w:rPr>
                <w:noProof/>
                <w:webHidden/>
              </w:rPr>
              <w:instrText xml:space="preserve"> PAGEREF _Toc494989068 \h </w:instrText>
            </w:r>
            <w:r w:rsidR="00FB3373">
              <w:rPr>
                <w:noProof/>
                <w:webHidden/>
              </w:rPr>
            </w:r>
            <w:r w:rsidR="00FB3373">
              <w:rPr>
                <w:noProof/>
                <w:webHidden/>
              </w:rPr>
              <w:fldChar w:fldCharType="separate"/>
            </w:r>
            <w:r w:rsidR="00FB3373">
              <w:rPr>
                <w:noProof/>
                <w:webHidden/>
              </w:rPr>
              <w:t>20</w:t>
            </w:r>
            <w:r w:rsidR="00FB3373">
              <w:rPr>
                <w:noProof/>
                <w:webHidden/>
              </w:rPr>
              <w:fldChar w:fldCharType="end"/>
            </w:r>
          </w:hyperlink>
        </w:p>
        <w:p w:rsidR="00FB3373" w:rsidRDefault="00CB7609">
          <w:pPr>
            <w:pStyle w:val="TOC2"/>
            <w:rPr>
              <w:noProof/>
              <w:lang w:eastAsia="en-US"/>
            </w:rPr>
          </w:pPr>
          <w:hyperlink w:anchor="_Toc494989069" w:history="1">
            <w:r w:rsidR="00FB3373" w:rsidRPr="00205396">
              <w:rPr>
                <w:rStyle w:val="Hyperlink"/>
                <w:noProof/>
              </w:rPr>
              <w:t>Element name: FUBirthControlInfoDate</w:t>
            </w:r>
            <w:r w:rsidR="00FB3373">
              <w:rPr>
                <w:noProof/>
                <w:webHidden/>
              </w:rPr>
              <w:tab/>
            </w:r>
            <w:r w:rsidR="00FB3373">
              <w:rPr>
                <w:noProof/>
                <w:webHidden/>
              </w:rPr>
              <w:fldChar w:fldCharType="begin"/>
            </w:r>
            <w:r w:rsidR="00FB3373">
              <w:rPr>
                <w:noProof/>
                <w:webHidden/>
              </w:rPr>
              <w:instrText xml:space="preserve"> PAGEREF _Toc494989069 \h </w:instrText>
            </w:r>
            <w:r w:rsidR="00FB3373">
              <w:rPr>
                <w:noProof/>
                <w:webHidden/>
              </w:rPr>
            </w:r>
            <w:r w:rsidR="00FB3373">
              <w:rPr>
                <w:noProof/>
                <w:webHidden/>
              </w:rPr>
              <w:fldChar w:fldCharType="separate"/>
            </w:r>
            <w:r w:rsidR="00FB3373">
              <w:rPr>
                <w:noProof/>
                <w:webHidden/>
              </w:rPr>
              <w:t>20</w:t>
            </w:r>
            <w:r w:rsidR="00FB3373">
              <w:rPr>
                <w:noProof/>
                <w:webHidden/>
              </w:rPr>
              <w:fldChar w:fldCharType="end"/>
            </w:r>
          </w:hyperlink>
        </w:p>
        <w:p w:rsidR="00FB3373" w:rsidRDefault="00CB7609">
          <w:pPr>
            <w:pStyle w:val="TOC2"/>
            <w:rPr>
              <w:noProof/>
              <w:lang w:eastAsia="en-US"/>
            </w:rPr>
          </w:pPr>
          <w:hyperlink w:anchor="_Toc494989070" w:history="1">
            <w:r w:rsidR="00FB3373" w:rsidRPr="00205396">
              <w:rPr>
                <w:rStyle w:val="Hyperlink"/>
                <w:noProof/>
              </w:rPr>
              <w:t>Element name: FUBirthControlProvidedList</w:t>
            </w:r>
            <w:r w:rsidR="00FB3373">
              <w:rPr>
                <w:noProof/>
                <w:webHidden/>
              </w:rPr>
              <w:tab/>
            </w:r>
            <w:r w:rsidR="00FB3373">
              <w:rPr>
                <w:noProof/>
                <w:webHidden/>
              </w:rPr>
              <w:fldChar w:fldCharType="begin"/>
            </w:r>
            <w:r w:rsidR="00FB3373">
              <w:rPr>
                <w:noProof/>
                <w:webHidden/>
              </w:rPr>
              <w:instrText xml:space="preserve"> PAGEREF _Toc494989070 \h </w:instrText>
            </w:r>
            <w:r w:rsidR="00FB3373">
              <w:rPr>
                <w:noProof/>
                <w:webHidden/>
              </w:rPr>
            </w:r>
            <w:r w:rsidR="00FB3373">
              <w:rPr>
                <w:noProof/>
                <w:webHidden/>
              </w:rPr>
              <w:fldChar w:fldCharType="separate"/>
            </w:r>
            <w:r w:rsidR="00FB3373">
              <w:rPr>
                <w:noProof/>
                <w:webHidden/>
              </w:rPr>
              <w:t>20</w:t>
            </w:r>
            <w:r w:rsidR="00FB3373">
              <w:rPr>
                <w:noProof/>
                <w:webHidden/>
              </w:rPr>
              <w:fldChar w:fldCharType="end"/>
            </w:r>
          </w:hyperlink>
        </w:p>
        <w:p w:rsidR="00FB3373" w:rsidRDefault="00CB7609">
          <w:pPr>
            <w:pStyle w:val="TOC2"/>
            <w:rPr>
              <w:noProof/>
              <w:lang w:eastAsia="en-US"/>
            </w:rPr>
          </w:pPr>
          <w:hyperlink w:anchor="_Toc494989071" w:history="1">
            <w:r w:rsidR="00FB3373" w:rsidRPr="00205396">
              <w:rPr>
                <w:rStyle w:val="Hyperlink"/>
                <w:noProof/>
              </w:rPr>
              <w:t>Element name: FUBirthControlProvidedDate</w:t>
            </w:r>
            <w:r w:rsidR="00FB3373">
              <w:rPr>
                <w:noProof/>
                <w:webHidden/>
              </w:rPr>
              <w:tab/>
            </w:r>
            <w:r w:rsidR="00FB3373">
              <w:rPr>
                <w:noProof/>
                <w:webHidden/>
              </w:rPr>
              <w:fldChar w:fldCharType="begin"/>
            </w:r>
            <w:r w:rsidR="00FB3373">
              <w:rPr>
                <w:noProof/>
                <w:webHidden/>
              </w:rPr>
              <w:instrText xml:space="preserve"> PAGEREF _Toc494989071 \h </w:instrText>
            </w:r>
            <w:r w:rsidR="00FB3373">
              <w:rPr>
                <w:noProof/>
                <w:webHidden/>
              </w:rPr>
            </w:r>
            <w:r w:rsidR="00FB3373">
              <w:rPr>
                <w:noProof/>
                <w:webHidden/>
              </w:rPr>
              <w:fldChar w:fldCharType="separate"/>
            </w:r>
            <w:r w:rsidR="00FB3373">
              <w:rPr>
                <w:noProof/>
                <w:webHidden/>
              </w:rPr>
              <w:t>21</w:t>
            </w:r>
            <w:r w:rsidR="00FB3373">
              <w:rPr>
                <w:noProof/>
                <w:webHidden/>
              </w:rPr>
              <w:fldChar w:fldCharType="end"/>
            </w:r>
          </w:hyperlink>
        </w:p>
        <w:p w:rsidR="00FB3373" w:rsidRDefault="00CB7609">
          <w:pPr>
            <w:pStyle w:val="TOC2"/>
            <w:rPr>
              <w:noProof/>
              <w:lang w:eastAsia="en-US"/>
            </w:rPr>
          </w:pPr>
          <w:hyperlink w:anchor="_Toc494989072" w:history="1">
            <w:r w:rsidR="00FB3373" w:rsidRPr="00205396">
              <w:rPr>
                <w:rStyle w:val="Hyperlink"/>
                <w:noProof/>
              </w:rPr>
              <w:t>Element name: FUBirthControlReferredId</w:t>
            </w:r>
            <w:r w:rsidR="00FB3373">
              <w:rPr>
                <w:noProof/>
                <w:webHidden/>
              </w:rPr>
              <w:tab/>
            </w:r>
            <w:r w:rsidR="00FB3373">
              <w:rPr>
                <w:noProof/>
                <w:webHidden/>
              </w:rPr>
              <w:fldChar w:fldCharType="begin"/>
            </w:r>
            <w:r w:rsidR="00FB3373">
              <w:rPr>
                <w:noProof/>
                <w:webHidden/>
              </w:rPr>
              <w:instrText xml:space="preserve"> PAGEREF _Toc494989072 \h </w:instrText>
            </w:r>
            <w:r w:rsidR="00FB3373">
              <w:rPr>
                <w:noProof/>
                <w:webHidden/>
              </w:rPr>
            </w:r>
            <w:r w:rsidR="00FB3373">
              <w:rPr>
                <w:noProof/>
                <w:webHidden/>
              </w:rPr>
              <w:fldChar w:fldCharType="separate"/>
            </w:r>
            <w:r w:rsidR="00FB3373">
              <w:rPr>
                <w:noProof/>
                <w:webHidden/>
              </w:rPr>
              <w:t>21</w:t>
            </w:r>
            <w:r w:rsidR="00FB3373">
              <w:rPr>
                <w:noProof/>
                <w:webHidden/>
              </w:rPr>
              <w:fldChar w:fldCharType="end"/>
            </w:r>
          </w:hyperlink>
        </w:p>
        <w:p w:rsidR="00FB3373" w:rsidRDefault="00CB7609">
          <w:pPr>
            <w:pStyle w:val="TOC2"/>
            <w:rPr>
              <w:noProof/>
              <w:lang w:eastAsia="en-US"/>
            </w:rPr>
          </w:pPr>
          <w:hyperlink w:anchor="_Toc494989073" w:history="1">
            <w:r w:rsidR="00FB3373" w:rsidRPr="00205396">
              <w:rPr>
                <w:rStyle w:val="Hyperlink"/>
                <w:noProof/>
              </w:rPr>
              <w:t>Element name: FUOtherBirthControl</w:t>
            </w:r>
            <w:r w:rsidR="00FB3373">
              <w:rPr>
                <w:noProof/>
                <w:webHidden/>
              </w:rPr>
              <w:tab/>
            </w:r>
            <w:r w:rsidR="00FB3373">
              <w:rPr>
                <w:noProof/>
                <w:webHidden/>
              </w:rPr>
              <w:fldChar w:fldCharType="begin"/>
            </w:r>
            <w:r w:rsidR="00FB3373">
              <w:rPr>
                <w:noProof/>
                <w:webHidden/>
              </w:rPr>
              <w:instrText xml:space="preserve"> PAGEREF _Toc494989073 \h </w:instrText>
            </w:r>
            <w:r w:rsidR="00FB3373">
              <w:rPr>
                <w:noProof/>
                <w:webHidden/>
              </w:rPr>
            </w:r>
            <w:r w:rsidR="00FB3373">
              <w:rPr>
                <w:noProof/>
                <w:webHidden/>
              </w:rPr>
              <w:fldChar w:fldCharType="separate"/>
            </w:r>
            <w:r w:rsidR="00FB3373">
              <w:rPr>
                <w:noProof/>
                <w:webHidden/>
              </w:rPr>
              <w:t>21</w:t>
            </w:r>
            <w:r w:rsidR="00FB3373">
              <w:rPr>
                <w:noProof/>
                <w:webHidden/>
              </w:rPr>
              <w:fldChar w:fldCharType="end"/>
            </w:r>
          </w:hyperlink>
        </w:p>
        <w:p w:rsidR="00FB3373" w:rsidRDefault="00CB7609">
          <w:pPr>
            <w:pStyle w:val="TOC2"/>
            <w:rPr>
              <w:noProof/>
              <w:lang w:eastAsia="en-US"/>
            </w:rPr>
          </w:pPr>
          <w:hyperlink w:anchor="_Toc494989074" w:history="1">
            <w:r w:rsidR="00FB3373" w:rsidRPr="00205396">
              <w:rPr>
                <w:rStyle w:val="Hyperlink"/>
                <w:noProof/>
              </w:rPr>
              <w:t>Element name: FUBirthControlReferredDate</w:t>
            </w:r>
            <w:r w:rsidR="00FB3373">
              <w:rPr>
                <w:noProof/>
                <w:webHidden/>
              </w:rPr>
              <w:tab/>
            </w:r>
            <w:r w:rsidR="00FB3373">
              <w:rPr>
                <w:noProof/>
                <w:webHidden/>
              </w:rPr>
              <w:fldChar w:fldCharType="begin"/>
            </w:r>
            <w:r w:rsidR="00FB3373">
              <w:rPr>
                <w:noProof/>
                <w:webHidden/>
              </w:rPr>
              <w:instrText xml:space="preserve"> PAGEREF _Toc494989074 \h </w:instrText>
            </w:r>
            <w:r w:rsidR="00FB3373">
              <w:rPr>
                <w:noProof/>
                <w:webHidden/>
              </w:rPr>
            </w:r>
            <w:r w:rsidR="00FB3373">
              <w:rPr>
                <w:noProof/>
                <w:webHidden/>
              </w:rPr>
              <w:fldChar w:fldCharType="separate"/>
            </w:r>
            <w:r w:rsidR="00FB3373">
              <w:rPr>
                <w:noProof/>
                <w:webHidden/>
              </w:rPr>
              <w:t>22</w:t>
            </w:r>
            <w:r w:rsidR="00FB3373">
              <w:rPr>
                <w:noProof/>
                <w:webHidden/>
              </w:rPr>
              <w:fldChar w:fldCharType="end"/>
            </w:r>
          </w:hyperlink>
        </w:p>
        <w:p w:rsidR="00FB3373" w:rsidRDefault="00CB7609">
          <w:pPr>
            <w:pStyle w:val="TOC2"/>
            <w:rPr>
              <w:noProof/>
              <w:lang w:eastAsia="en-US"/>
            </w:rPr>
          </w:pPr>
          <w:hyperlink w:anchor="_Toc494989075" w:history="1">
            <w:r w:rsidR="00FB3373" w:rsidRPr="00205396">
              <w:rPr>
                <w:rStyle w:val="Hyperlink"/>
                <w:noProof/>
              </w:rPr>
              <w:t>Element name: MaritalStatusId</w:t>
            </w:r>
            <w:r w:rsidR="00FB3373">
              <w:rPr>
                <w:noProof/>
                <w:webHidden/>
              </w:rPr>
              <w:tab/>
            </w:r>
            <w:r w:rsidR="00FB3373">
              <w:rPr>
                <w:noProof/>
                <w:webHidden/>
              </w:rPr>
              <w:fldChar w:fldCharType="begin"/>
            </w:r>
            <w:r w:rsidR="00FB3373">
              <w:rPr>
                <w:noProof/>
                <w:webHidden/>
              </w:rPr>
              <w:instrText xml:space="preserve"> PAGEREF _Toc494989075 \h </w:instrText>
            </w:r>
            <w:r w:rsidR="00FB3373">
              <w:rPr>
                <w:noProof/>
                <w:webHidden/>
              </w:rPr>
            </w:r>
            <w:r w:rsidR="00FB3373">
              <w:rPr>
                <w:noProof/>
                <w:webHidden/>
              </w:rPr>
              <w:fldChar w:fldCharType="separate"/>
            </w:r>
            <w:r w:rsidR="00FB3373">
              <w:rPr>
                <w:noProof/>
                <w:webHidden/>
              </w:rPr>
              <w:t>22</w:t>
            </w:r>
            <w:r w:rsidR="00FB3373">
              <w:rPr>
                <w:noProof/>
                <w:webHidden/>
              </w:rPr>
              <w:fldChar w:fldCharType="end"/>
            </w:r>
          </w:hyperlink>
        </w:p>
        <w:p w:rsidR="00FB3373" w:rsidRDefault="00CB7609">
          <w:pPr>
            <w:pStyle w:val="TOC2"/>
            <w:rPr>
              <w:noProof/>
              <w:lang w:eastAsia="en-US"/>
            </w:rPr>
          </w:pPr>
          <w:hyperlink w:anchor="_Toc494989076" w:history="1">
            <w:r w:rsidR="00FB3373" w:rsidRPr="00205396">
              <w:rPr>
                <w:rStyle w:val="Hyperlink"/>
                <w:noProof/>
              </w:rPr>
              <w:t>Element name: EmploymentStatusId</w:t>
            </w:r>
            <w:r w:rsidR="00FB3373">
              <w:rPr>
                <w:noProof/>
                <w:webHidden/>
              </w:rPr>
              <w:tab/>
            </w:r>
            <w:r w:rsidR="00FB3373">
              <w:rPr>
                <w:noProof/>
                <w:webHidden/>
              </w:rPr>
              <w:fldChar w:fldCharType="begin"/>
            </w:r>
            <w:r w:rsidR="00FB3373">
              <w:rPr>
                <w:noProof/>
                <w:webHidden/>
              </w:rPr>
              <w:instrText xml:space="preserve"> PAGEREF _Toc494989076 \h </w:instrText>
            </w:r>
            <w:r w:rsidR="00FB3373">
              <w:rPr>
                <w:noProof/>
                <w:webHidden/>
              </w:rPr>
            </w:r>
            <w:r w:rsidR="00FB3373">
              <w:rPr>
                <w:noProof/>
                <w:webHidden/>
              </w:rPr>
              <w:fldChar w:fldCharType="separate"/>
            </w:r>
            <w:r w:rsidR="00FB3373">
              <w:rPr>
                <w:noProof/>
                <w:webHidden/>
              </w:rPr>
              <w:t>22</w:t>
            </w:r>
            <w:r w:rsidR="00FB3373">
              <w:rPr>
                <w:noProof/>
                <w:webHidden/>
              </w:rPr>
              <w:fldChar w:fldCharType="end"/>
            </w:r>
          </w:hyperlink>
        </w:p>
        <w:p w:rsidR="00FB3373" w:rsidRDefault="00CB7609">
          <w:pPr>
            <w:pStyle w:val="TOC2"/>
            <w:rPr>
              <w:noProof/>
              <w:lang w:eastAsia="en-US"/>
            </w:rPr>
          </w:pPr>
          <w:hyperlink w:anchor="_Toc494989077" w:history="1">
            <w:r w:rsidR="00FB3373" w:rsidRPr="00205396">
              <w:rPr>
                <w:rStyle w:val="Hyperlink"/>
                <w:noProof/>
              </w:rPr>
              <w:t>Element name: HouseholdIncomeId</w:t>
            </w:r>
            <w:r w:rsidR="00FB3373">
              <w:rPr>
                <w:noProof/>
                <w:webHidden/>
              </w:rPr>
              <w:tab/>
            </w:r>
            <w:r w:rsidR="00FB3373">
              <w:rPr>
                <w:noProof/>
                <w:webHidden/>
              </w:rPr>
              <w:fldChar w:fldCharType="begin"/>
            </w:r>
            <w:r w:rsidR="00FB3373">
              <w:rPr>
                <w:noProof/>
                <w:webHidden/>
              </w:rPr>
              <w:instrText xml:space="preserve"> PAGEREF _Toc494989077 \h </w:instrText>
            </w:r>
            <w:r w:rsidR="00FB3373">
              <w:rPr>
                <w:noProof/>
                <w:webHidden/>
              </w:rPr>
            </w:r>
            <w:r w:rsidR="00FB3373">
              <w:rPr>
                <w:noProof/>
                <w:webHidden/>
              </w:rPr>
              <w:fldChar w:fldCharType="separate"/>
            </w:r>
            <w:r w:rsidR="00FB3373">
              <w:rPr>
                <w:noProof/>
                <w:webHidden/>
              </w:rPr>
              <w:t>23</w:t>
            </w:r>
            <w:r w:rsidR="00FB3373">
              <w:rPr>
                <w:noProof/>
                <w:webHidden/>
              </w:rPr>
              <w:fldChar w:fldCharType="end"/>
            </w:r>
          </w:hyperlink>
        </w:p>
        <w:p w:rsidR="00FB3373" w:rsidRDefault="00CB7609">
          <w:pPr>
            <w:pStyle w:val="TOC2"/>
            <w:rPr>
              <w:noProof/>
              <w:lang w:eastAsia="en-US"/>
            </w:rPr>
          </w:pPr>
          <w:hyperlink w:anchor="_Toc494989078" w:history="1">
            <w:r w:rsidR="00FB3373" w:rsidRPr="00205396">
              <w:rPr>
                <w:rStyle w:val="Hyperlink"/>
                <w:noProof/>
              </w:rPr>
              <w:t>Element name: NumAdultsSupported</w:t>
            </w:r>
            <w:r w:rsidR="00FB3373">
              <w:rPr>
                <w:noProof/>
                <w:webHidden/>
              </w:rPr>
              <w:tab/>
            </w:r>
            <w:r w:rsidR="00FB3373">
              <w:rPr>
                <w:noProof/>
                <w:webHidden/>
              </w:rPr>
              <w:fldChar w:fldCharType="begin"/>
            </w:r>
            <w:r w:rsidR="00FB3373">
              <w:rPr>
                <w:noProof/>
                <w:webHidden/>
              </w:rPr>
              <w:instrText xml:space="preserve"> PAGEREF _Toc494989078 \h </w:instrText>
            </w:r>
            <w:r w:rsidR="00FB3373">
              <w:rPr>
                <w:noProof/>
                <w:webHidden/>
              </w:rPr>
            </w:r>
            <w:r w:rsidR="00FB3373">
              <w:rPr>
                <w:noProof/>
                <w:webHidden/>
              </w:rPr>
              <w:fldChar w:fldCharType="separate"/>
            </w:r>
            <w:r w:rsidR="00FB3373">
              <w:rPr>
                <w:noProof/>
                <w:webHidden/>
              </w:rPr>
              <w:t>23</w:t>
            </w:r>
            <w:r w:rsidR="00FB3373">
              <w:rPr>
                <w:noProof/>
                <w:webHidden/>
              </w:rPr>
              <w:fldChar w:fldCharType="end"/>
            </w:r>
          </w:hyperlink>
        </w:p>
        <w:p w:rsidR="00FB3373" w:rsidRDefault="00CB7609">
          <w:pPr>
            <w:pStyle w:val="TOC2"/>
            <w:rPr>
              <w:noProof/>
              <w:lang w:eastAsia="en-US"/>
            </w:rPr>
          </w:pPr>
          <w:hyperlink w:anchor="_Toc494989079" w:history="1">
            <w:r w:rsidR="00FB3373" w:rsidRPr="00205396">
              <w:rPr>
                <w:rStyle w:val="Hyperlink"/>
                <w:noProof/>
              </w:rPr>
              <w:t>Element name: NumChildrenSupported</w:t>
            </w:r>
            <w:r w:rsidR="00FB3373">
              <w:rPr>
                <w:noProof/>
                <w:webHidden/>
              </w:rPr>
              <w:tab/>
            </w:r>
            <w:r w:rsidR="00FB3373">
              <w:rPr>
                <w:noProof/>
                <w:webHidden/>
              </w:rPr>
              <w:fldChar w:fldCharType="begin"/>
            </w:r>
            <w:r w:rsidR="00FB3373">
              <w:rPr>
                <w:noProof/>
                <w:webHidden/>
              </w:rPr>
              <w:instrText xml:space="preserve"> PAGEREF _Toc494989079 \h </w:instrText>
            </w:r>
            <w:r w:rsidR="00FB3373">
              <w:rPr>
                <w:noProof/>
                <w:webHidden/>
              </w:rPr>
            </w:r>
            <w:r w:rsidR="00FB3373">
              <w:rPr>
                <w:noProof/>
                <w:webHidden/>
              </w:rPr>
              <w:fldChar w:fldCharType="separate"/>
            </w:r>
            <w:r w:rsidR="00FB3373">
              <w:rPr>
                <w:noProof/>
                <w:webHidden/>
              </w:rPr>
              <w:t>23</w:t>
            </w:r>
            <w:r w:rsidR="00FB3373">
              <w:rPr>
                <w:noProof/>
                <w:webHidden/>
              </w:rPr>
              <w:fldChar w:fldCharType="end"/>
            </w:r>
          </w:hyperlink>
        </w:p>
        <w:p w:rsidR="00FB3373" w:rsidRDefault="00CB7609">
          <w:pPr>
            <w:pStyle w:val="TOC2"/>
            <w:rPr>
              <w:noProof/>
              <w:lang w:eastAsia="en-US"/>
            </w:rPr>
          </w:pPr>
          <w:hyperlink w:anchor="_Toc494989080" w:history="1">
            <w:r w:rsidR="00FB3373" w:rsidRPr="00205396">
              <w:rPr>
                <w:rStyle w:val="Hyperlink"/>
                <w:noProof/>
              </w:rPr>
              <w:t>Element name: IncomeSupportedDRId</w:t>
            </w:r>
            <w:r w:rsidR="00FB3373">
              <w:rPr>
                <w:noProof/>
                <w:webHidden/>
              </w:rPr>
              <w:tab/>
            </w:r>
            <w:r w:rsidR="00FB3373">
              <w:rPr>
                <w:noProof/>
                <w:webHidden/>
              </w:rPr>
              <w:fldChar w:fldCharType="begin"/>
            </w:r>
            <w:r w:rsidR="00FB3373">
              <w:rPr>
                <w:noProof/>
                <w:webHidden/>
              </w:rPr>
              <w:instrText xml:space="preserve"> PAGEREF _Toc494989080 \h </w:instrText>
            </w:r>
            <w:r w:rsidR="00FB3373">
              <w:rPr>
                <w:noProof/>
                <w:webHidden/>
              </w:rPr>
            </w:r>
            <w:r w:rsidR="00FB3373">
              <w:rPr>
                <w:noProof/>
                <w:webHidden/>
              </w:rPr>
              <w:fldChar w:fldCharType="separate"/>
            </w:r>
            <w:r w:rsidR="00FB3373">
              <w:rPr>
                <w:noProof/>
                <w:webHidden/>
              </w:rPr>
              <w:t>24</w:t>
            </w:r>
            <w:r w:rsidR="00FB3373">
              <w:rPr>
                <w:noProof/>
                <w:webHidden/>
              </w:rPr>
              <w:fldChar w:fldCharType="end"/>
            </w:r>
          </w:hyperlink>
        </w:p>
        <w:p w:rsidR="00FB3373" w:rsidRDefault="00CB7609">
          <w:pPr>
            <w:pStyle w:val="TOC2"/>
            <w:rPr>
              <w:noProof/>
              <w:lang w:eastAsia="en-US"/>
            </w:rPr>
          </w:pPr>
          <w:hyperlink w:anchor="_Toc494989081" w:history="1">
            <w:r w:rsidR="00FB3373" w:rsidRPr="00205396">
              <w:rPr>
                <w:rStyle w:val="Hyperlink"/>
                <w:noProof/>
              </w:rPr>
              <w:t>Element name: FoodAffordabilityId</w:t>
            </w:r>
            <w:r w:rsidR="00FB3373">
              <w:rPr>
                <w:noProof/>
                <w:webHidden/>
              </w:rPr>
              <w:tab/>
            </w:r>
            <w:r w:rsidR="00FB3373">
              <w:rPr>
                <w:noProof/>
                <w:webHidden/>
              </w:rPr>
              <w:fldChar w:fldCharType="begin"/>
            </w:r>
            <w:r w:rsidR="00FB3373">
              <w:rPr>
                <w:noProof/>
                <w:webHidden/>
              </w:rPr>
              <w:instrText xml:space="preserve"> PAGEREF _Toc494989081 \h </w:instrText>
            </w:r>
            <w:r w:rsidR="00FB3373">
              <w:rPr>
                <w:noProof/>
                <w:webHidden/>
              </w:rPr>
            </w:r>
            <w:r w:rsidR="00FB3373">
              <w:rPr>
                <w:noProof/>
                <w:webHidden/>
              </w:rPr>
              <w:fldChar w:fldCharType="separate"/>
            </w:r>
            <w:r w:rsidR="00FB3373">
              <w:rPr>
                <w:noProof/>
                <w:webHidden/>
              </w:rPr>
              <w:t>24</w:t>
            </w:r>
            <w:r w:rsidR="00FB3373">
              <w:rPr>
                <w:noProof/>
                <w:webHidden/>
              </w:rPr>
              <w:fldChar w:fldCharType="end"/>
            </w:r>
          </w:hyperlink>
        </w:p>
        <w:p w:rsidR="00FB3373" w:rsidRDefault="00CB7609">
          <w:pPr>
            <w:pStyle w:val="TOC2"/>
            <w:rPr>
              <w:noProof/>
              <w:lang w:eastAsia="en-US"/>
            </w:rPr>
          </w:pPr>
          <w:hyperlink w:anchor="_Toc494989082" w:history="1">
            <w:r w:rsidR="00FB3373" w:rsidRPr="00205396">
              <w:rPr>
                <w:rStyle w:val="Hyperlink"/>
                <w:noProof/>
              </w:rPr>
              <w:t>Element name: Zipcode</w:t>
            </w:r>
            <w:r w:rsidR="00FB3373">
              <w:rPr>
                <w:noProof/>
                <w:webHidden/>
              </w:rPr>
              <w:tab/>
            </w:r>
            <w:r w:rsidR="00FB3373">
              <w:rPr>
                <w:noProof/>
                <w:webHidden/>
              </w:rPr>
              <w:fldChar w:fldCharType="begin"/>
            </w:r>
            <w:r w:rsidR="00FB3373">
              <w:rPr>
                <w:noProof/>
                <w:webHidden/>
              </w:rPr>
              <w:instrText xml:space="preserve"> PAGEREF _Toc494989082 \h </w:instrText>
            </w:r>
            <w:r w:rsidR="00FB3373">
              <w:rPr>
                <w:noProof/>
                <w:webHidden/>
              </w:rPr>
            </w:r>
            <w:r w:rsidR="00FB3373">
              <w:rPr>
                <w:noProof/>
                <w:webHidden/>
              </w:rPr>
              <w:fldChar w:fldCharType="separate"/>
            </w:r>
            <w:r w:rsidR="00FB3373">
              <w:rPr>
                <w:noProof/>
                <w:webHidden/>
              </w:rPr>
              <w:t>24</w:t>
            </w:r>
            <w:r w:rsidR="00FB3373">
              <w:rPr>
                <w:noProof/>
                <w:webHidden/>
              </w:rPr>
              <w:fldChar w:fldCharType="end"/>
            </w:r>
          </w:hyperlink>
        </w:p>
        <w:p w:rsidR="00FB3373" w:rsidRDefault="00CB7609">
          <w:pPr>
            <w:pStyle w:val="TOC2"/>
            <w:rPr>
              <w:noProof/>
              <w:lang w:eastAsia="en-US"/>
            </w:rPr>
          </w:pPr>
          <w:hyperlink w:anchor="_Toc494989083" w:history="1">
            <w:r w:rsidR="00FB3373" w:rsidRPr="00205396">
              <w:rPr>
                <w:rStyle w:val="Hyperlink"/>
                <w:noProof/>
              </w:rPr>
              <w:t>Element name: ZipcodeDRId</w:t>
            </w:r>
            <w:r w:rsidR="00FB3373">
              <w:rPr>
                <w:noProof/>
                <w:webHidden/>
              </w:rPr>
              <w:tab/>
            </w:r>
            <w:r w:rsidR="00FB3373">
              <w:rPr>
                <w:noProof/>
                <w:webHidden/>
              </w:rPr>
              <w:fldChar w:fldCharType="begin"/>
            </w:r>
            <w:r w:rsidR="00FB3373">
              <w:rPr>
                <w:noProof/>
                <w:webHidden/>
              </w:rPr>
              <w:instrText xml:space="preserve"> PAGEREF _Toc494989083 \h </w:instrText>
            </w:r>
            <w:r w:rsidR="00FB3373">
              <w:rPr>
                <w:noProof/>
                <w:webHidden/>
              </w:rPr>
            </w:r>
            <w:r w:rsidR="00FB3373">
              <w:rPr>
                <w:noProof/>
                <w:webHidden/>
              </w:rPr>
              <w:fldChar w:fldCharType="separate"/>
            </w:r>
            <w:r w:rsidR="00FB3373">
              <w:rPr>
                <w:noProof/>
                <w:webHidden/>
              </w:rPr>
              <w:t>25</w:t>
            </w:r>
            <w:r w:rsidR="00FB3373">
              <w:rPr>
                <w:noProof/>
                <w:webHidden/>
              </w:rPr>
              <w:fldChar w:fldCharType="end"/>
            </w:r>
          </w:hyperlink>
        </w:p>
        <w:p w:rsidR="00FB3373" w:rsidRDefault="00CB7609">
          <w:pPr>
            <w:pStyle w:val="TOC2"/>
            <w:rPr>
              <w:noProof/>
              <w:lang w:eastAsia="en-US"/>
            </w:rPr>
          </w:pPr>
          <w:hyperlink w:anchor="_Toc494989084" w:history="1">
            <w:r w:rsidR="00FB3373" w:rsidRPr="00205396">
              <w:rPr>
                <w:rStyle w:val="Hyperlink"/>
                <w:noProof/>
              </w:rPr>
              <w:t>Element name: HousingStatusId</w:t>
            </w:r>
            <w:r w:rsidR="00FB3373">
              <w:rPr>
                <w:noProof/>
                <w:webHidden/>
              </w:rPr>
              <w:tab/>
            </w:r>
            <w:r w:rsidR="00FB3373">
              <w:rPr>
                <w:noProof/>
                <w:webHidden/>
              </w:rPr>
              <w:fldChar w:fldCharType="begin"/>
            </w:r>
            <w:r w:rsidR="00FB3373">
              <w:rPr>
                <w:noProof/>
                <w:webHidden/>
              </w:rPr>
              <w:instrText xml:space="preserve"> PAGEREF _Toc494989084 \h </w:instrText>
            </w:r>
            <w:r w:rsidR="00FB3373">
              <w:rPr>
                <w:noProof/>
                <w:webHidden/>
              </w:rPr>
            </w:r>
            <w:r w:rsidR="00FB3373">
              <w:rPr>
                <w:noProof/>
                <w:webHidden/>
              </w:rPr>
              <w:fldChar w:fldCharType="separate"/>
            </w:r>
            <w:r w:rsidR="00FB3373">
              <w:rPr>
                <w:noProof/>
                <w:webHidden/>
              </w:rPr>
              <w:t>25</w:t>
            </w:r>
            <w:r w:rsidR="00FB3373">
              <w:rPr>
                <w:noProof/>
                <w:webHidden/>
              </w:rPr>
              <w:fldChar w:fldCharType="end"/>
            </w:r>
          </w:hyperlink>
        </w:p>
        <w:p w:rsidR="00FB3373" w:rsidRDefault="00CB7609">
          <w:pPr>
            <w:pStyle w:val="TOC2"/>
            <w:rPr>
              <w:noProof/>
              <w:lang w:eastAsia="en-US"/>
            </w:rPr>
          </w:pPr>
          <w:hyperlink w:anchor="_Toc494989085" w:history="1">
            <w:r w:rsidR="00FB3373" w:rsidRPr="00205396">
              <w:rPr>
                <w:rStyle w:val="Hyperlink"/>
                <w:noProof/>
              </w:rPr>
              <w:t>Element name: HousingStatusOther</w:t>
            </w:r>
            <w:r w:rsidR="00FB3373">
              <w:rPr>
                <w:noProof/>
                <w:webHidden/>
              </w:rPr>
              <w:tab/>
            </w:r>
            <w:r w:rsidR="00FB3373">
              <w:rPr>
                <w:noProof/>
                <w:webHidden/>
              </w:rPr>
              <w:fldChar w:fldCharType="begin"/>
            </w:r>
            <w:r w:rsidR="00FB3373">
              <w:rPr>
                <w:noProof/>
                <w:webHidden/>
              </w:rPr>
              <w:instrText xml:space="preserve"> PAGEREF _Toc494989085 \h </w:instrText>
            </w:r>
            <w:r w:rsidR="00FB3373">
              <w:rPr>
                <w:noProof/>
                <w:webHidden/>
              </w:rPr>
            </w:r>
            <w:r w:rsidR="00FB3373">
              <w:rPr>
                <w:noProof/>
                <w:webHidden/>
              </w:rPr>
              <w:fldChar w:fldCharType="separate"/>
            </w:r>
            <w:r w:rsidR="00FB3373">
              <w:rPr>
                <w:noProof/>
                <w:webHidden/>
              </w:rPr>
              <w:t>25</w:t>
            </w:r>
            <w:r w:rsidR="00FB3373">
              <w:rPr>
                <w:noProof/>
                <w:webHidden/>
              </w:rPr>
              <w:fldChar w:fldCharType="end"/>
            </w:r>
          </w:hyperlink>
        </w:p>
        <w:p w:rsidR="00FB3373" w:rsidRDefault="00CB7609">
          <w:pPr>
            <w:pStyle w:val="TOC2"/>
            <w:rPr>
              <w:noProof/>
              <w:lang w:eastAsia="en-US"/>
            </w:rPr>
          </w:pPr>
          <w:hyperlink w:anchor="_Toc494989086" w:history="1">
            <w:r w:rsidR="00FB3373" w:rsidRPr="00205396">
              <w:rPr>
                <w:rStyle w:val="Hyperlink"/>
                <w:noProof/>
              </w:rPr>
              <w:t>Element name: IsRegularHomeId</w:t>
            </w:r>
            <w:r w:rsidR="00FB3373">
              <w:rPr>
                <w:noProof/>
                <w:webHidden/>
              </w:rPr>
              <w:tab/>
            </w:r>
            <w:r w:rsidR="00FB3373">
              <w:rPr>
                <w:noProof/>
                <w:webHidden/>
              </w:rPr>
              <w:fldChar w:fldCharType="begin"/>
            </w:r>
            <w:r w:rsidR="00FB3373">
              <w:rPr>
                <w:noProof/>
                <w:webHidden/>
              </w:rPr>
              <w:instrText xml:space="preserve"> PAGEREF _Toc494989086 \h </w:instrText>
            </w:r>
            <w:r w:rsidR="00FB3373">
              <w:rPr>
                <w:noProof/>
                <w:webHidden/>
              </w:rPr>
            </w:r>
            <w:r w:rsidR="00FB3373">
              <w:rPr>
                <w:noProof/>
                <w:webHidden/>
              </w:rPr>
              <w:fldChar w:fldCharType="separate"/>
            </w:r>
            <w:r w:rsidR="00FB3373">
              <w:rPr>
                <w:noProof/>
                <w:webHidden/>
              </w:rPr>
              <w:t>26</w:t>
            </w:r>
            <w:r w:rsidR="00FB3373">
              <w:rPr>
                <w:noProof/>
                <w:webHidden/>
              </w:rPr>
              <w:fldChar w:fldCharType="end"/>
            </w:r>
          </w:hyperlink>
        </w:p>
        <w:p w:rsidR="00FB3373" w:rsidRDefault="00CB7609">
          <w:pPr>
            <w:pStyle w:val="TOC2"/>
            <w:rPr>
              <w:noProof/>
              <w:lang w:eastAsia="en-US"/>
            </w:rPr>
          </w:pPr>
          <w:hyperlink w:anchor="_Toc494989087" w:history="1">
            <w:r w:rsidR="00FB3373" w:rsidRPr="00205396">
              <w:rPr>
                <w:rStyle w:val="Hyperlink"/>
                <w:noProof/>
              </w:rPr>
              <w:t>Element name: HasHousingArrangementId</w:t>
            </w:r>
            <w:r w:rsidR="00FB3373">
              <w:rPr>
                <w:noProof/>
                <w:webHidden/>
              </w:rPr>
              <w:tab/>
            </w:r>
            <w:r w:rsidR="00FB3373">
              <w:rPr>
                <w:noProof/>
                <w:webHidden/>
              </w:rPr>
              <w:fldChar w:fldCharType="begin"/>
            </w:r>
            <w:r w:rsidR="00FB3373">
              <w:rPr>
                <w:noProof/>
                <w:webHidden/>
              </w:rPr>
              <w:instrText xml:space="preserve"> PAGEREF _Toc494989087 \h </w:instrText>
            </w:r>
            <w:r w:rsidR="00FB3373">
              <w:rPr>
                <w:noProof/>
                <w:webHidden/>
              </w:rPr>
            </w:r>
            <w:r w:rsidR="00FB3373">
              <w:rPr>
                <w:noProof/>
                <w:webHidden/>
              </w:rPr>
              <w:fldChar w:fldCharType="separate"/>
            </w:r>
            <w:r w:rsidR="00FB3373">
              <w:rPr>
                <w:noProof/>
                <w:webHidden/>
              </w:rPr>
              <w:t>26</w:t>
            </w:r>
            <w:r w:rsidR="00FB3373">
              <w:rPr>
                <w:noProof/>
                <w:webHidden/>
              </w:rPr>
              <w:fldChar w:fldCharType="end"/>
            </w:r>
          </w:hyperlink>
        </w:p>
        <w:p w:rsidR="00FB3373" w:rsidRDefault="00CB7609">
          <w:pPr>
            <w:pStyle w:val="TOC2"/>
            <w:rPr>
              <w:noProof/>
              <w:lang w:eastAsia="en-US"/>
            </w:rPr>
          </w:pPr>
          <w:hyperlink w:anchor="_Toc494989088" w:history="1">
            <w:r w:rsidR="00FB3373" w:rsidRPr="00205396">
              <w:rPr>
                <w:rStyle w:val="Hyperlink"/>
                <w:noProof/>
              </w:rPr>
              <w:t>Element name: HasHousingArrangementOther</w:t>
            </w:r>
            <w:r w:rsidR="00FB3373">
              <w:rPr>
                <w:noProof/>
                <w:webHidden/>
              </w:rPr>
              <w:tab/>
            </w:r>
            <w:r w:rsidR="00FB3373">
              <w:rPr>
                <w:noProof/>
                <w:webHidden/>
              </w:rPr>
              <w:fldChar w:fldCharType="begin"/>
            </w:r>
            <w:r w:rsidR="00FB3373">
              <w:rPr>
                <w:noProof/>
                <w:webHidden/>
              </w:rPr>
              <w:instrText xml:space="preserve"> PAGEREF _Toc494989088 \h </w:instrText>
            </w:r>
            <w:r w:rsidR="00FB3373">
              <w:rPr>
                <w:noProof/>
                <w:webHidden/>
              </w:rPr>
            </w:r>
            <w:r w:rsidR="00FB3373">
              <w:rPr>
                <w:noProof/>
                <w:webHidden/>
              </w:rPr>
              <w:fldChar w:fldCharType="separate"/>
            </w:r>
            <w:r w:rsidR="00FB3373">
              <w:rPr>
                <w:noProof/>
                <w:webHidden/>
              </w:rPr>
              <w:t>26</w:t>
            </w:r>
            <w:r w:rsidR="00FB3373">
              <w:rPr>
                <w:noProof/>
                <w:webHidden/>
              </w:rPr>
              <w:fldChar w:fldCharType="end"/>
            </w:r>
          </w:hyperlink>
        </w:p>
        <w:p w:rsidR="00FB3373" w:rsidRDefault="00CB7609">
          <w:pPr>
            <w:pStyle w:val="TOC2"/>
            <w:rPr>
              <w:noProof/>
              <w:lang w:eastAsia="en-US"/>
            </w:rPr>
          </w:pPr>
          <w:hyperlink w:anchor="_Toc494989089" w:history="1">
            <w:r w:rsidR="00FB3373" w:rsidRPr="00205396">
              <w:rPr>
                <w:rStyle w:val="Hyperlink"/>
                <w:noProof/>
              </w:rPr>
              <w:t>Element name: HasHousingConcernId</w:t>
            </w:r>
            <w:r w:rsidR="00FB3373">
              <w:rPr>
                <w:noProof/>
                <w:webHidden/>
              </w:rPr>
              <w:tab/>
            </w:r>
            <w:r w:rsidR="00FB3373">
              <w:rPr>
                <w:noProof/>
                <w:webHidden/>
              </w:rPr>
              <w:fldChar w:fldCharType="begin"/>
            </w:r>
            <w:r w:rsidR="00FB3373">
              <w:rPr>
                <w:noProof/>
                <w:webHidden/>
              </w:rPr>
              <w:instrText xml:space="preserve"> PAGEREF _Toc494989089 \h </w:instrText>
            </w:r>
            <w:r w:rsidR="00FB3373">
              <w:rPr>
                <w:noProof/>
                <w:webHidden/>
              </w:rPr>
            </w:r>
            <w:r w:rsidR="00FB3373">
              <w:rPr>
                <w:noProof/>
                <w:webHidden/>
              </w:rPr>
              <w:fldChar w:fldCharType="separate"/>
            </w:r>
            <w:r w:rsidR="00FB3373">
              <w:rPr>
                <w:noProof/>
                <w:webHidden/>
              </w:rPr>
              <w:t>27</w:t>
            </w:r>
            <w:r w:rsidR="00FB3373">
              <w:rPr>
                <w:noProof/>
                <w:webHidden/>
              </w:rPr>
              <w:fldChar w:fldCharType="end"/>
            </w:r>
          </w:hyperlink>
        </w:p>
        <w:p w:rsidR="00FB3373" w:rsidRDefault="00CB7609">
          <w:pPr>
            <w:pStyle w:val="TOC2"/>
            <w:rPr>
              <w:noProof/>
              <w:lang w:eastAsia="en-US"/>
            </w:rPr>
          </w:pPr>
          <w:hyperlink w:anchor="_Toc494989090" w:history="1">
            <w:r w:rsidR="00FB3373" w:rsidRPr="00205396">
              <w:rPr>
                <w:rStyle w:val="Hyperlink"/>
                <w:noProof/>
              </w:rPr>
              <w:t>Element name: ConcernHousingList</w:t>
            </w:r>
            <w:r w:rsidR="00FB3373">
              <w:rPr>
                <w:noProof/>
                <w:webHidden/>
              </w:rPr>
              <w:tab/>
            </w:r>
            <w:r w:rsidR="00FB3373">
              <w:rPr>
                <w:noProof/>
                <w:webHidden/>
              </w:rPr>
              <w:fldChar w:fldCharType="begin"/>
            </w:r>
            <w:r w:rsidR="00FB3373">
              <w:rPr>
                <w:noProof/>
                <w:webHidden/>
              </w:rPr>
              <w:instrText xml:space="preserve"> PAGEREF _Toc494989090 \h </w:instrText>
            </w:r>
            <w:r w:rsidR="00FB3373">
              <w:rPr>
                <w:noProof/>
                <w:webHidden/>
              </w:rPr>
            </w:r>
            <w:r w:rsidR="00FB3373">
              <w:rPr>
                <w:noProof/>
                <w:webHidden/>
              </w:rPr>
              <w:fldChar w:fldCharType="separate"/>
            </w:r>
            <w:r w:rsidR="00FB3373">
              <w:rPr>
                <w:noProof/>
                <w:webHidden/>
              </w:rPr>
              <w:t>27</w:t>
            </w:r>
            <w:r w:rsidR="00FB3373">
              <w:rPr>
                <w:noProof/>
                <w:webHidden/>
              </w:rPr>
              <w:fldChar w:fldCharType="end"/>
            </w:r>
          </w:hyperlink>
        </w:p>
        <w:p w:rsidR="00FB3373" w:rsidRDefault="00CB7609">
          <w:pPr>
            <w:pStyle w:val="TOC2"/>
            <w:rPr>
              <w:noProof/>
              <w:lang w:eastAsia="en-US"/>
            </w:rPr>
          </w:pPr>
          <w:hyperlink w:anchor="_Toc494989091" w:history="1">
            <w:r w:rsidR="00FB3373" w:rsidRPr="00205396">
              <w:rPr>
                <w:rStyle w:val="Hyperlink"/>
                <w:noProof/>
              </w:rPr>
              <w:t>Element name: OtherLeaseViolation</w:t>
            </w:r>
            <w:r w:rsidR="00FB3373">
              <w:rPr>
                <w:noProof/>
                <w:webHidden/>
              </w:rPr>
              <w:tab/>
            </w:r>
            <w:r w:rsidR="00FB3373">
              <w:rPr>
                <w:noProof/>
                <w:webHidden/>
              </w:rPr>
              <w:fldChar w:fldCharType="begin"/>
            </w:r>
            <w:r w:rsidR="00FB3373">
              <w:rPr>
                <w:noProof/>
                <w:webHidden/>
              </w:rPr>
              <w:instrText xml:space="preserve"> PAGEREF _Toc494989091 \h </w:instrText>
            </w:r>
            <w:r w:rsidR="00FB3373">
              <w:rPr>
                <w:noProof/>
                <w:webHidden/>
              </w:rPr>
            </w:r>
            <w:r w:rsidR="00FB3373">
              <w:rPr>
                <w:noProof/>
                <w:webHidden/>
              </w:rPr>
              <w:fldChar w:fldCharType="separate"/>
            </w:r>
            <w:r w:rsidR="00FB3373">
              <w:rPr>
                <w:noProof/>
                <w:webHidden/>
              </w:rPr>
              <w:t>28</w:t>
            </w:r>
            <w:r w:rsidR="00FB3373">
              <w:rPr>
                <w:noProof/>
                <w:webHidden/>
              </w:rPr>
              <w:fldChar w:fldCharType="end"/>
            </w:r>
          </w:hyperlink>
        </w:p>
        <w:p w:rsidR="00FB3373" w:rsidRDefault="00CB7609">
          <w:pPr>
            <w:pStyle w:val="TOC2"/>
            <w:rPr>
              <w:noProof/>
              <w:lang w:eastAsia="en-US"/>
            </w:rPr>
          </w:pPr>
          <w:hyperlink w:anchor="_Toc494989092" w:history="1">
            <w:r w:rsidR="00FB3373" w:rsidRPr="00205396">
              <w:rPr>
                <w:rStyle w:val="Hyperlink"/>
                <w:noProof/>
              </w:rPr>
              <w:t>Element name: OtherHousingConcern</w:t>
            </w:r>
            <w:r w:rsidR="00FB3373">
              <w:rPr>
                <w:noProof/>
                <w:webHidden/>
              </w:rPr>
              <w:tab/>
            </w:r>
            <w:r w:rsidR="00FB3373">
              <w:rPr>
                <w:noProof/>
                <w:webHidden/>
              </w:rPr>
              <w:fldChar w:fldCharType="begin"/>
            </w:r>
            <w:r w:rsidR="00FB3373">
              <w:rPr>
                <w:noProof/>
                <w:webHidden/>
              </w:rPr>
              <w:instrText xml:space="preserve"> PAGEREF _Toc494989092 \h </w:instrText>
            </w:r>
            <w:r w:rsidR="00FB3373">
              <w:rPr>
                <w:noProof/>
                <w:webHidden/>
              </w:rPr>
            </w:r>
            <w:r w:rsidR="00FB3373">
              <w:rPr>
                <w:noProof/>
                <w:webHidden/>
              </w:rPr>
              <w:fldChar w:fldCharType="separate"/>
            </w:r>
            <w:r w:rsidR="00FB3373">
              <w:rPr>
                <w:noProof/>
                <w:webHidden/>
              </w:rPr>
              <w:t>28</w:t>
            </w:r>
            <w:r w:rsidR="00FB3373">
              <w:rPr>
                <w:noProof/>
                <w:webHidden/>
              </w:rPr>
              <w:fldChar w:fldCharType="end"/>
            </w:r>
          </w:hyperlink>
        </w:p>
        <w:p w:rsidR="00FB3373" w:rsidRDefault="00CB7609">
          <w:pPr>
            <w:pStyle w:val="TOC2"/>
            <w:rPr>
              <w:noProof/>
              <w:lang w:eastAsia="en-US"/>
            </w:rPr>
          </w:pPr>
          <w:hyperlink w:anchor="_Toc494989093" w:history="1">
            <w:r w:rsidR="00FB3373" w:rsidRPr="00205396">
              <w:rPr>
                <w:rStyle w:val="Hyperlink"/>
                <w:noProof/>
              </w:rPr>
              <w:t>Element name: ServiceChildcareVoucherId</w:t>
            </w:r>
            <w:r w:rsidR="00FB3373">
              <w:rPr>
                <w:noProof/>
                <w:webHidden/>
              </w:rPr>
              <w:tab/>
            </w:r>
            <w:r w:rsidR="00FB3373">
              <w:rPr>
                <w:noProof/>
                <w:webHidden/>
              </w:rPr>
              <w:fldChar w:fldCharType="begin"/>
            </w:r>
            <w:r w:rsidR="00FB3373">
              <w:rPr>
                <w:noProof/>
                <w:webHidden/>
              </w:rPr>
              <w:instrText xml:space="preserve"> PAGEREF _Toc494989093 \h </w:instrText>
            </w:r>
            <w:r w:rsidR="00FB3373">
              <w:rPr>
                <w:noProof/>
                <w:webHidden/>
              </w:rPr>
            </w:r>
            <w:r w:rsidR="00FB3373">
              <w:rPr>
                <w:noProof/>
                <w:webHidden/>
              </w:rPr>
              <w:fldChar w:fldCharType="separate"/>
            </w:r>
            <w:r w:rsidR="00FB3373">
              <w:rPr>
                <w:noProof/>
                <w:webHidden/>
              </w:rPr>
              <w:t>28</w:t>
            </w:r>
            <w:r w:rsidR="00FB3373">
              <w:rPr>
                <w:noProof/>
                <w:webHidden/>
              </w:rPr>
              <w:fldChar w:fldCharType="end"/>
            </w:r>
          </w:hyperlink>
        </w:p>
        <w:p w:rsidR="00FB3373" w:rsidRDefault="00CB7609">
          <w:pPr>
            <w:pStyle w:val="TOC2"/>
            <w:rPr>
              <w:noProof/>
              <w:lang w:eastAsia="en-US"/>
            </w:rPr>
          </w:pPr>
          <w:hyperlink w:anchor="_Toc494989094" w:history="1">
            <w:r w:rsidR="00FB3373" w:rsidRPr="00205396">
              <w:rPr>
                <w:rStyle w:val="Hyperlink"/>
                <w:noProof/>
              </w:rPr>
              <w:t>Element name: ServiceElderlyDisableChildrenId</w:t>
            </w:r>
            <w:r w:rsidR="00FB3373">
              <w:rPr>
                <w:noProof/>
                <w:webHidden/>
              </w:rPr>
              <w:tab/>
            </w:r>
            <w:r w:rsidR="00FB3373">
              <w:rPr>
                <w:noProof/>
                <w:webHidden/>
              </w:rPr>
              <w:fldChar w:fldCharType="begin"/>
            </w:r>
            <w:r w:rsidR="00FB3373">
              <w:rPr>
                <w:noProof/>
                <w:webHidden/>
              </w:rPr>
              <w:instrText xml:space="preserve"> PAGEREF _Toc494989094 \h </w:instrText>
            </w:r>
            <w:r w:rsidR="00FB3373">
              <w:rPr>
                <w:noProof/>
                <w:webHidden/>
              </w:rPr>
            </w:r>
            <w:r w:rsidR="00FB3373">
              <w:rPr>
                <w:noProof/>
                <w:webHidden/>
              </w:rPr>
              <w:fldChar w:fldCharType="separate"/>
            </w:r>
            <w:r w:rsidR="00FB3373">
              <w:rPr>
                <w:noProof/>
                <w:webHidden/>
              </w:rPr>
              <w:t>29</w:t>
            </w:r>
            <w:r w:rsidR="00FB3373">
              <w:rPr>
                <w:noProof/>
                <w:webHidden/>
              </w:rPr>
              <w:fldChar w:fldCharType="end"/>
            </w:r>
          </w:hyperlink>
        </w:p>
        <w:p w:rsidR="00FB3373" w:rsidRDefault="00CB7609">
          <w:pPr>
            <w:pStyle w:val="TOC2"/>
            <w:rPr>
              <w:noProof/>
              <w:lang w:eastAsia="en-US"/>
            </w:rPr>
          </w:pPr>
          <w:hyperlink w:anchor="_Toc494989095" w:history="1">
            <w:r w:rsidR="00FB3373" w:rsidRPr="00205396">
              <w:rPr>
                <w:rStyle w:val="Hyperlink"/>
                <w:noProof/>
              </w:rPr>
              <w:t>Element name: ServiceFoodStampsId</w:t>
            </w:r>
            <w:r w:rsidR="00FB3373">
              <w:rPr>
                <w:noProof/>
                <w:webHidden/>
              </w:rPr>
              <w:tab/>
            </w:r>
            <w:r w:rsidR="00FB3373">
              <w:rPr>
                <w:noProof/>
                <w:webHidden/>
              </w:rPr>
              <w:fldChar w:fldCharType="begin"/>
            </w:r>
            <w:r w:rsidR="00FB3373">
              <w:rPr>
                <w:noProof/>
                <w:webHidden/>
              </w:rPr>
              <w:instrText xml:space="preserve"> PAGEREF _Toc494989095 \h </w:instrText>
            </w:r>
            <w:r w:rsidR="00FB3373">
              <w:rPr>
                <w:noProof/>
                <w:webHidden/>
              </w:rPr>
            </w:r>
            <w:r w:rsidR="00FB3373">
              <w:rPr>
                <w:noProof/>
                <w:webHidden/>
              </w:rPr>
              <w:fldChar w:fldCharType="separate"/>
            </w:r>
            <w:r w:rsidR="00FB3373">
              <w:rPr>
                <w:noProof/>
                <w:webHidden/>
              </w:rPr>
              <w:t>29</w:t>
            </w:r>
            <w:r w:rsidR="00FB3373">
              <w:rPr>
                <w:noProof/>
                <w:webHidden/>
              </w:rPr>
              <w:fldChar w:fldCharType="end"/>
            </w:r>
          </w:hyperlink>
        </w:p>
        <w:p w:rsidR="00FB3373" w:rsidRDefault="00CB7609">
          <w:pPr>
            <w:pStyle w:val="TOC2"/>
            <w:rPr>
              <w:noProof/>
              <w:lang w:eastAsia="en-US"/>
            </w:rPr>
          </w:pPr>
          <w:hyperlink w:anchor="_Toc494989096" w:history="1">
            <w:r w:rsidR="00FB3373" w:rsidRPr="00205396">
              <w:rPr>
                <w:rStyle w:val="Hyperlink"/>
                <w:noProof/>
              </w:rPr>
              <w:t>Element name: ServiceHeatingAssistanceId</w:t>
            </w:r>
            <w:r w:rsidR="00FB3373">
              <w:rPr>
                <w:noProof/>
                <w:webHidden/>
              </w:rPr>
              <w:tab/>
            </w:r>
            <w:r w:rsidR="00FB3373">
              <w:rPr>
                <w:noProof/>
                <w:webHidden/>
              </w:rPr>
              <w:fldChar w:fldCharType="begin"/>
            </w:r>
            <w:r w:rsidR="00FB3373">
              <w:rPr>
                <w:noProof/>
                <w:webHidden/>
              </w:rPr>
              <w:instrText xml:space="preserve"> PAGEREF _Toc494989096 \h </w:instrText>
            </w:r>
            <w:r w:rsidR="00FB3373">
              <w:rPr>
                <w:noProof/>
                <w:webHidden/>
              </w:rPr>
            </w:r>
            <w:r w:rsidR="00FB3373">
              <w:rPr>
                <w:noProof/>
                <w:webHidden/>
              </w:rPr>
              <w:fldChar w:fldCharType="separate"/>
            </w:r>
            <w:r w:rsidR="00FB3373">
              <w:rPr>
                <w:noProof/>
                <w:webHidden/>
              </w:rPr>
              <w:t>29</w:t>
            </w:r>
            <w:r w:rsidR="00FB3373">
              <w:rPr>
                <w:noProof/>
                <w:webHidden/>
              </w:rPr>
              <w:fldChar w:fldCharType="end"/>
            </w:r>
          </w:hyperlink>
        </w:p>
        <w:p w:rsidR="00FB3373" w:rsidRDefault="00CB7609">
          <w:pPr>
            <w:pStyle w:val="TOC2"/>
            <w:rPr>
              <w:noProof/>
              <w:lang w:eastAsia="en-US"/>
            </w:rPr>
          </w:pPr>
          <w:hyperlink w:anchor="_Toc494989097" w:history="1">
            <w:r w:rsidR="00FB3373" w:rsidRPr="00205396">
              <w:rPr>
                <w:rStyle w:val="Hyperlink"/>
                <w:noProof/>
              </w:rPr>
              <w:t>Element name: ServiceImmigrationId</w:t>
            </w:r>
            <w:r w:rsidR="00FB3373">
              <w:rPr>
                <w:noProof/>
                <w:webHidden/>
              </w:rPr>
              <w:tab/>
            </w:r>
            <w:r w:rsidR="00FB3373">
              <w:rPr>
                <w:noProof/>
                <w:webHidden/>
              </w:rPr>
              <w:fldChar w:fldCharType="begin"/>
            </w:r>
            <w:r w:rsidR="00FB3373">
              <w:rPr>
                <w:noProof/>
                <w:webHidden/>
              </w:rPr>
              <w:instrText xml:space="preserve"> PAGEREF _Toc494989097 \h </w:instrText>
            </w:r>
            <w:r w:rsidR="00FB3373">
              <w:rPr>
                <w:noProof/>
                <w:webHidden/>
              </w:rPr>
            </w:r>
            <w:r w:rsidR="00FB3373">
              <w:rPr>
                <w:noProof/>
                <w:webHidden/>
              </w:rPr>
              <w:fldChar w:fldCharType="separate"/>
            </w:r>
            <w:r w:rsidR="00FB3373">
              <w:rPr>
                <w:noProof/>
                <w:webHidden/>
              </w:rPr>
              <w:t>30</w:t>
            </w:r>
            <w:r w:rsidR="00FB3373">
              <w:rPr>
                <w:noProof/>
                <w:webHidden/>
              </w:rPr>
              <w:fldChar w:fldCharType="end"/>
            </w:r>
          </w:hyperlink>
        </w:p>
        <w:p w:rsidR="00FB3373" w:rsidRDefault="00CB7609">
          <w:pPr>
            <w:pStyle w:val="TOC2"/>
            <w:rPr>
              <w:noProof/>
              <w:lang w:eastAsia="en-US"/>
            </w:rPr>
          </w:pPr>
          <w:hyperlink w:anchor="_Toc494989098" w:history="1">
            <w:r w:rsidR="00FB3373" w:rsidRPr="00205396">
              <w:rPr>
                <w:rStyle w:val="Hyperlink"/>
                <w:noProof/>
              </w:rPr>
              <w:t>Element name: ServiceLegalId</w:t>
            </w:r>
            <w:r w:rsidR="00FB3373">
              <w:rPr>
                <w:noProof/>
                <w:webHidden/>
              </w:rPr>
              <w:tab/>
            </w:r>
            <w:r w:rsidR="00FB3373">
              <w:rPr>
                <w:noProof/>
                <w:webHidden/>
              </w:rPr>
              <w:fldChar w:fldCharType="begin"/>
            </w:r>
            <w:r w:rsidR="00FB3373">
              <w:rPr>
                <w:noProof/>
                <w:webHidden/>
              </w:rPr>
              <w:instrText xml:space="preserve"> PAGEREF _Toc494989098 \h </w:instrText>
            </w:r>
            <w:r w:rsidR="00FB3373">
              <w:rPr>
                <w:noProof/>
                <w:webHidden/>
              </w:rPr>
            </w:r>
            <w:r w:rsidR="00FB3373">
              <w:rPr>
                <w:noProof/>
                <w:webHidden/>
              </w:rPr>
              <w:fldChar w:fldCharType="separate"/>
            </w:r>
            <w:r w:rsidR="00FB3373">
              <w:rPr>
                <w:noProof/>
                <w:webHidden/>
              </w:rPr>
              <w:t>30</w:t>
            </w:r>
            <w:r w:rsidR="00FB3373">
              <w:rPr>
                <w:noProof/>
                <w:webHidden/>
              </w:rPr>
              <w:fldChar w:fldCharType="end"/>
            </w:r>
          </w:hyperlink>
        </w:p>
        <w:p w:rsidR="00FB3373" w:rsidRDefault="00CB7609">
          <w:pPr>
            <w:pStyle w:val="TOC2"/>
            <w:rPr>
              <w:noProof/>
              <w:lang w:eastAsia="en-US"/>
            </w:rPr>
          </w:pPr>
          <w:hyperlink w:anchor="_Toc494989099" w:history="1">
            <w:r w:rsidR="00FB3373" w:rsidRPr="00205396">
              <w:rPr>
                <w:rStyle w:val="Hyperlink"/>
                <w:noProof/>
              </w:rPr>
              <w:t>Element name: ServicePublicHousingId</w:t>
            </w:r>
            <w:r w:rsidR="00FB3373">
              <w:rPr>
                <w:noProof/>
                <w:webHidden/>
              </w:rPr>
              <w:tab/>
            </w:r>
            <w:r w:rsidR="00FB3373">
              <w:rPr>
                <w:noProof/>
                <w:webHidden/>
              </w:rPr>
              <w:fldChar w:fldCharType="begin"/>
            </w:r>
            <w:r w:rsidR="00FB3373">
              <w:rPr>
                <w:noProof/>
                <w:webHidden/>
              </w:rPr>
              <w:instrText xml:space="preserve"> PAGEREF _Toc494989099 \h </w:instrText>
            </w:r>
            <w:r w:rsidR="00FB3373">
              <w:rPr>
                <w:noProof/>
                <w:webHidden/>
              </w:rPr>
            </w:r>
            <w:r w:rsidR="00FB3373">
              <w:rPr>
                <w:noProof/>
                <w:webHidden/>
              </w:rPr>
              <w:fldChar w:fldCharType="separate"/>
            </w:r>
            <w:r w:rsidR="00FB3373">
              <w:rPr>
                <w:noProof/>
                <w:webHidden/>
              </w:rPr>
              <w:t>30</w:t>
            </w:r>
            <w:r w:rsidR="00FB3373">
              <w:rPr>
                <w:noProof/>
                <w:webHidden/>
              </w:rPr>
              <w:fldChar w:fldCharType="end"/>
            </w:r>
          </w:hyperlink>
        </w:p>
        <w:p w:rsidR="00FB3373" w:rsidRDefault="00CB7609">
          <w:pPr>
            <w:pStyle w:val="TOC2"/>
            <w:rPr>
              <w:noProof/>
              <w:lang w:eastAsia="en-US"/>
            </w:rPr>
          </w:pPr>
          <w:hyperlink w:anchor="_Toc494989100" w:history="1">
            <w:r w:rsidR="00FB3373" w:rsidRPr="00205396">
              <w:rPr>
                <w:rStyle w:val="Hyperlink"/>
                <w:noProof/>
              </w:rPr>
              <w:t>Element name: ServiceSection8VoucherId</w:t>
            </w:r>
            <w:r w:rsidR="00FB3373">
              <w:rPr>
                <w:noProof/>
                <w:webHidden/>
              </w:rPr>
              <w:tab/>
            </w:r>
            <w:r w:rsidR="00FB3373">
              <w:rPr>
                <w:noProof/>
                <w:webHidden/>
              </w:rPr>
              <w:fldChar w:fldCharType="begin"/>
            </w:r>
            <w:r w:rsidR="00FB3373">
              <w:rPr>
                <w:noProof/>
                <w:webHidden/>
              </w:rPr>
              <w:instrText xml:space="preserve"> PAGEREF _Toc494989100 \h </w:instrText>
            </w:r>
            <w:r w:rsidR="00FB3373">
              <w:rPr>
                <w:noProof/>
                <w:webHidden/>
              </w:rPr>
            </w:r>
            <w:r w:rsidR="00FB3373">
              <w:rPr>
                <w:noProof/>
                <w:webHidden/>
              </w:rPr>
              <w:fldChar w:fldCharType="separate"/>
            </w:r>
            <w:r w:rsidR="00FB3373">
              <w:rPr>
                <w:noProof/>
                <w:webHidden/>
              </w:rPr>
              <w:t>31</w:t>
            </w:r>
            <w:r w:rsidR="00FB3373">
              <w:rPr>
                <w:noProof/>
                <w:webHidden/>
              </w:rPr>
              <w:fldChar w:fldCharType="end"/>
            </w:r>
          </w:hyperlink>
        </w:p>
        <w:p w:rsidR="00FB3373" w:rsidRDefault="00CB7609">
          <w:pPr>
            <w:pStyle w:val="TOC2"/>
            <w:rPr>
              <w:noProof/>
              <w:lang w:eastAsia="en-US"/>
            </w:rPr>
          </w:pPr>
          <w:hyperlink w:anchor="_Toc494989101" w:history="1">
            <w:r w:rsidR="00FB3373" w:rsidRPr="00205396">
              <w:rPr>
                <w:rStyle w:val="Hyperlink"/>
                <w:noProof/>
              </w:rPr>
              <w:t>Element name: ServiceSSDIId</w:t>
            </w:r>
            <w:r w:rsidR="00FB3373">
              <w:rPr>
                <w:noProof/>
                <w:webHidden/>
              </w:rPr>
              <w:tab/>
            </w:r>
            <w:r w:rsidR="00FB3373">
              <w:rPr>
                <w:noProof/>
                <w:webHidden/>
              </w:rPr>
              <w:fldChar w:fldCharType="begin"/>
            </w:r>
            <w:r w:rsidR="00FB3373">
              <w:rPr>
                <w:noProof/>
                <w:webHidden/>
              </w:rPr>
              <w:instrText xml:space="preserve"> PAGEREF _Toc494989101 \h </w:instrText>
            </w:r>
            <w:r w:rsidR="00FB3373">
              <w:rPr>
                <w:noProof/>
                <w:webHidden/>
              </w:rPr>
            </w:r>
            <w:r w:rsidR="00FB3373">
              <w:rPr>
                <w:noProof/>
                <w:webHidden/>
              </w:rPr>
              <w:fldChar w:fldCharType="separate"/>
            </w:r>
            <w:r w:rsidR="00FB3373">
              <w:rPr>
                <w:noProof/>
                <w:webHidden/>
              </w:rPr>
              <w:t>31</w:t>
            </w:r>
            <w:r w:rsidR="00FB3373">
              <w:rPr>
                <w:noProof/>
                <w:webHidden/>
              </w:rPr>
              <w:fldChar w:fldCharType="end"/>
            </w:r>
          </w:hyperlink>
        </w:p>
        <w:p w:rsidR="00FB3373" w:rsidRDefault="00CB7609">
          <w:pPr>
            <w:pStyle w:val="TOC2"/>
            <w:rPr>
              <w:noProof/>
              <w:lang w:eastAsia="en-US"/>
            </w:rPr>
          </w:pPr>
          <w:hyperlink w:anchor="_Toc494989102" w:history="1">
            <w:r w:rsidR="00FB3373" w:rsidRPr="00205396">
              <w:rPr>
                <w:rStyle w:val="Hyperlink"/>
                <w:noProof/>
              </w:rPr>
              <w:t>Element name: ServiceSSIId</w:t>
            </w:r>
            <w:r w:rsidR="00FB3373">
              <w:rPr>
                <w:noProof/>
                <w:webHidden/>
              </w:rPr>
              <w:tab/>
            </w:r>
            <w:r w:rsidR="00FB3373">
              <w:rPr>
                <w:noProof/>
                <w:webHidden/>
              </w:rPr>
              <w:fldChar w:fldCharType="begin"/>
            </w:r>
            <w:r w:rsidR="00FB3373">
              <w:rPr>
                <w:noProof/>
                <w:webHidden/>
              </w:rPr>
              <w:instrText xml:space="preserve"> PAGEREF _Toc494989102 \h </w:instrText>
            </w:r>
            <w:r w:rsidR="00FB3373">
              <w:rPr>
                <w:noProof/>
                <w:webHidden/>
              </w:rPr>
            </w:r>
            <w:r w:rsidR="00FB3373">
              <w:rPr>
                <w:noProof/>
                <w:webHidden/>
              </w:rPr>
              <w:fldChar w:fldCharType="separate"/>
            </w:r>
            <w:r w:rsidR="00FB3373">
              <w:rPr>
                <w:noProof/>
                <w:webHidden/>
              </w:rPr>
              <w:t>31</w:t>
            </w:r>
            <w:r w:rsidR="00FB3373">
              <w:rPr>
                <w:noProof/>
                <w:webHidden/>
              </w:rPr>
              <w:fldChar w:fldCharType="end"/>
            </w:r>
          </w:hyperlink>
        </w:p>
        <w:p w:rsidR="00FB3373" w:rsidRDefault="00CB7609">
          <w:pPr>
            <w:pStyle w:val="TOC2"/>
            <w:rPr>
              <w:noProof/>
              <w:lang w:eastAsia="en-US"/>
            </w:rPr>
          </w:pPr>
          <w:hyperlink w:anchor="_Toc494989103" w:history="1">
            <w:r w:rsidR="00FB3373" w:rsidRPr="00205396">
              <w:rPr>
                <w:rStyle w:val="Hyperlink"/>
                <w:noProof/>
              </w:rPr>
              <w:t>Element name: ServiceTAFDCId</w:t>
            </w:r>
            <w:r w:rsidR="00FB3373">
              <w:rPr>
                <w:noProof/>
                <w:webHidden/>
              </w:rPr>
              <w:tab/>
            </w:r>
            <w:r w:rsidR="00FB3373">
              <w:rPr>
                <w:noProof/>
                <w:webHidden/>
              </w:rPr>
              <w:fldChar w:fldCharType="begin"/>
            </w:r>
            <w:r w:rsidR="00FB3373">
              <w:rPr>
                <w:noProof/>
                <w:webHidden/>
              </w:rPr>
              <w:instrText xml:space="preserve"> PAGEREF _Toc494989103 \h </w:instrText>
            </w:r>
            <w:r w:rsidR="00FB3373">
              <w:rPr>
                <w:noProof/>
                <w:webHidden/>
              </w:rPr>
            </w:r>
            <w:r w:rsidR="00FB3373">
              <w:rPr>
                <w:noProof/>
                <w:webHidden/>
              </w:rPr>
              <w:fldChar w:fldCharType="separate"/>
            </w:r>
            <w:r w:rsidR="00FB3373">
              <w:rPr>
                <w:noProof/>
                <w:webHidden/>
              </w:rPr>
              <w:t>32</w:t>
            </w:r>
            <w:r w:rsidR="00FB3373">
              <w:rPr>
                <w:noProof/>
                <w:webHidden/>
              </w:rPr>
              <w:fldChar w:fldCharType="end"/>
            </w:r>
          </w:hyperlink>
        </w:p>
        <w:p w:rsidR="00FB3373" w:rsidRDefault="00CB7609">
          <w:pPr>
            <w:pStyle w:val="TOC2"/>
            <w:rPr>
              <w:noProof/>
              <w:lang w:eastAsia="en-US"/>
            </w:rPr>
          </w:pPr>
          <w:hyperlink w:anchor="_Toc494989104" w:history="1">
            <w:r w:rsidR="00FB3373" w:rsidRPr="00205396">
              <w:rPr>
                <w:rStyle w:val="Hyperlink"/>
                <w:noProof/>
              </w:rPr>
              <w:t>Element name: ServiceTANFId</w:t>
            </w:r>
            <w:r w:rsidR="00FB3373">
              <w:rPr>
                <w:noProof/>
                <w:webHidden/>
              </w:rPr>
              <w:tab/>
            </w:r>
            <w:r w:rsidR="00FB3373">
              <w:rPr>
                <w:noProof/>
                <w:webHidden/>
              </w:rPr>
              <w:fldChar w:fldCharType="begin"/>
            </w:r>
            <w:r w:rsidR="00FB3373">
              <w:rPr>
                <w:noProof/>
                <w:webHidden/>
              </w:rPr>
              <w:instrText xml:space="preserve"> PAGEREF _Toc494989104 \h </w:instrText>
            </w:r>
            <w:r w:rsidR="00FB3373">
              <w:rPr>
                <w:noProof/>
                <w:webHidden/>
              </w:rPr>
            </w:r>
            <w:r w:rsidR="00FB3373">
              <w:rPr>
                <w:noProof/>
                <w:webHidden/>
              </w:rPr>
              <w:fldChar w:fldCharType="separate"/>
            </w:r>
            <w:r w:rsidR="00FB3373">
              <w:rPr>
                <w:noProof/>
                <w:webHidden/>
              </w:rPr>
              <w:t>32</w:t>
            </w:r>
            <w:r w:rsidR="00FB3373">
              <w:rPr>
                <w:noProof/>
                <w:webHidden/>
              </w:rPr>
              <w:fldChar w:fldCharType="end"/>
            </w:r>
          </w:hyperlink>
        </w:p>
        <w:p w:rsidR="00FB3373" w:rsidRDefault="00CB7609">
          <w:pPr>
            <w:pStyle w:val="TOC2"/>
            <w:rPr>
              <w:noProof/>
              <w:lang w:eastAsia="en-US"/>
            </w:rPr>
          </w:pPr>
          <w:hyperlink w:anchor="_Toc494989105" w:history="1">
            <w:r w:rsidR="00FB3373" w:rsidRPr="00205396">
              <w:rPr>
                <w:rStyle w:val="Hyperlink"/>
                <w:noProof/>
              </w:rPr>
              <w:t>Element name: ServiceTribalHousingId</w:t>
            </w:r>
            <w:r w:rsidR="00FB3373">
              <w:rPr>
                <w:noProof/>
                <w:webHidden/>
              </w:rPr>
              <w:tab/>
            </w:r>
            <w:r w:rsidR="00FB3373">
              <w:rPr>
                <w:noProof/>
                <w:webHidden/>
              </w:rPr>
              <w:fldChar w:fldCharType="begin"/>
            </w:r>
            <w:r w:rsidR="00FB3373">
              <w:rPr>
                <w:noProof/>
                <w:webHidden/>
              </w:rPr>
              <w:instrText xml:space="preserve"> PAGEREF _Toc494989105 \h </w:instrText>
            </w:r>
            <w:r w:rsidR="00FB3373">
              <w:rPr>
                <w:noProof/>
                <w:webHidden/>
              </w:rPr>
            </w:r>
            <w:r w:rsidR="00FB3373">
              <w:rPr>
                <w:noProof/>
                <w:webHidden/>
              </w:rPr>
              <w:fldChar w:fldCharType="separate"/>
            </w:r>
            <w:r w:rsidR="00FB3373">
              <w:rPr>
                <w:noProof/>
                <w:webHidden/>
              </w:rPr>
              <w:t>32</w:t>
            </w:r>
            <w:r w:rsidR="00FB3373">
              <w:rPr>
                <w:noProof/>
                <w:webHidden/>
              </w:rPr>
              <w:fldChar w:fldCharType="end"/>
            </w:r>
          </w:hyperlink>
        </w:p>
        <w:p w:rsidR="00FB3373" w:rsidRDefault="00CB7609">
          <w:pPr>
            <w:pStyle w:val="TOC2"/>
            <w:rPr>
              <w:noProof/>
              <w:lang w:eastAsia="en-US"/>
            </w:rPr>
          </w:pPr>
          <w:hyperlink w:anchor="_Toc494989106" w:history="1">
            <w:r w:rsidR="00FB3373" w:rsidRPr="00205396">
              <w:rPr>
                <w:rStyle w:val="Hyperlink"/>
                <w:noProof/>
              </w:rPr>
              <w:t>Element name: ServiceUtilityAssistanceId</w:t>
            </w:r>
            <w:r w:rsidR="00FB3373">
              <w:rPr>
                <w:noProof/>
                <w:webHidden/>
              </w:rPr>
              <w:tab/>
            </w:r>
            <w:r w:rsidR="00FB3373">
              <w:rPr>
                <w:noProof/>
                <w:webHidden/>
              </w:rPr>
              <w:fldChar w:fldCharType="begin"/>
            </w:r>
            <w:r w:rsidR="00FB3373">
              <w:rPr>
                <w:noProof/>
                <w:webHidden/>
              </w:rPr>
              <w:instrText xml:space="preserve"> PAGEREF _Toc494989106 \h </w:instrText>
            </w:r>
            <w:r w:rsidR="00FB3373">
              <w:rPr>
                <w:noProof/>
                <w:webHidden/>
              </w:rPr>
            </w:r>
            <w:r w:rsidR="00FB3373">
              <w:rPr>
                <w:noProof/>
                <w:webHidden/>
              </w:rPr>
              <w:fldChar w:fldCharType="separate"/>
            </w:r>
            <w:r w:rsidR="00FB3373">
              <w:rPr>
                <w:noProof/>
                <w:webHidden/>
              </w:rPr>
              <w:t>33</w:t>
            </w:r>
            <w:r w:rsidR="00FB3373">
              <w:rPr>
                <w:noProof/>
                <w:webHidden/>
              </w:rPr>
              <w:fldChar w:fldCharType="end"/>
            </w:r>
          </w:hyperlink>
        </w:p>
        <w:p w:rsidR="00FB3373" w:rsidRDefault="00CB7609">
          <w:pPr>
            <w:pStyle w:val="TOC2"/>
            <w:rPr>
              <w:noProof/>
              <w:lang w:eastAsia="en-US"/>
            </w:rPr>
          </w:pPr>
          <w:hyperlink w:anchor="_Toc494989107" w:history="1">
            <w:r w:rsidR="00FB3373" w:rsidRPr="00205396">
              <w:rPr>
                <w:rStyle w:val="Hyperlink"/>
                <w:noProof/>
              </w:rPr>
              <w:t>Element name: ServiceWICId</w:t>
            </w:r>
            <w:r w:rsidR="00FB3373">
              <w:rPr>
                <w:noProof/>
                <w:webHidden/>
              </w:rPr>
              <w:tab/>
            </w:r>
            <w:r w:rsidR="00FB3373">
              <w:rPr>
                <w:noProof/>
                <w:webHidden/>
              </w:rPr>
              <w:fldChar w:fldCharType="begin"/>
            </w:r>
            <w:r w:rsidR="00FB3373">
              <w:rPr>
                <w:noProof/>
                <w:webHidden/>
              </w:rPr>
              <w:instrText xml:space="preserve"> PAGEREF _Toc494989107 \h </w:instrText>
            </w:r>
            <w:r w:rsidR="00FB3373">
              <w:rPr>
                <w:noProof/>
                <w:webHidden/>
              </w:rPr>
            </w:r>
            <w:r w:rsidR="00FB3373">
              <w:rPr>
                <w:noProof/>
                <w:webHidden/>
              </w:rPr>
              <w:fldChar w:fldCharType="separate"/>
            </w:r>
            <w:r w:rsidR="00FB3373">
              <w:rPr>
                <w:noProof/>
                <w:webHidden/>
              </w:rPr>
              <w:t>33</w:t>
            </w:r>
            <w:r w:rsidR="00FB3373">
              <w:rPr>
                <w:noProof/>
                <w:webHidden/>
              </w:rPr>
              <w:fldChar w:fldCharType="end"/>
            </w:r>
          </w:hyperlink>
        </w:p>
        <w:p w:rsidR="00FB3373" w:rsidRDefault="00CB7609">
          <w:pPr>
            <w:pStyle w:val="TOC2"/>
            <w:rPr>
              <w:noProof/>
              <w:lang w:eastAsia="en-US"/>
            </w:rPr>
          </w:pPr>
          <w:hyperlink w:anchor="_Toc494989108" w:history="1">
            <w:r w:rsidR="00FB3373" w:rsidRPr="00205396">
              <w:rPr>
                <w:rStyle w:val="Hyperlink"/>
                <w:noProof/>
              </w:rPr>
              <w:t>Element name: ServiceOtherSpecifying (Added)</w:t>
            </w:r>
            <w:r w:rsidR="00FB3373">
              <w:rPr>
                <w:noProof/>
                <w:webHidden/>
              </w:rPr>
              <w:tab/>
            </w:r>
            <w:r w:rsidR="00FB3373">
              <w:rPr>
                <w:noProof/>
                <w:webHidden/>
              </w:rPr>
              <w:fldChar w:fldCharType="begin"/>
            </w:r>
            <w:r w:rsidR="00FB3373">
              <w:rPr>
                <w:noProof/>
                <w:webHidden/>
              </w:rPr>
              <w:instrText xml:space="preserve"> PAGEREF _Toc494989108 \h </w:instrText>
            </w:r>
            <w:r w:rsidR="00FB3373">
              <w:rPr>
                <w:noProof/>
                <w:webHidden/>
              </w:rPr>
            </w:r>
            <w:r w:rsidR="00FB3373">
              <w:rPr>
                <w:noProof/>
                <w:webHidden/>
              </w:rPr>
              <w:fldChar w:fldCharType="separate"/>
            </w:r>
            <w:r w:rsidR="00FB3373">
              <w:rPr>
                <w:noProof/>
                <w:webHidden/>
              </w:rPr>
              <w:t>33</w:t>
            </w:r>
            <w:r w:rsidR="00FB3373">
              <w:rPr>
                <w:noProof/>
                <w:webHidden/>
              </w:rPr>
              <w:fldChar w:fldCharType="end"/>
            </w:r>
          </w:hyperlink>
        </w:p>
        <w:p w:rsidR="00FB3373" w:rsidRDefault="00CB7609">
          <w:pPr>
            <w:pStyle w:val="TOC2"/>
            <w:rPr>
              <w:noProof/>
              <w:lang w:eastAsia="en-US"/>
            </w:rPr>
          </w:pPr>
          <w:hyperlink w:anchor="_Toc494989109" w:history="1">
            <w:r w:rsidR="00FB3373" w:rsidRPr="00205396">
              <w:rPr>
                <w:rStyle w:val="Hyperlink"/>
                <w:noProof/>
              </w:rPr>
              <w:t>Element name: ServiceOtherId (Added)</w:t>
            </w:r>
            <w:r w:rsidR="00FB3373">
              <w:rPr>
                <w:noProof/>
                <w:webHidden/>
              </w:rPr>
              <w:tab/>
            </w:r>
            <w:r w:rsidR="00FB3373">
              <w:rPr>
                <w:noProof/>
                <w:webHidden/>
              </w:rPr>
              <w:fldChar w:fldCharType="begin"/>
            </w:r>
            <w:r w:rsidR="00FB3373">
              <w:rPr>
                <w:noProof/>
                <w:webHidden/>
              </w:rPr>
              <w:instrText xml:space="preserve"> PAGEREF _Toc494989109 \h </w:instrText>
            </w:r>
            <w:r w:rsidR="00FB3373">
              <w:rPr>
                <w:noProof/>
                <w:webHidden/>
              </w:rPr>
            </w:r>
            <w:r w:rsidR="00FB3373">
              <w:rPr>
                <w:noProof/>
                <w:webHidden/>
              </w:rPr>
              <w:fldChar w:fldCharType="separate"/>
            </w:r>
            <w:r w:rsidR="00FB3373">
              <w:rPr>
                <w:noProof/>
                <w:webHidden/>
              </w:rPr>
              <w:t>34</w:t>
            </w:r>
            <w:r w:rsidR="00FB3373">
              <w:rPr>
                <w:noProof/>
                <w:webHidden/>
              </w:rPr>
              <w:fldChar w:fldCharType="end"/>
            </w:r>
          </w:hyperlink>
        </w:p>
        <w:p w:rsidR="00FB3373" w:rsidRDefault="00CB7609">
          <w:pPr>
            <w:pStyle w:val="TOC2"/>
            <w:rPr>
              <w:noProof/>
              <w:lang w:eastAsia="en-US"/>
            </w:rPr>
          </w:pPr>
          <w:hyperlink w:anchor="_Toc494989110" w:history="1">
            <w:r w:rsidR="00FB3373" w:rsidRPr="00205396">
              <w:rPr>
                <w:rStyle w:val="Hyperlink"/>
                <w:noProof/>
              </w:rPr>
              <w:t>Element name: HasOpenCaseChildProtectiveServicesId</w:t>
            </w:r>
            <w:r w:rsidR="00FB3373">
              <w:rPr>
                <w:noProof/>
                <w:webHidden/>
              </w:rPr>
              <w:tab/>
            </w:r>
            <w:r w:rsidR="00FB3373">
              <w:rPr>
                <w:noProof/>
                <w:webHidden/>
              </w:rPr>
              <w:fldChar w:fldCharType="begin"/>
            </w:r>
            <w:r w:rsidR="00FB3373">
              <w:rPr>
                <w:noProof/>
                <w:webHidden/>
              </w:rPr>
              <w:instrText xml:space="preserve"> PAGEREF _Toc494989110 \h </w:instrText>
            </w:r>
            <w:r w:rsidR="00FB3373">
              <w:rPr>
                <w:noProof/>
                <w:webHidden/>
              </w:rPr>
            </w:r>
            <w:r w:rsidR="00FB3373">
              <w:rPr>
                <w:noProof/>
                <w:webHidden/>
              </w:rPr>
              <w:fldChar w:fldCharType="separate"/>
            </w:r>
            <w:r w:rsidR="00FB3373">
              <w:rPr>
                <w:noProof/>
                <w:webHidden/>
              </w:rPr>
              <w:t>34</w:t>
            </w:r>
            <w:r w:rsidR="00FB3373">
              <w:rPr>
                <w:noProof/>
                <w:webHidden/>
              </w:rPr>
              <w:fldChar w:fldCharType="end"/>
            </w:r>
          </w:hyperlink>
        </w:p>
        <w:p w:rsidR="00FB3373" w:rsidRDefault="00CB7609">
          <w:pPr>
            <w:pStyle w:val="TOC2"/>
            <w:rPr>
              <w:noProof/>
              <w:lang w:eastAsia="en-US"/>
            </w:rPr>
          </w:pPr>
          <w:hyperlink w:anchor="_Toc494989111" w:history="1">
            <w:r w:rsidR="00FB3373" w:rsidRPr="00205396">
              <w:rPr>
                <w:rStyle w:val="Hyperlink"/>
                <w:noProof/>
              </w:rPr>
              <w:t>Element name: FUSocialDeterminantsInfoList</w:t>
            </w:r>
            <w:r w:rsidR="00FB3373">
              <w:rPr>
                <w:noProof/>
                <w:webHidden/>
              </w:rPr>
              <w:tab/>
            </w:r>
            <w:r w:rsidR="00FB3373">
              <w:rPr>
                <w:noProof/>
                <w:webHidden/>
              </w:rPr>
              <w:fldChar w:fldCharType="begin"/>
            </w:r>
            <w:r w:rsidR="00FB3373">
              <w:rPr>
                <w:noProof/>
                <w:webHidden/>
              </w:rPr>
              <w:instrText xml:space="preserve"> PAGEREF _Toc494989111 \h </w:instrText>
            </w:r>
            <w:r w:rsidR="00FB3373">
              <w:rPr>
                <w:noProof/>
                <w:webHidden/>
              </w:rPr>
            </w:r>
            <w:r w:rsidR="00FB3373">
              <w:rPr>
                <w:noProof/>
                <w:webHidden/>
              </w:rPr>
              <w:fldChar w:fldCharType="separate"/>
            </w:r>
            <w:r w:rsidR="00FB3373">
              <w:rPr>
                <w:noProof/>
                <w:webHidden/>
              </w:rPr>
              <w:t>35</w:t>
            </w:r>
            <w:r w:rsidR="00FB3373">
              <w:rPr>
                <w:noProof/>
                <w:webHidden/>
              </w:rPr>
              <w:fldChar w:fldCharType="end"/>
            </w:r>
          </w:hyperlink>
        </w:p>
        <w:p w:rsidR="00FB3373" w:rsidRDefault="00CB7609">
          <w:pPr>
            <w:pStyle w:val="TOC2"/>
            <w:rPr>
              <w:noProof/>
              <w:lang w:eastAsia="en-US"/>
            </w:rPr>
          </w:pPr>
          <w:hyperlink w:anchor="_Toc494989112" w:history="1">
            <w:r w:rsidR="00FB3373" w:rsidRPr="00205396">
              <w:rPr>
                <w:rStyle w:val="Hyperlink"/>
                <w:noProof/>
              </w:rPr>
              <w:t>Element name: FUSocialDeterminantsInfoOther</w:t>
            </w:r>
            <w:r w:rsidR="00FB3373">
              <w:rPr>
                <w:noProof/>
                <w:webHidden/>
              </w:rPr>
              <w:tab/>
            </w:r>
            <w:r w:rsidR="00FB3373">
              <w:rPr>
                <w:noProof/>
                <w:webHidden/>
              </w:rPr>
              <w:fldChar w:fldCharType="begin"/>
            </w:r>
            <w:r w:rsidR="00FB3373">
              <w:rPr>
                <w:noProof/>
                <w:webHidden/>
              </w:rPr>
              <w:instrText xml:space="preserve"> PAGEREF _Toc494989112 \h </w:instrText>
            </w:r>
            <w:r w:rsidR="00FB3373">
              <w:rPr>
                <w:noProof/>
                <w:webHidden/>
              </w:rPr>
            </w:r>
            <w:r w:rsidR="00FB3373">
              <w:rPr>
                <w:noProof/>
                <w:webHidden/>
              </w:rPr>
              <w:fldChar w:fldCharType="separate"/>
            </w:r>
            <w:r w:rsidR="00FB3373">
              <w:rPr>
                <w:noProof/>
                <w:webHidden/>
              </w:rPr>
              <w:t>35</w:t>
            </w:r>
            <w:r w:rsidR="00FB3373">
              <w:rPr>
                <w:noProof/>
                <w:webHidden/>
              </w:rPr>
              <w:fldChar w:fldCharType="end"/>
            </w:r>
          </w:hyperlink>
        </w:p>
        <w:p w:rsidR="00FB3373" w:rsidRDefault="00CB7609">
          <w:pPr>
            <w:pStyle w:val="TOC2"/>
            <w:rPr>
              <w:noProof/>
              <w:lang w:eastAsia="en-US"/>
            </w:rPr>
          </w:pPr>
          <w:hyperlink w:anchor="_Toc494989113" w:history="1">
            <w:r w:rsidR="00FB3373" w:rsidRPr="00205396">
              <w:rPr>
                <w:rStyle w:val="Hyperlink"/>
                <w:noProof/>
              </w:rPr>
              <w:t>Element name: FUSocialDeterminantsInfoDate</w:t>
            </w:r>
            <w:r w:rsidR="00FB3373">
              <w:rPr>
                <w:noProof/>
                <w:webHidden/>
              </w:rPr>
              <w:tab/>
            </w:r>
            <w:r w:rsidR="00FB3373">
              <w:rPr>
                <w:noProof/>
                <w:webHidden/>
              </w:rPr>
              <w:fldChar w:fldCharType="begin"/>
            </w:r>
            <w:r w:rsidR="00FB3373">
              <w:rPr>
                <w:noProof/>
                <w:webHidden/>
              </w:rPr>
              <w:instrText xml:space="preserve"> PAGEREF _Toc494989113 \h </w:instrText>
            </w:r>
            <w:r w:rsidR="00FB3373">
              <w:rPr>
                <w:noProof/>
                <w:webHidden/>
              </w:rPr>
            </w:r>
            <w:r w:rsidR="00FB3373">
              <w:rPr>
                <w:noProof/>
                <w:webHidden/>
              </w:rPr>
              <w:fldChar w:fldCharType="separate"/>
            </w:r>
            <w:r w:rsidR="00FB3373">
              <w:rPr>
                <w:noProof/>
                <w:webHidden/>
              </w:rPr>
              <w:t>36</w:t>
            </w:r>
            <w:r w:rsidR="00FB3373">
              <w:rPr>
                <w:noProof/>
                <w:webHidden/>
              </w:rPr>
              <w:fldChar w:fldCharType="end"/>
            </w:r>
          </w:hyperlink>
        </w:p>
        <w:p w:rsidR="00FB3373" w:rsidRDefault="00CB7609">
          <w:pPr>
            <w:pStyle w:val="TOC2"/>
            <w:rPr>
              <w:noProof/>
              <w:lang w:eastAsia="en-US"/>
            </w:rPr>
          </w:pPr>
          <w:hyperlink w:anchor="_Toc494989114" w:history="1">
            <w:r w:rsidR="00FB3373" w:rsidRPr="00205396">
              <w:rPr>
                <w:rStyle w:val="Hyperlink"/>
                <w:noProof/>
              </w:rPr>
              <w:t>Element name: FUSocialDeterminantsReferralList</w:t>
            </w:r>
            <w:r w:rsidR="00FB3373">
              <w:rPr>
                <w:noProof/>
                <w:webHidden/>
              </w:rPr>
              <w:tab/>
            </w:r>
            <w:r w:rsidR="00FB3373">
              <w:rPr>
                <w:noProof/>
                <w:webHidden/>
              </w:rPr>
              <w:fldChar w:fldCharType="begin"/>
            </w:r>
            <w:r w:rsidR="00FB3373">
              <w:rPr>
                <w:noProof/>
                <w:webHidden/>
              </w:rPr>
              <w:instrText xml:space="preserve"> PAGEREF _Toc494989114 \h </w:instrText>
            </w:r>
            <w:r w:rsidR="00FB3373">
              <w:rPr>
                <w:noProof/>
                <w:webHidden/>
              </w:rPr>
            </w:r>
            <w:r w:rsidR="00FB3373">
              <w:rPr>
                <w:noProof/>
                <w:webHidden/>
              </w:rPr>
              <w:fldChar w:fldCharType="separate"/>
            </w:r>
            <w:r w:rsidR="00FB3373">
              <w:rPr>
                <w:noProof/>
                <w:webHidden/>
              </w:rPr>
              <w:t>36</w:t>
            </w:r>
            <w:r w:rsidR="00FB3373">
              <w:rPr>
                <w:noProof/>
                <w:webHidden/>
              </w:rPr>
              <w:fldChar w:fldCharType="end"/>
            </w:r>
          </w:hyperlink>
        </w:p>
        <w:p w:rsidR="00FB3373" w:rsidRDefault="00CB7609">
          <w:pPr>
            <w:pStyle w:val="TOC2"/>
            <w:rPr>
              <w:noProof/>
              <w:lang w:eastAsia="en-US"/>
            </w:rPr>
          </w:pPr>
          <w:hyperlink w:anchor="_Toc494989115" w:history="1">
            <w:r w:rsidR="00FB3373" w:rsidRPr="00205396">
              <w:rPr>
                <w:rStyle w:val="Hyperlink"/>
                <w:noProof/>
              </w:rPr>
              <w:t>Element name: FUSocialDeterminantsReferralOther</w:t>
            </w:r>
            <w:r w:rsidR="00FB3373">
              <w:rPr>
                <w:noProof/>
                <w:webHidden/>
              </w:rPr>
              <w:tab/>
            </w:r>
            <w:r w:rsidR="00FB3373">
              <w:rPr>
                <w:noProof/>
                <w:webHidden/>
              </w:rPr>
              <w:fldChar w:fldCharType="begin"/>
            </w:r>
            <w:r w:rsidR="00FB3373">
              <w:rPr>
                <w:noProof/>
                <w:webHidden/>
              </w:rPr>
              <w:instrText xml:space="preserve"> PAGEREF _Toc494989115 \h </w:instrText>
            </w:r>
            <w:r w:rsidR="00FB3373">
              <w:rPr>
                <w:noProof/>
                <w:webHidden/>
              </w:rPr>
            </w:r>
            <w:r w:rsidR="00FB3373">
              <w:rPr>
                <w:noProof/>
                <w:webHidden/>
              </w:rPr>
              <w:fldChar w:fldCharType="separate"/>
            </w:r>
            <w:r w:rsidR="00FB3373">
              <w:rPr>
                <w:noProof/>
                <w:webHidden/>
              </w:rPr>
              <w:t>37</w:t>
            </w:r>
            <w:r w:rsidR="00FB3373">
              <w:rPr>
                <w:noProof/>
                <w:webHidden/>
              </w:rPr>
              <w:fldChar w:fldCharType="end"/>
            </w:r>
          </w:hyperlink>
        </w:p>
        <w:p w:rsidR="00FB3373" w:rsidRDefault="00CB7609">
          <w:pPr>
            <w:pStyle w:val="TOC2"/>
            <w:rPr>
              <w:noProof/>
              <w:lang w:eastAsia="en-US"/>
            </w:rPr>
          </w:pPr>
          <w:hyperlink w:anchor="_Toc494989116" w:history="1">
            <w:r w:rsidR="00FB3373" w:rsidRPr="00205396">
              <w:rPr>
                <w:rStyle w:val="Hyperlink"/>
                <w:noProof/>
              </w:rPr>
              <w:t>Element name: FUSocialDeterminantsReferralDate</w:t>
            </w:r>
            <w:r w:rsidR="00FB3373">
              <w:rPr>
                <w:noProof/>
                <w:webHidden/>
              </w:rPr>
              <w:tab/>
            </w:r>
            <w:r w:rsidR="00FB3373">
              <w:rPr>
                <w:noProof/>
                <w:webHidden/>
              </w:rPr>
              <w:fldChar w:fldCharType="begin"/>
            </w:r>
            <w:r w:rsidR="00FB3373">
              <w:rPr>
                <w:noProof/>
                <w:webHidden/>
              </w:rPr>
              <w:instrText xml:space="preserve"> PAGEREF _Toc494989116 \h </w:instrText>
            </w:r>
            <w:r w:rsidR="00FB3373">
              <w:rPr>
                <w:noProof/>
                <w:webHidden/>
              </w:rPr>
            </w:r>
            <w:r w:rsidR="00FB3373">
              <w:rPr>
                <w:noProof/>
                <w:webHidden/>
              </w:rPr>
              <w:fldChar w:fldCharType="separate"/>
            </w:r>
            <w:r w:rsidR="00FB3373">
              <w:rPr>
                <w:noProof/>
                <w:webHidden/>
              </w:rPr>
              <w:t>37</w:t>
            </w:r>
            <w:r w:rsidR="00FB3373">
              <w:rPr>
                <w:noProof/>
                <w:webHidden/>
              </w:rPr>
              <w:fldChar w:fldCharType="end"/>
            </w:r>
          </w:hyperlink>
        </w:p>
        <w:p w:rsidR="00FB3373" w:rsidRDefault="00CB7609">
          <w:pPr>
            <w:pStyle w:val="TOC2"/>
            <w:rPr>
              <w:noProof/>
              <w:lang w:eastAsia="en-US"/>
            </w:rPr>
          </w:pPr>
          <w:hyperlink w:anchor="_Toc494989117" w:history="1">
            <w:r w:rsidR="00FB3373" w:rsidRPr="00205396">
              <w:rPr>
                <w:rStyle w:val="Hyperlink"/>
                <w:noProof/>
              </w:rPr>
              <w:t>Element name: NeighborsHelpId</w:t>
            </w:r>
            <w:r w:rsidR="00FB3373">
              <w:rPr>
                <w:noProof/>
                <w:webHidden/>
              </w:rPr>
              <w:tab/>
            </w:r>
            <w:r w:rsidR="00FB3373">
              <w:rPr>
                <w:noProof/>
                <w:webHidden/>
              </w:rPr>
              <w:fldChar w:fldCharType="begin"/>
            </w:r>
            <w:r w:rsidR="00FB3373">
              <w:rPr>
                <w:noProof/>
                <w:webHidden/>
              </w:rPr>
              <w:instrText xml:space="preserve"> PAGEREF _Toc494989117 \h </w:instrText>
            </w:r>
            <w:r w:rsidR="00FB3373">
              <w:rPr>
                <w:noProof/>
                <w:webHidden/>
              </w:rPr>
            </w:r>
            <w:r w:rsidR="00FB3373">
              <w:rPr>
                <w:noProof/>
                <w:webHidden/>
              </w:rPr>
              <w:fldChar w:fldCharType="separate"/>
            </w:r>
            <w:r w:rsidR="00FB3373">
              <w:rPr>
                <w:noProof/>
                <w:webHidden/>
              </w:rPr>
              <w:t>37</w:t>
            </w:r>
            <w:r w:rsidR="00FB3373">
              <w:rPr>
                <w:noProof/>
                <w:webHidden/>
              </w:rPr>
              <w:fldChar w:fldCharType="end"/>
            </w:r>
          </w:hyperlink>
        </w:p>
        <w:p w:rsidR="00FB3373" w:rsidRDefault="00CB7609">
          <w:pPr>
            <w:pStyle w:val="TOC2"/>
            <w:rPr>
              <w:noProof/>
              <w:lang w:eastAsia="en-US"/>
            </w:rPr>
          </w:pPr>
          <w:hyperlink w:anchor="_Toc494989118" w:history="1">
            <w:r w:rsidR="00FB3373" w:rsidRPr="00205396">
              <w:rPr>
                <w:rStyle w:val="Hyperlink"/>
                <w:noProof/>
              </w:rPr>
              <w:t>Element name: NeighborsWatchChildrenId</w:t>
            </w:r>
            <w:r w:rsidR="00FB3373">
              <w:rPr>
                <w:noProof/>
                <w:webHidden/>
              </w:rPr>
              <w:tab/>
            </w:r>
            <w:r w:rsidR="00FB3373">
              <w:rPr>
                <w:noProof/>
                <w:webHidden/>
              </w:rPr>
              <w:fldChar w:fldCharType="begin"/>
            </w:r>
            <w:r w:rsidR="00FB3373">
              <w:rPr>
                <w:noProof/>
                <w:webHidden/>
              </w:rPr>
              <w:instrText xml:space="preserve"> PAGEREF _Toc494989118 \h </w:instrText>
            </w:r>
            <w:r w:rsidR="00FB3373">
              <w:rPr>
                <w:noProof/>
                <w:webHidden/>
              </w:rPr>
            </w:r>
            <w:r w:rsidR="00FB3373">
              <w:rPr>
                <w:noProof/>
                <w:webHidden/>
              </w:rPr>
              <w:fldChar w:fldCharType="separate"/>
            </w:r>
            <w:r w:rsidR="00FB3373">
              <w:rPr>
                <w:noProof/>
                <w:webHidden/>
              </w:rPr>
              <w:t>38</w:t>
            </w:r>
            <w:r w:rsidR="00FB3373">
              <w:rPr>
                <w:noProof/>
                <w:webHidden/>
              </w:rPr>
              <w:fldChar w:fldCharType="end"/>
            </w:r>
          </w:hyperlink>
        </w:p>
        <w:p w:rsidR="00FB3373" w:rsidRDefault="00CB7609">
          <w:pPr>
            <w:pStyle w:val="TOC2"/>
            <w:rPr>
              <w:noProof/>
              <w:lang w:eastAsia="en-US"/>
            </w:rPr>
          </w:pPr>
          <w:hyperlink w:anchor="_Toc494989119" w:history="1">
            <w:r w:rsidR="00FB3373" w:rsidRPr="00205396">
              <w:rPr>
                <w:rStyle w:val="Hyperlink"/>
                <w:noProof/>
              </w:rPr>
              <w:t>Element name: CommunityFeelSafeId</w:t>
            </w:r>
            <w:r w:rsidR="00FB3373">
              <w:rPr>
                <w:noProof/>
                <w:webHidden/>
              </w:rPr>
              <w:tab/>
            </w:r>
            <w:r w:rsidR="00FB3373">
              <w:rPr>
                <w:noProof/>
                <w:webHidden/>
              </w:rPr>
              <w:fldChar w:fldCharType="begin"/>
            </w:r>
            <w:r w:rsidR="00FB3373">
              <w:rPr>
                <w:noProof/>
                <w:webHidden/>
              </w:rPr>
              <w:instrText xml:space="preserve"> PAGEREF _Toc494989119 \h </w:instrText>
            </w:r>
            <w:r w:rsidR="00FB3373">
              <w:rPr>
                <w:noProof/>
                <w:webHidden/>
              </w:rPr>
            </w:r>
            <w:r w:rsidR="00FB3373">
              <w:rPr>
                <w:noProof/>
                <w:webHidden/>
              </w:rPr>
              <w:fldChar w:fldCharType="separate"/>
            </w:r>
            <w:r w:rsidR="00FB3373">
              <w:rPr>
                <w:noProof/>
                <w:webHidden/>
              </w:rPr>
              <w:t>38</w:t>
            </w:r>
            <w:r w:rsidR="00FB3373">
              <w:rPr>
                <w:noProof/>
                <w:webHidden/>
              </w:rPr>
              <w:fldChar w:fldCharType="end"/>
            </w:r>
          </w:hyperlink>
        </w:p>
        <w:p w:rsidR="00FB3373" w:rsidRDefault="00CB7609">
          <w:pPr>
            <w:pStyle w:val="TOC2"/>
            <w:rPr>
              <w:noProof/>
              <w:lang w:eastAsia="en-US"/>
            </w:rPr>
          </w:pPr>
          <w:hyperlink w:anchor="_Toc494989120" w:history="1">
            <w:r w:rsidR="00FB3373" w:rsidRPr="00205396">
              <w:rPr>
                <w:rStyle w:val="Hyperlink"/>
                <w:noProof/>
              </w:rPr>
              <w:t>Element name: ParticipateCommunityActivitiesId</w:t>
            </w:r>
            <w:r w:rsidR="00FB3373">
              <w:rPr>
                <w:noProof/>
                <w:webHidden/>
              </w:rPr>
              <w:tab/>
            </w:r>
            <w:r w:rsidR="00FB3373">
              <w:rPr>
                <w:noProof/>
                <w:webHidden/>
              </w:rPr>
              <w:fldChar w:fldCharType="begin"/>
            </w:r>
            <w:r w:rsidR="00FB3373">
              <w:rPr>
                <w:noProof/>
                <w:webHidden/>
              </w:rPr>
              <w:instrText xml:space="preserve"> PAGEREF _Toc494989120 \h </w:instrText>
            </w:r>
            <w:r w:rsidR="00FB3373">
              <w:rPr>
                <w:noProof/>
                <w:webHidden/>
              </w:rPr>
            </w:r>
            <w:r w:rsidR="00FB3373">
              <w:rPr>
                <w:noProof/>
                <w:webHidden/>
              </w:rPr>
              <w:fldChar w:fldCharType="separate"/>
            </w:r>
            <w:r w:rsidR="00FB3373">
              <w:rPr>
                <w:noProof/>
                <w:webHidden/>
              </w:rPr>
              <w:t>39</w:t>
            </w:r>
            <w:r w:rsidR="00FB3373">
              <w:rPr>
                <w:noProof/>
                <w:webHidden/>
              </w:rPr>
              <w:fldChar w:fldCharType="end"/>
            </w:r>
          </w:hyperlink>
        </w:p>
        <w:p w:rsidR="00FB3373" w:rsidRDefault="00CB7609">
          <w:pPr>
            <w:pStyle w:val="TOC2"/>
            <w:rPr>
              <w:noProof/>
              <w:lang w:eastAsia="en-US"/>
            </w:rPr>
          </w:pPr>
          <w:hyperlink w:anchor="_Toc494989121" w:history="1">
            <w:r w:rsidR="00FB3373" w:rsidRPr="00205396">
              <w:rPr>
                <w:rStyle w:val="Hyperlink"/>
                <w:noProof/>
              </w:rPr>
              <w:t>Element name: NeighborsGatheringId</w:t>
            </w:r>
            <w:r w:rsidR="00FB3373">
              <w:rPr>
                <w:noProof/>
                <w:webHidden/>
              </w:rPr>
              <w:tab/>
            </w:r>
            <w:r w:rsidR="00FB3373">
              <w:rPr>
                <w:noProof/>
                <w:webHidden/>
              </w:rPr>
              <w:fldChar w:fldCharType="begin"/>
            </w:r>
            <w:r w:rsidR="00FB3373">
              <w:rPr>
                <w:noProof/>
                <w:webHidden/>
              </w:rPr>
              <w:instrText xml:space="preserve"> PAGEREF _Toc494989121 \h </w:instrText>
            </w:r>
            <w:r w:rsidR="00FB3373">
              <w:rPr>
                <w:noProof/>
                <w:webHidden/>
              </w:rPr>
            </w:r>
            <w:r w:rsidR="00FB3373">
              <w:rPr>
                <w:noProof/>
                <w:webHidden/>
              </w:rPr>
              <w:fldChar w:fldCharType="separate"/>
            </w:r>
            <w:r w:rsidR="00FB3373">
              <w:rPr>
                <w:noProof/>
                <w:webHidden/>
              </w:rPr>
              <w:t>39</w:t>
            </w:r>
            <w:r w:rsidR="00FB3373">
              <w:rPr>
                <w:noProof/>
                <w:webHidden/>
              </w:rPr>
              <w:fldChar w:fldCharType="end"/>
            </w:r>
          </w:hyperlink>
        </w:p>
        <w:p w:rsidR="00FB3373" w:rsidRDefault="00CB7609">
          <w:pPr>
            <w:pStyle w:val="TOC2"/>
            <w:rPr>
              <w:noProof/>
              <w:lang w:eastAsia="en-US"/>
            </w:rPr>
          </w:pPr>
          <w:hyperlink w:anchor="_Toc494989122" w:history="1">
            <w:r w:rsidR="00FB3373" w:rsidRPr="00205396">
              <w:rPr>
                <w:rStyle w:val="Hyperlink"/>
                <w:noProof/>
              </w:rPr>
              <w:t>Element name: HaveHealthProfessionalId</w:t>
            </w:r>
            <w:r w:rsidR="00FB3373">
              <w:rPr>
                <w:noProof/>
                <w:webHidden/>
              </w:rPr>
              <w:tab/>
            </w:r>
            <w:r w:rsidR="00FB3373">
              <w:rPr>
                <w:noProof/>
                <w:webHidden/>
              </w:rPr>
              <w:fldChar w:fldCharType="begin"/>
            </w:r>
            <w:r w:rsidR="00FB3373">
              <w:rPr>
                <w:noProof/>
                <w:webHidden/>
              </w:rPr>
              <w:instrText xml:space="preserve"> PAGEREF _Toc494989122 \h </w:instrText>
            </w:r>
            <w:r w:rsidR="00FB3373">
              <w:rPr>
                <w:noProof/>
                <w:webHidden/>
              </w:rPr>
            </w:r>
            <w:r w:rsidR="00FB3373">
              <w:rPr>
                <w:noProof/>
                <w:webHidden/>
              </w:rPr>
              <w:fldChar w:fldCharType="separate"/>
            </w:r>
            <w:r w:rsidR="00FB3373">
              <w:rPr>
                <w:noProof/>
                <w:webHidden/>
              </w:rPr>
              <w:t>40</w:t>
            </w:r>
            <w:r w:rsidR="00FB3373">
              <w:rPr>
                <w:noProof/>
                <w:webHidden/>
              </w:rPr>
              <w:fldChar w:fldCharType="end"/>
            </w:r>
          </w:hyperlink>
        </w:p>
        <w:p w:rsidR="00FB3373" w:rsidRDefault="00CB7609">
          <w:pPr>
            <w:pStyle w:val="TOC2"/>
            <w:rPr>
              <w:noProof/>
              <w:lang w:eastAsia="en-US"/>
            </w:rPr>
          </w:pPr>
          <w:hyperlink w:anchor="_Toc494989123" w:history="1">
            <w:r w:rsidR="00FB3373" w:rsidRPr="00205396">
              <w:rPr>
                <w:rStyle w:val="Hyperlink"/>
                <w:noProof/>
              </w:rPr>
              <w:t>Element name: HaveSickCarePlaceId</w:t>
            </w:r>
            <w:r w:rsidR="00FB3373">
              <w:rPr>
                <w:noProof/>
                <w:webHidden/>
              </w:rPr>
              <w:tab/>
            </w:r>
            <w:r w:rsidR="00FB3373">
              <w:rPr>
                <w:noProof/>
                <w:webHidden/>
              </w:rPr>
              <w:fldChar w:fldCharType="begin"/>
            </w:r>
            <w:r w:rsidR="00FB3373">
              <w:rPr>
                <w:noProof/>
                <w:webHidden/>
              </w:rPr>
              <w:instrText xml:space="preserve"> PAGEREF _Toc494989123 \h </w:instrText>
            </w:r>
            <w:r w:rsidR="00FB3373">
              <w:rPr>
                <w:noProof/>
                <w:webHidden/>
              </w:rPr>
            </w:r>
            <w:r w:rsidR="00FB3373">
              <w:rPr>
                <w:noProof/>
                <w:webHidden/>
              </w:rPr>
              <w:fldChar w:fldCharType="separate"/>
            </w:r>
            <w:r w:rsidR="00FB3373">
              <w:rPr>
                <w:noProof/>
                <w:webHidden/>
              </w:rPr>
              <w:t>40</w:t>
            </w:r>
            <w:r w:rsidR="00FB3373">
              <w:rPr>
                <w:noProof/>
                <w:webHidden/>
              </w:rPr>
              <w:fldChar w:fldCharType="end"/>
            </w:r>
          </w:hyperlink>
        </w:p>
        <w:p w:rsidR="00FB3373" w:rsidRDefault="00CB7609">
          <w:pPr>
            <w:pStyle w:val="TOC2"/>
            <w:rPr>
              <w:noProof/>
              <w:lang w:eastAsia="en-US"/>
            </w:rPr>
          </w:pPr>
          <w:hyperlink w:anchor="_Toc494989124" w:history="1">
            <w:r w:rsidR="00FB3373" w:rsidRPr="00205396">
              <w:rPr>
                <w:rStyle w:val="Hyperlink"/>
                <w:noProof/>
              </w:rPr>
              <w:t>Element name: SickCarePlaceId</w:t>
            </w:r>
            <w:r w:rsidR="00FB3373">
              <w:rPr>
                <w:noProof/>
                <w:webHidden/>
              </w:rPr>
              <w:tab/>
            </w:r>
            <w:r w:rsidR="00FB3373">
              <w:rPr>
                <w:noProof/>
                <w:webHidden/>
              </w:rPr>
              <w:fldChar w:fldCharType="begin"/>
            </w:r>
            <w:r w:rsidR="00FB3373">
              <w:rPr>
                <w:noProof/>
                <w:webHidden/>
              </w:rPr>
              <w:instrText xml:space="preserve"> PAGEREF _Toc494989124 \h </w:instrText>
            </w:r>
            <w:r w:rsidR="00FB3373">
              <w:rPr>
                <w:noProof/>
                <w:webHidden/>
              </w:rPr>
            </w:r>
            <w:r w:rsidR="00FB3373">
              <w:rPr>
                <w:noProof/>
                <w:webHidden/>
              </w:rPr>
              <w:fldChar w:fldCharType="separate"/>
            </w:r>
            <w:r w:rsidR="00FB3373">
              <w:rPr>
                <w:noProof/>
                <w:webHidden/>
              </w:rPr>
              <w:t>41</w:t>
            </w:r>
            <w:r w:rsidR="00FB3373">
              <w:rPr>
                <w:noProof/>
                <w:webHidden/>
              </w:rPr>
              <w:fldChar w:fldCharType="end"/>
            </w:r>
          </w:hyperlink>
        </w:p>
        <w:p w:rsidR="00FB3373" w:rsidRDefault="00CB7609">
          <w:pPr>
            <w:pStyle w:val="TOC2"/>
            <w:rPr>
              <w:noProof/>
              <w:lang w:eastAsia="en-US"/>
            </w:rPr>
          </w:pPr>
          <w:hyperlink w:anchor="_Toc494989125" w:history="1">
            <w:r w:rsidR="00FB3373" w:rsidRPr="00205396">
              <w:rPr>
                <w:rStyle w:val="Hyperlink"/>
                <w:noProof/>
              </w:rPr>
              <w:t>Element name: HealthInsuranceTypesList</w:t>
            </w:r>
            <w:r w:rsidR="00FB3373">
              <w:rPr>
                <w:noProof/>
                <w:webHidden/>
              </w:rPr>
              <w:tab/>
            </w:r>
            <w:r w:rsidR="00FB3373">
              <w:rPr>
                <w:noProof/>
                <w:webHidden/>
              </w:rPr>
              <w:fldChar w:fldCharType="begin"/>
            </w:r>
            <w:r w:rsidR="00FB3373">
              <w:rPr>
                <w:noProof/>
                <w:webHidden/>
              </w:rPr>
              <w:instrText xml:space="preserve"> PAGEREF _Toc494989125 \h </w:instrText>
            </w:r>
            <w:r w:rsidR="00FB3373">
              <w:rPr>
                <w:noProof/>
                <w:webHidden/>
              </w:rPr>
            </w:r>
            <w:r w:rsidR="00FB3373">
              <w:rPr>
                <w:noProof/>
                <w:webHidden/>
              </w:rPr>
              <w:fldChar w:fldCharType="separate"/>
            </w:r>
            <w:r w:rsidR="00FB3373">
              <w:rPr>
                <w:noProof/>
                <w:webHidden/>
              </w:rPr>
              <w:t>41</w:t>
            </w:r>
            <w:r w:rsidR="00FB3373">
              <w:rPr>
                <w:noProof/>
                <w:webHidden/>
              </w:rPr>
              <w:fldChar w:fldCharType="end"/>
            </w:r>
          </w:hyperlink>
        </w:p>
        <w:p w:rsidR="00FB3373" w:rsidRDefault="00CB7609">
          <w:pPr>
            <w:pStyle w:val="TOC2"/>
            <w:rPr>
              <w:noProof/>
              <w:lang w:eastAsia="en-US"/>
            </w:rPr>
          </w:pPr>
          <w:hyperlink w:anchor="_Toc494989126" w:history="1">
            <w:r w:rsidR="00FB3373" w:rsidRPr="00205396">
              <w:rPr>
                <w:rStyle w:val="Hyperlink"/>
                <w:noProof/>
              </w:rPr>
              <w:t>Element name: HealthInsuranceTypesOther</w:t>
            </w:r>
            <w:r w:rsidR="00FB3373">
              <w:rPr>
                <w:noProof/>
                <w:webHidden/>
              </w:rPr>
              <w:tab/>
            </w:r>
            <w:r w:rsidR="00FB3373">
              <w:rPr>
                <w:noProof/>
                <w:webHidden/>
              </w:rPr>
              <w:fldChar w:fldCharType="begin"/>
            </w:r>
            <w:r w:rsidR="00FB3373">
              <w:rPr>
                <w:noProof/>
                <w:webHidden/>
              </w:rPr>
              <w:instrText xml:space="preserve"> PAGEREF _Toc494989126 \h </w:instrText>
            </w:r>
            <w:r w:rsidR="00FB3373">
              <w:rPr>
                <w:noProof/>
                <w:webHidden/>
              </w:rPr>
            </w:r>
            <w:r w:rsidR="00FB3373">
              <w:rPr>
                <w:noProof/>
                <w:webHidden/>
              </w:rPr>
              <w:fldChar w:fldCharType="separate"/>
            </w:r>
            <w:r w:rsidR="00FB3373">
              <w:rPr>
                <w:noProof/>
                <w:webHidden/>
              </w:rPr>
              <w:t>42</w:t>
            </w:r>
            <w:r w:rsidR="00FB3373">
              <w:rPr>
                <w:noProof/>
                <w:webHidden/>
              </w:rPr>
              <w:fldChar w:fldCharType="end"/>
            </w:r>
          </w:hyperlink>
        </w:p>
        <w:p w:rsidR="00FB3373" w:rsidRDefault="00CB7609">
          <w:pPr>
            <w:pStyle w:val="TOC2"/>
            <w:rPr>
              <w:noProof/>
              <w:lang w:eastAsia="en-US"/>
            </w:rPr>
          </w:pPr>
          <w:hyperlink w:anchor="_Toc494989127" w:history="1">
            <w:r w:rsidR="00FB3373" w:rsidRPr="00205396">
              <w:rPr>
                <w:rStyle w:val="Hyperlink"/>
                <w:noProof/>
              </w:rPr>
              <w:t>Element name: HadPostPartumCheckupId</w:t>
            </w:r>
            <w:r w:rsidR="00FB3373">
              <w:rPr>
                <w:noProof/>
                <w:webHidden/>
              </w:rPr>
              <w:tab/>
            </w:r>
            <w:r w:rsidR="00FB3373">
              <w:rPr>
                <w:noProof/>
                <w:webHidden/>
              </w:rPr>
              <w:fldChar w:fldCharType="begin"/>
            </w:r>
            <w:r w:rsidR="00FB3373">
              <w:rPr>
                <w:noProof/>
                <w:webHidden/>
              </w:rPr>
              <w:instrText xml:space="preserve"> PAGEREF _Toc494989127 \h </w:instrText>
            </w:r>
            <w:r w:rsidR="00FB3373">
              <w:rPr>
                <w:noProof/>
                <w:webHidden/>
              </w:rPr>
            </w:r>
            <w:r w:rsidR="00FB3373">
              <w:rPr>
                <w:noProof/>
                <w:webHidden/>
              </w:rPr>
              <w:fldChar w:fldCharType="separate"/>
            </w:r>
            <w:r w:rsidR="00FB3373">
              <w:rPr>
                <w:noProof/>
                <w:webHidden/>
              </w:rPr>
              <w:t>42</w:t>
            </w:r>
            <w:r w:rsidR="00FB3373">
              <w:rPr>
                <w:noProof/>
                <w:webHidden/>
              </w:rPr>
              <w:fldChar w:fldCharType="end"/>
            </w:r>
          </w:hyperlink>
        </w:p>
        <w:p w:rsidR="00FB3373" w:rsidRDefault="00CB7609">
          <w:pPr>
            <w:pStyle w:val="TOC2"/>
            <w:rPr>
              <w:noProof/>
              <w:lang w:eastAsia="en-US"/>
            </w:rPr>
          </w:pPr>
          <w:hyperlink w:anchor="_Toc494989128" w:history="1">
            <w:r w:rsidR="00FB3373" w:rsidRPr="00205396">
              <w:rPr>
                <w:rStyle w:val="Hyperlink"/>
                <w:noProof/>
              </w:rPr>
              <w:t>Element name: HadPostPartumCheckupDate</w:t>
            </w:r>
            <w:r w:rsidR="00FB3373">
              <w:rPr>
                <w:noProof/>
                <w:webHidden/>
              </w:rPr>
              <w:tab/>
            </w:r>
            <w:r w:rsidR="00FB3373">
              <w:rPr>
                <w:noProof/>
                <w:webHidden/>
              </w:rPr>
              <w:fldChar w:fldCharType="begin"/>
            </w:r>
            <w:r w:rsidR="00FB3373">
              <w:rPr>
                <w:noProof/>
                <w:webHidden/>
              </w:rPr>
              <w:instrText xml:space="preserve"> PAGEREF _Toc494989128 \h </w:instrText>
            </w:r>
            <w:r w:rsidR="00FB3373">
              <w:rPr>
                <w:noProof/>
                <w:webHidden/>
              </w:rPr>
            </w:r>
            <w:r w:rsidR="00FB3373">
              <w:rPr>
                <w:noProof/>
                <w:webHidden/>
              </w:rPr>
              <w:fldChar w:fldCharType="separate"/>
            </w:r>
            <w:r w:rsidR="00FB3373">
              <w:rPr>
                <w:noProof/>
                <w:webHidden/>
              </w:rPr>
              <w:t>42</w:t>
            </w:r>
            <w:r w:rsidR="00FB3373">
              <w:rPr>
                <w:noProof/>
                <w:webHidden/>
              </w:rPr>
              <w:fldChar w:fldCharType="end"/>
            </w:r>
          </w:hyperlink>
        </w:p>
        <w:p w:rsidR="00FB3373" w:rsidRDefault="00CB7609">
          <w:pPr>
            <w:pStyle w:val="TOC2"/>
            <w:rPr>
              <w:noProof/>
              <w:lang w:eastAsia="en-US"/>
            </w:rPr>
          </w:pPr>
          <w:hyperlink w:anchor="_Toc494989129" w:history="1">
            <w:r w:rsidR="00FB3373" w:rsidRPr="00205396">
              <w:rPr>
                <w:rStyle w:val="Hyperlink"/>
                <w:noProof/>
              </w:rPr>
              <w:t>Element name: HadPostPartumCheckupScheduledId</w:t>
            </w:r>
            <w:r w:rsidR="00FB3373">
              <w:rPr>
                <w:noProof/>
                <w:webHidden/>
              </w:rPr>
              <w:tab/>
            </w:r>
            <w:r w:rsidR="00FB3373">
              <w:rPr>
                <w:noProof/>
                <w:webHidden/>
              </w:rPr>
              <w:fldChar w:fldCharType="begin"/>
            </w:r>
            <w:r w:rsidR="00FB3373">
              <w:rPr>
                <w:noProof/>
                <w:webHidden/>
              </w:rPr>
              <w:instrText xml:space="preserve"> PAGEREF _Toc494989129 \h </w:instrText>
            </w:r>
            <w:r w:rsidR="00FB3373">
              <w:rPr>
                <w:noProof/>
                <w:webHidden/>
              </w:rPr>
            </w:r>
            <w:r w:rsidR="00FB3373">
              <w:rPr>
                <w:noProof/>
                <w:webHidden/>
              </w:rPr>
              <w:fldChar w:fldCharType="separate"/>
            </w:r>
            <w:r w:rsidR="00FB3373">
              <w:rPr>
                <w:noProof/>
                <w:webHidden/>
              </w:rPr>
              <w:t>43</w:t>
            </w:r>
            <w:r w:rsidR="00FB3373">
              <w:rPr>
                <w:noProof/>
                <w:webHidden/>
              </w:rPr>
              <w:fldChar w:fldCharType="end"/>
            </w:r>
          </w:hyperlink>
        </w:p>
        <w:p w:rsidR="00FB3373" w:rsidRDefault="00CB7609">
          <w:pPr>
            <w:pStyle w:val="TOC2"/>
            <w:rPr>
              <w:noProof/>
              <w:lang w:eastAsia="en-US"/>
            </w:rPr>
          </w:pPr>
          <w:hyperlink w:anchor="_Toc494989130" w:history="1">
            <w:r w:rsidR="00FB3373" w:rsidRPr="00205396">
              <w:rPr>
                <w:rStyle w:val="Hyperlink"/>
                <w:noProof/>
              </w:rPr>
              <w:t>Element name: PostPartumCheckupScheduledDate</w:t>
            </w:r>
            <w:r w:rsidR="00FB3373">
              <w:rPr>
                <w:noProof/>
                <w:webHidden/>
              </w:rPr>
              <w:tab/>
            </w:r>
            <w:r w:rsidR="00FB3373">
              <w:rPr>
                <w:noProof/>
                <w:webHidden/>
              </w:rPr>
              <w:fldChar w:fldCharType="begin"/>
            </w:r>
            <w:r w:rsidR="00FB3373">
              <w:rPr>
                <w:noProof/>
                <w:webHidden/>
              </w:rPr>
              <w:instrText xml:space="preserve"> PAGEREF _Toc494989130 \h </w:instrText>
            </w:r>
            <w:r w:rsidR="00FB3373">
              <w:rPr>
                <w:noProof/>
                <w:webHidden/>
              </w:rPr>
            </w:r>
            <w:r w:rsidR="00FB3373">
              <w:rPr>
                <w:noProof/>
                <w:webHidden/>
              </w:rPr>
              <w:fldChar w:fldCharType="separate"/>
            </w:r>
            <w:r w:rsidR="00FB3373">
              <w:rPr>
                <w:noProof/>
                <w:webHidden/>
              </w:rPr>
              <w:t>43</w:t>
            </w:r>
            <w:r w:rsidR="00FB3373">
              <w:rPr>
                <w:noProof/>
                <w:webHidden/>
              </w:rPr>
              <w:fldChar w:fldCharType="end"/>
            </w:r>
          </w:hyperlink>
        </w:p>
        <w:p w:rsidR="00FB3373" w:rsidRDefault="00CB7609">
          <w:pPr>
            <w:pStyle w:val="TOC2"/>
            <w:rPr>
              <w:noProof/>
              <w:lang w:eastAsia="en-US"/>
            </w:rPr>
          </w:pPr>
          <w:hyperlink w:anchor="_Toc494989131" w:history="1">
            <w:r w:rsidR="00FB3373" w:rsidRPr="00205396">
              <w:rPr>
                <w:rStyle w:val="Hyperlink"/>
                <w:noProof/>
              </w:rPr>
              <w:t>Element name: FUPostPartumCareInfoList</w:t>
            </w:r>
            <w:r w:rsidR="00FB3373">
              <w:rPr>
                <w:noProof/>
                <w:webHidden/>
              </w:rPr>
              <w:tab/>
            </w:r>
            <w:r w:rsidR="00FB3373">
              <w:rPr>
                <w:noProof/>
                <w:webHidden/>
              </w:rPr>
              <w:fldChar w:fldCharType="begin"/>
            </w:r>
            <w:r w:rsidR="00FB3373">
              <w:rPr>
                <w:noProof/>
                <w:webHidden/>
              </w:rPr>
              <w:instrText xml:space="preserve"> PAGEREF _Toc494989131 \h </w:instrText>
            </w:r>
            <w:r w:rsidR="00FB3373">
              <w:rPr>
                <w:noProof/>
                <w:webHidden/>
              </w:rPr>
            </w:r>
            <w:r w:rsidR="00FB3373">
              <w:rPr>
                <w:noProof/>
                <w:webHidden/>
              </w:rPr>
              <w:fldChar w:fldCharType="separate"/>
            </w:r>
            <w:r w:rsidR="00FB3373">
              <w:rPr>
                <w:noProof/>
                <w:webHidden/>
              </w:rPr>
              <w:t>43</w:t>
            </w:r>
            <w:r w:rsidR="00FB3373">
              <w:rPr>
                <w:noProof/>
                <w:webHidden/>
              </w:rPr>
              <w:fldChar w:fldCharType="end"/>
            </w:r>
          </w:hyperlink>
        </w:p>
        <w:p w:rsidR="00FB3373" w:rsidRDefault="00CB7609">
          <w:pPr>
            <w:pStyle w:val="TOC2"/>
            <w:rPr>
              <w:noProof/>
              <w:lang w:eastAsia="en-US"/>
            </w:rPr>
          </w:pPr>
          <w:hyperlink w:anchor="_Toc494989132" w:history="1">
            <w:r w:rsidR="00FB3373" w:rsidRPr="00205396">
              <w:rPr>
                <w:rStyle w:val="Hyperlink"/>
                <w:noProof/>
              </w:rPr>
              <w:t>Element name: FUPostPartumCareInfoDate</w:t>
            </w:r>
            <w:r w:rsidR="00FB3373">
              <w:rPr>
                <w:noProof/>
                <w:webHidden/>
              </w:rPr>
              <w:tab/>
            </w:r>
            <w:r w:rsidR="00FB3373">
              <w:rPr>
                <w:noProof/>
                <w:webHidden/>
              </w:rPr>
              <w:fldChar w:fldCharType="begin"/>
            </w:r>
            <w:r w:rsidR="00FB3373">
              <w:rPr>
                <w:noProof/>
                <w:webHidden/>
              </w:rPr>
              <w:instrText xml:space="preserve"> PAGEREF _Toc494989132 \h </w:instrText>
            </w:r>
            <w:r w:rsidR="00FB3373">
              <w:rPr>
                <w:noProof/>
                <w:webHidden/>
              </w:rPr>
            </w:r>
            <w:r w:rsidR="00FB3373">
              <w:rPr>
                <w:noProof/>
                <w:webHidden/>
              </w:rPr>
              <w:fldChar w:fldCharType="separate"/>
            </w:r>
            <w:r w:rsidR="00FB3373">
              <w:rPr>
                <w:noProof/>
                <w:webHidden/>
              </w:rPr>
              <w:t>44</w:t>
            </w:r>
            <w:r w:rsidR="00FB3373">
              <w:rPr>
                <w:noProof/>
                <w:webHidden/>
              </w:rPr>
              <w:fldChar w:fldCharType="end"/>
            </w:r>
          </w:hyperlink>
        </w:p>
        <w:p w:rsidR="00FB3373" w:rsidRDefault="00CB7609">
          <w:pPr>
            <w:pStyle w:val="TOC2"/>
            <w:rPr>
              <w:noProof/>
              <w:lang w:eastAsia="en-US"/>
            </w:rPr>
          </w:pPr>
          <w:hyperlink w:anchor="_Toc494989133" w:history="1">
            <w:r w:rsidR="00FB3373" w:rsidRPr="00205396">
              <w:rPr>
                <w:rStyle w:val="Hyperlink"/>
                <w:noProof/>
              </w:rPr>
              <w:t>Element name: FUPostPartumCareProvided</w:t>
            </w:r>
            <w:r w:rsidR="00FB3373">
              <w:rPr>
                <w:noProof/>
                <w:webHidden/>
              </w:rPr>
              <w:tab/>
            </w:r>
            <w:r w:rsidR="00FB3373">
              <w:rPr>
                <w:noProof/>
                <w:webHidden/>
              </w:rPr>
              <w:fldChar w:fldCharType="begin"/>
            </w:r>
            <w:r w:rsidR="00FB3373">
              <w:rPr>
                <w:noProof/>
                <w:webHidden/>
              </w:rPr>
              <w:instrText xml:space="preserve"> PAGEREF _Toc494989133 \h </w:instrText>
            </w:r>
            <w:r w:rsidR="00FB3373">
              <w:rPr>
                <w:noProof/>
                <w:webHidden/>
              </w:rPr>
            </w:r>
            <w:r w:rsidR="00FB3373">
              <w:rPr>
                <w:noProof/>
                <w:webHidden/>
              </w:rPr>
              <w:fldChar w:fldCharType="separate"/>
            </w:r>
            <w:r w:rsidR="00FB3373">
              <w:rPr>
                <w:noProof/>
                <w:webHidden/>
              </w:rPr>
              <w:t>44</w:t>
            </w:r>
            <w:r w:rsidR="00FB3373">
              <w:rPr>
                <w:noProof/>
                <w:webHidden/>
              </w:rPr>
              <w:fldChar w:fldCharType="end"/>
            </w:r>
          </w:hyperlink>
        </w:p>
        <w:p w:rsidR="00FB3373" w:rsidRDefault="00CB7609">
          <w:pPr>
            <w:pStyle w:val="TOC2"/>
            <w:rPr>
              <w:noProof/>
              <w:lang w:eastAsia="en-US"/>
            </w:rPr>
          </w:pPr>
          <w:hyperlink w:anchor="_Toc494989134" w:history="1">
            <w:r w:rsidR="00FB3373" w:rsidRPr="00205396">
              <w:rPr>
                <w:rStyle w:val="Hyperlink"/>
                <w:noProof/>
              </w:rPr>
              <w:t>Element name: FUPostPartumCareProvidedDate</w:t>
            </w:r>
            <w:r w:rsidR="00FB3373">
              <w:rPr>
                <w:noProof/>
                <w:webHidden/>
              </w:rPr>
              <w:tab/>
            </w:r>
            <w:r w:rsidR="00FB3373">
              <w:rPr>
                <w:noProof/>
                <w:webHidden/>
              </w:rPr>
              <w:fldChar w:fldCharType="begin"/>
            </w:r>
            <w:r w:rsidR="00FB3373">
              <w:rPr>
                <w:noProof/>
                <w:webHidden/>
              </w:rPr>
              <w:instrText xml:space="preserve"> PAGEREF _Toc494989134 \h </w:instrText>
            </w:r>
            <w:r w:rsidR="00FB3373">
              <w:rPr>
                <w:noProof/>
                <w:webHidden/>
              </w:rPr>
            </w:r>
            <w:r w:rsidR="00FB3373">
              <w:rPr>
                <w:noProof/>
                <w:webHidden/>
              </w:rPr>
              <w:fldChar w:fldCharType="separate"/>
            </w:r>
            <w:r w:rsidR="00FB3373">
              <w:rPr>
                <w:noProof/>
                <w:webHidden/>
              </w:rPr>
              <w:t>44</w:t>
            </w:r>
            <w:r w:rsidR="00FB3373">
              <w:rPr>
                <w:noProof/>
                <w:webHidden/>
              </w:rPr>
              <w:fldChar w:fldCharType="end"/>
            </w:r>
          </w:hyperlink>
        </w:p>
        <w:p w:rsidR="00FB3373" w:rsidRDefault="00CB7609">
          <w:pPr>
            <w:pStyle w:val="TOC2"/>
            <w:rPr>
              <w:noProof/>
              <w:lang w:eastAsia="en-US"/>
            </w:rPr>
          </w:pPr>
          <w:hyperlink w:anchor="_Toc494989135" w:history="1">
            <w:r w:rsidR="00FB3373" w:rsidRPr="00205396">
              <w:rPr>
                <w:rStyle w:val="Hyperlink"/>
                <w:noProof/>
              </w:rPr>
              <w:t>Element name: FUPostPartumCareReferredList</w:t>
            </w:r>
            <w:r w:rsidR="00FB3373">
              <w:rPr>
                <w:noProof/>
                <w:webHidden/>
              </w:rPr>
              <w:tab/>
            </w:r>
            <w:r w:rsidR="00FB3373">
              <w:rPr>
                <w:noProof/>
                <w:webHidden/>
              </w:rPr>
              <w:fldChar w:fldCharType="begin"/>
            </w:r>
            <w:r w:rsidR="00FB3373">
              <w:rPr>
                <w:noProof/>
                <w:webHidden/>
              </w:rPr>
              <w:instrText xml:space="preserve"> PAGEREF _Toc494989135 \h </w:instrText>
            </w:r>
            <w:r w:rsidR="00FB3373">
              <w:rPr>
                <w:noProof/>
                <w:webHidden/>
              </w:rPr>
            </w:r>
            <w:r w:rsidR="00FB3373">
              <w:rPr>
                <w:noProof/>
                <w:webHidden/>
              </w:rPr>
              <w:fldChar w:fldCharType="separate"/>
            </w:r>
            <w:r w:rsidR="00FB3373">
              <w:rPr>
                <w:noProof/>
                <w:webHidden/>
              </w:rPr>
              <w:t>45</w:t>
            </w:r>
            <w:r w:rsidR="00FB3373">
              <w:rPr>
                <w:noProof/>
                <w:webHidden/>
              </w:rPr>
              <w:fldChar w:fldCharType="end"/>
            </w:r>
          </w:hyperlink>
        </w:p>
        <w:p w:rsidR="00FB3373" w:rsidRDefault="00CB7609">
          <w:pPr>
            <w:pStyle w:val="TOC2"/>
            <w:rPr>
              <w:noProof/>
              <w:lang w:eastAsia="en-US"/>
            </w:rPr>
          </w:pPr>
          <w:hyperlink w:anchor="_Toc494989136" w:history="1">
            <w:r w:rsidR="00FB3373" w:rsidRPr="00205396">
              <w:rPr>
                <w:rStyle w:val="Hyperlink"/>
                <w:noProof/>
              </w:rPr>
              <w:t>Element name: FUPostPartumCareReferredDate</w:t>
            </w:r>
            <w:r w:rsidR="00FB3373">
              <w:rPr>
                <w:noProof/>
                <w:webHidden/>
              </w:rPr>
              <w:tab/>
            </w:r>
            <w:r w:rsidR="00FB3373">
              <w:rPr>
                <w:noProof/>
                <w:webHidden/>
              </w:rPr>
              <w:fldChar w:fldCharType="begin"/>
            </w:r>
            <w:r w:rsidR="00FB3373">
              <w:rPr>
                <w:noProof/>
                <w:webHidden/>
              </w:rPr>
              <w:instrText xml:space="preserve"> PAGEREF _Toc494989136 \h </w:instrText>
            </w:r>
            <w:r w:rsidR="00FB3373">
              <w:rPr>
                <w:noProof/>
                <w:webHidden/>
              </w:rPr>
            </w:r>
            <w:r w:rsidR="00FB3373">
              <w:rPr>
                <w:noProof/>
                <w:webHidden/>
              </w:rPr>
              <w:fldChar w:fldCharType="separate"/>
            </w:r>
            <w:r w:rsidR="00FB3373">
              <w:rPr>
                <w:noProof/>
                <w:webHidden/>
              </w:rPr>
              <w:t>45</w:t>
            </w:r>
            <w:r w:rsidR="00FB3373">
              <w:rPr>
                <w:noProof/>
                <w:webHidden/>
              </w:rPr>
              <w:fldChar w:fldCharType="end"/>
            </w:r>
          </w:hyperlink>
        </w:p>
        <w:p w:rsidR="00FB3373" w:rsidRDefault="00CB7609">
          <w:pPr>
            <w:pStyle w:val="TOC2"/>
            <w:rPr>
              <w:noProof/>
              <w:lang w:eastAsia="en-US"/>
            </w:rPr>
          </w:pPr>
          <w:hyperlink w:anchor="_Toc494989137" w:history="1">
            <w:r w:rsidR="00FB3373" w:rsidRPr="00205396">
              <w:rPr>
                <w:rStyle w:val="Hyperlink"/>
                <w:noProof/>
              </w:rPr>
              <w:t>Element name: PhysicalHealthStatusId</w:t>
            </w:r>
            <w:r w:rsidR="00FB3373">
              <w:rPr>
                <w:noProof/>
                <w:webHidden/>
              </w:rPr>
              <w:tab/>
            </w:r>
            <w:r w:rsidR="00FB3373">
              <w:rPr>
                <w:noProof/>
                <w:webHidden/>
              </w:rPr>
              <w:fldChar w:fldCharType="begin"/>
            </w:r>
            <w:r w:rsidR="00FB3373">
              <w:rPr>
                <w:noProof/>
                <w:webHidden/>
              </w:rPr>
              <w:instrText xml:space="preserve"> PAGEREF _Toc494989137 \h </w:instrText>
            </w:r>
            <w:r w:rsidR="00FB3373">
              <w:rPr>
                <w:noProof/>
                <w:webHidden/>
              </w:rPr>
            </w:r>
            <w:r w:rsidR="00FB3373">
              <w:rPr>
                <w:noProof/>
                <w:webHidden/>
              </w:rPr>
              <w:fldChar w:fldCharType="separate"/>
            </w:r>
            <w:r w:rsidR="00FB3373">
              <w:rPr>
                <w:noProof/>
                <w:webHidden/>
              </w:rPr>
              <w:t>46</w:t>
            </w:r>
            <w:r w:rsidR="00FB3373">
              <w:rPr>
                <w:noProof/>
                <w:webHidden/>
              </w:rPr>
              <w:fldChar w:fldCharType="end"/>
            </w:r>
          </w:hyperlink>
        </w:p>
        <w:p w:rsidR="00FB3373" w:rsidRDefault="00CB7609">
          <w:pPr>
            <w:pStyle w:val="TOC2"/>
            <w:rPr>
              <w:noProof/>
              <w:lang w:eastAsia="en-US"/>
            </w:rPr>
          </w:pPr>
          <w:hyperlink w:anchor="_Toc494989138" w:history="1">
            <w:r w:rsidR="00FB3373" w:rsidRPr="00205396">
              <w:rPr>
                <w:rStyle w:val="Hyperlink"/>
                <w:noProof/>
              </w:rPr>
              <w:t>Element name: MentalHealthStatusId</w:t>
            </w:r>
            <w:r w:rsidR="00FB3373">
              <w:rPr>
                <w:noProof/>
                <w:webHidden/>
              </w:rPr>
              <w:tab/>
            </w:r>
            <w:r w:rsidR="00FB3373">
              <w:rPr>
                <w:noProof/>
                <w:webHidden/>
              </w:rPr>
              <w:fldChar w:fldCharType="begin"/>
            </w:r>
            <w:r w:rsidR="00FB3373">
              <w:rPr>
                <w:noProof/>
                <w:webHidden/>
              </w:rPr>
              <w:instrText xml:space="preserve"> PAGEREF _Toc494989138 \h </w:instrText>
            </w:r>
            <w:r w:rsidR="00FB3373">
              <w:rPr>
                <w:noProof/>
                <w:webHidden/>
              </w:rPr>
            </w:r>
            <w:r w:rsidR="00FB3373">
              <w:rPr>
                <w:noProof/>
                <w:webHidden/>
              </w:rPr>
              <w:fldChar w:fldCharType="separate"/>
            </w:r>
            <w:r w:rsidR="00FB3373">
              <w:rPr>
                <w:noProof/>
                <w:webHidden/>
              </w:rPr>
              <w:t>46</w:t>
            </w:r>
            <w:r w:rsidR="00FB3373">
              <w:rPr>
                <w:noProof/>
                <w:webHidden/>
              </w:rPr>
              <w:fldChar w:fldCharType="end"/>
            </w:r>
          </w:hyperlink>
        </w:p>
        <w:p w:rsidR="00FB3373" w:rsidRDefault="00CB7609">
          <w:pPr>
            <w:pStyle w:val="TOC2"/>
            <w:rPr>
              <w:noProof/>
              <w:lang w:eastAsia="en-US"/>
            </w:rPr>
          </w:pPr>
          <w:hyperlink w:anchor="_Toc494989139" w:history="1">
            <w:r w:rsidR="00FB3373" w:rsidRPr="00205396">
              <w:rPr>
                <w:rStyle w:val="Hyperlink"/>
                <w:noProof/>
              </w:rPr>
              <w:t>Element name: HeightFeetMeasure</w:t>
            </w:r>
            <w:r w:rsidR="00FB3373">
              <w:rPr>
                <w:noProof/>
                <w:webHidden/>
              </w:rPr>
              <w:tab/>
            </w:r>
            <w:r w:rsidR="00FB3373">
              <w:rPr>
                <w:noProof/>
                <w:webHidden/>
              </w:rPr>
              <w:fldChar w:fldCharType="begin"/>
            </w:r>
            <w:r w:rsidR="00FB3373">
              <w:rPr>
                <w:noProof/>
                <w:webHidden/>
              </w:rPr>
              <w:instrText xml:space="preserve"> PAGEREF _Toc494989139 \h </w:instrText>
            </w:r>
            <w:r w:rsidR="00FB3373">
              <w:rPr>
                <w:noProof/>
                <w:webHidden/>
              </w:rPr>
            </w:r>
            <w:r w:rsidR="00FB3373">
              <w:rPr>
                <w:noProof/>
                <w:webHidden/>
              </w:rPr>
              <w:fldChar w:fldCharType="separate"/>
            </w:r>
            <w:r w:rsidR="00FB3373">
              <w:rPr>
                <w:noProof/>
                <w:webHidden/>
              </w:rPr>
              <w:t>47</w:t>
            </w:r>
            <w:r w:rsidR="00FB3373">
              <w:rPr>
                <w:noProof/>
                <w:webHidden/>
              </w:rPr>
              <w:fldChar w:fldCharType="end"/>
            </w:r>
          </w:hyperlink>
        </w:p>
        <w:p w:rsidR="00FB3373" w:rsidRDefault="00CB7609">
          <w:pPr>
            <w:pStyle w:val="TOC2"/>
            <w:rPr>
              <w:noProof/>
              <w:lang w:eastAsia="en-US"/>
            </w:rPr>
          </w:pPr>
          <w:hyperlink w:anchor="_Toc494989140" w:history="1">
            <w:r w:rsidR="00FB3373" w:rsidRPr="00205396">
              <w:rPr>
                <w:rStyle w:val="Hyperlink"/>
                <w:noProof/>
              </w:rPr>
              <w:t>Element name: HeightInchesMeasure</w:t>
            </w:r>
            <w:r w:rsidR="00FB3373">
              <w:rPr>
                <w:noProof/>
                <w:webHidden/>
              </w:rPr>
              <w:tab/>
            </w:r>
            <w:r w:rsidR="00FB3373">
              <w:rPr>
                <w:noProof/>
                <w:webHidden/>
              </w:rPr>
              <w:fldChar w:fldCharType="begin"/>
            </w:r>
            <w:r w:rsidR="00FB3373">
              <w:rPr>
                <w:noProof/>
                <w:webHidden/>
              </w:rPr>
              <w:instrText xml:space="preserve"> PAGEREF _Toc494989140 \h </w:instrText>
            </w:r>
            <w:r w:rsidR="00FB3373">
              <w:rPr>
                <w:noProof/>
                <w:webHidden/>
              </w:rPr>
            </w:r>
            <w:r w:rsidR="00FB3373">
              <w:rPr>
                <w:noProof/>
                <w:webHidden/>
              </w:rPr>
              <w:fldChar w:fldCharType="separate"/>
            </w:r>
            <w:r w:rsidR="00FB3373">
              <w:rPr>
                <w:noProof/>
                <w:webHidden/>
              </w:rPr>
              <w:t>47</w:t>
            </w:r>
            <w:r w:rsidR="00FB3373">
              <w:rPr>
                <w:noProof/>
                <w:webHidden/>
              </w:rPr>
              <w:fldChar w:fldCharType="end"/>
            </w:r>
          </w:hyperlink>
        </w:p>
        <w:p w:rsidR="00FB3373" w:rsidRDefault="00CB7609">
          <w:pPr>
            <w:pStyle w:val="TOC2"/>
            <w:rPr>
              <w:noProof/>
              <w:lang w:eastAsia="en-US"/>
            </w:rPr>
          </w:pPr>
          <w:hyperlink w:anchor="_Toc494989141" w:history="1">
            <w:r w:rsidR="00FB3373" w:rsidRPr="00205396">
              <w:rPr>
                <w:rStyle w:val="Hyperlink"/>
                <w:noProof/>
              </w:rPr>
              <w:t>Element name: HeightFeetInchesMeasureDRId</w:t>
            </w:r>
            <w:r w:rsidR="00FB3373">
              <w:rPr>
                <w:noProof/>
                <w:webHidden/>
              </w:rPr>
              <w:tab/>
            </w:r>
            <w:r w:rsidR="00FB3373">
              <w:rPr>
                <w:noProof/>
                <w:webHidden/>
              </w:rPr>
              <w:fldChar w:fldCharType="begin"/>
            </w:r>
            <w:r w:rsidR="00FB3373">
              <w:rPr>
                <w:noProof/>
                <w:webHidden/>
              </w:rPr>
              <w:instrText xml:space="preserve"> PAGEREF _Toc494989141 \h </w:instrText>
            </w:r>
            <w:r w:rsidR="00FB3373">
              <w:rPr>
                <w:noProof/>
                <w:webHidden/>
              </w:rPr>
            </w:r>
            <w:r w:rsidR="00FB3373">
              <w:rPr>
                <w:noProof/>
                <w:webHidden/>
              </w:rPr>
              <w:fldChar w:fldCharType="separate"/>
            </w:r>
            <w:r w:rsidR="00FB3373">
              <w:rPr>
                <w:noProof/>
                <w:webHidden/>
              </w:rPr>
              <w:t>47</w:t>
            </w:r>
            <w:r w:rsidR="00FB3373">
              <w:rPr>
                <w:noProof/>
                <w:webHidden/>
              </w:rPr>
              <w:fldChar w:fldCharType="end"/>
            </w:r>
          </w:hyperlink>
        </w:p>
        <w:p w:rsidR="00FB3373" w:rsidRDefault="00CB7609">
          <w:pPr>
            <w:pStyle w:val="TOC2"/>
            <w:rPr>
              <w:noProof/>
              <w:lang w:eastAsia="en-US"/>
            </w:rPr>
          </w:pPr>
          <w:hyperlink w:anchor="_Toc494989142" w:history="1">
            <w:r w:rsidR="00FB3373" w:rsidRPr="00205396">
              <w:rPr>
                <w:rStyle w:val="Hyperlink"/>
                <w:noProof/>
              </w:rPr>
              <w:t>Element name: WeightMeasure</w:t>
            </w:r>
            <w:r w:rsidR="00FB3373">
              <w:rPr>
                <w:noProof/>
                <w:webHidden/>
              </w:rPr>
              <w:tab/>
            </w:r>
            <w:r w:rsidR="00FB3373">
              <w:rPr>
                <w:noProof/>
                <w:webHidden/>
              </w:rPr>
              <w:fldChar w:fldCharType="begin"/>
            </w:r>
            <w:r w:rsidR="00FB3373">
              <w:rPr>
                <w:noProof/>
                <w:webHidden/>
              </w:rPr>
              <w:instrText xml:space="preserve"> PAGEREF _Toc494989142 \h </w:instrText>
            </w:r>
            <w:r w:rsidR="00FB3373">
              <w:rPr>
                <w:noProof/>
                <w:webHidden/>
              </w:rPr>
            </w:r>
            <w:r w:rsidR="00FB3373">
              <w:rPr>
                <w:noProof/>
                <w:webHidden/>
              </w:rPr>
              <w:fldChar w:fldCharType="separate"/>
            </w:r>
            <w:r w:rsidR="00FB3373">
              <w:rPr>
                <w:noProof/>
                <w:webHidden/>
              </w:rPr>
              <w:t>48</w:t>
            </w:r>
            <w:r w:rsidR="00FB3373">
              <w:rPr>
                <w:noProof/>
                <w:webHidden/>
              </w:rPr>
              <w:fldChar w:fldCharType="end"/>
            </w:r>
          </w:hyperlink>
        </w:p>
        <w:p w:rsidR="00FB3373" w:rsidRDefault="00CB7609">
          <w:pPr>
            <w:pStyle w:val="TOC2"/>
            <w:rPr>
              <w:noProof/>
              <w:lang w:eastAsia="en-US"/>
            </w:rPr>
          </w:pPr>
          <w:hyperlink w:anchor="_Toc494989143" w:history="1">
            <w:r w:rsidR="00FB3373" w:rsidRPr="00205396">
              <w:rPr>
                <w:rStyle w:val="Hyperlink"/>
                <w:noProof/>
              </w:rPr>
              <w:t>Element name: WeightMeasureDRId</w:t>
            </w:r>
            <w:r w:rsidR="00FB3373">
              <w:rPr>
                <w:noProof/>
                <w:webHidden/>
              </w:rPr>
              <w:tab/>
            </w:r>
            <w:r w:rsidR="00FB3373">
              <w:rPr>
                <w:noProof/>
                <w:webHidden/>
              </w:rPr>
              <w:fldChar w:fldCharType="begin"/>
            </w:r>
            <w:r w:rsidR="00FB3373">
              <w:rPr>
                <w:noProof/>
                <w:webHidden/>
              </w:rPr>
              <w:instrText xml:space="preserve"> PAGEREF _Toc494989143 \h </w:instrText>
            </w:r>
            <w:r w:rsidR="00FB3373">
              <w:rPr>
                <w:noProof/>
                <w:webHidden/>
              </w:rPr>
            </w:r>
            <w:r w:rsidR="00FB3373">
              <w:rPr>
                <w:noProof/>
                <w:webHidden/>
              </w:rPr>
              <w:fldChar w:fldCharType="separate"/>
            </w:r>
            <w:r w:rsidR="00FB3373">
              <w:rPr>
                <w:noProof/>
                <w:webHidden/>
              </w:rPr>
              <w:t>48</w:t>
            </w:r>
            <w:r w:rsidR="00FB3373">
              <w:rPr>
                <w:noProof/>
                <w:webHidden/>
              </w:rPr>
              <w:fldChar w:fldCharType="end"/>
            </w:r>
          </w:hyperlink>
        </w:p>
        <w:p w:rsidR="00FB3373" w:rsidRDefault="00CB7609">
          <w:pPr>
            <w:pStyle w:val="TOC2"/>
            <w:rPr>
              <w:noProof/>
              <w:lang w:eastAsia="en-US"/>
            </w:rPr>
          </w:pPr>
          <w:hyperlink w:anchor="_Toc494989144" w:history="1">
            <w:r w:rsidR="00FB3373" w:rsidRPr="00205396">
              <w:rPr>
                <w:rStyle w:val="Hyperlink"/>
                <w:noProof/>
              </w:rPr>
              <w:t>Element name: WeightMeasureNow</w:t>
            </w:r>
            <w:r w:rsidR="00FB3373">
              <w:rPr>
                <w:noProof/>
                <w:webHidden/>
              </w:rPr>
              <w:tab/>
            </w:r>
            <w:r w:rsidR="00FB3373">
              <w:rPr>
                <w:noProof/>
                <w:webHidden/>
              </w:rPr>
              <w:fldChar w:fldCharType="begin"/>
            </w:r>
            <w:r w:rsidR="00FB3373">
              <w:rPr>
                <w:noProof/>
                <w:webHidden/>
              </w:rPr>
              <w:instrText xml:space="preserve"> PAGEREF _Toc494989144 \h </w:instrText>
            </w:r>
            <w:r w:rsidR="00FB3373">
              <w:rPr>
                <w:noProof/>
                <w:webHidden/>
              </w:rPr>
            </w:r>
            <w:r w:rsidR="00FB3373">
              <w:rPr>
                <w:noProof/>
                <w:webHidden/>
              </w:rPr>
              <w:fldChar w:fldCharType="separate"/>
            </w:r>
            <w:r w:rsidR="00FB3373">
              <w:rPr>
                <w:noProof/>
                <w:webHidden/>
              </w:rPr>
              <w:t>48</w:t>
            </w:r>
            <w:r w:rsidR="00FB3373">
              <w:rPr>
                <w:noProof/>
                <w:webHidden/>
              </w:rPr>
              <w:fldChar w:fldCharType="end"/>
            </w:r>
          </w:hyperlink>
        </w:p>
        <w:p w:rsidR="00FB3373" w:rsidRDefault="00CB7609">
          <w:pPr>
            <w:pStyle w:val="TOC2"/>
            <w:rPr>
              <w:noProof/>
              <w:lang w:eastAsia="en-US"/>
            </w:rPr>
          </w:pPr>
          <w:hyperlink w:anchor="_Toc494989145" w:history="1">
            <w:r w:rsidR="00FB3373" w:rsidRPr="00205396">
              <w:rPr>
                <w:rStyle w:val="Hyperlink"/>
                <w:noProof/>
              </w:rPr>
              <w:t>Element name: WeightMeasureNowDRId</w:t>
            </w:r>
            <w:r w:rsidR="00FB3373">
              <w:rPr>
                <w:noProof/>
                <w:webHidden/>
              </w:rPr>
              <w:tab/>
            </w:r>
            <w:r w:rsidR="00FB3373">
              <w:rPr>
                <w:noProof/>
                <w:webHidden/>
              </w:rPr>
              <w:fldChar w:fldCharType="begin"/>
            </w:r>
            <w:r w:rsidR="00FB3373">
              <w:rPr>
                <w:noProof/>
                <w:webHidden/>
              </w:rPr>
              <w:instrText xml:space="preserve"> PAGEREF _Toc494989145 \h </w:instrText>
            </w:r>
            <w:r w:rsidR="00FB3373">
              <w:rPr>
                <w:noProof/>
                <w:webHidden/>
              </w:rPr>
            </w:r>
            <w:r w:rsidR="00FB3373">
              <w:rPr>
                <w:noProof/>
                <w:webHidden/>
              </w:rPr>
              <w:fldChar w:fldCharType="separate"/>
            </w:r>
            <w:r w:rsidR="00FB3373">
              <w:rPr>
                <w:noProof/>
                <w:webHidden/>
              </w:rPr>
              <w:t>49</w:t>
            </w:r>
            <w:r w:rsidR="00FB3373">
              <w:rPr>
                <w:noProof/>
                <w:webHidden/>
              </w:rPr>
              <w:fldChar w:fldCharType="end"/>
            </w:r>
          </w:hyperlink>
        </w:p>
        <w:p w:rsidR="00FB3373" w:rsidRDefault="00CB7609">
          <w:pPr>
            <w:pStyle w:val="TOC2"/>
            <w:rPr>
              <w:noProof/>
              <w:lang w:eastAsia="en-US"/>
            </w:rPr>
          </w:pPr>
          <w:hyperlink w:anchor="_Toc494989146" w:history="1">
            <w:r w:rsidR="00FB3373" w:rsidRPr="00205396">
              <w:rPr>
                <w:rStyle w:val="Hyperlink"/>
                <w:noProof/>
              </w:rPr>
              <w:t>Element name: VitaminPerWeekId</w:t>
            </w:r>
            <w:r w:rsidR="00FB3373">
              <w:rPr>
                <w:noProof/>
                <w:webHidden/>
              </w:rPr>
              <w:tab/>
            </w:r>
            <w:r w:rsidR="00FB3373">
              <w:rPr>
                <w:noProof/>
                <w:webHidden/>
              </w:rPr>
              <w:fldChar w:fldCharType="begin"/>
            </w:r>
            <w:r w:rsidR="00FB3373">
              <w:rPr>
                <w:noProof/>
                <w:webHidden/>
              </w:rPr>
              <w:instrText xml:space="preserve"> PAGEREF _Toc494989146 \h </w:instrText>
            </w:r>
            <w:r w:rsidR="00FB3373">
              <w:rPr>
                <w:noProof/>
                <w:webHidden/>
              </w:rPr>
            </w:r>
            <w:r w:rsidR="00FB3373">
              <w:rPr>
                <w:noProof/>
                <w:webHidden/>
              </w:rPr>
              <w:fldChar w:fldCharType="separate"/>
            </w:r>
            <w:r w:rsidR="00FB3373">
              <w:rPr>
                <w:noProof/>
                <w:webHidden/>
              </w:rPr>
              <w:t>49</w:t>
            </w:r>
            <w:r w:rsidR="00FB3373">
              <w:rPr>
                <w:noProof/>
                <w:webHidden/>
              </w:rPr>
              <w:fldChar w:fldCharType="end"/>
            </w:r>
          </w:hyperlink>
        </w:p>
        <w:p w:rsidR="00FB3373" w:rsidRDefault="00CB7609">
          <w:pPr>
            <w:pStyle w:val="TOC2"/>
            <w:rPr>
              <w:noProof/>
              <w:lang w:eastAsia="en-US"/>
            </w:rPr>
          </w:pPr>
          <w:hyperlink w:anchor="_Toc494989147" w:history="1">
            <w:r w:rsidR="00FB3373" w:rsidRPr="00205396">
              <w:rPr>
                <w:rStyle w:val="Hyperlink"/>
                <w:noProof/>
              </w:rPr>
              <w:t>Element name: LastFluVaccinationId</w:t>
            </w:r>
            <w:r w:rsidR="00FB3373">
              <w:rPr>
                <w:noProof/>
                <w:webHidden/>
              </w:rPr>
              <w:tab/>
            </w:r>
            <w:r w:rsidR="00FB3373">
              <w:rPr>
                <w:noProof/>
                <w:webHidden/>
              </w:rPr>
              <w:fldChar w:fldCharType="begin"/>
            </w:r>
            <w:r w:rsidR="00FB3373">
              <w:rPr>
                <w:noProof/>
                <w:webHidden/>
              </w:rPr>
              <w:instrText xml:space="preserve"> PAGEREF _Toc494989147 \h </w:instrText>
            </w:r>
            <w:r w:rsidR="00FB3373">
              <w:rPr>
                <w:noProof/>
                <w:webHidden/>
              </w:rPr>
            </w:r>
            <w:r w:rsidR="00FB3373">
              <w:rPr>
                <w:noProof/>
                <w:webHidden/>
              </w:rPr>
              <w:fldChar w:fldCharType="separate"/>
            </w:r>
            <w:r w:rsidR="00FB3373">
              <w:rPr>
                <w:noProof/>
                <w:webHidden/>
              </w:rPr>
              <w:t>50</w:t>
            </w:r>
            <w:r w:rsidR="00FB3373">
              <w:rPr>
                <w:noProof/>
                <w:webHidden/>
              </w:rPr>
              <w:fldChar w:fldCharType="end"/>
            </w:r>
          </w:hyperlink>
        </w:p>
        <w:p w:rsidR="00FB3373" w:rsidRDefault="00CB7609">
          <w:pPr>
            <w:pStyle w:val="TOC2"/>
            <w:rPr>
              <w:noProof/>
              <w:lang w:eastAsia="en-US"/>
            </w:rPr>
          </w:pPr>
          <w:hyperlink w:anchor="_Toc494989148" w:history="1">
            <w:r w:rsidR="00FB3373" w:rsidRPr="00205396">
              <w:rPr>
                <w:rStyle w:val="Hyperlink"/>
                <w:noProof/>
              </w:rPr>
              <w:t>Element name: LastTeethCleaningId</w:t>
            </w:r>
            <w:r w:rsidR="00FB3373">
              <w:rPr>
                <w:noProof/>
                <w:webHidden/>
              </w:rPr>
              <w:tab/>
            </w:r>
            <w:r w:rsidR="00FB3373">
              <w:rPr>
                <w:noProof/>
                <w:webHidden/>
              </w:rPr>
              <w:fldChar w:fldCharType="begin"/>
            </w:r>
            <w:r w:rsidR="00FB3373">
              <w:rPr>
                <w:noProof/>
                <w:webHidden/>
              </w:rPr>
              <w:instrText xml:space="preserve"> PAGEREF _Toc494989148 \h </w:instrText>
            </w:r>
            <w:r w:rsidR="00FB3373">
              <w:rPr>
                <w:noProof/>
                <w:webHidden/>
              </w:rPr>
            </w:r>
            <w:r w:rsidR="00FB3373">
              <w:rPr>
                <w:noProof/>
                <w:webHidden/>
              </w:rPr>
              <w:fldChar w:fldCharType="separate"/>
            </w:r>
            <w:r w:rsidR="00FB3373">
              <w:rPr>
                <w:noProof/>
                <w:webHidden/>
              </w:rPr>
              <w:t>50</w:t>
            </w:r>
            <w:r w:rsidR="00FB3373">
              <w:rPr>
                <w:noProof/>
                <w:webHidden/>
              </w:rPr>
              <w:fldChar w:fldCharType="end"/>
            </w:r>
          </w:hyperlink>
        </w:p>
        <w:p w:rsidR="00FB3373" w:rsidRDefault="00CB7609">
          <w:pPr>
            <w:pStyle w:val="TOC2"/>
            <w:rPr>
              <w:noProof/>
              <w:lang w:eastAsia="en-US"/>
            </w:rPr>
          </w:pPr>
          <w:hyperlink w:anchor="_Toc494989149" w:history="1">
            <w:r w:rsidR="00FB3373" w:rsidRPr="00205396">
              <w:rPr>
                <w:rStyle w:val="Hyperlink"/>
                <w:noProof/>
              </w:rPr>
              <w:t>Element name: FUMaternalHealthInfoList</w:t>
            </w:r>
            <w:r w:rsidR="00FB3373">
              <w:rPr>
                <w:noProof/>
                <w:webHidden/>
              </w:rPr>
              <w:tab/>
            </w:r>
            <w:r w:rsidR="00FB3373">
              <w:rPr>
                <w:noProof/>
                <w:webHidden/>
              </w:rPr>
              <w:fldChar w:fldCharType="begin"/>
            </w:r>
            <w:r w:rsidR="00FB3373">
              <w:rPr>
                <w:noProof/>
                <w:webHidden/>
              </w:rPr>
              <w:instrText xml:space="preserve"> PAGEREF _Toc494989149 \h </w:instrText>
            </w:r>
            <w:r w:rsidR="00FB3373">
              <w:rPr>
                <w:noProof/>
                <w:webHidden/>
              </w:rPr>
            </w:r>
            <w:r w:rsidR="00FB3373">
              <w:rPr>
                <w:noProof/>
                <w:webHidden/>
              </w:rPr>
              <w:fldChar w:fldCharType="separate"/>
            </w:r>
            <w:r w:rsidR="00FB3373">
              <w:rPr>
                <w:noProof/>
                <w:webHidden/>
              </w:rPr>
              <w:t>51</w:t>
            </w:r>
            <w:r w:rsidR="00FB3373">
              <w:rPr>
                <w:noProof/>
                <w:webHidden/>
              </w:rPr>
              <w:fldChar w:fldCharType="end"/>
            </w:r>
          </w:hyperlink>
        </w:p>
        <w:p w:rsidR="00FB3373" w:rsidRDefault="00CB7609">
          <w:pPr>
            <w:pStyle w:val="TOC2"/>
            <w:rPr>
              <w:noProof/>
              <w:lang w:eastAsia="en-US"/>
            </w:rPr>
          </w:pPr>
          <w:hyperlink w:anchor="_Toc494989150" w:history="1">
            <w:r w:rsidR="00FB3373" w:rsidRPr="00205396">
              <w:rPr>
                <w:rStyle w:val="Hyperlink"/>
                <w:noProof/>
              </w:rPr>
              <w:t>Element name: FUMaternalHealthInfoDate</w:t>
            </w:r>
            <w:r w:rsidR="00FB3373">
              <w:rPr>
                <w:noProof/>
                <w:webHidden/>
              </w:rPr>
              <w:tab/>
            </w:r>
            <w:r w:rsidR="00FB3373">
              <w:rPr>
                <w:noProof/>
                <w:webHidden/>
              </w:rPr>
              <w:fldChar w:fldCharType="begin"/>
            </w:r>
            <w:r w:rsidR="00FB3373">
              <w:rPr>
                <w:noProof/>
                <w:webHidden/>
              </w:rPr>
              <w:instrText xml:space="preserve"> PAGEREF _Toc494989150 \h </w:instrText>
            </w:r>
            <w:r w:rsidR="00FB3373">
              <w:rPr>
                <w:noProof/>
                <w:webHidden/>
              </w:rPr>
            </w:r>
            <w:r w:rsidR="00FB3373">
              <w:rPr>
                <w:noProof/>
                <w:webHidden/>
              </w:rPr>
              <w:fldChar w:fldCharType="separate"/>
            </w:r>
            <w:r w:rsidR="00FB3373">
              <w:rPr>
                <w:noProof/>
                <w:webHidden/>
              </w:rPr>
              <w:t>51</w:t>
            </w:r>
            <w:r w:rsidR="00FB3373">
              <w:rPr>
                <w:noProof/>
                <w:webHidden/>
              </w:rPr>
              <w:fldChar w:fldCharType="end"/>
            </w:r>
          </w:hyperlink>
        </w:p>
        <w:p w:rsidR="00FB3373" w:rsidRDefault="00CB7609">
          <w:pPr>
            <w:pStyle w:val="TOC2"/>
            <w:rPr>
              <w:noProof/>
              <w:lang w:eastAsia="en-US"/>
            </w:rPr>
          </w:pPr>
          <w:hyperlink w:anchor="_Toc494989151" w:history="1">
            <w:r w:rsidR="00FB3373" w:rsidRPr="00205396">
              <w:rPr>
                <w:rStyle w:val="Hyperlink"/>
                <w:noProof/>
              </w:rPr>
              <w:t>Element name: FUMaternalHealthProvidedList</w:t>
            </w:r>
            <w:r w:rsidR="00FB3373">
              <w:rPr>
                <w:noProof/>
                <w:webHidden/>
              </w:rPr>
              <w:tab/>
            </w:r>
            <w:r w:rsidR="00FB3373">
              <w:rPr>
                <w:noProof/>
                <w:webHidden/>
              </w:rPr>
              <w:fldChar w:fldCharType="begin"/>
            </w:r>
            <w:r w:rsidR="00FB3373">
              <w:rPr>
                <w:noProof/>
                <w:webHidden/>
              </w:rPr>
              <w:instrText xml:space="preserve"> PAGEREF _Toc494989151 \h </w:instrText>
            </w:r>
            <w:r w:rsidR="00FB3373">
              <w:rPr>
                <w:noProof/>
                <w:webHidden/>
              </w:rPr>
            </w:r>
            <w:r w:rsidR="00FB3373">
              <w:rPr>
                <w:noProof/>
                <w:webHidden/>
              </w:rPr>
              <w:fldChar w:fldCharType="separate"/>
            </w:r>
            <w:r w:rsidR="00FB3373">
              <w:rPr>
                <w:noProof/>
                <w:webHidden/>
              </w:rPr>
              <w:t>52</w:t>
            </w:r>
            <w:r w:rsidR="00FB3373">
              <w:rPr>
                <w:noProof/>
                <w:webHidden/>
              </w:rPr>
              <w:fldChar w:fldCharType="end"/>
            </w:r>
          </w:hyperlink>
        </w:p>
        <w:p w:rsidR="00FB3373" w:rsidRDefault="00CB7609">
          <w:pPr>
            <w:pStyle w:val="TOC2"/>
            <w:rPr>
              <w:noProof/>
              <w:lang w:eastAsia="en-US"/>
            </w:rPr>
          </w:pPr>
          <w:hyperlink w:anchor="_Toc494989152" w:history="1">
            <w:r w:rsidR="00FB3373" w:rsidRPr="00205396">
              <w:rPr>
                <w:rStyle w:val="Hyperlink"/>
                <w:noProof/>
              </w:rPr>
              <w:t>Element name: FUMaternalHealthProvidedDate</w:t>
            </w:r>
            <w:r w:rsidR="00FB3373">
              <w:rPr>
                <w:noProof/>
                <w:webHidden/>
              </w:rPr>
              <w:tab/>
            </w:r>
            <w:r w:rsidR="00FB3373">
              <w:rPr>
                <w:noProof/>
                <w:webHidden/>
              </w:rPr>
              <w:fldChar w:fldCharType="begin"/>
            </w:r>
            <w:r w:rsidR="00FB3373">
              <w:rPr>
                <w:noProof/>
                <w:webHidden/>
              </w:rPr>
              <w:instrText xml:space="preserve"> PAGEREF _Toc494989152 \h </w:instrText>
            </w:r>
            <w:r w:rsidR="00FB3373">
              <w:rPr>
                <w:noProof/>
                <w:webHidden/>
              </w:rPr>
            </w:r>
            <w:r w:rsidR="00FB3373">
              <w:rPr>
                <w:noProof/>
                <w:webHidden/>
              </w:rPr>
              <w:fldChar w:fldCharType="separate"/>
            </w:r>
            <w:r w:rsidR="00FB3373">
              <w:rPr>
                <w:noProof/>
                <w:webHidden/>
              </w:rPr>
              <w:t>52</w:t>
            </w:r>
            <w:r w:rsidR="00FB3373">
              <w:rPr>
                <w:noProof/>
                <w:webHidden/>
              </w:rPr>
              <w:fldChar w:fldCharType="end"/>
            </w:r>
          </w:hyperlink>
        </w:p>
        <w:p w:rsidR="00FB3373" w:rsidRDefault="00CB7609">
          <w:pPr>
            <w:pStyle w:val="TOC2"/>
            <w:rPr>
              <w:noProof/>
              <w:lang w:eastAsia="en-US"/>
            </w:rPr>
          </w:pPr>
          <w:hyperlink w:anchor="_Toc494989153" w:history="1">
            <w:r w:rsidR="00FB3373" w:rsidRPr="00205396">
              <w:rPr>
                <w:rStyle w:val="Hyperlink"/>
                <w:noProof/>
              </w:rPr>
              <w:t>Element name: FUMaternalHealthReferredList</w:t>
            </w:r>
            <w:r w:rsidR="00FB3373">
              <w:rPr>
                <w:noProof/>
                <w:webHidden/>
              </w:rPr>
              <w:tab/>
            </w:r>
            <w:r w:rsidR="00FB3373">
              <w:rPr>
                <w:noProof/>
                <w:webHidden/>
              </w:rPr>
              <w:fldChar w:fldCharType="begin"/>
            </w:r>
            <w:r w:rsidR="00FB3373">
              <w:rPr>
                <w:noProof/>
                <w:webHidden/>
              </w:rPr>
              <w:instrText xml:space="preserve"> PAGEREF _Toc494989153 \h </w:instrText>
            </w:r>
            <w:r w:rsidR="00FB3373">
              <w:rPr>
                <w:noProof/>
                <w:webHidden/>
              </w:rPr>
            </w:r>
            <w:r w:rsidR="00FB3373">
              <w:rPr>
                <w:noProof/>
                <w:webHidden/>
              </w:rPr>
              <w:fldChar w:fldCharType="separate"/>
            </w:r>
            <w:r w:rsidR="00FB3373">
              <w:rPr>
                <w:noProof/>
                <w:webHidden/>
              </w:rPr>
              <w:t>53</w:t>
            </w:r>
            <w:r w:rsidR="00FB3373">
              <w:rPr>
                <w:noProof/>
                <w:webHidden/>
              </w:rPr>
              <w:fldChar w:fldCharType="end"/>
            </w:r>
          </w:hyperlink>
        </w:p>
        <w:p w:rsidR="00FB3373" w:rsidRDefault="00CB7609">
          <w:pPr>
            <w:pStyle w:val="TOC2"/>
            <w:rPr>
              <w:noProof/>
              <w:lang w:eastAsia="en-US"/>
            </w:rPr>
          </w:pPr>
          <w:hyperlink w:anchor="_Toc494989154" w:history="1">
            <w:r w:rsidR="00FB3373" w:rsidRPr="00205396">
              <w:rPr>
                <w:rStyle w:val="Hyperlink"/>
                <w:noProof/>
              </w:rPr>
              <w:t>Element name: FUMaternalHealthReferredOther</w:t>
            </w:r>
            <w:r w:rsidR="00FB3373">
              <w:rPr>
                <w:noProof/>
                <w:webHidden/>
              </w:rPr>
              <w:tab/>
            </w:r>
            <w:r w:rsidR="00FB3373">
              <w:rPr>
                <w:noProof/>
                <w:webHidden/>
              </w:rPr>
              <w:fldChar w:fldCharType="begin"/>
            </w:r>
            <w:r w:rsidR="00FB3373">
              <w:rPr>
                <w:noProof/>
                <w:webHidden/>
              </w:rPr>
              <w:instrText xml:space="preserve"> PAGEREF _Toc494989154 \h </w:instrText>
            </w:r>
            <w:r w:rsidR="00FB3373">
              <w:rPr>
                <w:noProof/>
                <w:webHidden/>
              </w:rPr>
            </w:r>
            <w:r w:rsidR="00FB3373">
              <w:rPr>
                <w:noProof/>
                <w:webHidden/>
              </w:rPr>
              <w:fldChar w:fldCharType="separate"/>
            </w:r>
            <w:r w:rsidR="00FB3373">
              <w:rPr>
                <w:noProof/>
                <w:webHidden/>
              </w:rPr>
              <w:t>53</w:t>
            </w:r>
            <w:r w:rsidR="00FB3373">
              <w:rPr>
                <w:noProof/>
                <w:webHidden/>
              </w:rPr>
              <w:fldChar w:fldCharType="end"/>
            </w:r>
          </w:hyperlink>
        </w:p>
        <w:p w:rsidR="00FB3373" w:rsidRDefault="00CB7609">
          <w:pPr>
            <w:pStyle w:val="TOC2"/>
            <w:rPr>
              <w:noProof/>
              <w:lang w:eastAsia="en-US"/>
            </w:rPr>
          </w:pPr>
          <w:hyperlink w:anchor="_Toc494989155" w:history="1">
            <w:r w:rsidR="00FB3373" w:rsidRPr="00205396">
              <w:rPr>
                <w:rStyle w:val="Hyperlink"/>
                <w:noProof/>
              </w:rPr>
              <w:t>Element name: FUMaternalHealthReferredDate</w:t>
            </w:r>
            <w:r w:rsidR="00FB3373">
              <w:rPr>
                <w:noProof/>
                <w:webHidden/>
              </w:rPr>
              <w:tab/>
            </w:r>
            <w:r w:rsidR="00FB3373">
              <w:rPr>
                <w:noProof/>
                <w:webHidden/>
              </w:rPr>
              <w:fldChar w:fldCharType="begin"/>
            </w:r>
            <w:r w:rsidR="00FB3373">
              <w:rPr>
                <w:noProof/>
                <w:webHidden/>
              </w:rPr>
              <w:instrText xml:space="preserve"> PAGEREF _Toc494989155 \h </w:instrText>
            </w:r>
            <w:r w:rsidR="00FB3373">
              <w:rPr>
                <w:noProof/>
                <w:webHidden/>
              </w:rPr>
            </w:r>
            <w:r w:rsidR="00FB3373">
              <w:rPr>
                <w:noProof/>
                <w:webHidden/>
              </w:rPr>
              <w:fldChar w:fldCharType="separate"/>
            </w:r>
            <w:r w:rsidR="00FB3373">
              <w:rPr>
                <w:noProof/>
                <w:webHidden/>
              </w:rPr>
              <w:t>53</w:t>
            </w:r>
            <w:r w:rsidR="00FB3373">
              <w:rPr>
                <w:noProof/>
                <w:webHidden/>
              </w:rPr>
              <w:fldChar w:fldCharType="end"/>
            </w:r>
          </w:hyperlink>
        </w:p>
        <w:p w:rsidR="00FB3373" w:rsidRDefault="00CB7609">
          <w:pPr>
            <w:pStyle w:val="TOC2"/>
            <w:rPr>
              <w:noProof/>
              <w:lang w:eastAsia="en-US"/>
            </w:rPr>
          </w:pPr>
          <w:hyperlink w:anchor="_Toc494989156" w:history="1">
            <w:r w:rsidR="00FB3373" w:rsidRPr="00205396">
              <w:rPr>
                <w:rStyle w:val="Hyperlink"/>
                <w:noProof/>
              </w:rPr>
              <w:t>Element name: LittleInterest</w:t>
            </w:r>
            <w:r w:rsidR="00FB3373">
              <w:rPr>
                <w:noProof/>
                <w:webHidden/>
              </w:rPr>
              <w:tab/>
            </w:r>
            <w:r w:rsidR="00FB3373">
              <w:rPr>
                <w:noProof/>
                <w:webHidden/>
              </w:rPr>
              <w:fldChar w:fldCharType="begin"/>
            </w:r>
            <w:r w:rsidR="00FB3373">
              <w:rPr>
                <w:noProof/>
                <w:webHidden/>
              </w:rPr>
              <w:instrText xml:space="preserve"> PAGEREF _Toc494989156 \h </w:instrText>
            </w:r>
            <w:r w:rsidR="00FB3373">
              <w:rPr>
                <w:noProof/>
                <w:webHidden/>
              </w:rPr>
            </w:r>
            <w:r w:rsidR="00FB3373">
              <w:rPr>
                <w:noProof/>
                <w:webHidden/>
              </w:rPr>
              <w:fldChar w:fldCharType="separate"/>
            </w:r>
            <w:r w:rsidR="00FB3373">
              <w:rPr>
                <w:noProof/>
                <w:webHidden/>
              </w:rPr>
              <w:t>54</w:t>
            </w:r>
            <w:r w:rsidR="00FB3373">
              <w:rPr>
                <w:noProof/>
                <w:webHidden/>
              </w:rPr>
              <w:fldChar w:fldCharType="end"/>
            </w:r>
          </w:hyperlink>
        </w:p>
        <w:p w:rsidR="00FB3373" w:rsidRDefault="00CB7609">
          <w:pPr>
            <w:pStyle w:val="TOC2"/>
            <w:rPr>
              <w:noProof/>
              <w:lang w:eastAsia="en-US"/>
            </w:rPr>
          </w:pPr>
          <w:hyperlink w:anchor="_Toc494989157" w:history="1">
            <w:r w:rsidR="00FB3373" w:rsidRPr="00205396">
              <w:rPr>
                <w:rStyle w:val="Hyperlink"/>
                <w:noProof/>
              </w:rPr>
              <w:t>Element name: Depressed</w:t>
            </w:r>
            <w:r w:rsidR="00FB3373">
              <w:rPr>
                <w:noProof/>
                <w:webHidden/>
              </w:rPr>
              <w:tab/>
            </w:r>
            <w:r w:rsidR="00FB3373">
              <w:rPr>
                <w:noProof/>
                <w:webHidden/>
              </w:rPr>
              <w:fldChar w:fldCharType="begin"/>
            </w:r>
            <w:r w:rsidR="00FB3373">
              <w:rPr>
                <w:noProof/>
                <w:webHidden/>
              </w:rPr>
              <w:instrText xml:space="preserve"> PAGEREF _Toc494989157 \h </w:instrText>
            </w:r>
            <w:r w:rsidR="00FB3373">
              <w:rPr>
                <w:noProof/>
                <w:webHidden/>
              </w:rPr>
            </w:r>
            <w:r w:rsidR="00FB3373">
              <w:rPr>
                <w:noProof/>
                <w:webHidden/>
              </w:rPr>
              <w:fldChar w:fldCharType="separate"/>
            </w:r>
            <w:r w:rsidR="00FB3373">
              <w:rPr>
                <w:noProof/>
                <w:webHidden/>
              </w:rPr>
              <w:t>54</w:t>
            </w:r>
            <w:r w:rsidR="00FB3373">
              <w:rPr>
                <w:noProof/>
                <w:webHidden/>
              </w:rPr>
              <w:fldChar w:fldCharType="end"/>
            </w:r>
          </w:hyperlink>
        </w:p>
        <w:p w:rsidR="00FB3373" w:rsidRDefault="00CB7609">
          <w:pPr>
            <w:pStyle w:val="TOC2"/>
            <w:rPr>
              <w:noProof/>
              <w:lang w:eastAsia="en-US"/>
            </w:rPr>
          </w:pPr>
          <w:hyperlink w:anchor="_Toc494989158" w:history="1">
            <w:r w:rsidR="00FB3373" w:rsidRPr="00205396">
              <w:rPr>
                <w:rStyle w:val="Hyperlink"/>
                <w:noProof/>
              </w:rPr>
              <w:t>Element name: FUDepressionInfoList</w:t>
            </w:r>
            <w:r w:rsidR="00FB3373">
              <w:rPr>
                <w:noProof/>
                <w:webHidden/>
              </w:rPr>
              <w:tab/>
            </w:r>
            <w:r w:rsidR="00FB3373">
              <w:rPr>
                <w:noProof/>
                <w:webHidden/>
              </w:rPr>
              <w:fldChar w:fldCharType="begin"/>
            </w:r>
            <w:r w:rsidR="00FB3373">
              <w:rPr>
                <w:noProof/>
                <w:webHidden/>
              </w:rPr>
              <w:instrText xml:space="preserve"> PAGEREF _Toc494989158 \h </w:instrText>
            </w:r>
            <w:r w:rsidR="00FB3373">
              <w:rPr>
                <w:noProof/>
                <w:webHidden/>
              </w:rPr>
            </w:r>
            <w:r w:rsidR="00FB3373">
              <w:rPr>
                <w:noProof/>
                <w:webHidden/>
              </w:rPr>
              <w:fldChar w:fldCharType="separate"/>
            </w:r>
            <w:r w:rsidR="00FB3373">
              <w:rPr>
                <w:noProof/>
                <w:webHidden/>
              </w:rPr>
              <w:t>54</w:t>
            </w:r>
            <w:r w:rsidR="00FB3373">
              <w:rPr>
                <w:noProof/>
                <w:webHidden/>
              </w:rPr>
              <w:fldChar w:fldCharType="end"/>
            </w:r>
          </w:hyperlink>
        </w:p>
        <w:p w:rsidR="00FB3373" w:rsidRDefault="00CB7609">
          <w:pPr>
            <w:pStyle w:val="TOC2"/>
            <w:rPr>
              <w:noProof/>
              <w:lang w:eastAsia="en-US"/>
            </w:rPr>
          </w:pPr>
          <w:hyperlink w:anchor="_Toc494989159" w:history="1">
            <w:r w:rsidR="00FB3373" w:rsidRPr="00205396">
              <w:rPr>
                <w:rStyle w:val="Hyperlink"/>
                <w:noProof/>
              </w:rPr>
              <w:t>Element name: FUDepressionInfoDate</w:t>
            </w:r>
            <w:r w:rsidR="00FB3373">
              <w:rPr>
                <w:noProof/>
                <w:webHidden/>
              </w:rPr>
              <w:tab/>
            </w:r>
            <w:r w:rsidR="00FB3373">
              <w:rPr>
                <w:noProof/>
                <w:webHidden/>
              </w:rPr>
              <w:fldChar w:fldCharType="begin"/>
            </w:r>
            <w:r w:rsidR="00FB3373">
              <w:rPr>
                <w:noProof/>
                <w:webHidden/>
              </w:rPr>
              <w:instrText xml:space="preserve"> PAGEREF _Toc494989159 \h </w:instrText>
            </w:r>
            <w:r w:rsidR="00FB3373">
              <w:rPr>
                <w:noProof/>
                <w:webHidden/>
              </w:rPr>
            </w:r>
            <w:r w:rsidR="00FB3373">
              <w:rPr>
                <w:noProof/>
                <w:webHidden/>
              </w:rPr>
              <w:fldChar w:fldCharType="separate"/>
            </w:r>
            <w:r w:rsidR="00FB3373">
              <w:rPr>
                <w:noProof/>
                <w:webHidden/>
              </w:rPr>
              <w:t>55</w:t>
            </w:r>
            <w:r w:rsidR="00FB3373">
              <w:rPr>
                <w:noProof/>
                <w:webHidden/>
              </w:rPr>
              <w:fldChar w:fldCharType="end"/>
            </w:r>
          </w:hyperlink>
        </w:p>
        <w:p w:rsidR="00FB3373" w:rsidRDefault="00CB7609">
          <w:pPr>
            <w:pStyle w:val="TOC2"/>
            <w:rPr>
              <w:noProof/>
              <w:lang w:eastAsia="en-US"/>
            </w:rPr>
          </w:pPr>
          <w:hyperlink w:anchor="_Toc494989160" w:history="1">
            <w:r w:rsidR="00FB3373" w:rsidRPr="00205396">
              <w:rPr>
                <w:rStyle w:val="Hyperlink"/>
                <w:noProof/>
              </w:rPr>
              <w:t>Element name: FUDepressionProvidedList</w:t>
            </w:r>
            <w:r w:rsidR="00FB3373">
              <w:rPr>
                <w:noProof/>
                <w:webHidden/>
              </w:rPr>
              <w:tab/>
            </w:r>
            <w:r w:rsidR="00FB3373">
              <w:rPr>
                <w:noProof/>
                <w:webHidden/>
              </w:rPr>
              <w:fldChar w:fldCharType="begin"/>
            </w:r>
            <w:r w:rsidR="00FB3373">
              <w:rPr>
                <w:noProof/>
                <w:webHidden/>
              </w:rPr>
              <w:instrText xml:space="preserve"> PAGEREF _Toc494989160 \h </w:instrText>
            </w:r>
            <w:r w:rsidR="00FB3373">
              <w:rPr>
                <w:noProof/>
                <w:webHidden/>
              </w:rPr>
            </w:r>
            <w:r w:rsidR="00FB3373">
              <w:rPr>
                <w:noProof/>
                <w:webHidden/>
              </w:rPr>
              <w:fldChar w:fldCharType="separate"/>
            </w:r>
            <w:r w:rsidR="00FB3373">
              <w:rPr>
                <w:noProof/>
                <w:webHidden/>
              </w:rPr>
              <w:t>55</w:t>
            </w:r>
            <w:r w:rsidR="00FB3373">
              <w:rPr>
                <w:noProof/>
                <w:webHidden/>
              </w:rPr>
              <w:fldChar w:fldCharType="end"/>
            </w:r>
          </w:hyperlink>
        </w:p>
        <w:p w:rsidR="00FB3373" w:rsidRDefault="00CB7609">
          <w:pPr>
            <w:pStyle w:val="TOC2"/>
            <w:rPr>
              <w:noProof/>
              <w:lang w:eastAsia="en-US"/>
            </w:rPr>
          </w:pPr>
          <w:hyperlink w:anchor="_Toc494989161" w:history="1">
            <w:r w:rsidR="00FB3373" w:rsidRPr="00205396">
              <w:rPr>
                <w:rStyle w:val="Hyperlink"/>
                <w:noProof/>
              </w:rPr>
              <w:t>Element name: FUDepressionProvidedDate</w:t>
            </w:r>
            <w:r w:rsidR="00FB3373">
              <w:rPr>
                <w:noProof/>
                <w:webHidden/>
              </w:rPr>
              <w:tab/>
            </w:r>
            <w:r w:rsidR="00FB3373">
              <w:rPr>
                <w:noProof/>
                <w:webHidden/>
              </w:rPr>
              <w:fldChar w:fldCharType="begin"/>
            </w:r>
            <w:r w:rsidR="00FB3373">
              <w:rPr>
                <w:noProof/>
                <w:webHidden/>
              </w:rPr>
              <w:instrText xml:space="preserve"> PAGEREF _Toc494989161 \h </w:instrText>
            </w:r>
            <w:r w:rsidR="00FB3373">
              <w:rPr>
                <w:noProof/>
                <w:webHidden/>
              </w:rPr>
            </w:r>
            <w:r w:rsidR="00FB3373">
              <w:rPr>
                <w:noProof/>
                <w:webHidden/>
              </w:rPr>
              <w:fldChar w:fldCharType="separate"/>
            </w:r>
            <w:r w:rsidR="00FB3373">
              <w:rPr>
                <w:noProof/>
                <w:webHidden/>
              </w:rPr>
              <w:t>55</w:t>
            </w:r>
            <w:r w:rsidR="00FB3373">
              <w:rPr>
                <w:noProof/>
                <w:webHidden/>
              </w:rPr>
              <w:fldChar w:fldCharType="end"/>
            </w:r>
          </w:hyperlink>
        </w:p>
        <w:p w:rsidR="00FB3373" w:rsidRDefault="00CB7609">
          <w:pPr>
            <w:pStyle w:val="TOC2"/>
            <w:rPr>
              <w:noProof/>
              <w:lang w:eastAsia="en-US"/>
            </w:rPr>
          </w:pPr>
          <w:hyperlink w:anchor="_Toc494989162" w:history="1">
            <w:r w:rsidR="00FB3373" w:rsidRPr="00205396">
              <w:rPr>
                <w:rStyle w:val="Hyperlink"/>
                <w:noProof/>
              </w:rPr>
              <w:t>Element name: FUDepressionReferredList</w:t>
            </w:r>
            <w:r w:rsidR="00FB3373">
              <w:rPr>
                <w:noProof/>
                <w:webHidden/>
              </w:rPr>
              <w:tab/>
            </w:r>
            <w:r w:rsidR="00FB3373">
              <w:rPr>
                <w:noProof/>
                <w:webHidden/>
              </w:rPr>
              <w:fldChar w:fldCharType="begin"/>
            </w:r>
            <w:r w:rsidR="00FB3373">
              <w:rPr>
                <w:noProof/>
                <w:webHidden/>
              </w:rPr>
              <w:instrText xml:space="preserve"> PAGEREF _Toc494989162 \h </w:instrText>
            </w:r>
            <w:r w:rsidR="00FB3373">
              <w:rPr>
                <w:noProof/>
                <w:webHidden/>
              </w:rPr>
            </w:r>
            <w:r w:rsidR="00FB3373">
              <w:rPr>
                <w:noProof/>
                <w:webHidden/>
              </w:rPr>
              <w:fldChar w:fldCharType="separate"/>
            </w:r>
            <w:r w:rsidR="00FB3373">
              <w:rPr>
                <w:noProof/>
                <w:webHidden/>
              </w:rPr>
              <w:t>56</w:t>
            </w:r>
            <w:r w:rsidR="00FB3373">
              <w:rPr>
                <w:noProof/>
                <w:webHidden/>
              </w:rPr>
              <w:fldChar w:fldCharType="end"/>
            </w:r>
          </w:hyperlink>
        </w:p>
        <w:p w:rsidR="00FB3373" w:rsidRDefault="00CB7609">
          <w:pPr>
            <w:pStyle w:val="TOC2"/>
            <w:rPr>
              <w:noProof/>
              <w:lang w:eastAsia="en-US"/>
            </w:rPr>
          </w:pPr>
          <w:hyperlink w:anchor="_Toc494989163" w:history="1">
            <w:r w:rsidR="00FB3373" w:rsidRPr="00205396">
              <w:rPr>
                <w:rStyle w:val="Hyperlink"/>
                <w:noProof/>
              </w:rPr>
              <w:t>Element name: FUDepressionReferredOther</w:t>
            </w:r>
            <w:r w:rsidR="00FB3373">
              <w:rPr>
                <w:noProof/>
                <w:webHidden/>
              </w:rPr>
              <w:tab/>
            </w:r>
            <w:r w:rsidR="00FB3373">
              <w:rPr>
                <w:noProof/>
                <w:webHidden/>
              </w:rPr>
              <w:fldChar w:fldCharType="begin"/>
            </w:r>
            <w:r w:rsidR="00FB3373">
              <w:rPr>
                <w:noProof/>
                <w:webHidden/>
              </w:rPr>
              <w:instrText xml:space="preserve"> PAGEREF _Toc494989163 \h </w:instrText>
            </w:r>
            <w:r w:rsidR="00FB3373">
              <w:rPr>
                <w:noProof/>
                <w:webHidden/>
              </w:rPr>
            </w:r>
            <w:r w:rsidR="00FB3373">
              <w:rPr>
                <w:noProof/>
                <w:webHidden/>
              </w:rPr>
              <w:fldChar w:fldCharType="separate"/>
            </w:r>
            <w:r w:rsidR="00FB3373">
              <w:rPr>
                <w:noProof/>
                <w:webHidden/>
              </w:rPr>
              <w:t>56</w:t>
            </w:r>
            <w:r w:rsidR="00FB3373">
              <w:rPr>
                <w:noProof/>
                <w:webHidden/>
              </w:rPr>
              <w:fldChar w:fldCharType="end"/>
            </w:r>
          </w:hyperlink>
        </w:p>
        <w:p w:rsidR="00FB3373" w:rsidRDefault="00CB7609">
          <w:pPr>
            <w:pStyle w:val="TOC2"/>
            <w:rPr>
              <w:noProof/>
              <w:lang w:eastAsia="en-US"/>
            </w:rPr>
          </w:pPr>
          <w:hyperlink w:anchor="_Toc494989164" w:history="1">
            <w:r w:rsidR="00FB3373" w:rsidRPr="00205396">
              <w:rPr>
                <w:rStyle w:val="Hyperlink"/>
                <w:noProof/>
              </w:rPr>
              <w:t>Element name: FUDepressionReferredDate</w:t>
            </w:r>
            <w:r w:rsidR="00FB3373">
              <w:rPr>
                <w:noProof/>
                <w:webHidden/>
              </w:rPr>
              <w:tab/>
            </w:r>
            <w:r w:rsidR="00FB3373">
              <w:rPr>
                <w:noProof/>
                <w:webHidden/>
              </w:rPr>
              <w:fldChar w:fldCharType="begin"/>
            </w:r>
            <w:r w:rsidR="00FB3373">
              <w:rPr>
                <w:noProof/>
                <w:webHidden/>
              </w:rPr>
              <w:instrText xml:space="preserve"> PAGEREF _Toc494989164 \h </w:instrText>
            </w:r>
            <w:r w:rsidR="00FB3373">
              <w:rPr>
                <w:noProof/>
                <w:webHidden/>
              </w:rPr>
            </w:r>
            <w:r w:rsidR="00FB3373">
              <w:rPr>
                <w:noProof/>
                <w:webHidden/>
              </w:rPr>
              <w:fldChar w:fldCharType="separate"/>
            </w:r>
            <w:r w:rsidR="00FB3373">
              <w:rPr>
                <w:noProof/>
                <w:webHidden/>
              </w:rPr>
              <w:t>56</w:t>
            </w:r>
            <w:r w:rsidR="00FB3373">
              <w:rPr>
                <w:noProof/>
                <w:webHidden/>
              </w:rPr>
              <w:fldChar w:fldCharType="end"/>
            </w:r>
          </w:hyperlink>
        </w:p>
        <w:p w:rsidR="00FB3373" w:rsidRDefault="00CB7609">
          <w:pPr>
            <w:pStyle w:val="TOC2"/>
            <w:rPr>
              <w:noProof/>
              <w:lang w:eastAsia="en-US"/>
            </w:rPr>
          </w:pPr>
          <w:hyperlink w:anchor="_Toc494989165" w:history="1">
            <w:r w:rsidR="00FB3373" w:rsidRPr="00205396">
              <w:rPr>
                <w:rStyle w:val="Hyperlink"/>
                <w:noProof/>
              </w:rPr>
              <w:t>Element name: SubstanceUseAlcoholId</w:t>
            </w:r>
            <w:r w:rsidR="00FB3373">
              <w:rPr>
                <w:noProof/>
                <w:webHidden/>
              </w:rPr>
              <w:tab/>
            </w:r>
            <w:r w:rsidR="00FB3373">
              <w:rPr>
                <w:noProof/>
                <w:webHidden/>
              </w:rPr>
              <w:fldChar w:fldCharType="begin"/>
            </w:r>
            <w:r w:rsidR="00FB3373">
              <w:rPr>
                <w:noProof/>
                <w:webHidden/>
              </w:rPr>
              <w:instrText xml:space="preserve"> PAGEREF _Toc494989165 \h </w:instrText>
            </w:r>
            <w:r w:rsidR="00FB3373">
              <w:rPr>
                <w:noProof/>
                <w:webHidden/>
              </w:rPr>
            </w:r>
            <w:r w:rsidR="00FB3373">
              <w:rPr>
                <w:noProof/>
                <w:webHidden/>
              </w:rPr>
              <w:fldChar w:fldCharType="separate"/>
            </w:r>
            <w:r w:rsidR="00FB3373">
              <w:rPr>
                <w:noProof/>
                <w:webHidden/>
              </w:rPr>
              <w:t>57</w:t>
            </w:r>
            <w:r w:rsidR="00FB3373">
              <w:rPr>
                <w:noProof/>
                <w:webHidden/>
              </w:rPr>
              <w:fldChar w:fldCharType="end"/>
            </w:r>
          </w:hyperlink>
        </w:p>
        <w:p w:rsidR="00FB3373" w:rsidRDefault="00CB7609">
          <w:pPr>
            <w:pStyle w:val="TOC2"/>
            <w:rPr>
              <w:noProof/>
              <w:lang w:eastAsia="en-US"/>
            </w:rPr>
          </w:pPr>
          <w:hyperlink w:anchor="_Toc494989166" w:history="1">
            <w:r w:rsidR="00FB3373" w:rsidRPr="00205396">
              <w:rPr>
                <w:rStyle w:val="Hyperlink"/>
                <w:noProof/>
              </w:rPr>
              <w:t>Element name: SubstanceUseTobaccoId</w:t>
            </w:r>
            <w:r w:rsidR="00FB3373">
              <w:rPr>
                <w:noProof/>
                <w:webHidden/>
              </w:rPr>
              <w:tab/>
            </w:r>
            <w:r w:rsidR="00FB3373">
              <w:rPr>
                <w:noProof/>
                <w:webHidden/>
              </w:rPr>
              <w:fldChar w:fldCharType="begin"/>
            </w:r>
            <w:r w:rsidR="00FB3373">
              <w:rPr>
                <w:noProof/>
                <w:webHidden/>
              </w:rPr>
              <w:instrText xml:space="preserve"> PAGEREF _Toc494989166 \h </w:instrText>
            </w:r>
            <w:r w:rsidR="00FB3373">
              <w:rPr>
                <w:noProof/>
                <w:webHidden/>
              </w:rPr>
            </w:r>
            <w:r w:rsidR="00FB3373">
              <w:rPr>
                <w:noProof/>
                <w:webHidden/>
              </w:rPr>
              <w:fldChar w:fldCharType="separate"/>
            </w:r>
            <w:r w:rsidR="00FB3373">
              <w:rPr>
                <w:noProof/>
                <w:webHidden/>
              </w:rPr>
              <w:t>57</w:t>
            </w:r>
            <w:r w:rsidR="00FB3373">
              <w:rPr>
                <w:noProof/>
                <w:webHidden/>
              </w:rPr>
              <w:fldChar w:fldCharType="end"/>
            </w:r>
          </w:hyperlink>
        </w:p>
        <w:p w:rsidR="00FB3373" w:rsidRDefault="00CB7609">
          <w:pPr>
            <w:pStyle w:val="TOC2"/>
            <w:rPr>
              <w:noProof/>
              <w:lang w:eastAsia="en-US"/>
            </w:rPr>
          </w:pPr>
          <w:hyperlink w:anchor="_Toc494989167" w:history="1">
            <w:r w:rsidR="00FB3373" w:rsidRPr="00205396">
              <w:rPr>
                <w:rStyle w:val="Hyperlink"/>
                <w:noProof/>
              </w:rPr>
              <w:t>Element name: SubstanceUseMoodAlteringId</w:t>
            </w:r>
            <w:r w:rsidR="00FB3373">
              <w:rPr>
                <w:noProof/>
                <w:webHidden/>
              </w:rPr>
              <w:tab/>
            </w:r>
            <w:r w:rsidR="00FB3373">
              <w:rPr>
                <w:noProof/>
                <w:webHidden/>
              </w:rPr>
              <w:fldChar w:fldCharType="begin"/>
            </w:r>
            <w:r w:rsidR="00FB3373">
              <w:rPr>
                <w:noProof/>
                <w:webHidden/>
              </w:rPr>
              <w:instrText xml:space="preserve"> PAGEREF _Toc494989167 \h </w:instrText>
            </w:r>
            <w:r w:rsidR="00FB3373">
              <w:rPr>
                <w:noProof/>
                <w:webHidden/>
              </w:rPr>
            </w:r>
            <w:r w:rsidR="00FB3373">
              <w:rPr>
                <w:noProof/>
                <w:webHidden/>
              </w:rPr>
              <w:fldChar w:fldCharType="separate"/>
            </w:r>
            <w:r w:rsidR="00FB3373">
              <w:rPr>
                <w:noProof/>
                <w:webHidden/>
              </w:rPr>
              <w:t>58</w:t>
            </w:r>
            <w:r w:rsidR="00FB3373">
              <w:rPr>
                <w:noProof/>
                <w:webHidden/>
              </w:rPr>
              <w:fldChar w:fldCharType="end"/>
            </w:r>
          </w:hyperlink>
        </w:p>
        <w:p w:rsidR="00FB3373" w:rsidRDefault="00CB7609">
          <w:pPr>
            <w:pStyle w:val="TOC2"/>
            <w:rPr>
              <w:noProof/>
              <w:lang w:eastAsia="en-US"/>
            </w:rPr>
          </w:pPr>
          <w:hyperlink w:anchor="_Toc494989168" w:history="1">
            <w:r w:rsidR="00FB3373" w:rsidRPr="00205396">
              <w:rPr>
                <w:rStyle w:val="Hyperlink"/>
                <w:noProof/>
              </w:rPr>
              <w:t>Element name: SubstanceUsePrescriptionDrugsForNonMedicalId</w:t>
            </w:r>
            <w:r w:rsidR="00FB3373">
              <w:rPr>
                <w:noProof/>
                <w:webHidden/>
              </w:rPr>
              <w:tab/>
            </w:r>
            <w:r w:rsidR="00FB3373">
              <w:rPr>
                <w:noProof/>
                <w:webHidden/>
              </w:rPr>
              <w:fldChar w:fldCharType="begin"/>
            </w:r>
            <w:r w:rsidR="00FB3373">
              <w:rPr>
                <w:noProof/>
                <w:webHidden/>
              </w:rPr>
              <w:instrText xml:space="preserve"> PAGEREF _Toc494989168 \h </w:instrText>
            </w:r>
            <w:r w:rsidR="00FB3373">
              <w:rPr>
                <w:noProof/>
                <w:webHidden/>
              </w:rPr>
            </w:r>
            <w:r w:rsidR="00FB3373">
              <w:rPr>
                <w:noProof/>
                <w:webHidden/>
              </w:rPr>
              <w:fldChar w:fldCharType="separate"/>
            </w:r>
            <w:r w:rsidR="00FB3373">
              <w:rPr>
                <w:noProof/>
                <w:webHidden/>
              </w:rPr>
              <w:t>58</w:t>
            </w:r>
            <w:r w:rsidR="00FB3373">
              <w:rPr>
                <w:noProof/>
                <w:webHidden/>
              </w:rPr>
              <w:fldChar w:fldCharType="end"/>
            </w:r>
          </w:hyperlink>
        </w:p>
        <w:p w:rsidR="00FB3373" w:rsidRDefault="00CB7609">
          <w:pPr>
            <w:pStyle w:val="TOC2"/>
            <w:rPr>
              <w:noProof/>
              <w:lang w:eastAsia="en-US"/>
            </w:rPr>
          </w:pPr>
          <w:hyperlink w:anchor="_Toc494989169" w:history="1">
            <w:r w:rsidR="00FB3373" w:rsidRPr="00205396">
              <w:rPr>
                <w:rStyle w:val="Hyperlink"/>
                <w:noProof/>
              </w:rPr>
              <w:t>Element name: SubstanceUseIllegalDrugsId</w:t>
            </w:r>
            <w:r w:rsidR="00FB3373">
              <w:rPr>
                <w:noProof/>
                <w:webHidden/>
              </w:rPr>
              <w:tab/>
            </w:r>
            <w:r w:rsidR="00FB3373">
              <w:rPr>
                <w:noProof/>
                <w:webHidden/>
              </w:rPr>
              <w:fldChar w:fldCharType="begin"/>
            </w:r>
            <w:r w:rsidR="00FB3373">
              <w:rPr>
                <w:noProof/>
                <w:webHidden/>
              </w:rPr>
              <w:instrText xml:space="preserve"> PAGEREF _Toc494989169 \h </w:instrText>
            </w:r>
            <w:r w:rsidR="00FB3373">
              <w:rPr>
                <w:noProof/>
                <w:webHidden/>
              </w:rPr>
            </w:r>
            <w:r w:rsidR="00FB3373">
              <w:rPr>
                <w:noProof/>
                <w:webHidden/>
              </w:rPr>
              <w:fldChar w:fldCharType="separate"/>
            </w:r>
            <w:r w:rsidR="00FB3373">
              <w:rPr>
                <w:noProof/>
                <w:webHidden/>
              </w:rPr>
              <w:t>59</w:t>
            </w:r>
            <w:r w:rsidR="00FB3373">
              <w:rPr>
                <w:noProof/>
                <w:webHidden/>
              </w:rPr>
              <w:fldChar w:fldCharType="end"/>
            </w:r>
          </w:hyperlink>
        </w:p>
        <w:p w:rsidR="00FB3373" w:rsidRDefault="00CB7609">
          <w:pPr>
            <w:pStyle w:val="TOC2"/>
            <w:rPr>
              <w:noProof/>
              <w:lang w:eastAsia="en-US"/>
            </w:rPr>
          </w:pPr>
          <w:hyperlink w:anchor="_Toc494989170" w:history="1">
            <w:r w:rsidR="00FB3373" w:rsidRPr="00205396">
              <w:rPr>
                <w:rStyle w:val="Hyperlink"/>
                <w:noProof/>
              </w:rPr>
              <w:t>Element name: SmokeLast3MonthsPregnantId</w:t>
            </w:r>
            <w:r w:rsidR="00FB3373">
              <w:rPr>
                <w:noProof/>
                <w:webHidden/>
              </w:rPr>
              <w:tab/>
            </w:r>
            <w:r w:rsidR="00FB3373">
              <w:rPr>
                <w:noProof/>
                <w:webHidden/>
              </w:rPr>
              <w:fldChar w:fldCharType="begin"/>
            </w:r>
            <w:r w:rsidR="00FB3373">
              <w:rPr>
                <w:noProof/>
                <w:webHidden/>
              </w:rPr>
              <w:instrText xml:space="preserve"> PAGEREF _Toc494989170 \h </w:instrText>
            </w:r>
            <w:r w:rsidR="00FB3373">
              <w:rPr>
                <w:noProof/>
                <w:webHidden/>
              </w:rPr>
            </w:r>
            <w:r w:rsidR="00FB3373">
              <w:rPr>
                <w:noProof/>
                <w:webHidden/>
              </w:rPr>
              <w:fldChar w:fldCharType="separate"/>
            </w:r>
            <w:r w:rsidR="00FB3373">
              <w:rPr>
                <w:noProof/>
                <w:webHidden/>
              </w:rPr>
              <w:t>59</w:t>
            </w:r>
            <w:r w:rsidR="00FB3373">
              <w:rPr>
                <w:noProof/>
                <w:webHidden/>
              </w:rPr>
              <w:fldChar w:fldCharType="end"/>
            </w:r>
          </w:hyperlink>
        </w:p>
        <w:p w:rsidR="00FB3373" w:rsidRDefault="00CB7609">
          <w:pPr>
            <w:pStyle w:val="TOC2"/>
            <w:rPr>
              <w:noProof/>
              <w:lang w:eastAsia="en-US"/>
            </w:rPr>
          </w:pPr>
          <w:hyperlink w:anchor="_Toc494989171" w:history="1">
            <w:r w:rsidR="00FB3373" w:rsidRPr="00205396">
              <w:rPr>
                <w:rStyle w:val="Hyperlink"/>
                <w:noProof/>
              </w:rPr>
              <w:t>Element name: SmokeLast3MonthsPregnantCountId</w:t>
            </w:r>
            <w:r w:rsidR="00FB3373">
              <w:rPr>
                <w:noProof/>
                <w:webHidden/>
              </w:rPr>
              <w:tab/>
            </w:r>
            <w:r w:rsidR="00FB3373">
              <w:rPr>
                <w:noProof/>
                <w:webHidden/>
              </w:rPr>
              <w:fldChar w:fldCharType="begin"/>
            </w:r>
            <w:r w:rsidR="00FB3373">
              <w:rPr>
                <w:noProof/>
                <w:webHidden/>
              </w:rPr>
              <w:instrText xml:space="preserve"> PAGEREF _Toc494989171 \h </w:instrText>
            </w:r>
            <w:r w:rsidR="00FB3373">
              <w:rPr>
                <w:noProof/>
                <w:webHidden/>
              </w:rPr>
            </w:r>
            <w:r w:rsidR="00FB3373">
              <w:rPr>
                <w:noProof/>
                <w:webHidden/>
              </w:rPr>
              <w:fldChar w:fldCharType="separate"/>
            </w:r>
            <w:r w:rsidR="00FB3373">
              <w:rPr>
                <w:noProof/>
                <w:webHidden/>
              </w:rPr>
              <w:t>59</w:t>
            </w:r>
            <w:r w:rsidR="00FB3373">
              <w:rPr>
                <w:noProof/>
                <w:webHidden/>
              </w:rPr>
              <w:fldChar w:fldCharType="end"/>
            </w:r>
          </w:hyperlink>
        </w:p>
        <w:p w:rsidR="00FB3373" w:rsidRDefault="00CB7609">
          <w:pPr>
            <w:pStyle w:val="TOC2"/>
            <w:rPr>
              <w:noProof/>
              <w:lang w:eastAsia="en-US"/>
            </w:rPr>
          </w:pPr>
          <w:hyperlink w:anchor="_Toc494989172" w:history="1">
            <w:r w:rsidR="00FB3373" w:rsidRPr="00205396">
              <w:rPr>
                <w:rStyle w:val="Hyperlink"/>
                <w:noProof/>
              </w:rPr>
              <w:t>Element name: HouseholdSmokingRuleId</w:t>
            </w:r>
            <w:r w:rsidR="00FB3373">
              <w:rPr>
                <w:noProof/>
                <w:webHidden/>
              </w:rPr>
              <w:tab/>
            </w:r>
            <w:r w:rsidR="00FB3373">
              <w:rPr>
                <w:noProof/>
                <w:webHidden/>
              </w:rPr>
              <w:fldChar w:fldCharType="begin"/>
            </w:r>
            <w:r w:rsidR="00FB3373">
              <w:rPr>
                <w:noProof/>
                <w:webHidden/>
              </w:rPr>
              <w:instrText xml:space="preserve"> PAGEREF _Toc494989172 \h </w:instrText>
            </w:r>
            <w:r w:rsidR="00FB3373">
              <w:rPr>
                <w:noProof/>
                <w:webHidden/>
              </w:rPr>
            </w:r>
            <w:r w:rsidR="00FB3373">
              <w:rPr>
                <w:noProof/>
                <w:webHidden/>
              </w:rPr>
              <w:fldChar w:fldCharType="separate"/>
            </w:r>
            <w:r w:rsidR="00FB3373">
              <w:rPr>
                <w:noProof/>
                <w:webHidden/>
              </w:rPr>
              <w:t>60</w:t>
            </w:r>
            <w:r w:rsidR="00FB3373">
              <w:rPr>
                <w:noProof/>
                <w:webHidden/>
              </w:rPr>
              <w:fldChar w:fldCharType="end"/>
            </w:r>
          </w:hyperlink>
        </w:p>
        <w:p w:rsidR="00FB3373" w:rsidRDefault="00CB7609">
          <w:pPr>
            <w:pStyle w:val="TOC2"/>
            <w:rPr>
              <w:noProof/>
              <w:lang w:eastAsia="en-US"/>
            </w:rPr>
          </w:pPr>
          <w:hyperlink w:anchor="_Toc494989173" w:history="1">
            <w:r w:rsidR="00FB3373" w:rsidRPr="00205396">
              <w:rPr>
                <w:rStyle w:val="Hyperlink"/>
                <w:noProof/>
              </w:rPr>
              <w:t>Element name: FUSubstanceUseInfoList</w:t>
            </w:r>
            <w:r w:rsidR="00FB3373">
              <w:rPr>
                <w:noProof/>
                <w:webHidden/>
              </w:rPr>
              <w:tab/>
            </w:r>
            <w:r w:rsidR="00FB3373">
              <w:rPr>
                <w:noProof/>
                <w:webHidden/>
              </w:rPr>
              <w:fldChar w:fldCharType="begin"/>
            </w:r>
            <w:r w:rsidR="00FB3373">
              <w:rPr>
                <w:noProof/>
                <w:webHidden/>
              </w:rPr>
              <w:instrText xml:space="preserve"> PAGEREF _Toc494989173 \h </w:instrText>
            </w:r>
            <w:r w:rsidR="00FB3373">
              <w:rPr>
                <w:noProof/>
                <w:webHidden/>
              </w:rPr>
            </w:r>
            <w:r w:rsidR="00FB3373">
              <w:rPr>
                <w:noProof/>
                <w:webHidden/>
              </w:rPr>
              <w:fldChar w:fldCharType="separate"/>
            </w:r>
            <w:r w:rsidR="00FB3373">
              <w:rPr>
                <w:noProof/>
                <w:webHidden/>
              </w:rPr>
              <w:t>60</w:t>
            </w:r>
            <w:r w:rsidR="00FB3373">
              <w:rPr>
                <w:noProof/>
                <w:webHidden/>
              </w:rPr>
              <w:fldChar w:fldCharType="end"/>
            </w:r>
          </w:hyperlink>
        </w:p>
        <w:p w:rsidR="00FB3373" w:rsidRDefault="00CB7609">
          <w:pPr>
            <w:pStyle w:val="TOC2"/>
            <w:rPr>
              <w:noProof/>
              <w:lang w:eastAsia="en-US"/>
            </w:rPr>
          </w:pPr>
          <w:hyperlink w:anchor="_Toc494989174" w:history="1">
            <w:r w:rsidR="00FB3373" w:rsidRPr="00205396">
              <w:rPr>
                <w:rStyle w:val="Hyperlink"/>
                <w:noProof/>
              </w:rPr>
              <w:t>Element name: FUSubstanceUseInfoDate</w:t>
            </w:r>
            <w:r w:rsidR="00FB3373">
              <w:rPr>
                <w:noProof/>
                <w:webHidden/>
              </w:rPr>
              <w:tab/>
            </w:r>
            <w:r w:rsidR="00FB3373">
              <w:rPr>
                <w:noProof/>
                <w:webHidden/>
              </w:rPr>
              <w:fldChar w:fldCharType="begin"/>
            </w:r>
            <w:r w:rsidR="00FB3373">
              <w:rPr>
                <w:noProof/>
                <w:webHidden/>
              </w:rPr>
              <w:instrText xml:space="preserve"> PAGEREF _Toc494989174 \h </w:instrText>
            </w:r>
            <w:r w:rsidR="00FB3373">
              <w:rPr>
                <w:noProof/>
                <w:webHidden/>
              </w:rPr>
            </w:r>
            <w:r w:rsidR="00FB3373">
              <w:rPr>
                <w:noProof/>
                <w:webHidden/>
              </w:rPr>
              <w:fldChar w:fldCharType="separate"/>
            </w:r>
            <w:r w:rsidR="00FB3373">
              <w:rPr>
                <w:noProof/>
                <w:webHidden/>
              </w:rPr>
              <w:t>60</w:t>
            </w:r>
            <w:r w:rsidR="00FB3373">
              <w:rPr>
                <w:noProof/>
                <w:webHidden/>
              </w:rPr>
              <w:fldChar w:fldCharType="end"/>
            </w:r>
          </w:hyperlink>
        </w:p>
        <w:p w:rsidR="00FB3373" w:rsidRDefault="00CB7609">
          <w:pPr>
            <w:pStyle w:val="TOC2"/>
            <w:rPr>
              <w:noProof/>
              <w:lang w:eastAsia="en-US"/>
            </w:rPr>
          </w:pPr>
          <w:hyperlink w:anchor="_Toc494989175" w:history="1">
            <w:r w:rsidR="00FB3373" w:rsidRPr="00205396">
              <w:rPr>
                <w:rStyle w:val="Hyperlink"/>
                <w:noProof/>
              </w:rPr>
              <w:t>Element name: FUSubstanceUseProvidedANPList</w:t>
            </w:r>
            <w:r w:rsidR="00FB3373">
              <w:rPr>
                <w:noProof/>
                <w:webHidden/>
              </w:rPr>
              <w:tab/>
            </w:r>
            <w:r w:rsidR="00FB3373">
              <w:rPr>
                <w:noProof/>
                <w:webHidden/>
              </w:rPr>
              <w:fldChar w:fldCharType="begin"/>
            </w:r>
            <w:r w:rsidR="00FB3373">
              <w:rPr>
                <w:noProof/>
                <w:webHidden/>
              </w:rPr>
              <w:instrText xml:space="preserve"> PAGEREF _Toc494989175 \h </w:instrText>
            </w:r>
            <w:r w:rsidR="00FB3373">
              <w:rPr>
                <w:noProof/>
                <w:webHidden/>
              </w:rPr>
            </w:r>
            <w:r w:rsidR="00FB3373">
              <w:rPr>
                <w:noProof/>
                <w:webHidden/>
              </w:rPr>
              <w:fldChar w:fldCharType="separate"/>
            </w:r>
            <w:r w:rsidR="00FB3373">
              <w:rPr>
                <w:noProof/>
                <w:webHidden/>
              </w:rPr>
              <w:t>61</w:t>
            </w:r>
            <w:r w:rsidR="00FB3373">
              <w:rPr>
                <w:noProof/>
                <w:webHidden/>
              </w:rPr>
              <w:fldChar w:fldCharType="end"/>
            </w:r>
          </w:hyperlink>
        </w:p>
        <w:p w:rsidR="00FB3373" w:rsidRDefault="00CB7609">
          <w:pPr>
            <w:pStyle w:val="TOC2"/>
            <w:rPr>
              <w:noProof/>
              <w:lang w:eastAsia="en-US"/>
            </w:rPr>
          </w:pPr>
          <w:hyperlink w:anchor="_Toc494989176" w:history="1">
            <w:r w:rsidR="00FB3373" w:rsidRPr="00205396">
              <w:rPr>
                <w:rStyle w:val="Hyperlink"/>
                <w:noProof/>
              </w:rPr>
              <w:t>Element name: FUSubstanceUseProvidedDate</w:t>
            </w:r>
            <w:r w:rsidR="00FB3373">
              <w:rPr>
                <w:noProof/>
                <w:webHidden/>
              </w:rPr>
              <w:tab/>
            </w:r>
            <w:r w:rsidR="00FB3373">
              <w:rPr>
                <w:noProof/>
                <w:webHidden/>
              </w:rPr>
              <w:fldChar w:fldCharType="begin"/>
            </w:r>
            <w:r w:rsidR="00FB3373">
              <w:rPr>
                <w:noProof/>
                <w:webHidden/>
              </w:rPr>
              <w:instrText xml:space="preserve"> PAGEREF _Toc494989176 \h </w:instrText>
            </w:r>
            <w:r w:rsidR="00FB3373">
              <w:rPr>
                <w:noProof/>
                <w:webHidden/>
              </w:rPr>
            </w:r>
            <w:r w:rsidR="00FB3373">
              <w:rPr>
                <w:noProof/>
                <w:webHidden/>
              </w:rPr>
              <w:fldChar w:fldCharType="separate"/>
            </w:r>
            <w:r w:rsidR="00FB3373">
              <w:rPr>
                <w:noProof/>
                <w:webHidden/>
              </w:rPr>
              <w:t>61</w:t>
            </w:r>
            <w:r w:rsidR="00FB3373">
              <w:rPr>
                <w:noProof/>
                <w:webHidden/>
              </w:rPr>
              <w:fldChar w:fldCharType="end"/>
            </w:r>
          </w:hyperlink>
        </w:p>
        <w:p w:rsidR="00FB3373" w:rsidRDefault="00CB7609">
          <w:pPr>
            <w:pStyle w:val="TOC2"/>
            <w:rPr>
              <w:noProof/>
              <w:lang w:eastAsia="en-US"/>
            </w:rPr>
          </w:pPr>
          <w:hyperlink w:anchor="_Toc494989177" w:history="1">
            <w:r w:rsidR="00FB3373" w:rsidRPr="00205396">
              <w:rPr>
                <w:rStyle w:val="Hyperlink"/>
                <w:noProof/>
              </w:rPr>
              <w:t>Element name: FUSubstanceUseReferredList</w:t>
            </w:r>
            <w:r w:rsidR="00FB3373">
              <w:rPr>
                <w:noProof/>
                <w:webHidden/>
              </w:rPr>
              <w:tab/>
            </w:r>
            <w:r w:rsidR="00FB3373">
              <w:rPr>
                <w:noProof/>
                <w:webHidden/>
              </w:rPr>
              <w:fldChar w:fldCharType="begin"/>
            </w:r>
            <w:r w:rsidR="00FB3373">
              <w:rPr>
                <w:noProof/>
                <w:webHidden/>
              </w:rPr>
              <w:instrText xml:space="preserve"> PAGEREF _Toc494989177 \h </w:instrText>
            </w:r>
            <w:r w:rsidR="00FB3373">
              <w:rPr>
                <w:noProof/>
                <w:webHidden/>
              </w:rPr>
            </w:r>
            <w:r w:rsidR="00FB3373">
              <w:rPr>
                <w:noProof/>
                <w:webHidden/>
              </w:rPr>
              <w:fldChar w:fldCharType="separate"/>
            </w:r>
            <w:r w:rsidR="00FB3373">
              <w:rPr>
                <w:noProof/>
                <w:webHidden/>
              </w:rPr>
              <w:t>62</w:t>
            </w:r>
            <w:r w:rsidR="00FB3373">
              <w:rPr>
                <w:noProof/>
                <w:webHidden/>
              </w:rPr>
              <w:fldChar w:fldCharType="end"/>
            </w:r>
          </w:hyperlink>
        </w:p>
        <w:p w:rsidR="00FB3373" w:rsidRDefault="00CB7609">
          <w:pPr>
            <w:pStyle w:val="TOC2"/>
            <w:rPr>
              <w:noProof/>
              <w:lang w:eastAsia="en-US"/>
            </w:rPr>
          </w:pPr>
          <w:hyperlink w:anchor="_Toc494989178" w:history="1">
            <w:r w:rsidR="00FB3373" w:rsidRPr="00205396">
              <w:rPr>
                <w:rStyle w:val="Hyperlink"/>
                <w:noProof/>
              </w:rPr>
              <w:t>Element name: FUSubstanceUseReferredOther</w:t>
            </w:r>
            <w:r w:rsidR="00FB3373">
              <w:rPr>
                <w:noProof/>
                <w:webHidden/>
              </w:rPr>
              <w:tab/>
            </w:r>
            <w:r w:rsidR="00FB3373">
              <w:rPr>
                <w:noProof/>
                <w:webHidden/>
              </w:rPr>
              <w:fldChar w:fldCharType="begin"/>
            </w:r>
            <w:r w:rsidR="00FB3373">
              <w:rPr>
                <w:noProof/>
                <w:webHidden/>
              </w:rPr>
              <w:instrText xml:space="preserve"> PAGEREF _Toc494989178 \h </w:instrText>
            </w:r>
            <w:r w:rsidR="00FB3373">
              <w:rPr>
                <w:noProof/>
                <w:webHidden/>
              </w:rPr>
            </w:r>
            <w:r w:rsidR="00FB3373">
              <w:rPr>
                <w:noProof/>
                <w:webHidden/>
              </w:rPr>
              <w:fldChar w:fldCharType="separate"/>
            </w:r>
            <w:r w:rsidR="00FB3373">
              <w:rPr>
                <w:noProof/>
                <w:webHidden/>
              </w:rPr>
              <w:t>62</w:t>
            </w:r>
            <w:r w:rsidR="00FB3373">
              <w:rPr>
                <w:noProof/>
                <w:webHidden/>
              </w:rPr>
              <w:fldChar w:fldCharType="end"/>
            </w:r>
          </w:hyperlink>
        </w:p>
        <w:p w:rsidR="00FB3373" w:rsidRDefault="00CB7609">
          <w:pPr>
            <w:pStyle w:val="TOC2"/>
            <w:rPr>
              <w:noProof/>
              <w:lang w:eastAsia="en-US"/>
            </w:rPr>
          </w:pPr>
          <w:hyperlink w:anchor="_Toc494989179" w:history="1">
            <w:r w:rsidR="00FB3373" w:rsidRPr="00205396">
              <w:rPr>
                <w:rStyle w:val="Hyperlink"/>
                <w:noProof/>
              </w:rPr>
              <w:t>Element name: FUSubstanceUseReferredDate</w:t>
            </w:r>
            <w:r w:rsidR="00FB3373">
              <w:rPr>
                <w:noProof/>
                <w:webHidden/>
              </w:rPr>
              <w:tab/>
            </w:r>
            <w:r w:rsidR="00FB3373">
              <w:rPr>
                <w:noProof/>
                <w:webHidden/>
              </w:rPr>
              <w:fldChar w:fldCharType="begin"/>
            </w:r>
            <w:r w:rsidR="00FB3373">
              <w:rPr>
                <w:noProof/>
                <w:webHidden/>
              </w:rPr>
              <w:instrText xml:space="preserve"> PAGEREF _Toc494989179 \h </w:instrText>
            </w:r>
            <w:r w:rsidR="00FB3373">
              <w:rPr>
                <w:noProof/>
                <w:webHidden/>
              </w:rPr>
            </w:r>
            <w:r w:rsidR="00FB3373">
              <w:rPr>
                <w:noProof/>
                <w:webHidden/>
              </w:rPr>
              <w:fldChar w:fldCharType="separate"/>
            </w:r>
            <w:r w:rsidR="00FB3373">
              <w:rPr>
                <w:noProof/>
                <w:webHidden/>
              </w:rPr>
              <w:t>62</w:t>
            </w:r>
            <w:r w:rsidR="00FB3373">
              <w:rPr>
                <w:noProof/>
                <w:webHidden/>
              </w:rPr>
              <w:fldChar w:fldCharType="end"/>
            </w:r>
          </w:hyperlink>
        </w:p>
        <w:p w:rsidR="00FB3373" w:rsidRDefault="00CB7609">
          <w:pPr>
            <w:pStyle w:val="TOC2"/>
            <w:rPr>
              <w:noProof/>
              <w:lang w:eastAsia="en-US"/>
            </w:rPr>
          </w:pPr>
          <w:hyperlink w:anchor="_Toc494989180" w:history="1">
            <w:r w:rsidR="00FB3373" w:rsidRPr="00205396">
              <w:rPr>
                <w:rStyle w:val="Hyperlink"/>
                <w:noProof/>
              </w:rPr>
              <w:t>Element name: PersonalSafetySpouseThreatenId</w:t>
            </w:r>
            <w:r w:rsidR="00FB3373">
              <w:rPr>
                <w:noProof/>
                <w:webHidden/>
              </w:rPr>
              <w:tab/>
            </w:r>
            <w:r w:rsidR="00FB3373">
              <w:rPr>
                <w:noProof/>
                <w:webHidden/>
              </w:rPr>
              <w:fldChar w:fldCharType="begin"/>
            </w:r>
            <w:r w:rsidR="00FB3373">
              <w:rPr>
                <w:noProof/>
                <w:webHidden/>
              </w:rPr>
              <w:instrText xml:space="preserve"> PAGEREF _Toc494989180 \h </w:instrText>
            </w:r>
            <w:r w:rsidR="00FB3373">
              <w:rPr>
                <w:noProof/>
                <w:webHidden/>
              </w:rPr>
            </w:r>
            <w:r w:rsidR="00FB3373">
              <w:rPr>
                <w:noProof/>
                <w:webHidden/>
              </w:rPr>
              <w:fldChar w:fldCharType="separate"/>
            </w:r>
            <w:r w:rsidR="00FB3373">
              <w:rPr>
                <w:noProof/>
                <w:webHidden/>
              </w:rPr>
              <w:t>63</w:t>
            </w:r>
            <w:r w:rsidR="00FB3373">
              <w:rPr>
                <w:noProof/>
                <w:webHidden/>
              </w:rPr>
              <w:fldChar w:fldCharType="end"/>
            </w:r>
          </w:hyperlink>
        </w:p>
        <w:p w:rsidR="00FB3373" w:rsidRDefault="00CB7609">
          <w:pPr>
            <w:pStyle w:val="TOC2"/>
            <w:rPr>
              <w:noProof/>
              <w:lang w:eastAsia="en-US"/>
            </w:rPr>
          </w:pPr>
          <w:hyperlink w:anchor="_Toc494989181" w:history="1">
            <w:r w:rsidR="00FB3373" w:rsidRPr="00205396">
              <w:rPr>
                <w:rStyle w:val="Hyperlink"/>
                <w:noProof/>
              </w:rPr>
              <w:t>Element name: PersonalSafetySpouseAngerId</w:t>
            </w:r>
            <w:r w:rsidR="00FB3373">
              <w:rPr>
                <w:noProof/>
                <w:webHidden/>
              </w:rPr>
              <w:tab/>
            </w:r>
            <w:r w:rsidR="00FB3373">
              <w:rPr>
                <w:noProof/>
                <w:webHidden/>
              </w:rPr>
              <w:fldChar w:fldCharType="begin"/>
            </w:r>
            <w:r w:rsidR="00FB3373">
              <w:rPr>
                <w:noProof/>
                <w:webHidden/>
              </w:rPr>
              <w:instrText xml:space="preserve"> PAGEREF _Toc494989181 \h </w:instrText>
            </w:r>
            <w:r w:rsidR="00FB3373">
              <w:rPr>
                <w:noProof/>
                <w:webHidden/>
              </w:rPr>
            </w:r>
            <w:r w:rsidR="00FB3373">
              <w:rPr>
                <w:noProof/>
                <w:webHidden/>
              </w:rPr>
              <w:fldChar w:fldCharType="separate"/>
            </w:r>
            <w:r w:rsidR="00FB3373">
              <w:rPr>
                <w:noProof/>
                <w:webHidden/>
              </w:rPr>
              <w:t>63</w:t>
            </w:r>
            <w:r w:rsidR="00FB3373">
              <w:rPr>
                <w:noProof/>
                <w:webHidden/>
              </w:rPr>
              <w:fldChar w:fldCharType="end"/>
            </w:r>
          </w:hyperlink>
        </w:p>
        <w:p w:rsidR="00FB3373" w:rsidRDefault="00CB7609">
          <w:pPr>
            <w:pStyle w:val="TOC2"/>
            <w:rPr>
              <w:noProof/>
              <w:lang w:eastAsia="en-US"/>
            </w:rPr>
          </w:pPr>
          <w:hyperlink w:anchor="_Toc494989182" w:history="1">
            <w:r w:rsidR="00FB3373" w:rsidRPr="00205396">
              <w:rPr>
                <w:rStyle w:val="Hyperlink"/>
                <w:noProof/>
              </w:rPr>
              <w:t>Element name: PersonalSafetySpouseControlId</w:t>
            </w:r>
            <w:r w:rsidR="00FB3373">
              <w:rPr>
                <w:noProof/>
                <w:webHidden/>
              </w:rPr>
              <w:tab/>
            </w:r>
            <w:r w:rsidR="00FB3373">
              <w:rPr>
                <w:noProof/>
                <w:webHidden/>
              </w:rPr>
              <w:fldChar w:fldCharType="begin"/>
            </w:r>
            <w:r w:rsidR="00FB3373">
              <w:rPr>
                <w:noProof/>
                <w:webHidden/>
              </w:rPr>
              <w:instrText xml:space="preserve"> PAGEREF _Toc494989182 \h </w:instrText>
            </w:r>
            <w:r w:rsidR="00FB3373">
              <w:rPr>
                <w:noProof/>
                <w:webHidden/>
              </w:rPr>
            </w:r>
            <w:r w:rsidR="00FB3373">
              <w:rPr>
                <w:noProof/>
                <w:webHidden/>
              </w:rPr>
              <w:fldChar w:fldCharType="separate"/>
            </w:r>
            <w:r w:rsidR="00FB3373">
              <w:rPr>
                <w:noProof/>
                <w:webHidden/>
              </w:rPr>
              <w:t>63</w:t>
            </w:r>
            <w:r w:rsidR="00FB3373">
              <w:rPr>
                <w:noProof/>
                <w:webHidden/>
              </w:rPr>
              <w:fldChar w:fldCharType="end"/>
            </w:r>
          </w:hyperlink>
        </w:p>
        <w:p w:rsidR="00FB3373" w:rsidRDefault="00CB7609">
          <w:pPr>
            <w:pStyle w:val="TOC2"/>
            <w:rPr>
              <w:noProof/>
              <w:lang w:eastAsia="en-US"/>
            </w:rPr>
          </w:pPr>
          <w:hyperlink w:anchor="_Toc494989183" w:history="1">
            <w:r w:rsidR="00FB3373" w:rsidRPr="00205396">
              <w:rPr>
                <w:rStyle w:val="Hyperlink"/>
                <w:noProof/>
              </w:rPr>
              <w:t>Element name: PersonalSafetySpousePhysicalAbusedId</w:t>
            </w:r>
            <w:r w:rsidR="00FB3373">
              <w:rPr>
                <w:noProof/>
                <w:webHidden/>
              </w:rPr>
              <w:tab/>
            </w:r>
            <w:r w:rsidR="00FB3373">
              <w:rPr>
                <w:noProof/>
                <w:webHidden/>
              </w:rPr>
              <w:fldChar w:fldCharType="begin"/>
            </w:r>
            <w:r w:rsidR="00FB3373">
              <w:rPr>
                <w:noProof/>
                <w:webHidden/>
              </w:rPr>
              <w:instrText xml:space="preserve"> PAGEREF _Toc494989183 \h </w:instrText>
            </w:r>
            <w:r w:rsidR="00FB3373">
              <w:rPr>
                <w:noProof/>
                <w:webHidden/>
              </w:rPr>
            </w:r>
            <w:r w:rsidR="00FB3373">
              <w:rPr>
                <w:noProof/>
                <w:webHidden/>
              </w:rPr>
              <w:fldChar w:fldCharType="separate"/>
            </w:r>
            <w:r w:rsidR="00FB3373">
              <w:rPr>
                <w:noProof/>
                <w:webHidden/>
              </w:rPr>
              <w:t>64</w:t>
            </w:r>
            <w:r w:rsidR="00FB3373">
              <w:rPr>
                <w:noProof/>
                <w:webHidden/>
              </w:rPr>
              <w:fldChar w:fldCharType="end"/>
            </w:r>
          </w:hyperlink>
        </w:p>
        <w:p w:rsidR="00FB3373" w:rsidRDefault="00CB7609">
          <w:pPr>
            <w:pStyle w:val="TOC2"/>
            <w:rPr>
              <w:noProof/>
              <w:lang w:eastAsia="en-US"/>
            </w:rPr>
          </w:pPr>
          <w:hyperlink w:anchor="_Toc494989184" w:history="1">
            <w:r w:rsidR="00FB3373" w:rsidRPr="00205396">
              <w:rPr>
                <w:rStyle w:val="Hyperlink"/>
                <w:noProof/>
              </w:rPr>
              <w:t>Element name: PersonalSafetySpouseForceSexId</w:t>
            </w:r>
            <w:r w:rsidR="00FB3373">
              <w:rPr>
                <w:noProof/>
                <w:webHidden/>
              </w:rPr>
              <w:tab/>
            </w:r>
            <w:r w:rsidR="00FB3373">
              <w:rPr>
                <w:noProof/>
                <w:webHidden/>
              </w:rPr>
              <w:fldChar w:fldCharType="begin"/>
            </w:r>
            <w:r w:rsidR="00FB3373">
              <w:rPr>
                <w:noProof/>
                <w:webHidden/>
              </w:rPr>
              <w:instrText xml:space="preserve"> PAGEREF _Toc494989184 \h </w:instrText>
            </w:r>
            <w:r w:rsidR="00FB3373">
              <w:rPr>
                <w:noProof/>
                <w:webHidden/>
              </w:rPr>
            </w:r>
            <w:r w:rsidR="00FB3373">
              <w:rPr>
                <w:noProof/>
                <w:webHidden/>
              </w:rPr>
              <w:fldChar w:fldCharType="separate"/>
            </w:r>
            <w:r w:rsidR="00FB3373">
              <w:rPr>
                <w:noProof/>
                <w:webHidden/>
              </w:rPr>
              <w:t>64</w:t>
            </w:r>
            <w:r w:rsidR="00FB3373">
              <w:rPr>
                <w:noProof/>
                <w:webHidden/>
              </w:rPr>
              <w:fldChar w:fldCharType="end"/>
            </w:r>
          </w:hyperlink>
        </w:p>
        <w:p w:rsidR="00FB3373" w:rsidRDefault="00CB7609">
          <w:pPr>
            <w:pStyle w:val="TOC2"/>
            <w:rPr>
              <w:noProof/>
              <w:lang w:eastAsia="en-US"/>
            </w:rPr>
          </w:pPr>
          <w:hyperlink w:anchor="_Toc494989185" w:history="1">
            <w:r w:rsidR="00FB3373" w:rsidRPr="00205396">
              <w:rPr>
                <w:rStyle w:val="Hyperlink"/>
                <w:noProof/>
              </w:rPr>
              <w:t>Element name: PersonalSafetySpousePhysicalAnyId</w:t>
            </w:r>
            <w:r w:rsidR="00FB3373">
              <w:rPr>
                <w:noProof/>
                <w:webHidden/>
              </w:rPr>
              <w:tab/>
            </w:r>
            <w:r w:rsidR="00FB3373">
              <w:rPr>
                <w:noProof/>
                <w:webHidden/>
              </w:rPr>
              <w:fldChar w:fldCharType="begin"/>
            </w:r>
            <w:r w:rsidR="00FB3373">
              <w:rPr>
                <w:noProof/>
                <w:webHidden/>
              </w:rPr>
              <w:instrText xml:space="preserve"> PAGEREF _Toc494989185 \h </w:instrText>
            </w:r>
            <w:r w:rsidR="00FB3373">
              <w:rPr>
                <w:noProof/>
                <w:webHidden/>
              </w:rPr>
            </w:r>
            <w:r w:rsidR="00FB3373">
              <w:rPr>
                <w:noProof/>
                <w:webHidden/>
              </w:rPr>
              <w:fldChar w:fldCharType="separate"/>
            </w:r>
            <w:r w:rsidR="00FB3373">
              <w:rPr>
                <w:noProof/>
                <w:webHidden/>
              </w:rPr>
              <w:t>64</w:t>
            </w:r>
            <w:r w:rsidR="00FB3373">
              <w:rPr>
                <w:noProof/>
                <w:webHidden/>
              </w:rPr>
              <w:fldChar w:fldCharType="end"/>
            </w:r>
          </w:hyperlink>
        </w:p>
        <w:p w:rsidR="00FB3373" w:rsidRDefault="00CB7609">
          <w:pPr>
            <w:pStyle w:val="TOC2"/>
            <w:rPr>
              <w:noProof/>
              <w:lang w:eastAsia="en-US"/>
            </w:rPr>
          </w:pPr>
          <w:hyperlink w:anchor="_Toc494989186" w:history="1">
            <w:r w:rsidR="00FB3373" w:rsidRPr="00205396">
              <w:rPr>
                <w:rStyle w:val="Hyperlink"/>
                <w:noProof/>
              </w:rPr>
              <w:t>Element name: HaveGunId</w:t>
            </w:r>
            <w:r w:rsidR="00FB3373">
              <w:rPr>
                <w:noProof/>
                <w:webHidden/>
              </w:rPr>
              <w:tab/>
            </w:r>
            <w:r w:rsidR="00FB3373">
              <w:rPr>
                <w:noProof/>
                <w:webHidden/>
              </w:rPr>
              <w:fldChar w:fldCharType="begin"/>
            </w:r>
            <w:r w:rsidR="00FB3373">
              <w:rPr>
                <w:noProof/>
                <w:webHidden/>
              </w:rPr>
              <w:instrText xml:space="preserve"> PAGEREF _Toc494989186 \h </w:instrText>
            </w:r>
            <w:r w:rsidR="00FB3373">
              <w:rPr>
                <w:noProof/>
                <w:webHidden/>
              </w:rPr>
            </w:r>
            <w:r w:rsidR="00FB3373">
              <w:rPr>
                <w:noProof/>
                <w:webHidden/>
              </w:rPr>
              <w:fldChar w:fldCharType="separate"/>
            </w:r>
            <w:r w:rsidR="00FB3373">
              <w:rPr>
                <w:noProof/>
                <w:webHidden/>
              </w:rPr>
              <w:t>65</w:t>
            </w:r>
            <w:r w:rsidR="00FB3373">
              <w:rPr>
                <w:noProof/>
                <w:webHidden/>
              </w:rPr>
              <w:fldChar w:fldCharType="end"/>
            </w:r>
          </w:hyperlink>
        </w:p>
        <w:p w:rsidR="00FB3373" w:rsidRDefault="00CB7609">
          <w:pPr>
            <w:pStyle w:val="TOC2"/>
            <w:rPr>
              <w:noProof/>
              <w:lang w:eastAsia="en-US"/>
            </w:rPr>
          </w:pPr>
          <w:hyperlink w:anchor="_Toc494989187" w:history="1">
            <w:r w:rsidR="00FB3373" w:rsidRPr="00205396">
              <w:rPr>
                <w:rStyle w:val="Hyperlink"/>
                <w:noProof/>
              </w:rPr>
              <w:t>Element name: FUPersonalSafetyInfoList</w:t>
            </w:r>
            <w:r w:rsidR="00FB3373">
              <w:rPr>
                <w:noProof/>
                <w:webHidden/>
              </w:rPr>
              <w:tab/>
            </w:r>
            <w:r w:rsidR="00FB3373">
              <w:rPr>
                <w:noProof/>
                <w:webHidden/>
              </w:rPr>
              <w:fldChar w:fldCharType="begin"/>
            </w:r>
            <w:r w:rsidR="00FB3373">
              <w:rPr>
                <w:noProof/>
                <w:webHidden/>
              </w:rPr>
              <w:instrText xml:space="preserve"> PAGEREF _Toc494989187 \h </w:instrText>
            </w:r>
            <w:r w:rsidR="00FB3373">
              <w:rPr>
                <w:noProof/>
                <w:webHidden/>
              </w:rPr>
            </w:r>
            <w:r w:rsidR="00FB3373">
              <w:rPr>
                <w:noProof/>
                <w:webHidden/>
              </w:rPr>
              <w:fldChar w:fldCharType="separate"/>
            </w:r>
            <w:r w:rsidR="00FB3373">
              <w:rPr>
                <w:noProof/>
                <w:webHidden/>
              </w:rPr>
              <w:t>65</w:t>
            </w:r>
            <w:r w:rsidR="00FB3373">
              <w:rPr>
                <w:noProof/>
                <w:webHidden/>
              </w:rPr>
              <w:fldChar w:fldCharType="end"/>
            </w:r>
          </w:hyperlink>
        </w:p>
        <w:p w:rsidR="00FB3373" w:rsidRDefault="00CB7609">
          <w:pPr>
            <w:pStyle w:val="TOC2"/>
            <w:rPr>
              <w:noProof/>
              <w:lang w:eastAsia="en-US"/>
            </w:rPr>
          </w:pPr>
          <w:hyperlink w:anchor="_Toc494989188" w:history="1">
            <w:r w:rsidR="00FB3373" w:rsidRPr="00205396">
              <w:rPr>
                <w:rStyle w:val="Hyperlink"/>
                <w:noProof/>
              </w:rPr>
              <w:t>Element name: FUPersonalSafetyInfoDate</w:t>
            </w:r>
            <w:r w:rsidR="00FB3373">
              <w:rPr>
                <w:noProof/>
                <w:webHidden/>
              </w:rPr>
              <w:tab/>
            </w:r>
            <w:r w:rsidR="00FB3373">
              <w:rPr>
                <w:noProof/>
                <w:webHidden/>
              </w:rPr>
              <w:fldChar w:fldCharType="begin"/>
            </w:r>
            <w:r w:rsidR="00FB3373">
              <w:rPr>
                <w:noProof/>
                <w:webHidden/>
              </w:rPr>
              <w:instrText xml:space="preserve"> PAGEREF _Toc494989188 \h </w:instrText>
            </w:r>
            <w:r w:rsidR="00FB3373">
              <w:rPr>
                <w:noProof/>
                <w:webHidden/>
              </w:rPr>
            </w:r>
            <w:r w:rsidR="00FB3373">
              <w:rPr>
                <w:noProof/>
                <w:webHidden/>
              </w:rPr>
              <w:fldChar w:fldCharType="separate"/>
            </w:r>
            <w:r w:rsidR="00FB3373">
              <w:rPr>
                <w:noProof/>
                <w:webHidden/>
              </w:rPr>
              <w:t>65</w:t>
            </w:r>
            <w:r w:rsidR="00FB3373">
              <w:rPr>
                <w:noProof/>
                <w:webHidden/>
              </w:rPr>
              <w:fldChar w:fldCharType="end"/>
            </w:r>
          </w:hyperlink>
        </w:p>
        <w:p w:rsidR="00FB3373" w:rsidRDefault="00CB7609">
          <w:pPr>
            <w:pStyle w:val="TOC2"/>
            <w:rPr>
              <w:noProof/>
              <w:lang w:eastAsia="en-US"/>
            </w:rPr>
          </w:pPr>
          <w:hyperlink w:anchor="_Toc494989189" w:history="1">
            <w:r w:rsidR="00FB3373" w:rsidRPr="00205396">
              <w:rPr>
                <w:rStyle w:val="Hyperlink"/>
                <w:noProof/>
              </w:rPr>
              <w:t>Element name: FUPersonalSafetyReferred</w:t>
            </w:r>
            <w:r w:rsidR="00FB3373">
              <w:rPr>
                <w:noProof/>
                <w:webHidden/>
              </w:rPr>
              <w:tab/>
            </w:r>
            <w:r w:rsidR="00FB3373">
              <w:rPr>
                <w:noProof/>
                <w:webHidden/>
              </w:rPr>
              <w:fldChar w:fldCharType="begin"/>
            </w:r>
            <w:r w:rsidR="00FB3373">
              <w:rPr>
                <w:noProof/>
                <w:webHidden/>
              </w:rPr>
              <w:instrText xml:space="preserve"> PAGEREF _Toc494989189 \h </w:instrText>
            </w:r>
            <w:r w:rsidR="00FB3373">
              <w:rPr>
                <w:noProof/>
                <w:webHidden/>
              </w:rPr>
            </w:r>
            <w:r w:rsidR="00FB3373">
              <w:rPr>
                <w:noProof/>
                <w:webHidden/>
              </w:rPr>
              <w:fldChar w:fldCharType="separate"/>
            </w:r>
            <w:r w:rsidR="00FB3373">
              <w:rPr>
                <w:noProof/>
                <w:webHidden/>
              </w:rPr>
              <w:t>66</w:t>
            </w:r>
            <w:r w:rsidR="00FB3373">
              <w:rPr>
                <w:noProof/>
                <w:webHidden/>
              </w:rPr>
              <w:fldChar w:fldCharType="end"/>
            </w:r>
          </w:hyperlink>
        </w:p>
        <w:p w:rsidR="00FB3373" w:rsidRDefault="00CB7609">
          <w:pPr>
            <w:pStyle w:val="TOC2"/>
            <w:rPr>
              <w:noProof/>
              <w:lang w:eastAsia="en-US"/>
            </w:rPr>
          </w:pPr>
          <w:hyperlink w:anchor="_Toc494989190" w:history="1">
            <w:r w:rsidR="00FB3373" w:rsidRPr="00205396">
              <w:rPr>
                <w:rStyle w:val="Hyperlink"/>
                <w:noProof/>
              </w:rPr>
              <w:t>Element name: FUPersonalSafetyReferredProgram</w:t>
            </w:r>
            <w:r w:rsidR="00FB3373">
              <w:rPr>
                <w:noProof/>
                <w:webHidden/>
              </w:rPr>
              <w:tab/>
            </w:r>
            <w:r w:rsidR="00FB3373">
              <w:rPr>
                <w:noProof/>
                <w:webHidden/>
              </w:rPr>
              <w:fldChar w:fldCharType="begin"/>
            </w:r>
            <w:r w:rsidR="00FB3373">
              <w:rPr>
                <w:noProof/>
                <w:webHidden/>
              </w:rPr>
              <w:instrText xml:space="preserve"> PAGEREF _Toc494989190 \h </w:instrText>
            </w:r>
            <w:r w:rsidR="00FB3373">
              <w:rPr>
                <w:noProof/>
                <w:webHidden/>
              </w:rPr>
            </w:r>
            <w:r w:rsidR="00FB3373">
              <w:rPr>
                <w:noProof/>
                <w:webHidden/>
              </w:rPr>
              <w:fldChar w:fldCharType="separate"/>
            </w:r>
            <w:r w:rsidR="00FB3373">
              <w:rPr>
                <w:noProof/>
                <w:webHidden/>
              </w:rPr>
              <w:t>66</w:t>
            </w:r>
            <w:r w:rsidR="00FB3373">
              <w:rPr>
                <w:noProof/>
                <w:webHidden/>
              </w:rPr>
              <w:fldChar w:fldCharType="end"/>
            </w:r>
          </w:hyperlink>
        </w:p>
        <w:p w:rsidR="00FB3373" w:rsidRDefault="00CB7609">
          <w:pPr>
            <w:pStyle w:val="TOC2"/>
            <w:rPr>
              <w:noProof/>
              <w:lang w:eastAsia="en-US"/>
            </w:rPr>
          </w:pPr>
          <w:hyperlink w:anchor="_Toc494989191" w:history="1">
            <w:r w:rsidR="00FB3373" w:rsidRPr="00205396">
              <w:rPr>
                <w:rStyle w:val="Hyperlink"/>
                <w:noProof/>
              </w:rPr>
              <w:t>Element name: FUPersonalSafetyReferredDate</w:t>
            </w:r>
            <w:r w:rsidR="00FB3373">
              <w:rPr>
                <w:noProof/>
                <w:webHidden/>
              </w:rPr>
              <w:tab/>
            </w:r>
            <w:r w:rsidR="00FB3373">
              <w:rPr>
                <w:noProof/>
                <w:webHidden/>
              </w:rPr>
              <w:fldChar w:fldCharType="begin"/>
            </w:r>
            <w:r w:rsidR="00FB3373">
              <w:rPr>
                <w:noProof/>
                <w:webHidden/>
              </w:rPr>
              <w:instrText xml:space="preserve"> PAGEREF _Toc494989191 \h </w:instrText>
            </w:r>
            <w:r w:rsidR="00FB3373">
              <w:rPr>
                <w:noProof/>
                <w:webHidden/>
              </w:rPr>
            </w:r>
            <w:r w:rsidR="00FB3373">
              <w:rPr>
                <w:noProof/>
                <w:webHidden/>
              </w:rPr>
              <w:fldChar w:fldCharType="separate"/>
            </w:r>
            <w:r w:rsidR="00FB3373">
              <w:rPr>
                <w:noProof/>
                <w:webHidden/>
              </w:rPr>
              <w:t>66</w:t>
            </w:r>
            <w:r w:rsidR="00FB3373">
              <w:rPr>
                <w:noProof/>
                <w:webHidden/>
              </w:rPr>
              <w:fldChar w:fldCharType="end"/>
            </w:r>
          </w:hyperlink>
        </w:p>
        <w:p w:rsidR="00FB3373" w:rsidRDefault="00CB7609">
          <w:pPr>
            <w:pStyle w:val="TOC2"/>
            <w:rPr>
              <w:noProof/>
              <w:lang w:eastAsia="en-US"/>
            </w:rPr>
          </w:pPr>
          <w:hyperlink w:anchor="_Toc494989192" w:history="1">
            <w:r w:rsidR="00FB3373" w:rsidRPr="00205396">
              <w:rPr>
                <w:rStyle w:val="Hyperlink"/>
                <w:noProof/>
              </w:rPr>
              <w:t>Element name: StressFactorFamilySickId</w:t>
            </w:r>
            <w:r w:rsidR="00FB3373">
              <w:rPr>
                <w:noProof/>
                <w:webHidden/>
              </w:rPr>
              <w:tab/>
            </w:r>
            <w:r w:rsidR="00FB3373">
              <w:rPr>
                <w:noProof/>
                <w:webHidden/>
              </w:rPr>
              <w:fldChar w:fldCharType="begin"/>
            </w:r>
            <w:r w:rsidR="00FB3373">
              <w:rPr>
                <w:noProof/>
                <w:webHidden/>
              </w:rPr>
              <w:instrText xml:space="preserve"> PAGEREF _Toc494989192 \h </w:instrText>
            </w:r>
            <w:r w:rsidR="00FB3373">
              <w:rPr>
                <w:noProof/>
                <w:webHidden/>
              </w:rPr>
            </w:r>
            <w:r w:rsidR="00FB3373">
              <w:rPr>
                <w:noProof/>
                <w:webHidden/>
              </w:rPr>
              <w:fldChar w:fldCharType="separate"/>
            </w:r>
            <w:r w:rsidR="00FB3373">
              <w:rPr>
                <w:noProof/>
                <w:webHidden/>
              </w:rPr>
              <w:t>67</w:t>
            </w:r>
            <w:r w:rsidR="00FB3373">
              <w:rPr>
                <w:noProof/>
                <w:webHidden/>
              </w:rPr>
              <w:fldChar w:fldCharType="end"/>
            </w:r>
          </w:hyperlink>
        </w:p>
        <w:p w:rsidR="00FB3373" w:rsidRDefault="00CB7609">
          <w:pPr>
            <w:pStyle w:val="TOC2"/>
            <w:rPr>
              <w:noProof/>
              <w:lang w:eastAsia="en-US"/>
            </w:rPr>
          </w:pPr>
          <w:hyperlink w:anchor="_Toc494989193" w:history="1">
            <w:r w:rsidR="00FB3373" w:rsidRPr="00205396">
              <w:rPr>
                <w:rStyle w:val="Hyperlink"/>
                <w:noProof/>
              </w:rPr>
              <w:t>Element name: StressFactorDivorcedId</w:t>
            </w:r>
            <w:r w:rsidR="00FB3373">
              <w:rPr>
                <w:noProof/>
                <w:webHidden/>
              </w:rPr>
              <w:tab/>
            </w:r>
            <w:r w:rsidR="00FB3373">
              <w:rPr>
                <w:noProof/>
                <w:webHidden/>
              </w:rPr>
              <w:fldChar w:fldCharType="begin"/>
            </w:r>
            <w:r w:rsidR="00FB3373">
              <w:rPr>
                <w:noProof/>
                <w:webHidden/>
              </w:rPr>
              <w:instrText xml:space="preserve"> PAGEREF _Toc494989193 \h </w:instrText>
            </w:r>
            <w:r w:rsidR="00FB3373">
              <w:rPr>
                <w:noProof/>
                <w:webHidden/>
              </w:rPr>
            </w:r>
            <w:r w:rsidR="00FB3373">
              <w:rPr>
                <w:noProof/>
                <w:webHidden/>
              </w:rPr>
              <w:fldChar w:fldCharType="separate"/>
            </w:r>
            <w:r w:rsidR="00FB3373">
              <w:rPr>
                <w:noProof/>
                <w:webHidden/>
              </w:rPr>
              <w:t>67</w:t>
            </w:r>
            <w:r w:rsidR="00FB3373">
              <w:rPr>
                <w:noProof/>
                <w:webHidden/>
              </w:rPr>
              <w:fldChar w:fldCharType="end"/>
            </w:r>
          </w:hyperlink>
        </w:p>
        <w:p w:rsidR="00FB3373" w:rsidRDefault="00CB7609">
          <w:pPr>
            <w:pStyle w:val="TOC2"/>
            <w:rPr>
              <w:noProof/>
              <w:lang w:eastAsia="en-US"/>
            </w:rPr>
          </w:pPr>
          <w:hyperlink w:anchor="_Toc494989194" w:history="1">
            <w:r w:rsidR="00FB3373" w:rsidRPr="00205396">
              <w:rPr>
                <w:rStyle w:val="Hyperlink"/>
                <w:noProof/>
              </w:rPr>
              <w:t>Element name: StressFactorRelocationId</w:t>
            </w:r>
            <w:r w:rsidR="00FB3373">
              <w:rPr>
                <w:noProof/>
                <w:webHidden/>
              </w:rPr>
              <w:tab/>
            </w:r>
            <w:r w:rsidR="00FB3373">
              <w:rPr>
                <w:noProof/>
                <w:webHidden/>
              </w:rPr>
              <w:fldChar w:fldCharType="begin"/>
            </w:r>
            <w:r w:rsidR="00FB3373">
              <w:rPr>
                <w:noProof/>
                <w:webHidden/>
              </w:rPr>
              <w:instrText xml:space="preserve"> PAGEREF _Toc494989194 \h </w:instrText>
            </w:r>
            <w:r w:rsidR="00FB3373">
              <w:rPr>
                <w:noProof/>
                <w:webHidden/>
              </w:rPr>
            </w:r>
            <w:r w:rsidR="00FB3373">
              <w:rPr>
                <w:noProof/>
                <w:webHidden/>
              </w:rPr>
              <w:fldChar w:fldCharType="separate"/>
            </w:r>
            <w:r w:rsidR="00FB3373">
              <w:rPr>
                <w:noProof/>
                <w:webHidden/>
              </w:rPr>
              <w:t>67</w:t>
            </w:r>
            <w:r w:rsidR="00FB3373">
              <w:rPr>
                <w:noProof/>
                <w:webHidden/>
              </w:rPr>
              <w:fldChar w:fldCharType="end"/>
            </w:r>
          </w:hyperlink>
        </w:p>
        <w:p w:rsidR="00FB3373" w:rsidRDefault="00CB7609">
          <w:pPr>
            <w:pStyle w:val="TOC2"/>
            <w:rPr>
              <w:noProof/>
              <w:lang w:eastAsia="en-US"/>
            </w:rPr>
          </w:pPr>
          <w:hyperlink w:anchor="_Toc494989195" w:history="1">
            <w:r w:rsidR="00FB3373" w:rsidRPr="00205396">
              <w:rPr>
                <w:rStyle w:val="Hyperlink"/>
                <w:noProof/>
              </w:rPr>
              <w:t>Element name: StressFactorHomelessId</w:t>
            </w:r>
            <w:r w:rsidR="00FB3373">
              <w:rPr>
                <w:noProof/>
                <w:webHidden/>
              </w:rPr>
              <w:tab/>
            </w:r>
            <w:r w:rsidR="00FB3373">
              <w:rPr>
                <w:noProof/>
                <w:webHidden/>
              </w:rPr>
              <w:fldChar w:fldCharType="begin"/>
            </w:r>
            <w:r w:rsidR="00FB3373">
              <w:rPr>
                <w:noProof/>
                <w:webHidden/>
              </w:rPr>
              <w:instrText xml:space="preserve"> PAGEREF _Toc494989195 \h </w:instrText>
            </w:r>
            <w:r w:rsidR="00FB3373">
              <w:rPr>
                <w:noProof/>
                <w:webHidden/>
              </w:rPr>
            </w:r>
            <w:r w:rsidR="00FB3373">
              <w:rPr>
                <w:noProof/>
                <w:webHidden/>
              </w:rPr>
              <w:fldChar w:fldCharType="separate"/>
            </w:r>
            <w:r w:rsidR="00FB3373">
              <w:rPr>
                <w:noProof/>
                <w:webHidden/>
              </w:rPr>
              <w:t>68</w:t>
            </w:r>
            <w:r w:rsidR="00FB3373">
              <w:rPr>
                <w:noProof/>
                <w:webHidden/>
              </w:rPr>
              <w:fldChar w:fldCharType="end"/>
            </w:r>
          </w:hyperlink>
        </w:p>
        <w:p w:rsidR="00FB3373" w:rsidRDefault="00CB7609">
          <w:pPr>
            <w:pStyle w:val="TOC2"/>
            <w:rPr>
              <w:noProof/>
              <w:lang w:eastAsia="en-US"/>
            </w:rPr>
          </w:pPr>
          <w:hyperlink w:anchor="_Toc494989196" w:history="1">
            <w:r w:rsidR="00FB3373" w:rsidRPr="00205396">
              <w:rPr>
                <w:rStyle w:val="Hyperlink"/>
                <w:noProof/>
              </w:rPr>
              <w:t>Element name: StressFactorSpouseLostJobId</w:t>
            </w:r>
            <w:r w:rsidR="00FB3373">
              <w:rPr>
                <w:noProof/>
                <w:webHidden/>
              </w:rPr>
              <w:tab/>
            </w:r>
            <w:r w:rsidR="00FB3373">
              <w:rPr>
                <w:noProof/>
                <w:webHidden/>
              </w:rPr>
              <w:fldChar w:fldCharType="begin"/>
            </w:r>
            <w:r w:rsidR="00FB3373">
              <w:rPr>
                <w:noProof/>
                <w:webHidden/>
              </w:rPr>
              <w:instrText xml:space="preserve"> PAGEREF _Toc494989196 \h </w:instrText>
            </w:r>
            <w:r w:rsidR="00FB3373">
              <w:rPr>
                <w:noProof/>
                <w:webHidden/>
              </w:rPr>
            </w:r>
            <w:r w:rsidR="00FB3373">
              <w:rPr>
                <w:noProof/>
                <w:webHidden/>
              </w:rPr>
              <w:fldChar w:fldCharType="separate"/>
            </w:r>
            <w:r w:rsidR="00FB3373">
              <w:rPr>
                <w:noProof/>
                <w:webHidden/>
              </w:rPr>
              <w:t>68</w:t>
            </w:r>
            <w:r w:rsidR="00FB3373">
              <w:rPr>
                <w:noProof/>
                <w:webHidden/>
              </w:rPr>
              <w:fldChar w:fldCharType="end"/>
            </w:r>
          </w:hyperlink>
        </w:p>
        <w:p w:rsidR="00FB3373" w:rsidRDefault="00CB7609">
          <w:pPr>
            <w:pStyle w:val="TOC2"/>
            <w:rPr>
              <w:noProof/>
              <w:lang w:eastAsia="en-US"/>
            </w:rPr>
          </w:pPr>
          <w:hyperlink w:anchor="_Toc494989197" w:history="1">
            <w:r w:rsidR="00FB3373" w:rsidRPr="00205396">
              <w:rPr>
                <w:rStyle w:val="Hyperlink"/>
                <w:noProof/>
              </w:rPr>
              <w:t>Element name: StressFactorLostJobId</w:t>
            </w:r>
            <w:r w:rsidR="00FB3373">
              <w:rPr>
                <w:noProof/>
                <w:webHidden/>
              </w:rPr>
              <w:tab/>
            </w:r>
            <w:r w:rsidR="00FB3373">
              <w:rPr>
                <w:noProof/>
                <w:webHidden/>
              </w:rPr>
              <w:fldChar w:fldCharType="begin"/>
            </w:r>
            <w:r w:rsidR="00FB3373">
              <w:rPr>
                <w:noProof/>
                <w:webHidden/>
              </w:rPr>
              <w:instrText xml:space="preserve"> PAGEREF _Toc494989197 \h </w:instrText>
            </w:r>
            <w:r w:rsidR="00FB3373">
              <w:rPr>
                <w:noProof/>
                <w:webHidden/>
              </w:rPr>
            </w:r>
            <w:r w:rsidR="00FB3373">
              <w:rPr>
                <w:noProof/>
                <w:webHidden/>
              </w:rPr>
              <w:fldChar w:fldCharType="separate"/>
            </w:r>
            <w:r w:rsidR="00FB3373">
              <w:rPr>
                <w:noProof/>
                <w:webHidden/>
              </w:rPr>
              <w:t>68</w:t>
            </w:r>
            <w:r w:rsidR="00FB3373">
              <w:rPr>
                <w:noProof/>
                <w:webHidden/>
              </w:rPr>
              <w:fldChar w:fldCharType="end"/>
            </w:r>
          </w:hyperlink>
        </w:p>
        <w:p w:rsidR="00FB3373" w:rsidRDefault="00CB7609">
          <w:pPr>
            <w:pStyle w:val="TOC2"/>
            <w:rPr>
              <w:noProof/>
              <w:lang w:eastAsia="en-US"/>
            </w:rPr>
          </w:pPr>
          <w:hyperlink w:anchor="_Toc494989198" w:history="1">
            <w:r w:rsidR="00FB3373" w:rsidRPr="00205396">
              <w:rPr>
                <w:rStyle w:val="Hyperlink"/>
                <w:noProof/>
              </w:rPr>
              <w:t>Element name: StressFactorPaycutId</w:t>
            </w:r>
            <w:r w:rsidR="00FB3373">
              <w:rPr>
                <w:noProof/>
                <w:webHidden/>
              </w:rPr>
              <w:tab/>
            </w:r>
            <w:r w:rsidR="00FB3373">
              <w:rPr>
                <w:noProof/>
                <w:webHidden/>
              </w:rPr>
              <w:fldChar w:fldCharType="begin"/>
            </w:r>
            <w:r w:rsidR="00FB3373">
              <w:rPr>
                <w:noProof/>
                <w:webHidden/>
              </w:rPr>
              <w:instrText xml:space="preserve"> PAGEREF _Toc494989198 \h </w:instrText>
            </w:r>
            <w:r w:rsidR="00FB3373">
              <w:rPr>
                <w:noProof/>
                <w:webHidden/>
              </w:rPr>
            </w:r>
            <w:r w:rsidR="00FB3373">
              <w:rPr>
                <w:noProof/>
                <w:webHidden/>
              </w:rPr>
              <w:fldChar w:fldCharType="separate"/>
            </w:r>
            <w:r w:rsidR="00FB3373">
              <w:rPr>
                <w:noProof/>
                <w:webHidden/>
              </w:rPr>
              <w:t>69</w:t>
            </w:r>
            <w:r w:rsidR="00FB3373">
              <w:rPr>
                <w:noProof/>
                <w:webHidden/>
              </w:rPr>
              <w:fldChar w:fldCharType="end"/>
            </w:r>
          </w:hyperlink>
        </w:p>
        <w:p w:rsidR="00FB3373" w:rsidRDefault="00CB7609">
          <w:pPr>
            <w:pStyle w:val="TOC2"/>
            <w:rPr>
              <w:noProof/>
              <w:lang w:eastAsia="en-US"/>
            </w:rPr>
          </w:pPr>
          <w:hyperlink w:anchor="_Toc494989199" w:history="1">
            <w:r w:rsidR="00FB3373" w:rsidRPr="00205396">
              <w:rPr>
                <w:rStyle w:val="Hyperlink"/>
                <w:noProof/>
              </w:rPr>
              <w:t>Element name: StressFactorSpouseApartId</w:t>
            </w:r>
            <w:r w:rsidR="00FB3373">
              <w:rPr>
                <w:noProof/>
                <w:webHidden/>
              </w:rPr>
              <w:tab/>
            </w:r>
            <w:r w:rsidR="00FB3373">
              <w:rPr>
                <w:noProof/>
                <w:webHidden/>
              </w:rPr>
              <w:fldChar w:fldCharType="begin"/>
            </w:r>
            <w:r w:rsidR="00FB3373">
              <w:rPr>
                <w:noProof/>
                <w:webHidden/>
              </w:rPr>
              <w:instrText xml:space="preserve"> PAGEREF _Toc494989199 \h </w:instrText>
            </w:r>
            <w:r w:rsidR="00FB3373">
              <w:rPr>
                <w:noProof/>
                <w:webHidden/>
              </w:rPr>
            </w:r>
            <w:r w:rsidR="00FB3373">
              <w:rPr>
                <w:noProof/>
                <w:webHidden/>
              </w:rPr>
              <w:fldChar w:fldCharType="separate"/>
            </w:r>
            <w:r w:rsidR="00FB3373">
              <w:rPr>
                <w:noProof/>
                <w:webHidden/>
              </w:rPr>
              <w:t>69</w:t>
            </w:r>
            <w:r w:rsidR="00FB3373">
              <w:rPr>
                <w:noProof/>
                <w:webHidden/>
              </w:rPr>
              <w:fldChar w:fldCharType="end"/>
            </w:r>
          </w:hyperlink>
        </w:p>
        <w:p w:rsidR="00FB3373" w:rsidRDefault="00CB7609">
          <w:pPr>
            <w:pStyle w:val="TOC2"/>
            <w:rPr>
              <w:noProof/>
              <w:lang w:eastAsia="en-US"/>
            </w:rPr>
          </w:pPr>
          <w:hyperlink w:anchor="_Toc494989200" w:history="1">
            <w:r w:rsidR="00FB3373" w:rsidRPr="00205396">
              <w:rPr>
                <w:rStyle w:val="Hyperlink"/>
                <w:noProof/>
              </w:rPr>
              <w:t>Element name: StressFactorSpouseArgueId</w:t>
            </w:r>
            <w:r w:rsidR="00FB3373">
              <w:rPr>
                <w:noProof/>
                <w:webHidden/>
              </w:rPr>
              <w:tab/>
            </w:r>
            <w:r w:rsidR="00FB3373">
              <w:rPr>
                <w:noProof/>
                <w:webHidden/>
              </w:rPr>
              <w:fldChar w:fldCharType="begin"/>
            </w:r>
            <w:r w:rsidR="00FB3373">
              <w:rPr>
                <w:noProof/>
                <w:webHidden/>
              </w:rPr>
              <w:instrText xml:space="preserve"> PAGEREF _Toc494989200 \h </w:instrText>
            </w:r>
            <w:r w:rsidR="00FB3373">
              <w:rPr>
                <w:noProof/>
                <w:webHidden/>
              </w:rPr>
            </w:r>
            <w:r w:rsidR="00FB3373">
              <w:rPr>
                <w:noProof/>
                <w:webHidden/>
              </w:rPr>
              <w:fldChar w:fldCharType="separate"/>
            </w:r>
            <w:r w:rsidR="00FB3373">
              <w:rPr>
                <w:noProof/>
                <w:webHidden/>
              </w:rPr>
              <w:t>69</w:t>
            </w:r>
            <w:r w:rsidR="00FB3373">
              <w:rPr>
                <w:noProof/>
                <w:webHidden/>
              </w:rPr>
              <w:fldChar w:fldCharType="end"/>
            </w:r>
          </w:hyperlink>
        </w:p>
        <w:p w:rsidR="00FB3373" w:rsidRDefault="00CB7609">
          <w:pPr>
            <w:pStyle w:val="TOC2"/>
            <w:rPr>
              <w:noProof/>
              <w:lang w:eastAsia="en-US"/>
            </w:rPr>
          </w:pPr>
          <w:hyperlink w:anchor="_Toc494989201" w:history="1">
            <w:r w:rsidR="00FB3373" w:rsidRPr="00205396">
              <w:rPr>
                <w:rStyle w:val="Hyperlink"/>
                <w:noProof/>
              </w:rPr>
              <w:t>Element name: StressFactorSpouseAgainstPregnancyId</w:t>
            </w:r>
            <w:r w:rsidR="00FB3373">
              <w:rPr>
                <w:noProof/>
                <w:webHidden/>
              </w:rPr>
              <w:tab/>
            </w:r>
            <w:r w:rsidR="00FB3373">
              <w:rPr>
                <w:noProof/>
                <w:webHidden/>
              </w:rPr>
              <w:fldChar w:fldCharType="begin"/>
            </w:r>
            <w:r w:rsidR="00FB3373">
              <w:rPr>
                <w:noProof/>
                <w:webHidden/>
              </w:rPr>
              <w:instrText xml:space="preserve"> PAGEREF _Toc494989201 \h </w:instrText>
            </w:r>
            <w:r w:rsidR="00FB3373">
              <w:rPr>
                <w:noProof/>
                <w:webHidden/>
              </w:rPr>
            </w:r>
            <w:r w:rsidR="00FB3373">
              <w:rPr>
                <w:noProof/>
                <w:webHidden/>
              </w:rPr>
              <w:fldChar w:fldCharType="separate"/>
            </w:r>
            <w:r w:rsidR="00FB3373">
              <w:rPr>
                <w:noProof/>
                <w:webHidden/>
              </w:rPr>
              <w:t>70</w:t>
            </w:r>
            <w:r w:rsidR="00FB3373">
              <w:rPr>
                <w:noProof/>
                <w:webHidden/>
              </w:rPr>
              <w:fldChar w:fldCharType="end"/>
            </w:r>
          </w:hyperlink>
        </w:p>
        <w:p w:rsidR="00FB3373" w:rsidRDefault="00CB7609">
          <w:pPr>
            <w:pStyle w:val="TOC2"/>
            <w:rPr>
              <w:noProof/>
              <w:lang w:eastAsia="en-US"/>
            </w:rPr>
          </w:pPr>
          <w:hyperlink w:anchor="_Toc494989202" w:history="1">
            <w:r w:rsidR="00FB3373" w:rsidRPr="00205396">
              <w:rPr>
                <w:rStyle w:val="Hyperlink"/>
                <w:noProof/>
              </w:rPr>
              <w:t>Element name: StressFactorBillsId</w:t>
            </w:r>
            <w:r w:rsidR="00FB3373">
              <w:rPr>
                <w:noProof/>
                <w:webHidden/>
              </w:rPr>
              <w:tab/>
            </w:r>
            <w:r w:rsidR="00FB3373">
              <w:rPr>
                <w:noProof/>
                <w:webHidden/>
              </w:rPr>
              <w:fldChar w:fldCharType="begin"/>
            </w:r>
            <w:r w:rsidR="00FB3373">
              <w:rPr>
                <w:noProof/>
                <w:webHidden/>
              </w:rPr>
              <w:instrText xml:space="preserve"> PAGEREF _Toc494989202 \h </w:instrText>
            </w:r>
            <w:r w:rsidR="00FB3373">
              <w:rPr>
                <w:noProof/>
                <w:webHidden/>
              </w:rPr>
            </w:r>
            <w:r w:rsidR="00FB3373">
              <w:rPr>
                <w:noProof/>
                <w:webHidden/>
              </w:rPr>
              <w:fldChar w:fldCharType="separate"/>
            </w:r>
            <w:r w:rsidR="00FB3373">
              <w:rPr>
                <w:noProof/>
                <w:webHidden/>
              </w:rPr>
              <w:t>70</w:t>
            </w:r>
            <w:r w:rsidR="00FB3373">
              <w:rPr>
                <w:noProof/>
                <w:webHidden/>
              </w:rPr>
              <w:fldChar w:fldCharType="end"/>
            </w:r>
          </w:hyperlink>
        </w:p>
        <w:p w:rsidR="00FB3373" w:rsidRDefault="00CB7609">
          <w:pPr>
            <w:pStyle w:val="TOC2"/>
            <w:rPr>
              <w:noProof/>
              <w:lang w:eastAsia="en-US"/>
            </w:rPr>
          </w:pPr>
          <w:hyperlink w:anchor="_Toc494989203" w:history="1">
            <w:r w:rsidR="00FB3373" w:rsidRPr="00205396">
              <w:rPr>
                <w:rStyle w:val="Hyperlink"/>
                <w:noProof/>
              </w:rPr>
              <w:t>Element name: StressFactorJailedId</w:t>
            </w:r>
            <w:r w:rsidR="00FB3373">
              <w:rPr>
                <w:noProof/>
                <w:webHidden/>
              </w:rPr>
              <w:tab/>
            </w:r>
            <w:r w:rsidR="00FB3373">
              <w:rPr>
                <w:noProof/>
                <w:webHidden/>
              </w:rPr>
              <w:fldChar w:fldCharType="begin"/>
            </w:r>
            <w:r w:rsidR="00FB3373">
              <w:rPr>
                <w:noProof/>
                <w:webHidden/>
              </w:rPr>
              <w:instrText xml:space="preserve"> PAGEREF _Toc494989203 \h </w:instrText>
            </w:r>
            <w:r w:rsidR="00FB3373">
              <w:rPr>
                <w:noProof/>
                <w:webHidden/>
              </w:rPr>
            </w:r>
            <w:r w:rsidR="00FB3373">
              <w:rPr>
                <w:noProof/>
                <w:webHidden/>
              </w:rPr>
              <w:fldChar w:fldCharType="separate"/>
            </w:r>
            <w:r w:rsidR="00FB3373">
              <w:rPr>
                <w:noProof/>
                <w:webHidden/>
              </w:rPr>
              <w:t>70</w:t>
            </w:r>
            <w:r w:rsidR="00FB3373">
              <w:rPr>
                <w:noProof/>
                <w:webHidden/>
              </w:rPr>
              <w:fldChar w:fldCharType="end"/>
            </w:r>
          </w:hyperlink>
        </w:p>
        <w:p w:rsidR="00FB3373" w:rsidRDefault="00CB7609">
          <w:pPr>
            <w:pStyle w:val="TOC2"/>
            <w:rPr>
              <w:noProof/>
              <w:lang w:eastAsia="en-US"/>
            </w:rPr>
          </w:pPr>
          <w:hyperlink w:anchor="_Toc494989204" w:history="1">
            <w:r w:rsidR="00FB3373" w:rsidRPr="00205396">
              <w:rPr>
                <w:rStyle w:val="Hyperlink"/>
                <w:noProof/>
              </w:rPr>
              <w:t>Element name: StressFactorRelativesDrinkingId</w:t>
            </w:r>
            <w:r w:rsidR="00FB3373">
              <w:rPr>
                <w:noProof/>
                <w:webHidden/>
              </w:rPr>
              <w:tab/>
            </w:r>
            <w:r w:rsidR="00FB3373">
              <w:rPr>
                <w:noProof/>
                <w:webHidden/>
              </w:rPr>
              <w:fldChar w:fldCharType="begin"/>
            </w:r>
            <w:r w:rsidR="00FB3373">
              <w:rPr>
                <w:noProof/>
                <w:webHidden/>
              </w:rPr>
              <w:instrText xml:space="preserve"> PAGEREF _Toc494989204 \h </w:instrText>
            </w:r>
            <w:r w:rsidR="00FB3373">
              <w:rPr>
                <w:noProof/>
                <w:webHidden/>
              </w:rPr>
            </w:r>
            <w:r w:rsidR="00FB3373">
              <w:rPr>
                <w:noProof/>
                <w:webHidden/>
              </w:rPr>
              <w:fldChar w:fldCharType="separate"/>
            </w:r>
            <w:r w:rsidR="00FB3373">
              <w:rPr>
                <w:noProof/>
                <w:webHidden/>
              </w:rPr>
              <w:t>71</w:t>
            </w:r>
            <w:r w:rsidR="00FB3373">
              <w:rPr>
                <w:noProof/>
                <w:webHidden/>
              </w:rPr>
              <w:fldChar w:fldCharType="end"/>
            </w:r>
          </w:hyperlink>
        </w:p>
        <w:p w:rsidR="00FB3373" w:rsidRDefault="00CB7609">
          <w:pPr>
            <w:pStyle w:val="TOC2"/>
            <w:rPr>
              <w:noProof/>
              <w:lang w:eastAsia="en-US"/>
            </w:rPr>
          </w:pPr>
          <w:hyperlink w:anchor="_Toc494989205" w:history="1">
            <w:r w:rsidR="00FB3373" w:rsidRPr="00205396">
              <w:rPr>
                <w:rStyle w:val="Hyperlink"/>
                <w:noProof/>
              </w:rPr>
              <w:t>Element name: StressFactorRelativeDieId</w:t>
            </w:r>
            <w:r w:rsidR="00FB3373">
              <w:rPr>
                <w:noProof/>
                <w:webHidden/>
              </w:rPr>
              <w:tab/>
            </w:r>
            <w:r w:rsidR="00FB3373">
              <w:rPr>
                <w:noProof/>
                <w:webHidden/>
              </w:rPr>
              <w:fldChar w:fldCharType="begin"/>
            </w:r>
            <w:r w:rsidR="00FB3373">
              <w:rPr>
                <w:noProof/>
                <w:webHidden/>
              </w:rPr>
              <w:instrText xml:space="preserve"> PAGEREF _Toc494989205 \h </w:instrText>
            </w:r>
            <w:r w:rsidR="00FB3373">
              <w:rPr>
                <w:noProof/>
                <w:webHidden/>
              </w:rPr>
            </w:r>
            <w:r w:rsidR="00FB3373">
              <w:rPr>
                <w:noProof/>
                <w:webHidden/>
              </w:rPr>
              <w:fldChar w:fldCharType="separate"/>
            </w:r>
            <w:r w:rsidR="00FB3373">
              <w:rPr>
                <w:noProof/>
                <w:webHidden/>
              </w:rPr>
              <w:t>71</w:t>
            </w:r>
            <w:r w:rsidR="00FB3373">
              <w:rPr>
                <w:noProof/>
                <w:webHidden/>
              </w:rPr>
              <w:fldChar w:fldCharType="end"/>
            </w:r>
          </w:hyperlink>
        </w:p>
        <w:p w:rsidR="00FB3373" w:rsidRDefault="00CB7609">
          <w:pPr>
            <w:pStyle w:val="TOC2"/>
            <w:rPr>
              <w:noProof/>
              <w:lang w:eastAsia="en-US"/>
            </w:rPr>
          </w:pPr>
          <w:hyperlink w:anchor="_Toc494989206" w:history="1">
            <w:r w:rsidR="00FB3373" w:rsidRPr="00205396">
              <w:rPr>
                <w:rStyle w:val="Hyperlink"/>
                <w:noProof/>
              </w:rPr>
              <w:t>Element name: DiscriminationTreatedLessCourtesyId</w:t>
            </w:r>
            <w:r w:rsidR="00FB3373">
              <w:rPr>
                <w:noProof/>
                <w:webHidden/>
              </w:rPr>
              <w:tab/>
            </w:r>
            <w:r w:rsidR="00FB3373">
              <w:rPr>
                <w:noProof/>
                <w:webHidden/>
              </w:rPr>
              <w:fldChar w:fldCharType="begin"/>
            </w:r>
            <w:r w:rsidR="00FB3373">
              <w:rPr>
                <w:noProof/>
                <w:webHidden/>
              </w:rPr>
              <w:instrText xml:space="preserve"> PAGEREF _Toc494989206 \h </w:instrText>
            </w:r>
            <w:r w:rsidR="00FB3373">
              <w:rPr>
                <w:noProof/>
                <w:webHidden/>
              </w:rPr>
            </w:r>
            <w:r w:rsidR="00FB3373">
              <w:rPr>
                <w:noProof/>
                <w:webHidden/>
              </w:rPr>
              <w:fldChar w:fldCharType="separate"/>
            </w:r>
            <w:r w:rsidR="00FB3373">
              <w:rPr>
                <w:noProof/>
                <w:webHidden/>
              </w:rPr>
              <w:t>72</w:t>
            </w:r>
            <w:r w:rsidR="00FB3373">
              <w:rPr>
                <w:noProof/>
                <w:webHidden/>
              </w:rPr>
              <w:fldChar w:fldCharType="end"/>
            </w:r>
          </w:hyperlink>
        </w:p>
        <w:p w:rsidR="00FB3373" w:rsidRDefault="00CB7609">
          <w:pPr>
            <w:pStyle w:val="TOC2"/>
            <w:rPr>
              <w:noProof/>
              <w:lang w:eastAsia="en-US"/>
            </w:rPr>
          </w:pPr>
          <w:hyperlink w:anchor="_Toc494989207" w:history="1">
            <w:r w:rsidR="00FB3373" w:rsidRPr="00205396">
              <w:rPr>
                <w:rStyle w:val="Hyperlink"/>
                <w:noProof/>
              </w:rPr>
              <w:t>Element name: DiscriminationReceivedPoorServiceId</w:t>
            </w:r>
            <w:r w:rsidR="00FB3373">
              <w:rPr>
                <w:noProof/>
                <w:webHidden/>
              </w:rPr>
              <w:tab/>
            </w:r>
            <w:r w:rsidR="00FB3373">
              <w:rPr>
                <w:noProof/>
                <w:webHidden/>
              </w:rPr>
              <w:fldChar w:fldCharType="begin"/>
            </w:r>
            <w:r w:rsidR="00FB3373">
              <w:rPr>
                <w:noProof/>
                <w:webHidden/>
              </w:rPr>
              <w:instrText xml:space="preserve"> PAGEREF _Toc494989207 \h </w:instrText>
            </w:r>
            <w:r w:rsidR="00FB3373">
              <w:rPr>
                <w:noProof/>
                <w:webHidden/>
              </w:rPr>
            </w:r>
            <w:r w:rsidR="00FB3373">
              <w:rPr>
                <w:noProof/>
                <w:webHidden/>
              </w:rPr>
              <w:fldChar w:fldCharType="separate"/>
            </w:r>
            <w:r w:rsidR="00FB3373">
              <w:rPr>
                <w:noProof/>
                <w:webHidden/>
              </w:rPr>
              <w:t>72</w:t>
            </w:r>
            <w:r w:rsidR="00FB3373">
              <w:rPr>
                <w:noProof/>
                <w:webHidden/>
              </w:rPr>
              <w:fldChar w:fldCharType="end"/>
            </w:r>
          </w:hyperlink>
        </w:p>
        <w:p w:rsidR="00FB3373" w:rsidRDefault="00CB7609">
          <w:pPr>
            <w:pStyle w:val="TOC2"/>
            <w:rPr>
              <w:noProof/>
              <w:lang w:eastAsia="en-US"/>
            </w:rPr>
          </w:pPr>
          <w:hyperlink w:anchor="_Toc494989208" w:history="1">
            <w:r w:rsidR="00FB3373" w:rsidRPr="00205396">
              <w:rPr>
                <w:rStyle w:val="Hyperlink"/>
                <w:noProof/>
              </w:rPr>
              <w:t>Element name: DiscriminationOtherThinkNotSmartId</w:t>
            </w:r>
            <w:r w:rsidR="00FB3373">
              <w:rPr>
                <w:noProof/>
                <w:webHidden/>
              </w:rPr>
              <w:tab/>
            </w:r>
            <w:r w:rsidR="00FB3373">
              <w:rPr>
                <w:noProof/>
                <w:webHidden/>
              </w:rPr>
              <w:fldChar w:fldCharType="begin"/>
            </w:r>
            <w:r w:rsidR="00FB3373">
              <w:rPr>
                <w:noProof/>
                <w:webHidden/>
              </w:rPr>
              <w:instrText xml:space="preserve"> PAGEREF _Toc494989208 \h </w:instrText>
            </w:r>
            <w:r w:rsidR="00FB3373">
              <w:rPr>
                <w:noProof/>
                <w:webHidden/>
              </w:rPr>
            </w:r>
            <w:r w:rsidR="00FB3373">
              <w:rPr>
                <w:noProof/>
                <w:webHidden/>
              </w:rPr>
              <w:fldChar w:fldCharType="separate"/>
            </w:r>
            <w:r w:rsidR="00FB3373">
              <w:rPr>
                <w:noProof/>
                <w:webHidden/>
              </w:rPr>
              <w:t>73</w:t>
            </w:r>
            <w:r w:rsidR="00FB3373">
              <w:rPr>
                <w:noProof/>
                <w:webHidden/>
              </w:rPr>
              <w:fldChar w:fldCharType="end"/>
            </w:r>
          </w:hyperlink>
        </w:p>
        <w:p w:rsidR="00FB3373" w:rsidRDefault="00CB7609">
          <w:pPr>
            <w:pStyle w:val="TOC2"/>
            <w:rPr>
              <w:noProof/>
              <w:lang w:eastAsia="en-US"/>
            </w:rPr>
          </w:pPr>
          <w:hyperlink w:anchor="_Toc494989209" w:history="1">
            <w:r w:rsidR="00FB3373" w:rsidRPr="00205396">
              <w:rPr>
                <w:rStyle w:val="Hyperlink"/>
                <w:noProof/>
              </w:rPr>
              <w:t>Element name: DiscriminationOtherAfraidId</w:t>
            </w:r>
            <w:r w:rsidR="00FB3373">
              <w:rPr>
                <w:noProof/>
                <w:webHidden/>
              </w:rPr>
              <w:tab/>
            </w:r>
            <w:r w:rsidR="00FB3373">
              <w:rPr>
                <w:noProof/>
                <w:webHidden/>
              </w:rPr>
              <w:fldChar w:fldCharType="begin"/>
            </w:r>
            <w:r w:rsidR="00FB3373">
              <w:rPr>
                <w:noProof/>
                <w:webHidden/>
              </w:rPr>
              <w:instrText xml:space="preserve"> PAGEREF _Toc494989209 \h </w:instrText>
            </w:r>
            <w:r w:rsidR="00FB3373">
              <w:rPr>
                <w:noProof/>
                <w:webHidden/>
              </w:rPr>
            </w:r>
            <w:r w:rsidR="00FB3373">
              <w:rPr>
                <w:noProof/>
                <w:webHidden/>
              </w:rPr>
              <w:fldChar w:fldCharType="separate"/>
            </w:r>
            <w:r w:rsidR="00FB3373">
              <w:rPr>
                <w:noProof/>
                <w:webHidden/>
              </w:rPr>
              <w:t>73</w:t>
            </w:r>
            <w:r w:rsidR="00FB3373">
              <w:rPr>
                <w:noProof/>
                <w:webHidden/>
              </w:rPr>
              <w:fldChar w:fldCharType="end"/>
            </w:r>
          </w:hyperlink>
        </w:p>
        <w:p w:rsidR="00FB3373" w:rsidRDefault="00CB7609">
          <w:pPr>
            <w:pStyle w:val="TOC2"/>
            <w:rPr>
              <w:noProof/>
              <w:lang w:eastAsia="en-US"/>
            </w:rPr>
          </w:pPr>
          <w:hyperlink w:anchor="_Toc494989210" w:history="1">
            <w:r w:rsidR="00FB3373" w:rsidRPr="00205396">
              <w:rPr>
                <w:rStyle w:val="Hyperlink"/>
                <w:noProof/>
              </w:rPr>
              <w:t>Element name: DiscriminationOtherThreatenId</w:t>
            </w:r>
            <w:r w:rsidR="00FB3373">
              <w:rPr>
                <w:noProof/>
                <w:webHidden/>
              </w:rPr>
              <w:tab/>
            </w:r>
            <w:r w:rsidR="00FB3373">
              <w:rPr>
                <w:noProof/>
                <w:webHidden/>
              </w:rPr>
              <w:fldChar w:fldCharType="begin"/>
            </w:r>
            <w:r w:rsidR="00FB3373">
              <w:rPr>
                <w:noProof/>
                <w:webHidden/>
              </w:rPr>
              <w:instrText xml:space="preserve"> PAGEREF _Toc494989210 \h </w:instrText>
            </w:r>
            <w:r w:rsidR="00FB3373">
              <w:rPr>
                <w:noProof/>
                <w:webHidden/>
              </w:rPr>
            </w:r>
            <w:r w:rsidR="00FB3373">
              <w:rPr>
                <w:noProof/>
                <w:webHidden/>
              </w:rPr>
              <w:fldChar w:fldCharType="separate"/>
            </w:r>
            <w:r w:rsidR="00FB3373">
              <w:rPr>
                <w:noProof/>
                <w:webHidden/>
              </w:rPr>
              <w:t>74</w:t>
            </w:r>
            <w:r w:rsidR="00FB3373">
              <w:rPr>
                <w:noProof/>
                <w:webHidden/>
              </w:rPr>
              <w:fldChar w:fldCharType="end"/>
            </w:r>
          </w:hyperlink>
        </w:p>
        <w:p w:rsidR="00FB3373" w:rsidRDefault="00CB7609">
          <w:pPr>
            <w:pStyle w:val="TOC2"/>
            <w:rPr>
              <w:noProof/>
              <w:lang w:eastAsia="en-US"/>
            </w:rPr>
          </w:pPr>
          <w:hyperlink w:anchor="_Toc494989211" w:history="1">
            <w:r w:rsidR="00FB3373" w:rsidRPr="00205396">
              <w:rPr>
                <w:rStyle w:val="Hyperlink"/>
                <w:noProof/>
              </w:rPr>
              <w:t>Element name: DiscriminationReasonsForTreatmentId</w:t>
            </w:r>
            <w:r w:rsidR="00FB3373">
              <w:rPr>
                <w:noProof/>
                <w:webHidden/>
              </w:rPr>
              <w:tab/>
            </w:r>
            <w:r w:rsidR="00FB3373">
              <w:rPr>
                <w:noProof/>
                <w:webHidden/>
              </w:rPr>
              <w:fldChar w:fldCharType="begin"/>
            </w:r>
            <w:r w:rsidR="00FB3373">
              <w:rPr>
                <w:noProof/>
                <w:webHidden/>
              </w:rPr>
              <w:instrText xml:space="preserve"> PAGEREF _Toc494989211 \h </w:instrText>
            </w:r>
            <w:r w:rsidR="00FB3373">
              <w:rPr>
                <w:noProof/>
                <w:webHidden/>
              </w:rPr>
            </w:r>
            <w:r w:rsidR="00FB3373">
              <w:rPr>
                <w:noProof/>
                <w:webHidden/>
              </w:rPr>
              <w:fldChar w:fldCharType="separate"/>
            </w:r>
            <w:r w:rsidR="00FB3373">
              <w:rPr>
                <w:noProof/>
                <w:webHidden/>
              </w:rPr>
              <w:t>74</w:t>
            </w:r>
            <w:r w:rsidR="00FB3373">
              <w:rPr>
                <w:noProof/>
                <w:webHidden/>
              </w:rPr>
              <w:fldChar w:fldCharType="end"/>
            </w:r>
          </w:hyperlink>
        </w:p>
        <w:p w:rsidR="00FB3373" w:rsidRDefault="00CB7609">
          <w:pPr>
            <w:pStyle w:val="TOC2"/>
            <w:rPr>
              <w:noProof/>
              <w:lang w:eastAsia="en-US"/>
            </w:rPr>
          </w:pPr>
          <w:hyperlink w:anchor="_Toc494989212" w:history="1">
            <w:r w:rsidR="00FB3373" w:rsidRPr="00205396">
              <w:rPr>
                <w:rStyle w:val="Hyperlink"/>
                <w:noProof/>
              </w:rPr>
              <w:t>Element name: DiscriminationOtherReasonsForTreatment</w:t>
            </w:r>
            <w:r w:rsidR="00FB3373">
              <w:rPr>
                <w:noProof/>
                <w:webHidden/>
              </w:rPr>
              <w:tab/>
            </w:r>
            <w:r w:rsidR="00FB3373">
              <w:rPr>
                <w:noProof/>
                <w:webHidden/>
              </w:rPr>
              <w:fldChar w:fldCharType="begin"/>
            </w:r>
            <w:r w:rsidR="00FB3373">
              <w:rPr>
                <w:noProof/>
                <w:webHidden/>
              </w:rPr>
              <w:instrText xml:space="preserve"> PAGEREF _Toc494989212 \h </w:instrText>
            </w:r>
            <w:r w:rsidR="00FB3373">
              <w:rPr>
                <w:noProof/>
                <w:webHidden/>
              </w:rPr>
            </w:r>
            <w:r w:rsidR="00FB3373">
              <w:rPr>
                <w:noProof/>
                <w:webHidden/>
              </w:rPr>
              <w:fldChar w:fldCharType="separate"/>
            </w:r>
            <w:r w:rsidR="00FB3373">
              <w:rPr>
                <w:noProof/>
                <w:webHidden/>
              </w:rPr>
              <w:t>75</w:t>
            </w:r>
            <w:r w:rsidR="00FB3373">
              <w:rPr>
                <w:noProof/>
                <w:webHidden/>
              </w:rPr>
              <w:fldChar w:fldCharType="end"/>
            </w:r>
          </w:hyperlink>
        </w:p>
        <w:p w:rsidR="00FB3373" w:rsidRDefault="00CB7609">
          <w:pPr>
            <w:pStyle w:val="TOC2"/>
            <w:rPr>
              <w:noProof/>
              <w:lang w:eastAsia="en-US"/>
            </w:rPr>
          </w:pPr>
          <w:hyperlink w:anchor="_Toc494989213" w:history="1">
            <w:r w:rsidR="00FB3373" w:rsidRPr="00205396">
              <w:rPr>
                <w:rStyle w:val="Hyperlink"/>
                <w:noProof/>
              </w:rPr>
              <w:t>Element name: FUStressInfo</w:t>
            </w:r>
            <w:r w:rsidR="00FB3373">
              <w:rPr>
                <w:noProof/>
                <w:webHidden/>
              </w:rPr>
              <w:tab/>
            </w:r>
            <w:r w:rsidR="00FB3373">
              <w:rPr>
                <w:noProof/>
                <w:webHidden/>
              </w:rPr>
              <w:fldChar w:fldCharType="begin"/>
            </w:r>
            <w:r w:rsidR="00FB3373">
              <w:rPr>
                <w:noProof/>
                <w:webHidden/>
              </w:rPr>
              <w:instrText xml:space="preserve"> PAGEREF _Toc494989213 \h </w:instrText>
            </w:r>
            <w:r w:rsidR="00FB3373">
              <w:rPr>
                <w:noProof/>
                <w:webHidden/>
              </w:rPr>
            </w:r>
            <w:r w:rsidR="00FB3373">
              <w:rPr>
                <w:noProof/>
                <w:webHidden/>
              </w:rPr>
              <w:fldChar w:fldCharType="separate"/>
            </w:r>
            <w:r w:rsidR="00FB3373">
              <w:rPr>
                <w:noProof/>
                <w:webHidden/>
              </w:rPr>
              <w:t>75</w:t>
            </w:r>
            <w:r w:rsidR="00FB3373">
              <w:rPr>
                <w:noProof/>
                <w:webHidden/>
              </w:rPr>
              <w:fldChar w:fldCharType="end"/>
            </w:r>
          </w:hyperlink>
        </w:p>
        <w:p w:rsidR="00FB3373" w:rsidRDefault="00CB7609">
          <w:pPr>
            <w:pStyle w:val="TOC2"/>
            <w:rPr>
              <w:noProof/>
              <w:lang w:eastAsia="en-US"/>
            </w:rPr>
          </w:pPr>
          <w:hyperlink w:anchor="_Toc494989214" w:history="1">
            <w:r w:rsidR="00FB3373" w:rsidRPr="00205396">
              <w:rPr>
                <w:rStyle w:val="Hyperlink"/>
                <w:noProof/>
              </w:rPr>
              <w:t>Element name: FUStressInfoDate</w:t>
            </w:r>
            <w:r w:rsidR="00FB3373">
              <w:rPr>
                <w:noProof/>
                <w:webHidden/>
              </w:rPr>
              <w:tab/>
            </w:r>
            <w:r w:rsidR="00FB3373">
              <w:rPr>
                <w:noProof/>
                <w:webHidden/>
              </w:rPr>
              <w:fldChar w:fldCharType="begin"/>
            </w:r>
            <w:r w:rsidR="00FB3373">
              <w:rPr>
                <w:noProof/>
                <w:webHidden/>
              </w:rPr>
              <w:instrText xml:space="preserve"> PAGEREF _Toc494989214 \h </w:instrText>
            </w:r>
            <w:r w:rsidR="00FB3373">
              <w:rPr>
                <w:noProof/>
                <w:webHidden/>
              </w:rPr>
            </w:r>
            <w:r w:rsidR="00FB3373">
              <w:rPr>
                <w:noProof/>
                <w:webHidden/>
              </w:rPr>
              <w:fldChar w:fldCharType="separate"/>
            </w:r>
            <w:r w:rsidR="00FB3373">
              <w:rPr>
                <w:noProof/>
                <w:webHidden/>
              </w:rPr>
              <w:t>75</w:t>
            </w:r>
            <w:r w:rsidR="00FB3373">
              <w:rPr>
                <w:noProof/>
                <w:webHidden/>
              </w:rPr>
              <w:fldChar w:fldCharType="end"/>
            </w:r>
          </w:hyperlink>
        </w:p>
        <w:p w:rsidR="00FB3373" w:rsidRDefault="00CB7609">
          <w:pPr>
            <w:pStyle w:val="TOC2"/>
            <w:rPr>
              <w:noProof/>
              <w:lang w:eastAsia="en-US"/>
            </w:rPr>
          </w:pPr>
          <w:hyperlink w:anchor="_Toc494989215" w:history="1">
            <w:r w:rsidR="00FB3373" w:rsidRPr="00205396">
              <w:rPr>
                <w:rStyle w:val="Hyperlink"/>
                <w:noProof/>
              </w:rPr>
              <w:t>Element name: FUStressProvided</w:t>
            </w:r>
            <w:r w:rsidR="00FB3373">
              <w:rPr>
                <w:noProof/>
                <w:webHidden/>
              </w:rPr>
              <w:tab/>
            </w:r>
            <w:r w:rsidR="00FB3373">
              <w:rPr>
                <w:noProof/>
                <w:webHidden/>
              </w:rPr>
              <w:fldChar w:fldCharType="begin"/>
            </w:r>
            <w:r w:rsidR="00FB3373">
              <w:rPr>
                <w:noProof/>
                <w:webHidden/>
              </w:rPr>
              <w:instrText xml:space="preserve"> PAGEREF _Toc494989215 \h </w:instrText>
            </w:r>
            <w:r w:rsidR="00FB3373">
              <w:rPr>
                <w:noProof/>
                <w:webHidden/>
              </w:rPr>
            </w:r>
            <w:r w:rsidR="00FB3373">
              <w:rPr>
                <w:noProof/>
                <w:webHidden/>
              </w:rPr>
              <w:fldChar w:fldCharType="separate"/>
            </w:r>
            <w:r w:rsidR="00FB3373">
              <w:rPr>
                <w:noProof/>
                <w:webHidden/>
              </w:rPr>
              <w:t>76</w:t>
            </w:r>
            <w:r w:rsidR="00FB3373">
              <w:rPr>
                <w:noProof/>
                <w:webHidden/>
              </w:rPr>
              <w:fldChar w:fldCharType="end"/>
            </w:r>
          </w:hyperlink>
        </w:p>
        <w:p w:rsidR="00FB3373" w:rsidRDefault="00CB7609">
          <w:pPr>
            <w:pStyle w:val="TOC2"/>
            <w:rPr>
              <w:noProof/>
              <w:lang w:eastAsia="en-US"/>
            </w:rPr>
          </w:pPr>
          <w:hyperlink w:anchor="_Toc494989216" w:history="1">
            <w:r w:rsidR="00FB3373" w:rsidRPr="00205396">
              <w:rPr>
                <w:rStyle w:val="Hyperlink"/>
                <w:noProof/>
              </w:rPr>
              <w:t>Element name: FUStressProvidedDate</w:t>
            </w:r>
            <w:r w:rsidR="00FB3373">
              <w:rPr>
                <w:noProof/>
                <w:webHidden/>
              </w:rPr>
              <w:tab/>
            </w:r>
            <w:r w:rsidR="00FB3373">
              <w:rPr>
                <w:noProof/>
                <w:webHidden/>
              </w:rPr>
              <w:fldChar w:fldCharType="begin"/>
            </w:r>
            <w:r w:rsidR="00FB3373">
              <w:rPr>
                <w:noProof/>
                <w:webHidden/>
              </w:rPr>
              <w:instrText xml:space="preserve"> PAGEREF _Toc494989216 \h </w:instrText>
            </w:r>
            <w:r w:rsidR="00FB3373">
              <w:rPr>
                <w:noProof/>
                <w:webHidden/>
              </w:rPr>
            </w:r>
            <w:r w:rsidR="00FB3373">
              <w:rPr>
                <w:noProof/>
                <w:webHidden/>
              </w:rPr>
              <w:fldChar w:fldCharType="separate"/>
            </w:r>
            <w:r w:rsidR="00FB3373">
              <w:rPr>
                <w:noProof/>
                <w:webHidden/>
              </w:rPr>
              <w:t>76</w:t>
            </w:r>
            <w:r w:rsidR="00FB3373">
              <w:rPr>
                <w:noProof/>
                <w:webHidden/>
              </w:rPr>
              <w:fldChar w:fldCharType="end"/>
            </w:r>
          </w:hyperlink>
        </w:p>
        <w:p w:rsidR="00FB3373" w:rsidRDefault="00CB7609">
          <w:pPr>
            <w:pStyle w:val="TOC2"/>
            <w:rPr>
              <w:noProof/>
              <w:lang w:eastAsia="en-US"/>
            </w:rPr>
          </w:pPr>
          <w:hyperlink w:anchor="_Toc494989217" w:history="1">
            <w:r w:rsidR="00FB3373" w:rsidRPr="00205396">
              <w:rPr>
                <w:rStyle w:val="Hyperlink"/>
                <w:noProof/>
              </w:rPr>
              <w:t>Element name: FUStressReferredList</w:t>
            </w:r>
            <w:r w:rsidR="00FB3373">
              <w:rPr>
                <w:noProof/>
                <w:webHidden/>
              </w:rPr>
              <w:tab/>
            </w:r>
            <w:r w:rsidR="00FB3373">
              <w:rPr>
                <w:noProof/>
                <w:webHidden/>
              </w:rPr>
              <w:fldChar w:fldCharType="begin"/>
            </w:r>
            <w:r w:rsidR="00FB3373">
              <w:rPr>
                <w:noProof/>
                <w:webHidden/>
              </w:rPr>
              <w:instrText xml:space="preserve"> PAGEREF _Toc494989217 \h </w:instrText>
            </w:r>
            <w:r w:rsidR="00FB3373">
              <w:rPr>
                <w:noProof/>
                <w:webHidden/>
              </w:rPr>
            </w:r>
            <w:r w:rsidR="00FB3373">
              <w:rPr>
                <w:noProof/>
                <w:webHidden/>
              </w:rPr>
              <w:fldChar w:fldCharType="separate"/>
            </w:r>
            <w:r w:rsidR="00FB3373">
              <w:rPr>
                <w:noProof/>
                <w:webHidden/>
              </w:rPr>
              <w:t>76</w:t>
            </w:r>
            <w:r w:rsidR="00FB3373">
              <w:rPr>
                <w:noProof/>
                <w:webHidden/>
              </w:rPr>
              <w:fldChar w:fldCharType="end"/>
            </w:r>
          </w:hyperlink>
        </w:p>
        <w:p w:rsidR="00FB3373" w:rsidRDefault="00CB7609">
          <w:pPr>
            <w:pStyle w:val="TOC2"/>
            <w:rPr>
              <w:noProof/>
              <w:lang w:eastAsia="en-US"/>
            </w:rPr>
          </w:pPr>
          <w:hyperlink w:anchor="_Toc494989218" w:history="1">
            <w:r w:rsidR="00FB3373" w:rsidRPr="00205396">
              <w:rPr>
                <w:rStyle w:val="Hyperlink"/>
                <w:noProof/>
              </w:rPr>
              <w:t>Element name: FUStressReferredOther</w:t>
            </w:r>
            <w:r w:rsidR="00FB3373">
              <w:rPr>
                <w:noProof/>
                <w:webHidden/>
              </w:rPr>
              <w:tab/>
            </w:r>
            <w:r w:rsidR="00FB3373">
              <w:rPr>
                <w:noProof/>
                <w:webHidden/>
              </w:rPr>
              <w:fldChar w:fldCharType="begin"/>
            </w:r>
            <w:r w:rsidR="00FB3373">
              <w:rPr>
                <w:noProof/>
                <w:webHidden/>
              </w:rPr>
              <w:instrText xml:space="preserve"> PAGEREF _Toc494989218 \h </w:instrText>
            </w:r>
            <w:r w:rsidR="00FB3373">
              <w:rPr>
                <w:noProof/>
                <w:webHidden/>
              </w:rPr>
            </w:r>
            <w:r w:rsidR="00FB3373">
              <w:rPr>
                <w:noProof/>
                <w:webHidden/>
              </w:rPr>
              <w:fldChar w:fldCharType="separate"/>
            </w:r>
            <w:r w:rsidR="00FB3373">
              <w:rPr>
                <w:noProof/>
                <w:webHidden/>
              </w:rPr>
              <w:t>77</w:t>
            </w:r>
            <w:r w:rsidR="00FB3373">
              <w:rPr>
                <w:noProof/>
                <w:webHidden/>
              </w:rPr>
              <w:fldChar w:fldCharType="end"/>
            </w:r>
          </w:hyperlink>
        </w:p>
        <w:p w:rsidR="00FB3373" w:rsidRDefault="00CB7609">
          <w:pPr>
            <w:pStyle w:val="TOC2"/>
            <w:rPr>
              <w:noProof/>
              <w:lang w:eastAsia="en-US"/>
            </w:rPr>
          </w:pPr>
          <w:hyperlink w:anchor="_Toc494989219" w:history="1">
            <w:r w:rsidR="00FB3373" w:rsidRPr="00205396">
              <w:rPr>
                <w:rStyle w:val="Hyperlink"/>
                <w:noProof/>
              </w:rPr>
              <w:t>Element name: FUStressReferredDate</w:t>
            </w:r>
            <w:r w:rsidR="00FB3373">
              <w:rPr>
                <w:noProof/>
                <w:webHidden/>
              </w:rPr>
              <w:tab/>
            </w:r>
            <w:r w:rsidR="00FB3373">
              <w:rPr>
                <w:noProof/>
                <w:webHidden/>
              </w:rPr>
              <w:fldChar w:fldCharType="begin"/>
            </w:r>
            <w:r w:rsidR="00FB3373">
              <w:rPr>
                <w:noProof/>
                <w:webHidden/>
              </w:rPr>
              <w:instrText xml:space="preserve"> PAGEREF _Toc494989219 \h </w:instrText>
            </w:r>
            <w:r w:rsidR="00FB3373">
              <w:rPr>
                <w:noProof/>
                <w:webHidden/>
              </w:rPr>
            </w:r>
            <w:r w:rsidR="00FB3373">
              <w:rPr>
                <w:noProof/>
                <w:webHidden/>
              </w:rPr>
              <w:fldChar w:fldCharType="separate"/>
            </w:r>
            <w:r w:rsidR="00FB3373">
              <w:rPr>
                <w:noProof/>
                <w:webHidden/>
              </w:rPr>
              <w:t>77</w:t>
            </w:r>
            <w:r w:rsidR="00FB3373">
              <w:rPr>
                <w:noProof/>
                <w:webHidden/>
              </w:rPr>
              <w:fldChar w:fldCharType="end"/>
            </w:r>
          </w:hyperlink>
        </w:p>
        <w:p w:rsidR="00FB3373" w:rsidRDefault="00CB7609">
          <w:pPr>
            <w:pStyle w:val="TOC2"/>
            <w:rPr>
              <w:noProof/>
              <w:lang w:eastAsia="en-US"/>
            </w:rPr>
          </w:pPr>
          <w:hyperlink w:anchor="_Toc494989220" w:history="1">
            <w:r w:rsidR="00FB3373" w:rsidRPr="00205396">
              <w:rPr>
                <w:rStyle w:val="Hyperlink"/>
                <w:noProof/>
              </w:rPr>
              <w:t>Element name: SupportTemporaryFinancialId</w:t>
            </w:r>
            <w:r w:rsidR="00FB3373">
              <w:rPr>
                <w:noProof/>
                <w:webHidden/>
              </w:rPr>
              <w:tab/>
            </w:r>
            <w:r w:rsidR="00FB3373">
              <w:rPr>
                <w:noProof/>
                <w:webHidden/>
              </w:rPr>
              <w:fldChar w:fldCharType="begin"/>
            </w:r>
            <w:r w:rsidR="00FB3373">
              <w:rPr>
                <w:noProof/>
                <w:webHidden/>
              </w:rPr>
              <w:instrText xml:space="preserve"> PAGEREF _Toc494989220 \h </w:instrText>
            </w:r>
            <w:r w:rsidR="00FB3373">
              <w:rPr>
                <w:noProof/>
                <w:webHidden/>
              </w:rPr>
            </w:r>
            <w:r w:rsidR="00FB3373">
              <w:rPr>
                <w:noProof/>
                <w:webHidden/>
              </w:rPr>
              <w:fldChar w:fldCharType="separate"/>
            </w:r>
            <w:r w:rsidR="00FB3373">
              <w:rPr>
                <w:noProof/>
                <w:webHidden/>
              </w:rPr>
              <w:t>77</w:t>
            </w:r>
            <w:r w:rsidR="00FB3373">
              <w:rPr>
                <w:noProof/>
                <w:webHidden/>
              </w:rPr>
              <w:fldChar w:fldCharType="end"/>
            </w:r>
          </w:hyperlink>
        </w:p>
        <w:p w:rsidR="00FB3373" w:rsidRDefault="00CB7609">
          <w:pPr>
            <w:pStyle w:val="TOC2"/>
            <w:rPr>
              <w:noProof/>
              <w:lang w:eastAsia="en-US"/>
            </w:rPr>
          </w:pPr>
          <w:hyperlink w:anchor="_Toc494989221" w:history="1">
            <w:r w:rsidR="00FB3373" w:rsidRPr="00205396">
              <w:rPr>
                <w:rStyle w:val="Hyperlink"/>
                <w:noProof/>
              </w:rPr>
              <w:t>Element name: SupportEnjoyableActivitiesId</w:t>
            </w:r>
            <w:r w:rsidR="00FB3373">
              <w:rPr>
                <w:noProof/>
                <w:webHidden/>
              </w:rPr>
              <w:tab/>
            </w:r>
            <w:r w:rsidR="00FB3373">
              <w:rPr>
                <w:noProof/>
                <w:webHidden/>
              </w:rPr>
              <w:fldChar w:fldCharType="begin"/>
            </w:r>
            <w:r w:rsidR="00FB3373">
              <w:rPr>
                <w:noProof/>
                <w:webHidden/>
              </w:rPr>
              <w:instrText xml:space="preserve"> PAGEREF _Toc494989221 \h </w:instrText>
            </w:r>
            <w:r w:rsidR="00FB3373">
              <w:rPr>
                <w:noProof/>
                <w:webHidden/>
              </w:rPr>
            </w:r>
            <w:r w:rsidR="00FB3373">
              <w:rPr>
                <w:noProof/>
                <w:webHidden/>
              </w:rPr>
              <w:fldChar w:fldCharType="separate"/>
            </w:r>
            <w:r w:rsidR="00FB3373">
              <w:rPr>
                <w:noProof/>
                <w:webHidden/>
              </w:rPr>
              <w:t>78</w:t>
            </w:r>
            <w:r w:rsidR="00FB3373">
              <w:rPr>
                <w:noProof/>
                <w:webHidden/>
              </w:rPr>
              <w:fldChar w:fldCharType="end"/>
            </w:r>
          </w:hyperlink>
        </w:p>
        <w:p w:rsidR="00FB3373" w:rsidRDefault="00CB7609">
          <w:pPr>
            <w:pStyle w:val="TOC2"/>
            <w:rPr>
              <w:noProof/>
              <w:lang w:eastAsia="en-US"/>
            </w:rPr>
          </w:pPr>
          <w:hyperlink w:anchor="_Toc494989222" w:history="1">
            <w:r w:rsidR="00FB3373" w:rsidRPr="00205396">
              <w:rPr>
                <w:rStyle w:val="Hyperlink"/>
                <w:noProof/>
              </w:rPr>
              <w:t>Element name: SupportHelpChoresId</w:t>
            </w:r>
            <w:r w:rsidR="00FB3373">
              <w:rPr>
                <w:noProof/>
                <w:webHidden/>
              </w:rPr>
              <w:tab/>
            </w:r>
            <w:r w:rsidR="00FB3373">
              <w:rPr>
                <w:noProof/>
                <w:webHidden/>
              </w:rPr>
              <w:fldChar w:fldCharType="begin"/>
            </w:r>
            <w:r w:rsidR="00FB3373">
              <w:rPr>
                <w:noProof/>
                <w:webHidden/>
              </w:rPr>
              <w:instrText xml:space="preserve"> PAGEREF _Toc494989222 \h </w:instrText>
            </w:r>
            <w:r w:rsidR="00FB3373">
              <w:rPr>
                <w:noProof/>
                <w:webHidden/>
              </w:rPr>
            </w:r>
            <w:r w:rsidR="00FB3373">
              <w:rPr>
                <w:noProof/>
                <w:webHidden/>
              </w:rPr>
              <w:fldChar w:fldCharType="separate"/>
            </w:r>
            <w:r w:rsidR="00FB3373">
              <w:rPr>
                <w:noProof/>
                <w:webHidden/>
              </w:rPr>
              <w:t>78</w:t>
            </w:r>
            <w:r w:rsidR="00FB3373">
              <w:rPr>
                <w:noProof/>
                <w:webHidden/>
              </w:rPr>
              <w:fldChar w:fldCharType="end"/>
            </w:r>
          </w:hyperlink>
        </w:p>
        <w:p w:rsidR="00FB3373" w:rsidRDefault="00CB7609">
          <w:pPr>
            <w:pStyle w:val="TOC2"/>
            <w:rPr>
              <w:noProof/>
              <w:lang w:eastAsia="en-US"/>
            </w:rPr>
          </w:pPr>
          <w:hyperlink w:anchor="_Toc494989223" w:history="1">
            <w:r w:rsidR="00FB3373" w:rsidRPr="00205396">
              <w:rPr>
                <w:rStyle w:val="Hyperlink"/>
                <w:noProof/>
              </w:rPr>
              <w:t>Element name: SupportHelpSickId</w:t>
            </w:r>
            <w:r w:rsidR="00FB3373">
              <w:rPr>
                <w:noProof/>
                <w:webHidden/>
              </w:rPr>
              <w:tab/>
            </w:r>
            <w:r w:rsidR="00FB3373">
              <w:rPr>
                <w:noProof/>
                <w:webHidden/>
              </w:rPr>
              <w:fldChar w:fldCharType="begin"/>
            </w:r>
            <w:r w:rsidR="00FB3373">
              <w:rPr>
                <w:noProof/>
                <w:webHidden/>
              </w:rPr>
              <w:instrText xml:space="preserve"> PAGEREF _Toc494989223 \h </w:instrText>
            </w:r>
            <w:r w:rsidR="00FB3373">
              <w:rPr>
                <w:noProof/>
                <w:webHidden/>
              </w:rPr>
            </w:r>
            <w:r w:rsidR="00FB3373">
              <w:rPr>
                <w:noProof/>
                <w:webHidden/>
              </w:rPr>
              <w:fldChar w:fldCharType="separate"/>
            </w:r>
            <w:r w:rsidR="00FB3373">
              <w:rPr>
                <w:noProof/>
                <w:webHidden/>
              </w:rPr>
              <w:t>78</w:t>
            </w:r>
            <w:r w:rsidR="00FB3373">
              <w:rPr>
                <w:noProof/>
                <w:webHidden/>
              </w:rPr>
              <w:fldChar w:fldCharType="end"/>
            </w:r>
          </w:hyperlink>
        </w:p>
        <w:p w:rsidR="00FB3373" w:rsidRDefault="00CB7609">
          <w:pPr>
            <w:pStyle w:val="TOC2"/>
            <w:rPr>
              <w:noProof/>
              <w:lang w:eastAsia="en-US"/>
            </w:rPr>
          </w:pPr>
          <w:hyperlink w:anchor="_Toc494989224" w:history="1">
            <w:r w:rsidR="00FB3373" w:rsidRPr="00205396">
              <w:rPr>
                <w:rStyle w:val="Hyperlink"/>
                <w:noProof/>
              </w:rPr>
              <w:t>Element name: SupportHelpPersonalIssuesId</w:t>
            </w:r>
            <w:r w:rsidR="00FB3373">
              <w:rPr>
                <w:noProof/>
                <w:webHidden/>
              </w:rPr>
              <w:tab/>
            </w:r>
            <w:r w:rsidR="00FB3373">
              <w:rPr>
                <w:noProof/>
                <w:webHidden/>
              </w:rPr>
              <w:fldChar w:fldCharType="begin"/>
            </w:r>
            <w:r w:rsidR="00FB3373">
              <w:rPr>
                <w:noProof/>
                <w:webHidden/>
              </w:rPr>
              <w:instrText xml:space="preserve"> PAGEREF _Toc494989224 \h </w:instrText>
            </w:r>
            <w:r w:rsidR="00FB3373">
              <w:rPr>
                <w:noProof/>
                <w:webHidden/>
              </w:rPr>
            </w:r>
            <w:r w:rsidR="00FB3373">
              <w:rPr>
                <w:noProof/>
                <w:webHidden/>
              </w:rPr>
              <w:fldChar w:fldCharType="separate"/>
            </w:r>
            <w:r w:rsidR="00FB3373">
              <w:rPr>
                <w:noProof/>
                <w:webHidden/>
              </w:rPr>
              <w:t>79</w:t>
            </w:r>
            <w:r w:rsidR="00FB3373">
              <w:rPr>
                <w:noProof/>
                <w:webHidden/>
              </w:rPr>
              <w:fldChar w:fldCharType="end"/>
            </w:r>
          </w:hyperlink>
        </w:p>
        <w:p w:rsidR="00FB3373" w:rsidRDefault="00CB7609">
          <w:pPr>
            <w:pStyle w:val="TOC2"/>
            <w:rPr>
              <w:noProof/>
              <w:lang w:eastAsia="en-US"/>
            </w:rPr>
          </w:pPr>
          <w:hyperlink w:anchor="_Toc494989225" w:history="1">
            <w:r w:rsidR="00FB3373" w:rsidRPr="00205396">
              <w:rPr>
                <w:rStyle w:val="Hyperlink"/>
                <w:noProof/>
              </w:rPr>
              <w:t>Element name: SupportHelpWatchBabyId</w:t>
            </w:r>
            <w:r w:rsidR="00FB3373">
              <w:rPr>
                <w:noProof/>
                <w:webHidden/>
              </w:rPr>
              <w:tab/>
            </w:r>
            <w:r w:rsidR="00FB3373">
              <w:rPr>
                <w:noProof/>
                <w:webHidden/>
              </w:rPr>
              <w:fldChar w:fldCharType="begin"/>
            </w:r>
            <w:r w:rsidR="00FB3373">
              <w:rPr>
                <w:noProof/>
                <w:webHidden/>
              </w:rPr>
              <w:instrText xml:space="preserve"> PAGEREF _Toc494989225 \h </w:instrText>
            </w:r>
            <w:r w:rsidR="00FB3373">
              <w:rPr>
                <w:noProof/>
                <w:webHidden/>
              </w:rPr>
            </w:r>
            <w:r w:rsidR="00FB3373">
              <w:rPr>
                <w:noProof/>
                <w:webHidden/>
              </w:rPr>
              <w:fldChar w:fldCharType="separate"/>
            </w:r>
            <w:r w:rsidR="00FB3373">
              <w:rPr>
                <w:noProof/>
                <w:webHidden/>
              </w:rPr>
              <w:t>79</w:t>
            </w:r>
            <w:r w:rsidR="00FB3373">
              <w:rPr>
                <w:noProof/>
                <w:webHidden/>
              </w:rPr>
              <w:fldChar w:fldCharType="end"/>
            </w:r>
          </w:hyperlink>
        </w:p>
        <w:p w:rsidR="00FB3373" w:rsidRDefault="00CB7609">
          <w:pPr>
            <w:pStyle w:val="TOC2"/>
            <w:rPr>
              <w:noProof/>
              <w:lang w:eastAsia="en-US"/>
            </w:rPr>
          </w:pPr>
          <w:hyperlink w:anchor="_Toc494989226" w:history="1">
            <w:r w:rsidR="00FB3373" w:rsidRPr="00205396">
              <w:rPr>
                <w:rStyle w:val="Hyperlink"/>
                <w:noProof/>
              </w:rPr>
              <w:t>Element name: BabyFatherInvolvementId</w:t>
            </w:r>
            <w:r w:rsidR="00FB3373">
              <w:rPr>
                <w:noProof/>
                <w:webHidden/>
              </w:rPr>
              <w:tab/>
            </w:r>
            <w:r w:rsidR="00FB3373">
              <w:rPr>
                <w:noProof/>
                <w:webHidden/>
              </w:rPr>
              <w:fldChar w:fldCharType="begin"/>
            </w:r>
            <w:r w:rsidR="00FB3373">
              <w:rPr>
                <w:noProof/>
                <w:webHidden/>
              </w:rPr>
              <w:instrText xml:space="preserve"> PAGEREF _Toc494989226 \h </w:instrText>
            </w:r>
            <w:r w:rsidR="00FB3373">
              <w:rPr>
                <w:noProof/>
                <w:webHidden/>
              </w:rPr>
            </w:r>
            <w:r w:rsidR="00FB3373">
              <w:rPr>
                <w:noProof/>
                <w:webHidden/>
              </w:rPr>
              <w:fldChar w:fldCharType="separate"/>
            </w:r>
            <w:r w:rsidR="00FB3373">
              <w:rPr>
                <w:noProof/>
                <w:webHidden/>
              </w:rPr>
              <w:t>79</w:t>
            </w:r>
            <w:r w:rsidR="00FB3373">
              <w:rPr>
                <w:noProof/>
                <w:webHidden/>
              </w:rPr>
              <w:fldChar w:fldCharType="end"/>
            </w:r>
          </w:hyperlink>
        </w:p>
        <w:p w:rsidR="00FB3373" w:rsidRDefault="00CB7609">
          <w:pPr>
            <w:pStyle w:val="TOC2"/>
            <w:rPr>
              <w:noProof/>
              <w:lang w:eastAsia="en-US"/>
            </w:rPr>
          </w:pPr>
          <w:hyperlink w:anchor="_Toc494989227" w:history="1">
            <w:r w:rsidR="00FB3373" w:rsidRPr="00205396">
              <w:rPr>
                <w:rStyle w:val="Hyperlink"/>
                <w:noProof/>
              </w:rPr>
              <w:t>Element name: BabyFatherRoleList</w:t>
            </w:r>
            <w:r w:rsidR="00FB3373">
              <w:rPr>
                <w:noProof/>
                <w:webHidden/>
              </w:rPr>
              <w:tab/>
            </w:r>
            <w:r w:rsidR="00FB3373">
              <w:rPr>
                <w:noProof/>
                <w:webHidden/>
              </w:rPr>
              <w:fldChar w:fldCharType="begin"/>
            </w:r>
            <w:r w:rsidR="00FB3373">
              <w:rPr>
                <w:noProof/>
                <w:webHidden/>
              </w:rPr>
              <w:instrText xml:space="preserve"> PAGEREF _Toc494989227 \h </w:instrText>
            </w:r>
            <w:r w:rsidR="00FB3373">
              <w:rPr>
                <w:noProof/>
                <w:webHidden/>
              </w:rPr>
            </w:r>
            <w:r w:rsidR="00FB3373">
              <w:rPr>
                <w:noProof/>
                <w:webHidden/>
              </w:rPr>
              <w:fldChar w:fldCharType="separate"/>
            </w:r>
            <w:r w:rsidR="00FB3373">
              <w:rPr>
                <w:noProof/>
                <w:webHidden/>
              </w:rPr>
              <w:t>80</w:t>
            </w:r>
            <w:r w:rsidR="00FB3373">
              <w:rPr>
                <w:noProof/>
                <w:webHidden/>
              </w:rPr>
              <w:fldChar w:fldCharType="end"/>
            </w:r>
          </w:hyperlink>
        </w:p>
        <w:p w:rsidR="00FB3373" w:rsidRDefault="00CB7609">
          <w:pPr>
            <w:pStyle w:val="TOC2"/>
            <w:rPr>
              <w:noProof/>
              <w:lang w:eastAsia="en-US"/>
            </w:rPr>
          </w:pPr>
          <w:hyperlink w:anchor="_Toc494989228" w:history="1">
            <w:r w:rsidR="00FB3373" w:rsidRPr="00205396">
              <w:rPr>
                <w:rStyle w:val="Hyperlink"/>
                <w:noProof/>
              </w:rPr>
              <w:t>Element name: BabyFatherRoleOtherSpecifying</w:t>
            </w:r>
            <w:r w:rsidR="00FB3373">
              <w:rPr>
                <w:noProof/>
                <w:webHidden/>
              </w:rPr>
              <w:tab/>
            </w:r>
            <w:r w:rsidR="00FB3373">
              <w:rPr>
                <w:noProof/>
                <w:webHidden/>
              </w:rPr>
              <w:fldChar w:fldCharType="begin"/>
            </w:r>
            <w:r w:rsidR="00FB3373">
              <w:rPr>
                <w:noProof/>
                <w:webHidden/>
              </w:rPr>
              <w:instrText xml:space="preserve"> PAGEREF _Toc494989228 \h </w:instrText>
            </w:r>
            <w:r w:rsidR="00FB3373">
              <w:rPr>
                <w:noProof/>
                <w:webHidden/>
              </w:rPr>
            </w:r>
            <w:r w:rsidR="00FB3373">
              <w:rPr>
                <w:noProof/>
                <w:webHidden/>
              </w:rPr>
              <w:fldChar w:fldCharType="separate"/>
            </w:r>
            <w:r w:rsidR="00FB3373">
              <w:rPr>
                <w:noProof/>
                <w:webHidden/>
              </w:rPr>
              <w:t>80</w:t>
            </w:r>
            <w:r w:rsidR="00FB3373">
              <w:rPr>
                <w:noProof/>
                <w:webHidden/>
              </w:rPr>
              <w:fldChar w:fldCharType="end"/>
            </w:r>
          </w:hyperlink>
        </w:p>
        <w:p w:rsidR="00FB3373" w:rsidRDefault="00CB7609">
          <w:pPr>
            <w:pStyle w:val="TOC2"/>
            <w:rPr>
              <w:noProof/>
              <w:lang w:eastAsia="en-US"/>
            </w:rPr>
          </w:pPr>
          <w:hyperlink w:anchor="_Toc494989229" w:history="1">
            <w:r w:rsidR="00FB3373" w:rsidRPr="00205396">
              <w:rPr>
                <w:rStyle w:val="Hyperlink"/>
                <w:noProof/>
              </w:rPr>
              <w:t>Element name: FUSocialSupport</w:t>
            </w:r>
            <w:r w:rsidR="00FB3373">
              <w:rPr>
                <w:noProof/>
                <w:webHidden/>
              </w:rPr>
              <w:tab/>
            </w:r>
            <w:r w:rsidR="00FB3373">
              <w:rPr>
                <w:noProof/>
                <w:webHidden/>
              </w:rPr>
              <w:fldChar w:fldCharType="begin"/>
            </w:r>
            <w:r w:rsidR="00FB3373">
              <w:rPr>
                <w:noProof/>
                <w:webHidden/>
              </w:rPr>
              <w:instrText xml:space="preserve"> PAGEREF _Toc494989229 \h </w:instrText>
            </w:r>
            <w:r w:rsidR="00FB3373">
              <w:rPr>
                <w:noProof/>
                <w:webHidden/>
              </w:rPr>
            </w:r>
            <w:r w:rsidR="00FB3373">
              <w:rPr>
                <w:noProof/>
                <w:webHidden/>
              </w:rPr>
              <w:fldChar w:fldCharType="separate"/>
            </w:r>
            <w:r w:rsidR="00FB3373">
              <w:rPr>
                <w:noProof/>
                <w:webHidden/>
              </w:rPr>
              <w:t>81</w:t>
            </w:r>
            <w:r w:rsidR="00FB3373">
              <w:rPr>
                <w:noProof/>
                <w:webHidden/>
              </w:rPr>
              <w:fldChar w:fldCharType="end"/>
            </w:r>
          </w:hyperlink>
        </w:p>
        <w:p w:rsidR="00FB3373" w:rsidRDefault="00CB7609">
          <w:pPr>
            <w:pStyle w:val="TOC2"/>
            <w:rPr>
              <w:noProof/>
              <w:lang w:eastAsia="en-US"/>
            </w:rPr>
          </w:pPr>
          <w:hyperlink w:anchor="_Toc494989230" w:history="1">
            <w:r w:rsidR="00FB3373" w:rsidRPr="00205396">
              <w:rPr>
                <w:rStyle w:val="Hyperlink"/>
                <w:noProof/>
              </w:rPr>
              <w:t>Element name: FUSocialSupportDate</w:t>
            </w:r>
            <w:r w:rsidR="00FB3373">
              <w:rPr>
                <w:noProof/>
                <w:webHidden/>
              </w:rPr>
              <w:tab/>
            </w:r>
            <w:r w:rsidR="00FB3373">
              <w:rPr>
                <w:noProof/>
                <w:webHidden/>
              </w:rPr>
              <w:fldChar w:fldCharType="begin"/>
            </w:r>
            <w:r w:rsidR="00FB3373">
              <w:rPr>
                <w:noProof/>
                <w:webHidden/>
              </w:rPr>
              <w:instrText xml:space="preserve"> PAGEREF _Toc494989230 \h </w:instrText>
            </w:r>
            <w:r w:rsidR="00FB3373">
              <w:rPr>
                <w:noProof/>
                <w:webHidden/>
              </w:rPr>
            </w:r>
            <w:r w:rsidR="00FB3373">
              <w:rPr>
                <w:noProof/>
                <w:webHidden/>
              </w:rPr>
              <w:fldChar w:fldCharType="separate"/>
            </w:r>
            <w:r w:rsidR="00FB3373">
              <w:rPr>
                <w:noProof/>
                <w:webHidden/>
              </w:rPr>
              <w:t>81</w:t>
            </w:r>
            <w:r w:rsidR="00FB3373">
              <w:rPr>
                <w:noProof/>
                <w:webHidden/>
              </w:rPr>
              <w:fldChar w:fldCharType="end"/>
            </w:r>
          </w:hyperlink>
        </w:p>
        <w:p w:rsidR="00FB3373" w:rsidRDefault="00CB7609">
          <w:pPr>
            <w:pStyle w:val="TOC2"/>
            <w:rPr>
              <w:noProof/>
              <w:lang w:eastAsia="en-US"/>
            </w:rPr>
          </w:pPr>
          <w:hyperlink w:anchor="_Toc494989231" w:history="1">
            <w:r w:rsidR="00FB3373" w:rsidRPr="00205396">
              <w:rPr>
                <w:rStyle w:val="Hyperlink"/>
                <w:noProof/>
              </w:rPr>
              <w:t>Element name: FUSocialSupportReferredList</w:t>
            </w:r>
            <w:r w:rsidR="00FB3373">
              <w:rPr>
                <w:noProof/>
                <w:webHidden/>
              </w:rPr>
              <w:tab/>
            </w:r>
            <w:r w:rsidR="00FB3373">
              <w:rPr>
                <w:noProof/>
                <w:webHidden/>
              </w:rPr>
              <w:fldChar w:fldCharType="begin"/>
            </w:r>
            <w:r w:rsidR="00FB3373">
              <w:rPr>
                <w:noProof/>
                <w:webHidden/>
              </w:rPr>
              <w:instrText xml:space="preserve"> PAGEREF _Toc494989231 \h </w:instrText>
            </w:r>
            <w:r w:rsidR="00FB3373">
              <w:rPr>
                <w:noProof/>
                <w:webHidden/>
              </w:rPr>
            </w:r>
            <w:r w:rsidR="00FB3373">
              <w:rPr>
                <w:noProof/>
                <w:webHidden/>
              </w:rPr>
              <w:fldChar w:fldCharType="separate"/>
            </w:r>
            <w:r w:rsidR="00FB3373">
              <w:rPr>
                <w:noProof/>
                <w:webHidden/>
              </w:rPr>
              <w:t>81</w:t>
            </w:r>
            <w:r w:rsidR="00FB3373">
              <w:rPr>
                <w:noProof/>
                <w:webHidden/>
              </w:rPr>
              <w:fldChar w:fldCharType="end"/>
            </w:r>
          </w:hyperlink>
        </w:p>
        <w:p w:rsidR="00FB3373" w:rsidRDefault="00CB7609">
          <w:pPr>
            <w:pStyle w:val="TOC2"/>
            <w:rPr>
              <w:noProof/>
              <w:lang w:eastAsia="en-US"/>
            </w:rPr>
          </w:pPr>
          <w:hyperlink w:anchor="_Toc494989232" w:history="1">
            <w:r w:rsidR="00FB3373" w:rsidRPr="00205396">
              <w:rPr>
                <w:rStyle w:val="Hyperlink"/>
                <w:noProof/>
              </w:rPr>
              <w:t>Element name: FUSocialSupportReferredOther</w:t>
            </w:r>
            <w:r w:rsidR="00FB3373">
              <w:rPr>
                <w:noProof/>
                <w:webHidden/>
              </w:rPr>
              <w:tab/>
            </w:r>
            <w:r w:rsidR="00FB3373">
              <w:rPr>
                <w:noProof/>
                <w:webHidden/>
              </w:rPr>
              <w:fldChar w:fldCharType="begin"/>
            </w:r>
            <w:r w:rsidR="00FB3373">
              <w:rPr>
                <w:noProof/>
                <w:webHidden/>
              </w:rPr>
              <w:instrText xml:space="preserve"> PAGEREF _Toc494989232 \h </w:instrText>
            </w:r>
            <w:r w:rsidR="00FB3373">
              <w:rPr>
                <w:noProof/>
                <w:webHidden/>
              </w:rPr>
            </w:r>
            <w:r w:rsidR="00FB3373">
              <w:rPr>
                <w:noProof/>
                <w:webHidden/>
              </w:rPr>
              <w:fldChar w:fldCharType="separate"/>
            </w:r>
            <w:r w:rsidR="00FB3373">
              <w:rPr>
                <w:noProof/>
                <w:webHidden/>
              </w:rPr>
              <w:t>82</w:t>
            </w:r>
            <w:r w:rsidR="00FB3373">
              <w:rPr>
                <w:noProof/>
                <w:webHidden/>
              </w:rPr>
              <w:fldChar w:fldCharType="end"/>
            </w:r>
          </w:hyperlink>
        </w:p>
        <w:p w:rsidR="00FB3373" w:rsidRDefault="00CB7609">
          <w:pPr>
            <w:pStyle w:val="TOC2"/>
            <w:rPr>
              <w:noProof/>
              <w:lang w:eastAsia="en-US"/>
            </w:rPr>
          </w:pPr>
          <w:hyperlink w:anchor="_Toc494989233" w:history="1">
            <w:r w:rsidR="00FB3373" w:rsidRPr="00205396">
              <w:rPr>
                <w:rStyle w:val="Hyperlink"/>
                <w:noProof/>
              </w:rPr>
              <w:t>Element name: FUSocialSupportReferredDate</w:t>
            </w:r>
            <w:r w:rsidR="00FB3373">
              <w:rPr>
                <w:noProof/>
                <w:webHidden/>
              </w:rPr>
              <w:tab/>
            </w:r>
            <w:r w:rsidR="00FB3373">
              <w:rPr>
                <w:noProof/>
                <w:webHidden/>
              </w:rPr>
              <w:fldChar w:fldCharType="begin"/>
            </w:r>
            <w:r w:rsidR="00FB3373">
              <w:rPr>
                <w:noProof/>
                <w:webHidden/>
              </w:rPr>
              <w:instrText xml:space="preserve"> PAGEREF _Toc494989233 \h </w:instrText>
            </w:r>
            <w:r w:rsidR="00FB3373">
              <w:rPr>
                <w:noProof/>
                <w:webHidden/>
              </w:rPr>
            </w:r>
            <w:r w:rsidR="00FB3373">
              <w:rPr>
                <w:noProof/>
                <w:webHidden/>
              </w:rPr>
              <w:fldChar w:fldCharType="separate"/>
            </w:r>
            <w:r w:rsidR="00FB3373">
              <w:rPr>
                <w:noProof/>
                <w:webHidden/>
              </w:rPr>
              <w:t>82</w:t>
            </w:r>
            <w:r w:rsidR="00FB3373">
              <w:rPr>
                <w:noProof/>
                <w:webHidden/>
              </w:rPr>
              <w:fldChar w:fldCharType="end"/>
            </w:r>
          </w:hyperlink>
        </w:p>
        <w:p w:rsidR="00FB3373" w:rsidRDefault="00CB7609">
          <w:pPr>
            <w:pStyle w:val="TOC2"/>
            <w:rPr>
              <w:noProof/>
              <w:lang w:eastAsia="en-US"/>
            </w:rPr>
          </w:pPr>
          <w:hyperlink w:anchor="_Toc494989234" w:history="1">
            <w:r w:rsidR="00FB3373" w:rsidRPr="00205396">
              <w:rPr>
                <w:rStyle w:val="Hyperlink"/>
                <w:noProof/>
              </w:rPr>
              <w:t>Child Elements</w:t>
            </w:r>
            <w:r w:rsidR="00FB3373">
              <w:rPr>
                <w:noProof/>
                <w:webHidden/>
              </w:rPr>
              <w:tab/>
            </w:r>
            <w:r w:rsidR="00FB3373">
              <w:rPr>
                <w:noProof/>
                <w:webHidden/>
              </w:rPr>
              <w:fldChar w:fldCharType="begin"/>
            </w:r>
            <w:r w:rsidR="00FB3373">
              <w:rPr>
                <w:noProof/>
                <w:webHidden/>
              </w:rPr>
              <w:instrText xml:space="preserve"> PAGEREF _Toc494989234 \h </w:instrText>
            </w:r>
            <w:r w:rsidR="00FB3373">
              <w:rPr>
                <w:noProof/>
                <w:webHidden/>
              </w:rPr>
            </w:r>
            <w:r w:rsidR="00FB3373">
              <w:rPr>
                <w:noProof/>
                <w:webHidden/>
              </w:rPr>
              <w:fldChar w:fldCharType="separate"/>
            </w:r>
            <w:r w:rsidR="00FB3373">
              <w:rPr>
                <w:noProof/>
                <w:webHidden/>
              </w:rPr>
              <w:t>82</w:t>
            </w:r>
            <w:r w:rsidR="00FB3373">
              <w:rPr>
                <w:noProof/>
                <w:webHidden/>
              </w:rPr>
              <w:fldChar w:fldCharType="end"/>
            </w:r>
          </w:hyperlink>
        </w:p>
        <w:p w:rsidR="00FB3373" w:rsidRDefault="00CB7609">
          <w:pPr>
            <w:pStyle w:val="TOC2"/>
            <w:rPr>
              <w:noProof/>
              <w:lang w:eastAsia="en-US"/>
            </w:rPr>
          </w:pPr>
          <w:hyperlink w:anchor="_Toc494989235" w:history="1">
            <w:r w:rsidR="00FB3373" w:rsidRPr="00205396">
              <w:rPr>
                <w:rStyle w:val="Hyperlink"/>
                <w:noProof/>
              </w:rPr>
              <w:t>Element name: ChildBirthDate</w:t>
            </w:r>
            <w:r w:rsidR="00FB3373">
              <w:rPr>
                <w:noProof/>
                <w:webHidden/>
              </w:rPr>
              <w:tab/>
            </w:r>
            <w:r w:rsidR="00FB3373">
              <w:rPr>
                <w:noProof/>
                <w:webHidden/>
              </w:rPr>
              <w:fldChar w:fldCharType="begin"/>
            </w:r>
            <w:r w:rsidR="00FB3373">
              <w:rPr>
                <w:noProof/>
                <w:webHidden/>
              </w:rPr>
              <w:instrText xml:space="preserve"> PAGEREF _Toc494989235 \h </w:instrText>
            </w:r>
            <w:r w:rsidR="00FB3373">
              <w:rPr>
                <w:noProof/>
                <w:webHidden/>
              </w:rPr>
            </w:r>
            <w:r w:rsidR="00FB3373">
              <w:rPr>
                <w:noProof/>
                <w:webHidden/>
              </w:rPr>
              <w:fldChar w:fldCharType="separate"/>
            </w:r>
            <w:r w:rsidR="00FB3373">
              <w:rPr>
                <w:noProof/>
                <w:webHidden/>
              </w:rPr>
              <w:t>82</w:t>
            </w:r>
            <w:r w:rsidR="00FB3373">
              <w:rPr>
                <w:noProof/>
                <w:webHidden/>
              </w:rPr>
              <w:fldChar w:fldCharType="end"/>
            </w:r>
          </w:hyperlink>
        </w:p>
        <w:p w:rsidR="00FB3373" w:rsidRDefault="00CB7609">
          <w:pPr>
            <w:pStyle w:val="TOC2"/>
            <w:rPr>
              <w:noProof/>
              <w:lang w:eastAsia="en-US"/>
            </w:rPr>
          </w:pPr>
          <w:hyperlink w:anchor="_Toc494989236" w:history="1">
            <w:r w:rsidR="00FB3373" w:rsidRPr="00205396">
              <w:rPr>
                <w:rStyle w:val="Hyperlink"/>
                <w:noProof/>
              </w:rPr>
              <w:t>Element name: ChildBirthPlaceId</w:t>
            </w:r>
            <w:r w:rsidR="00FB3373">
              <w:rPr>
                <w:noProof/>
                <w:webHidden/>
              </w:rPr>
              <w:tab/>
            </w:r>
            <w:r w:rsidR="00FB3373">
              <w:rPr>
                <w:noProof/>
                <w:webHidden/>
              </w:rPr>
              <w:fldChar w:fldCharType="begin"/>
            </w:r>
            <w:r w:rsidR="00FB3373">
              <w:rPr>
                <w:noProof/>
                <w:webHidden/>
              </w:rPr>
              <w:instrText xml:space="preserve"> PAGEREF _Toc494989236 \h </w:instrText>
            </w:r>
            <w:r w:rsidR="00FB3373">
              <w:rPr>
                <w:noProof/>
                <w:webHidden/>
              </w:rPr>
            </w:r>
            <w:r w:rsidR="00FB3373">
              <w:rPr>
                <w:noProof/>
                <w:webHidden/>
              </w:rPr>
              <w:fldChar w:fldCharType="separate"/>
            </w:r>
            <w:r w:rsidR="00FB3373">
              <w:rPr>
                <w:noProof/>
                <w:webHidden/>
              </w:rPr>
              <w:t>83</w:t>
            </w:r>
            <w:r w:rsidR="00FB3373">
              <w:rPr>
                <w:noProof/>
                <w:webHidden/>
              </w:rPr>
              <w:fldChar w:fldCharType="end"/>
            </w:r>
          </w:hyperlink>
        </w:p>
        <w:p w:rsidR="00FB3373" w:rsidRDefault="00CB7609">
          <w:pPr>
            <w:pStyle w:val="TOC2"/>
            <w:rPr>
              <w:noProof/>
              <w:lang w:eastAsia="en-US"/>
            </w:rPr>
          </w:pPr>
          <w:hyperlink w:anchor="_Toc494989237" w:history="1">
            <w:r w:rsidR="00FB3373" w:rsidRPr="00205396">
              <w:rPr>
                <w:rStyle w:val="Hyperlink"/>
                <w:noProof/>
              </w:rPr>
              <w:t>Element name: ChildBirthPlaceOther</w:t>
            </w:r>
            <w:r w:rsidR="00FB3373">
              <w:rPr>
                <w:noProof/>
                <w:webHidden/>
              </w:rPr>
              <w:tab/>
            </w:r>
            <w:r w:rsidR="00FB3373">
              <w:rPr>
                <w:noProof/>
                <w:webHidden/>
              </w:rPr>
              <w:fldChar w:fldCharType="begin"/>
            </w:r>
            <w:r w:rsidR="00FB3373">
              <w:rPr>
                <w:noProof/>
                <w:webHidden/>
              </w:rPr>
              <w:instrText xml:space="preserve"> PAGEREF _Toc494989237 \h </w:instrText>
            </w:r>
            <w:r w:rsidR="00FB3373">
              <w:rPr>
                <w:noProof/>
                <w:webHidden/>
              </w:rPr>
            </w:r>
            <w:r w:rsidR="00FB3373">
              <w:rPr>
                <w:noProof/>
                <w:webHidden/>
              </w:rPr>
              <w:fldChar w:fldCharType="separate"/>
            </w:r>
            <w:r w:rsidR="00FB3373">
              <w:rPr>
                <w:noProof/>
                <w:webHidden/>
              </w:rPr>
              <w:t>83</w:t>
            </w:r>
            <w:r w:rsidR="00FB3373">
              <w:rPr>
                <w:noProof/>
                <w:webHidden/>
              </w:rPr>
              <w:fldChar w:fldCharType="end"/>
            </w:r>
          </w:hyperlink>
        </w:p>
        <w:p w:rsidR="00FB3373" w:rsidRDefault="00CB7609">
          <w:pPr>
            <w:pStyle w:val="TOC2"/>
            <w:rPr>
              <w:noProof/>
              <w:lang w:eastAsia="en-US"/>
            </w:rPr>
          </w:pPr>
          <w:hyperlink w:anchor="_Toc494989238" w:history="1">
            <w:r w:rsidR="00FB3373" w:rsidRPr="00205396">
              <w:rPr>
                <w:rStyle w:val="Hyperlink"/>
                <w:noProof/>
              </w:rPr>
              <w:t>Element name: ChildBirthMethodId</w:t>
            </w:r>
            <w:r w:rsidR="00FB3373">
              <w:rPr>
                <w:noProof/>
                <w:webHidden/>
              </w:rPr>
              <w:tab/>
            </w:r>
            <w:r w:rsidR="00FB3373">
              <w:rPr>
                <w:noProof/>
                <w:webHidden/>
              </w:rPr>
              <w:fldChar w:fldCharType="begin"/>
            </w:r>
            <w:r w:rsidR="00FB3373">
              <w:rPr>
                <w:noProof/>
                <w:webHidden/>
              </w:rPr>
              <w:instrText xml:space="preserve"> PAGEREF _Toc494989238 \h </w:instrText>
            </w:r>
            <w:r w:rsidR="00FB3373">
              <w:rPr>
                <w:noProof/>
                <w:webHidden/>
              </w:rPr>
            </w:r>
            <w:r w:rsidR="00FB3373">
              <w:rPr>
                <w:noProof/>
                <w:webHidden/>
              </w:rPr>
              <w:fldChar w:fldCharType="separate"/>
            </w:r>
            <w:r w:rsidR="00FB3373">
              <w:rPr>
                <w:noProof/>
                <w:webHidden/>
              </w:rPr>
              <w:t>83</w:t>
            </w:r>
            <w:r w:rsidR="00FB3373">
              <w:rPr>
                <w:noProof/>
                <w:webHidden/>
              </w:rPr>
              <w:fldChar w:fldCharType="end"/>
            </w:r>
          </w:hyperlink>
        </w:p>
        <w:p w:rsidR="00FB3373" w:rsidRDefault="00CB7609">
          <w:pPr>
            <w:pStyle w:val="TOC2"/>
            <w:rPr>
              <w:noProof/>
              <w:lang w:eastAsia="en-US"/>
            </w:rPr>
          </w:pPr>
          <w:hyperlink w:anchor="_Toc494989239" w:history="1">
            <w:r w:rsidR="00FB3373" w:rsidRPr="00205396">
              <w:rPr>
                <w:rStyle w:val="Hyperlink"/>
                <w:noProof/>
              </w:rPr>
              <w:t>Element name: ChildStayInHospitalId</w:t>
            </w:r>
            <w:r w:rsidR="00FB3373">
              <w:rPr>
                <w:noProof/>
                <w:webHidden/>
              </w:rPr>
              <w:tab/>
            </w:r>
            <w:r w:rsidR="00FB3373">
              <w:rPr>
                <w:noProof/>
                <w:webHidden/>
              </w:rPr>
              <w:fldChar w:fldCharType="begin"/>
            </w:r>
            <w:r w:rsidR="00FB3373">
              <w:rPr>
                <w:noProof/>
                <w:webHidden/>
              </w:rPr>
              <w:instrText xml:space="preserve"> PAGEREF _Toc494989239 \h </w:instrText>
            </w:r>
            <w:r w:rsidR="00FB3373">
              <w:rPr>
                <w:noProof/>
                <w:webHidden/>
              </w:rPr>
            </w:r>
            <w:r w:rsidR="00FB3373">
              <w:rPr>
                <w:noProof/>
                <w:webHidden/>
              </w:rPr>
              <w:fldChar w:fldCharType="separate"/>
            </w:r>
            <w:r w:rsidR="00FB3373">
              <w:rPr>
                <w:noProof/>
                <w:webHidden/>
              </w:rPr>
              <w:t>84</w:t>
            </w:r>
            <w:r w:rsidR="00FB3373">
              <w:rPr>
                <w:noProof/>
                <w:webHidden/>
              </w:rPr>
              <w:fldChar w:fldCharType="end"/>
            </w:r>
          </w:hyperlink>
        </w:p>
        <w:p w:rsidR="00FB3373" w:rsidRDefault="00CB7609">
          <w:pPr>
            <w:pStyle w:val="TOC2"/>
            <w:rPr>
              <w:noProof/>
              <w:lang w:eastAsia="en-US"/>
            </w:rPr>
          </w:pPr>
          <w:hyperlink w:anchor="_Toc494989240" w:history="1">
            <w:r w:rsidR="00FB3373" w:rsidRPr="00205396">
              <w:rPr>
                <w:rStyle w:val="Hyperlink"/>
                <w:noProof/>
              </w:rPr>
              <w:t>Element name: ChildBirthWeightLbs</w:t>
            </w:r>
            <w:r w:rsidR="00FB3373">
              <w:rPr>
                <w:noProof/>
                <w:webHidden/>
              </w:rPr>
              <w:tab/>
            </w:r>
            <w:r w:rsidR="00FB3373">
              <w:rPr>
                <w:noProof/>
                <w:webHidden/>
              </w:rPr>
              <w:fldChar w:fldCharType="begin"/>
            </w:r>
            <w:r w:rsidR="00FB3373">
              <w:rPr>
                <w:noProof/>
                <w:webHidden/>
              </w:rPr>
              <w:instrText xml:space="preserve"> PAGEREF _Toc494989240 \h </w:instrText>
            </w:r>
            <w:r w:rsidR="00FB3373">
              <w:rPr>
                <w:noProof/>
                <w:webHidden/>
              </w:rPr>
            </w:r>
            <w:r w:rsidR="00FB3373">
              <w:rPr>
                <w:noProof/>
                <w:webHidden/>
              </w:rPr>
              <w:fldChar w:fldCharType="separate"/>
            </w:r>
            <w:r w:rsidR="00FB3373">
              <w:rPr>
                <w:noProof/>
                <w:webHidden/>
              </w:rPr>
              <w:t>84</w:t>
            </w:r>
            <w:r w:rsidR="00FB3373">
              <w:rPr>
                <w:noProof/>
                <w:webHidden/>
              </w:rPr>
              <w:fldChar w:fldCharType="end"/>
            </w:r>
          </w:hyperlink>
        </w:p>
        <w:p w:rsidR="00FB3373" w:rsidRDefault="00CB7609">
          <w:pPr>
            <w:pStyle w:val="TOC2"/>
            <w:rPr>
              <w:noProof/>
              <w:lang w:eastAsia="en-US"/>
            </w:rPr>
          </w:pPr>
          <w:hyperlink w:anchor="_Toc494989241" w:history="1">
            <w:r w:rsidR="00FB3373" w:rsidRPr="00205396">
              <w:rPr>
                <w:rStyle w:val="Hyperlink"/>
                <w:noProof/>
              </w:rPr>
              <w:t>Element name: ChildBirthWeightOzs</w:t>
            </w:r>
            <w:r w:rsidR="00FB3373">
              <w:rPr>
                <w:noProof/>
                <w:webHidden/>
              </w:rPr>
              <w:tab/>
            </w:r>
            <w:r w:rsidR="00FB3373">
              <w:rPr>
                <w:noProof/>
                <w:webHidden/>
              </w:rPr>
              <w:fldChar w:fldCharType="begin"/>
            </w:r>
            <w:r w:rsidR="00FB3373">
              <w:rPr>
                <w:noProof/>
                <w:webHidden/>
              </w:rPr>
              <w:instrText xml:space="preserve"> PAGEREF _Toc494989241 \h </w:instrText>
            </w:r>
            <w:r w:rsidR="00FB3373">
              <w:rPr>
                <w:noProof/>
                <w:webHidden/>
              </w:rPr>
            </w:r>
            <w:r w:rsidR="00FB3373">
              <w:rPr>
                <w:noProof/>
                <w:webHidden/>
              </w:rPr>
              <w:fldChar w:fldCharType="separate"/>
            </w:r>
            <w:r w:rsidR="00FB3373">
              <w:rPr>
                <w:noProof/>
                <w:webHidden/>
              </w:rPr>
              <w:t>84</w:t>
            </w:r>
            <w:r w:rsidR="00FB3373">
              <w:rPr>
                <w:noProof/>
                <w:webHidden/>
              </w:rPr>
              <w:fldChar w:fldCharType="end"/>
            </w:r>
          </w:hyperlink>
        </w:p>
        <w:p w:rsidR="00FB3373" w:rsidRDefault="00CB7609">
          <w:pPr>
            <w:pStyle w:val="TOC2"/>
            <w:rPr>
              <w:noProof/>
              <w:lang w:eastAsia="en-US"/>
            </w:rPr>
          </w:pPr>
          <w:hyperlink w:anchor="_Toc494989242" w:history="1">
            <w:r w:rsidR="00FB3373" w:rsidRPr="00205396">
              <w:rPr>
                <w:rStyle w:val="Hyperlink"/>
                <w:noProof/>
              </w:rPr>
              <w:t>Element name: ChildBirthWeightDRId</w:t>
            </w:r>
            <w:r w:rsidR="00FB3373">
              <w:rPr>
                <w:noProof/>
                <w:webHidden/>
              </w:rPr>
              <w:tab/>
            </w:r>
            <w:r w:rsidR="00FB3373">
              <w:rPr>
                <w:noProof/>
                <w:webHidden/>
              </w:rPr>
              <w:fldChar w:fldCharType="begin"/>
            </w:r>
            <w:r w:rsidR="00FB3373">
              <w:rPr>
                <w:noProof/>
                <w:webHidden/>
              </w:rPr>
              <w:instrText xml:space="preserve"> PAGEREF _Toc494989242 \h </w:instrText>
            </w:r>
            <w:r w:rsidR="00FB3373">
              <w:rPr>
                <w:noProof/>
                <w:webHidden/>
              </w:rPr>
            </w:r>
            <w:r w:rsidR="00FB3373">
              <w:rPr>
                <w:noProof/>
                <w:webHidden/>
              </w:rPr>
              <w:fldChar w:fldCharType="separate"/>
            </w:r>
            <w:r w:rsidR="00FB3373">
              <w:rPr>
                <w:noProof/>
                <w:webHidden/>
              </w:rPr>
              <w:t>85</w:t>
            </w:r>
            <w:r w:rsidR="00FB3373">
              <w:rPr>
                <w:noProof/>
                <w:webHidden/>
              </w:rPr>
              <w:fldChar w:fldCharType="end"/>
            </w:r>
          </w:hyperlink>
        </w:p>
        <w:p w:rsidR="00FB3373" w:rsidRDefault="00CB7609">
          <w:pPr>
            <w:pStyle w:val="TOC2"/>
            <w:rPr>
              <w:noProof/>
              <w:lang w:eastAsia="en-US"/>
            </w:rPr>
          </w:pPr>
          <w:hyperlink w:anchor="_Toc494989243" w:history="1">
            <w:r w:rsidR="00FB3373" w:rsidRPr="00205396">
              <w:rPr>
                <w:rStyle w:val="Hyperlink"/>
                <w:noProof/>
              </w:rPr>
              <w:t>Element name: EverBreastFeedId</w:t>
            </w:r>
            <w:r w:rsidR="00FB3373">
              <w:rPr>
                <w:noProof/>
                <w:webHidden/>
              </w:rPr>
              <w:tab/>
            </w:r>
            <w:r w:rsidR="00FB3373">
              <w:rPr>
                <w:noProof/>
                <w:webHidden/>
              </w:rPr>
              <w:fldChar w:fldCharType="begin"/>
            </w:r>
            <w:r w:rsidR="00FB3373">
              <w:rPr>
                <w:noProof/>
                <w:webHidden/>
              </w:rPr>
              <w:instrText xml:space="preserve"> PAGEREF _Toc494989243 \h </w:instrText>
            </w:r>
            <w:r w:rsidR="00FB3373">
              <w:rPr>
                <w:noProof/>
                <w:webHidden/>
              </w:rPr>
            </w:r>
            <w:r w:rsidR="00FB3373">
              <w:rPr>
                <w:noProof/>
                <w:webHidden/>
              </w:rPr>
              <w:fldChar w:fldCharType="separate"/>
            </w:r>
            <w:r w:rsidR="00FB3373">
              <w:rPr>
                <w:noProof/>
                <w:webHidden/>
              </w:rPr>
              <w:t>85</w:t>
            </w:r>
            <w:r w:rsidR="00FB3373">
              <w:rPr>
                <w:noProof/>
                <w:webHidden/>
              </w:rPr>
              <w:fldChar w:fldCharType="end"/>
            </w:r>
          </w:hyperlink>
        </w:p>
        <w:p w:rsidR="00FB3373" w:rsidRDefault="00CB7609">
          <w:pPr>
            <w:pStyle w:val="TOC2"/>
            <w:rPr>
              <w:noProof/>
              <w:lang w:eastAsia="en-US"/>
            </w:rPr>
          </w:pPr>
          <w:hyperlink w:anchor="_Toc494989244" w:history="1">
            <w:r w:rsidR="00FB3373" w:rsidRPr="00205396">
              <w:rPr>
                <w:rStyle w:val="Hyperlink"/>
                <w:noProof/>
              </w:rPr>
              <w:t>Element name: BreastFeedCountNumbers</w:t>
            </w:r>
            <w:r w:rsidR="00FB3373">
              <w:rPr>
                <w:noProof/>
                <w:webHidden/>
              </w:rPr>
              <w:tab/>
            </w:r>
            <w:r w:rsidR="00FB3373">
              <w:rPr>
                <w:noProof/>
                <w:webHidden/>
              </w:rPr>
              <w:fldChar w:fldCharType="begin"/>
            </w:r>
            <w:r w:rsidR="00FB3373">
              <w:rPr>
                <w:noProof/>
                <w:webHidden/>
              </w:rPr>
              <w:instrText xml:space="preserve"> PAGEREF _Toc494989244 \h </w:instrText>
            </w:r>
            <w:r w:rsidR="00FB3373">
              <w:rPr>
                <w:noProof/>
                <w:webHidden/>
              </w:rPr>
            </w:r>
            <w:r w:rsidR="00FB3373">
              <w:rPr>
                <w:noProof/>
                <w:webHidden/>
              </w:rPr>
              <w:fldChar w:fldCharType="separate"/>
            </w:r>
            <w:r w:rsidR="00FB3373">
              <w:rPr>
                <w:noProof/>
                <w:webHidden/>
              </w:rPr>
              <w:t>85</w:t>
            </w:r>
            <w:r w:rsidR="00FB3373">
              <w:rPr>
                <w:noProof/>
                <w:webHidden/>
              </w:rPr>
              <w:fldChar w:fldCharType="end"/>
            </w:r>
          </w:hyperlink>
        </w:p>
        <w:p w:rsidR="00FB3373" w:rsidRDefault="00CB7609">
          <w:pPr>
            <w:pStyle w:val="TOC2"/>
            <w:rPr>
              <w:noProof/>
              <w:lang w:eastAsia="en-US"/>
            </w:rPr>
          </w:pPr>
          <w:hyperlink w:anchor="_Toc494989245" w:history="1">
            <w:r w:rsidR="00FB3373" w:rsidRPr="00205396">
              <w:rPr>
                <w:rStyle w:val="Hyperlink"/>
                <w:noProof/>
              </w:rPr>
              <w:t>Element name: BreastFeedCountFreqId</w:t>
            </w:r>
            <w:r w:rsidR="00FB3373">
              <w:rPr>
                <w:noProof/>
                <w:webHidden/>
              </w:rPr>
              <w:tab/>
            </w:r>
            <w:r w:rsidR="00FB3373">
              <w:rPr>
                <w:noProof/>
                <w:webHidden/>
              </w:rPr>
              <w:fldChar w:fldCharType="begin"/>
            </w:r>
            <w:r w:rsidR="00FB3373">
              <w:rPr>
                <w:noProof/>
                <w:webHidden/>
              </w:rPr>
              <w:instrText xml:space="preserve"> PAGEREF _Toc494989245 \h </w:instrText>
            </w:r>
            <w:r w:rsidR="00FB3373">
              <w:rPr>
                <w:noProof/>
                <w:webHidden/>
              </w:rPr>
            </w:r>
            <w:r w:rsidR="00FB3373">
              <w:rPr>
                <w:noProof/>
                <w:webHidden/>
              </w:rPr>
              <w:fldChar w:fldCharType="separate"/>
            </w:r>
            <w:r w:rsidR="00FB3373">
              <w:rPr>
                <w:noProof/>
                <w:webHidden/>
              </w:rPr>
              <w:t>86</w:t>
            </w:r>
            <w:r w:rsidR="00FB3373">
              <w:rPr>
                <w:noProof/>
                <w:webHidden/>
              </w:rPr>
              <w:fldChar w:fldCharType="end"/>
            </w:r>
          </w:hyperlink>
        </w:p>
        <w:p w:rsidR="00FB3373" w:rsidRDefault="00CB7609">
          <w:pPr>
            <w:pStyle w:val="TOC2"/>
            <w:rPr>
              <w:noProof/>
              <w:lang w:eastAsia="en-US"/>
            </w:rPr>
          </w:pPr>
          <w:hyperlink w:anchor="_Toc494989246" w:history="1">
            <w:r w:rsidR="00FB3373" w:rsidRPr="00205396">
              <w:rPr>
                <w:rStyle w:val="Hyperlink"/>
                <w:noProof/>
              </w:rPr>
              <w:t>Element name: BreastFeedCountDaysWeeksMonthsDRId</w:t>
            </w:r>
            <w:r w:rsidR="00FB3373">
              <w:rPr>
                <w:noProof/>
                <w:webHidden/>
              </w:rPr>
              <w:tab/>
            </w:r>
            <w:r w:rsidR="00FB3373">
              <w:rPr>
                <w:noProof/>
                <w:webHidden/>
              </w:rPr>
              <w:fldChar w:fldCharType="begin"/>
            </w:r>
            <w:r w:rsidR="00FB3373">
              <w:rPr>
                <w:noProof/>
                <w:webHidden/>
              </w:rPr>
              <w:instrText xml:space="preserve"> PAGEREF _Toc494989246 \h </w:instrText>
            </w:r>
            <w:r w:rsidR="00FB3373">
              <w:rPr>
                <w:noProof/>
                <w:webHidden/>
              </w:rPr>
            </w:r>
            <w:r w:rsidR="00FB3373">
              <w:rPr>
                <w:noProof/>
                <w:webHidden/>
              </w:rPr>
              <w:fldChar w:fldCharType="separate"/>
            </w:r>
            <w:r w:rsidR="00FB3373">
              <w:rPr>
                <w:noProof/>
                <w:webHidden/>
              </w:rPr>
              <w:t>86</w:t>
            </w:r>
            <w:r w:rsidR="00FB3373">
              <w:rPr>
                <w:noProof/>
                <w:webHidden/>
              </w:rPr>
              <w:fldChar w:fldCharType="end"/>
            </w:r>
          </w:hyperlink>
        </w:p>
        <w:p w:rsidR="00FB3373" w:rsidRDefault="00CB7609">
          <w:pPr>
            <w:pStyle w:val="TOC2"/>
            <w:rPr>
              <w:noProof/>
              <w:lang w:eastAsia="en-US"/>
            </w:rPr>
          </w:pPr>
          <w:hyperlink w:anchor="_Toc494989247" w:history="1">
            <w:r w:rsidR="00FB3373" w:rsidRPr="00205396">
              <w:rPr>
                <w:rStyle w:val="Hyperlink"/>
                <w:noProof/>
              </w:rPr>
              <w:t>Element name: CurrentlyFeedChildList</w:t>
            </w:r>
            <w:r w:rsidR="00FB3373">
              <w:rPr>
                <w:noProof/>
                <w:webHidden/>
              </w:rPr>
              <w:tab/>
            </w:r>
            <w:r w:rsidR="00FB3373">
              <w:rPr>
                <w:noProof/>
                <w:webHidden/>
              </w:rPr>
              <w:fldChar w:fldCharType="begin"/>
            </w:r>
            <w:r w:rsidR="00FB3373">
              <w:rPr>
                <w:noProof/>
                <w:webHidden/>
              </w:rPr>
              <w:instrText xml:space="preserve"> PAGEREF _Toc494989247 \h </w:instrText>
            </w:r>
            <w:r w:rsidR="00FB3373">
              <w:rPr>
                <w:noProof/>
                <w:webHidden/>
              </w:rPr>
            </w:r>
            <w:r w:rsidR="00FB3373">
              <w:rPr>
                <w:noProof/>
                <w:webHidden/>
              </w:rPr>
              <w:fldChar w:fldCharType="separate"/>
            </w:r>
            <w:r w:rsidR="00FB3373">
              <w:rPr>
                <w:noProof/>
                <w:webHidden/>
              </w:rPr>
              <w:t>87</w:t>
            </w:r>
            <w:r w:rsidR="00FB3373">
              <w:rPr>
                <w:noProof/>
                <w:webHidden/>
              </w:rPr>
              <w:fldChar w:fldCharType="end"/>
            </w:r>
          </w:hyperlink>
        </w:p>
        <w:p w:rsidR="00FB3373" w:rsidRDefault="00CB7609">
          <w:pPr>
            <w:pStyle w:val="TOC2"/>
            <w:rPr>
              <w:noProof/>
              <w:lang w:eastAsia="en-US"/>
            </w:rPr>
          </w:pPr>
          <w:hyperlink w:anchor="_Toc494989248" w:history="1">
            <w:r w:rsidR="00FB3373" w:rsidRPr="00205396">
              <w:rPr>
                <w:rStyle w:val="Hyperlink"/>
                <w:noProof/>
              </w:rPr>
              <w:t>Element name: CurrentlyFeedChildOther</w:t>
            </w:r>
            <w:r w:rsidR="00FB3373">
              <w:rPr>
                <w:noProof/>
                <w:webHidden/>
              </w:rPr>
              <w:tab/>
            </w:r>
            <w:r w:rsidR="00FB3373">
              <w:rPr>
                <w:noProof/>
                <w:webHidden/>
              </w:rPr>
              <w:fldChar w:fldCharType="begin"/>
            </w:r>
            <w:r w:rsidR="00FB3373">
              <w:rPr>
                <w:noProof/>
                <w:webHidden/>
              </w:rPr>
              <w:instrText xml:space="preserve"> PAGEREF _Toc494989248 \h </w:instrText>
            </w:r>
            <w:r w:rsidR="00FB3373">
              <w:rPr>
                <w:noProof/>
                <w:webHidden/>
              </w:rPr>
            </w:r>
            <w:r w:rsidR="00FB3373">
              <w:rPr>
                <w:noProof/>
                <w:webHidden/>
              </w:rPr>
              <w:fldChar w:fldCharType="separate"/>
            </w:r>
            <w:r w:rsidR="00FB3373">
              <w:rPr>
                <w:noProof/>
                <w:webHidden/>
              </w:rPr>
              <w:t>87</w:t>
            </w:r>
            <w:r w:rsidR="00FB3373">
              <w:rPr>
                <w:noProof/>
                <w:webHidden/>
              </w:rPr>
              <w:fldChar w:fldCharType="end"/>
            </w:r>
          </w:hyperlink>
        </w:p>
        <w:p w:rsidR="00FB3373" w:rsidRDefault="00CB7609">
          <w:pPr>
            <w:pStyle w:val="TOC2"/>
            <w:rPr>
              <w:noProof/>
              <w:lang w:eastAsia="en-US"/>
            </w:rPr>
          </w:pPr>
          <w:hyperlink w:anchor="_Toc494989249" w:history="1">
            <w:r w:rsidR="00FB3373" w:rsidRPr="00205396">
              <w:rPr>
                <w:rStyle w:val="Hyperlink"/>
                <w:noProof/>
              </w:rPr>
              <w:t>Element name: ChildConcernDRId</w:t>
            </w:r>
            <w:r w:rsidR="00FB3373">
              <w:rPr>
                <w:noProof/>
                <w:webHidden/>
              </w:rPr>
              <w:tab/>
            </w:r>
            <w:r w:rsidR="00FB3373">
              <w:rPr>
                <w:noProof/>
                <w:webHidden/>
              </w:rPr>
              <w:fldChar w:fldCharType="begin"/>
            </w:r>
            <w:r w:rsidR="00FB3373">
              <w:rPr>
                <w:noProof/>
                <w:webHidden/>
              </w:rPr>
              <w:instrText xml:space="preserve"> PAGEREF _Toc494989249 \h </w:instrText>
            </w:r>
            <w:r w:rsidR="00FB3373">
              <w:rPr>
                <w:noProof/>
                <w:webHidden/>
              </w:rPr>
            </w:r>
            <w:r w:rsidR="00FB3373">
              <w:rPr>
                <w:noProof/>
                <w:webHidden/>
              </w:rPr>
              <w:fldChar w:fldCharType="separate"/>
            </w:r>
            <w:r w:rsidR="00FB3373">
              <w:rPr>
                <w:noProof/>
                <w:webHidden/>
              </w:rPr>
              <w:t>87</w:t>
            </w:r>
            <w:r w:rsidR="00FB3373">
              <w:rPr>
                <w:noProof/>
                <w:webHidden/>
              </w:rPr>
              <w:fldChar w:fldCharType="end"/>
            </w:r>
          </w:hyperlink>
        </w:p>
        <w:p w:rsidR="00FB3373" w:rsidRDefault="00CB7609">
          <w:pPr>
            <w:pStyle w:val="TOC2"/>
            <w:rPr>
              <w:noProof/>
              <w:lang w:eastAsia="en-US"/>
            </w:rPr>
          </w:pPr>
          <w:hyperlink w:anchor="_Toc494989250" w:history="1">
            <w:r w:rsidR="00FB3373" w:rsidRPr="00205396">
              <w:rPr>
                <w:rStyle w:val="Hyperlink"/>
                <w:noProof/>
              </w:rPr>
              <w:t>Element name: ChildConcernList</w:t>
            </w:r>
            <w:r w:rsidR="00FB3373">
              <w:rPr>
                <w:noProof/>
                <w:webHidden/>
              </w:rPr>
              <w:tab/>
            </w:r>
            <w:r w:rsidR="00FB3373">
              <w:rPr>
                <w:noProof/>
                <w:webHidden/>
              </w:rPr>
              <w:fldChar w:fldCharType="begin"/>
            </w:r>
            <w:r w:rsidR="00FB3373">
              <w:rPr>
                <w:noProof/>
                <w:webHidden/>
              </w:rPr>
              <w:instrText xml:space="preserve"> PAGEREF _Toc494989250 \h </w:instrText>
            </w:r>
            <w:r w:rsidR="00FB3373">
              <w:rPr>
                <w:noProof/>
                <w:webHidden/>
              </w:rPr>
            </w:r>
            <w:r w:rsidR="00FB3373">
              <w:rPr>
                <w:noProof/>
                <w:webHidden/>
              </w:rPr>
              <w:fldChar w:fldCharType="separate"/>
            </w:r>
            <w:r w:rsidR="00FB3373">
              <w:rPr>
                <w:noProof/>
                <w:webHidden/>
              </w:rPr>
              <w:t>88</w:t>
            </w:r>
            <w:r w:rsidR="00FB3373">
              <w:rPr>
                <w:noProof/>
                <w:webHidden/>
              </w:rPr>
              <w:fldChar w:fldCharType="end"/>
            </w:r>
          </w:hyperlink>
        </w:p>
        <w:p w:rsidR="00FB3373" w:rsidRDefault="00CB7609">
          <w:pPr>
            <w:pStyle w:val="TOC2"/>
            <w:rPr>
              <w:noProof/>
              <w:lang w:eastAsia="en-US"/>
            </w:rPr>
          </w:pPr>
          <w:hyperlink w:anchor="_Toc494989251" w:history="1">
            <w:r w:rsidR="00FB3373" w:rsidRPr="00205396">
              <w:rPr>
                <w:rStyle w:val="Hyperlink"/>
                <w:noProof/>
              </w:rPr>
              <w:t>Element name: ChildConcernOtherSpecifying</w:t>
            </w:r>
            <w:r w:rsidR="00FB3373">
              <w:rPr>
                <w:noProof/>
                <w:webHidden/>
              </w:rPr>
              <w:tab/>
            </w:r>
            <w:r w:rsidR="00FB3373">
              <w:rPr>
                <w:noProof/>
                <w:webHidden/>
              </w:rPr>
              <w:fldChar w:fldCharType="begin"/>
            </w:r>
            <w:r w:rsidR="00FB3373">
              <w:rPr>
                <w:noProof/>
                <w:webHidden/>
              </w:rPr>
              <w:instrText xml:space="preserve"> PAGEREF _Toc494989251 \h </w:instrText>
            </w:r>
            <w:r w:rsidR="00FB3373">
              <w:rPr>
                <w:noProof/>
                <w:webHidden/>
              </w:rPr>
            </w:r>
            <w:r w:rsidR="00FB3373">
              <w:rPr>
                <w:noProof/>
                <w:webHidden/>
              </w:rPr>
              <w:fldChar w:fldCharType="separate"/>
            </w:r>
            <w:r w:rsidR="00FB3373">
              <w:rPr>
                <w:noProof/>
                <w:webHidden/>
              </w:rPr>
              <w:t>88</w:t>
            </w:r>
            <w:r w:rsidR="00FB3373">
              <w:rPr>
                <w:noProof/>
                <w:webHidden/>
              </w:rPr>
              <w:fldChar w:fldCharType="end"/>
            </w:r>
          </w:hyperlink>
        </w:p>
        <w:p w:rsidR="00FB3373" w:rsidRDefault="00CB7609">
          <w:pPr>
            <w:pStyle w:val="TOC2"/>
            <w:rPr>
              <w:noProof/>
              <w:lang w:eastAsia="en-US"/>
            </w:rPr>
          </w:pPr>
          <w:hyperlink w:anchor="_Toc494989252" w:history="1">
            <w:r w:rsidR="00FB3373" w:rsidRPr="00205396">
              <w:rPr>
                <w:rStyle w:val="Hyperlink"/>
                <w:noProof/>
              </w:rPr>
              <w:t>Element name: ChildSleepingPositionId</w:t>
            </w:r>
            <w:r w:rsidR="00FB3373">
              <w:rPr>
                <w:noProof/>
                <w:webHidden/>
              </w:rPr>
              <w:tab/>
            </w:r>
            <w:r w:rsidR="00FB3373">
              <w:rPr>
                <w:noProof/>
                <w:webHidden/>
              </w:rPr>
              <w:fldChar w:fldCharType="begin"/>
            </w:r>
            <w:r w:rsidR="00FB3373">
              <w:rPr>
                <w:noProof/>
                <w:webHidden/>
              </w:rPr>
              <w:instrText xml:space="preserve"> PAGEREF _Toc494989252 \h </w:instrText>
            </w:r>
            <w:r w:rsidR="00FB3373">
              <w:rPr>
                <w:noProof/>
                <w:webHidden/>
              </w:rPr>
            </w:r>
            <w:r w:rsidR="00FB3373">
              <w:rPr>
                <w:noProof/>
                <w:webHidden/>
              </w:rPr>
              <w:fldChar w:fldCharType="separate"/>
            </w:r>
            <w:r w:rsidR="00FB3373">
              <w:rPr>
                <w:noProof/>
                <w:webHidden/>
              </w:rPr>
              <w:t>89</w:t>
            </w:r>
            <w:r w:rsidR="00FB3373">
              <w:rPr>
                <w:noProof/>
                <w:webHidden/>
              </w:rPr>
              <w:fldChar w:fldCharType="end"/>
            </w:r>
          </w:hyperlink>
        </w:p>
        <w:p w:rsidR="00FB3373" w:rsidRDefault="00CB7609">
          <w:pPr>
            <w:pStyle w:val="TOC2"/>
            <w:rPr>
              <w:noProof/>
              <w:lang w:eastAsia="en-US"/>
            </w:rPr>
          </w:pPr>
          <w:hyperlink w:anchor="_Toc494989253" w:history="1">
            <w:r w:rsidR="00FB3373" w:rsidRPr="00205396">
              <w:rPr>
                <w:rStyle w:val="Hyperlink"/>
                <w:noProof/>
              </w:rPr>
              <w:t>Element name: ChildSleepAloneId</w:t>
            </w:r>
            <w:r w:rsidR="00FB3373">
              <w:rPr>
                <w:noProof/>
                <w:webHidden/>
              </w:rPr>
              <w:tab/>
            </w:r>
            <w:r w:rsidR="00FB3373">
              <w:rPr>
                <w:noProof/>
                <w:webHidden/>
              </w:rPr>
              <w:fldChar w:fldCharType="begin"/>
            </w:r>
            <w:r w:rsidR="00FB3373">
              <w:rPr>
                <w:noProof/>
                <w:webHidden/>
              </w:rPr>
              <w:instrText xml:space="preserve"> PAGEREF _Toc494989253 \h </w:instrText>
            </w:r>
            <w:r w:rsidR="00FB3373">
              <w:rPr>
                <w:noProof/>
                <w:webHidden/>
              </w:rPr>
            </w:r>
            <w:r w:rsidR="00FB3373">
              <w:rPr>
                <w:noProof/>
                <w:webHidden/>
              </w:rPr>
              <w:fldChar w:fldCharType="separate"/>
            </w:r>
            <w:r w:rsidR="00FB3373">
              <w:rPr>
                <w:noProof/>
                <w:webHidden/>
              </w:rPr>
              <w:t>89</w:t>
            </w:r>
            <w:r w:rsidR="00FB3373">
              <w:rPr>
                <w:noProof/>
                <w:webHidden/>
              </w:rPr>
              <w:fldChar w:fldCharType="end"/>
            </w:r>
          </w:hyperlink>
        </w:p>
        <w:p w:rsidR="00FB3373" w:rsidRDefault="00CB7609">
          <w:pPr>
            <w:pStyle w:val="TOC2"/>
            <w:rPr>
              <w:noProof/>
              <w:lang w:eastAsia="en-US"/>
            </w:rPr>
          </w:pPr>
          <w:hyperlink w:anchor="_Toc494989254" w:history="1">
            <w:r w:rsidR="00FB3373" w:rsidRPr="00205396">
              <w:rPr>
                <w:rStyle w:val="Hyperlink"/>
                <w:noProof/>
              </w:rPr>
              <w:t>Element name: ChildSleepLocationList</w:t>
            </w:r>
            <w:r w:rsidR="00FB3373">
              <w:rPr>
                <w:noProof/>
                <w:webHidden/>
              </w:rPr>
              <w:tab/>
            </w:r>
            <w:r w:rsidR="00FB3373">
              <w:rPr>
                <w:noProof/>
                <w:webHidden/>
              </w:rPr>
              <w:fldChar w:fldCharType="begin"/>
            </w:r>
            <w:r w:rsidR="00FB3373">
              <w:rPr>
                <w:noProof/>
                <w:webHidden/>
              </w:rPr>
              <w:instrText xml:space="preserve"> PAGEREF _Toc494989254 \h </w:instrText>
            </w:r>
            <w:r w:rsidR="00FB3373">
              <w:rPr>
                <w:noProof/>
                <w:webHidden/>
              </w:rPr>
            </w:r>
            <w:r w:rsidR="00FB3373">
              <w:rPr>
                <w:noProof/>
                <w:webHidden/>
              </w:rPr>
              <w:fldChar w:fldCharType="separate"/>
            </w:r>
            <w:r w:rsidR="00FB3373">
              <w:rPr>
                <w:noProof/>
                <w:webHidden/>
              </w:rPr>
              <w:t>90</w:t>
            </w:r>
            <w:r w:rsidR="00FB3373">
              <w:rPr>
                <w:noProof/>
                <w:webHidden/>
              </w:rPr>
              <w:fldChar w:fldCharType="end"/>
            </w:r>
          </w:hyperlink>
        </w:p>
        <w:p w:rsidR="00FB3373" w:rsidRDefault="00CB7609">
          <w:pPr>
            <w:pStyle w:val="TOC2"/>
            <w:rPr>
              <w:noProof/>
              <w:lang w:eastAsia="en-US"/>
            </w:rPr>
          </w:pPr>
          <w:hyperlink w:anchor="_Toc494989255" w:history="1">
            <w:r w:rsidR="00FB3373" w:rsidRPr="00205396">
              <w:rPr>
                <w:rStyle w:val="Hyperlink"/>
                <w:noProof/>
              </w:rPr>
              <w:t>Element name: ChildInfantCarSeatId</w:t>
            </w:r>
            <w:r w:rsidR="00FB3373">
              <w:rPr>
                <w:noProof/>
                <w:webHidden/>
              </w:rPr>
              <w:tab/>
            </w:r>
            <w:r w:rsidR="00FB3373">
              <w:rPr>
                <w:noProof/>
                <w:webHidden/>
              </w:rPr>
              <w:fldChar w:fldCharType="begin"/>
            </w:r>
            <w:r w:rsidR="00FB3373">
              <w:rPr>
                <w:noProof/>
                <w:webHidden/>
              </w:rPr>
              <w:instrText xml:space="preserve"> PAGEREF _Toc494989255 \h </w:instrText>
            </w:r>
            <w:r w:rsidR="00FB3373">
              <w:rPr>
                <w:noProof/>
                <w:webHidden/>
              </w:rPr>
            </w:r>
            <w:r w:rsidR="00FB3373">
              <w:rPr>
                <w:noProof/>
                <w:webHidden/>
              </w:rPr>
              <w:fldChar w:fldCharType="separate"/>
            </w:r>
            <w:r w:rsidR="00FB3373">
              <w:rPr>
                <w:noProof/>
                <w:webHidden/>
              </w:rPr>
              <w:t>90</w:t>
            </w:r>
            <w:r w:rsidR="00FB3373">
              <w:rPr>
                <w:noProof/>
                <w:webHidden/>
              </w:rPr>
              <w:fldChar w:fldCharType="end"/>
            </w:r>
          </w:hyperlink>
        </w:p>
        <w:p w:rsidR="00FB3373" w:rsidRDefault="00CB7609">
          <w:pPr>
            <w:pStyle w:val="TOC2"/>
            <w:rPr>
              <w:noProof/>
              <w:lang w:eastAsia="en-US"/>
            </w:rPr>
          </w:pPr>
          <w:hyperlink w:anchor="_Toc494989256" w:history="1">
            <w:r w:rsidR="00FB3373" w:rsidRPr="00205396">
              <w:rPr>
                <w:rStyle w:val="Hyperlink"/>
                <w:noProof/>
              </w:rPr>
              <w:t>Element name: NumOfHoursPerDays</w:t>
            </w:r>
            <w:r w:rsidR="00FB3373">
              <w:rPr>
                <w:noProof/>
                <w:webHidden/>
              </w:rPr>
              <w:tab/>
            </w:r>
            <w:r w:rsidR="00FB3373">
              <w:rPr>
                <w:noProof/>
                <w:webHidden/>
              </w:rPr>
              <w:fldChar w:fldCharType="begin"/>
            </w:r>
            <w:r w:rsidR="00FB3373">
              <w:rPr>
                <w:noProof/>
                <w:webHidden/>
              </w:rPr>
              <w:instrText xml:space="preserve"> PAGEREF _Toc494989256 \h </w:instrText>
            </w:r>
            <w:r w:rsidR="00FB3373">
              <w:rPr>
                <w:noProof/>
                <w:webHidden/>
              </w:rPr>
            </w:r>
            <w:r w:rsidR="00FB3373">
              <w:rPr>
                <w:noProof/>
                <w:webHidden/>
              </w:rPr>
              <w:fldChar w:fldCharType="separate"/>
            </w:r>
            <w:r w:rsidR="00FB3373">
              <w:rPr>
                <w:noProof/>
                <w:webHidden/>
              </w:rPr>
              <w:t>91</w:t>
            </w:r>
            <w:r w:rsidR="00FB3373">
              <w:rPr>
                <w:noProof/>
                <w:webHidden/>
              </w:rPr>
              <w:fldChar w:fldCharType="end"/>
            </w:r>
          </w:hyperlink>
        </w:p>
        <w:p w:rsidR="00FB3373" w:rsidRDefault="00CB7609">
          <w:pPr>
            <w:pStyle w:val="TOC2"/>
            <w:rPr>
              <w:noProof/>
              <w:lang w:eastAsia="en-US"/>
            </w:rPr>
          </w:pPr>
          <w:hyperlink w:anchor="_Toc494989257" w:history="1">
            <w:r w:rsidR="00FB3373" w:rsidRPr="00205396">
              <w:rPr>
                <w:rStyle w:val="Hyperlink"/>
                <w:noProof/>
              </w:rPr>
              <w:t>Element name: ChildTimeWithSmokerId</w:t>
            </w:r>
            <w:r w:rsidR="00FB3373">
              <w:rPr>
                <w:noProof/>
                <w:webHidden/>
              </w:rPr>
              <w:tab/>
            </w:r>
            <w:r w:rsidR="00FB3373">
              <w:rPr>
                <w:noProof/>
                <w:webHidden/>
              </w:rPr>
              <w:fldChar w:fldCharType="begin"/>
            </w:r>
            <w:r w:rsidR="00FB3373">
              <w:rPr>
                <w:noProof/>
                <w:webHidden/>
              </w:rPr>
              <w:instrText xml:space="preserve"> PAGEREF _Toc494989257 \h </w:instrText>
            </w:r>
            <w:r w:rsidR="00FB3373">
              <w:rPr>
                <w:noProof/>
                <w:webHidden/>
              </w:rPr>
            </w:r>
            <w:r w:rsidR="00FB3373">
              <w:rPr>
                <w:noProof/>
                <w:webHidden/>
              </w:rPr>
              <w:fldChar w:fldCharType="separate"/>
            </w:r>
            <w:r w:rsidR="00FB3373">
              <w:rPr>
                <w:noProof/>
                <w:webHidden/>
              </w:rPr>
              <w:t>91</w:t>
            </w:r>
            <w:r w:rsidR="00FB3373">
              <w:rPr>
                <w:noProof/>
                <w:webHidden/>
              </w:rPr>
              <w:fldChar w:fldCharType="end"/>
            </w:r>
          </w:hyperlink>
        </w:p>
        <w:p w:rsidR="00FB3373" w:rsidRDefault="00CB7609">
          <w:pPr>
            <w:pStyle w:val="TOC2"/>
            <w:rPr>
              <w:noProof/>
              <w:lang w:eastAsia="en-US"/>
            </w:rPr>
          </w:pPr>
          <w:hyperlink w:anchor="_Toc494989258" w:history="1">
            <w:r w:rsidR="00FB3373" w:rsidRPr="00205396">
              <w:rPr>
                <w:rStyle w:val="Hyperlink"/>
                <w:noProof/>
              </w:rPr>
              <w:t>Element name: HaveChildHealthProfessionalId</w:t>
            </w:r>
            <w:r w:rsidR="00FB3373">
              <w:rPr>
                <w:noProof/>
                <w:webHidden/>
              </w:rPr>
              <w:tab/>
            </w:r>
            <w:r w:rsidR="00FB3373">
              <w:rPr>
                <w:noProof/>
                <w:webHidden/>
              </w:rPr>
              <w:fldChar w:fldCharType="begin"/>
            </w:r>
            <w:r w:rsidR="00FB3373">
              <w:rPr>
                <w:noProof/>
                <w:webHidden/>
              </w:rPr>
              <w:instrText xml:space="preserve"> PAGEREF _Toc494989258 \h </w:instrText>
            </w:r>
            <w:r w:rsidR="00FB3373">
              <w:rPr>
                <w:noProof/>
                <w:webHidden/>
              </w:rPr>
            </w:r>
            <w:r w:rsidR="00FB3373">
              <w:rPr>
                <w:noProof/>
                <w:webHidden/>
              </w:rPr>
              <w:fldChar w:fldCharType="separate"/>
            </w:r>
            <w:r w:rsidR="00FB3373">
              <w:rPr>
                <w:noProof/>
                <w:webHidden/>
              </w:rPr>
              <w:t>91</w:t>
            </w:r>
            <w:r w:rsidR="00FB3373">
              <w:rPr>
                <w:noProof/>
                <w:webHidden/>
              </w:rPr>
              <w:fldChar w:fldCharType="end"/>
            </w:r>
          </w:hyperlink>
        </w:p>
        <w:p w:rsidR="00FB3373" w:rsidRDefault="00CB7609">
          <w:pPr>
            <w:pStyle w:val="TOC2"/>
            <w:rPr>
              <w:noProof/>
              <w:lang w:eastAsia="en-US"/>
            </w:rPr>
          </w:pPr>
          <w:hyperlink w:anchor="_Toc494989259" w:history="1">
            <w:r w:rsidR="00FB3373" w:rsidRPr="00205396">
              <w:rPr>
                <w:rStyle w:val="Hyperlink"/>
                <w:noProof/>
              </w:rPr>
              <w:t>Element name: HaveChildSickCarePlaceId</w:t>
            </w:r>
            <w:r w:rsidR="00FB3373">
              <w:rPr>
                <w:noProof/>
                <w:webHidden/>
              </w:rPr>
              <w:tab/>
            </w:r>
            <w:r w:rsidR="00FB3373">
              <w:rPr>
                <w:noProof/>
                <w:webHidden/>
              </w:rPr>
              <w:fldChar w:fldCharType="begin"/>
            </w:r>
            <w:r w:rsidR="00FB3373">
              <w:rPr>
                <w:noProof/>
                <w:webHidden/>
              </w:rPr>
              <w:instrText xml:space="preserve"> PAGEREF _Toc494989259 \h </w:instrText>
            </w:r>
            <w:r w:rsidR="00FB3373">
              <w:rPr>
                <w:noProof/>
                <w:webHidden/>
              </w:rPr>
            </w:r>
            <w:r w:rsidR="00FB3373">
              <w:rPr>
                <w:noProof/>
                <w:webHidden/>
              </w:rPr>
              <w:fldChar w:fldCharType="separate"/>
            </w:r>
            <w:r w:rsidR="00FB3373">
              <w:rPr>
                <w:noProof/>
                <w:webHidden/>
              </w:rPr>
              <w:t>92</w:t>
            </w:r>
            <w:r w:rsidR="00FB3373">
              <w:rPr>
                <w:noProof/>
                <w:webHidden/>
              </w:rPr>
              <w:fldChar w:fldCharType="end"/>
            </w:r>
          </w:hyperlink>
        </w:p>
        <w:p w:rsidR="00FB3373" w:rsidRDefault="00CB7609">
          <w:pPr>
            <w:pStyle w:val="TOC2"/>
            <w:rPr>
              <w:noProof/>
              <w:lang w:eastAsia="en-US"/>
            </w:rPr>
          </w:pPr>
          <w:hyperlink w:anchor="_Toc494989260" w:history="1">
            <w:r w:rsidR="00FB3373" w:rsidRPr="00205396">
              <w:rPr>
                <w:rStyle w:val="Hyperlink"/>
                <w:noProof/>
              </w:rPr>
              <w:t>Element name: ChildSickCarePlaceId</w:t>
            </w:r>
            <w:r w:rsidR="00FB3373">
              <w:rPr>
                <w:noProof/>
                <w:webHidden/>
              </w:rPr>
              <w:tab/>
            </w:r>
            <w:r w:rsidR="00FB3373">
              <w:rPr>
                <w:noProof/>
                <w:webHidden/>
              </w:rPr>
              <w:fldChar w:fldCharType="begin"/>
            </w:r>
            <w:r w:rsidR="00FB3373">
              <w:rPr>
                <w:noProof/>
                <w:webHidden/>
              </w:rPr>
              <w:instrText xml:space="preserve"> PAGEREF _Toc494989260 \h </w:instrText>
            </w:r>
            <w:r w:rsidR="00FB3373">
              <w:rPr>
                <w:noProof/>
                <w:webHidden/>
              </w:rPr>
            </w:r>
            <w:r w:rsidR="00FB3373">
              <w:rPr>
                <w:noProof/>
                <w:webHidden/>
              </w:rPr>
              <w:fldChar w:fldCharType="separate"/>
            </w:r>
            <w:r w:rsidR="00FB3373">
              <w:rPr>
                <w:noProof/>
                <w:webHidden/>
              </w:rPr>
              <w:t>92</w:t>
            </w:r>
            <w:r w:rsidR="00FB3373">
              <w:rPr>
                <w:noProof/>
                <w:webHidden/>
              </w:rPr>
              <w:fldChar w:fldCharType="end"/>
            </w:r>
          </w:hyperlink>
        </w:p>
        <w:p w:rsidR="00FB3373" w:rsidRDefault="00CB7609">
          <w:pPr>
            <w:pStyle w:val="TOC2"/>
            <w:rPr>
              <w:noProof/>
              <w:lang w:eastAsia="en-US"/>
            </w:rPr>
          </w:pPr>
          <w:hyperlink w:anchor="_Toc494989261" w:history="1">
            <w:r w:rsidR="00FB3373" w:rsidRPr="00205396">
              <w:rPr>
                <w:rStyle w:val="Hyperlink"/>
                <w:noProof/>
              </w:rPr>
              <w:t>Element name: LastChildVisitDate</w:t>
            </w:r>
            <w:r w:rsidR="00FB3373">
              <w:rPr>
                <w:noProof/>
                <w:webHidden/>
              </w:rPr>
              <w:tab/>
            </w:r>
            <w:r w:rsidR="00FB3373">
              <w:rPr>
                <w:noProof/>
                <w:webHidden/>
              </w:rPr>
              <w:fldChar w:fldCharType="begin"/>
            </w:r>
            <w:r w:rsidR="00FB3373">
              <w:rPr>
                <w:noProof/>
                <w:webHidden/>
              </w:rPr>
              <w:instrText xml:space="preserve"> PAGEREF _Toc494989261 \h </w:instrText>
            </w:r>
            <w:r w:rsidR="00FB3373">
              <w:rPr>
                <w:noProof/>
                <w:webHidden/>
              </w:rPr>
            </w:r>
            <w:r w:rsidR="00FB3373">
              <w:rPr>
                <w:noProof/>
                <w:webHidden/>
              </w:rPr>
              <w:fldChar w:fldCharType="separate"/>
            </w:r>
            <w:r w:rsidR="00FB3373">
              <w:rPr>
                <w:noProof/>
                <w:webHidden/>
              </w:rPr>
              <w:t>93</w:t>
            </w:r>
            <w:r w:rsidR="00FB3373">
              <w:rPr>
                <w:noProof/>
                <w:webHidden/>
              </w:rPr>
              <w:fldChar w:fldCharType="end"/>
            </w:r>
          </w:hyperlink>
        </w:p>
        <w:p w:rsidR="00FB3373" w:rsidRDefault="00CB7609">
          <w:pPr>
            <w:pStyle w:val="TOC2"/>
            <w:rPr>
              <w:noProof/>
              <w:lang w:eastAsia="en-US"/>
            </w:rPr>
          </w:pPr>
          <w:hyperlink w:anchor="_Toc494989262" w:history="1">
            <w:r w:rsidR="00FB3373" w:rsidRPr="00205396">
              <w:rPr>
                <w:rStyle w:val="Hyperlink"/>
                <w:noProof/>
              </w:rPr>
              <w:t>Element name: LastChildVisitDRId</w:t>
            </w:r>
            <w:r w:rsidR="00FB3373">
              <w:rPr>
                <w:noProof/>
                <w:webHidden/>
              </w:rPr>
              <w:tab/>
            </w:r>
            <w:r w:rsidR="00FB3373">
              <w:rPr>
                <w:noProof/>
                <w:webHidden/>
              </w:rPr>
              <w:fldChar w:fldCharType="begin"/>
            </w:r>
            <w:r w:rsidR="00FB3373">
              <w:rPr>
                <w:noProof/>
                <w:webHidden/>
              </w:rPr>
              <w:instrText xml:space="preserve"> PAGEREF _Toc494989262 \h </w:instrText>
            </w:r>
            <w:r w:rsidR="00FB3373">
              <w:rPr>
                <w:noProof/>
                <w:webHidden/>
              </w:rPr>
            </w:r>
            <w:r w:rsidR="00FB3373">
              <w:rPr>
                <w:noProof/>
                <w:webHidden/>
              </w:rPr>
              <w:fldChar w:fldCharType="separate"/>
            </w:r>
            <w:r w:rsidR="00FB3373">
              <w:rPr>
                <w:noProof/>
                <w:webHidden/>
              </w:rPr>
              <w:t>93</w:t>
            </w:r>
            <w:r w:rsidR="00FB3373">
              <w:rPr>
                <w:noProof/>
                <w:webHidden/>
              </w:rPr>
              <w:fldChar w:fldCharType="end"/>
            </w:r>
          </w:hyperlink>
        </w:p>
        <w:p w:rsidR="00FB3373" w:rsidRDefault="00CB7609">
          <w:pPr>
            <w:pStyle w:val="TOC2"/>
            <w:rPr>
              <w:noProof/>
              <w:lang w:eastAsia="en-US"/>
            </w:rPr>
          </w:pPr>
          <w:hyperlink w:anchor="_Toc494989263" w:history="1">
            <w:r w:rsidR="00FB3373" w:rsidRPr="00205396">
              <w:rPr>
                <w:rStyle w:val="Hyperlink"/>
                <w:noProof/>
              </w:rPr>
              <w:t>Element name: lastchildvisitvaccineId</w:t>
            </w:r>
            <w:r w:rsidR="00FB3373">
              <w:rPr>
                <w:noProof/>
                <w:webHidden/>
              </w:rPr>
              <w:tab/>
            </w:r>
            <w:r w:rsidR="00FB3373">
              <w:rPr>
                <w:noProof/>
                <w:webHidden/>
              </w:rPr>
              <w:fldChar w:fldCharType="begin"/>
            </w:r>
            <w:r w:rsidR="00FB3373">
              <w:rPr>
                <w:noProof/>
                <w:webHidden/>
              </w:rPr>
              <w:instrText xml:space="preserve"> PAGEREF _Toc494989263 \h </w:instrText>
            </w:r>
            <w:r w:rsidR="00FB3373">
              <w:rPr>
                <w:noProof/>
                <w:webHidden/>
              </w:rPr>
            </w:r>
            <w:r w:rsidR="00FB3373">
              <w:rPr>
                <w:noProof/>
                <w:webHidden/>
              </w:rPr>
              <w:fldChar w:fldCharType="separate"/>
            </w:r>
            <w:r w:rsidR="00FB3373">
              <w:rPr>
                <w:noProof/>
                <w:webHidden/>
              </w:rPr>
              <w:t>93</w:t>
            </w:r>
            <w:r w:rsidR="00FB3373">
              <w:rPr>
                <w:noProof/>
                <w:webHidden/>
              </w:rPr>
              <w:fldChar w:fldCharType="end"/>
            </w:r>
          </w:hyperlink>
        </w:p>
        <w:p w:rsidR="00FB3373" w:rsidRDefault="00CB7609">
          <w:pPr>
            <w:pStyle w:val="TOC2"/>
            <w:rPr>
              <w:noProof/>
              <w:lang w:eastAsia="en-US"/>
            </w:rPr>
          </w:pPr>
          <w:hyperlink w:anchor="_Toc494989264" w:history="1">
            <w:r w:rsidR="00FB3373" w:rsidRPr="00205396">
              <w:rPr>
                <w:rStyle w:val="Hyperlink"/>
                <w:noProof/>
              </w:rPr>
              <w:t>Element name: ChildInsuranceList</w:t>
            </w:r>
            <w:r w:rsidR="00FB3373">
              <w:rPr>
                <w:noProof/>
                <w:webHidden/>
              </w:rPr>
              <w:tab/>
            </w:r>
            <w:r w:rsidR="00FB3373">
              <w:rPr>
                <w:noProof/>
                <w:webHidden/>
              </w:rPr>
              <w:fldChar w:fldCharType="begin"/>
            </w:r>
            <w:r w:rsidR="00FB3373">
              <w:rPr>
                <w:noProof/>
                <w:webHidden/>
              </w:rPr>
              <w:instrText xml:space="preserve"> PAGEREF _Toc494989264 \h </w:instrText>
            </w:r>
            <w:r w:rsidR="00FB3373">
              <w:rPr>
                <w:noProof/>
                <w:webHidden/>
              </w:rPr>
            </w:r>
            <w:r w:rsidR="00FB3373">
              <w:rPr>
                <w:noProof/>
                <w:webHidden/>
              </w:rPr>
              <w:fldChar w:fldCharType="separate"/>
            </w:r>
            <w:r w:rsidR="00FB3373">
              <w:rPr>
                <w:noProof/>
                <w:webHidden/>
              </w:rPr>
              <w:t>94</w:t>
            </w:r>
            <w:r w:rsidR="00FB3373">
              <w:rPr>
                <w:noProof/>
                <w:webHidden/>
              </w:rPr>
              <w:fldChar w:fldCharType="end"/>
            </w:r>
          </w:hyperlink>
        </w:p>
        <w:p w:rsidR="00FB3373" w:rsidRDefault="00CB7609">
          <w:pPr>
            <w:pStyle w:val="TOC2"/>
            <w:rPr>
              <w:noProof/>
              <w:lang w:eastAsia="en-US"/>
            </w:rPr>
          </w:pPr>
          <w:hyperlink w:anchor="_Toc494989265" w:history="1">
            <w:r w:rsidR="00FB3373" w:rsidRPr="00205396">
              <w:rPr>
                <w:rStyle w:val="Hyperlink"/>
                <w:noProof/>
              </w:rPr>
              <w:t>Element name: ChildInsuranceTypesOther</w:t>
            </w:r>
            <w:r w:rsidR="00FB3373">
              <w:rPr>
                <w:noProof/>
                <w:webHidden/>
              </w:rPr>
              <w:tab/>
            </w:r>
            <w:r w:rsidR="00FB3373">
              <w:rPr>
                <w:noProof/>
                <w:webHidden/>
              </w:rPr>
              <w:fldChar w:fldCharType="begin"/>
            </w:r>
            <w:r w:rsidR="00FB3373">
              <w:rPr>
                <w:noProof/>
                <w:webHidden/>
              </w:rPr>
              <w:instrText xml:space="preserve"> PAGEREF _Toc494989265 \h </w:instrText>
            </w:r>
            <w:r w:rsidR="00FB3373">
              <w:rPr>
                <w:noProof/>
                <w:webHidden/>
              </w:rPr>
            </w:r>
            <w:r w:rsidR="00FB3373">
              <w:rPr>
                <w:noProof/>
                <w:webHidden/>
              </w:rPr>
              <w:fldChar w:fldCharType="separate"/>
            </w:r>
            <w:r w:rsidR="00FB3373">
              <w:rPr>
                <w:noProof/>
                <w:webHidden/>
              </w:rPr>
              <w:t>94</w:t>
            </w:r>
            <w:r w:rsidR="00FB3373">
              <w:rPr>
                <w:noProof/>
                <w:webHidden/>
              </w:rPr>
              <w:fldChar w:fldCharType="end"/>
            </w:r>
          </w:hyperlink>
        </w:p>
        <w:p w:rsidR="00D7423D" w:rsidRDefault="00D7423D" w:rsidP="00D7423D">
          <w:r w:rsidRPr="00741A94">
            <w:rPr>
              <w:bCs/>
              <w:noProof/>
            </w:rPr>
            <w:fldChar w:fldCharType="end"/>
          </w:r>
        </w:p>
      </w:sdtContent>
    </w:sdt>
    <w:p w:rsidR="00D7423D" w:rsidRDefault="00D7423D"/>
    <w:p w:rsidR="00D7423D" w:rsidRPr="007B1C4E" w:rsidRDefault="00D7423D" w:rsidP="00C14409">
      <w:pPr>
        <w:pStyle w:val="Heading2"/>
        <w:rPr>
          <w:color w:val="auto"/>
          <w:sz w:val="22"/>
          <w:szCs w:val="22"/>
        </w:rPr>
      </w:pPr>
      <w:bookmarkStart w:id="1" w:name="_Toc494989033"/>
      <w:r w:rsidRPr="003306C2">
        <w:rPr>
          <w:b/>
          <w:color w:val="auto"/>
          <w:sz w:val="22"/>
          <w:szCs w:val="22"/>
        </w:rPr>
        <w:lastRenderedPageBreak/>
        <w:t>Element name</w:t>
      </w:r>
      <w:r>
        <w:rPr>
          <w:color w:val="auto"/>
          <w:sz w:val="22"/>
          <w:szCs w:val="22"/>
        </w:rPr>
        <w:t xml:space="preserve">: </w:t>
      </w:r>
      <w:r w:rsidRPr="006F4F8F">
        <w:rPr>
          <w:noProof/>
        </w:rPr>
        <w:t>AdminDate</w:t>
      </w:r>
      <w:bookmarkEnd w:id="1"/>
    </w:p>
    <w:tbl>
      <w:tblPr>
        <w:tblStyle w:val="TableGrid"/>
        <w:tblW w:w="0" w:type="auto"/>
        <w:tblLayout w:type="fixed"/>
        <w:tblLook w:val="04A0" w:firstRow="1" w:lastRow="0" w:firstColumn="1" w:lastColumn="0" w:noHBand="0" w:noVBand="1"/>
        <w:tblDescription w:val="Field  Description &#10;Definition Date of Administration (F5)&#10;Required field No&#10;Lookup table if available N/A&#10;Allowed values  Date with a format of mm/dd/yyyy&#10;Allow multiple values  No&#10;Occurrence 0-1 per client &#10;XML example &lt;AdminDate&gt;1/1/2016&lt;/Admin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5B4D21">
            <w:pPr>
              <w:keepNext/>
              <w:keepLines/>
            </w:pPr>
            <w:r>
              <w:rPr>
                <w:noProof/>
              </w:rPr>
              <w:t xml:space="preserve">Date of </w:t>
            </w:r>
            <w:r w:rsidR="005B4D21">
              <w:rPr>
                <w:noProof/>
              </w:rPr>
              <w:t>completion</w:t>
            </w:r>
            <w:r>
              <w:rPr>
                <w:noProof/>
              </w:rPr>
              <w:t xml:space="preserve"> (F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4C62BA">
        <w:trPr>
          <w:cantSplit/>
          <w:trHeight w:val="125"/>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AdminDate&gt;1/1/2016&lt;/AdminDate&gt;</w:t>
            </w:r>
          </w:p>
        </w:tc>
      </w:tr>
    </w:tbl>
    <w:p w:rsidR="00D7423D" w:rsidRDefault="00D7423D"/>
    <w:p w:rsidR="00D7423D" w:rsidRPr="007B1C4E" w:rsidRDefault="00D7423D" w:rsidP="00C14409">
      <w:pPr>
        <w:pStyle w:val="Heading2"/>
        <w:rPr>
          <w:color w:val="auto"/>
          <w:sz w:val="22"/>
          <w:szCs w:val="22"/>
        </w:rPr>
      </w:pPr>
      <w:bookmarkStart w:id="2" w:name="_Toc494989034"/>
      <w:r w:rsidRPr="003306C2">
        <w:rPr>
          <w:b/>
          <w:color w:val="auto"/>
          <w:sz w:val="22"/>
          <w:szCs w:val="22"/>
        </w:rPr>
        <w:t>Element name</w:t>
      </w:r>
      <w:r>
        <w:rPr>
          <w:color w:val="auto"/>
          <w:sz w:val="22"/>
          <w:szCs w:val="22"/>
        </w:rPr>
        <w:t xml:space="preserve">: </w:t>
      </w:r>
      <w:r w:rsidR="002A35DD">
        <w:rPr>
          <w:noProof/>
        </w:rPr>
        <w:t>P</w:t>
      </w:r>
      <w:r w:rsidRPr="006F4F8F">
        <w:rPr>
          <w:noProof/>
        </w:rPr>
        <w:t>regnancyOutcomeId</w:t>
      </w:r>
      <w:bookmarkEnd w:id="2"/>
    </w:p>
    <w:tbl>
      <w:tblPr>
        <w:tblStyle w:val="TableGrid"/>
        <w:tblW w:w="0" w:type="auto"/>
        <w:tblLayout w:type="fixed"/>
        <w:tblLook w:val="04A0" w:firstRow="1" w:lastRow="0" w:firstColumn="1" w:lastColumn="0" w:noHBand="0" w:noVBand="1"/>
        <w:tblDescription w:val="Field  Description &#10;Definition Client's response to the question: &quot;Please tell me the outcome of your pregnancy.&quot; (F5.1)&#10;Required field Yes&#10;Lookup table if available PregnancyOutcome_Lkup&#10;Allowed values  1  = Live birth - single baby&#10;2  = Live birth - multiples (twins, triplets, etc)&#10;3  = Miscarriage&#10;4  = Ectopic or tubal pregnancy&#10;5  = Abortion&#10;6  = Fetal death/stillbirth&#10;7  = Declined to answer&#10;Allow multiple values  No&#10;Occurrence 1 per client &#10;XML example &lt;pregnancyOutcomeId&gt;7&lt;/pregnancyOutcome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Please tell me the outcome of your pregnancy." (F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regnancyOutcom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Live birth - single baby</w:t>
            </w:r>
          </w:p>
          <w:p w:rsidR="00D7423D" w:rsidRDefault="00D7423D" w:rsidP="007B7595">
            <w:pPr>
              <w:keepNext/>
              <w:keepLines/>
              <w:rPr>
                <w:noProof/>
              </w:rPr>
            </w:pPr>
            <w:r>
              <w:rPr>
                <w:noProof/>
              </w:rPr>
              <w:t>2  = Live birth - multiples (twins, triplets, etc)</w:t>
            </w:r>
          </w:p>
          <w:p w:rsidR="00D7423D" w:rsidRDefault="00D7423D" w:rsidP="007B7595">
            <w:pPr>
              <w:keepNext/>
              <w:keepLines/>
              <w:rPr>
                <w:noProof/>
              </w:rPr>
            </w:pPr>
            <w:r>
              <w:rPr>
                <w:noProof/>
              </w:rPr>
              <w:t>3  = Miscarriage</w:t>
            </w:r>
          </w:p>
          <w:p w:rsidR="00D7423D" w:rsidRDefault="00D7423D" w:rsidP="007B7595">
            <w:pPr>
              <w:keepNext/>
              <w:keepLines/>
              <w:rPr>
                <w:noProof/>
              </w:rPr>
            </w:pPr>
            <w:r>
              <w:rPr>
                <w:noProof/>
              </w:rPr>
              <w:t>4  = Ectopic or tubal pregnancy</w:t>
            </w:r>
          </w:p>
          <w:p w:rsidR="00D7423D" w:rsidRDefault="00D7423D" w:rsidP="007B7595">
            <w:pPr>
              <w:keepNext/>
              <w:keepLines/>
              <w:rPr>
                <w:noProof/>
              </w:rPr>
            </w:pPr>
            <w:r>
              <w:rPr>
                <w:noProof/>
              </w:rPr>
              <w:t>5  = Abortion</w:t>
            </w:r>
          </w:p>
          <w:p w:rsidR="00D7423D" w:rsidRDefault="00D7423D" w:rsidP="007B7595">
            <w:pPr>
              <w:keepNext/>
              <w:keepLines/>
              <w:rPr>
                <w:noProof/>
              </w:rPr>
            </w:pPr>
            <w:r>
              <w:rPr>
                <w:noProof/>
              </w:rPr>
              <w:t>6  = Fetal death/stillbirth</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regnancyOutcomeId&gt;7&lt;/pregnancyOutcomeId&gt;</w:t>
            </w:r>
          </w:p>
        </w:tc>
      </w:tr>
    </w:tbl>
    <w:p w:rsidR="00D7423D" w:rsidRDefault="00D7423D"/>
    <w:p w:rsidR="00D7423D" w:rsidRPr="007B1C4E" w:rsidRDefault="00D7423D" w:rsidP="00C14409">
      <w:pPr>
        <w:pStyle w:val="Heading2"/>
        <w:rPr>
          <w:color w:val="auto"/>
          <w:sz w:val="22"/>
          <w:szCs w:val="22"/>
        </w:rPr>
      </w:pPr>
      <w:bookmarkStart w:id="3" w:name="_Toc494989035"/>
      <w:r w:rsidRPr="003306C2">
        <w:rPr>
          <w:b/>
          <w:color w:val="auto"/>
          <w:sz w:val="22"/>
          <w:szCs w:val="22"/>
        </w:rPr>
        <w:t>Element name</w:t>
      </w:r>
      <w:r>
        <w:rPr>
          <w:color w:val="auto"/>
          <w:sz w:val="22"/>
          <w:szCs w:val="22"/>
        </w:rPr>
        <w:t xml:space="preserve">: </w:t>
      </w:r>
      <w:r w:rsidR="002A35DD">
        <w:rPr>
          <w:noProof/>
        </w:rPr>
        <w:t>P</w:t>
      </w:r>
      <w:r w:rsidRPr="006F4F8F">
        <w:rPr>
          <w:noProof/>
        </w:rPr>
        <w:t>regnancyOutcomeIndicate</w:t>
      </w:r>
      <w:bookmarkEnd w:id="3"/>
    </w:p>
    <w:tbl>
      <w:tblPr>
        <w:tblStyle w:val="TableGrid"/>
        <w:tblW w:w="0" w:type="auto"/>
        <w:tblLayout w:type="fixed"/>
        <w:tblLook w:val="04A0" w:firstRow="1" w:lastRow="0" w:firstColumn="1" w:lastColumn="0" w:noHBand="0" w:noVBand="1"/>
        <w:tblDescription w:val="Field  Description &#10;Definition Client's response to &quot;Please indicate&quot; when multiple births were selected as the pregnancy outcome, indicating the number of births (twins, triplets, etc.) (F5.1)&#10;Required field No&#10;Lookup table if available N/A&#10;Allowed values  An integer with value between 2-20&#10;Allow multiple values  No&#10;Occurrence 0-1 per client &#10;XML example &lt;pregnancyOutcomeIndicate&gt;2&lt;/pregnancyOutcomeIndic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Please indicate" when multiple births were selected as the pregnancy outcome, indicating the number of births (twins, triplets, etc.) (F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2-20</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regnancyOutcomeIndicate&gt;2&lt;/pregnancyOutcomeIndicate&gt;</w:t>
            </w:r>
          </w:p>
        </w:tc>
      </w:tr>
    </w:tbl>
    <w:p w:rsidR="00D7423D" w:rsidRDefault="00D7423D"/>
    <w:p w:rsidR="00D7423D" w:rsidRPr="007B1C4E" w:rsidRDefault="00D7423D" w:rsidP="00C14409">
      <w:pPr>
        <w:pStyle w:val="Heading2"/>
        <w:rPr>
          <w:color w:val="auto"/>
          <w:sz w:val="22"/>
          <w:szCs w:val="22"/>
        </w:rPr>
      </w:pPr>
      <w:bookmarkStart w:id="4" w:name="_Toc494989036"/>
      <w:r w:rsidRPr="003306C2">
        <w:rPr>
          <w:b/>
          <w:color w:val="auto"/>
          <w:sz w:val="22"/>
          <w:szCs w:val="22"/>
        </w:rPr>
        <w:lastRenderedPageBreak/>
        <w:t>Element name</w:t>
      </w:r>
      <w:r>
        <w:rPr>
          <w:color w:val="auto"/>
          <w:sz w:val="22"/>
          <w:szCs w:val="22"/>
        </w:rPr>
        <w:t xml:space="preserve">: </w:t>
      </w:r>
      <w:r w:rsidRPr="006F4F8F">
        <w:rPr>
          <w:noProof/>
        </w:rPr>
        <w:t>LastPregnantGestationalDiabetesId</w:t>
      </w:r>
      <w:bookmarkEnd w:id="4"/>
    </w:p>
    <w:tbl>
      <w:tblPr>
        <w:tblStyle w:val="TableGrid"/>
        <w:tblW w:w="0" w:type="auto"/>
        <w:tblLayout w:type="fixed"/>
        <w:tblLook w:val="04A0" w:firstRow="1" w:lastRow="0" w:firstColumn="1" w:lastColumn="0" w:noHBand="0" w:noVBand="1"/>
        <w:tblDescription w:val="Field  Description &#10;Definition Client's response to the question: &quot;Were you diagnosed with gestational diabetes during your last pregnancy?&quot;(F5.1.4)&#10;Required field No&#10;Lookup table if available YesNo_Lkup&#10;Allowed values  1 = Yes&#10;2 = No&#10;3 = Don't Know&#10;4 = Declined to answer&#10;Allow multiple values  No&#10;Occurrence 0-1 per client &#10;XML example &lt;LastPregnantGestationalDiabetesId&gt;3&lt;/LastPregnantGestationalDiabetes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Were you diagnosed with gestational diabetes during your last pregnancy?"(F5.1.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LastPregnantGestationalDiabetesId&gt;3&lt;/LastPregnantGestationalDiabetesId&gt;</w:t>
            </w:r>
          </w:p>
        </w:tc>
      </w:tr>
    </w:tbl>
    <w:p w:rsidR="00D7423D" w:rsidRDefault="00D7423D"/>
    <w:p w:rsidR="00D7423D" w:rsidRPr="007B1C4E" w:rsidRDefault="00D7423D" w:rsidP="00C14409">
      <w:pPr>
        <w:pStyle w:val="Heading2"/>
        <w:rPr>
          <w:color w:val="auto"/>
          <w:sz w:val="22"/>
          <w:szCs w:val="22"/>
        </w:rPr>
      </w:pPr>
      <w:bookmarkStart w:id="5" w:name="_Toc494989037"/>
      <w:r w:rsidRPr="003306C2">
        <w:rPr>
          <w:b/>
          <w:color w:val="auto"/>
          <w:sz w:val="22"/>
          <w:szCs w:val="22"/>
        </w:rPr>
        <w:t>Element name</w:t>
      </w:r>
      <w:r>
        <w:rPr>
          <w:color w:val="auto"/>
          <w:sz w:val="22"/>
          <w:szCs w:val="22"/>
        </w:rPr>
        <w:t xml:space="preserve">: </w:t>
      </w:r>
      <w:r w:rsidRPr="006F4F8F">
        <w:rPr>
          <w:noProof/>
        </w:rPr>
        <w:t>ChildBirthWhenWeeks</w:t>
      </w:r>
      <w:bookmarkEnd w:id="5"/>
    </w:p>
    <w:tbl>
      <w:tblPr>
        <w:tblStyle w:val="TableGrid"/>
        <w:tblW w:w="0" w:type="auto"/>
        <w:tblLayout w:type="fixed"/>
        <w:tblLook w:val="04A0" w:firstRow="1" w:lastRow="0" w:firstColumn="1" w:lastColumn="0" w:noHBand="0" w:noVBand="1"/>
        <w:tblDescription w:val="Field  Description &#10;Definition Client's response to the question: &quot;How many weeks pregnant were you when your baby was/babies were born?&quot; (F5.1.6)&#10;Required field No&#10;Lookup table if available N/A&#10;Allowed values  An integer with value between 0-45&#10;Allow multiple values  No&#10;Occurrence 0-1 per client &#10;XML example &lt;ChildBirthWhenWeeks&gt;1&lt;/ChildBirthWhenWeeks&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How many weeks pregnant were you when your baby was/babies were born?" (F5.1.6)</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45</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BirthWhenWeeks&gt;1&lt;/ChildBirthWhenWeeks&gt;</w:t>
            </w:r>
          </w:p>
        </w:tc>
      </w:tr>
    </w:tbl>
    <w:p w:rsidR="00D7423D" w:rsidRDefault="00D7423D"/>
    <w:p w:rsidR="00D7423D" w:rsidRPr="007B1C4E" w:rsidRDefault="00D7423D" w:rsidP="00C14409">
      <w:pPr>
        <w:pStyle w:val="Heading2"/>
        <w:rPr>
          <w:color w:val="auto"/>
          <w:sz w:val="22"/>
          <w:szCs w:val="22"/>
        </w:rPr>
      </w:pPr>
      <w:bookmarkStart w:id="6" w:name="_Toc494989038"/>
      <w:r w:rsidRPr="003306C2">
        <w:rPr>
          <w:b/>
          <w:color w:val="auto"/>
          <w:sz w:val="22"/>
          <w:szCs w:val="22"/>
        </w:rPr>
        <w:t>Element name</w:t>
      </w:r>
      <w:r>
        <w:rPr>
          <w:color w:val="auto"/>
          <w:sz w:val="22"/>
          <w:szCs w:val="22"/>
        </w:rPr>
        <w:t xml:space="preserve">: </w:t>
      </w:r>
      <w:r w:rsidRPr="006F4F8F">
        <w:rPr>
          <w:noProof/>
        </w:rPr>
        <w:t>ChildBirthWhenDRId</w:t>
      </w:r>
      <w:bookmarkEnd w:id="6"/>
    </w:p>
    <w:tbl>
      <w:tblPr>
        <w:tblStyle w:val="TableGrid"/>
        <w:tblW w:w="0" w:type="auto"/>
        <w:tblLayout w:type="fixed"/>
        <w:tblLook w:val="04A0" w:firstRow="1" w:lastRow="0" w:firstColumn="1" w:lastColumn="0" w:noHBand="0" w:noVBand="1"/>
        <w:tblDescription w:val="Field  Description &#10;Definition Client's response to the question: &quot;How many weeks pregnant were you when your baby was/babies were born?&quot; when &quot;Don't Know&quot; or &quot;Declined to Answer&quot; was the response. (F5.1.6)&#10;Required field No&#10;Lookup table if available DontKnowRefused_Lkup&#10;Allowed values  1 = Don’t Know&#10;2 = Declined to answer&#10;Allow multiple values  No&#10;Occurrence 0-1 per client &#10;XML example &lt;ChildBirthWhenDRId&gt;1&lt;/ChildBirthWhenDR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How many weeks pregnant were you when your baby was/babies were born?" when "Don't Know" or "Declined to Answer" was the response. (F5.1.6)</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ontKnowRefus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on’t Know</w:t>
            </w:r>
          </w:p>
          <w:p w:rsidR="00D7423D" w:rsidRDefault="00D7423D" w:rsidP="003306C2">
            <w:pPr>
              <w:keepNext/>
              <w:keepLines/>
            </w:pPr>
            <w:r>
              <w:rPr>
                <w:noProof/>
              </w:rPr>
              <w:t>2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1744A">
        <w:trPr>
          <w:cantSplit/>
          <w:trHeight w:val="70"/>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BirthWhenDRId&gt;1&lt;/ChildBirthWhenDRId&gt;</w:t>
            </w:r>
          </w:p>
        </w:tc>
      </w:tr>
    </w:tbl>
    <w:p w:rsidR="00D7423D" w:rsidRDefault="00D7423D"/>
    <w:p w:rsidR="00D7423D" w:rsidRPr="007B1C4E" w:rsidRDefault="00D7423D" w:rsidP="00C14409">
      <w:pPr>
        <w:pStyle w:val="Heading2"/>
        <w:rPr>
          <w:color w:val="auto"/>
          <w:sz w:val="22"/>
          <w:szCs w:val="22"/>
        </w:rPr>
      </w:pPr>
      <w:bookmarkStart w:id="7" w:name="_Toc494989039"/>
      <w:r w:rsidRPr="003306C2">
        <w:rPr>
          <w:b/>
          <w:color w:val="auto"/>
          <w:sz w:val="22"/>
          <w:szCs w:val="22"/>
        </w:rPr>
        <w:lastRenderedPageBreak/>
        <w:t>Element name</w:t>
      </w:r>
      <w:r>
        <w:rPr>
          <w:color w:val="auto"/>
          <w:sz w:val="22"/>
          <w:szCs w:val="22"/>
        </w:rPr>
        <w:t xml:space="preserve">: </w:t>
      </w:r>
      <w:r w:rsidRPr="006F4F8F">
        <w:rPr>
          <w:noProof/>
        </w:rPr>
        <w:t>FUParentingInfoList</w:t>
      </w:r>
      <w:bookmarkEnd w:id="7"/>
    </w:p>
    <w:tbl>
      <w:tblPr>
        <w:tblStyle w:val="TableGrid"/>
        <w:tblW w:w="0" w:type="auto"/>
        <w:tblLayout w:type="fixed"/>
        <w:tblLook w:val="04A0" w:firstRow="1" w:lastRow="0" w:firstColumn="1" w:lastColumn="0" w:noHBand="0" w:noVBand="1"/>
        <w:tblDescription w:val="Field  Description &#10;Definition Staff selection in the Infant Care Follow Up table indicating whether client was provided with information/education on breast feeding, baby nutrition, parenting, and/or infant care, and which kinds of information was provided. (F5.4.1)&#10;Required field No&#10;Lookup table if available ParentingInfo_Lkup&#10;Allowed values  1  = Breastfeeding&#10;2  = Baby nutrition&#10;3  = Parenting&#10;4  = Infant care&#10;Allow multiple values  Yes&#10;Occurrence 0-1 per client &#10;XML example &lt;FUParentingInfoList&gt;&#10;   &lt;FUParentingInfo&gt;&#10;    &lt;ParentingInfoId&gt;1&lt;/ParentingInfoId&gt;&#10;   &lt;/FUParentingInfo&gt;&#10;  &lt;/FUParentingInfo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Infant Care Follow Up table indicating whether client was provided with information/education on breast feeding, baby nutrition, parenting, and/or infant care, and which kinds of information was provided.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arentingInf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Breastfeeding</w:t>
            </w:r>
          </w:p>
          <w:p w:rsidR="00D7423D" w:rsidRDefault="00D7423D" w:rsidP="007B7595">
            <w:pPr>
              <w:keepNext/>
              <w:keepLines/>
              <w:rPr>
                <w:noProof/>
              </w:rPr>
            </w:pPr>
            <w:r>
              <w:rPr>
                <w:noProof/>
              </w:rPr>
              <w:t>2  = Baby nutrition</w:t>
            </w:r>
          </w:p>
          <w:p w:rsidR="00D7423D" w:rsidRDefault="00D7423D" w:rsidP="007B7595">
            <w:pPr>
              <w:keepNext/>
              <w:keepLines/>
              <w:rPr>
                <w:noProof/>
              </w:rPr>
            </w:pPr>
            <w:r>
              <w:rPr>
                <w:noProof/>
              </w:rPr>
              <w:t>3  = Parenting</w:t>
            </w:r>
          </w:p>
          <w:p w:rsidR="00D7423D" w:rsidRDefault="00D7423D" w:rsidP="003306C2">
            <w:pPr>
              <w:keepNext/>
              <w:keepLines/>
            </w:pPr>
            <w:r>
              <w:rPr>
                <w:noProof/>
              </w:rPr>
              <w:t>4  = Infant care</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ParentingInfoList&gt;</w:t>
            </w:r>
          </w:p>
          <w:p w:rsidR="00D7423D" w:rsidRDefault="00D7423D" w:rsidP="007B7595">
            <w:pPr>
              <w:keepNext/>
              <w:keepLines/>
              <w:rPr>
                <w:noProof/>
              </w:rPr>
            </w:pPr>
            <w:r>
              <w:rPr>
                <w:noProof/>
              </w:rPr>
              <w:t xml:space="preserve">   &lt;FUParentingInfo&gt;</w:t>
            </w:r>
          </w:p>
          <w:p w:rsidR="00D7423D" w:rsidRDefault="00D7423D" w:rsidP="007B7595">
            <w:pPr>
              <w:keepNext/>
              <w:keepLines/>
              <w:rPr>
                <w:noProof/>
              </w:rPr>
            </w:pPr>
            <w:r>
              <w:rPr>
                <w:noProof/>
              </w:rPr>
              <w:t xml:space="preserve">    &lt;ParentingInfoId&gt;1&lt;/ParentingInfoId&gt;</w:t>
            </w:r>
          </w:p>
          <w:p w:rsidR="00D7423D" w:rsidRDefault="00D7423D" w:rsidP="007B7595">
            <w:pPr>
              <w:keepNext/>
              <w:keepLines/>
              <w:rPr>
                <w:noProof/>
              </w:rPr>
            </w:pPr>
            <w:r>
              <w:rPr>
                <w:noProof/>
              </w:rPr>
              <w:t xml:space="preserve">   &lt;/FUParentingInfo&gt;</w:t>
            </w:r>
          </w:p>
          <w:p w:rsidR="00D7423D" w:rsidRDefault="00D7423D" w:rsidP="007B7595">
            <w:pPr>
              <w:keepNext/>
              <w:keepLines/>
              <w:rPr>
                <w:noProof/>
              </w:rPr>
            </w:pPr>
            <w:r>
              <w:rPr>
                <w:noProof/>
              </w:rPr>
              <w:t xml:space="preserve">  &lt;/FUParentingInfo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8" w:name="_Toc494989040"/>
      <w:r w:rsidRPr="003306C2">
        <w:rPr>
          <w:b/>
          <w:color w:val="auto"/>
          <w:sz w:val="22"/>
          <w:szCs w:val="22"/>
        </w:rPr>
        <w:t>Element name</w:t>
      </w:r>
      <w:r>
        <w:rPr>
          <w:color w:val="auto"/>
          <w:sz w:val="22"/>
          <w:szCs w:val="22"/>
        </w:rPr>
        <w:t xml:space="preserve">: </w:t>
      </w:r>
      <w:r w:rsidRPr="006F4F8F">
        <w:rPr>
          <w:noProof/>
        </w:rPr>
        <w:t>FUParentingInfoDate</w:t>
      </w:r>
      <w:bookmarkEnd w:id="8"/>
    </w:p>
    <w:tbl>
      <w:tblPr>
        <w:tblStyle w:val="TableGrid"/>
        <w:tblW w:w="0" w:type="auto"/>
        <w:tblLayout w:type="fixed"/>
        <w:tblLook w:val="04A0" w:firstRow="1" w:lastRow="0" w:firstColumn="1" w:lastColumn="0" w:noHBand="0" w:noVBand="1"/>
        <w:tblDescription w:val="Field  Description &#10;Definition Date on which the client was provided with information/education about breast feeding, baby nutrition, parenting, and/or infant care, if applicable. (F5.4.1)&#10;Required field No&#10;Lookup table if available N/A&#10;Allowed values  Date with a format of mm/dd/yyyy&#10;Allow multiple values  No&#10;Occurrence 0-1 per client &#10;XML example &lt;FUParentingInfoDate&gt;1/1/2016&lt;/FUParentingInfo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client was provided with information/education about breast feeding, baby nutrition, parenting, and/or infant care, if applicable.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1744A">
        <w:trPr>
          <w:cantSplit/>
          <w:trHeight w:val="305"/>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arentingInfoDate&gt;1/1/2016&lt;/FUParentingInfoDate&gt;</w:t>
            </w:r>
          </w:p>
        </w:tc>
      </w:tr>
    </w:tbl>
    <w:p w:rsidR="00D7423D" w:rsidRDefault="00D7423D"/>
    <w:p w:rsidR="00D7423D" w:rsidRPr="007B1C4E" w:rsidRDefault="00D7423D" w:rsidP="00C14409">
      <w:pPr>
        <w:pStyle w:val="Heading2"/>
        <w:rPr>
          <w:color w:val="auto"/>
          <w:sz w:val="22"/>
          <w:szCs w:val="22"/>
        </w:rPr>
      </w:pPr>
      <w:bookmarkStart w:id="9" w:name="_Toc494989041"/>
      <w:r w:rsidRPr="003306C2">
        <w:rPr>
          <w:b/>
          <w:color w:val="auto"/>
          <w:sz w:val="22"/>
          <w:szCs w:val="22"/>
        </w:rPr>
        <w:lastRenderedPageBreak/>
        <w:t>Element name</w:t>
      </w:r>
      <w:r>
        <w:rPr>
          <w:color w:val="auto"/>
          <w:sz w:val="22"/>
          <w:szCs w:val="22"/>
        </w:rPr>
        <w:t xml:space="preserve">: </w:t>
      </w:r>
      <w:r w:rsidRPr="006F4F8F">
        <w:rPr>
          <w:noProof/>
        </w:rPr>
        <w:t>FUParentingProvidedList</w:t>
      </w:r>
      <w:bookmarkEnd w:id="9"/>
    </w:p>
    <w:tbl>
      <w:tblPr>
        <w:tblStyle w:val="TableGrid"/>
        <w:tblW w:w="0" w:type="auto"/>
        <w:tblLayout w:type="fixed"/>
        <w:tblLook w:val="04A0" w:firstRow="1" w:lastRow="0" w:firstColumn="1" w:lastColumn="0" w:noHBand="0" w:noVBand="1"/>
        <w:tblDescription w:val="Field  Description &#10;Definition Staff selection indicating which, if any, types of infant care support services (breast feeding support and/or counseling about parenting) was provided.(F5.4.1)&#10;Required field No&#10;Lookup table if available ParentingProvided_Lkup&#10;Allowed values  1= Breastfeeding Support&#10;2 = Counseling about parenting&#10;Allow multiple values  Yes&#10;Occurrence 0-1 per client &#10;XML example &lt;FUParentingProvidedList&gt;&#10;   &lt;FUParentingProvided&gt;&#10;    &lt;ParentingProvidedId&gt;1&lt;/ParentingProvidedId&gt;&#10;   &lt;/FUParentingProvided&gt;&#10;  &lt;/FUParentingProvided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dicating which, if any, types of infant care support services (breast feeding support and/or counseling about parenting) was provided.(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arentingProvid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Breastfeeding Support</w:t>
            </w:r>
          </w:p>
          <w:p w:rsidR="00D7423D" w:rsidRDefault="00D7423D" w:rsidP="003306C2">
            <w:pPr>
              <w:keepNext/>
              <w:keepLines/>
            </w:pPr>
            <w:r>
              <w:rPr>
                <w:noProof/>
              </w:rPr>
              <w:t>2 = Counseling about parenting</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ParentingProvidedList&gt;</w:t>
            </w:r>
          </w:p>
          <w:p w:rsidR="00D7423D" w:rsidRDefault="00D7423D" w:rsidP="007B7595">
            <w:pPr>
              <w:keepNext/>
              <w:keepLines/>
              <w:rPr>
                <w:noProof/>
              </w:rPr>
            </w:pPr>
            <w:r>
              <w:rPr>
                <w:noProof/>
              </w:rPr>
              <w:t xml:space="preserve">   &lt;FUParentingProvided&gt;</w:t>
            </w:r>
          </w:p>
          <w:p w:rsidR="00D7423D" w:rsidRDefault="00D7423D" w:rsidP="007B7595">
            <w:pPr>
              <w:keepNext/>
              <w:keepLines/>
              <w:rPr>
                <w:noProof/>
              </w:rPr>
            </w:pPr>
            <w:r>
              <w:rPr>
                <w:noProof/>
              </w:rPr>
              <w:t xml:space="preserve">    &lt;ParentingProvidedId&gt;1&lt;/ParentingProvidedId&gt;</w:t>
            </w:r>
          </w:p>
          <w:p w:rsidR="00D7423D" w:rsidRDefault="00D7423D" w:rsidP="007B7595">
            <w:pPr>
              <w:keepNext/>
              <w:keepLines/>
              <w:rPr>
                <w:noProof/>
              </w:rPr>
            </w:pPr>
            <w:r>
              <w:rPr>
                <w:noProof/>
              </w:rPr>
              <w:t xml:space="preserve">   &lt;/FUParentingProvided&gt;</w:t>
            </w:r>
          </w:p>
          <w:p w:rsidR="00D7423D" w:rsidRDefault="00D7423D" w:rsidP="007B7595">
            <w:pPr>
              <w:keepNext/>
              <w:keepLines/>
              <w:rPr>
                <w:noProof/>
              </w:rPr>
            </w:pPr>
            <w:r>
              <w:rPr>
                <w:noProof/>
              </w:rPr>
              <w:t xml:space="preserve">  &lt;/FUParentingProvided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10" w:name="_Toc494989042"/>
      <w:r w:rsidRPr="003306C2">
        <w:rPr>
          <w:b/>
          <w:color w:val="auto"/>
          <w:sz w:val="22"/>
          <w:szCs w:val="22"/>
        </w:rPr>
        <w:t>Element name</w:t>
      </w:r>
      <w:r>
        <w:rPr>
          <w:color w:val="auto"/>
          <w:sz w:val="22"/>
          <w:szCs w:val="22"/>
        </w:rPr>
        <w:t xml:space="preserve">: </w:t>
      </w:r>
      <w:r w:rsidRPr="006F4F8F">
        <w:rPr>
          <w:noProof/>
        </w:rPr>
        <w:t>FUParentingProvidedDate</w:t>
      </w:r>
      <w:bookmarkEnd w:id="10"/>
    </w:p>
    <w:tbl>
      <w:tblPr>
        <w:tblStyle w:val="TableGrid"/>
        <w:tblW w:w="0" w:type="auto"/>
        <w:tblLayout w:type="fixed"/>
        <w:tblLook w:val="04A0" w:firstRow="1" w:lastRow="0" w:firstColumn="1" w:lastColumn="0" w:noHBand="0" w:noVBand="1"/>
        <w:tblDescription w:val="Field  Description &#10;Definition Date on which infant care support services (breast feeding support and/or counseling about parenting) were provided, if any. (F5.4.1)&#10;Required field No&#10;Lookup table if available N/A&#10;Allowed values  Date with a format of mm/dd/yyyy&#10;Allow multiple values  No&#10;Occurrence 0-1 per client &#10;XML example &lt;FUParentingProvidedDate&gt;1/1/2016&lt;/FUParentingProvid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infant care support services (breast feeding support and/or counseling about parenting) were provided, if any.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arentingProvidedDate&gt;1/1/2016&lt;/FUParentingProvidedDate&gt;</w:t>
            </w:r>
          </w:p>
        </w:tc>
      </w:tr>
    </w:tbl>
    <w:p w:rsidR="00D7423D" w:rsidRDefault="00D7423D"/>
    <w:p w:rsidR="00D7423D" w:rsidRPr="007B1C4E" w:rsidRDefault="00D7423D" w:rsidP="00C14409">
      <w:pPr>
        <w:pStyle w:val="Heading2"/>
        <w:rPr>
          <w:color w:val="auto"/>
          <w:sz w:val="22"/>
          <w:szCs w:val="22"/>
        </w:rPr>
      </w:pPr>
      <w:bookmarkStart w:id="11" w:name="_Toc494989043"/>
      <w:r w:rsidRPr="003306C2">
        <w:rPr>
          <w:b/>
          <w:color w:val="auto"/>
          <w:sz w:val="22"/>
          <w:szCs w:val="22"/>
        </w:rPr>
        <w:lastRenderedPageBreak/>
        <w:t>Element name</w:t>
      </w:r>
      <w:r>
        <w:rPr>
          <w:color w:val="auto"/>
          <w:sz w:val="22"/>
          <w:szCs w:val="22"/>
        </w:rPr>
        <w:t xml:space="preserve">: </w:t>
      </w:r>
      <w:r w:rsidRPr="006F4F8F">
        <w:rPr>
          <w:noProof/>
        </w:rPr>
        <w:t>FUParentingReferredList</w:t>
      </w:r>
      <w:bookmarkEnd w:id="11"/>
    </w:p>
    <w:tbl>
      <w:tblPr>
        <w:tblStyle w:val="TableGrid"/>
        <w:tblW w:w="0" w:type="auto"/>
        <w:tblLayout w:type="fixed"/>
        <w:tblLook w:val="04A0" w:firstRow="1" w:lastRow="0" w:firstColumn="1" w:lastColumn="0" w:noHBand="0" w:noVBand="1"/>
        <w:tblDescription w:val="Field  Description &#10;Definition Staff selection indicating which, if any, referrals related to infant care were provided. (F5.4.1)&#10;Required field No&#10;Lookup table if available PostPartumReferred_Lkup&#10;Allowed values  1  = Breastfeeding support&#10;2  = Nutritionist&#10;3  = Parent Information Resource Center&#10;4  = Parent support group&#10;5  = Parenting class&#10;6  = Other&#10;Allow multiple values  Yes&#10;Occurrence 0-1 per client &#10;XML example &lt;FUParentingReferredList&gt;&#10;   &lt;FUParentingReferred&gt;&#10;    &lt;PostPartumReferredId&gt;2&lt;/PostPartumReferredId&gt;&#10;   &lt;/FUParentingReferred&gt;&#10;  &lt;/FUParentingReferred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dicating which, if any, referrals related to infant care were provided.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ostPartum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Breastfeeding support</w:t>
            </w:r>
          </w:p>
          <w:p w:rsidR="00D7423D" w:rsidRDefault="00D7423D" w:rsidP="007B7595">
            <w:pPr>
              <w:keepNext/>
              <w:keepLines/>
              <w:rPr>
                <w:noProof/>
              </w:rPr>
            </w:pPr>
            <w:r>
              <w:rPr>
                <w:noProof/>
              </w:rPr>
              <w:t>2  = Nutritionist</w:t>
            </w:r>
          </w:p>
          <w:p w:rsidR="00D7423D" w:rsidRDefault="00D7423D" w:rsidP="007B7595">
            <w:pPr>
              <w:keepNext/>
              <w:keepLines/>
              <w:rPr>
                <w:noProof/>
              </w:rPr>
            </w:pPr>
            <w:r>
              <w:rPr>
                <w:noProof/>
              </w:rPr>
              <w:t>3  = Parent Information Resource Center</w:t>
            </w:r>
          </w:p>
          <w:p w:rsidR="00D7423D" w:rsidRDefault="00D7423D" w:rsidP="007B7595">
            <w:pPr>
              <w:keepNext/>
              <w:keepLines/>
              <w:rPr>
                <w:noProof/>
              </w:rPr>
            </w:pPr>
            <w:r>
              <w:rPr>
                <w:noProof/>
              </w:rPr>
              <w:t>4  = Parent support group</w:t>
            </w:r>
          </w:p>
          <w:p w:rsidR="00D7423D" w:rsidRDefault="00D7423D" w:rsidP="007B7595">
            <w:pPr>
              <w:keepNext/>
              <w:keepLines/>
              <w:rPr>
                <w:noProof/>
              </w:rPr>
            </w:pPr>
            <w:r>
              <w:rPr>
                <w:noProof/>
              </w:rPr>
              <w:t>5  = Parenting class</w:t>
            </w:r>
          </w:p>
          <w:p w:rsidR="00D7423D" w:rsidRDefault="00D7423D" w:rsidP="003306C2">
            <w:pPr>
              <w:keepNext/>
              <w:keepLines/>
            </w:pPr>
            <w:r>
              <w:rPr>
                <w:noProof/>
              </w:rPr>
              <w:t>6  = Oth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ParentingReferredList&gt;</w:t>
            </w:r>
          </w:p>
          <w:p w:rsidR="00D7423D" w:rsidRDefault="00D7423D" w:rsidP="007B7595">
            <w:pPr>
              <w:keepNext/>
              <w:keepLines/>
              <w:rPr>
                <w:noProof/>
              </w:rPr>
            </w:pPr>
            <w:r>
              <w:rPr>
                <w:noProof/>
              </w:rPr>
              <w:t xml:space="preserve">   &lt;FUParentingReferred&gt;</w:t>
            </w:r>
          </w:p>
          <w:p w:rsidR="00D7423D" w:rsidRDefault="00D7423D" w:rsidP="007B7595">
            <w:pPr>
              <w:keepNext/>
              <w:keepLines/>
              <w:rPr>
                <w:noProof/>
              </w:rPr>
            </w:pPr>
            <w:r>
              <w:rPr>
                <w:noProof/>
              </w:rPr>
              <w:t xml:space="preserve">    &lt;PostPartumReferredId&gt;2&lt;/PostPartumReferredId&gt;</w:t>
            </w:r>
          </w:p>
          <w:p w:rsidR="00D7423D" w:rsidRDefault="00D7423D" w:rsidP="007B7595">
            <w:pPr>
              <w:keepNext/>
              <w:keepLines/>
              <w:rPr>
                <w:noProof/>
              </w:rPr>
            </w:pPr>
            <w:r>
              <w:rPr>
                <w:noProof/>
              </w:rPr>
              <w:t xml:space="preserve">   &lt;/FUParentingReferred&gt;</w:t>
            </w:r>
          </w:p>
          <w:p w:rsidR="00D7423D" w:rsidRDefault="00D7423D" w:rsidP="007B7595">
            <w:pPr>
              <w:keepNext/>
              <w:keepLines/>
              <w:rPr>
                <w:noProof/>
              </w:rPr>
            </w:pPr>
            <w:r>
              <w:rPr>
                <w:noProof/>
              </w:rPr>
              <w:t xml:space="preserve">  &lt;/FUParentingReferred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12" w:name="_Toc494989044"/>
      <w:r w:rsidRPr="003306C2">
        <w:rPr>
          <w:b/>
          <w:color w:val="auto"/>
          <w:sz w:val="22"/>
          <w:szCs w:val="22"/>
        </w:rPr>
        <w:t>Element name</w:t>
      </w:r>
      <w:r>
        <w:rPr>
          <w:color w:val="auto"/>
          <w:sz w:val="22"/>
          <w:szCs w:val="22"/>
        </w:rPr>
        <w:t xml:space="preserve">: </w:t>
      </w:r>
      <w:r w:rsidRPr="006F4F8F">
        <w:rPr>
          <w:noProof/>
        </w:rPr>
        <w:t>FUParentingReferredDate</w:t>
      </w:r>
      <w:bookmarkEnd w:id="12"/>
    </w:p>
    <w:tbl>
      <w:tblPr>
        <w:tblStyle w:val="TableGrid"/>
        <w:tblW w:w="0" w:type="auto"/>
        <w:tblLayout w:type="fixed"/>
        <w:tblLook w:val="04A0" w:firstRow="1" w:lastRow="0" w:firstColumn="1" w:lastColumn="0" w:noHBand="0" w:noVBand="1"/>
        <w:tblDescription w:val="Field  Description &#10;Definition Date on which client was provided with infant-care related referrals, if any.  (F5.4.1)&#10;Required field No&#10;Lookup table if available N/A&#10;Allowed values  Date with a format of mm/dd/yyyy&#10;Allow multiple values  No&#10;Occurrence 0-1 per client &#10;XML example &lt;FUParentingReferredDate&gt;1/1/2016&lt;/FUParentingReferr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client was provided with infant-care related referrals, if any.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arentingReferredDate&gt;1/1/2016&lt;/FUParentingReferredDate&gt;</w:t>
            </w:r>
          </w:p>
        </w:tc>
      </w:tr>
    </w:tbl>
    <w:p w:rsidR="00D7423D" w:rsidRDefault="00D7423D"/>
    <w:p w:rsidR="00D7423D" w:rsidRPr="007B1C4E" w:rsidRDefault="00D7423D" w:rsidP="00C14409">
      <w:pPr>
        <w:pStyle w:val="Heading2"/>
        <w:rPr>
          <w:color w:val="auto"/>
          <w:sz w:val="22"/>
          <w:szCs w:val="22"/>
        </w:rPr>
      </w:pPr>
      <w:bookmarkStart w:id="13" w:name="_Toc494989045"/>
      <w:r w:rsidRPr="003306C2">
        <w:rPr>
          <w:b/>
          <w:color w:val="auto"/>
          <w:sz w:val="22"/>
          <w:szCs w:val="22"/>
        </w:rPr>
        <w:t>Element name</w:t>
      </w:r>
      <w:r>
        <w:rPr>
          <w:color w:val="auto"/>
          <w:sz w:val="22"/>
          <w:szCs w:val="22"/>
        </w:rPr>
        <w:t xml:space="preserve">: </w:t>
      </w:r>
      <w:r w:rsidRPr="006F4F8F">
        <w:rPr>
          <w:noProof/>
        </w:rPr>
        <w:t>FUParentingReferredOther</w:t>
      </w:r>
      <w:bookmarkEnd w:id="13"/>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as the type of referral provided. (F5.4.1)&#10;Required field No&#10;Lookup table if available N/A&#10;Allowed values  Text string that allows a maximum of 250 characters&#10;Allow multiple values  No&#10;Occurrence 0-1 per client &#10;XML example &lt;FUParentingReferredOther&gt;a&lt;/FUParentingReferredOther&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Entry provided for "Please Specify" when "Other" was checked as the type of referral provided.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arentingReferredOther&gt;a&lt;/FUParentingReferredOther&gt;</w:t>
            </w:r>
          </w:p>
        </w:tc>
      </w:tr>
    </w:tbl>
    <w:p w:rsidR="00D7423D" w:rsidRDefault="00D7423D"/>
    <w:p w:rsidR="00D7423D" w:rsidRPr="007B1C4E" w:rsidRDefault="00D7423D" w:rsidP="00C14409">
      <w:pPr>
        <w:pStyle w:val="Heading2"/>
        <w:rPr>
          <w:color w:val="auto"/>
          <w:sz w:val="22"/>
          <w:szCs w:val="22"/>
        </w:rPr>
      </w:pPr>
      <w:bookmarkStart w:id="14" w:name="_Toc494989046"/>
      <w:r w:rsidRPr="003306C2">
        <w:rPr>
          <w:b/>
          <w:color w:val="auto"/>
          <w:sz w:val="22"/>
          <w:szCs w:val="22"/>
        </w:rPr>
        <w:lastRenderedPageBreak/>
        <w:t>Element name</w:t>
      </w:r>
      <w:r>
        <w:rPr>
          <w:color w:val="auto"/>
          <w:sz w:val="22"/>
          <w:szCs w:val="22"/>
        </w:rPr>
        <w:t xml:space="preserve">: </w:t>
      </w:r>
      <w:r w:rsidRPr="006F4F8F">
        <w:rPr>
          <w:noProof/>
        </w:rPr>
        <w:t>FUSafetyInfoList</w:t>
      </w:r>
      <w:bookmarkEnd w:id="14"/>
    </w:p>
    <w:tbl>
      <w:tblPr>
        <w:tblStyle w:val="TableGrid"/>
        <w:tblW w:w="0" w:type="auto"/>
        <w:tblLayout w:type="fixed"/>
        <w:tblLook w:val="04A0" w:firstRow="1" w:lastRow="0" w:firstColumn="1" w:lastColumn="0" w:noHBand="0" w:noVBand="1"/>
        <w:tblDescription w:val="Field  Description &#10;Definition Staff selection in the Infant Safety Follow Up table indicating categories of infant-safety related information/education (safe sleep, car seat safety, and/or tobacco exposure) that were provided to the client, if any. (F5.9)&#10;Required field No&#10;Lookup table if available InfantSafetyInfo_Lkup&#10;Allowed values  1  = Safe sleep positions, safe sleep environment&#10;2  = Car seat safety (installation, placement in car, rear facing, checking weight and height limits)&#10;3 = Effects of tobacco exposure to infant&#10;Allow multiple values  Yes&#10;Occurrence 0-1 per client &#10;XML example &lt;FUSafetyInfoList&gt;&#10;   &lt;FUSafetyInfo&gt;&#10;    &lt;InfantSafetyInfoId&gt;1&lt;/InfantSafetyInfoId&gt;&#10;   &lt;/FUSafetyInfo&gt;&#10;  &lt;/FUSafetyInfo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Infant Safety Follow Up table indicating categories of infant-safety related information/education (safe sleep, car seat safety, and/or tobacco exposure) that were provided to the client, if any. (F5.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InfantSafetyInf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Safe sleep positions, safe sleep environment</w:t>
            </w:r>
          </w:p>
          <w:p w:rsidR="00D7423D" w:rsidRDefault="00D7423D" w:rsidP="007B7595">
            <w:pPr>
              <w:keepNext/>
              <w:keepLines/>
              <w:rPr>
                <w:noProof/>
              </w:rPr>
            </w:pPr>
            <w:r>
              <w:rPr>
                <w:noProof/>
              </w:rPr>
              <w:t>2  = Car seat safety (installation, placement in car, rear facing, checking weight and height limits)</w:t>
            </w:r>
          </w:p>
          <w:p w:rsidR="00D7423D" w:rsidRDefault="00D7423D" w:rsidP="003306C2">
            <w:pPr>
              <w:keepNext/>
              <w:keepLines/>
            </w:pPr>
            <w:r>
              <w:rPr>
                <w:noProof/>
              </w:rPr>
              <w:t>3 = Effects of tobacco exposure to infant</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afetyInfoList&gt;</w:t>
            </w:r>
          </w:p>
          <w:p w:rsidR="00D7423D" w:rsidRDefault="00D7423D" w:rsidP="007B7595">
            <w:pPr>
              <w:keepNext/>
              <w:keepLines/>
              <w:rPr>
                <w:noProof/>
              </w:rPr>
            </w:pPr>
            <w:r>
              <w:rPr>
                <w:noProof/>
              </w:rPr>
              <w:t xml:space="preserve">   &lt;FUSafetyInfo&gt;</w:t>
            </w:r>
          </w:p>
          <w:p w:rsidR="00D7423D" w:rsidRDefault="00D7423D" w:rsidP="007B7595">
            <w:pPr>
              <w:keepNext/>
              <w:keepLines/>
              <w:rPr>
                <w:noProof/>
              </w:rPr>
            </w:pPr>
            <w:r>
              <w:rPr>
                <w:noProof/>
              </w:rPr>
              <w:t xml:space="preserve">    &lt;InfantSafetyInfoId&gt;1&lt;/InfantSafetyInfoId&gt;</w:t>
            </w:r>
          </w:p>
          <w:p w:rsidR="00D7423D" w:rsidRDefault="00D7423D" w:rsidP="007B7595">
            <w:pPr>
              <w:keepNext/>
              <w:keepLines/>
              <w:rPr>
                <w:noProof/>
              </w:rPr>
            </w:pPr>
            <w:r>
              <w:rPr>
                <w:noProof/>
              </w:rPr>
              <w:t xml:space="preserve">   &lt;/FUSafetyInfo&gt;</w:t>
            </w:r>
          </w:p>
          <w:p w:rsidR="00D7423D" w:rsidRDefault="00D7423D" w:rsidP="007B7595">
            <w:pPr>
              <w:keepNext/>
              <w:keepLines/>
              <w:rPr>
                <w:noProof/>
              </w:rPr>
            </w:pPr>
            <w:r>
              <w:rPr>
                <w:noProof/>
              </w:rPr>
              <w:t xml:space="preserve">  &lt;/FUSafetyInfo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15" w:name="_Toc494989047"/>
      <w:r w:rsidRPr="003306C2">
        <w:rPr>
          <w:b/>
          <w:color w:val="auto"/>
          <w:sz w:val="22"/>
          <w:szCs w:val="22"/>
        </w:rPr>
        <w:t>Element name</w:t>
      </w:r>
      <w:r>
        <w:rPr>
          <w:color w:val="auto"/>
          <w:sz w:val="22"/>
          <w:szCs w:val="22"/>
        </w:rPr>
        <w:t xml:space="preserve">: </w:t>
      </w:r>
      <w:r w:rsidRPr="006F4F8F">
        <w:rPr>
          <w:noProof/>
        </w:rPr>
        <w:t>FUSafetyInfoDate</w:t>
      </w:r>
      <w:bookmarkEnd w:id="15"/>
    </w:p>
    <w:tbl>
      <w:tblPr>
        <w:tblStyle w:val="TableGrid"/>
        <w:tblW w:w="0" w:type="auto"/>
        <w:tblLayout w:type="fixed"/>
        <w:tblLook w:val="04A0" w:firstRow="1" w:lastRow="0" w:firstColumn="1" w:lastColumn="0" w:noHBand="0" w:noVBand="1"/>
        <w:tblDescription w:val="Field  Description &#10;Definition Date on which information/education on infant safety was provided, if applicable. (F5.9)&#10;Required field No&#10;Lookup table if available N/A&#10;Allowed values  Date with a format of mm/dd/yyyy&#10;Allow multiple values  No&#10;Occurrence 0-1 per client &#10;XML example &lt;FUSafetyInfoDate&gt;1/1/2016&lt;/FUSafetyInfo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information/education on infant safety was provided, if applicable. (F5.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EA6B6C">
        <w:trPr>
          <w:cantSplit/>
          <w:trHeight w:val="70"/>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afetyInfoDate&gt;1/1/2016&lt;/FUSafetyInfoDate&gt;</w:t>
            </w:r>
          </w:p>
        </w:tc>
      </w:tr>
    </w:tbl>
    <w:p w:rsidR="00D7423D" w:rsidRDefault="00D7423D"/>
    <w:p w:rsidR="00D7423D" w:rsidRPr="007B1C4E" w:rsidRDefault="00D7423D" w:rsidP="00C14409">
      <w:pPr>
        <w:pStyle w:val="Heading2"/>
        <w:rPr>
          <w:color w:val="auto"/>
          <w:sz w:val="22"/>
          <w:szCs w:val="22"/>
        </w:rPr>
      </w:pPr>
      <w:bookmarkStart w:id="16" w:name="_Toc494989048"/>
      <w:r w:rsidRPr="003306C2">
        <w:rPr>
          <w:b/>
          <w:color w:val="auto"/>
          <w:sz w:val="22"/>
          <w:szCs w:val="22"/>
        </w:rPr>
        <w:lastRenderedPageBreak/>
        <w:t>Element name</w:t>
      </w:r>
      <w:r>
        <w:rPr>
          <w:color w:val="auto"/>
          <w:sz w:val="22"/>
          <w:szCs w:val="22"/>
        </w:rPr>
        <w:t xml:space="preserve">: </w:t>
      </w:r>
      <w:r w:rsidRPr="006F4F8F">
        <w:rPr>
          <w:noProof/>
        </w:rPr>
        <w:t>FUSafetyProvidedList</w:t>
      </w:r>
      <w:bookmarkEnd w:id="16"/>
    </w:p>
    <w:tbl>
      <w:tblPr>
        <w:tblStyle w:val="TableGrid"/>
        <w:tblW w:w="0" w:type="auto"/>
        <w:tblLayout w:type="fixed"/>
        <w:tblLook w:val="04A0" w:firstRow="1" w:lastRow="0" w:firstColumn="1" w:lastColumn="0" w:noHBand="0" w:noVBand="1"/>
        <w:tblDescription w:val="Field  Description &#10;Definition Staff selection indicating if safety related items (car seat and/or crib) were provided to the client. (F5.9)&#10;Required field No&#10;Lookup table if available SafetyProvided_Lkup&#10;Allowed values  1= Crib&#10;2 =Car seat&#10;Allow multiple values  Yes&#10;Occurrence 0-1 per client &#10;XML example &lt;FUSafetyProvidedList&gt;&#10;   &lt;FUSafetyProvided&gt;&#10;    &lt;SafetyProvidedId&gt;2&lt;/SafetyProvidedId&gt;&#10;   &lt;/FUSafetyProvided&gt;&#10;  &lt;/FUSafetyProvided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dicating if safety related items (car seat and/or crib) were provided to the client. (F5.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afetyProvid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Crib</w:t>
            </w:r>
          </w:p>
          <w:p w:rsidR="00D7423D" w:rsidRDefault="00D7423D" w:rsidP="003306C2">
            <w:pPr>
              <w:keepNext/>
              <w:keepLines/>
            </w:pPr>
            <w:r>
              <w:rPr>
                <w:noProof/>
              </w:rPr>
              <w:t>2 =Car seat</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afetyProvidedList&gt;</w:t>
            </w:r>
          </w:p>
          <w:p w:rsidR="00D7423D" w:rsidRDefault="00D7423D" w:rsidP="007B7595">
            <w:pPr>
              <w:keepNext/>
              <w:keepLines/>
              <w:rPr>
                <w:noProof/>
              </w:rPr>
            </w:pPr>
            <w:r>
              <w:rPr>
                <w:noProof/>
              </w:rPr>
              <w:t xml:space="preserve">   &lt;FUSafetyProvided&gt;</w:t>
            </w:r>
          </w:p>
          <w:p w:rsidR="00D7423D" w:rsidRDefault="00D7423D" w:rsidP="007B7595">
            <w:pPr>
              <w:keepNext/>
              <w:keepLines/>
              <w:rPr>
                <w:noProof/>
              </w:rPr>
            </w:pPr>
            <w:r>
              <w:rPr>
                <w:noProof/>
              </w:rPr>
              <w:t xml:space="preserve">    &lt;SafetyProvidedId&gt;2&lt;/SafetyProvidedId&gt;</w:t>
            </w:r>
          </w:p>
          <w:p w:rsidR="00D7423D" w:rsidRDefault="00D7423D" w:rsidP="007B7595">
            <w:pPr>
              <w:keepNext/>
              <w:keepLines/>
              <w:rPr>
                <w:noProof/>
              </w:rPr>
            </w:pPr>
            <w:r>
              <w:rPr>
                <w:noProof/>
              </w:rPr>
              <w:t xml:space="preserve">   &lt;/FUSafetyProvided&gt;</w:t>
            </w:r>
          </w:p>
          <w:p w:rsidR="00D7423D" w:rsidRDefault="00D7423D" w:rsidP="007B7595">
            <w:pPr>
              <w:keepNext/>
              <w:keepLines/>
              <w:rPr>
                <w:noProof/>
              </w:rPr>
            </w:pPr>
            <w:r>
              <w:rPr>
                <w:noProof/>
              </w:rPr>
              <w:t xml:space="preserve">  &lt;/FUSafetyProvided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17" w:name="_Toc494989049"/>
      <w:r w:rsidRPr="003306C2">
        <w:rPr>
          <w:b/>
          <w:color w:val="auto"/>
          <w:sz w:val="22"/>
          <w:szCs w:val="22"/>
        </w:rPr>
        <w:t>Element name</w:t>
      </w:r>
      <w:r>
        <w:rPr>
          <w:color w:val="auto"/>
          <w:sz w:val="22"/>
          <w:szCs w:val="22"/>
        </w:rPr>
        <w:t xml:space="preserve">: </w:t>
      </w:r>
      <w:r w:rsidRPr="006F4F8F">
        <w:rPr>
          <w:noProof/>
        </w:rPr>
        <w:t>FUSafetyProvidedDate</w:t>
      </w:r>
      <w:bookmarkEnd w:id="17"/>
    </w:p>
    <w:tbl>
      <w:tblPr>
        <w:tblStyle w:val="TableGrid"/>
        <w:tblW w:w="0" w:type="auto"/>
        <w:tblLayout w:type="fixed"/>
        <w:tblLook w:val="04A0" w:firstRow="1" w:lastRow="0" w:firstColumn="1" w:lastColumn="0" w:noHBand="0" w:noVBand="1"/>
        <w:tblDescription w:val="Field  Description &#10;Definition Date on which safety related items were provided to the client, if any. (F5.9)&#10;Required field No&#10;Lookup table if available N/A&#10;Allowed values  Date with a format of mm/dd/yyyy&#10;Allow multiple values  No&#10;Occurrence 0-1 per client &#10;XML example &lt;FUSafetyProvidedDate&gt;1/1/2016&lt;/FUSafetyProvid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safety related items were provided to the client, if any. (F5.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afetyProvidedDate&gt;1/1/2016&lt;/FUSafetyProvidedDate&gt;</w:t>
            </w:r>
          </w:p>
        </w:tc>
      </w:tr>
    </w:tbl>
    <w:p w:rsidR="00D7423D" w:rsidRDefault="00D7423D"/>
    <w:p w:rsidR="00D7423D" w:rsidRPr="007B1C4E" w:rsidRDefault="00D7423D" w:rsidP="00C14409">
      <w:pPr>
        <w:pStyle w:val="Heading2"/>
        <w:rPr>
          <w:color w:val="auto"/>
          <w:sz w:val="22"/>
          <w:szCs w:val="22"/>
        </w:rPr>
      </w:pPr>
      <w:bookmarkStart w:id="18" w:name="_Toc494989050"/>
      <w:r w:rsidRPr="003306C2">
        <w:rPr>
          <w:b/>
          <w:color w:val="auto"/>
          <w:sz w:val="22"/>
          <w:szCs w:val="22"/>
        </w:rPr>
        <w:lastRenderedPageBreak/>
        <w:t>Element name</w:t>
      </w:r>
      <w:r>
        <w:rPr>
          <w:color w:val="auto"/>
          <w:sz w:val="22"/>
          <w:szCs w:val="22"/>
        </w:rPr>
        <w:t xml:space="preserve">: </w:t>
      </w:r>
      <w:r w:rsidRPr="006F4F8F">
        <w:rPr>
          <w:noProof/>
        </w:rPr>
        <w:t>FUSafetyReferredList</w:t>
      </w:r>
      <w:bookmarkEnd w:id="18"/>
    </w:p>
    <w:tbl>
      <w:tblPr>
        <w:tblStyle w:val="TableGrid"/>
        <w:tblW w:w="0" w:type="auto"/>
        <w:tblLayout w:type="fixed"/>
        <w:tblLook w:val="04A0" w:firstRow="1" w:lastRow="0" w:firstColumn="1" w:lastColumn="0" w:noHBand="0" w:noVBand="1"/>
        <w:tblDescription w:val="Field  Description &#10;Definition Staff selections indicating if client was provided with infant-safety related referrals, and which types of referrals were provided, if any. (F5.9)&#10;Required field No&#10;Lookup table if available SafetyReferred_Lkup&#10;Allowed values  1  = Crib&#10;2  = Crib assembly&#10;3  = Car seat&#10;4  = Car seat installation&#10;5  = Car seat installment education&#10;Allow multiple values  Yes&#10;Occurrence 0-1 per client &#10;XML example &lt;FUSafetyReferredList&gt;&#10;   &lt;FUSafetyReferred&gt;&#10;    &lt;SafetyReferredId&gt;1&lt;/SafetyReferredId&gt;&#10;   &lt;/FUSafetyReferred&gt;&#10;  &lt;/FUSafetyReferred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s indicating if client was provided with infant-safety related referrals, and which types of referrals were provided, if any. (F5.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afety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Crib</w:t>
            </w:r>
          </w:p>
          <w:p w:rsidR="00D7423D" w:rsidRDefault="00D7423D" w:rsidP="007B7595">
            <w:pPr>
              <w:keepNext/>
              <w:keepLines/>
              <w:rPr>
                <w:noProof/>
              </w:rPr>
            </w:pPr>
            <w:r>
              <w:rPr>
                <w:noProof/>
              </w:rPr>
              <w:t>2  = Crib assembly</w:t>
            </w:r>
          </w:p>
          <w:p w:rsidR="00D7423D" w:rsidRDefault="00D7423D" w:rsidP="007B7595">
            <w:pPr>
              <w:keepNext/>
              <w:keepLines/>
              <w:rPr>
                <w:noProof/>
              </w:rPr>
            </w:pPr>
            <w:r>
              <w:rPr>
                <w:noProof/>
              </w:rPr>
              <w:t>3  = Car seat</w:t>
            </w:r>
          </w:p>
          <w:p w:rsidR="00D7423D" w:rsidRDefault="00D7423D" w:rsidP="007B7595">
            <w:pPr>
              <w:keepNext/>
              <w:keepLines/>
              <w:rPr>
                <w:noProof/>
              </w:rPr>
            </w:pPr>
            <w:r>
              <w:rPr>
                <w:noProof/>
              </w:rPr>
              <w:t>4  = Car seat installation</w:t>
            </w:r>
          </w:p>
          <w:p w:rsidR="00D7423D" w:rsidRDefault="00D7423D" w:rsidP="003306C2">
            <w:pPr>
              <w:keepNext/>
              <w:keepLines/>
            </w:pPr>
            <w:r>
              <w:rPr>
                <w:noProof/>
              </w:rPr>
              <w:t>5  = Car seat installment education</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afetyReferredList&gt;</w:t>
            </w:r>
          </w:p>
          <w:p w:rsidR="00D7423D" w:rsidRDefault="00D7423D" w:rsidP="007B7595">
            <w:pPr>
              <w:keepNext/>
              <w:keepLines/>
              <w:rPr>
                <w:noProof/>
              </w:rPr>
            </w:pPr>
            <w:r>
              <w:rPr>
                <w:noProof/>
              </w:rPr>
              <w:t xml:space="preserve">   &lt;FUSafetyReferred&gt;</w:t>
            </w:r>
          </w:p>
          <w:p w:rsidR="00D7423D" w:rsidRDefault="00D7423D" w:rsidP="007B7595">
            <w:pPr>
              <w:keepNext/>
              <w:keepLines/>
              <w:rPr>
                <w:noProof/>
              </w:rPr>
            </w:pPr>
            <w:r>
              <w:rPr>
                <w:noProof/>
              </w:rPr>
              <w:t xml:space="preserve">    &lt;SafetyReferredId&gt;1&lt;/SafetyReferredId&gt;</w:t>
            </w:r>
          </w:p>
          <w:p w:rsidR="00D7423D" w:rsidRDefault="00D7423D" w:rsidP="007B7595">
            <w:pPr>
              <w:keepNext/>
              <w:keepLines/>
              <w:rPr>
                <w:noProof/>
              </w:rPr>
            </w:pPr>
            <w:r>
              <w:rPr>
                <w:noProof/>
              </w:rPr>
              <w:t xml:space="preserve">   &lt;/FUSafetyReferred&gt;</w:t>
            </w:r>
          </w:p>
          <w:p w:rsidR="00D7423D" w:rsidRDefault="00D7423D" w:rsidP="007B7595">
            <w:pPr>
              <w:keepNext/>
              <w:keepLines/>
              <w:rPr>
                <w:noProof/>
              </w:rPr>
            </w:pPr>
            <w:r>
              <w:rPr>
                <w:noProof/>
              </w:rPr>
              <w:t xml:space="preserve">  &lt;/FUSafetyReferred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19" w:name="_Toc494989051"/>
      <w:r w:rsidRPr="003306C2">
        <w:rPr>
          <w:b/>
          <w:color w:val="auto"/>
          <w:sz w:val="22"/>
          <w:szCs w:val="22"/>
        </w:rPr>
        <w:t>Element name</w:t>
      </w:r>
      <w:r>
        <w:rPr>
          <w:color w:val="auto"/>
          <w:sz w:val="22"/>
          <w:szCs w:val="22"/>
        </w:rPr>
        <w:t xml:space="preserve">: </w:t>
      </w:r>
      <w:r w:rsidRPr="006F4F8F">
        <w:rPr>
          <w:noProof/>
        </w:rPr>
        <w:t>FUSafetyReferredOrg</w:t>
      </w:r>
      <w:bookmarkEnd w:id="19"/>
    </w:p>
    <w:tbl>
      <w:tblPr>
        <w:tblStyle w:val="TableGrid"/>
        <w:tblW w:w="0" w:type="auto"/>
        <w:tblLayout w:type="fixed"/>
        <w:tblLook w:val="04A0" w:firstRow="1" w:lastRow="0" w:firstColumn="1" w:lastColumn="0" w:noHBand="0" w:noVBand="1"/>
        <w:tblDescription w:val="Field  Description &#10;Definition Staff entry to specify the name of the organization the client was referred to for infant-safety related support, if any. (F5.9)&#10;Required field No&#10;Lookup table if available N/A&#10;Allowed values  Text string that allows a maximum of 250 characters&#10;Allow multiple values  No&#10;Occurrence 0-1 per client &#10;XML example &lt;FUSafetyReferredOrg&gt;a&lt;/FUSafetyReferredOrg&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entry to specify the name of the organization the client was referred to for infant-safety related support, if any. (F5.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afetyReferredOrg&gt;a&lt;/FUSafetyReferredOrg&gt;</w:t>
            </w:r>
          </w:p>
        </w:tc>
      </w:tr>
    </w:tbl>
    <w:p w:rsidR="00D7423D" w:rsidRDefault="00D7423D"/>
    <w:p w:rsidR="00D7423D" w:rsidRPr="007B1C4E" w:rsidRDefault="00D7423D" w:rsidP="00C14409">
      <w:pPr>
        <w:pStyle w:val="Heading2"/>
        <w:rPr>
          <w:color w:val="auto"/>
          <w:sz w:val="22"/>
          <w:szCs w:val="22"/>
        </w:rPr>
      </w:pPr>
      <w:bookmarkStart w:id="20" w:name="_Toc494989052"/>
      <w:r w:rsidRPr="003306C2">
        <w:rPr>
          <w:b/>
          <w:color w:val="auto"/>
          <w:sz w:val="22"/>
          <w:szCs w:val="22"/>
        </w:rPr>
        <w:t>Element name</w:t>
      </w:r>
      <w:r>
        <w:rPr>
          <w:color w:val="auto"/>
          <w:sz w:val="22"/>
          <w:szCs w:val="22"/>
        </w:rPr>
        <w:t xml:space="preserve">: </w:t>
      </w:r>
      <w:r w:rsidRPr="006F4F8F">
        <w:rPr>
          <w:noProof/>
        </w:rPr>
        <w:t>FUSafetyReferredDate</w:t>
      </w:r>
      <w:bookmarkEnd w:id="20"/>
    </w:p>
    <w:tbl>
      <w:tblPr>
        <w:tblStyle w:val="TableGrid"/>
        <w:tblW w:w="0" w:type="auto"/>
        <w:tblLayout w:type="fixed"/>
        <w:tblLook w:val="04A0" w:firstRow="1" w:lastRow="0" w:firstColumn="1" w:lastColumn="0" w:noHBand="0" w:noVBand="1"/>
        <w:tblDescription w:val="Field  Description &#10;Definition Date on which the client was referred for infant safety related services, if applicable. (F5.9)&#10;Required field No&#10;Lookup table if available N/A&#10;Allowed values  Date with a format of mm/dd/yyyy&#10;Allow multiple values  No&#10;Occurrence 0-1 per client &#10;XML example &lt;FUSafetyReferredDate&gt;1/1/2016&lt;/FUSafetyReferr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client was referred for infant safety related services, if applicable. (F5.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afetyReferredDate&gt;1/1/2016&lt;/FUSafetyReferredDate&gt;</w:t>
            </w:r>
          </w:p>
        </w:tc>
      </w:tr>
    </w:tbl>
    <w:p w:rsidR="00D7423D" w:rsidRDefault="00D7423D"/>
    <w:p w:rsidR="00D7423D" w:rsidRPr="007B1C4E" w:rsidRDefault="00D7423D" w:rsidP="00C14409">
      <w:pPr>
        <w:pStyle w:val="Heading2"/>
        <w:rPr>
          <w:color w:val="auto"/>
          <w:sz w:val="22"/>
          <w:szCs w:val="22"/>
        </w:rPr>
      </w:pPr>
      <w:bookmarkStart w:id="21" w:name="_Toc494989053"/>
      <w:r w:rsidRPr="003306C2">
        <w:rPr>
          <w:b/>
          <w:color w:val="auto"/>
          <w:sz w:val="22"/>
          <w:szCs w:val="22"/>
        </w:rPr>
        <w:lastRenderedPageBreak/>
        <w:t>Element name</w:t>
      </w:r>
      <w:r>
        <w:rPr>
          <w:color w:val="auto"/>
          <w:sz w:val="22"/>
          <w:szCs w:val="22"/>
        </w:rPr>
        <w:t xml:space="preserve">: </w:t>
      </w:r>
      <w:r w:rsidRPr="006F4F8F">
        <w:rPr>
          <w:noProof/>
        </w:rPr>
        <w:t>FUBabyCareInfoList</w:t>
      </w:r>
      <w:bookmarkEnd w:id="21"/>
    </w:p>
    <w:tbl>
      <w:tblPr>
        <w:tblStyle w:val="TableGrid"/>
        <w:tblW w:w="0" w:type="auto"/>
        <w:tblLayout w:type="fixed"/>
        <w:tblLook w:val="04A0" w:firstRow="1" w:lastRow="0" w:firstColumn="1" w:lastColumn="0" w:noHBand="0" w:noVBand="1"/>
        <w:tblDescription w:val="Field  Description &#10;Definition Staff selections in the Baby Insurance/Access to Care/Medical Home section indicating categories of information/education (vaccines, Medicaid, visits to primary care) provided to the client related to baby health care, if any. (F5.13)&#10;Required field No&#10;Lookup table if available BabyCareInfo_Lkup&#10;Allowed values  1  = Importance of regular visits to primary care provider&#10;2  = Importance of receiving vaccines on schedule&#10;3  = Medicaid eligibility&#10;Allow multiple values  Yes&#10;Occurrence 0-1 per client &#10;XML example &lt;FUBabyCareInfoList&gt;&#10;   &lt;FUBabyCareInfo&gt;&#10;    &lt;BabyCareInfoId&gt;2&lt;/BabyCareInfoId&gt;&#10;   &lt;/FUBabyCareInfo&gt;&#10;  &lt;/FUBabyCareInfoList&gt;"/>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s in the Baby Insurance/Access to Care/Medical Home section indicating categories of information/education (vaccines, Medicaid, visits to primary care) provided to the client related to baby health care, if any. (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BabyCareInf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Importance of regular visits to primary care provider</w:t>
            </w:r>
          </w:p>
          <w:p w:rsidR="00D7423D" w:rsidRDefault="00D7423D" w:rsidP="007B7595">
            <w:pPr>
              <w:keepNext/>
              <w:keepLines/>
              <w:rPr>
                <w:noProof/>
              </w:rPr>
            </w:pPr>
            <w:r>
              <w:rPr>
                <w:noProof/>
              </w:rPr>
              <w:t>2  = Importance of receiving vaccines on schedule</w:t>
            </w:r>
          </w:p>
          <w:p w:rsidR="00D7423D" w:rsidRDefault="00D7423D" w:rsidP="003306C2">
            <w:pPr>
              <w:keepNext/>
              <w:keepLines/>
            </w:pPr>
            <w:r>
              <w:rPr>
                <w:noProof/>
              </w:rPr>
              <w:t>3  = Medicaid eligibilit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BabyCareInfoList&gt;</w:t>
            </w:r>
          </w:p>
          <w:p w:rsidR="00D7423D" w:rsidRDefault="00D7423D" w:rsidP="007B7595">
            <w:pPr>
              <w:keepNext/>
              <w:keepLines/>
              <w:rPr>
                <w:noProof/>
              </w:rPr>
            </w:pPr>
            <w:r>
              <w:rPr>
                <w:noProof/>
              </w:rPr>
              <w:t xml:space="preserve">   &lt;FUBabyCareInfo&gt;</w:t>
            </w:r>
          </w:p>
          <w:p w:rsidR="00D7423D" w:rsidRDefault="00D7423D" w:rsidP="007B7595">
            <w:pPr>
              <w:keepNext/>
              <w:keepLines/>
              <w:rPr>
                <w:noProof/>
              </w:rPr>
            </w:pPr>
            <w:r>
              <w:rPr>
                <w:noProof/>
              </w:rPr>
              <w:t xml:space="preserve">    &lt;BabyCareInfoId&gt;2&lt;/BabyCareInfoId&gt;</w:t>
            </w:r>
          </w:p>
          <w:p w:rsidR="00D7423D" w:rsidRDefault="00D7423D" w:rsidP="007B7595">
            <w:pPr>
              <w:keepNext/>
              <w:keepLines/>
              <w:rPr>
                <w:noProof/>
              </w:rPr>
            </w:pPr>
            <w:r>
              <w:rPr>
                <w:noProof/>
              </w:rPr>
              <w:t xml:space="preserve">   &lt;/FUBabyCareInfo&gt;</w:t>
            </w:r>
          </w:p>
          <w:p w:rsidR="00D7423D" w:rsidRDefault="00D7423D" w:rsidP="007B7595">
            <w:pPr>
              <w:keepNext/>
              <w:keepLines/>
              <w:rPr>
                <w:noProof/>
              </w:rPr>
            </w:pPr>
            <w:r>
              <w:rPr>
                <w:noProof/>
              </w:rPr>
              <w:t xml:space="preserve">  &lt;/FUBabyCareInfo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22" w:name="_Toc494989054"/>
      <w:r w:rsidRPr="003306C2">
        <w:rPr>
          <w:b/>
          <w:color w:val="auto"/>
          <w:sz w:val="22"/>
          <w:szCs w:val="22"/>
        </w:rPr>
        <w:t>Element name</w:t>
      </w:r>
      <w:r>
        <w:rPr>
          <w:color w:val="auto"/>
          <w:sz w:val="22"/>
          <w:szCs w:val="22"/>
        </w:rPr>
        <w:t xml:space="preserve">: </w:t>
      </w:r>
      <w:r w:rsidRPr="006F4F8F">
        <w:rPr>
          <w:noProof/>
        </w:rPr>
        <w:t>FUBabyCareInfoDate</w:t>
      </w:r>
      <w:bookmarkEnd w:id="22"/>
    </w:p>
    <w:tbl>
      <w:tblPr>
        <w:tblStyle w:val="TableGrid"/>
        <w:tblW w:w="0" w:type="auto"/>
        <w:tblLayout w:type="fixed"/>
        <w:tblLook w:val="04A0" w:firstRow="1" w:lastRow="0" w:firstColumn="1" w:lastColumn="0" w:noHBand="0" w:noVBand="1"/>
        <w:tblDescription w:val="Field  Description &#10;Definition Date on which the client was provided with information/education related to baby health care, if applicable. (F5.13)&#10;Required field No&#10;Lookup table if available N/A&#10;Allowed values  Date with a format of mm/dd/yyyy&#10;Allow multiple values  No&#10;Occurrence 0-1 per client &#10;XML example &lt;FUBabyCareInfoDate&gt;1/1/2016&lt;/FUBabyCareInfo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client was provided with information/education related to baby health care, if applicable. (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abyCareInfoDate&gt;1/1/2016&lt;/FUBabyCareInfoDate&gt;</w:t>
            </w:r>
          </w:p>
        </w:tc>
      </w:tr>
    </w:tbl>
    <w:p w:rsidR="00D7423D" w:rsidRDefault="00D7423D"/>
    <w:p w:rsidR="00D7423D" w:rsidRPr="007B1C4E" w:rsidRDefault="00D7423D" w:rsidP="00C14409">
      <w:pPr>
        <w:pStyle w:val="Heading2"/>
        <w:rPr>
          <w:color w:val="auto"/>
          <w:sz w:val="22"/>
          <w:szCs w:val="22"/>
        </w:rPr>
      </w:pPr>
      <w:bookmarkStart w:id="23" w:name="_Toc494989055"/>
      <w:r w:rsidRPr="003306C2">
        <w:rPr>
          <w:b/>
          <w:color w:val="auto"/>
          <w:sz w:val="22"/>
          <w:szCs w:val="22"/>
        </w:rPr>
        <w:t>Element name</w:t>
      </w:r>
      <w:r>
        <w:rPr>
          <w:color w:val="auto"/>
          <w:sz w:val="22"/>
          <w:szCs w:val="22"/>
        </w:rPr>
        <w:t xml:space="preserve">: </w:t>
      </w:r>
      <w:r w:rsidRPr="006F4F8F">
        <w:rPr>
          <w:noProof/>
        </w:rPr>
        <w:t>FUBabyCareProvided</w:t>
      </w:r>
      <w:bookmarkEnd w:id="23"/>
    </w:p>
    <w:tbl>
      <w:tblPr>
        <w:tblStyle w:val="TableGrid"/>
        <w:tblW w:w="0" w:type="auto"/>
        <w:tblLayout w:type="fixed"/>
        <w:tblLook w:val="04A0" w:firstRow="1" w:lastRow="0" w:firstColumn="1" w:lastColumn="0" w:noHBand="0" w:noVBand="1"/>
        <w:tblDescription w:val="Field  Description &#10;Definition Staff selection indicating whether the staff enrolled the client in Medicaid.(F5.13)&#10;Required field No&#10;Lookup table if available N/A&#10;Allowed values  true, false  OR 1, 0&#10;Allow multiple values  No&#10;Occurrence 0-1 per client &#10;XML example &lt;FUBabyCareProvided&gt;true&lt;/FUBabyCareProvide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dicating whether the staff enrolled the client in Medicaid.(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 xml:space="preserve">true, </w:t>
            </w:r>
            <w:r w:rsidR="00E73F8B">
              <w:rPr>
                <w:noProof/>
              </w:rPr>
              <w:t xml:space="preserve">false </w:t>
            </w:r>
            <w:r>
              <w:rPr>
                <w:noProof/>
              </w:rPr>
              <w:t xml:space="preserve"> OR 1, 0</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EA6B6C">
        <w:trPr>
          <w:cantSplit/>
          <w:trHeight w:val="287"/>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abyCareProvided&gt;true&lt;/FUBabyCareProvided&gt;</w:t>
            </w:r>
          </w:p>
        </w:tc>
      </w:tr>
    </w:tbl>
    <w:p w:rsidR="00D7423D" w:rsidRDefault="00D7423D"/>
    <w:p w:rsidR="00D7423D" w:rsidRPr="007B1C4E" w:rsidRDefault="00D7423D" w:rsidP="00C14409">
      <w:pPr>
        <w:pStyle w:val="Heading2"/>
        <w:rPr>
          <w:color w:val="auto"/>
          <w:sz w:val="22"/>
          <w:szCs w:val="22"/>
        </w:rPr>
      </w:pPr>
      <w:bookmarkStart w:id="24" w:name="_Toc494989056"/>
      <w:r w:rsidRPr="003306C2">
        <w:rPr>
          <w:b/>
          <w:color w:val="auto"/>
          <w:sz w:val="22"/>
          <w:szCs w:val="22"/>
        </w:rPr>
        <w:lastRenderedPageBreak/>
        <w:t>Element name</w:t>
      </w:r>
      <w:r>
        <w:rPr>
          <w:color w:val="auto"/>
          <w:sz w:val="22"/>
          <w:szCs w:val="22"/>
        </w:rPr>
        <w:t xml:space="preserve">: </w:t>
      </w:r>
      <w:r w:rsidRPr="006F4F8F">
        <w:rPr>
          <w:noProof/>
        </w:rPr>
        <w:t>FUBabyCareProvidedDate</w:t>
      </w:r>
      <w:bookmarkEnd w:id="24"/>
    </w:p>
    <w:tbl>
      <w:tblPr>
        <w:tblStyle w:val="TableGrid"/>
        <w:tblW w:w="0" w:type="auto"/>
        <w:tblLayout w:type="fixed"/>
        <w:tblLook w:val="04A0" w:firstRow="1" w:lastRow="0" w:firstColumn="1" w:lastColumn="0" w:noHBand="0" w:noVBand="1"/>
        <w:tblDescription w:val="Field  Description &#10;Definition Date on which staff enrolled the client in Medicaid, if applicable. (F5.13)&#10;Required field No&#10;Lookup table if available N/A&#10;Allowed values  Date with a format of mm/dd/yyyy&#10;Allow multiple values  No&#10;Occurrence 0-1 per client &#10;XML example &lt;FUBabyCareProvidedDate&gt;1/1/2016&lt;/FUBabyCareProvid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staff enrolled the client in Medicaid, if applicable. (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abyCareProvidedDate&gt;1/1/2016&lt;/FUBabyCareProvidedDate&gt;</w:t>
            </w:r>
          </w:p>
        </w:tc>
      </w:tr>
    </w:tbl>
    <w:p w:rsidR="00D7423D" w:rsidRDefault="00D7423D"/>
    <w:p w:rsidR="00D7423D" w:rsidRPr="007B1C4E" w:rsidRDefault="00D7423D" w:rsidP="00C14409">
      <w:pPr>
        <w:pStyle w:val="Heading2"/>
        <w:rPr>
          <w:color w:val="auto"/>
          <w:sz w:val="22"/>
          <w:szCs w:val="22"/>
        </w:rPr>
      </w:pPr>
      <w:bookmarkStart w:id="25" w:name="_Toc494989057"/>
      <w:r w:rsidRPr="003306C2">
        <w:rPr>
          <w:b/>
          <w:color w:val="auto"/>
          <w:sz w:val="22"/>
          <w:szCs w:val="22"/>
        </w:rPr>
        <w:t>Element name</w:t>
      </w:r>
      <w:r>
        <w:rPr>
          <w:color w:val="auto"/>
          <w:sz w:val="22"/>
          <w:szCs w:val="22"/>
        </w:rPr>
        <w:t xml:space="preserve">: </w:t>
      </w:r>
      <w:r w:rsidRPr="006F4F8F">
        <w:rPr>
          <w:noProof/>
        </w:rPr>
        <w:t>FUBabyCareVaccineList</w:t>
      </w:r>
      <w:bookmarkEnd w:id="25"/>
    </w:p>
    <w:tbl>
      <w:tblPr>
        <w:tblStyle w:val="TableGrid"/>
        <w:tblW w:w="0" w:type="auto"/>
        <w:tblLayout w:type="fixed"/>
        <w:tblLook w:val="04A0" w:firstRow="1" w:lastRow="0" w:firstColumn="1" w:lastColumn="0" w:noHBand="0" w:noVBand="1"/>
        <w:tblDescription w:val="Field  Description &#10;Definition Staff selection in the Baby Insurance/Access to Care/Medical Home Follow Up table indicating which vaccines, if any, were provided to the client. (F5.13)&#10;Required field No&#10;Lookup table if available BabyCareVaccine_Lkup&#10;Allowed values  1  = Hepatitis B&#10;2  = Diphtheria, Tetanus, Pertussis (DTaP)&#10;3  = Haemophilus influenza Type B (Hib)&#10;4  = Pneumococcal&#10;5  = Inactivated Poliovirus (IPV)&#10;6  = Influenza (Flu)&#10;7  = Measles, Mumps, Rubella (MMR)&#10;8  = Varicella&#10;9  = Hepatitis A&#10;Allow multiple values  Yes&#10;Occurrence 0-1 per client &#10;XML example &lt;FUBabyCareVaccineList&gt;&#10;   &lt;FUBabyCareVaccine&gt;&#10;    &lt;BabyCareVaccineId&gt;1&lt;/BabyCareVaccineId&gt;&#10;   &lt;/FUBabyCareVaccine&gt;&#10;  &lt;/FUBabyCareVaccine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Baby Insurance/Access to Care/Medical Home Follow Up table indicating which vaccines, if any, were provided to the client. (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BabyCareVaccin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Hepatitis B</w:t>
            </w:r>
          </w:p>
          <w:p w:rsidR="00D7423D" w:rsidRDefault="00D7423D" w:rsidP="007B7595">
            <w:pPr>
              <w:keepNext/>
              <w:keepLines/>
              <w:rPr>
                <w:noProof/>
              </w:rPr>
            </w:pPr>
            <w:r>
              <w:rPr>
                <w:noProof/>
              </w:rPr>
              <w:t>2  = Diphtheria, Tetanus, Pertussis (DTaP)</w:t>
            </w:r>
          </w:p>
          <w:p w:rsidR="00D7423D" w:rsidRDefault="00D7423D" w:rsidP="007B7595">
            <w:pPr>
              <w:keepNext/>
              <w:keepLines/>
              <w:rPr>
                <w:noProof/>
              </w:rPr>
            </w:pPr>
            <w:r>
              <w:rPr>
                <w:noProof/>
              </w:rPr>
              <w:t>3  = Haemophilus influenza Type B (Hib)</w:t>
            </w:r>
          </w:p>
          <w:p w:rsidR="00D7423D" w:rsidRDefault="00D7423D" w:rsidP="007B7595">
            <w:pPr>
              <w:keepNext/>
              <w:keepLines/>
              <w:rPr>
                <w:noProof/>
              </w:rPr>
            </w:pPr>
            <w:r>
              <w:rPr>
                <w:noProof/>
              </w:rPr>
              <w:t>4  = Pneumococcal</w:t>
            </w:r>
          </w:p>
          <w:p w:rsidR="00D7423D" w:rsidRDefault="00D7423D" w:rsidP="007B7595">
            <w:pPr>
              <w:keepNext/>
              <w:keepLines/>
              <w:rPr>
                <w:noProof/>
              </w:rPr>
            </w:pPr>
            <w:r>
              <w:rPr>
                <w:noProof/>
              </w:rPr>
              <w:t>5  = Inactivated Poliovirus (IPV)</w:t>
            </w:r>
          </w:p>
          <w:p w:rsidR="00D7423D" w:rsidRDefault="00D7423D" w:rsidP="007B7595">
            <w:pPr>
              <w:keepNext/>
              <w:keepLines/>
              <w:rPr>
                <w:noProof/>
              </w:rPr>
            </w:pPr>
            <w:r>
              <w:rPr>
                <w:noProof/>
              </w:rPr>
              <w:t>6  = Influenza (Flu)</w:t>
            </w:r>
          </w:p>
          <w:p w:rsidR="00D7423D" w:rsidRDefault="00D7423D" w:rsidP="007B7595">
            <w:pPr>
              <w:keepNext/>
              <w:keepLines/>
              <w:rPr>
                <w:noProof/>
              </w:rPr>
            </w:pPr>
            <w:r>
              <w:rPr>
                <w:noProof/>
              </w:rPr>
              <w:t>7  = Measles, Mumps, Rubella (MMR)</w:t>
            </w:r>
          </w:p>
          <w:p w:rsidR="00D7423D" w:rsidRDefault="00D7423D" w:rsidP="007B7595">
            <w:pPr>
              <w:keepNext/>
              <w:keepLines/>
              <w:rPr>
                <w:noProof/>
              </w:rPr>
            </w:pPr>
            <w:r>
              <w:rPr>
                <w:noProof/>
              </w:rPr>
              <w:t>8  = Varicella</w:t>
            </w:r>
          </w:p>
          <w:p w:rsidR="00D7423D" w:rsidRDefault="00D7423D" w:rsidP="003306C2">
            <w:pPr>
              <w:keepNext/>
              <w:keepLines/>
            </w:pPr>
            <w:r>
              <w:rPr>
                <w:noProof/>
              </w:rPr>
              <w:t>9  = Hepatitis 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BabyCareVaccineList&gt;</w:t>
            </w:r>
          </w:p>
          <w:p w:rsidR="00D7423D" w:rsidRDefault="00D7423D" w:rsidP="007B7595">
            <w:pPr>
              <w:keepNext/>
              <w:keepLines/>
              <w:rPr>
                <w:noProof/>
              </w:rPr>
            </w:pPr>
            <w:r>
              <w:rPr>
                <w:noProof/>
              </w:rPr>
              <w:t xml:space="preserve">   &lt;FUBabyCareVaccine&gt;</w:t>
            </w:r>
          </w:p>
          <w:p w:rsidR="00D7423D" w:rsidRDefault="00D7423D" w:rsidP="007B7595">
            <w:pPr>
              <w:keepNext/>
              <w:keepLines/>
              <w:rPr>
                <w:noProof/>
              </w:rPr>
            </w:pPr>
            <w:r>
              <w:rPr>
                <w:noProof/>
              </w:rPr>
              <w:t xml:space="preserve">    &lt;BabyCareVaccineId&gt;1&lt;/BabyCareVaccineId&gt;</w:t>
            </w:r>
          </w:p>
          <w:p w:rsidR="00D7423D" w:rsidRDefault="00D7423D" w:rsidP="007B7595">
            <w:pPr>
              <w:keepNext/>
              <w:keepLines/>
              <w:rPr>
                <w:noProof/>
              </w:rPr>
            </w:pPr>
            <w:r>
              <w:rPr>
                <w:noProof/>
              </w:rPr>
              <w:t xml:space="preserve">   &lt;/FUBabyCareVaccine&gt;</w:t>
            </w:r>
          </w:p>
          <w:p w:rsidR="00D7423D" w:rsidRDefault="00D7423D" w:rsidP="007B7595">
            <w:pPr>
              <w:keepNext/>
              <w:keepLines/>
              <w:rPr>
                <w:noProof/>
              </w:rPr>
            </w:pPr>
            <w:r>
              <w:rPr>
                <w:noProof/>
              </w:rPr>
              <w:t xml:space="preserve">  &lt;/FUBabyCareVaccine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26" w:name="_Toc494989058"/>
      <w:r w:rsidRPr="003306C2">
        <w:rPr>
          <w:b/>
          <w:color w:val="auto"/>
          <w:sz w:val="22"/>
          <w:szCs w:val="22"/>
        </w:rPr>
        <w:t>Element name</w:t>
      </w:r>
      <w:r>
        <w:rPr>
          <w:color w:val="auto"/>
          <w:sz w:val="22"/>
          <w:szCs w:val="22"/>
        </w:rPr>
        <w:t xml:space="preserve">: </w:t>
      </w:r>
      <w:r w:rsidRPr="006F4F8F">
        <w:rPr>
          <w:noProof/>
        </w:rPr>
        <w:t>FUBabyCareVaccineDate</w:t>
      </w:r>
      <w:bookmarkEnd w:id="26"/>
    </w:p>
    <w:tbl>
      <w:tblPr>
        <w:tblStyle w:val="TableGrid"/>
        <w:tblW w:w="0" w:type="auto"/>
        <w:tblLayout w:type="fixed"/>
        <w:tblLook w:val="04A0" w:firstRow="1" w:lastRow="0" w:firstColumn="1" w:lastColumn="0" w:noHBand="0" w:noVBand="1"/>
        <w:tblDescription w:val="Field  Description &#10;Definition Date on which client was given the vaccines, if applicable. (F5.13)&#10;Required field No&#10;Lookup table if available N/A&#10;Allowed values  Date with a format of mm/dd/yyyy&#10;Allow multiple values  No&#10;Occurrence 0-1 per client &#10;XML example &lt;FUBabyCareVaccineDate&gt;1/1/2016&lt;/FUBabyCareVaccine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client was given the vaccines, if applicable. (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abyCareVaccineDate&gt;1/1/2016&lt;/FUBabyCareVaccineDate&gt;</w:t>
            </w:r>
          </w:p>
        </w:tc>
      </w:tr>
    </w:tbl>
    <w:p w:rsidR="00D7423D" w:rsidRDefault="00D7423D"/>
    <w:p w:rsidR="00D7423D" w:rsidRPr="007B1C4E" w:rsidRDefault="00D7423D" w:rsidP="00C14409">
      <w:pPr>
        <w:pStyle w:val="Heading2"/>
        <w:rPr>
          <w:color w:val="auto"/>
          <w:sz w:val="22"/>
          <w:szCs w:val="22"/>
        </w:rPr>
      </w:pPr>
      <w:bookmarkStart w:id="27" w:name="_Toc494989059"/>
      <w:r w:rsidRPr="003306C2">
        <w:rPr>
          <w:b/>
          <w:color w:val="auto"/>
          <w:sz w:val="22"/>
          <w:szCs w:val="22"/>
        </w:rPr>
        <w:lastRenderedPageBreak/>
        <w:t>Element name</w:t>
      </w:r>
      <w:r>
        <w:rPr>
          <w:color w:val="auto"/>
          <w:sz w:val="22"/>
          <w:szCs w:val="22"/>
        </w:rPr>
        <w:t xml:space="preserve">: </w:t>
      </w:r>
      <w:r w:rsidRPr="006F4F8F">
        <w:rPr>
          <w:noProof/>
        </w:rPr>
        <w:t>FUBabyCareReferredList</w:t>
      </w:r>
      <w:bookmarkEnd w:id="27"/>
    </w:p>
    <w:tbl>
      <w:tblPr>
        <w:tblStyle w:val="TableGrid"/>
        <w:tblW w:w="0" w:type="auto"/>
        <w:tblLayout w:type="fixed"/>
        <w:tblLook w:val="04A0" w:firstRow="1" w:lastRow="0" w:firstColumn="1" w:lastColumn="0" w:noHBand="0" w:noVBand="1"/>
        <w:tblDescription w:val="Field  Description &#10;Definition Staff selection in the Baby Insurance/Access to Care/Medical Home Follow Up table indicating referrals provided to the client, if any. (F5.13)&#10;Required field No&#10;Lookup table if available BabyCareReferred_Lkup&#10;Allowed values  1  = Medicaid enrollment&#10;2  = Primary Care Provider&#10;3  = Pediatrician&#10;Allow multiple values  Yes&#10;Occurrence 0-1 per client &#10;XML example &lt;FUBabyCareReferredList&gt;&#10;   &lt;FUBabyCareReferred&gt;&#10;    &lt;BabyCareReferredId&gt;2&lt;/BabyCareReferredId&gt;&#10;   &lt;/FUBabyCareReferred&gt;&#10;  &lt;/FUBabyCareReferred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Baby Insurance/Access to Care/Medical Home Follow Up table indicating referrals provided to the client, if any. (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BabyCare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Medicaid enrollment</w:t>
            </w:r>
          </w:p>
          <w:p w:rsidR="00D7423D" w:rsidRDefault="00D7423D" w:rsidP="007B7595">
            <w:pPr>
              <w:keepNext/>
              <w:keepLines/>
              <w:rPr>
                <w:noProof/>
              </w:rPr>
            </w:pPr>
            <w:r>
              <w:rPr>
                <w:noProof/>
              </w:rPr>
              <w:t>2  = Primary Care Provider</w:t>
            </w:r>
          </w:p>
          <w:p w:rsidR="00D7423D" w:rsidRDefault="00D7423D" w:rsidP="003306C2">
            <w:pPr>
              <w:keepNext/>
              <w:keepLines/>
            </w:pPr>
            <w:r>
              <w:rPr>
                <w:noProof/>
              </w:rPr>
              <w:t>3  = Pediatrician</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BabyCareReferredList&gt;</w:t>
            </w:r>
          </w:p>
          <w:p w:rsidR="00D7423D" w:rsidRDefault="00D7423D" w:rsidP="007B7595">
            <w:pPr>
              <w:keepNext/>
              <w:keepLines/>
              <w:rPr>
                <w:noProof/>
              </w:rPr>
            </w:pPr>
            <w:r>
              <w:rPr>
                <w:noProof/>
              </w:rPr>
              <w:t xml:space="preserve">   &lt;FUBabyCareReferred&gt;</w:t>
            </w:r>
          </w:p>
          <w:p w:rsidR="00D7423D" w:rsidRDefault="00D7423D" w:rsidP="007B7595">
            <w:pPr>
              <w:keepNext/>
              <w:keepLines/>
              <w:rPr>
                <w:noProof/>
              </w:rPr>
            </w:pPr>
            <w:r>
              <w:rPr>
                <w:noProof/>
              </w:rPr>
              <w:t xml:space="preserve">    &lt;BabyCareReferredId&gt;2&lt;/BabyCareReferredId&gt;</w:t>
            </w:r>
          </w:p>
          <w:p w:rsidR="00D7423D" w:rsidRDefault="00D7423D" w:rsidP="007B7595">
            <w:pPr>
              <w:keepNext/>
              <w:keepLines/>
              <w:rPr>
                <w:noProof/>
              </w:rPr>
            </w:pPr>
            <w:r>
              <w:rPr>
                <w:noProof/>
              </w:rPr>
              <w:t xml:space="preserve">   &lt;/FUBabyCareReferred&gt;</w:t>
            </w:r>
          </w:p>
          <w:p w:rsidR="00D7423D" w:rsidRDefault="00D7423D" w:rsidP="007B7595">
            <w:pPr>
              <w:keepNext/>
              <w:keepLines/>
              <w:rPr>
                <w:noProof/>
              </w:rPr>
            </w:pPr>
            <w:r>
              <w:rPr>
                <w:noProof/>
              </w:rPr>
              <w:t xml:space="preserve">  &lt;/FUBabyCareReferred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28" w:name="_Toc494989060"/>
      <w:r w:rsidRPr="003306C2">
        <w:rPr>
          <w:b/>
          <w:color w:val="auto"/>
          <w:sz w:val="22"/>
          <w:szCs w:val="22"/>
        </w:rPr>
        <w:t>Element name</w:t>
      </w:r>
      <w:r>
        <w:rPr>
          <w:color w:val="auto"/>
          <w:sz w:val="22"/>
          <w:szCs w:val="22"/>
        </w:rPr>
        <w:t xml:space="preserve">: </w:t>
      </w:r>
      <w:r w:rsidRPr="006F4F8F">
        <w:rPr>
          <w:noProof/>
        </w:rPr>
        <w:t>FUBabyCareReferredDate</w:t>
      </w:r>
      <w:bookmarkEnd w:id="28"/>
    </w:p>
    <w:tbl>
      <w:tblPr>
        <w:tblStyle w:val="TableGrid"/>
        <w:tblW w:w="0" w:type="auto"/>
        <w:tblLayout w:type="fixed"/>
        <w:tblLook w:val="04A0" w:firstRow="1" w:lastRow="0" w:firstColumn="1" w:lastColumn="0" w:noHBand="0" w:noVBand="1"/>
        <w:tblDescription w:val="Field  Description &#10;Definition Date on which the client was provided with the referrals, if applicable. (F5.12)&#10;Required field No&#10;Lookup table if available N/A&#10;Allowed values  Date with a format of mm/dd/yyyy&#10;Allow multiple values  No&#10;Occurrence 0-1 per client &#10;XML example &lt;FUBabyCareReferredDate&gt;1/1/2016&lt;/FUBabyCareReferr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client was provided with the referrals, if applicable. (F5.1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abyCareReferredDate&gt;1/1/2016&lt;/FUBabyCareReferredDate&gt;</w:t>
            </w:r>
          </w:p>
        </w:tc>
      </w:tr>
    </w:tbl>
    <w:p w:rsidR="00D7423D" w:rsidRDefault="00D7423D"/>
    <w:p w:rsidR="00D7423D" w:rsidRPr="007B1C4E" w:rsidRDefault="00D7423D" w:rsidP="00C14409">
      <w:pPr>
        <w:pStyle w:val="Heading2"/>
        <w:rPr>
          <w:color w:val="auto"/>
          <w:sz w:val="22"/>
          <w:szCs w:val="22"/>
        </w:rPr>
      </w:pPr>
      <w:bookmarkStart w:id="29" w:name="_Toc494989061"/>
      <w:r w:rsidRPr="003306C2">
        <w:rPr>
          <w:b/>
          <w:color w:val="auto"/>
          <w:sz w:val="22"/>
          <w:szCs w:val="22"/>
        </w:rPr>
        <w:t>Element name</w:t>
      </w:r>
      <w:r>
        <w:rPr>
          <w:color w:val="auto"/>
          <w:sz w:val="22"/>
          <w:szCs w:val="22"/>
        </w:rPr>
        <w:t xml:space="preserve">: </w:t>
      </w:r>
      <w:r w:rsidRPr="006F4F8F">
        <w:rPr>
          <w:noProof/>
        </w:rPr>
        <w:t>PlanHaveChildrenId</w:t>
      </w:r>
      <w:bookmarkEnd w:id="29"/>
    </w:p>
    <w:tbl>
      <w:tblPr>
        <w:tblStyle w:val="TableGrid"/>
        <w:tblW w:w="0" w:type="auto"/>
        <w:tblLayout w:type="fixed"/>
        <w:tblLook w:val="04A0" w:firstRow="1" w:lastRow="0" w:firstColumn="1" w:lastColumn="0" w:noHBand="0" w:noVBand="1"/>
        <w:tblDescription w:val="Field  Description &#10;Definition Client's response to the question: &quot;Do you plan to have any more children?&quot; (F5.14)&#10;Required field No&#10;Lookup table if available PlanHaveChildren_Lkup&#10;Allowed values  1  = Yes&#10;2  = No&#10;3  = Unable to get pregnant&#10;4  = Don't know&#10;5  = Declined to answer&#10;Allow multiple values  No&#10;Occurrence 0-1 per client &#10;XML example &lt;PlanHaveChildrenId&gt;3&lt;/PlanHaveChildren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Do you plan to have any more children?" (F5.1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lanHaveChildre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Unable to get pregnant</w:t>
            </w:r>
          </w:p>
          <w:p w:rsidR="00D7423D" w:rsidRDefault="00D7423D" w:rsidP="007B7595">
            <w:pPr>
              <w:keepNext/>
              <w:keepLines/>
              <w:rPr>
                <w:noProof/>
              </w:rPr>
            </w:pPr>
            <w:r>
              <w:rPr>
                <w:noProof/>
              </w:rPr>
              <w:t>4  = Don't know</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lanHaveChildrenId&gt;3&lt;/PlanHaveChildrenId&gt;</w:t>
            </w:r>
          </w:p>
        </w:tc>
      </w:tr>
    </w:tbl>
    <w:p w:rsidR="00D7423D" w:rsidRDefault="00D7423D"/>
    <w:p w:rsidR="00D7423D" w:rsidRPr="007B1C4E" w:rsidRDefault="00D7423D" w:rsidP="00C14409">
      <w:pPr>
        <w:pStyle w:val="Heading2"/>
        <w:rPr>
          <w:color w:val="auto"/>
          <w:sz w:val="22"/>
          <w:szCs w:val="22"/>
        </w:rPr>
      </w:pPr>
      <w:bookmarkStart w:id="30" w:name="_Toc494989062"/>
      <w:r w:rsidRPr="003306C2">
        <w:rPr>
          <w:b/>
          <w:color w:val="auto"/>
          <w:sz w:val="22"/>
          <w:szCs w:val="22"/>
        </w:rPr>
        <w:lastRenderedPageBreak/>
        <w:t>Element name</w:t>
      </w:r>
      <w:r>
        <w:rPr>
          <w:color w:val="auto"/>
          <w:sz w:val="22"/>
          <w:szCs w:val="22"/>
        </w:rPr>
        <w:t xml:space="preserve">: </w:t>
      </w:r>
      <w:r w:rsidRPr="006F4F8F">
        <w:rPr>
          <w:noProof/>
        </w:rPr>
        <w:t>PlanHaveChildrenCount</w:t>
      </w:r>
      <w:bookmarkEnd w:id="30"/>
    </w:p>
    <w:tbl>
      <w:tblPr>
        <w:tblStyle w:val="TableGrid"/>
        <w:tblW w:w="0" w:type="auto"/>
        <w:tblLayout w:type="fixed"/>
        <w:tblLook w:val="04A0" w:firstRow="1" w:lastRow="0" w:firstColumn="1" w:lastColumn="0" w:noHBand="0" w:noVBand="1"/>
        <w:tblDescription w:val="Field  Description &#10;Definition Client's response to the question: &quot;How many children would you like to have?&quot; (F5.14.1)&#10;Required field No&#10;Lookup table if available N/A&#10;Allowed values  An integer with value between 1-20&#10;Allow multiple values  No&#10;Occurrence 0-1 per client &#10;XML example &lt;PlanHaveChildrenCount&gt;1&lt;/PlanHaveChildrenCount&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How many children would you like to have?" (F5.1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E05AD2" w:rsidP="001F1F02">
            <w:pPr>
              <w:keepNext/>
              <w:keepLines/>
            </w:pPr>
            <w:r>
              <w:rPr>
                <w:noProof/>
              </w:rPr>
              <w:t xml:space="preserve">An integer with value between </w:t>
            </w:r>
            <w:r w:rsidR="001F1F02">
              <w:rPr>
                <w:noProof/>
              </w:rPr>
              <w:t>1</w:t>
            </w:r>
            <w:r w:rsidR="00D7423D">
              <w:rPr>
                <w:noProof/>
              </w:rPr>
              <w:t>-20</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071B7">
            <w:pPr>
              <w:keepNext/>
              <w:keepLines/>
            </w:pPr>
            <w:r>
              <w:rPr>
                <w:noProof/>
              </w:rPr>
              <w:t>&lt;PlanHaveChildrenCount&gt;</w:t>
            </w:r>
            <w:r w:rsidR="007071B7">
              <w:rPr>
                <w:noProof/>
              </w:rPr>
              <w:t>1</w:t>
            </w:r>
            <w:r>
              <w:rPr>
                <w:noProof/>
              </w:rPr>
              <w:t>&lt;/PlanHaveChildrenCount&gt;</w:t>
            </w:r>
          </w:p>
        </w:tc>
      </w:tr>
    </w:tbl>
    <w:p w:rsidR="00D7423D" w:rsidRDefault="00D7423D"/>
    <w:p w:rsidR="00D7423D" w:rsidRPr="007B1C4E" w:rsidRDefault="00D7423D" w:rsidP="00C14409">
      <w:pPr>
        <w:pStyle w:val="Heading2"/>
        <w:rPr>
          <w:color w:val="auto"/>
          <w:sz w:val="22"/>
          <w:szCs w:val="22"/>
        </w:rPr>
      </w:pPr>
      <w:bookmarkStart w:id="31" w:name="_Toc494989063"/>
      <w:r w:rsidRPr="003306C2">
        <w:rPr>
          <w:b/>
          <w:color w:val="auto"/>
          <w:sz w:val="22"/>
          <w:szCs w:val="22"/>
        </w:rPr>
        <w:t>Element name</w:t>
      </w:r>
      <w:r>
        <w:rPr>
          <w:color w:val="auto"/>
          <w:sz w:val="22"/>
          <w:szCs w:val="22"/>
        </w:rPr>
        <w:t xml:space="preserve">: </w:t>
      </w:r>
      <w:r w:rsidRPr="006F4F8F">
        <w:rPr>
          <w:noProof/>
        </w:rPr>
        <w:t>PlanHaveChildrenDRId</w:t>
      </w:r>
      <w:bookmarkEnd w:id="31"/>
    </w:p>
    <w:tbl>
      <w:tblPr>
        <w:tblStyle w:val="TableGrid"/>
        <w:tblW w:w="0" w:type="auto"/>
        <w:tblLayout w:type="fixed"/>
        <w:tblLook w:val="04A0" w:firstRow="1" w:lastRow="0" w:firstColumn="1" w:lastColumn="0" w:noHBand="0" w:noVBand="1"/>
        <w:tblDescription w:val="Field  Description &#10;Definition Client's response to the question: &quot;How many children would you like to have?&quot; if &quot;Don't know&quot; or &quot;Declined to answer&quot; were selected as the response. (F5.14.1)&#10;Required field No&#10;Lookup table if available DontknowRefused_Lkup&#10;Allowed values  1 = Don’t Know&#10;2 = Declined to answer&#10;Allow multiple values  No&#10;Occurrence 0-1 per client &#10;XML example &lt;PlanHaveChildrenDRId&gt;2&lt;/PlanHaveChildrenDR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How many children would you like to have?" if "Don't know" or "Declined to answer" were selected as the response. (F5.1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ontknowRefus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on’t Know</w:t>
            </w:r>
          </w:p>
          <w:p w:rsidR="00D7423D" w:rsidRDefault="00D7423D" w:rsidP="003306C2">
            <w:pPr>
              <w:keepNext/>
              <w:keepLines/>
            </w:pPr>
            <w:r>
              <w:rPr>
                <w:noProof/>
              </w:rPr>
              <w:t>2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lanHaveChildrenDRId&gt;2&lt;/PlanHaveChildrenDRId&gt;</w:t>
            </w:r>
          </w:p>
        </w:tc>
      </w:tr>
    </w:tbl>
    <w:p w:rsidR="00D7423D" w:rsidRDefault="00D7423D"/>
    <w:p w:rsidR="00D7423D" w:rsidRPr="007B1C4E" w:rsidRDefault="00D7423D" w:rsidP="00C14409">
      <w:pPr>
        <w:pStyle w:val="Heading2"/>
        <w:rPr>
          <w:color w:val="auto"/>
          <w:sz w:val="22"/>
          <w:szCs w:val="22"/>
        </w:rPr>
      </w:pPr>
      <w:bookmarkStart w:id="32" w:name="_Toc494989064"/>
      <w:r w:rsidRPr="003306C2">
        <w:rPr>
          <w:b/>
          <w:color w:val="auto"/>
          <w:sz w:val="22"/>
          <w:szCs w:val="22"/>
        </w:rPr>
        <w:t>Element name</w:t>
      </w:r>
      <w:r>
        <w:rPr>
          <w:color w:val="auto"/>
          <w:sz w:val="22"/>
          <w:szCs w:val="22"/>
        </w:rPr>
        <w:t xml:space="preserve">: </w:t>
      </w:r>
      <w:r w:rsidRPr="006F4F8F">
        <w:rPr>
          <w:noProof/>
        </w:rPr>
        <w:t>LikePregnantNextYearId</w:t>
      </w:r>
      <w:bookmarkEnd w:id="32"/>
    </w:p>
    <w:tbl>
      <w:tblPr>
        <w:tblStyle w:val="TableGrid"/>
        <w:tblW w:w="0" w:type="auto"/>
        <w:tblLayout w:type="fixed"/>
        <w:tblLook w:val="04A0" w:firstRow="1" w:lastRow="0" w:firstColumn="1" w:lastColumn="0" w:noHBand="0" w:noVBand="1"/>
        <w:tblDescription w:val="Field  Description &#10;Definition Client's response to the question: &quot;Would you like become pregnant in the next 12 months?&quot; (F5.14.2)&#10;Required field No&#10;Lookup table if available LikePregnantYesNo_Lkup&#10;Allowed values  1  = Yes&#10;2  = No&#10;3  = I am ok either way&#10;4  = Don't know&#10;5  = Declined to answer&#10;Allow multiple values  No&#10;Occurrence 0-1 per client &#10;XML example &lt;LikePregnantNextYearId&gt;4&lt;/LikePregnantNextYear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Would you like become pregnant in the next 12 months?" (F5.14.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LikePregnan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I am ok either way</w:t>
            </w:r>
          </w:p>
          <w:p w:rsidR="00D7423D" w:rsidRDefault="00D7423D" w:rsidP="007B7595">
            <w:pPr>
              <w:keepNext/>
              <w:keepLines/>
              <w:rPr>
                <w:noProof/>
              </w:rPr>
            </w:pPr>
            <w:r>
              <w:rPr>
                <w:noProof/>
              </w:rPr>
              <w:t>4  = Don't know</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LikePregnantNextYearId&gt;4&lt;/LikePregnantNextYearId&gt;</w:t>
            </w:r>
          </w:p>
        </w:tc>
      </w:tr>
    </w:tbl>
    <w:p w:rsidR="00D7423D" w:rsidRDefault="00D7423D"/>
    <w:p w:rsidR="00D7423D" w:rsidRPr="007B1C4E" w:rsidRDefault="00D7423D" w:rsidP="00C14409">
      <w:pPr>
        <w:pStyle w:val="Heading2"/>
        <w:rPr>
          <w:color w:val="auto"/>
          <w:sz w:val="22"/>
          <w:szCs w:val="22"/>
        </w:rPr>
      </w:pPr>
      <w:bookmarkStart w:id="33" w:name="_Toc494989065"/>
      <w:r w:rsidRPr="003306C2">
        <w:rPr>
          <w:b/>
          <w:color w:val="auto"/>
          <w:sz w:val="22"/>
          <w:szCs w:val="22"/>
        </w:rPr>
        <w:lastRenderedPageBreak/>
        <w:t>Element name</w:t>
      </w:r>
      <w:r>
        <w:rPr>
          <w:color w:val="auto"/>
          <w:sz w:val="22"/>
          <w:szCs w:val="22"/>
        </w:rPr>
        <w:t xml:space="preserve">: </w:t>
      </w:r>
      <w:r w:rsidRPr="006F4F8F">
        <w:rPr>
          <w:noProof/>
        </w:rPr>
        <w:t>WaitTimePregnantId</w:t>
      </w:r>
      <w:bookmarkEnd w:id="33"/>
    </w:p>
    <w:tbl>
      <w:tblPr>
        <w:tblStyle w:val="TableGrid"/>
        <w:tblW w:w="0" w:type="auto"/>
        <w:tblLayout w:type="fixed"/>
        <w:tblLook w:val="04A0" w:firstRow="1" w:lastRow="0" w:firstColumn="1" w:lastColumn="0" w:noHBand="0" w:noVBand="1"/>
        <w:tblDescription w:val="Field  Description &#10;Definition Client's response to the question: &quot;How long would you like to wait until you become pregnant?&quot; (F5.14.3)&#10;Required field No&#10;Lookup table if available WaitTimePregnant_Lkup&#10;Allowed values  1  = 1 year - 17 months&#10;2  = 18 months to 2 years&#10;3  = More than 2 years&#10;4  = Don't know&#10;5  = Declined to answer&#10;Allow multiple values  No&#10;Occurrence 0-1 per client &#10;XML example &lt;WaitTimePregnantId&gt;2&lt;/WaitTimePregnant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How long would you like to wait until you become pregnant?" (F5.1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WaitTimePregnant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1 year - 17 months</w:t>
            </w:r>
          </w:p>
          <w:p w:rsidR="00D7423D" w:rsidRDefault="00D7423D" w:rsidP="007B7595">
            <w:pPr>
              <w:keepNext/>
              <w:keepLines/>
              <w:rPr>
                <w:noProof/>
              </w:rPr>
            </w:pPr>
            <w:r>
              <w:rPr>
                <w:noProof/>
              </w:rPr>
              <w:t>2  = 18 months to 2 years</w:t>
            </w:r>
          </w:p>
          <w:p w:rsidR="00D7423D" w:rsidRDefault="00D7423D" w:rsidP="007B7595">
            <w:pPr>
              <w:keepNext/>
              <w:keepLines/>
              <w:rPr>
                <w:noProof/>
              </w:rPr>
            </w:pPr>
            <w:r>
              <w:rPr>
                <w:noProof/>
              </w:rPr>
              <w:t>3  = More than 2 years</w:t>
            </w:r>
          </w:p>
          <w:p w:rsidR="00D7423D" w:rsidRDefault="00D7423D" w:rsidP="007B7595">
            <w:pPr>
              <w:keepNext/>
              <w:keepLines/>
              <w:rPr>
                <w:noProof/>
              </w:rPr>
            </w:pPr>
            <w:r>
              <w:rPr>
                <w:noProof/>
              </w:rPr>
              <w:t>4  = Don't know</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EA6B6C">
        <w:trPr>
          <w:cantSplit/>
          <w:trHeight w:val="70"/>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WaitTimePregnantId&gt;2&lt;/WaitTimePregnantId&gt;</w:t>
            </w:r>
          </w:p>
        </w:tc>
      </w:tr>
    </w:tbl>
    <w:p w:rsidR="00D7423D" w:rsidRDefault="00D7423D"/>
    <w:p w:rsidR="00D7423D" w:rsidRPr="007B1C4E" w:rsidRDefault="00D7423D" w:rsidP="00C14409">
      <w:pPr>
        <w:pStyle w:val="Heading2"/>
        <w:rPr>
          <w:color w:val="auto"/>
          <w:sz w:val="22"/>
          <w:szCs w:val="22"/>
        </w:rPr>
      </w:pPr>
      <w:bookmarkStart w:id="34" w:name="_Toc494989066"/>
      <w:r w:rsidRPr="003306C2">
        <w:rPr>
          <w:b/>
          <w:color w:val="auto"/>
          <w:sz w:val="22"/>
          <w:szCs w:val="22"/>
        </w:rPr>
        <w:t>Element name</w:t>
      </w:r>
      <w:r>
        <w:rPr>
          <w:color w:val="auto"/>
          <w:sz w:val="22"/>
          <w:szCs w:val="22"/>
        </w:rPr>
        <w:t xml:space="preserve">: </w:t>
      </w:r>
      <w:r w:rsidRPr="006F4F8F">
        <w:rPr>
          <w:noProof/>
        </w:rPr>
        <w:t>UseBirthControlsId</w:t>
      </w:r>
      <w:bookmarkEnd w:id="34"/>
    </w:p>
    <w:tbl>
      <w:tblPr>
        <w:tblStyle w:val="TableGrid"/>
        <w:tblW w:w="0" w:type="auto"/>
        <w:tblLayout w:type="fixed"/>
        <w:tblLook w:val="04A0" w:firstRow="1" w:lastRow="0" w:firstColumn="1" w:lastColumn="0" w:noHBand="0" w:noVBand="1"/>
        <w:tblDescription w:val="Field  Description &#10;Definition Client's response to the question: &quot;Are you using any form of contraception or birth control to either prevent pregnancy or prevent sexually transmitted infections?&quot; (F5.15)&#10;Required field No&#10;Lookup table if available YesNo_Lkup&#10;Allowed values  1 = Yes&#10;2 = No&#10;3 = Don't Know&#10;4 = Declined to answer&#10;Allow multiple values  No&#10;Occurrence 0-1 per client &#10;XML example &lt;UseBirthControlsId&gt;2&lt;/UseBirthControls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Are you using any form of contraception or birth control to either prevent pregnancy or prevent sexually transmitted infections?" (F5.1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UseBirthControlsId&gt;2&lt;/UseBirthControlsId&gt;</w:t>
            </w:r>
          </w:p>
        </w:tc>
      </w:tr>
    </w:tbl>
    <w:p w:rsidR="00D7423D" w:rsidRDefault="00D7423D"/>
    <w:p w:rsidR="00D7423D" w:rsidRPr="007B1C4E" w:rsidRDefault="00D7423D" w:rsidP="00C14409">
      <w:pPr>
        <w:pStyle w:val="Heading2"/>
        <w:rPr>
          <w:color w:val="auto"/>
          <w:sz w:val="22"/>
          <w:szCs w:val="22"/>
        </w:rPr>
      </w:pPr>
      <w:bookmarkStart w:id="35" w:name="_Toc494989067"/>
      <w:r w:rsidRPr="003306C2">
        <w:rPr>
          <w:b/>
          <w:color w:val="auto"/>
          <w:sz w:val="22"/>
          <w:szCs w:val="22"/>
        </w:rPr>
        <w:t>Element name</w:t>
      </w:r>
      <w:r>
        <w:rPr>
          <w:color w:val="auto"/>
          <w:sz w:val="22"/>
          <w:szCs w:val="22"/>
        </w:rPr>
        <w:t xml:space="preserve">: </w:t>
      </w:r>
      <w:r w:rsidRPr="006F4F8F">
        <w:rPr>
          <w:noProof/>
        </w:rPr>
        <w:t>SatisfiedBirthControlId</w:t>
      </w:r>
      <w:bookmarkEnd w:id="35"/>
    </w:p>
    <w:tbl>
      <w:tblPr>
        <w:tblStyle w:val="TableGrid"/>
        <w:tblW w:w="0" w:type="auto"/>
        <w:tblLayout w:type="fixed"/>
        <w:tblLook w:val="04A0" w:firstRow="1" w:lastRow="0" w:firstColumn="1" w:lastColumn="0" w:noHBand="0" w:noVBand="1"/>
        <w:tblDescription w:val="Field  Description &#10;Definition Client's response to the question: &quot;Are you satisfied with your birth control method?&quot; (F5.15.1)&#10;Required field No&#10;Lookup table if available YesNo_Lkup&#10;Allowed values  1 = Yes&#10;2 = No&#10;3 = Don't Know&#10;4 = Declined to answer&#10;Allow multiple values  No&#10;Occurrence 0-1 per client &#10;XML example &lt;SatisfiedBirthControlId&gt;3&lt;/SatisfiedBirthControl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Are you satisfied with your birth control method?" (F5.1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atisfiedBirthControlId&gt;3&lt;/SatisfiedBirthControlId&gt;</w:t>
            </w:r>
          </w:p>
        </w:tc>
      </w:tr>
    </w:tbl>
    <w:p w:rsidR="00D7423D" w:rsidRDefault="00D7423D"/>
    <w:p w:rsidR="00D7423D" w:rsidRPr="007B1C4E" w:rsidRDefault="00D7423D" w:rsidP="00C14409">
      <w:pPr>
        <w:pStyle w:val="Heading2"/>
        <w:rPr>
          <w:color w:val="auto"/>
          <w:sz w:val="22"/>
          <w:szCs w:val="22"/>
        </w:rPr>
      </w:pPr>
      <w:bookmarkStart w:id="36" w:name="_Toc494989068"/>
      <w:r w:rsidRPr="003306C2">
        <w:rPr>
          <w:b/>
          <w:color w:val="auto"/>
          <w:sz w:val="22"/>
          <w:szCs w:val="22"/>
        </w:rPr>
        <w:lastRenderedPageBreak/>
        <w:t>Element name</w:t>
      </w:r>
      <w:r>
        <w:rPr>
          <w:color w:val="auto"/>
          <w:sz w:val="22"/>
          <w:szCs w:val="22"/>
        </w:rPr>
        <w:t xml:space="preserve">: </w:t>
      </w:r>
      <w:r w:rsidRPr="006F4F8F">
        <w:rPr>
          <w:noProof/>
        </w:rPr>
        <w:t>FUBirthControlInfo</w:t>
      </w:r>
      <w:bookmarkEnd w:id="36"/>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education about birth control or family planning/birth spacing. (F5.15.1)&#10;Required field No&#10;Lookup table if available N/A&#10;Allowed values  true, false  OR 1, 0&#10;Allow multiple values  No&#10;Occurrence 0-1 per client &#10;XML example &lt;FUBirthControlInfo&gt;true&lt;/FUBirthControlInfo&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dicating whether client was provided with information/education about birth control or family planning/birth spacing. (F5.1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 xml:space="preserve">true, </w:t>
            </w:r>
            <w:r w:rsidR="00E73F8B">
              <w:rPr>
                <w:noProof/>
              </w:rPr>
              <w:t xml:space="preserve">false </w:t>
            </w:r>
            <w:r>
              <w:rPr>
                <w:noProof/>
              </w:rPr>
              <w:t xml:space="preserve"> OR 1, 0</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irthControlInfo&gt;true&lt;/FUBirthControlInfo&gt;</w:t>
            </w:r>
          </w:p>
        </w:tc>
      </w:tr>
    </w:tbl>
    <w:p w:rsidR="00D7423D" w:rsidRDefault="00D7423D"/>
    <w:p w:rsidR="00D7423D" w:rsidRPr="007B1C4E" w:rsidRDefault="00D7423D" w:rsidP="00C14409">
      <w:pPr>
        <w:pStyle w:val="Heading2"/>
        <w:rPr>
          <w:color w:val="auto"/>
          <w:sz w:val="22"/>
          <w:szCs w:val="22"/>
        </w:rPr>
      </w:pPr>
      <w:bookmarkStart w:id="37" w:name="_Toc494989069"/>
      <w:r w:rsidRPr="003306C2">
        <w:rPr>
          <w:b/>
          <w:color w:val="auto"/>
          <w:sz w:val="22"/>
          <w:szCs w:val="22"/>
        </w:rPr>
        <w:t>Element name</w:t>
      </w:r>
      <w:r>
        <w:rPr>
          <w:color w:val="auto"/>
          <w:sz w:val="22"/>
          <w:szCs w:val="22"/>
        </w:rPr>
        <w:t xml:space="preserve">: </w:t>
      </w:r>
      <w:r w:rsidRPr="006F4F8F">
        <w:rPr>
          <w:noProof/>
        </w:rPr>
        <w:t>FUBirthControlInfoDate</w:t>
      </w:r>
      <w:bookmarkEnd w:id="37"/>
    </w:p>
    <w:tbl>
      <w:tblPr>
        <w:tblStyle w:val="TableGrid"/>
        <w:tblW w:w="0" w:type="auto"/>
        <w:tblLayout w:type="fixed"/>
        <w:tblLook w:val="04A0" w:firstRow="1" w:lastRow="0" w:firstColumn="1" w:lastColumn="0" w:noHBand="0" w:noVBand="1"/>
        <w:tblDescription w:val="Field  Description &#10;Definition Date on which information/education about birth control or family planning/birth spacing was provided, if any. (F5.15.1)&#10;Required field No&#10;Lookup table if available N/A&#10;Allowed values  Date with a format of mm/dd/yyyy&#10;Allow multiple values  No&#10;Occurrence 0-1 per client &#10;XML example &lt;FUBirthControlInfoDate&gt;1/1/2016&lt;/FUBirthControlInfo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information/education about birth control or family planning/birth spacing was provided, if any. (F5.1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irthControlInfoDate&gt;1/1/2016&lt;/FUBirthControlInfoDate&gt;</w:t>
            </w:r>
          </w:p>
        </w:tc>
      </w:tr>
    </w:tbl>
    <w:p w:rsidR="00D7423D" w:rsidRDefault="00D7423D"/>
    <w:p w:rsidR="00D7423D" w:rsidRPr="007B1C4E" w:rsidRDefault="00D7423D" w:rsidP="00C14409">
      <w:pPr>
        <w:pStyle w:val="Heading2"/>
        <w:rPr>
          <w:color w:val="auto"/>
          <w:sz w:val="22"/>
          <w:szCs w:val="22"/>
        </w:rPr>
      </w:pPr>
      <w:bookmarkStart w:id="38" w:name="_Toc494989070"/>
      <w:r w:rsidRPr="003306C2">
        <w:rPr>
          <w:b/>
          <w:color w:val="auto"/>
          <w:sz w:val="22"/>
          <w:szCs w:val="22"/>
        </w:rPr>
        <w:t>Element name</w:t>
      </w:r>
      <w:r>
        <w:rPr>
          <w:color w:val="auto"/>
          <w:sz w:val="22"/>
          <w:szCs w:val="22"/>
        </w:rPr>
        <w:t xml:space="preserve">: </w:t>
      </w:r>
      <w:r w:rsidRPr="006F4F8F">
        <w:rPr>
          <w:noProof/>
        </w:rPr>
        <w:t>FUBirthControlProvidedList</w:t>
      </w:r>
      <w:bookmarkEnd w:id="38"/>
    </w:p>
    <w:tbl>
      <w:tblPr>
        <w:tblStyle w:val="TableGrid"/>
        <w:tblW w:w="0" w:type="auto"/>
        <w:tblLayout w:type="fixed"/>
        <w:tblLook w:val="04A0" w:firstRow="1" w:lastRow="0" w:firstColumn="1" w:lastColumn="0" w:noHBand="0" w:noVBand="1"/>
        <w:tblDescription w:val="Field  Description &#10;Definition Staff selection indicating the type of birth control or family planning/birth spacing service provided, if any. (F5.15.1)&#10;Required field No&#10;Lookup table if available BirthControlProvided_Lkup&#10;Allowed values  1 = Provided counseling about family planning&#10;2 = Provided birth control&#10;Allow multiple values  Yes&#10;Occurrence 0-1 per client &#10;XML example &lt;FUBirthControlProvidedList&gt;&#10;   &lt;FUBirthControlProvided&gt;&#10;    &lt;BirthControlProvidedId&gt;2&lt;/BirthControlProvidedId&gt;&#10;   &lt;/FUBirthControlProvided&gt;&#10;  &lt;/FUBirthControlProvided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dicating the type of birth control or family planning/birth spacing service provided, if any. (F5.1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BirthControlProvid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Provided counseling about family planning</w:t>
            </w:r>
          </w:p>
          <w:p w:rsidR="00D7423D" w:rsidRDefault="00D7423D" w:rsidP="003306C2">
            <w:pPr>
              <w:keepNext/>
              <w:keepLines/>
            </w:pPr>
            <w:r>
              <w:rPr>
                <w:noProof/>
              </w:rPr>
              <w:t>2 = Provided birth control</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BirthControlProvidedList&gt;</w:t>
            </w:r>
          </w:p>
          <w:p w:rsidR="00D7423D" w:rsidRDefault="00D7423D" w:rsidP="007B7595">
            <w:pPr>
              <w:keepNext/>
              <w:keepLines/>
              <w:rPr>
                <w:noProof/>
              </w:rPr>
            </w:pPr>
            <w:r>
              <w:rPr>
                <w:noProof/>
              </w:rPr>
              <w:t xml:space="preserve">   &lt;FUBirthControlProvided&gt;</w:t>
            </w:r>
          </w:p>
          <w:p w:rsidR="00D7423D" w:rsidRDefault="00D7423D" w:rsidP="007B7595">
            <w:pPr>
              <w:keepNext/>
              <w:keepLines/>
              <w:rPr>
                <w:noProof/>
              </w:rPr>
            </w:pPr>
            <w:r>
              <w:rPr>
                <w:noProof/>
              </w:rPr>
              <w:t xml:space="preserve">    &lt;BirthControlProvidedId&gt;2&lt;/BirthControlProvidedId&gt;</w:t>
            </w:r>
          </w:p>
          <w:p w:rsidR="00D7423D" w:rsidRDefault="00D7423D" w:rsidP="007B7595">
            <w:pPr>
              <w:keepNext/>
              <w:keepLines/>
              <w:rPr>
                <w:noProof/>
              </w:rPr>
            </w:pPr>
            <w:r>
              <w:rPr>
                <w:noProof/>
              </w:rPr>
              <w:t xml:space="preserve">   &lt;/FUBirthControlProvided&gt;</w:t>
            </w:r>
          </w:p>
          <w:p w:rsidR="00D7423D" w:rsidRDefault="00D7423D" w:rsidP="007B7595">
            <w:pPr>
              <w:keepNext/>
              <w:keepLines/>
              <w:rPr>
                <w:noProof/>
              </w:rPr>
            </w:pPr>
            <w:r>
              <w:rPr>
                <w:noProof/>
              </w:rPr>
              <w:t xml:space="preserve">  &lt;/FUBirthControlProvided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39" w:name="_Toc494989071"/>
      <w:r w:rsidRPr="003306C2">
        <w:rPr>
          <w:b/>
          <w:color w:val="auto"/>
          <w:sz w:val="22"/>
          <w:szCs w:val="22"/>
        </w:rPr>
        <w:lastRenderedPageBreak/>
        <w:t>Element name</w:t>
      </w:r>
      <w:r>
        <w:rPr>
          <w:color w:val="auto"/>
          <w:sz w:val="22"/>
          <w:szCs w:val="22"/>
        </w:rPr>
        <w:t xml:space="preserve">: </w:t>
      </w:r>
      <w:r w:rsidRPr="006F4F8F">
        <w:rPr>
          <w:noProof/>
        </w:rPr>
        <w:t>FUBirthControlProvidedDate</w:t>
      </w:r>
      <w:bookmarkEnd w:id="39"/>
    </w:p>
    <w:tbl>
      <w:tblPr>
        <w:tblStyle w:val="TableGrid"/>
        <w:tblW w:w="0" w:type="auto"/>
        <w:tblLayout w:type="fixed"/>
        <w:tblLook w:val="04A0" w:firstRow="1" w:lastRow="0" w:firstColumn="1" w:lastColumn="0" w:noHBand="0" w:noVBand="1"/>
        <w:tblDescription w:val="Field  Description &#10;Definition Date on which the service for birth control or family planning/birth spacing was given, if applicable. (F5.15.1)&#10;Required field No&#10;Lookup table if available N/A&#10;Allowed values  Date with a format of mm/dd/yyyy&#10;Allow multiple values  No&#10;Occurrence 0-1 per client &#10;XML example &lt;FUBirthControlProvidedDate&gt;1/1/2016&lt;/FUBirthControlProvid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service for birth control or family planning/birth spacing was given, if applicable. (F5.1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irthControlProvidedDate&gt;1/1/2016&lt;/FUBirthControlProvidedDate&gt;</w:t>
            </w:r>
          </w:p>
        </w:tc>
      </w:tr>
    </w:tbl>
    <w:p w:rsidR="00D7423D" w:rsidRDefault="00D7423D"/>
    <w:p w:rsidR="00D7423D" w:rsidRPr="007B1C4E" w:rsidRDefault="00D7423D" w:rsidP="00C14409">
      <w:pPr>
        <w:pStyle w:val="Heading2"/>
        <w:rPr>
          <w:color w:val="auto"/>
          <w:sz w:val="22"/>
          <w:szCs w:val="22"/>
        </w:rPr>
      </w:pPr>
      <w:bookmarkStart w:id="40" w:name="_Toc494989072"/>
      <w:r w:rsidRPr="003306C2">
        <w:rPr>
          <w:b/>
          <w:color w:val="auto"/>
          <w:sz w:val="22"/>
          <w:szCs w:val="22"/>
        </w:rPr>
        <w:t>Element name</w:t>
      </w:r>
      <w:r>
        <w:rPr>
          <w:color w:val="auto"/>
          <w:sz w:val="22"/>
          <w:szCs w:val="22"/>
        </w:rPr>
        <w:t xml:space="preserve">: </w:t>
      </w:r>
      <w:r w:rsidRPr="006F4F8F">
        <w:rPr>
          <w:noProof/>
        </w:rPr>
        <w:t>FUBirthControlReferredId</w:t>
      </w:r>
      <w:bookmarkEnd w:id="40"/>
    </w:p>
    <w:tbl>
      <w:tblPr>
        <w:tblStyle w:val="TableGrid"/>
        <w:tblW w:w="0" w:type="auto"/>
        <w:tblLayout w:type="fixed"/>
        <w:tblLook w:val="04A0" w:firstRow="1" w:lastRow="0" w:firstColumn="1" w:lastColumn="0" w:noHBand="0" w:noVBand="1"/>
        <w:tblDescription w:val="Field  Description &#10;Definition Staff selection indicating the type of referral the client was given related to birth control. (F5.15.1)&#10;Required field No&#10;Lookup table if available BirthControlReferred_Lkup&#10;Allowed values  1= Primary Care Provider&#10;2 = Planned Parenthood&#10;3 = Other&#10;Allow multiple values  No&#10;Occurrence 0-1 per client &#10;XML example &lt;FUBirthControlReferredId&gt;3&lt;/FUBirthControlReferred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dicating the type of referral the client was given related to birth control. (F5.1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BirthControl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 xml:space="preserve">1= </w:t>
            </w:r>
            <w:r w:rsidR="00D86D47">
              <w:rPr>
                <w:noProof/>
              </w:rPr>
              <w:t>Primary Care Provider</w:t>
            </w:r>
          </w:p>
          <w:p w:rsidR="00D7423D" w:rsidRDefault="00D7423D" w:rsidP="007B7595">
            <w:pPr>
              <w:keepNext/>
              <w:keepLines/>
              <w:rPr>
                <w:noProof/>
              </w:rPr>
            </w:pPr>
            <w:r>
              <w:rPr>
                <w:noProof/>
              </w:rPr>
              <w:t>2 = Planned Parenthood</w:t>
            </w:r>
          </w:p>
          <w:p w:rsidR="00D7423D" w:rsidRDefault="00D7423D" w:rsidP="003306C2">
            <w:pPr>
              <w:keepNext/>
              <w:keepLines/>
            </w:pPr>
            <w:r>
              <w:rPr>
                <w:noProof/>
              </w:rPr>
              <w:t>3 = Oth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irthControlReferredId&gt;3&lt;/FUBirthControlReferredId&gt;</w:t>
            </w:r>
          </w:p>
        </w:tc>
      </w:tr>
    </w:tbl>
    <w:p w:rsidR="00D7423D" w:rsidRDefault="00D7423D"/>
    <w:p w:rsidR="00D7423D" w:rsidRPr="007B1C4E" w:rsidRDefault="00D7423D" w:rsidP="00C14409">
      <w:pPr>
        <w:pStyle w:val="Heading2"/>
        <w:rPr>
          <w:color w:val="auto"/>
          <w:sz w:val="22"/>
          <w:szCs w:val="22"/>
        </w:rPr>
      </w:pPr>
      <w:bookmarkStart w:id="41" w:name="_Toc494989073"/>
      <w:r w:rsidRPr="003306C2">
        <w:rPr>
          <w:b/>
          <w:color w:val="auto"/>
          <w:sz w:val="22"/>
          <w:szCs w:val="22"/>
        </w:rPr>
        <w:t>Element name</w:t>
      </w:r>
      <w:r>
        <w:rPr>
          <w:color w:val="auto"/>
          <w:sz w:val="22"/>
          <w:szCs w:val="22"/>
        </w:rPr>
        <w:t xml:space="preserve">: </w:t>
      </w:r>
      <w:r w:rsidRPr="006F4F8F">
        <w:rPr>
          <w:noProof/>
        </w:rPr>
        <w:t>FUOtherBirthControl</w:t>
      </w:r>
      <w:bookmarkEnd w:id="41"/>
    </w:p>
    <w:tbl>
      <w:tblPr>
        <w:tblStyle w:val="TableGrid"/>
        <w:tblW w:w="0" w:type="auto"/>
        <w:tblLayout w:type="fixed"/>
        <w:tblLook w:val="04A0" w:firstRow="1" w:lastRow="0" w:firstColumn="1" w:lastColumn="0" w:noHBand="0" w:noVBand="1"/>
        <w:tblDescription w:val="Field  Description &#10;Definition Staff entry to specify the type of &quot;Other&quot; referral if &quot;Other&quot; was selected as a referral type for birth control or family planning/birth spacing. (F5.15.1)&#10;Required field No&#10;Lookup table if available N/A&#10;Allowed values  Text string that allows a maximum of 250 characters&#10;Allow multiple values  No&#10;Occurrence 0-1 per client &#10;XML example &lt;FUOtherBirthControl&gt;Family Planning Ohio&lt;/FUOtherBirthControl&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entry to specify the type of "Other" referral if "Other" was selected as a referral type for birth control or family planning/birth spacing. (F5.1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027A88" w:rsidP="003306C2">
            <w:pPr>
              <w:keepNext/>
              <w:keepLines/>
            </w:pPr>
            <w:r>
              <w:rPr>
                <w:noProof/>
              </w:rPr>
              <w:t>&lt;FUOtherBirthControl&gt;Family Planning Ohio</w:t>
            </w:r>
            <w:r w:rsidR="00D7423D">
              <w:rPr>
                <w:noProof/>
              </w:rPr>
              <w:t>&lt;/FUOtherBirthControl&gt;</w:t>
            </w:r>
          </w:p>
        </w:tc>
      </w:tr>
    </w:tbl>
    <w:p w:rsidR="00D7423D" w:rsidRDefault="00D7423D"/>
    <w:p w:rsidR="00D7423D" w:rsidRPr="007B1C4E" w:rsidRDefault="00D7423D" w:rsidP="00C14409">
      <w:pPr>
        <w:pStyle w:val="Heading2"/>
        <w:rPr>
          <w:color w:val="auto"/>
          <w:sz w:val="22"/>
          <w:szCs w:val="22"/>
        </w:rPr>
      </w:pPr>
      <w:bookmarkStart w:id="42" w:name="_Toc494989074"/>
      <w:r w:rsidRPr="003306C2">
        <w:rPr>
          <w:b/>
          <w:color w:val="auto"/>
          <w:sz w:val="22"/>
          <w:szCs w:val="22"/>
        </w:rPr>
        <w:lastRenderedPageBreak/>
        <w:t>Element name</w:t>
      </w:r>
      <w:r>
        <w:rPr>
          <w:color w:val="auto"/>
          <w:sz w:val="22"/>
          <w:szCs w:val="22"/>
        </w:rPr>
        <w:t xml:space="preserve">: </w:t>
      </w:r>
      <w:r w:rsidRPr="006F4F8F">
        <w:rPr>
          <w:noProof/>
        </w:rPr>
        <w:t>FUBirthControlReferredDate</w:t>
      </w:r>
      <w:bookmarkEnd w:id="42"/>
    </w:p>
    <w:tbl>
      <w:tblPr>
        <w:tblStyle w:val="TableGrid"/>
        <w:tblW w:w="0" w:type="auto"/>
        <w:tblLayout w:type="fixed"/>
        <w:tblLook w:val="04A0" w:firstRow="1" w:lastRow="0" w:firstColumn="1" w:lastColumn="0" w:noHBand="0" w:noVBand="1"/>
        <w:tblDescription w:val="Field  Description &#10;Definition Date on which the referral for birth control was given, if any. (F5.15.1)&#10;Required field No&#10;Lookup table if available N/A&#10;Allowed values  Date with a format of mm/dd/yyyy&#10;Allow multiple values  No&#10;Occurrence 0-1 per client &#10;XML example &lt;FUBirthControlReferredDate&gt;1/1/2016&lt;/FUBirthControlReferr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referral for birth control was given, if any. (F5.15.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BirthControlReferredDate&gt;1/1/2016&lt;/FUBirthControlReferredDate&gt;</w:t>
            </w:r>
          </w:p>
        </w:tc>
      </w:tr>
    </w:tbl>
    <w:p w:rsidR="00D7423D" w:rsidRDefault="00D7423D"/>
    <w:p w:rsidR="00D7423D" w:rsidRPr="007B1C4E" w:rsidRDefault="00D7423D" w:rsidP="00C14409">
      <w:pPr>
        <w:pStyle w:val="Heading2"/>
        <w:rPr>
          <w:color w:val="auto"/>
          <w:sz w:val="22"/>
          <w:szCs w:val="22"/>
        </w:rPr>
      </w:pPr>
      <w:bookmarkStart w:id="43" w:name="_Toc494989075"/>
      <w:r w:rsidRPr="003306C2">
        <w:rPr>
          <w:b/>
          <w:color w:val="auto"/>
          <w:sz w:val="22"/>
          <w:szCs w:val="22"/>
        </w:rPr>
        <w:t>Element name</w:t>
      </w:r>
      <w:r>
        <w:rPr>
          <w:color w:val="auto"/>
          <w:sz w:val="22"/>
          <w:szCs w:val="22"/>
        </w:rPr>
        <w:t xml:space="preserve">: </w:t>
      </w:r>
      <w:r w:rsidRPr="006F4F8F">
        <w:rPr>
          <w:noProof/>
        </w:rPr>
        <w:t>MaritalStatusId</w:t>
      </w:r>
      <w:bookmarkEnd w:id="43"/>
    </w:p>
    <w:tbl>
      <w:tblPr>
        <w:tblStyle w:val="TableGrid"/>
        <w:tblW w:w="0" w:type="auto"/>
        <w:tblLayout w:type="fixed"/>
        <w:tblLook w:val="04A0" w:firstRow="1" w:lastRow="0" w:firstColumn="1" w:lastColumn="0" w:noHBand="0" w:noVBand="1"/>
        <w:tblDescription w:val="Field  Description &#10;Definition Client's response to the question: &quot;Are you currently married or living with a partner, separated, divorced, widowed, or were you never married?&quot; (F5.16)&#10;Required field No&#10;Lookup table if available MaritalStatus_Lkup&#10;Allowed values  1  = Married or living with partner&#10;2  = Separated&#10;3  = Divorced&#10;4  = Widowed&#10;5  = Never married&#10;6  = Declined to answer&#10;Allow multiple values  No&#10;Occurrence 0-1 per client &#10;XML example &lt;MaritalStatusId&gt;4&lt;/MaritalStatus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Are you currently married or living with a partner, separated, divorced, widowed, or were you never married?" (F5.16)</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Marital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Married or living with partner</w:t>
            </w:r>
          </w:p>
          <w:p w:rsidR="00D7423D" w:rsidRDefault="00D7423D" w:rsidP="007B7595">
            <w:pPr>
              <w:keepNext/>
              <w:keepLines/>
              <w:rPr>
                <w:noProof/>
              </w:rPr>
            </w:pPr>
            <w:r>
              <w:rPr>
                <w:noProof/>
              </w:rPr>
              <w:t>2  = Separated</w:t>
            </w:r>
          </w:p>
          <w:p w:rsidR="00D7423D" w:rsidRDefault="00D7423D" w:rsidP="007B7595">
            <w:pPr>
              <w:keepNext/>
              <w:keepLines/>
              <w:rPr>
                <w:noProof/>
              </w:rPr>
            </w:pPr>
            <w:r>
              <w:rPr>
                <w:noProof/>
              </w:rPr>
              <w:t>3  = Divorced</w:t>
            </w:r>
          </w:p>
          <w:p w:rsidR="00D7423D" w:rsidRDefault="00D7423D" w:rsidP="007B7595">
            <w:pPr>
              <w:keepNext/>
              <w:keepLines/>
              <w:rPr>
                <w:noProof/>
              </w:rPr>
            </w:pPr>
            <w:r>
              <w:rPr>
                <w:noProof/>
              </w:rPr>
              <w:t>4  = Widowed</w:t>
            </w:r>
          </w:p>
          <w:p w:rsidR="00D7423D" w:rsidRDefault="00D7423D" w:rsidP="007B7595">
            <w:pPr>
              <w:keepNext/>
              <w:keepLines/>
              <w:rPr>
                <w:noProof/>
              </w:rPr>
            </w:pPr>
            <w:r>
              <w:rPr>
                <w:noProof/>
              </w:rPr>
              <w:t>5  = Never married</w:t>
            </w:r>
          </w:p>
          <w:p w:rsidR="00D7423D" w:rsidRDefault="00D7423D" w:rsidP="003306C2">
            <w:pPr>
              <w:keepNext/>
              <w:keepLines/>
            </w:pPr>
            <w:r>
              <w:rPr>
                <w:noProof/>
              </w:rPr>
              <w:t>6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MaritalStatusId&gt;4&lt;/MaritalStatusId&gt;</w:t>
            </w:r>
          </w:p>
        </w:tc>
      </w:tr>
    </w:tbl>
    <w:p w:rsidR="00D7423D" w:rsidRDefault="00D7423D"/>
    <w:p w:rsidR="00D7423D" w:rsidRPr="007B1C4E" w:rsidRDefault="00D7423D" w:rsidP="00C14409">
      <w:pPr>
        <w:pStyle w:val="Heading2"/>
        <w:rPr>
          <w:color w:val="auto"/>
          <w:sz w:val="22"/>
          <w:szCs w:val="22"/>
        </w:rPr>
      </w:pPr>
      <w:bookmarkStart w:id="44" w:name="_Toc494989076"/>
      <w:r w:rsidRPr="003306C2">
        <w:rPr>
          <w:b/>
          <w:color w:val="auto"/>
          <w:sz w:val="22"/>
          <w:szCs w:val="22"/>
        </w:rPr>
        <w:t>Element name</w:t>
      </w:r>
      <w:r>
        <w:rPr>
          <w:color w:val="auto"/>
          <w:sz w:val="22"/>
          <w:szCs w:val="22"/>
        </w:rPr>
        <w:t xml:space="preserve">: </w:t>
      </w:r>
      <w:r w:rsidRPr="006F4F8F">
        <w:rPr>
          <w:noProof/>
        </w:rPr>
        <w:t>EmploymentStatusId</w:t>
      </w:r>
      <w:bookmarkEnd w:id="44"/>
    </w:p>
    <w:tbl>
      <w:tblPr>
        <w:tblStyle w:val="TableGrid"/>
        <w:tblW w:w="0" w:type="auto"/>
        <w:tblLayout w:type="fixed"/>
        <w:tblLook w:val="04A0" w:firstRow="1" w:lastRow="0" w:firstColumn="1" w:lastColumn="0" w:noHBand="0" w:noVBand="1"/>
        <w:tblDescription w:val="Field  Description &#10;Definition Client's selection to indicate employment status. (F5.17)&#10;Required field No&#10;Lookup table if available EmploymentStatus_Lkup&#10;Allowed values  1  = Employed for wages&#10;2  = Self-employed&#10;3  = Out of work for 1 year or more&#10;4  = Out of work for less than 1 year&#10;5  = A Homemaker&#10;6  = A Student&#10;7  = Retired&#10;8  = Unable to work&#10;9  = Declined to answer&#10;Allow multiple values  No&#10;Occurrence 0-1 per client &#10;XML example &lt;EmploymentStatusId&gt;8&lt;/EmploymentStatus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selection to indicate employment status. (F5.1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Employment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Employed for wages</w:t>
            </w:r>
          </w:p>
          <w:p w:rsidR="00D7423D" w:rsidRDefault="00D7423D" w:rsidP="007B7595">
            <w:pPr>
              <w:keepNext/>
              <w:keepLines/>
              <w:rPr>
                <w:noProof/>
              </w:rPr>
            </w:pPr>
            <w:r>
              <w:rPr>
                <w:noProof/>
              </w:rPr>
              <w:t>2  = Self-employed</w:t>
            </w:r>
          </w:p>
          <w:p w:rsidR="00D7423D" w:rsidRDefault="00D7423D" w:rsidP="007B7595">
            <w:pPr>
              <w:keepNext/>
              <w:keepLines/>
              <w:rPr>
                <w:noProof/>
              </w:rPr>
            </w:pPr>
            <w:r>
              <w:rPr>
                <w:noProof/>
              </w:rPr>
              <w:t>3  = Out of work for 1 year or more</w:t>
            </w:r>
          </w:p>
          <w:p w:rsidR="00D7423D" w:rsidRDefault="00D7423D" w:rsidP="007B7595">
            <w:pPr>
              <w:keepNext/>
              <w:keepLines/>
              <w:rPr>
                <w:noProof/>
              </w:rPr>
            </w:pPr>
            <w:r>
              <w:rPr>
                <w:noProof/>
              </w:rPr>
              <w:t>4  = Out of work for less than 1 year</w:t>
            </w:r>
          </w:p>
          <w:p w:rsidR="00D7423D" w:rsidRDefault="00D7423D" w:rsidP="007B7595">
            <w:pPr>
              <w:keepNext/>
              <w:keepLines/>
              <w:rPr>
                <w:noProof/>
              </w:rPr>
            </w:pPr>
            <w:r>
              <w:rPr>
                <w:noProof/>
              </w:rPr>
              <w:t>5  = A Homemaker</w:t>
            </w:r>
          </w:p>
          <w:p w:rsidR="00D7423D" w:rsidRDefault="00D7423D" w:rsidP="007B7595">
            <w:pPr>
              <w:keepNext/>
              <w:keepLines/>
              <w:rPr>
                <w:noProof/>
              </w:rPr>
            </w:pPr>
            <w:r>
              <w:rPr>
                <w:noProof/>
              </w:rPr>
              <w:t>6  = A Student</w:t>
            </w:r>
          </w:p>
          <w:p w:rsidR="00D7423D" w:rsidRDefault="00D7423D" w:rsidP="007B7595">
            <w:pPr>
              <w:keepNext/>
              <w:keepLines/>
              <w:rPr>
                <w:noProof/>
              </w:rPr>
            </w:pPr>
            <w:r>
              <w:rPr>
                <w:noProof/>
              </w:rPr>
              <w:t>7  = Retired</w:t>
            </w:r>
          </w:p>
          <w:p w:rsidR="00D7423D" w:rsidRDefault="00D7423D" w:rsidP="007B7595">
            <w:pPr>
              <w:keepNext/>
              <w:keepLines/>
              <w:rPr>
                <w:noProof/>
              </w:rPr>
            </w:pPr>
            <w:r>
              <w:rPr>
                <w:noProof/>
              </w:rPr>
              <w:t>8  = Unable to work</w:t>
            </w:r>
          </w:p>
          <w:p w:rsidR="00D7423D" w:rsidRDefault="00D7423D" w:rsidP="003306C2">
            <w:pPr>
              <w:keepNext/>
              <w:keepLines/>
            </w:pPr>
            <w:r>
              <w:rPr>
                <w:noProof/>
              </w:rPr>
              <w:t>9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EmploymentStatusId&gt;8&lt;/EmploymentStatusId&gt;</w:t>
            </w:r>
          </w:p>
        </w:tc>
      </w:tr>
    </w:tbl>
    <w:p w:rsidR="00D7423D" w:rsidRDefault="00D7423D"/>
    <w:p w:rsidR="00D7423D" w:rsidRPr="007B1C4E" w:rsidRDefault="00D7423D" w:rsidP="00C14409">
      <w:pPr>
        <w:pStyle w:val="Heading2"/>
        <w:rPr>
          <w:color w:val="auto"/>
          <w:sz w:val="22"/>
          <w:szCs w:val="22"/>
        </w:rPr>
      </w:pPr>
      <w:bookmarkStart w:id="45" w:name="_Toc494989077"/>
      <w:r w:rsidRPr="003306C2">
        <w:rPr>
          <w:b/>
          <w:color w:val="auto"/>
          <w:sz w:val="22"/>
          <w:szCs w:val="22"/>
        </w:rPr>
        <w:lastRenderedPageBreak/>
        <w:t>Element name</w:t>
      </w:r>
      <w:r>
        <w:rPr>
          <w:color w:val="auto"/>
          <w:sz w:val="22"/>
          <w:szCs w:val="22"/>
        </w:rPr>
        <w:t xml:space="preserve">: </w:t>
      </w:r>
      <w:r w:rsidRPr="006F4F8F">
        <w:rPr>
          <w:noProof/>
        </w:rPr>
        <w:t>HouseholdIncomeId</w:t>
      </w:r>
      <w:bookmarkEnd w:id="45"/>
    </w:p>
    <w:tbl>
      <w:tblPr>
        <w:tblStyle w:val="TableGrid"/>
        <w:tblW w:w="0" w:type="auto"/>
        <w:tblLayout w:type="fixed"/>
        <w:tblLook w:val="04A0" w:firstRow="1" w:lastRow="0" w:firstColumn="1" w:lastColumn="0" w:noHBand="0" w:noVBand="1"/>
        <w:tblDescription w:val="Field  Description &#10;Definition Client's response to the question: &quot;What is your yearly total household income before taxes?&quot; (F5.18)&#10;Required field No&#10;Lookup table if available HouseholdIncome_Lkup&#10;Allowed values  1  = Less than $10,000&#10;2  = $10,000 to less than $15,000&#10;3  = $15,000 to less than $20,000&#10;4  = $20,000 to less than $25,000&#10;5  = $25,000 to less than $35,000&#10;6  = $35,000 to less than $50,000&#10;7  = $50,000 or more&#10;8  = Don't know&#10;9  = Declined to answer&#10;Allow multiple values  No&#10;Occurrence 0-1 per client &#10;XML example &lt;HouseholdIncomeId&gt;7&lt;/HouseholdIncome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What is your yearly total household income before taxes?" (F5.1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ouseholdIncom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Less than $10,000</w:t>
            </w:r>
          </w:p>
          <w:p w:rsidR="00D7423D" w:rsidRDefault="00D7423D" w:rsidP="007B7595">
            <w:pPr>
              <w:keepNext/>
              <w:keepLines/>
              <w:rPr>
                <w:noProof/>
              </w:rPr>
            </w:pPr>
            <w:r>
              <w:rPr>
                <w:noProof/>
              </w:rPr>
              <w:t>2  = $10,000 to less than $15,000</w:t>
            </w:r>
          </w:p>
          <w:p w:rsidR="00D7423D" w:rsidRDefault="00D7423D" w:rsidP="007B7595">
            <w:pPr>
              <w:keepNext/>
              <w:keepLines/>
              <w:rPr>
                <w:noProof/>
              </w:rPr>
            </w:pPr>
            <w:r>
              <w:rPr>
                <w:noProof/>
              </w:rPr>
              <w:t>3  = $15,000 to less than $20,000</w:t>
            </w:r>
          </w:p>
          <w:p w:rsidR="00D7423D" w:rsidRDefault="00D7423D" w:rsidP="007B7595">
            <w:pPr>
              <w:keepNext/>
              <w:keepLines/>
              <w:rPr>
                <w:noProof/>
              </w:rPr>
            </w:pPr>
            <w:r>
              <w:rPr>
                <w:noProof/>
              </w:rPr>
              <w:t>4  = $20,000 to less than $25,000</w:t>
            </w:r>
          </w:p>
          <w:p w:rsidR="00D7423D" w:rsidRDefault="00D7423D" w:rsidP="007B7595">
            <w:pPr>
              <w:keepNext/>
              <w:keepLines/>
              <w:rPr>
                <w:noProof/>
              </w:rPr>
            </w:pPr>
            <w:r>
              <w:rPr>
                <w:noProof/>
              </w:rPr>
              <w:t>5  = $25,000 to less than $35,000</w:t>
            </w:r>
          </w:p>
          <w:p w:rsidR="00D7423D" w:rsidRDefault="00D7423D" w:rsidP="007B7595">
            <w:pPr>
              <w:keepNext/>
              <w:keepLines/>
              <w:rPr>
                <w:noProof/>
              </w:rPr>
            </w:pPr>
            <w:r>
              <w:rPr>
                <w:noProof/>
              </w:rPr>
              <w:t>6  = $35,000 to less than $50,000</w:t>
            </w:r>
          </w:p>
          <w:p w:rsidR="00D7423D" w:rsidRDefault="00D7423D" w:rsidP="007B7595">
            <w:pPr>
              <w:keepNext/>
              <w:keepLines/>
              <w:rPr>
                <w:noProof/>
              </w:rPr>
            </w:pPr>
            <w:r>
              <w:rPr>
                <w:noProof/>
              </w:rPr>
              <w:t>7  = $50,000 or more</w:t>
            </w:r>
          </w:p>
          <w:p w:rsidR="00D7423D" w:rsidRDefault="00D7423D" w:rsidP="007B7595">
            <w:pPr>
              <w:keepNext/>
              <w:keepLines/>
              <w:rPr>
                <w:noProof/>
              </w:rPr>
            </w:pPr>
            <w:r>
              <w:rPr>
                <w:noProof/>
              </w:rPr>
              <w:t>8  = Don't know</w:t>
            </w:r>
          </w:p>
          <w:p w:rsidR="00D7423D" w:rsidRDefault="00D7423D" w:rsidP="003306C2">
            <w:pPr>
              <w:keepNext/>
              <w:keepLines/>
            </w:pPr>
            <w:r>
              <w:rPr>
                <w:noProof/>
              </w:rPr>
              <w:t>9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ouseholdIncomeId&gt;7&lt;/HouseholdIncomeId&gt;</w:t>
            </w:r>
          </w:p>
        </w:tc>
      </w:tr>
    </w:tbl>
    <w:p w:rsidR="00D7423D" w:rsidRDefault="00D7423D"/>
    <w:p w:rsidR="00D7423D" w:rsidRPr="007B1C4E" w:rsidRDefault="00D7423D" w:rsidP="00C14409">
      <w:pPr>
        <w:pStyle w:val="Heading2"/>
        <w:rPr>
          <w:color w:val="auto"/>
          <w:sz w:val="22"/>
          <w:szCs w:val="22"/>
        </w:rPr>
      </w:pPr>
      <w:bookmarkStart w:id="46" w:name="_Toc494989078"/>
      <w:r w:rsidRPr="003306C2">
        <w:rPr>
          <w:b/>
          <w:color w:val="auto"/>
          <w:sz w:val="22"/>
          <w:szCs w:val="22"/>
        </w:rPr>
        <w:t>Element name</w:t>
      </w:r>
      <w:r>
        <w:rPr>
          <w:color w:val="auto"/>
          <w:sz w:val="22"/>
          <w:szCs w:val="22"/>
        </w:rPr>
        <w:t xml:space="preserve">: </w:t>
      </w:r>
      <w:r w:rsidRPr="006F4F8F">
        <w:rPr>
          <w:noProof/>
        </w:rPr>
        <w:t>NumAdultsSupported</w:t>
      </w:r>
      <w:bookmarkEnd w:id="46"/>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adults age 18 or older. (F5.19)&#10;Required field No&#10;Lookup table if available N/A&#10;Allowed values  An integer with value between 0-99&#10;Allow multiple values  No&#10;Occurrence 0-1 per client &#10;XML example &lt;NumAdultsSupported&gt;0&lt;/NumAdultsSupporte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many people are supported by this income?" for adults age 18 or older. (F5.1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99</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NumAdultsSupported&gt;0&lt;/NumAdultsSupported&gt;</w:t>
            </w:r>
          </w:p>
        </w:tc>
      </w:tr>
    </w:tbl>
    <w:p w:rsidR="00D7423D" w:rsidRDefault="00D7423D"/>
    <w:p w:rsidR="00D7423D" w:rsidRPr="007B1C4E" w:rsidRDefault="00D7423D" w:rsidP="00C14409">
      <w:pPr>
        <w:pStyle w:val="Heading2"/>
        <w:rPr>
          <w:color w:val="auto"/>
          <w:sz w:val="22"/>
          <w:szCs w:val="22"/>
        </w:rPr>
      </w:pPr>
      <w:bookmarkStart w:id="47" w:name="_Toc494989079"/>
      <w:r w:rsidRPr="003306C2">
        <w:rPr>
          <w:b/>
          <w:color w:val="auto"/>
          <w:sz w:val="22"/>
          <w:szCs w:val="22"/>
        </w:rPr>
        <w:t>Element name</w:t>
      </w:r>
      <w:r>
        <w:rPr>
          <w:color w:val="auto"/>
          <w:sz w:val="22"/>
          <w:szCs w:val="22"/>
        </w:rPr>
        <w:t xml:space="preserve">: </w:t>
      </w:r>
      <w:r w:rsidRPr="006F4F8F">
        <w:rPr>
          <w:noProof/>
        </w:rPr>
        <w:t>NumChildrenSupported</w:t>
      </w:r>
      <w:bookmarkEnd w:id="47"/>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children age 18 or under.  (F5.19)&#10;Required field No&#10;Lookup table if available N/A&#10;Allowed values  An integer with value between 0-99&#10;Allow multiple values  No&#10;Occurrence 0-1 per client &#10;XML example &lt;NumChildrenSupported&gt;0&lt;/NumChildrenSupporte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many people are supported by t</w:t>
            </w:r>
            <w:r w:rsidR="00653996">
              <w:rPr>
                <w:noProof/>
              </w:rPr>
              <w:t>his income?" for children age 17</w:t>
            </w:r>
            <w:r>
              <w:rPr>
                <w:noProof/>
              </w:rPr>
              <w:t xml:space="preserve"> or under.  (F5.1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99</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NumChildrenSupported&gt;0&lt;/NumChildrenSupported&gt;</w:t>
            </w:r>
          </w:p>
        </w:tc>
      </w:tr>
    </w:tbl>
    <w:p w:rsidR="00D7423D" w:rsidRDefault="00D7423D"/>
    <w:p w:rsidR="00D7423D" w:rsidRPr="007B1C4E" w:rsidRDefault="00D7423D" w:rsidP="00C14409">
      <w:pPr>
        <w:pStyle w:val="Heading2"/>
        <w:rPr>
          <w:color w:val="auto"/>
          <w:sz w:val="22"/>
          <w:szCs w:val="22"/>
        </w:rPr>
      </w:pPr>
      <w:bookmarkStart w:id="48" w:name="_Toc494989080"/>
      <w:r w:rsidRPr="003306C2">
        <w:rPr>
          <w:b/>
          <w:color w:val="auto"/>
          <w:sz w:val="22"/>
          <w:szCs w:val="22"/>
        </w:rPr>
        <w:lastRenderedPageBreak/>
        <w:t>Element name</w:t>
      </w:r>
      <w:r>
        <w:rPr>
          <w:color w:val="auto"/>
          <w:sz w:val="22"/>
          <w:szCs w:val="22"/>
        </w:rPr>
        <w:t xml:space="preserve">: </w:t>
      </w:r>
      <w:r w:rsidRPr="006F4F8F">
        <w:rPr>
          <w:noProof/>
        </w:rPr>
        <w:t>IncomeSupportedDRId</w:t>
      </w:r>
      <w:bookmarkEnd w:id="48"/>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if Don't Know or Declined to Answer were selected as the response.   (F5.19)&#10;Required field No&#10;Lookup table if available DontknowRefused_Lkup&#10;Allowed values  1 = Don’t Know&#10;2 = Declined to answer&#10;Allow multiple values  No&#10;Occurrence 0-1 per client &#10;XML example &lt;IncomeSupportedDRId&gt;1&lt;/IncomeSupportedDR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many people are supported by this income?" if Don't Know or Declined to Answer were selected as the response.   (F5.1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ontknowRefus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on’t Know</w:t>
            </w:r>
          </w:p>
          <w:p w:rsidR="00D7423D" w:rsidRDefault="00D7423D" w:rsidP="003306C2">
            <w:pPr>
              <w:keepNext/>
              <w:keepLines/>
            </w:pPr>
            <w:r>
              <w:rPr>
                <w:noProof/>
              </w:rPr>
              <w:t>2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IncomeSupportedDRId&gt;1&lt;/IncomeSupportedDRId&gt;</w:t>
            </w:r>
          </w:p>
        </w:tc>
      </w:tr>
    </w:tbl>
    <w:p w:rsidR="00D7423D" w:rsidRDefault="00D7423D"/>
    <w:p w:rsidR="00D7423D" w:rsidRPr="007B1C4E" w:rsidRDefault="00D7423D" w:rsidP="00C14409">
      <w:pPr>
        <w:pStyle w:val="Heading2"/>
        <w:rPr>
          <w:color w:val="auto"/>
          <w:sz w:val="22"/>
          <w:szCs w:val="22"/>
        </w:rPr>
      </w:pPr>
      <w:bookmarkStart w:id="49" w:name="_Toc494989081"/>
      <w:r w:rsidRPr="003306C2">
        <w:rPr>
          <w:b/>
          <w:color w:val="auto"/>
          <w:sz w:val="22"/>
          <w:szCs w:val="22"/>
        </w:rPr>
        <w:t>Element name</w:t>
      </w:r>
      <w:r>
        <w:rPr>
          <w:color w:val="auto"/>
          <w:sz w:val="22"/>
          <w:szCs w:val="22"/>
        </w:rPr>
        <w:t xml:space="preserve">: </w:t>
      </w:r>
      <w:r w:rsidRPr="006F4F8F">
        <w:rPr>
          <w:noProof/>
        </w:rPr>
        <w:t>FoodAffordabilityId</w:t>
      </w:r>
      <w:bookmarkEnd w:id="49"/>
    </w:p>
    <w:tbl>
      <w:tblPr>
        <w:tblStyle w:val="TableGrid"/>
        <w:tblW w:w="0" w:type="auto"/>
        <w:tblLayout w:type="fixed"/>
        <w:tblLook w:val="04A0" w:firstRow="1" w:lastRow="0" w:firstColumn="1" w:lastColumn="0" w:noHBand="0" w:noVBand="1"/>
        <w:tblDescription w:val="Field  Description &#10;Definition Client's answer to the question: &quot;Which of these statements best describes the food situation in your household in the past 12 months?&quot;  (F5.20)&#10;Required field No&#10;Lookup table if available FoodAffordability_Lkup&#10;Allowed values  1  = We could always afford to eat good nutritious meals&#10;2  = We could always afford enough to eat but not always the kinds of food we should eat&#10;3  = Sometimes we could not afford enough to eat&#10;4  = Often we could not afford enough to eat&#10;5 = Declined to answer&#10;Allow multiple values  No&#10;Occurrence 0-1 per client &#10;XML example &lt;FoodAffordabilityId&gt;2&lt;/FoodAffordability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Which of these statements best describes the food situation in your household in the past 12 months?"  (F5.2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FoodAffordabilit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We could always afford to eat good nutritious meals</w:t>
            </w:r>
          </w:p>
          <w:p w:rsidR="00D7423D" w:rsidRDefault="00D7423D" w:rsidP="007B7595">
            <w:pPr>
              <w:keepNext/>
              <w:keepLines/>
              <w:rPr>
                <w:noProof/>
              </w:rPr>
            </w:pPr>
            <w:r>
              <w:rPr>
                <w:noProof/>
              </w:rPr>
              <w:t>2  = We could always afford enough to eat but not always the kinds of food we should eat</w:t>
            </w:r>
          </w:p>
          <w:p w:rsidR="00D7423D" w:rsidRDefault="00D7423D" w:rsidP="007B7595">
            <w:pPr>
              <w:keepNext/>
              <w:keepLines/>
              <w:rPr>
                <w:noProof/>
              </w:rPr>
            </w:pPr>
            <w:r>
              <w:rPr>
                <w:noProof/>
              </w:rPr>
              <w:t>3  = Sometimes we could not afford enough to eat</w:t>
            </w:r>
          </w:p>
          <w:p w:rsidR="00D7423D" w:rsidRDefault="00D7423D" w:rsidP="007B7595">
            <w:pPr>
              <w:keepNext/>
              <w:keepLines/>
              <w:rPr>
                <w:noProof/>
              </w:rPr>
            </w:pPr>
            <w:r>
              <w:rPr>
                <w:noProof/>
              </w:rPr>
              <w:t>4  = Often we could not afford enough to eat</w:t>
            </w:r>
          </w:p>
          <w:p w:rsidR="00D7423D" w:rsidRDefault="00D7423D" w:rsidP="003306C2">
            <w:pPr>
              <w:keepNext/>
              <w:keepLines/>
            </w:pPr>
            <w:r>
              <w:rPr>
                <w:noProof/>
              </w:rPr>
              <w:t>5 = Declined to</w:t>
            </w:r>
            <w:r w:rsidR="00A1663E">
              <w:rPr>
                <w:noProof/>
              </w:rPr>
              <w:t xml:space="preserve">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oodAffordabilityId&gt;2&lt;/FoodAffordabilityId&gt;</w:t>
            </w:r>
          </w:p>
        </w:tc>
      </w:tr>
    </w:tbl>
    <w:p w:rsidR="00D7423D" w:rsidRDefault="00D7423D"/>
    <w:p w:rsidR="00D7423D" w:rsidRPr="007B1C4E" w:rsidRDefault="00D7423D" w:rsidP="00C14409">
      <w:pPr>
        <w:pStyle w:val="Heading2"/>
        <w:rPr>
          <w:color w:val="auto"/>
          <w:sz w:val="22"/>
          <w:szCs w:val="22"/>
        </w:rPr>
      </w:pPr>
      <w:bookmarkStart w:id="50" w:name="_Toc494989082"/>
      <w:r w:rsidRPr="003306C2">
        <w:rPr>
          <w:b/>
          <w:color w:val="auto"/>
          <w:sz w:val="22"/>
          <w:szCs w:val="22"/>
        </w:rPr>
        <w:t>Element name</w:t>
      </w:r>
      <w:r>
        <w:rPr>
          <w:color w:val="auto"/>
          <w:sz w:val="22"/>
          <w:szCs w:val="22"/>
        </w:rPr>
        <w:t xml:space="preserve">: </w:t>
      </w:r>
      <w:r w:rsidRPr="006F4F8F">
        <w:rPr>
          <w:noProof/>
        </w:rPr>
        <w:t>Zipcode</w:t>
      </w:r>
      <w:bookmarkEnd w:id="50"/>
    </w:p>
    <w:tbl>
      <w:tblPr>
        <w:tblStyle w:val="TableGrid"/>
        <w:tblW w:w="0" w:type="auto"/>
        <w:tblLayout w:type="fixed"/>
        <w:tblLook w:val="04A0" w:firstRow="1" w:lastRow="0" w:firstColumn="1" w:lastColumn="0" w:noHBand="0" w:noVBand="1"/>
        <w:tblDescription w:val="Field  Description &#10;Definition Client's answer to the question: &quot;What is the Zip Code where you live?&quot; (F5.21)&#10;Required field No&#10;Lookup table if available N/A&#10;Allowed values  A 5-digit integer&#10;Allow multiple values  No&#10;Occurrence 0-1 per client &#10;XML example &lt;Zipcode&gt;00000&lt;/Zipcod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What is the Zip Code where you live?" (F5.2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 5-digit integ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4A4541" w:rsidP="003306C2">
            <w:pPr>
              <w:keepNext/>
              <w:keepLines/>
            </w:pPr>
            <w:r>
              <w:rPr>
                <w:noProof/>
              </w:rPr>
              <w:t>&lt;Zipcode&gt;20</w:t>
            </w:r>
            <w:r w:rsidR="00D7423D">
              <w:rPr>
                <w:noProof/>
              </w:rPr>
              <w:t>000&lt;/Zipcode&gt;</w:t>
            </w:r>
          </w:p>
        </w:tc>
      </w:tr>
    </w:tbl>
    <w:p w:rsidR="00D7423D" w:rsidRDefault="00D7423D"/>
    <w:p w:rsidR="00D7423D" w:rsidRPr="007B1C4E" w:rsidRDefault="00D7423D" w:rsidP="00C14409">
      <w:pPr>
        <w:pStyle w:val="Heading2"/>
        <w:rPr>
          <w:color w:val="auto"/>
          <w:sz w:val="22"/>
          <w:szCs w:val="22"/>
        </w:rPr>
      </w:pPr>
      <w:bookmarkStart w:id="51" w:name="_Toc494989083"/>
      <w:r w:rsidRPr="003306C2">
        <w:rPr>
          <w:b/>
          <w:color w:val="auto"/>
          <w:sz w:val="22"/>
          <w:szCs w:val="22"/>
        </w:rPr>
        <w:lastRenderedPageBreak/>
        <w:t>Element name</w:t>
      </w:r>
      <w:r>
        <w:rPr>
          <w:color w:val="auto"/>
          <w:sz w:val="22"/>
          <w:szCs w:val="22"/>
        </w:rPr>
        <w:t xml:space="preserve">: </w:t>
      </w:r>
      <w:r w:rsidRPr="006F4F8F">
        <w:rPr>
          <w:noProof/>
        </w:rPr>
        <w:t>ZipcodeDRId</w:t>
      </w:r>
      <w:bookmarkEnd w:id="51"/>
    </w:p>
    <w:tbl>
      <w:tblPr>
        <w:tblStyle w:val="TableGrid"/>
        <w:tblW w:w="0" w:type="auto"/>
        <w:tblLayout w:type="fixed"/>
        <w:tblLook w:val="04A0" w:firstRow="1" w:lastRow="0" w:firstColumn="1" w:lastColumn="0" w:noHBand="0" w:noVBand="1"/>
        <w:tblDescription w:val="Field  Description &#10;Definition Client's answer to the question: &quot;What is the Zip Code where you live?&quot; if Don't Know or Declined to Answer were selected as the response. (F5.21)&#10;Required field No&#10;Lookup table if available DontknowRefused_Lkup&#10;Allowed values  1 = Don’t Know&#10;2 = Declined to answer&#10;Allow multiple values  No&#10;Occurrence 0-1 per client &#10;XML example &lt;ZipcodeDRId&gt;1&lt;/ZipcodeDR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What is the Zip Code where you live?" if Don't Know or Declined to Answer were selected as the response. (F5.2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ontknowRefus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on’t Know</w:t>
            </w:r>
          </w:p>
          <w:p w:rsidR="00D7423D" w:rsidRDefault="00D7423D" w:rsidP="003306C2">
            <w:pPr>
              <w:keepNext/>
              <w:keepLines/>
            </w:pPr>
            <w:r>
              <w:rPr>
                <w:noProof/>
              </w:rPr>
              <w:t>2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ZipcodeDRId&gt;1&lt;/ZipcodeDRId&gt;</w:t>
            </w:r>
          </w:p>
        </w:tc>
      </w:tr>
    </w:tbl>
    <w:p w:rsidR="00D7423D" w:rsidRDefault="00D7423D"/>
    <w:p w:rsidR="00D7423D" w:rsidRPr="007B1C4E" w:rsidRDefault="00D7423D" w:rsidP="00C14409">
      <w:pPr>
        <w:pStyle w:val="Heading2"/>
        <w:rPr>
          <w:color w:val="auto"/>
          <w:sz w:val="22"/>
          <w:szCs w:val="22"/>
        </w:rPr>
      </w:pPr>
      <w:bookmarkStart w:id="52" w:name="_Toc494989084"/>
      <w:r w:rsidRPr="003306C2">
        <w:rPr>
          <w:b/>
          <w:color w:val="auto"/>
          <w:sz w:val="22"/>
          <w:szCs w:val="22"/>
        </w:rPr>
        <w:t>Element name</w:t>
      </w:r>
      <w:r>
        <w:rPr>
          <w:color w:val="auto"/>
          <w:sz w:val="22"/>
          <w:szCs w:val="22"/>
        </w:rPr>
        <w:t xml:space="preserve">: </w:t>
      </w:r>
      <w:r w:rsidRPr="006F4F8F">
        <w:rPr>
          <w:noProof/>
        </w:rPr>
        <w:t>HousingStatusId</w:t>
      </w:r>
      <w:bookmarkEnd w:id="52"/>
    </w:p>
    <w:tbl>
      <w:tblPr>
        <w:tblStyle w:val="TableGrid"/>
        <w:tblW w:w="0" w:type="auto"/>
        <w:tblLayout w:type="fixed"/>
        <w:tblLook w:val="04A0" w:firstRow="1" w:lastRow="0" w:firstColumn="1" w:lastColumn="0" w:noHBand="0" w:noVBand="1"/>
        <w:tblDescription w:val="Field  Description &#10;Definition Client's answer to the question: &quot;Do you own a place, rent a place, live in public housing, stay with a family member, or are you homeless?&quot; (F5.22)&#10;Required field No&#10;Lookup table if available HousingStatus_Lkup&#10;Allowed values  1  = Owns or shares own home, condominium or apartment&#10;2  = Rents or shares own home or apartment&#10;3  = Lives in public housing (receives rental assistance, such as Section 8)&#10;4  = Lives with parent or family member&#10;5  = Homeless&#10;6  = Some other arrangement&#10;7  = Declined to answer&#10;Allow multiple values  No&#10;Occurrence 0-1 per client &#10;XML example &lt;HousingStatusId&gt;2&lt;/HousingStatus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Do you own a place, rent a place, live in public housing, stay with a family member, or are you homeless?" (F5.2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ousing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6D6883" w:rsidRDefault="006D6883" w:rsidP="006D6883">
            <w:pPr>
              <w:keepNext/>
              <w:keepLines/>
              <w:rPr>
                <w:noProof/>
              </w:rPr>
            </w:pPr>
            <w:r>
              <w:rPr>
                <w:noProof/>
              </w:rPr>
              <w:t>1  = Owns or shares own home, condominium or apartment</w:t>
            </w:r>
          </w:p>
          <w:p w:rsidR="006D6883" w:rsidRDefault="006D6883" w:rsidP="006D6883">
            <w:pPr>
              <w:keepNext/>
              <w:keepLines/>
              <w:rPr>
                <w:noProof/>
              </w:rPr>
            </w:pPr>
            <w:r>
              <w:rPr>
                <w:noProof/>
              </w:rPr>
              <w:t>2  = Rents or shares own home or apartment</w:t>
            </w:r>
          </w:p>
          <w:p w:rsidR="006D6883" w:rsidRDefault="006D6883" w:rsidP="006D6883">
            <w:pPr>
              <w:keepNext/>
              <w:keepLines/>
              <w:rPr>
                <w:noProof/>
              </w:rPr>
            </w:pPr>
            <w:r>
              <w:rPr>
                <w:noProof/>
              </w:rPr>
              <w:t>3  = Lives in public housing (receives rental assistance, such as Section 8)</w:t>
            </w:r>
          </w:p>
          <w:p w:rsidR="006D6883" w:rsidRDefault="006D6883" w:rsidP="006D6883">
            <w:pPr>
              <w:keepNext/>
              <w:keepLines/>
              <w:rPr>
                <w:noProof/>
              </w:rPr>
            </w:pPr>
            <w:r>
              <w:rPr>
                <w:noProof/>
              </w:rPr>
              <w:t>4  = Lives with parent or family member</w:t>
            </w:r>
          </w:p>
          <w:p w:rsidR="006D6883" w:rsidRDefault="006D6883" w:rsidP="006D6883">
            <w:pPr>
              <w:keepNext/>
              <w:keepLines/>
              <w:rPr>
                <w:noProof/>
              </w:rPr>
            </w:pPr>
            <w:r>
              <w:rPr>
                <w:noProof/>
              </w:rPr>
              <w:t>5  = Homeless</w:t>
            </w:r>
          </w:p>
          <w:p w:rsidR="006D6883" w:rsidRDefault="006D6883" w:rsidP="006D6883">
            <w:pPr>
              <w:keepNext/>
              <w:keepLines/>
              <w:rPr>
                <w:noProof/>
              </w:rPr>
            </w:pPr>
            <w:r>
              <w:rPr>
                <w:noProof/>
              </w:rPr>
              <w:t>6  = Some other arrangement</w:t>
            </w:r>
          </w:p>
          <w:p w:rsidR="00D7423D" w:rsidRDefault="006D6883" w:rsidP="006D6883">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ousingStatusId&gt;2&lt;/HousingStatusId&gt;</w:t>
            </w:r>
          </w:p>
        </w:tc>
      </w:tr>
    </w:tbl>
    <w:p w:rsidR="00D7423D" w:rsidRDefault="00D7423D"/>
    <w:p w:rsidR="00D7423D" w:rsidRPr="007B1C4E" w:rsidRDefault="00D7423D" w:rsidP="00C14409">
      <w:pPr>
        <w:pStyle w:val="Heading2"/>
        <w:rPr>
          <w:color w:val="auto"/>
          <w:sz w:val="22"/>
          <w:szCs w:val="22"/>
        </w:rPr>
      </w:pPr>
      <w:bookmarkStart w:id="53" w:name="_Toc494989085"/>
      <w:r w:rsidRPr="003306C2">
        <w:rPr>
          <w:b/>
          <w:color w:val="auto"/>
          <w:sz w:val="22"/>
          <w:szCs w:val="22"/>
        </w:rPr>
        <w:t>Element name</w:t>
      </w:r>
      <w:r>
        <w:rPr>
          <w:color w:val="auto"/>
          <w:sz w:val="22"/>
          <w:szCs w:val="22"/>
        </w:rPr>
        <w:t xml:space="preserve">: </w:t>
      </w:r>
      <w:r w:rsidRPr="006F4F8F">
        <w:rPr>
          <w:noProof/>
        </w:rPr>
        <w:t>HousingStatusOther</w:t>
      </w:r>
      <w:bookmarkEnd w:id="53"/>
    </w:p>
    <w:tbl>
      <w:tblPr>
        <w:tblStyle w:val="TableGrid"/>
        <w:tblW w:w="0" w:type="auto"/>
        <w:tblLayout w:type="fixed"/>
        <w:tblLook w:val="04A0" w:firstRow="1" w:lastRow="0" w:firstColumn="1" w:lastColumn="0" w:noHBand="0" w:noVBand="1"/>
        <w:tblDescription w:val="Field  Description &#10;Definition For Clients who selected &quot;Some other arrangement in answer to the question: &quot;Do you own a place, rent a place, live in public housing, stay with a family member, or are you homeless?&quot;, the response provided for the &quot;Please Specify&quot; entry field. (F5.22)&#10;Required field No&#10;Lookup table if available N/A&#10;Allowed values  Text string that allows a maximum of 250 characters&#10;Allow multiple values  No&#10;Occurrence 0-1 per client &#10;XML example &lt;HousingStatusOther&gt;a&lt;/HousingStatusOther&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For Clients who selected "Some other arrangement in answer to the question: "Do you own a place, rent a place, live in public housing, stay with a family member, or are you homeless?", the response provided for the "Please Specify" entry field. (F5.2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ousingStatusOther&gt;a&lt;/HousingStatusOther&gt;</w:t>
            </w:r>
          </w:p>
        </w:tc>
      </w:tr>
    </w:tbl>
    <w:p w:rsidR="00D7423D" w:rsidRDefault="00D7423D"/>
    <w:p w:rsidR="00D7423D" w:rsidRPr="007B1C4E" w:rsidRDefault="00D7423D" w:rsidP="00C14409">
      <w:pPr>
        <w:pStyle w:val="Heading2"/>
        <w:rPr>
          <w:color w:val="auto"/>
          <w:sz w:val="22"/>
          <w:szCs w:val="22"/>
        </w:rPr>
      </w:pPr>
      <w:bookmarkStart w:id="54" w:name="_Toc494989086"/>
      <w:r w:rsidRPr="003306C2">
        <w:rPr>
          <w:b/>
          <w:color w:val="auto"/>
          <w:sz w:val="22"/>
          <w:szCs w:val="22"/>
        </w:rPr>
        <w:lastRenderedPageBreak/>
        <w:t>Element name</w:t>
      </w:r>
      <w:r>
        <w:rPr>
          <w:color w:val="auto"/>
          <w:sz w:val="22"/>
          <w:szCs w:val="22"/>
        </w:rPr>
        <w:t xml:space="preserve">: </w:t>
      </w:r>
      <w:r w:rsidRPr="006F4F8F">
        <w:rPr>
          <w:noProof/>
        </w:rPr>
        <w:t>IsRegularHomeId</w:t>
      </w:r>
      <w:bookmarkEnd w:id="54"/>
    </w:p>
    <w:tbl>
      <w:tblPr>
        <w:tblStyle w:val="TableGrid"/>
        <w:tblW w:w="0" w:type="auto"/>
        <w:tblLayout w:type="fixed"/>
        <w:tblLook w:val="04A0" w:firstRow="1" w:lastRow="0" w:firstColumn="1" w:lastColumn="0" w:noHBand="0" w:noVBand="1"/>
        <w:tblDescription w:val="Field  Description &#10;Definition Client's answer to the question: &quot;Is this place a regular place to stay?&quot; (F5.22.1)&#10;Required field No&#10;Lookup table if available YesNo_Lkup&#10;Allowed values  1 = Yes&#10;2 = No&#10;3 = Don't Know&#10;4 = Declined to answer&#10;Allow multiple values  No&#10;Occurrence 0-1 per client &#10;XML example &lt;IsRegularHomeId&gt;3&lt;/IsRegularHome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s this place a regular place to stay?" (F5.22.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IsRegularHomeId&gt;3&lt;/IsRegularHomeId&gt;</w:t>
            </w:r>
          </w:p>
        </w:tc>
      </w:tr>
    </w:tbl>
    <w:p w:rsidR="00D7423D" w:rsidRDefault="00D7423D"/>
    <w:p w:rsidR="00D7423D" w:rsidRPr="007B1C4E" w:rsidRDefault="00D7423D" w:rsidP="00C14409">
      <w:pPr>
        <w:pStyle w:val="Heading2"/>
        <w:rPr>
          <w:color w:val="auto"/>
          <w:sz w:val="22"/>
          <w:szCs w:val="22"/>
        </w:rPr>
      </w:pPr>
      <w:bookmarkStart w:id="55" w:name="_Toc494989087"/>
      <w:r w:rsidRPr="003306C2">
        <w:rPr>
          <w:b/>
          <w:color w:val="auto"/>
          <w:sz w:val="22"/>
          <w:szCs w:val="22"/>
        </w:rPr>
        <w:t>Element name</w:t>
      </w:r>
      <w:r>
        <w:rPr>
          <w:color w:val="auto"/>
          <w:sz w:val="22"/>
          <w:szCs w:val="22"/>
        </w:rPr>
        <w:t xml:space="preserve">: </w:t>
      </w:r>
      <w:r w:rsidR="002531CF">
        <w:rPr>
          <w:noProof/>
        </w:rPr>
        <w:t>HasHousingA</w:t>
      </w:r>
      <w:r w:rsidRPr="006F4F8F">
        <w:rPr>
          <w:noProof/>
        </w:rPr>
        <w:t>rrangementId</w:t>
      </w:r>
      <w:bookmarkEnd w:id="55"/>
    </w:p>
    <w:tbl>
      <w:tblPr>
        <w:tblStyle w:val="TableGrid"/>
        <w:tblW w:w="0" w:type="auto"/>
        <w:tblLayout w:type="fixed"/>
        <w:tblLook w:val="04A0" w:firstRow="1" w:lastRow="0" w:firstColumn="1" w:lastColumn="0" w:noHBand="0" w:noVBand="1"/>
        <w:tblDescription w:val="Field  Description &#10;Definition Client's response to the question: &quot;Do you share housing with someone, live in an emergency or transition shelter, or have some other living arrangement?&quot; (F5.22.2)&#10;Required field No&#10;Lookup table if available HasHousingarrangement_Lkup&#10;Allowed values  1  = Homeless and shares housing with someone&#10;2  = Lives in an emergency or transition shelter&#10;3  = Some other arrangement&#10;4  = Declined to answer&#10;Allow multiple values  No&#10;Occurrence 0-1 per client &#10;XML example &lt;HasHousingarrangementId&gt;2&lt;/HasHousingarrangement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Do you share housing with someone, live in an emergency or transition shelter, or have some other living arrangement?" (F5.22.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asHousingarrangement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Homeless and shares housing with someone</w:t>
            </w:r>
          </w:p>
          <w:p w:rsidR="00D7423D" w:rsidRDefault="00D7423D" w:rsidP="007B7595">
            <w:pPr>
              <w:keepNext/>
              <w:keepLines/>
              <w:rPr>
                <w:noProof/>
              </w:rPr>
            </w:pPr>
            <w:r>
              <w:rPr>
                <w:noProof/>
              </w:rPr>
              <w:t>2  = Lives in an emergency or transition shelter</w:t>
            </w:r>
          </w:p>
          <w:p w:rsidR="00D7423D" w:rsidRDefault="00D7423D" w:rsidP="007B7595">
            <w:pPr>
              <w:keepNext/>
              <w:keepLines/>
              <w:rPr>
                <w:noProof/>
              </w:rPr>
            </w:pPr>
            <w:r>
              <w:rPr>
                <w:noProof/>
              </w:rPr>
              <w:t>3  = Some other arrangement</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2531CF" w:rsidP="003306C2">
            <w:pPr>
              <w:keepNext/>
              <w:keepLines/>
            </w:pPr>
            <w:r>
              <w:rPr>
                <w:noProof/>
              </w:rPr>
              <w:t>&lt;HasHousingArrangementId&gt;2&lt;/HasHousingA</w:t>
            </w:r>
            <w:r w:rsidR="00D7423D">
              <w:rPr>
                <w:noProof/>
              </w:rPr>
              <w:t>rrangementId&gt;</w:t>
            </w:r>
          </w:p>
        </w:tc>
      </w:tr>
    </w:tbl>
    <w:p w:rsidR="00D7423D" w:rsidRDefault="00D7423D"/>
    <w:p w:rsidR="00D7423D" w:rsidRPr="007B1C4E" w:rsidRDefault="00D7423D" w:rsidP="00C14409">
      <w:pPr>
        <w:pStyle w:val="Heading2"/>
        <w:rPr>
          <w:color w:val="auto"/>
          <w:sz w:val="22"/>
          <w:szCs w:val="22"/>
        </w:rPr>
      </w:pPr>
      <w:bookmarkStart w:id="56" w:name="_Toc494989088"/>
      <w:r w:rsidRPr="003306C2">
        <w:rPr>
          <w:b/>
          <w:color w:val="auto"/>
          <w:sz w:val="22"/>
          <w:szCs w:val="22"/>
        </w:rPr>
        <w:t>Element name</w:t>
      </w:r>
      <w:r>
        <w:rPr>
          <w:color w:val="auto"/>
          <w:sz w:val="22"/>
          <w:szCs w:val="22"/>
        </w:rPr>
        <w:t xml:space="preserve">: </w:t>
      </w:r>
      <w:r w:rsidR="002531CF">
        <w:rPr>
          <w:noProof/>
        </w:rPr>
        <w:t>HasHousingA</w:t>
      </w:r>
      <w:r w:rsidRPr="006F4F8F">
        <w:rPr>
          <w:noProof/>
        </w:rPr>
        <w:t>rrangementOther</w:t>
      </w:r>
      <w:bookmarkEnd w:id="56"/>
    </w:p>
    <w:tbl>
      <w:tblPr>
        <w:tblStyle w:val="TableGrid"/>
        <w:tblW w:w="0" w:type="auto"/>
        <w:tblLayout w:type="fixed"/>
        <w:tblLook w:val="04A0" w:firstRow="1" w:lastRow="0" w:firstColumn="1" w:lastColumn="0" w:noHBand="0" w:noVBand="1"/>
        <w:tblDescription w:val="Field  Description &#10;Definition For clients who selected &quot;Some other arrangement&quot; in answer to the question: &quot;Do you share housing with someone, live in an emergency or transition shelter, or have some other living arrangement?&quot;, the response provided for the &quot;Please Specify&quot; entry fiel&#10;Required field No&#10;Lookup table if available N/A&#10;Allowed values  Text string that allows a maximum of 250 characters&#10;Allow multiple values  No&#10;Occurrence 0-1 per client &#10;XML example &lt;HasHousingarrangementOther&gt;a&lt;/HasHousingarrangementOther&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For clients who selected "Some other arrangement" in answer to the question: "Do you share housing with someone, live in an emergency or transition shelter, or have some other living arrangement?", the response provided for the "Please Specify" entry fiel</w:t>
            </w:r>
            <w:r w:rsidR="002531CF">
              <w:rPr>
                <w:noProof/>
              </w:rPr>
              <w:t>d.</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sHousin</w:t>
            </w:r>
            <w:r w:rsidR="002531CF">
              <w:rPr>
                <w:noProof/>
              </w:rPr>
              <w:t>gArrangementOther&gt;a&lt;/HasHousingA</w:t>
            </w:r>
            <w:r>
              <w:rPr>
                <w:noProof/>
              </w:rPr>
              <w:t>rrangementOther&gt;</w:t>
            </w:r>
          </w:p>
        </w:tc>
      </w:tr>
    </w:tbl>
    <w:p w:rsidR="00D7423D" w:rsidRDefault="00D7423D"/>
    <w:p w:rsidR="00D7423D" w:rsidRPr="007B1C4E" w:rsidRDefault="00D7423D" w:rsidP="00C14409">
      <w:pPr>
        <w:pStyle w:val="Heading2"/>
        <w:rPr>
          <w:color w:val="auto"/>
          <w:sz w:val="22"/>
          <w:szCs w:val="22"/>
        </w:rPr>
      </w:pPr>
      <w:bookmarkStart w:id="57" w:name="_Toc494989089"/>
      <w:r w:rsidRPr="003306C2">
        <w:rPr>
          <w:b/>
          <w:color w:val="auto"/>
          <w:sz w:val="22"/>
          <w:szCs w:val="22"/>
        </w:rPr>
        <w:lastRenderedPageBreak/>
        <w:t>Element name</w:t>
      </w:r>
      <w:r>
        <w:rPr>
          <w:color w:val="auto"/>
          <w:sz w:val="22"/>
          <w:szCs w:val="22"/>
        </w:rPr>
        <w:t xml:space="preserve">: </w:t>
      </w:r>
      <w:r w:rsidRPr="006F4F8F">
        <w:rPr>
          <w:noProof/>
        </w:rPr>
        <w:t>HasHousingConcernId</w:t>
      </w:r>
      <w:bookmarkEnd w:id="57"/>
    </w:p>
    <w:tbl>
      <w:tblPr>
        <w:tblStyle w:val="TableGrid"/>
        <w:tblW w:w="0" w:type="auto"/>
        <w:tblLayout w:type="fixed"/>
        <w:tblLook w:val="04A0" w:firstRow="1" w:lastRow="0" w:firstColumn="1" w:lastColumn="0" w:noHBand="0" w:noVBand="1"/>
        <w:tblDescription w:val="Field  Description &#10;Definition Client's answer to the question: &quot;Do you have any housing concerns?&quot; (F5.23)&#10;Required field No&#10;Lookup table if available YesNo_Lkup&#10;Allowed values  1 = Yes&#10;2 = No&#10;3 = Don't Know&#10;4 = Declined to answer&#10;Allow multiple values  No&#10;Occurrence 0-1 per client &#10;XML example &lt;HasHousingConcernId&gt;2&lt;/HasHousingConcern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Do you have any housing concerns?" (F5.2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sHousingConcernId&gt;2&lt;/HasHousingConcernId&gt;</w:t>
            </w:r>
          </w:p>
        </w:tc>
      </w:tr>
    </w:tbl>
    <w:p w:rsidR="00D7423D" w:rsidRDefault="00D7423D"/>
    <w:p w:rsidR="00D7423D" w:rsidRPr="007B1C4E" w:rsidRDefault="00D7423D" w:rsidP="00C14409">
      <w:pPr>
        <w:pStyle w:val="Heading2"/>
        <w:rPr>
          <w:color w:val="auto"/>
          <w:sz w:val="22"/>
          <w:szCs w:val="22"/>
        </w:rPr>
      </w:pPr>
      <w:bookmarkStart w:id="58" w:name="_Toc494989090"/>
      <w:r w:rsidRPr="003306C2">
        <w:rPr>
          <w:b/>
          <w:color w:val="auto"/>
          <w:sz w:val="22"/>
          <w:szCs w:val="22"/>
        </w:rPr>
        <w:t>Element name</w:t>
      </w:r>
      <w:r>
        <w:rPr>
          <w:color w:val="auto"/>
          <w:sz w:val="22"/>
          <w:szCs w:val="22"/>
        </w:rPr>
        <w:t xml:space="preserve">: </w:t>
      </w:r>
      <w:r w:rsidRPr="006F4F8F">
        <w:rPr>
          <w:noProof/>
        </w:rPr>
        <w:t>ConcernHousingList</w:t>
      </w:r>
      <w:bookmarkEnd w:id="58"/>
    </w:p>
    <w:tbl>
      <w:tblPr>
        <w:tblStyle w:val="TableGrid"/>
        <w:tblW w:w="0" w:type="auto"/>
        <w:tblLayout w:type="fixed"/>
        <w:tblLook w:val="04A0" w:firstRow="1" w:lastRow="0" w:firstColumn="1" w:lastColumn="0" w:noHBand="0" w:noVBand="1"/>
        <w:tblDescription w:val="Field  Description &#10;Definition Client's answer to the question: &quot;What issues concern you about your housing situation?&quot; (F5.23.1)&#10;Required field No&#10;Lookup table if available ConcernHousingSituation_Lkup&#10;Allowed values  1  = Received an eviction notice&#10;2  = Non-payment of rent or past due rent&#10;3  = Unable to pay future rent because lost housing subsidy, job, or other income source&#10;4  = Non-payment of utilities or utility shut-off&#10;5  = Housekeeping concerns (failure to maintain cleanliness of the unit)&#10;6  = Housing is or will be condemned&#10;7  = Friend or family member being evicted or threatened with eviction&#10;8  = Threat of abuse by partner, family member, or other&#10;9  = Being discharged or service is being terminated&#10;10  = Personal conflict with others&#10;11  = Other health or safety concerns&#10;12  = Other lease violation(s)&#10;13  = Other&#10;14  = Don't know&#10;15  = Declined to answer&#10;Allow multiple values  Yes&#10;Occurrence 0-1 per client &#10;XML example &lt;ConcernHousingList&gt;&#10;   &lt;ConcernHousing&gt;&#10;    &lt;ConcernHousingSituationId&gt;5&lt;/ConcernHousingSituationId&gt;&#10;   &lt;/ConcernHousing&gt;&#10;  &lt;/ConcernHousing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What issues concern you about your housing situation?" (F5.23.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oncernHousingSituatio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Pr="00BF2538" w:rsidRDefault="00BF2538" w:rsidP="00BF2538">
            <w:pPr>
              <w:rPr>
                <w:rFonts w:ascii="Calibri" w:hAnsi="Calibri"/>
                <w:color w:val="000000"/>
              </w:rPr>
            </w:pPr>
            <w:r>
              <w:rPr>
                <w:rFonts w:ascii="Calibri" w:hAnsi="Calibri"/>
                <w:color w:val="000000"/>
              </w:rPr>
              <w:t>1  = Received an eviction notice</w:t>
            </w:r>
            <w:r>
              <w:rPr>
                <w:rFonts w:ascii="Calibri" w:hAnsi="Calibri"/>
                <w:color w:val="000000"/>
              </w:rPr>
              <w:br/>
              <w:t>2  = Non-payment of rent or past due rent</w:t>
            </w:r>
            <w:r>
              <w:rPr>
                <w:rFonts w:ascii="Calibri" w:hAnsi="Calibri"/>
                <w:color w:val="000000"/>
              </w:rPr>
              <w:br/>
              <w:t>3  = Unable to pay future rent because lost housing subsidy, job, or other income source</w:t>
            </w:r>
            <w:r>
              <w:rPr>
                <w:rFonts w:ascii="Calibri" w:hAnsi="Calibri"/>
                <w:color w:val="000000"/>
              </w:rPr>
              <w:br/>
              <w:t>4  = Non-payment of utilities or utility shut-off</w:t>
            </w:r>
            <w:r>
              <w:rPr>
                <w:rFonts w:ascii="Calibri" w:hAnsi="Calibri"/>
                <w:color w:val="000000"/>
              </w:rPr>
              <w:br/>
              <w:t>5  = Housekeeping concerns (failure to maintain cleanliness of the unit)</w:t>
            </w:r>
            <w:r>
              <w:rPr>
                <w:rFonts w:ascii="Calibri" w:hAnsi="Calibri"/>
                <w:color w:val="000000"/>
              </w:rPr>
              <w:br/>
              <w:t>6  = Housing is or will be condemned</w:t>
            </w:r>
            <w:r>
              <w:rPr>
                <w:rFonts w:ascii="Calibri" w:hAnsi="Calibri"/>
                <w:color w:val="000000"/>
              </w:rPr>
              <w:br/>
              <w:t>7  = Friend or family member being evicted or threatened with eviction</w:t>
            </w:r>
            <w:r>
              <w:rPr>
                <w:rFonts w:ascii="Calibri" w:hAnsi="Calibri"/>
                <w:color w:val="000000"/>
              </w:rPr>
              <w:br/>
              <w:t>8  = Threat of abuse by partner, family member, or other</w:t>
            </w:r>
            <w:r>
              <w:rPr>
                <w:rFonts w:ascii="Calibri" w:hAnsi="Calibri"/>
                <w:color w:val="000000"/>
              </w:rPr>
              <w:br/>
              <w:t>9  = Being discharged or service is being terminated</w:t>
            </w:r>
            <w:r>
              <w:rPr>
                <w:rFonts w:ascii="Calibri" w:hAnsi="Calibri"/>
                <w:color w:val="000000"/>
              </w:rPr>
              <w:br/>
              <w:t>10  = Personal conflict with others</w:t>
            </w:r>
            <w:r>
              <w:rPr>
                <w:rFonts w:ascii="Calibri" w:hAnsi="Calibri"/>
                <w:color w:val="000000"/>
              </w:rPr>
              <w:br/>
              <w:t>11  = Other health or safety concerns</w:t>
            </w:r>
            <w:r>
              <w:rPr>
                <w:rFonts w:ascii="Calibri" w:hAnsi="Calibri"/>
                <w:color w:val="000000"/>
              </w:rPr>
              <w:br/>
              <w:t>12  = Other lease violation(s)</w:t>
            </w:r>
            <w:r>
              <w:rPr>
                <w:rFonts w:ascii="Calibri" w:hAnsi="Calibri"/>
                <w:color w:val="000000"/>
              </w:rPr>
              <w:br/>
              <w:t>13  = Other</w:t>
            </w:r>
            <w:r>
              <w:rPr>
                <w:rFonts w:ascii="Calibri" w:hAnsi="Calibri"/>
                <w:color w:val="000000"/>
              </w:rPr>
              <w:br/>
              <w:t>14  = Don't know</w:t>
            </w:r>
            <w:r>
              <w:rPr>
                <w:rFonts w:ascii="Calibri" w:hAnsi="Calibri"/>
                <w:color w:val="000000"/>
              </w:rPr>
              <w:br/>
              <w:t>1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ConcernHousingList&gt;</w:t>
            </w:r>
          </w:p>
          <w:p w:rsidR="00D7423D" w:rsidRDefault="00D7423D" w:rsidP="007B7595">
            <w:pPr>
              <w:keepNext/>
              <w:keepLines/>
              <w:rPr>
                <w:noProof/>
              </w:rPr>
            </w:pPr>
            <w:r>
              <w:rPr>
                <w:noProof/>
              </w:rPr>
              <w:t xml:space="preserve">   &lt;ConcernHousing&gt;</w:t>
            </w:r>
          </w:p>
          <w:p w:rsidR="00D7423D" w:rsidRDefault="00D7423D" w:rsidP="007B7595">
            <w:pPr>
              <w:keepNext/>
              <w:keepLines/>
              <w:rPr>
                <w:noProof/>
              </w:rPr>
            </w:pPr>
            <w:r>
              <w:rPr>
                <w:noProof/>
              </w:rPr>
              <w:t xml:space="preserve">    &lt;ConcernHousingSituationId&gt;5&lt;/ConcernHousingSituationId&gt;</w:t>
            </w:r>
          </w:p>
          <w:p w:rsidR="00D7423D" w:rsidRDefault="00D7423D" w:rsidP="007B7595">
            <w:pPr>
              <w:keepNext/>
              <w:keepLines/>
              <w:rPr>
                <w:noProof/>
              </w:rPr>
            </w:pPr>
            <w:r>
              <w:rPr>
                <w:noProof/>
              </w:rPr>
              <w:t xml:space="preserve">   &lt;/ConcernHousing&gt;</w:t>
            </w:r>
          </w:p>
          <w:p w:rsidR="00D7423D" w:rsidRDefault="00D7423D" w:rsidP="007B7595">
            <w:pPr>
              <w:keepNext/>
              <w:keepLines/>
              <w:rPr>
                <w:noProof/>
              </w:rPr>
            </w:pPr>
            <w:r>
              <w:rPr>
                <w:noProof/>
              </w:rPr>
              <w:t xml:space="preserve">  &lt;/ConcernHousing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59" w:name="_Toc494989091"/>
      <w:r w:rsidRPr="003306C2">
        <w:rPr>
          <w:b/>
          <w:color w:val="auto"/>
          <w:sz w:val="22"/>
          <w:szCs w:val="22"/>
        </w:rPr>
        <w:lastRenderedPageBreak/>
        <w:t>Element name</w:t>
      </w:r>
      <w:r>
        <w:rPr>
          <w:color w:val="auto"/>
          <w:sz w:val="22"/>
          <w:szCs w:val="22"/>
        </w:rPr>
        <w:t xml:space="preserve">: </w:t>
      </w:r>
      <w:r w:rsidRPr="006F4F8F">
        <w:rPr>
          <w:noProof/>
        </w:rPr>
        <w:t>OtherLeaseViolation</w:t>
      </w:r>
      <w:bookmarkEnd w:id="59"/>
    </w:p>
    <w:tbl>
      <w:tblPr>
        <w:tblStyle w:val="TableGrid"/>
        <w:tblW w:w="0" w:type="auto"/>
        <w:tblLayout w:type="fixed"/>
        <w:tblLook w:val="04A0" w:firstRow="1" w:lastRow="0" w:firstColumn="1" w:lastColumn="0" w:noHBand="0" w:noVBand="1"/>
        <w:tblDescription w:val="Field  Description &#10;Definition For clients who selected &quot;Other lease violation(s)&quot; in response to the question &quot;What issues concern you about your housing situation?&quot;, the response provided for the &quot;Please describe&quot; entry field. (F5.23.1)&#10;Required field No&#10;Lookup table if available N/A&#10;Allowed values  Text string that allows a maximum of 250 characters&#10;Allow multiple values  No&#10;Occurrence 0-1 per client &#10;XML example &lt;OtherLeaseViolation&gt;have unauthorized pet&lt;/OtherLeaseViolation&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For clients who selected "Other lease violation(s)" in response to the question "What issues concern you about your housing situation?", the response provided for the "Please describe" entry field. (F5.23.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854485" w:rsidP="003306C2">
            <w:pPr>
              <w:keepNext/>
              <w:keepLines/>
            </w:pPr>
            <w:r>
              <w:rPr>
                <w:noProof/>
              </w:rPr>
              <w:t>&lt;OtherLeaseViolation&gt;have unauthorized pet</w:t>
            </w:r>
            <w:r w:rsidR="00D7423D">
              <w:rPr>
                <w:noProof/>
              </w:rPr>
              <w:t>&lt;/OtherLeaseViolation&gt;</w:t>
            </w:r>
          </w:p>
        </w:tc>
      </w:tr>
    </w:tbl>
    <w:p w:rsidR="00D7423D" w:rsidRDefault="00D7423D"/>
    <w:p w:rsidR="00D7423D" w:rsidRPr="007B1C4E" w:rsidRDefault="00D7423D" w:rsidP="00C14409">
      <w:pPr>
        <w:pStyle w:val="Heading2"/>
        <w:rPr>
          <w:color w:val="auto"/>
          <w:sz w:val="22"/>
          <w:szCs w:val="22"/>
        </w:rPr>
      </w:pPr>
      <w:bookmarkStart w:id="60" w:name="_Toc494989092"/>
      <w:r w:rsidRPr="003306C2">
        <w:rPr>
          <w:b/>
          <w:color w:val="auto"/>
          <w:sz w:val="22"/>
          <w:szCs w:val="22"/>
        </w:rPr>
        <w:t>Element name</w:t>
      </w:r>
      <w:r>
        <w:rPr>
          <w:color w:val="auto"/>
          <w:sz w:val="22"/>
          <w:szCs w:val="22"/>
        </w:rPr>
        <w:t xml:space="preserve">: </w:t>
      </w:r>
      <w:r w:rsidRPr="006F4F8F">
        <w:rPr>
          <w:noProof/>
        </w:rPr>
        <w:t>OtherHousingConcern</w:t>
      </w:r>
      <w:bookmarkEnd w:id="60"/>
    </w:p>
    <w:tbl>
      <w:tblPr>
        <w:tblStyle w:val="TableGrid"/>
        <w:tblW w:w="0" w:type="auto"/>
        <w:tblLayout w:type="fixed"/>
        <w:tblLook w:val="04A0" w:firstRow="1" w:lastRow="0" w:firstColumn="1" w:lastColumn="0" w:noHBand="0" w:noVBand="1"/>
        <w:tblDescription w:val="Field  Description &#10;Definition For clients who selected &quot;Other&quot; in response to the question &quot;&quot;What issues concern you about your housing situation?&quot;, the response provided for the &quot;Please describe&quot; entry field. (F5.23.1)&#10;Required field No&#10;Lookup table if available N/A&#10;Allowed values  Text string that allows a maximum of 250 characters&#10;Allow multiple values  No&#10;Occurrence 0-1 per client &#10;XML example &lt;OtherHousingConcern&gt;a&lt;/OtherHousingConcern&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For clients who selected "Other" in response to the question ""What issues concern you about your housing situation?", the response provided for the "Please describe" entry field. (F5.23.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OtherHousingConcern&gt;a&lt;/OtherHousingConcern&gt;</w:t>
            </w:r>
          </w:p>
        </w:tc>
      </w:tr>
    </w:tbl>
    <w:p w:rsidR="00D7423D" w:rsidRDefault="00D7423D"/>
    <w:p w:rsidR="00D7423D" w:rsidRPr="007B1C4E" w:rsidRDefault="00D7423D" w:rsidP="00C14409">
      <w:pPr>
        <w:pStyle w:val="Heading2"/>
        <w:rPr>
          <w:color w:val="auto"/>
          <w:sz w:val="22"/>
          <w:szCs w:val="22"/>
        </w:rPr>
      </w:pPr>
      <w:bookmarkStart w:id="61" w:name="_Toc494989093"/>
      <w:r w:rsidRPr="003306C2">
        <w:rPr>
          <w:b/>
          <w:color w:val="auto"/>
          <w:sz w:val="22"/>
          <w:szCs w:val="22"/>
        </w:rPr>
        <w:t>Element name</w:t>
      </w:r>
      <w:r>
        <w:rPr>
          <w:color w:val="auto"/>
          <w:sz w:val="22"/>
          <w:szCs w:val="22"/>
        </w:rPr>
        <w:t xml:space="preserve">: </w:t>
      </w:r>
      <w:r w:rsidRPr="006F4F8F">
        <w:rPr>
          <w:noProof/>
        </w:rPr>
        <w:t>ServiceChildcareVoucherId</w:t>
      </w:r>
      <w:bookmarkEnd w:id="61"/>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Childcare voucher.&quot; (F5.24)&#10;Required field No&#10;Lookup table if available ServiceStatus_Lkup&#10;Allowed values  1  = Receiving&#10;2  = Have applied for&#10;3  = Need&#10;4  = Not applicable&#10;5  = Declined to answer&#10;Allow multiple values  No&#10;Occurrence 0-1 per client &#10;XML example &lt;ServiceChildcareVoucherId&gt;3&lt;/ServiceChildcareVoucher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w:t>
            </w:r>
            <w:r w:rsidR="000F28CE">
              <w:rPr>
                <w:noProof/>
              </w:rPr>
              <w:t xml:space="preserve">lient in the table of services </w:t>
            </w:r>
            <w:r>
              <w:rPr>
                <w:noProof/>
              </w:rPr>
              <w:t>for the service "Childcare voucher."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C601EA" w:rsidP="007B7595">
            <w:pPr>
              <w:keepNext/>
              <w:keepLines/>
              <w:rPr>
                <w:noProof/>
              </w:rPr>
            </w:pPr>
            <w:r>
              <w:rPr>
                <w:noProof/>
              </w:rPr>
              <w:t>4</w:t>
            </w:r>
            <w:r w:rsidR="00D7423D">
              <w:rPr>
                <w:noProof/>
              </w:rPr>
              <w:t xml:space="preserve">  = Not applicable</w:t>
            </w:r>
          </w:p>
          <w:p w:rsidR="00D7423D" w:rsidRDefault="00C601EA"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ChildcareVoucherId&gt;3&lt;/ServiceChildcareVoucherId&gt;</w:t>
            </w:r>
          </w:p>
        </w:tc>
      </w:tr>
    </w:tbl>
    <w:p w:rsidR="00D7423D" w:rsidRDefault="00D7423D"/>
    <w:p w:rsidR="00D7423D" w:rsidRPr="007B1C4E" w:rsidRDefault="00D7423D" w:rsidP="00C14409">
      <w:pPr>
        <w:pStyle w:val="Heading2"/>
        <w:rPr>
          <w:color w:val="auto"/>
          <w:sz w:val="22"/>
          <w:szCs w:val="22"/>
        </w:rPr>
      </w:pPr>
      <w:bookmarkStart w:id="62" w:name="_Toc494989094"/>
      <w:r w:rsidRPr="003306C2">
        <w:rPr>
          <w:b/>
          <w:color w:val="auto"/>
          <w:sz w:val="22"/>
          <w:szCs w:val="22"/>
        </w:rPr>
        <w:lastRenderedPageBreak/>
        <w:t>Element name</w:t>
      </w:r>
      <w:r>
        <w:rPr>
          <w:color w:val="auto"/>
          <w:sz w:val="22"/>
          <w:szCs w:val="22"/>
        </w:rPr>
        <w:t xml:space="preserve">: </w:t>
      </w:r>
      <w:r w:rsidRPr="006F4F8F">
        <w:rPr>
          <w:noProof/>
        </w:rPr>
        <w:t>ServiceElderlyDisableChildrenId</w:t>
      </w:r>
      <w:bookmarkEnd w:id="62"/>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Emergency Aid to the Elderly, Disabled, and Children (EAEDC).&quot;  (F5.24)&#10;Required field No&#10;Lookup table if available ServiceStatus_Lkup&#10;Allowed values  1  = Receiving&#10;2  = Have applied for&#10;3  = Need&#10;4  = Not applicable&#10;65 = Declined to answer&#10;Allow multiple values  No&#10;Occurrence 0-1 per client &#10;XML example &lt;ServiceElderlyDisableChildrenId&gt;5&lt;/ServiceElderlyDisableChildren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 xml:space="preserve">Response selected by the </w:t>
            </w:r>
            <w:r w:rsidR="000F28CE">
              <w:rPr>
                <w:noProof/>
              </w:rPr>
              <w:t xml:space="preserve">client in the table of services </w:t>
            </w:r>
            <w:r>
              <w:rPr>
                <w:noProof/>
              </w:rPr>
              <w:t>for the service "Emergency Aid to the Elderly, Disabled, and Children (EAEDC)."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ElderlyDisableChildrenId&gt;5&lt;/ServiceElderlyDisableChildrenId&gt;</w:t>
            </w:r>
          </w:p>
        </w:tc>
      </w:tr>
    </w:tbl>
    <w:p w:rsidR="00D7423D" w:rsidRDefault="00D7423D"/>
    <w:p w:rsidR="00D7423D" w:rsidRPr="007B1C4E" w:rsidRDefault="00D7423D" w:rsidP="00C14409">
      <w:pPr>
        <w:pStyle w:val="Heading2"/>
        <w:rPr>
          <w:color w:val="auto"/>
          <w:sz w:val="22"/>
          <w:szCs w:val="22"/>
        </w:rPr>
      </w:pPr>
      <w:bookmarkStart w:id="63" w:name="_Toc494989095"/>
      <w:r w:rsidRPr="003306C2">
        <w:rPr>
          <w:b/>
          <w:color w:val="auto"/>
          <w:sz w:val="22"/>
          <w:szCs w:val="22"/>
        </w:rPr>
        <w:t>Element name</w:t>
      </w:r>
      <w:r>
        <w:rPr>
          <w:color w:val="auto"/>
          <w:sz w:val="22"/>
          <w:szCs w:val="22"/>
        </w:rPr>
        <w:t xml:space="preserve">: </w:t>
      </w:r>
      <w:r w:rsidRPr="006F4F8F">
        <w:rPr>
          <w:noProof/>
        </w:rPr>
        <w:t>ServiceFoodStampsId</w:t>
      </w:r>
      <w:bookmarkEnd w:id="63"/>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Food stamps/SNAP.&quot; (F5.24)&#10;Required field No&#10;Lookup table if available ServiceStatus_Lkup&#10;Allowed values  1  = Receiving&#10;2  = Have applied for&#10;3  = Need&#10;4  = Not applicable&#10;5  = Declined to answer&#10;Allow multiple values  No&#10;Occurrence 0-1 per client &#10;XML example &lt;ServiceFoodStampsId&gt;5&lt;/ServiceFoodStamps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w:t>
            </w:r>
            <w:r w:rsidR="000F28CE">
              <w:rPr>
                <w:noProof/>
              </w:rPr>
              <w:t xml:space="preserve">lient in the table of services </w:t>
            </w:r>
            <w:r>
              <w:rPr>
                <w:noProof/>
              </w:rPr>
              <w:t>for the service "Food stamps/SNAP."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FoodStampsId&gt;5&lt;/ServiceFoodStampsId&gt;</w:t>
            </w:r>
          </w:p>
        </w:tc>
      </w:tr>
    </w:tbl>
    <w:p w:rsidR="00D7423D" w:rsidRDefault="00D7423D"/>
    <w:p w:rsidR="00D7423D" w:rsidRPr="007B1C4E" w:rsidRDefault="00D7423D" w:rsidP="00C14409">
      <w:pPr>
        <w:pStyle w:val="Heading2"/>
        <w:rPr>
          <w:color w:val="auto"/>
          <w:sz w:val="22"/>
          <w:szCs w:val="22"/>
        </w:rPr>
      </w:pPr>
      <w:bookmarkStart w:id="64" w:name="_Toc494989096"/>
      <w:r w:rsidRPr="003306C2">
        <w:rPr>
          <w:b/>
          <w:color w:val="auto"/>
          <w:sz w:val="22"/>
          <w:szCs w:val="22"/>
        </w:rPr>
        <w:t>Element name</w:t>
      </w:r>
      <w:r>
        <w:rPr>
          <w:color w:val="auto"/>
          <w:sz w:val="22"/>
          <w:szCs w:val="22"/>
        </w:rPr>
        <w:t xml:space="preserve">: </w:t>
      </w:r>
      <w:r w:rsidRPr="006F4F8F">
        <w:rPr>
          <w:noProof/>
        </w:rPr>
        <w:t>ServiceHeatingAssistanceId</w:t>
      </w:r>
      <w:bookmarkEnd w:id="64"/>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Heating assistance.&quot; (F5.24)&#10;Required field No&#10;Lookup table if available ServiceStatus_Lkup&#10;Allowed values  1  = Receiving&#10;2  = Have applied for&#10;3  = Need&#10;4  = Not applicable&#10;5  = Declined to answer&#10;Allow multiple values  No&#10;Occurrence 0-1 per client &#10;XML example &lt;ServiceHeatingAssistanceId&gt;6&lt;/ServiceHeatingAssistance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Heating assistance."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HeatingAssistanceId&gt;6&lt;/ServiceHeatingAssistanceId&gt;</w:t>
            </w:r>
          </w:p>
        </w:tc>
      </w:tr>
    </w:tbl>
    <w:p w:rsidR="00D7423D" w:rsidRDefault="00D7423D"/>
    <w:p w:rsidR="00D7423D" w:rsidRPr="007B1C4E" w:rsidRDefault="00D7423D" w:rsidP="00C14409">
      <w:pPr>
        <w:pStyle w:val="Heading2"/>
        <w:rPr>
          <w:color w:val="auto"/>
          <w:sz w:val="22"/>
          <w:szCs w:val="22"/>
        </w:rPr>
      </w:pPr>
      <w:bookmarkStart w:id="65" w:name="_Toc494989097"/>
      <w:r w:rsidRPr="003306C2">
        <w:rPr>
          <w:b/>
          <w:color w:val="auto"/>
          <w:sz w:val="22"/>
          <w:szCs w:val="22"/>
        </w:rPr>
        <w:lastRenderedPageBreak/>
        <w:t>Element name</w:t>
      </w:r>
      <w:r>
        <w:rPr>
          <w:color w:val="auto"/>
          <w:sz w:val="22"/>
          <w:szCs w:val="22"/>
        </w:rPr>
        <w:t xml:space="preserve">: </w:t>
      </w:r>
      <w:r w:rsidRPr="006F4F8F">
        <w:rPr>
          <w:noProof/>
        </w:rPr>
        <w:t>ServiceImmigrationId</w:t>
      </w:r>
      <w:bookmarkEnd w:id="65"/>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Immigration services.&quot; (F5.24)&#10;Required field No&#10;Lookup table if available ServiceStatus_Lkup&#10;Allowed values  1  = Receiving&#10;2  = Have applied for&#10;3  = Need&#10;4  = Not applicable&#10;5  = Declined to answer&#10;Allow multiple values  No&#10;Occurrence 0-1 per client &#10;XML example &lt;ServiceImmigrationId&gt;3&lt;/ServiceImmigration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Immigration services."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ImmigrationId&gt;3&lt;/ServiceImmigrationId&gt;</w:t>
            </w:r>
          </w:p>
        </w:tc>
      </w:tr>
    </w:tbl>
    <w:p w:rsidR="00D7423D" w:rsidRDefault="00D7423D"/>
    <w:p w:rsidR="00D7423D" w:rsidRPr="007B1C4E" w:rsidRDefault="00D7423D" w:rsidP="00C14409">
      <w:pPr>
        <w:pStyle w:val="Heading2"/>
        <w:rPr>
          <w:color w:val="auto"/>
          <w:sz w:val="22"/>
          <w:szCs w:val="22"/>
        </w:rPr>
      </w:pPr>
      <w:bookmarkStart w:id="66" w:name="_Toc494989098"/>
      <w:r w:rsidRPr="003306C2">
        <w:rPr>
          <w:b/>
          <w:color w:val="auto"/>
          <w:sz w:val="22"/>
          <w:szCs w:val="22"/>
        </w:rPr>
        <w:t>Element name</w:t>
      </w:r>
      <w:r>
        <w:rPr>
          <w:color w:val="auto"/>
          <w:sz w:val="22"/>
          <w:szCs w:val="22"/>
        </w:rPr>
        <w:t xml:space="preserve">: </w:t>
      </w:r>
      <w:r w:rsidRPr="006F4F8F">
        <w:rPr>
          <w:noProof/>
        </w:rPr>
        <w:t>ServiceLegalId</w:t>
      </w:r>
      <w:bookmarkEnd w:id="66"/>
    </w:p>
    <w:tbl>
      <w:tblPr>
        <w:tblStyle w:val="TableGrid"/>
        <w:tblW w:w="0" w:type="auto"/>
        <w:tblLayout w:type="fixed"/>
        <w:tblLook w:val="04A0" w:firstRow="1" w:lastRow="0" w:firstColumn="1" w:lastColumn="0" w:noHBand="0" w:noVBand="1"/>
        <w:tblDescription w:val="c Description &#10;Definition Response selected by the client in the table of services for the service &quot;Legal Services.&quot; (F5.24)&#10;Required field No&#10;Lookup table if available ServiceStatus_Lkup&#10;Allowed values  1  = Receiving&#10;2  = Have applied for&#10;3  = Need&#10;4  = Not applicable&#10;5  = Declined to answer&#10;Allow multiple values  No&#10;Occurrence 0-1 per client &#10;XML example &lt;ServiceLegalId&gt;1&lt;/ServiceLegalId&gt;&#10;"/>
      </w:tblPr>
      <w:tblGrid>
        <w:gridCol w:w="2606"/>
        <w:gridCol w:w="6749"/>
      </w:tblGrid>
      <w:tr w:rsidR="00D7423D" w:rsidTr="002F35FB">
        <w:trPr>
          <w:cantSplit/>
          <w:tblHeader/>
        </w:trPr>
        <w:tc>
          <w:tcPr>
            <w:tcW w:w="2606" w:type="dxa"/>
            <w:shd w:val="clear" w:color="auto" w:fill="000000" w:themeFill="text1"/>
          </w:tcPr>
          <w:p w:rsidR="00D7423D" w:rsidRPr="00D82B47" w:rsidRDefault="0091744A" w:rsidP="003306C2">
            <w:pPr>
              <w:keepNext/>
              <w:keepLines/>
              <w:rPr>
                <w:b/>
              </w:rPr>
            </w:pPr>
            <w:r>
              <w:rPr>
                <w:b/>
              </w:rPr>
              <w:t>c</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Legal Services."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LegalId&gt;1&lt;/ServiceLegalId&gt;</w:t>
            </w:r>
          </w:p>
        </w:tc>
      </w:tr>
    </w:tbl>
    <w:p w:rsidR="00D7423D" w:rsidRDefault="00D7423D"/>
    <w:p w:rsidR="00D7423D" w:rsidRPr="007B1C4E" w:rsidRDefault="00D7423D" w:rsidP="00C14409">
      <w:pPr>
        <w:pStyle w:val="Heading2"/>
        <w:rPr>
          <w:color w:val="auto"/>
          <w:sz w:val="22"/>
          <w:szCs w:val="22"/>
        </w:rPr>
      </w:pPr>
      <w:bookmarkStart w:id="67" w:name="_Toc494989099"/>
      <w:r w:rsidRPr="003306C2">
        <w:rPr>
          <w:b/>
          <w:color w:val="auto"/>
          <w:sz w:val="22"/>
          <w:szCs w:val="22"/>
        </w:rPr>
        <w:t>Element name</w:t>
      </w:r>
      <w:r>
        <w:rPr>
          <w:color w:val="auto"/>
          <w:sz w:val="22"/>
          <w:szCs w:val="22"/>
        </w:rPr>
        <w:t xml:space="preserve">: </w:t>
      </w:r>
      <w:r w:rsidRPr="006F4F8F">
        <w:rPr>
          <w:noProof/>
        </w:rPr>
        <w:t>ServicePublicHousingId</w:t>
      </w:r>
      <w:bookmarkEnd w:id="67"/>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Public housing.&quot; (F5.24)&#10;Required field No&#10;Lookup table if available ServiceStatus_Lkup&#10;Allowed values  1  = Receiving&#10;2  = Have applied for&#10;3  = Need&#10;4  = Not applicable&#10;5  = Declined to answer&#10;Allow multiple values  No&#10;Occurrence 0-1 per client &#10;XML example &lt;ServicePublicHousingId&gt;4&lt;/ServicePublicHousing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Public housing."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PublicHousingId&gt;4&lt;/ServicePublicHousingId&gt;</w:t>
            </w:r>
          </w:p>
        </w:tc>
      </w:tr>
    </w:tbl>
    <w:p w:rsidR="00D7423D" w:rsidRDefault="00D7423D"/>
    <w:p w:rsidR="00D7423D" w:rsidRPr="007B1C4E" w:rsidRDefault="00D7423D" w:rsidP="00C14409">
      <w:pPr>
        <w:pStyle w:val="Heading2"/>
        <w:rPr>
          <w:color w:val="auto"/>
          <w:sz w:val="22"/>
          <w:szCs w:val="22"/>
        </w:rPr>
      </w:pPr>
      <w:bookmarkStart w:id="68" w:name="_Toc494989100"/>
      <w:r w:rsidRPr="003306C2">
        <w:rPr>
          <w:b/>
          <w:color w:val="auto"/>
          <w:sz w:val="22"/>
          <w:szCs w:val="22"/>
        </w:rPr>
        <w:lastRenderedPageBreak/>
        <w:t>Element name</w:t>
      </w:r>
      <w:r>
        <w:rPr>
          <w:color w:val="auto"/>
          <w:sz w:val="22"/>
          <w:szCs w:val="22"/>
        </w:rPr>
        <w:t xml:space="preserve">: </w:t>
      </w:r>
      <w:r w:rsidRPr="006F4F8F">
        <w:rPr>
          <w:noProof/>
        </w:rPr>
        <w:t>ServiceSection8VoucherId</w:t>
      </w:r>
      <w:bookmarkEnd w:id="68"/>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ection 8 voucher.&quot; (F5.24)&#10;Required field No&#10;Lookup table if available ServiceStatus_Lkup&#10;Allowed values  1  = Receiving&#10;2  = Have applied for&#10;3  = Need&#10;4  = Not applicable&#10;5  = Declined to answer&#10;Allow multiple values  No&#10;Occurrence 0-1 per client &#10;XML example &lt;ServiceSection8VoucherId&gt;2&lt;/ServiceSection8Voucher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Section 8 voucher."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Section8VoucherId&gt;2&lt;/ServiceSection8VoucherId&gt;</w:t>
            </w:r>
          </w:p>
        </w:tc>
      </w:tr>
    </w:tbl>
    <w:p w:rsidR="00D7423D" w:rsidRDefault="00D7423D"/>
    <w:p w:rsidR="00D7423D" w:rsidRPr="007B1C4E" w:rsidRDefault="00D7423D" w:rsidP="00C14409">
      <w:pPr>
        <w:pStyle w:val="Heading2"/>
        <w:rPr>
          <w:color w:val="auto"/>
          <w:sz w:val="22"/>
          <w:szCs w:val="22"/>
        </w:rPr>
      </w:pPr>
      <w:bookmarkStart w:id="69" w:name="_Toc494989101"/>
      <w:r w:rsidRPr="003306C2">
        <w:rPr>
          <w:b/>
          <w:color w:val="auto"/>
          <w:sz w:val="22"/>
          <w:szCs w:val="22"/>
        </w:rPr>
        <w:t>Element name</w:t>
      </w:r>
      <w:r>
        <w:rPr>
          <w:color w:val="auto"/>
          <w:sz w:val="22"/>
          <w:szCs w:val="22"/>
        </w:rPr>
        <w:t xml:space="preserve">: </w:t>
      </w:r>
      <w:r w:rsidRPr="006F4F8F">
        <w:rPr>
          <w:noProof/>
        </w:rPr>
        <w:t>ServiceSSDIId</w:t>
      </w:r>
      <w:bookmarkEnd w:id="69"/>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Disability Insurance (SSDI).&quot; (F5.24)&#10;Required field No&#10;Lookup table if available ServiceStatus_Lkup&#10;Allowed values  1  = Receiving&#10;2  = Have applied for&#10;3  = Need&#10;4  = Not applicable&#10;5  = Declined to answer&#10;Allow multiple values  No&#10;Occurrence 0-1 per client &#10;XML example &lt;ServiceSSDIId&gt;5&lt;/ServiceSSDI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Social Security Disability Insurance (SSDI)."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SSDIId&gt;5&lt;/ServiceSSDIId&gt;</w:t>
            </w:r>
          </w:p>
        </w:tc>
      </w:tr>
    </w:tbl>
    <w:p w:rsidR="00D7423D" w:rsidRDefault="00D7423D"/>
    <w:p w:rsidR="00D7423D" w:rsidRPr="007B1C4E" w:rsidRDefault="00D7423D" w:rsidP="00C14409">
      <w:pPr>
        <w:pStyle w:val="Heading2"/>
        <w:rPr>
          <w:color w:val="auto"/>
          <w:sz w:val="22"/>
          <w:szCs w:val="22"/>
        </w:rPr>
      </w:pPr>
      <w:bookmarkStart w:id="70" w:name="_Toc494989102"/>
      <w:r w:rsidRPr="003306C2">
        <w:rPr>
          <w:b/>
          <w:color w:val="auto"/>
          <w:sz w:val="22"/>
          <w:szCs w:val="22"/>
        </w:rPr>
        <w:t>Element name</w:t>
      </w:r>
      <w:r>
        <w:rPr>
          <w:color w:val="auto"/>
          <w:sz w:val="22"/>
          <w:szCs w:val="22"/>
        </w:rPr>
        <w:t xml:space="preserve">: </w:t>
      </w:r>
      <w:r w:rsidRPr="006F4F8F">
        <w:rPr>
          <w:noProof/>
        </w:rPr>
        <w:t>ServiceSSIId</w:t>
      </w:r>
      <w:bookmarkEnd w:id="70"/>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Income (SSI).&quot; (F5.24)&#10;Required field No&#10;Lookup table if available ServiceStatus_Lkup&#10;Allowed values  1  = Receiving&#10;2  = Have applied for&#10;3  = Need&#10;4  = Not applicable&#10;5  = Declined to answer&#10;Allow multiple values  No&#10;Occurrence 0-1 per client &#10;XML example &lt;ServiceSSIId&gt;1&lt;/ServiceSSI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Social Security Income (SSI)."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SSIId&gt;1&lt;/ServiceSSIId&gt;</w:t>
            </w:r>
          </w:p>
        </w:tc>
      </w:tr>
    </w:tbl>
    <w:p w:rsidR="00D7423D" w:rsidRDefault="00D7423D"/>
    <w:p w:rsidR="00D7423D" w:rsidRPr="007B1C4E" w:rsidRDefault="00D7423D" w:rsidP="00C14409">
      <w:pPr>
        <w:pStyle w:val="Heading2"/>
        <w:rPr>
          <w:color w:val="auto"/>
          <w:sz w:val="22"/>
          <w:szCs w:val="22"/>
        </w:rPr>
      </w:pPr>
      <w:bookmarkStart w:id="71" w:name="_Toc494989103"/>
      <w:r w:rsidRPr="003306C2">
        <w:rPr>
          <w:b/>
          <w:color w:val="auto"/>
          <w:sz w:val="22"/>
          <w:szCs w:val="22"/>
        </w:rPr>
        <w:lastRenderedPageBreak/>
        <w:t>Element name</w:t>
      </w:r>
      <w:r>
        <w:rPr>
          <w:color w:val="auto"/>
          <w:sz w:val="22"/>
          <w:szCs w:val="22"/>
        </w:rPr>
        <w:t xml:space="preserve">: </w:t>
      </w:r>
      <w:r w:rsidRPr="006F4F8F">
        <w:rPr>
          <w:noProof/>
        </w:rPr>
        <w:t>ServiceTAFDCId</w:t>
      </w:r>
      <w:bookmarkEnd w:id="71"/>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ansitional Aid to Families with Dependent Children (TAFDC).&quot; (F5.24)&#10;Required field No&#10;Lookup table if available ServiceStatus_Lkup&#10;Allowed values  1  = Receiving&#10;2  = Have applied for&#10;3  = Need&#10;4  = Not applicable&#10;5  = Declined to answer&#10;Allow multiple values  No&#10;Occurrence 0-1 per client &#10;XML example &lt;ServiceTAFDCId&gt;3&lt;/ServiceTAFDC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Transitional Aid to Families with Dependent Children (TAFDC)."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TAFDCId&gt;3&lt;/ServiceTAFDCId&gt;</w:t>
            </w:r>
          </w:p>
        </w:tc>
      </w:tr>
    </w:tbl>
    <w:p w:rsidR="00D7423D" w:rsidRDefault="00D7423D"/>
    <w:p w:rsidR="00D7423D" w:rsidRPr="007B1C4E" w:rsidRDefault="00D7423D" w:rsidP="00C14409">
      <w:pPr>
        <w:pStyle w:val="Heading2"/>
        <w:rPr>
          <w:color w:val="auto"/>
          <w:sz w:val="22"/>
          <w:szCs w:val="22"/>
        </w:rPr>
      </w:pPr>
      <w:bookmarkStart w:id="72" w:name="_Toc494989104"/>
      <w:r w:rsidRPr="003306C2">
        <w:rPr>
          <w:b/>
          <w:color w:val="auto"/>
          <w:sz w:val="22"/>
          <w:szCs w:val="22"/>
        </w:rPr>
        <w:t>Element name</w:t>
      </w:r>
      <w:r>
        <w:rPr>
          <w:color w:val="auto"/>
          <w:sz w:val="22"/>
          <w:szCs w:val="22"/>
        </w:rPr>
        <w:t xml:space="preserve">: </w:t>
      </w:r>
      <w:r w:rsidRPr="006F4F8F">
        <w:rPr>
          <w:noProof/>
        </w:rPr>
        <w:t>ServiceTANFId</w:t>
      </w:r>
      <w:bookmarkEnd w:id="72"/>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emporary Aid to Needy Families (TANF).&quot; (F5.24)&#10;Required field No&#10;Lookup table if available ServiceStatus_Lkup&#10;Allowed values  1  = Receiving&#10;2  = Have applied for&#10;3  = Need&#10;4  = Not applicable&#10;5  = Declined to answer&#10;Allow multiple values  No&#10;Occurrence 0-1 per client &#10;XML example &lt;ServiceTANFId&gt;5&lt;/ServiceTANF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w:t>
            </w:r>
            <w:r w:rsidR="000F28CE">
              <w:rPr>
                <w:noProof/>
              </w:rPr>
              <w:t xml:space="preserve">lient in the table of services </w:t>
            </w:r>
            <w:r>
              <w:rPr>
                <w:noProof/>
              </w:rPr>
              <w:t>for the service "Temporary Aid to Needy Families (TANF)."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TANFId&gt;5&lt;/ServiceTANFId&gt;</w:t>
            </w:r>
          </w:p>
        </w:tc>
      </w:tr>
    </w:tbl>
    <w:p w:rsidR="00D7423D" w:rsidRDefault="00D7423D"/>
    <w:p w:rsidR="00D7423D" w:rsidRPr="007B1C4E" w:rsidRDefault="00D7423D" w:rsidP="00C14409">
      <w:pPr>
        <w:pStyle w:val="Heading2"/>
        <w:rPr>
          <w:color w:val="auto"/>
          <w:sz w:val="22"/>
          <w:szCs w:val="22"/>
        </w:rPr>
      </w:pPr>
      <w:bookmarkStart w:id="73" w:name="_Toc494989105"/>
      <w:r w:rsidRPr="003306C2">
        <w:rPr>
          <w:b/>
          <w:color w:val="auto"/>
          <w:sz w:val="22"/>
          <w:szCs w:val="22"/>
        </w:rPr>
        <w:t>Element name</w:t>
      </w:r>
      <w:r>
        <w:rPr>
          <w:color w:val="auto"/>
          <w:sz w:val="22"/>
          <w:szCs w:val="22"/>
        </w:rPr>
        <w:t xml:space="preserve">: </w:t>
      </w:r>
      <w:r w:rsidRPr="006F4F8F">
        <w:rPr>
          <w:noProof/>
        </w:rPr>
        <w:t>ServiceTribalHousingId</w:t>
      </w:r>
      <w:bookmarkEnd w:id="73"/>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ibal housing.&quot; (F5.24)&#10;Required field No&#10;Lookup table if available ServiceStatus_Lkup&#10;Allowed values  1  = Receiving&#10;2  = Have applied for&#10;3  = Need&#10;4  = Not applicable&#10;5  = Declined to answer&#10;Allow multiple values  No&#10;Occurrence 0-1 per client &#10;XML example &lt;ServiceTribalHousingId&gt;2&lt;/ServiceTribalHousing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Tribal housing."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TribalHousingId&gt;2&lt;/ServiceTribalHousingId&gt;</w:t>
            </w:r>
          </w:p>
        </w:tc>
      </w:tr>
    </w:tbl>
    <w:p w:rsidR="00D7423D" w:rsidRDefault="00D7423D"/>
    <w:p w:rsidR="00D7423D" w:rsidRPr="007B1C4E" w:rsidRDefault="00D7423D" w:rsidP="00C14409">
      <w:pPr>
        <w:pStyle w:val="Heading2"/>
        <w:rPr>
          <w:color w:val="auto"/>
          <w:sz w:val="22"/>
          <w:szCs w:val="22"/>
        </w:rPr>
      </w:pPr>
      <w:bookmarkStart w:id="74" w:name="_Toc494989106"/>
      <w:r w:rsidRPr="003306C2">
        <w:rPr>
          <w:b/>
          <w:color w:val="auto"/>
          <w:sz w:val="22"/>
          <w:szCs w:val="22"/>
        </w:rPr>
        <w:lastRenderedPageBreak/>
        <w:t>Element name</w:t>
      </w:r>
      <w:r>
        <w:rPr>
          <w:color w:val="auto"/>
          <w:sz w:val="22"/>
          <w:szCs w:val="22"/>
        </w:rPr>
        <w:t xml:space="preserve">: </w:t>
      </w:r>
      <w:r w:rsidRPr="006F4F8F">
        <w:rPr>
          <w:noProof/>
        </w:rPr>
        <w:t>ServiceUtilityAssistanceId</w:t>
      </w:r>
      <w:bookmarkEnd w:id="74"/>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Utility assistance.&quot; (F5.24)&#10;Required field No&#10;Lookup table if available ServiceStatus_Lkup&#10;Allowed values  1  = Receiving&#10;2  = Have applied for&#10;3  = Need&#10;4  = Not applicable&#10;5  = Declined to answer&#10;Allow multiple values  No&#10;Occurrence 0-1 per client &#10;XML example &lt;ServiceUtilityAssistanceId&gt;5&lt;/ServiceUtilityAssistance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Utility assistance."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UtilityAssistanceId&gt;5&lt;/ServiceUtilityAssistanceId&gt;</w:t>
            </w:r>
          </w:p>
        </w:tc>
      </w:tr>
    </w:tbl>
    <w:p w:rsidR="00D7423D" w:rsidRDefault="00D7423D"/>
    <w:p w:rsidR="00D7423D" w:rsidRPr="007B1C4E" w:rsidRDefault="00D7423D" w:rsidP="00C14409">
      <w:pPr>
        <w:pStyle w:val="Heading2"/>
        <w:rPr>
          <w:color w:val="auto"/>
          <w:sz w:val="22"/>
          <w:szCs w:val="22"/>
        </w:rPr>
      </w:pPr>
      <w:bookmarkStart w:id="75" w:name="_Toc494989107"/>
      <w:r w:rsidRPr="003306C2">
        <w:rPr>
          <w:b/>
          <w:color w:val="auto"/>
          <w:sz w:val="22"/>
          <w:szCs w:val="22"/>
        </w:rPr>
        <w:t>Element name</w:t>
      </w:r>
      <w:r>
        <w:rPr>
          <w:color w:val="auto"/>
          <w:sz w:val="22"/>
          <w:szCs w:val="22"/>
        </w:rPr>
        <w:t xml:space="preserve">: </w:t>
      </w:r>
      <w:r w:rsidRPr="006F4F8F">
        <w:rPr>
          <w:noProof/>
        </w:rPr>
        <w:t>ServiceWICId</w:t>
      </w:r>
      <w:bookmarkEnd w:id="75"/>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Nutritional supplementation program for Women, Infants and Children (WIC).&quot; (F5.24)&#10;Required field No&#10;Lookup table if available ServiceStatus_Lkup&#10;Allowed values  1  = Receiving&#10;2  = Have applied for&#10;3  = Need&#10;4  = Not applicable&#10;5  = Declined to answer&#10;Allow multiple values  No&#10;Occurrence 0-1 per client &#10;XML example &lt;ServiceWICId&gt;1&lt;/ServiceWIC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0F28CE">
            <w:pPr>
              <w:keepNext/>
              <w:keepLines/>
            </w:pPr>
            <w:r>
              <w:rPr>
                <w:noProof/>
              </w:rPr>
              <w:t>Response selected by the client in the table of services for the service "Nutritional supplementation program for Women, Infants and Children (WIC)." (F5.2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Receiving</w:t>
            </w:r>
          </w:p>
          <w:p w:rsidR="00D7423D" w:rsidRDefault="00D7423D" w:rsidP="007B7595">
            <w:pPr>
              <w:keepNext/>
              <w:keepLines/>
              <w:rPr>
                <w:noProof/>
              </w:rPr>
            </w:pPr>
            <w:r>
              <w:rPr>
                <w:noProof/>
              </w:rPr>
              <w:t>2  = Have applied for</w:t>
            </w:r>
          </w:p>
          <w:p w:rsidR="00D7423D" w:rsidRDefault="00D7423D" w:rsidP="007B7595">
            <w:pPr>
              <w:keepNext/>
              <w:keepLines/>
              <w:rPr>
                <w:noProof/>
              </w:rPr>
            </w:pPr>
            <w:r>
              <w:rPr>
                <w:noProof/>
              </w:rPr>
              <w:t>3  = Need</w:t>
            </w:r>
          </w:p>
          <w:p w:rsidR="00D7423D" w:rsidRDefault="00D810C3" w:rsidP="007B7595">
            <w:pPr>
              <w:keepNext/>
              <w:keepLines/>
              <w:rPr>
                <w:noProof/>
              </w:rPr>
            </w:pPr>
            <w:r>
              <w:rPr>
                <w:noProof/>
              </w:rPr>
              <w:t>4</w:t>
            </w:r>
            <w:r w:rsidR="00D7423D">
              <w:rPr>
                <w:noProof/>
              </w:rPr>
              <w:t xml:space="preserve">  = Not applicable</w:t>
            </w:r>
          </w:p>
          <w:p w:rsidR="00D7423D" w:rsidRDefault="00D810C3" w:rsidP="003306C2">
            <w:pPr>
              <w:keepNext/>
              <w:keepLines/>
            </w:pPr>
            <w:r>
              <w:rPr>
                <w:noProof/>
              </w:rPr>
              <w:t>5</w:t>
            </w:r>
            <w:r w:rsidR="00D7423D">
              <w:rPr>
                <w:noProof/>
              </w:rPr>
              <w:t xml:space="preserve">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erviceWICId&gt;1&lt;/ServiceWICId&gt;</w:t>
            </w:r>
          </w:p>
        </w:tc>
      </w:tr>
    </w:tbl>
    <w:p w:rsidR="00D7423D" w:rsidRDefault="00D7423D"/>
    <w:p w:rsidR="00A67D22" w:rsidRPr="007B1C4E" w:rsidRDefault="00A67D22" w:rsidP="00A67D22">
      <w:pPr>
        <w:pStyle w:val="Heading2"/>
        <w:rPr>
          <w:color w:val="auto"/>
          <w:sz w:val="22"/>
          <w:szCs w:val="22"/>
        </w:rPr>
      </w:pPr>
      <w:bookmarkStart w:id="76" w:name="_Toc469319387"/>
      <w:bookmarkStart w:id="77" w:name="_Toc494989108"/>
      <w:r w:rsidRPr="003306C2">
        <w:rPr>
          <w:b/>
          <w:color w:val="auto"/>
          <w:sz w:val="22"/>
          <w:szCs w:val="22"/>
        </w:rPr>
        <w:t>Element name</w:t>
      </w:r>
      <w:r>
        <w:rPr>
          <w:color w:val="auto"/>
          <w:sz w:val="22"/>
          <w:szCs w:val="22"/>
        </w:rPr>
        <w:t xml:space="preserve">: </w:t>
      </w:r>
      <w:r w:rsidRPr="006F4F8F">
        <w:rPr>
          <w:noProof/>
        </w:rPr>
        <w:t>ServiceOtherSpecifying</w:t>
      </w:r>
      <w:bookmarkEnd w:id="76"/>
      <w:r w:rsidR="00B94380">
        <w:rPr>
          <w:noProof/>
        </w:rPr>
        <w:t xml:space="preserve"> (Added)</w:t>
      </w:r>
      <w:bookmarkEnd w:id="77"/>
    </w:p>
    <w:tbl>
      <w:tblPr>
        <w:tblStyle w:val="TableGrid"/>
        <w:tblW w:w="0" w:type="auto"/>
        <w:tblLayout w:type="fixed"/>
        <w:tblLook w:val="04A0" w:firstRow="1" w:lastRow="0" w:firstColumn="1" w:lastColumn="0" w:noHBand="0" w:noVBand="1"/>
        <w:tblDescription w:val="Field  Description &#10;Definition Response indicated by the client in the table of services for &quot;Other - Please specify.&quot; (F5.24)&#10;Required field No&#10;Lookup table if available N/A&#10;Allowed values  Text string that allows a maximum of 250 characters&#10;Allow multiple values  No&#10;Occurrence 0-1 per client &#10;XML example &lt;ServiceOtherSpecifying&gt;string&lt;/ServiceOtherSpecifying&gt;&#10;"/>
      </w:tblPr>
      <w:tblGrid>
        <w:gridCol w:w="2606"/>
        <w:gridCol w:w="6749"/>
      </w:tblGrid>
      <w:tr w:rsidR="00A67D22" w:rsidTr="002F35FB">
        <w:trPr>
          <w:cantSplit/>
          <w:tblHeader/>
        </w:trPr>
        <w:tc>
          <w:tcPr>
            <w:tcW w:w="2606" w:type="dxa"/>
            <w:shd w:val="clear" w:color="auto" w:fill="000000" w:themeFill="text1"/>
          </w:tcPr>
          <w:p w:rsidR="00A67D22" w:rsidRPr="00D82B47" w:rsidRDefault="00A67D22" w:rsidP="00A67D22">
            <w:pPr>
              <w:keepNext/>
              <w:keepLines/>
              <w:rPr>
                <w:b/>
              </w:rPr>
            </w:pPr>
            <w:r w:rsidRPr="00D82B47">
              <w:rPr>
                <w:b/>
              </w:rPr>
              <w:t xml:space="preserve">Field </w:t>
            </w:r>
          </w:p>
        </w:tc>
        <w:tc>
          <w:tcPr>
            <w:tcW w:w="6749" w:type="dxa"/>
            <w:shd w:val="clear" w:color="auto" w:fill="000000" w:themeFill="text1"/>
          </w:tcPr>
          <w:p w:rsidR="00A67D22" w:rsidRPr="00D82B47" w:rsidRDefault="00A67D22" w:rsidP="00A67D22">
            <w:pPr>
              <w:keepNext/>
              <w:keepLines/>
              <w:rPr>
                <w:b/>
              </w:rPr>
            </w:pPr>
            <w:r w:rsidRPr="00D82B47">
              <w:rPr>
                <w:b/>
              </w:rPr>
              <w:t xml:space="preserve">Description </w:t>
            </w:r>
          </w:p>
        </w:tc>
      </w:tr>
      <w:tr w:rsidR="00A67D22" w:rsidTr="00A67D22">
        <w:trPr>
          <w:cantSplit/>
        </w:trPr>
        <w:tc>
          <w:tcPr>
            <w:tcW w:w="2606" w:type="dxa"/>
          </w:tcPr>
          <w:p w:rsidR="00A67D22" w:rsidRPr="00C14409" w:rsidRDefault="00A67D22" w:rsidP="00A67D22">
            <w:pPr>
              <w:keepNext/>
              <w:keepLines/>
              <w:rPr>
                <w:b/>
              </w:rPr>
            </w:pPr>
            <w:r>
              <w:rPr>
                <w:b/>
              </w:rPr>
              <w:t>Definition</w:t>
            </w:r>
          </w:p>
        </w:tc>
        <w:tc>
          <w:tcPr>
            <w:tcW w:w="6749" w:type="dxa"/>
          </w:tcPr>
          <w:p w:rsidR="00A67D22" w:rsidRDefault="00A67D22" w:rsidP="000F28CE">
            <w:pPr>
              <w:keepNext/>
              <w:keepLines/>
            </w:pPr>
            <w:r>
              <w:rPr>
                <w:noProof/>
              </w:rPr>
              <w:t>Response indicated by the client in the table of services for</w:t>
            </w:r>
            <w:r w:rsidR="006B5C0F">
              <w:rPr>
                <w:noProof/>
              </w:rPr>
              <w:t xml:space="preserve"> "Other - Please specify." (F5.24</w:t>
            </w:r>
            <w:r>
              <w:rPr>
                <w:noProof/>
              </w:rPr>
              <w:t>)</w:t>
            </w:r>
          </w:p>
        </w:tc>
      </w:tr>
      <w:tr w:rsidR="00A67D22" w:rsidTr="00A67D22">
        <w:trPr>
          <w:cantSplit/>
        </w:trPr>
        <w:tc>
          <w:tcPr>
            <w:tcW w:w="2606" w:type="dxa"/>
          </w:tcPr>
          <w:p w:rsidR="00A67D22" w:rsidRPr="00C14409" w:rsidRDefault="00A67D22" w:rsidP="00A67D22">
            <w:pPr>
              <w:keepNext/>
              <w:keepLines/>
              <w:rPr>
                <w:b/>
              </w:rPr>
            </w:pPr>
            <w:r w:rsidRPr="00C14409">
              <w:rPr>
                <w:b/>
              </w:rPr>
              <w:t>Required field</w:t>
            </w:r>
          </w:p>
        </w:tc>
        <w:tc>
          <w:tcPr>
            <w:tcW w:w="6749" w:type="dxa"/>
          </w:tcPr>
          <w:p w:rsidR="00A67D22" w:rsidRDefault="00A67D22" w:rsidP="00A67D22">
            <w:pPr>
              <w:keepNext/>
              <w:keepLines/>
            </w:pPr>
            <w:r>
              <w:rPr>
                <w:noProof/>
              </w:rPr>
              <w:t>No</w:t>
            </w:r>
          </w:p>
        </w:tc>
      </w:tr>
      <w:tr w:rsidR="00A67D22" w:rsidTr="00A67D22">
        <w:trPr>
          <w:cantSplit/>
        </w:trPr>
        <w:tc>
          <w:tcPr>
            <w:tcW w:w="2606" w:type="dxa"/>
          </w:tcPr>
          <w:p w:rsidR="00A67D22" w:rsidRPr="00C14409" w:rsidRDefault="00A67D22" w:rsidP="00A67D22">
            <w:pPr>
              <w:keepNext/>
              <w:keepLines/>
              <w:rPr>
                <w:b/>
              </w:rPr>
            </w:pPr>
            <w:r>
              <w:rPr>
                <w:b/>
              </w:rPr>
              <w:t>Lookup t</w:t>
            </w:r>
            <w:r w:rsidRPr="00C14409">
              <w:rPr>
                <w:b/>
              </w:rPr>
              <w:t>able if available</w:t>
            </w:r>
          </w:p>
        </w:tc>
        <w:tc>
          <w:tcPr>
            <w:tcW w:w="6749" w:type="dxa"/>
          </w:tcPr>
          <w:p w:rsidR="00A67D22" w:rsidRDefault="00A67D22" w:rsidP="00A67D22">
            <w:pPr>
              <w:keepNext/>
              <w:keepLines/>
            </w:pPr>
            <w:r>
              <w:rPr>
                <w:noProof/>
              </w:rPr>
              <w:t>N/A</w:t>
            </w:r>
          </w:p>
        </w:tc>
      </w:tr>
      <w:tr w:rsidR="00A67D22" w:rsidTr="00A67D22">
        <w:trPr>
          <w:cantSplit/>
        </w:trPr>
        <w:tc>
          <w:tcPr>
            <w:tcW w:w="2606" w:type="dxa"/>
          </w:tcPr>
          <w:p w:rsidR="00A67D22" w:rsidRPr="00C14409" w:rsidRDefault="00A67D22" w:rsidP="00A67D22">
            <w:pPr>
              <w:keepNext/>
              <w:keepLines/>
              <w:rPr>
                <w:b/>
              </w:rPr>
            </w:pPr>
            <w:r w:rsidRPr="00C14409">
              <w:rPr>
                <w:b/>
              </w:rPr>
              <w:t xml:space="preserve">Allowed values </w:t>
            </w:r>
          </w:p>
        </w:tc>
        <w:tc>
          <w:tcPr>
            <w:tcW w:w="6749" w:type="dxa"/>
          </w:tcPr>
          <w:p w:rsidR="00A67D22" w:rsidRDefault="00A67D22" w:rsidP="00A67D22">
            <w:pPr>
              <w:keepNext/>
              <w:keepLines/>
            </w:pPr>
            <w:r>
              <w:rPr>
                <w:noProof/>
              </w:rPr>
              <w:t>Text string that allows a maximum of 250 characters</w:t>
            </w:r>
          </w:p>
        </w:tc>
      </w:tr>
      <w:tr w:rsidR="00A67D22" w:rsidTr="00A67D22">
        <w:trPr>
          <w:cantSplit/>
        </w:trPr>
        <w:tc>
          <w:tcPr>
            <w:tcW w:w="2606" w:type="dxa"/>
          </w:tcPr>
          <w:p w:rsidR="00A67D22" w:rsidRPr="00C14409" w:rsidRDefault="00A67D22" w:rsidP="00A67D22">
            <w:pPr>
              <w:keepNext/>
              <w:keepLines/>
              <w:rPr>
                <w:b/>
              </w:rPr>
            </w:pPr>
            <w:r w:rsidRPr="00C14409">
              <w:rPr>
                <w:b/>
              </w:rPr>
              <w:t xml:space="preserve">Allow multiple values </w:t>
            </w:r>
          </w:p>
        </w:tc>
        <w:tc>
          <w:tcPr>
            <w:tcW w:w="6749" w:type="dxa"/>
          </w:tcPr>
          <w:p w:rsidR="00A67D22" w:rsidRDefault="00A67D22" w:rsidP="00A67D22">
            <w:pPr>
              <w:keepNext/>
              <w:keepLines/>
            </w:pPr>
            <w:r>
              <w:rPr>
                <w:noProof/>
              </w:rPr>
              <w:t>No</w:t>
            </w:r>
          </w:p>
        </w:tc>
      </w:tr>
      <w:tr w:rsidR="00A67D22" w:rsidTr="00A67D22">
        <w:trPr>
          <w:cantSplit/>
        </w:trPr>
        <w:tc>
          <w:tcPr>
            <w:tcW w:w="2606" w:type="dxa"/>
          </w:tcPr>
          <w:p w:rsidR="00A67D22" w:rsidRPr="00C14409" w:rsidRDefault="00A67D22" w:rsidP="00A67D22">
            <w:pPr>
              <w:keepNext/>
              <w:keepLines/>
              <w:rPr>
                <w:b/>
              </w:rPr>
            </w:pPr>
            <w:r>
              <w:rPr>
                <w:b/>
              </w:rPr>
              <w:t>Occurrence</w:t>
            </w:r>
          </w:p>
        </w:tc>
        <w:tc>
          <w:tcPr>
            <w:tcW w:w="6749" w:type="dxa"/>
          </w:tcPr>
          <w:p w:rsidR="00A67D22" w:rsidRDefault="00A67D22" w:rsidP="00A67D22">
            <w:pPr>
              <w:keepNext/>
              <w:keepLines/>
            </w:pPr>
            <w:r>
              <w:t xml:space="preserve">0-1 per client </w:t>
            </w:r>
          </w:p>
        </w:tc>
      </w:tr>
      <w:tr w:rsidR="00A67D22" w:rsidTr="00A67D22">
        <w:trPr>
          <w:cantSplit/>
        </w:trPr>
        <w:tc>
          <w:tcPr>
            <w:tcW w:w="2606" w:type="dxa"/>
          </w:tcPr>
          <w:p w:rsidR="00A67D22" w:rsidRPr="00C14409" w:rsidRDefault="00A67D22" w:rsidP="00A67D22">
            <w:pPr>
              <w:keepNext/>
              <w:keepLines/>
              <w:rPr>
                <w:b/>
              </w:rPr>
            </w:pPr>
            <w:r>
              <w:rPr>
                <w:b/>
              </w:rPr>
              <w:t>XML</w:t>
            </w:r>
            <w:r w:rsidRPr="00C14409">
              <w:rPr>
                <w:b/>
              </w:rPr>
              <w:t xml:space="preserve"> example</w:t>
            </w:r>
          </w:p>
        </w:tc>
        <w:tc>
          <w:tcPr>
            <w:tcW w:w="6749" w:type="dxa"/>
          </w:tcPr>
          <w:p w:rsidR="00A67D22" w:rsidRDefault="00A67D22" w:rsidP="00A67D22">
            <w:pPr>
              <w:keepNext/>
              <w:keepLines/>
            </w:pPr>
            <w:r>
              <w:rPr>
                <w:noProof/>
              </w:rPr>
              <w:t>&lt;ServiceOtherSpecifying&gt;string&lt;/ServiceOtherSpecifying&gt;</w:t>
            </w:r>
          </w:p>
        </w:tc>
      </w:tr>
    </w:tbl>
    <w:p w:rsidR="00A67D22" w:rsidRDefault="00A67D22" w:rsidP="00A67D22"/>
    <w:p w:rsidR="00A67D22" w:rsidRPr="007B1C4E" w:rsidRDefault="00A67D22" w:rsidP="00A67D22">
      <w:pPr>
        <w:pStyle w:val="Heading2"/>
        <w:rPr>
          <w:color w:val="auto"/>
          <w:sz w:val="22"/>
          <w:szCs w:val="22"/>
        </w:rPr>
      </w:pPr>
      <w:bookmarkStart w:id="78" w:name="_Toc469319388"/>
      <w:bookmarkStart w:id="79" w:name="_Toc494989109"/>
      <w:r w:rsidRPr="003306C2">
        <w:rPr>
          <w:b/>
          <w:color w:val="auto"/>
          <w:sz w:val="22"/>
          <w:szCs w:val="22"/>
        </w:rPr>
        <w:lastRenderedPageBreak/>
        <w:t>Element name</w:t>
      </w:r>
      <w:r>
        <w:rPr>
          <w:color w:val="auto"/>
          <w:sz w:val="22"/>
          <w:szCs w:val="22"/>
        </w:rPr>
        <w:t xml:space="preserve">: </w:t>
      </w:r>
      <w:r w:rsidRPr="006F4F8F">
        <w:rPr>
          <w:noProof/>
        </w:rPr>
        <w:t>ServiceOtherId</w:t>
      </w:r>
      <w:bookmarkEnd w:id="78"/>
      <w:r w:rsidR="00B94380">
        <w:rPr>
          <w:noProof/>
        </w:rPr>
        <w:t xml:space="preserve"> (Added)</w:t>
      </w:r>
      <w:bookmarkEnd w:id="79"/>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Other – please specify.&quot; (F5.24)&#10;Required field No&#10;Lookup table if available ServiceStatus_Lkup&#10;Allowed values  1  = Receiving&#10;2  = Have applied for&#10;3  = Need&#10;4  = Not applicable&#10;5  = Declined to answer&#10;Allow multiple values  No&#10;Occurrence 0-1 per client &#10;XML example &lt;ServiceOtherId&gt;1&lt;/ServiceOtherId&gt;&#10;"/>
      </w:tblPr>
      <w:tblGrid>
        <w:gridCol w:w="2606"/>
        <w:gridCol w:w="6749"/>
      </w:tblGrid>
      <w:tr w:rsidR="00A67D22" w:rsidTr="002F35FB">
        <w:trPr>
          <w:cantSplit/>
          <w:tblHeader/>
        </w:trPr>
        <w:tc>
          <w:tcPr>
            <w:tcW w:w="2606" w:type="dxa"/>
            <w:shd w:val="clear" w:color="auto" w:fill="000000" w:themeFill="text1"/>
          </w:tcPr>
          <w:p w:rsidR="00A67D22" w:rsidRPr="00D82B47" w:rsidRDefault="00A67D22" w:rsidP="00A67D22">
            <w:pPr>
              <w:keepNext/>
              <w:keepLines/>
              <w:rPr>
                <w:b/>
              </w:rPr>
            </w:pPr>
            <w:r w:rsidRPr="00D82B47">
              <w:rPr>
                <w:b/>
              </w:rPr>
              <w:t xml:space="preserve">Field </w:t>
            </w:r>
          </w:p>
        </w:tc>
        <w:tc>
          <w:tcPr>
            <w:tcW w:w="6749" w:type="dxa"/>
            <w:shd w:val="clear" w:color="auto" w:fill="000000" w:themeFill="text1"/>
          </w:tcPr>
          <w:p w:rsidR="00A67D22" w:rsidRPr="00D82B47" w:rsidRDefault="00A67D22" w:rsidP="00A67D22">
            <w:pPr>
              <w:keepNext/>
              <w:keepLines/>
              <w:rPr>
                <w:b/>
              </w:rPr>
            </w:pPr>
            <w:r w:rsidRPr="00D82B47">
              <w:rPr>
                <w:b/>
              </w:rPr>
              <w:t xml:space="preserve">Description </w:t>
            </w:r>
          </w:p>
        </w:tc>
      </w:tr>
      <w:tr w:rsidR="00A67D22" w:rsidTr="00A67D22">
        <w:trPr>
          <w:cantSplit/>
        </w:trPr>
        <w:tc>
          <w:tcPr>
            <w:tcW w:w="2606" w:type="dxa"/>
          </w:tcPr>
          <w:p w:rsidR="00A67D22" w:rsidRPr="00C14409" w:rsidRDefault="00A67D22" w:rsidP="00A67D22">
            <w:pPr>
              <w:keepNext/>
              <w:keepLines/>
              <w:rPr>
                <w:b/>
              </w:rPr>
            </w:pPr>
            <w:r>
              <w:rPr>
                <w:b/>
              </w:rPr>
              <w:t>Definition</w:t>
            </w:r>
          </w:p>
        </w:tc>
        <w:tc>
          <w:tcPr>
            <w:tcW w:w="6749" w:type="dxa"/>
          </w:tcPr>
          <w:p w:rsidR="00A67D22" w:rsidRDefault="00A67D22" w:rsidP="000F28CE">
            <w:pPr>
              <w:keepNext/>
              <w:keepLines/>
            </w:pPr>
            <w:r>
              <w:rPr>
                <w:noProof/>
              </w:rPr>
              <w:t>Response selected by the client in the table of services for the service</w:t>
            </w:r>
            <w:r w:rsidR="006B5C0F">
              <w:rPr>
                <w:noProof/>
              </w:rPr>
              <w:t xml:space="preserve"> "Other – please specify." (F5.24</w:t>
            </w:r>
            <w:r>
              <w:rPr>
                <w:noProof/>
              </w:rPr>
              <w:t>)</w:t>
            </w:r>
          </w:p>
        </w:tc>
      </w:tr>
      <w:tr w:rsidR="00A67D22" w:rsidTr="00A67D22">
        <w:trPr>
          <w:cantSplit/>
        </w:trPr>
        <w:tc>
          <w:tcPr>
            <w:tcW w:w="2606" w:type="dxa"/>
          </w:tcPr>
          <w:p w:rsidR="00A67D22" w:rsidRPr="00C14409" w:rsidRDefault="00A67D22" w:rsidP="00A67D22">
            <w:pPr>
              <w:keepNext/>
              <w:keepLines/>
              <w:rPr>
                <w:b/>
              </w:rPr>
            </w:pPr>
            <w:r w:rsidRPr="00C14409">
              <w:rPr>
                <w:b/>
              </w:rPr>
              <w:t>Required field</w:t>
            </w:r>
          </w:p>
        </w:tc>
        <w:tc>
          <w:tcPr>
            <w:tcW w:w="6749" w:type="dxa"/>
          </w:tcPr>
          <w:p w:rsidR="00A67D22" w:rsidRDefault="00A67D22" w:rsidP="00A67D22">
            <w:pPr>
              <w:keepNext/>
              <w:keepLines/>
            </w:pPr>
            <w:r>
              <w:rPr>
                <w:noProof/>
              </w:rPr>
              <w:t>No</w:t>
            </w:r>
          </w:p>
        </w:tc>
      </w:tr>
      <w:tr w:rsidR="00A67D22" w:rsidTr="00A67D22">
        <w:trPr>
          <w:cantSplit/>
        </w:trPr>
        <w:tc>
          <w:tcPr>
            <w:tcW w:w="2606" w:type="dxa"/>
          </w:tcPr>
          <w:p w:rsidR="00A67D22" w:rsidRPr="00C14409" w:rsidRDefault="00A67D22" w:rsidP="00A67D22">
            <w:pPr>
              <w:keepNext/>
              <w:keepLines/>
              <w:rPr>
                <w:b/>
              </w:rPr>
            </w:pPr>
            <w:r>
              <w:rPr>
                <w:b/>
              </w:rPr>
              <w:t>Lookup t</w:t>
            </w:r>
            <w:r w:rsidRPr="00C14409">
              <w:rPr>
                <w:b/>
              </w:rPr>
              <w:t>able if available</w:t>
            </w:r>
          </w:p>
        </w:tc>
        <w:tc>
          <w:tcPr>
            <w:tcW w:w="6749" w:type="dxa"/>
          </w:tcPr>
          <w:p w:rsidR="00A67D22" w:rsidRDefault="00A67D22" w:rsidP="00A67D22">
            <w:pPr>
              <w:keepNext/>
              <w:keepLines/>
            </w:pPr>
            <w:r>
              <w:rPr>
                <w:noProof/>
              </w:rPr>
              <w:t>ServiceStatus_Lkup</w:t>
            </w:r>
          </w:p>
        </w:tc>
      </w:tr>
      <w:tr w:rsidR="00A67D22" w:rsidTr="00A67D22">
        <w:trPr>
          <w:cantSplit/>
        </w:trPr>
        <w:tc>
          <w:tcPr>
            <w:tcW w:w="2606" w:type="dxa"/>
          </w:tcPr>
          <w:p w:rsidR="00A67D22" w:rsidRPr="00C14409" w:rsidRDefault="00A67D22" w:rsidP="00A67D22">
            <w:pPr>
              <w:keepNext/>
              <w:keepLines/>
              <w:rPr>
                <w:b/>
              </w:rPr>
            </w:pPr>
            <w:r w:rsidRPr="00C14409">
              <w:rPr>
                <w:b/>
              </w:rPr>
              <w:t xml:space="preserve">Allowed values </w:t>
            </w:r>
          </w:p>
        </w:tc>
        <w:tc>
          <w:tcPr>
            <w:tcW w:w="6749" w:type="dxa"/>
          </w:tcPr>
          <w:p w:rsidR="00A67D22" w:rsidRDefault="00A67D22" w:rsidP="00A67D22">
            <w:pPr>
              <w:keepNext/>
              <w:keepLines/>
              <w:rPr>
                <w:noProof/>
              </w:rPr>
            </w:pPr>
            <w:r>
              <w:rPr>
                <w:noProof/>
              </w:rPr>
              <w:t>1  = Receiving</w:t>
            </w:r>
          </w:p>
          <w:p w:rsidR="00A67D22" w:rsidRDefault="00A67D22" w:rsidP="00A67D22">
            <w:pPr>
              <w:keepNext/>
              <w:keepLines/>
              <w:rPr>
                <w:noProof/>
              </w:rPr>
            </w:pPr>
            <w:r>
              <w:rPr>
                <w:noProof/>
              </w:rPr>
              <w:t>2  = Have applied for</w:t>
            </w:r>
          </w:p>
          <w:p w:rsidR="00A67D22" w:rsidRDefault="00A67D22" w:rsidP="00A67D22">
            <w:pPr>
              <w:keepNext/>
              <w:keepLines/>
              <w:rPr>
                <w:noProof/>
              </w:rPr>
            </w:pPr>
            <w:r>
              <w:rPr>
                <w:noProof/>
              </w:rPr>
              <w:t>3  = Need</w:t>
            </w:r>
          </w:p>
          <w:p w:rsidR="00A67D22" w:rsidRDefault="00D810C3" w:rsidP="00A67D22">
            <w:pPr>
              <w:keepNext/>
              <w:keepLines/>
              <w:rPr>
                <w:noProof/>
              </w:rPr>
            </w:pPr>
            <w:r>
              <w:rPr>
                <w:noProof/>
              </w:rPr>
              <w:t>4</w:t>
            </w:r>
            <w:r w:rsidR="00A67D22">
              <w:rPr>
                <w:noProof/>
              </w:rPr>
              <w:t xml:space="preserve">  = Not applicable</w:t>
            </w:r>
          </w:p>
          <w:p w:rsidR="00A67D22" w:rsidRDefault="00D810C3" w:rsidP="00A67D22">
            <w:pPr>
              <w:keepNext/>
              <w:keepLines/>
            </w:pPr>
            <w:r>
              <w:rPr>
                <w:noProof/>
              </w:rPr>
              <w:t>5</w:t>
            </w:r>
            <w:r w:rsidR="00A67D22">
              <w:rPr>
                <w:noProof/>
              </w:rPr>
              <w:t xml:space="preserve">  = Declined to answer</w:t>
            </w:r>
          </w:p>
        </w:tc>
      </w:tr>
      <w:tr w:rsidR="00A67D22" w:rsidTr="00A67D22">
        <w:trPr>
          <w:cantSplit/>
        </w:trPr>
        <w:tc>
          <w:tcPr>
            <w:tcW w:w="2606" w:type="dxa"/>
          </w:tcPr>
          <w:p w:rsidR="00A67D22" w:rsidRPr="00C14409" w:rsidRDefault="00A67D22" w:rsidP="00A67D22">
            <w:pPr>
              <w:keepNext/>
              <w:keepLines/>
              <w:rPr>
                <w:b/>
              </w:rPr>
            </w:pPr>
            <w:r w:rsidRPr="00C14409">
              <w:rPr>
                <w:b/>
              </w:rPr>
              <w:t xml:space="preserve">Allow multiple values </w:t>
            </w:r>
          </w:p>
        </w:tc>
        <w:tc>
          <w:tcPr>
            <w:tcW w:w="6749" w:type="dxa"/>
          </w:tcPr>
          <w:p w:rsidR="00A67D22" w:rsidRDefault="00A67D22" w:rsidP="00A67D22">
            <w:pPr>
              <w:keepNext/>
              <w:keepLines/>
            </w:pPr>
            <w:r>
              <w:rPr>
                <w:noProof/>
              </w:rPr>
              <w:t>No</w:t>
            </w:r>
          </w:p>
        </w:tc>
      </w:tr>
      <w:tr w:rsidR="00A67D22" w:rsidTr="00A67D22">
        <w:trPr>
          <w:cantSplit/>
        </w:trPr>
        <w:tc>
          <w:tcPr>
            <w:tcW w:w="2606" w:type="dxa"/>
          </w:tcPr>
          <w:p w:rsidR="00A67D22" w:rsidRPr="00C14409" w:rsidRDefault="00A67D22" w:rsidP="00A67D22">
            <w:pPr>
              <w:keepNext/>
              <w:keepLines/>
              <w:rPr>
                <w:b/>
              </w:rPr>
            </w:pPr>
            <w:r>
              <w:rPr>
                <w:b/>
              </w:rPr>
              <w:t>Occurrence</w:t>
            </w:r>
          </w:p>
        </w:tc>
        <w:tc>
          <w:tcPr>
            <w:tcW w:w="6749" w:type="dxa"/>
          </w:tcPr>
          <w:p w:rsidR="00A67D22" w:rsidRDefault="00A67D22" w:rsidP="00A67D22">
            <w:pPr>
              <w:keepNext/>
              <w:keepLines/>
            </w:pPr>
            <w:r>
              <w:t xml:space="preserve">0-1 per client </w:t>
            </w:r>
          </w:p>
        </w:tc>
      </w:tr>
      <w:tr w:rsidR="00A67D22" w:rsidTr="00A67D22">
        <w:trPr>
          <w:cantSplit/>
        </w:trPr>
        <w:tc>
          <w:tcPr>
            <w:tcW w:w="2606" w:type="dxa"/>
          </w:tcPr>
          <w:p w:rsidR="00A67D22" w:rsidRPr="00C14409" w:rsidRDefault="00A67D22" w:rsidP="00A67D22">
            <w:pPr>
              <w:keepNext/>
              <w:keepLines/>
              <w:rPr>
                <w:b/>
              </w:rPr>
            </w:pPr>
            <w:r>
              <w:rPr>
                <w:b/>
              </w:rPr>
              <w:t>XML</w:t>
            </w:r>
            <w:r w:rsidRPr="00C14409">
              <w:rPr>
                <w:b/>
              </w:rPr>
              <w:t xml:space="preserve"> example</w:t>
            </w:r>
          </w:p>
        </w:tc>
        <w:tc>
          <w:tcPr>
            <w:tcW w:w="6749" w:type="dxa"/>
          </w:tcPr>
          <w:p w:rsidR="00A67D22" w:rsidRDefault="00A67D22" w:rsidP="00A67D22">
            <w:pPr>
              <w:keepNext/>
              <w:keepLines/>
            </w:pPr>
            <w:r>
              <w:rPr>
                <w:noProof/>
              </w:rPr>
              <w:t>&lt;ServiceOtherId&gt;1&lt;/ServiceOtherId&gt;</w:t>
            </w:r>
          </w:p>
        </w:tc>
      </w:tr>
    </w:tbl>
    <w:p w:rsidR="00D7423D" w:rsidRDefault="00D7423D"/>
    <w:p w:rsidR="00D7423D" w:rsidRPr="007B1C4E" w:rsidRDefault="00D7423D" w:rsidP="00C14409">
      <w:pPr>
        <w:pStyle w:val="Heading2"/>
        <w:rPr>
          <w:color w:val="auto"/>
          <w:sz w:val="22"/>
          <w:szCs w:val="22"/>
        </w:rPr>
      </w:pPr>
      <w:bookmarkStart w:id="80" w:name="_Toc494989110"/>
      <w:r w:rsidRPr="003306C2">
        <w:rPr>
          <w:b/>
          <w:color w:val="auto"/>
          <w:sz w:val="22"/>
          <w:szCs w:val="22"/>
        </w:rPr>
        <w:t>Element name</w:t>
      </w:r>
      <w:r>
        <w:rPr>
          <w:color w:val="auto"/>
          <w:sz w:val="22"/>
          <w:szCs w:val="22"/>
        </w:rPr>
        <w:t xml:space="preserve">: </w:t>
      </w:r>
      <w:r w:rsidRPr="006F4F8F">
        <w:rPr>
          <w:noProof/>
        </w:rPr>
        <w:t>HasOpenCaseChildProtectiveServicesId</w:t>
      </w:r>
      <w:bookmarkEnd w:id="80"/>
    </w:p>
    <w:tbl>
      <w:tblPr>
        <w:tblStyle w:val="TableGrid"/>
        <w:tblW w:w="0" w:type="auto"/>
        <w:tblLayout w:type="fixed"/>
        <w:tblLook w:val="04A0" w:firstRow="1" w:lastRow="0" w:firstColumn="1" w:lastColumn="0" w:noHBand="0" w:noVBand="1"/>
        <w:tblDescription w:val="Field  Description &#10;Definition Client's response to the question: &quot;Do you currently have an open case with Child Protective Services?&quot; (F5.25)&#10;Required field No&#10;Lookup table if available YesNo_Lkup&#10;Allowed values  1 = Yes&#10;2 = No&#10;3 = Don't Know&#10;4 = Declined to answer&#10;Allow multiple values  No&#10;Occurrence 0-1 per client &#10;XML example &lt;HasOpenCaseChildProtectiveServicesId&gt;3&lt;/HasOpenCaseChildProtectiveServices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Do you currently have an open case with Chil</w:t>
            </w:r>
            <w:r w:rsidR="009E1517">
              <w:rPr>
                <w:noProof/>
              </w:rPr>
              <w:t>d Protective Services?" (F5.25</w:t>
            </w:r>
            <w:r>
              <w:rPr>
                <w:noProof/>
              </w:rPr>
              <w:t>)</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sOpenCaseChildProtectiveServicesId&gt;3&lt;/HasOpenCaseChildProtectiveServicesId&gt;</w:t>
            </w:r>
          </w:p>
        </w:tc>
      </w:tr>
    </w:tbl>
    <w:p w:rsidR="00D7423D" w:rsidRDefault="00D7423D"/>
    <w:p w:rsidR="00D7423D" w:rsidRPr="007B1C4E" w:rsidRDefault="00D7423D" w:rsidP="00C14409">
      <w:pPr>
        <w:pStyle w:val="Heading2"/>
        <w:rPr>
          <w:color w:val="auto"/>
          <w:sz w:val="22"/>
          <w:szCs w:val="22"/>
        </w:rPr>
      </w:pPr>
      <w:bookmarkStart w:id="81" w:name="_Toc494989111"/>
      <w:r w:rsidRPr="003306C2">
        <w:rPr>
          <w:b/>
          <w:color w:val="auto"/>
          <w:sz w:val="22"/>
          <w:szCs w:val="22"/>
        </w:rPr>
        <w:lastRenderedPageBreak/>
        <w:t>Element name</w:t>
      </w:r>
      <w:r>
        <w:rPr>
          <w:color w:val="auto"/>
          <w:sz w:val="22"/>
          <w:szCs w:val="22"/>
        </w:rPr>
        <w:t xml:space="preserve">: </w:t>
      </w:r>
      <w:r w:rsidRPr="006F4F8F">
        <w:rPr>
          <w:noProof/>
        </w:rPr>
        <w:t>FUSocialDeterminantsInfoList</w:t>
      </w:r>
      <w:bookmarkEnd w:id="81"/>
    </w:p>
    <w:tbl>
      <w:tblPr>
        <w:tblStyle w:val="TableGrid"/>
        <w:tblW w:w="0" w:type="auto"/>
        <w:tblLayout w:type="fixed"/>
        <w:tblLook w:val="04A0" w:firstRow="1" w:lastRow="0" w:firstColumn="1" w:lastColumn="0" w:noHBand="0" w:noVBand="1"/>
        <w:tblDescription w:val="Field  Description &#10;Definition Staff selection in the Social Determinants of Health Follow Up table indicating categories of information/education related to social determinants of health that were provided to the client, if any.&#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ocialDeterminantsInfoList&gt;&#10;   &lt;FUSocialDeterminantsInfo&gt;&#10;    &lt;ServiceTypeId&gt;16&lt;/ServiceTypeId&gt;&#10;   &lt;/FUSocialDeterminantsInfo&gt;&#10;  &lt;/FUSocialDeterminantsInfo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ocial Determinants of Health Follow Up table indicating categories of information/education related to social determinants of health that were provided to the client, if any.</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Typ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Pr="00775BB1" w:rsidRDefault="00775BB1" w:rsidP="00775BB1">
            <w:pPr>
              <w:rPr>
                <w:rFonts w:ascii="Calibri" w:eastAsia="Times New Roman" w:hAnsi="Calibri" w:cs="Times New Roman"/>
                <w:color w:val="000000"/>
              </w:rPr>
            </w:pPr>
            <w:r w:rsidRPr="00370952">
              <w:rPr>
                <w:rFonts w:ascii="Calibri" w:eastAsia="Times New Roman" w:hAnsi="Calibri" w:cs="Times New Roman"/>
                <w:color w:val="000000"/>
              </w:rPr>
              <w:t>1  = Childcare voucher</w:t>
            </w:r>
            <w:r w:rsidRPr="00370952">
              <w:rPr>
                <w:rFonts w:ascii="Calibri" w:eastAsia="Times New Roman" w:hAnsi="Calibri" w:cs="Times New Roman"/>
                <w:color w:val="000000"/>
              </w:rPr>
              <w:br/>
              <w:t>2  = Emergency Aid to the Elderly, Disabled, and Children (EAEDC)</w:t>
            </w:r>
            <w:r w:rsidRPr="00370952">
              <w:rPr>
                <w:rFonts w:ascii="Calibri" w:eastAsia="Times New Roman" w:hAnsi="Calibri" w:cs="Times New Roman"/>
                <w:color w:val="000000"/>
              </w:rPr>
              <w:br/>
              <w:t>3  = Food stamps/SNAP</w:t>
            </w:r>
            <w:r w:rsidRPr="00370952">
              <w:rPr>
                <w:rFonts w:ascii="Calibri" w:eastAsia="Times New Roman" w:hAnsi="Calibri" w:cs="Times New Roman"/>
                <w:color w:val="000000"/>
              </w:rPr>
              <w:br/>
              <w:t>4  = Heating assistance</w:t>
            </w:r>
            <w:r w:rsidRPr="00370952">
              <w:rPr>
                <w:rFonts w:ascii="Calibri" w:eastAsia="Times New Roman" w:hAnsi="Calibri" w:cs="Times New Roman"/>
                <w:color w:val="000000"/>
              </w:rPr>
              <w:br/>
              <w:t xml:space="preserve">5  = Immigration </w:t>
            </w:r>
            <w:proofErr w:type="spellStart"/>
            <w:r w:rsidRPr="00370952">
              <w:rPr>
                <w:rFonts w:ascii="Calibri" w:eastAsia="Times New Roman" w:hAnsi="Calibri" w:cs="Times New Roman"/>
                <w:color w:val="000000"/>
              </w:rPr>
              <w:t>services</w:t>
            </w:r>
            <w:proofErr w:type="spellEnd"/>
            <w:r w:rsidRPr="00370952">
              <w:rPr>
                <w:rFonts w:ascii="Calibri" w:eastAsia="Times New Roman" w:hAnsi="Calibri" w:cs="Times New Roman"/>
                <w:color w:val="000000"/>
              </w:rPr>
              <w:br/>
              <w:t>6  = Legal services</w:t>
            </w:r>
            <w:r w:rsidRPr="00370952">
              <w:rPr>
                <w:rFonts w:ascii="Calibri" w:eastAsia="Times New Roman" w:hAnsi="Calibri" w:cs="Times New Roman"/>
                <w:color w:val="000000"/>
              </w:rPr>
              <w:br/>
              <w:t>7  = Public housing</w:t>
            </w:r>
            <w:r w:rsidRPr="00370952">
              <w:rPr>
                <w:rFonts w:ascii="Calibri" w:eastAsia="Times New Roman" w:hAnsi="Calibri" w:cs="Times New Roman"/>
                <w:color w:val="000000"/>
              </w:rPr>
              <w:br/>
              <w:t>8  = Section 8 Voucher</w:t>
            </w:r>
            <w:r w:rsidRPr="00370952">
              <w:rPr>
                <w:rFonts w:ascii="Calibri" w:eastAsia="Times New Roman" w:hAnsi="Calibri" w:cs="Times New Roman"/>
                <w:color w:val="000000"/>
              </w:rPr>
              <w:br/>
              <w:t>9  = Social Security Disability Insurance (SSDI)</w:t>
            </w:r>
            <w:r w:rsidRPr="00370952">
              <w:rPr>
                <w:rFonts w:ascii="Calibri" w:eastAsia="Times New Roman" w:hAnsi="Calibri" w:cs="Times New Roman"/>
                <w:color w:val="000000"/>
              </w:rPr>
              <w:br/>
              <w:t>10  = Social Security Income (SSI)</w:t>
            </w:r>
            <w:r w:rsidRPr="00370952">
              <w:rPr>
                <w:rFonts w:ascii="Calibri" w:eastAsia="Times New Roman" w:hAnsi="Calibri" w:cs="Times New Roman"/>
                <w:color w:val="000000"/>
              </w:rPr>
              <w:br/>
              <w:t>11  = Transitional Aid to Families with Dependent Children (TAFDC)</w:t>
            </w:r>
            <w:r w:rsidRPr="00370952">
              <w:rPr>
                <w:rFonts w:ascii="Calibri" w:eastAsia="Times New Roman" w:hAnsi="Calibri" w:cs="Times New Roman"/>
                <w:color w:val="000000"/>
              </w:rPr>
              <w:br/>
              <w:t>12  = Temporary Assistance to Needy Families (TANF)</w:t>
            </w:r>
            <w:r w:rsidRPr="00370952">
              <w:rPr>
                <w:rFonts w:ascii="Calibri" w:eastAsia="Times New Roman" w:hAnsi="Calibri" w:cs="Times New Roman"/>
                <w:color w:val="000000"/>
              </w:rPr>
              <w:br/>
              <w:t>13  = Tribal Housing</w:t>
            </w:r>
            <w:r w:rsidRPr="00370952">
              <w:rPr>
                <w:rFonts w:ascii="Calibri" w:eastAsia="Times New Roman" w:hAnsi="Calibri" w:cs="Times New Roman"/>
                <w:color w:val="000000"/>
              </w:rPr>
              <w:br/>
              <w:t>14  = Utility Assistance</w:t>
            </w:r>
            <w:r w:rsidRPr="00370952">
              <w:rPr>
                <w:rFonts w:ascii="Calibri" w:eastAsia="Times New Roman" w:hAnsi="Calibri" w:cs="Times New Roman"/>
                <w:color w:val="000000"/>
              </w:rPr>
              <w:br/>
              <w:t>15  = Nutrition Supplemental Program for Women Infants and Children (WIC)</w:t>
            </w:r>
            <w:r w:rsidRPr="00370952">
              <w:rPr>
                <w:rFonts w:ascii="Calibri" w:eastAsia="Times New Roman" w:hAnsi="Calibri" w:cs="Times New Roman"/>
                <w:color w:val="000000"/>
              </w:rPr>
              <w:br/>
              <w:t>16  = Oth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ocialDeterminantsInfoList&gt;</w:t>
            </w:r>
          </w:p>
          <w:p w:rsidR="00D7423D" w:rsidRDefault="00D7423D" w:rsidP="007B7595">
            <w:pPr>
              <w:keepNext/>
              <w:keepLines/>
              <w:rPr>
                <w:noProof/>
              </w:rPr>
            </w:pPr>
            <w:r>
              <w:rPr>
                <w:noProof/>
              </w:rPr>
              <w:t xml:space="preserve">   &lt;FUSocialDeterminantsInfo&gt;</w:t>
            </w:r>
          </w:p>
          <w:p w:rsidR="00D7423D" w:rsidRDefault="00D7423D" w:rsidP="007B7595">
            <w:pPr>
              <w:keepNext/>
              <w:keepLines/>
              <w:rPr>
                <w:noProof/>
              </w:rPr>
            </w:pPr>
            <w:r>
              <w:rPr>
                <w:noProof/>
              </w:rPr>
              <w:t xml:space="preserve">    &lt;ServiceTypeId&gt;16&lt;/ServiceTypeId&gt;</w:t>
            </w:r>
          </w:p>
          <w:p w:rsidR="00D7423D" w:rsidRDefault="00D7423D" w:rsidP="007B7595">
            <w:pPr>
              <w:keepNext/>
              <w:keepLines/>
              <w:rPr>
                <w:noProof/>
              </w:rPr>
            </w:pPr>
            <w:r>
              <w:rPr>
                <w:noProof/>
              </w:rPr>
              <w:t xml:space="preserve">   &lt;/FUSocialDeterminantsInfo&gt;</w:t>
            </w:r>
          </w:p>
          <w:p w:rsidR="00D7423D" w:rsidRDefault="00D7423D" w:rsidP="007B7595">
            <w:pPr>
              <w:keepNext/>
              <w:keepLines/>
              <w:rPr>
                <w:noProof/>
              </w:rPr>
            </w:pPr>
            <w:r>
              <w:rPr>
                <w:noProof/>
              </w:rPr>
              <w:t xml:space="preserve">  &lt;/FUSocialDeterminantsInfo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82" w:name="_Toc494989112"/>
      <w:r w:rsidRPr="003306C2">
        <w:rPr>
          <w:b/>
          <w:color w:val="auto"/>
          <w:sz w:val="22"/>
          <w:szCs w:val="22"/>
        </w:rPr>
        <w:t>Element name</w:t>
      </w:r>
      <w:r>
        <w:rPr>
          <w:color w:val="auto"/>
          <w:sz w:val="22"/>
          <w:szCs w:val="22"/>
        </w:rPr>
        <w:t xml:space="preserve">: </w:t>
      </w:r>
      <w:r w:rsidRPr="006F4F8F">
        <w:rPr>
          <w:noProof/>
        </w:rPr>
        <w:t>FUSocialDeterminantsInfoOther</w:t>
      </w:r>
      <w:bookmarkEnd w:id="82"/>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resources about which information and/or education was provided.&#10;Required field No&#10;Lookup table if available N/A&#10;Allowed values  Text string that allows a maximum of 250 characters&#10;Allow multiple values  No&#10;Occurrence 0-1 per client &#10;XML example &lt;FUSocialDeterminantsInfoOther&gt;a&lt;/FUSocialDeterminantsInfoOther&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Entry provided for "Please Specify" when "Other" was checked in the list of resources about which information and/or education was provided.</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ocialDeterminantsInfoOther&gt;a&lt;/FUSocialDeterminantsInfoOther&gt;</w:t>
            </w:r>
          </w:p>
        </w:tc>
      </w:tr>
    </w:tbl>
    <w:p w:rsidR="00D7423D" w:rsidRDefault="00D7423D"/>
    <w:p w:rsidR="00D7423D" w:rsidRPr="007B1C4E" w:rsidRDefault="00D7423D" w:rsidP="00C14409">
      <w:pPr>
        <w:pStyle w:val="Heading2"/>
        <w:rPr>
          <w:color w:val="auto"/>
          <w:sz w:val="22"/>
          <w:szCs w:val="22"/>
        </w:rPr>
      </w:pPr>
      <w:bookmarkStart w:id="83" w:name="_Toc494989113"/>
      <w:r w:rsidRPr="003306C2">
        <w:rPr>
          <w:b/>
          <w:color w:val="auto"/>
          <w:sz w:val="22"/>
          <w:szCs w:val="22"/>
        </w:rPr>
        <w:lastRenderedPageBreak/>
        <w:t>Element name</w:t>
      </w:r>
      <w:r>
        <w:rPr>
          <w:color w:val="auto"/>
          <w:sz w:val="22"/>
          <w:szCs w:val="22"/>
        </w:rPr>
        <w:t xml:space="preserve">: </w:t>
      </w:r>
      <w:r w:rsidRPr="006F4F8F">
        <w:rPr>
          <w:noProof/>
        </w:rPr>
        <w:t>FUSocialDeterminantsInfoDate</w:t>
      </w:r>
      <w:bookmarkEnd w:id="83"/>
    </w:p>
    <w:tbl>
      <w:tblPr>
        <w:tblStyle w:val="TableGrid"/>
        <w:tblW w:w="0" w:type="auto"/>
        <w:tblLayout w:type="fixed"/>
        <w:tblLook w:val="04A0" w:firstRow="1" w:lastRow="0" w:firstColumn="1" w:lastColumn="0" w:noHBand="0" w:noVBand="1"/>
        <w:tblDescription w:val="Field  Description &#10;Definition Date on which information and/or education was provided to the client for resources checked in the Social Determinants of Health Follow Up table.&#10;Required field No&#10;Lookup table if available N/A&#10;Allowed values  Date with a format of mm/dd/yyyy&#10;Allow multiple values  No&#10;Occurrence 0-1 per client &#10;XML example &lt;FUSocialDeterminantsInfoDate&gt;1/1/2016&lt;/FUSocialDeterminantsInfo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information and/or education was provided to the client for resources checked in the Social Determinants of Health Follow Up table.</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ocialDeterminantsInfoDate&gt;1/1/2016&lt;/FUSocialDeterminantsInfoDate&gt;</w:t>
            </w:r>
          </w:p>
        </w:tc>
      </w:tr>
    </w:tbl>
    <w:p w:rsidR="00D7423D" w:rsidRDefault="00D7423D"/>
    <w:p w:rsidR="00D7423D" w:rsidRPr="007B1C4E" w:rsidRDefault="00D7423D" w:rsidP="00C14409">
      <w:pPr>
        <w:pStyle w:val="Heading2"/>
        <w:rPr>
          <w:color w:val="auto"/>
          <w:sz w:val="22"/>
          <w:szCs w:val="22"/>
        </w:rPr>
      </w:pPr>
      <w:bookmarkStart w:id="84" w:name="_Toc494989114"/>
      <w:r w:rsidRPr="003306C2">
        <w:rPr>
          <w:b/>
          <w:color w:val="auto"/>
          <w:sz w:val="22"/>
          <w:szCs w:val="22"/>
        </w:rPr>
        <w:t>Element name</w:t>
      </w:r>
      <w:r>
        <w:rPr>
          <w:color w:val="auto"/>
          <w:sz w:val="22"/>
          <w:szCs w:val="22"/>
        </w:rPr>
        <w:t xml:space="preserve">: </w:t>
      </w:r>
      <w:r w:rsidRPr="006F4F8F">
        <w:rPr>
          <w:noProof/>
        </w:rPr>
        <w:t>FUSocialDeterminantsReferralList</w:t>
      </w:r>
      <w:bookmarkEnd w:id="84"/>
    </w:p>
    <w:tbl>
      <w:tblPr>
        <w:tblStyle w:val="TableGrid"/>
        <w:tblW w:w="0" w:type="auto"/>
        <w:tblLayout w:type="fixed"/>
        <w:tblLook w:val="04A0" w:firstRow="1" w:lastRow="0" w:firstColumn="1" w:lastColumn="0" w:noHBand="0" w:noVBand="1"/>
        <w:tblDescription w:val="Field  Description &#10;Definition Staff selection in the Social Determinants of Health Follow Up table indicating which listed resources the client was given a referral for.&#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ocialDeterminantsReferralList&gt;&#10;   &lt;FUSocialDeterminantsReferral&gt;&#10;    &lt;ServiceTypeId&gt;13&lt;/ServiceTypeId&gt;&#10;   &lt;/FUSocialDeterminantsReferral&gt;&#10;  &lt;/FUSocialDeterminantsReferral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ocial Determinants of Health Follow Up table indicating which listed resources the client was given a referral for.</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erviceTyp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Pr="00775BB1" w:rsidRDefault="00775BB1" w:rsidP="00775BB1">
            <w:pPr>
              <w:rPr>
                <w:rFonts w:ascii="Calibri" w:eastAsia="Times New Roman" w:hAnsi="Calibri" w:cs="Times New Roman"/>
                <w:color w:val="000000"/>
              </w:rPr>
            </w:pPr>
            <w:r w:rsidRPr="00370952">
              <w:rPr>
                <w:rFonts w:ascii="Calibri" w:eastAsia="Times New Roman" w:hAnsi="Calibri" w:cs="Times New Roman"/>
                <w:color w:val="000000"/>
              </w:rPr>
              <w:t>1  = Childcare voucher</w:t>
            </w:r>
            <w:r w:rsidRPr="00370952">
              <w:rPr>
                <w:rFonts w:ascii="Calibri" w:eastAsia="Times New Roman" w:hAnsi="Calibri" w:cs="Times New Roman"/>
                <w:color w:val="000000"/>
              </w:rPr>
              <w:br/>
              <w:t>2  = Emergency Aid to the Elderly, Disabled, and Children (EAEDC)</w:t>
            </w:r>
            <w:r w:rsidRPr="00370952">
              <w:rPr>
                <w:rFonts w:ascii="Calibri" w:eastAsia="Times New Roman" w:hAnsi="Calibri" w:cs="Times New Roman"/>
                <w:color w:val="000000"/>
              </w:rPr>
              <w:br/>
              <w:t>3  = Food stamps/SNAP</w:t>
            </w:r>
            <w:r w:rsidRPr="00370952">
              <w:rPr>
                <w:rFonts w:ascii="Calibri" w:eastAsia="Times New Roman" w:hAnsi="Calibri" w:cs="Times New Roman"/>
                <w:color w:val="000000"/>
              </w:rPr>
              <w:br/>
              <w:t>4  = Heating assistance</w:t>
            </w:r>
            <w:r w:rsidRPr="00370952">
              <w:rPr>
                <w:rFonts w:ascii="Calibri" w:eastAsia="Times New Roman" w:hAnsi="Calibri" w:cs="Times New Roman"/>
                <w:color w:val="000000"/>
              </w:rPr>
              <w:br/>
              <w:t xml:space="preserve">5  = Immigration </w:t>
            </w:r>
            <w:proofErr w:type="spellStart"/>
            <w:r w:rsidRPr="00370952">
              <w:rPr>
                <w:rFonts w:ascii="Calibri" w:eastAsia="Times New Roman" w:hAnsi="Calibri" w:cs="Times New Roman"/>
                <w:color w:val="000000"/>
              </w:rPr>
              <w:t>services</w:t>
            </w:r>
            <w:proofErr w:type="spellEnd"/>
            <w:r w:rsidRPr="00370952">
              <w:rPr>
                <w:rFonts w:ascii="Calibri" w:eastAsia="Times New Roman" w:hAnsi="Calibri" w:cs="Times New Roman"/>
                <w:color w:val="000000"/>
              </w:rPr>
              <w:br/>
              <w:t>6  = Legal services</w:t>
            </w:r>
            <w:r w:rsidRPr="00370952">
              <w:rPr>
                <w:rFonts w:ascii="Calibri" w:eastAsia="Times New Roman" w:hAnsi="Calibri" w:cs="Times New Roman"/>
                <w:color w:val="000000"/>
              </w:rPr>
              <w:br/>
              <w:t>7  = Public housing</w:t>
            </w:r>
            <w:r w:rsidRPr="00370952">
              <w:rPr>
                <w:rFonts w:ascii="Calibri" w:eastAsia="Times New Roman" w:hAnsi="Calibri" w:cs="Times New Roman"/>
                <w:color w:val="000000"/>
              </w:rPr>
              <w:br/>
              <w:t>8  = Section 8 Voucher</w:t>
            </w:r>
            <w:r w:rsidRPr="00370952">
              <w:rPr>
                <w:rFonts w:ascii="Calibri" w:eastAsia="Times New Roman" w:hAnsi="Calibri" w:cs="Times New Roman"/>
                <w:color w:val="000000"/>
              </w:rPr>
              <w:br/>
              <w:t>9  = Social Security Disability Insurance (SSDI)</w:t>
            </w:r>
            <w:r w:rsidRPr="00370952">
              <w:rPr>
                <w:rFonts w:ascii="Calibri" w:eastAsia="Times New Roman" w:hAnsi="Calibri" w:cs="Times New Roman"/>
                <w:color w:val="000000"/>
              </w:rPr>
              <w:br/>
              <w:t>10  = Social Security Income (SSI)</w:t>
            </w:r>
            <w:r w:rsidRPr="00370952">
              <w:rPr>
                <w:rFonts w:ascii="Calibri" w:eastAsia="Times New Roman" w:hAnsi="Calibri" w:cs="Times New Roman"/>
                <w:color w:val="000000"/>
              </w:rPr>
              <w:br/>
              <w:t>11  = Transitional Aid to Families with Dependent Children (TAFDC)</w:t>
            </w:r>
            <w:r w:rsidRPr="00370952">
              <w:rPr>
                <w:rFonts w:ascii="Calibri" w:eastAsia="Times New Roman" w:hAnsi="Calibri" w:cs="Times New Roman"/>
                <w:color w:val="000000"/>
              </w:rPr>
              <w:br/>
              <w:t>12  = Temporary Assistance to Needy Families (TANF)</w:t>
            </w:r>
            <w:r w:rsidRPr="00370952">
              <w:rPr>
                <w:rFonts w:ascii="Calibri" w:eastAsia="Times New Roman" w:hAnsi="Calibri" w:cs="Times New Roman"/>
                <w:color w:val="000000"/>
              </w:rPr>
              <w:br/>
              <w:t>13  = Tribal Housing</w:t>
            </w:r>
            <w:r w:rsidRPr="00370952">
              <w:rPr>
                <w:rFonts w:ascii="Calibri" w:eastAsia="Times New Roman" w:hAnsi="Calibri" w:cs="Times New Roman"/>
                <w:color w:val="000000"/>
              </w:rPr>
              <w:br/>
              <w:t>14  = Utility Assistance</w:t>
            </w:r>
            <w:r w:rsidRPr="00370952">
              <w:rPr>
                <w:rFonts w:ascii="Calibri" w:eastAsia="Times New Roman" w:hAnsi="Calibri" w:cs="Times New Roman"/>
                <w:color w:val="000000"/>
              </w:rPr>
              <w:br/>
              <w:t>15  = Nutrition Supplemental Program for Women Infants and Children (WIC)</w:t>
            </w:r>
            <w:r w:rsidRPr="00370952">
              <w:rPr>
                <w:rFonts w:ascii="Calibri" w:eastAsia="Times New Roman" w:hAnsi="Calibri" w:cs="Times New Roman"/>
                <w:color w:val="000000"/>
              </w:rPr>
              <w:br/>
              <w:t>16  = Oth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ocialDeterminantsReferralList&gt;</w:t>
            </w:r>
          </w:p>
          <w:p w:rsidR="00D7423D" w:rsidRDefault="00D7423D" w:rsidP="007B7595">
            <w:pPr>
              <w:keepNext/>
              <w:keepLines/>
              <w:rPr>
                <w:noProof/>
              </w:rPr>
            </w:pPr>
            <w:r>
              <w:rPr>
                <w:noProof/>
              </w:rPr>
              <w:t xml:space="preserve">   &lt;FUSocialDeterminantsReferral&gt;</w:t>
            </w:r>
          </w:p>
          <w:p w:rsidR="00D7423D" w:rsidRDefault="00D7423D" w:rsidP="007B7595">
            <w:pPr>
              <w:keepNext/>
              <w:keepLines/>
              <w:rPr>
                <w:noProof/>
              </w:rPr>
            </w:pPr>
            <w:r>
              <w:rPr>
                <w:noProof/>
              </w:rPr>
              <w:t xml:space="preserve">    &lt;ServiceTypeId&gt;13&lt;/ServiceTypeId&gt;</w:t>
            </w:r>
          </w:p>
          <w:p w:rsidR="00D7423D" w:rsidRDefault="00D7423D" w:rsidP="007B7595">
            <w:pPr>
              <w:keepNext/>
              <w:keepLines/>
              <w:rPr>
                <w:noProof/>
              </w:rPr>
            </w:pPr>
            <w:r>
              <w:rPr>
                <w:noProof/>
              </w:rPr>
              <w:t xml:space="preserve">   &lt;/FUSocialDeterminantsReferral&gt;</w:t>
            </w:r>
          </w:p>
          <w:p w:rsidR="00D7423D" w:rsidRDefault="00D7423D" w:rsidP="007B7595">
            <w:pPr>
              <w:keepNext/>
              <w:keepLines/>
              <w:rPr>
                <w:noProof/>
              </w:rPr>
            </w:pPr>
            <w:r>
              <w:rPr>
                <w:noProof/>
              </w:rPr>
              <w:t xml:space="preserve">  &lt;/FUSocialDeterminantsReferral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85" w:name="_Toc494989115"/>
      <w:r w:rsidRPr="003306C2">
        <w:rPr>
          <w:b/>
          <w:color w:val="auto"/>
          <w:sz w:val="22"/>
          <w:szCs w:val="22"/>
        </w:rPr>
        <w:lastRenderedPageBreak/>
        <w:t>Element name</w:t>
      </w:r>
      <w:r>
        <w:rPr>
          <w:color w:val="auto"/>
          <w:sz w:val="22"/>
          <w:szCs w:val="22"/>
        </w:rPr>
        <w:t xml:space="preserve">: </w:t>
      </w:r>
      <w:r w:rsidRPr="006F4F8F">
        <w:rPr>
          <w:noProof/>
        </w:rPr>
        <w:t>FUSocialDeterminantsReferralOther</w:t>
      </w:r>
      <w:bookmarkEnd w:id="85"/>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resources for which a referral was made.&#10;Required field No&#10;Lookup table if available N/A&#10;Allowed values  Text string that allows a maximum of 250 characters&#10;Allow multiple values  No&#10;Occurrence 0-1 per client &#10;XML example &lt;FUSocialDeterminantsReferralOther&gt;a&lt;/FUSocialDeterminantsReferralOther&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Entry provided for "Please Specify" when "Other" was checked in the list of resources for which a referral was made.</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ocialDeterminantsReferralOther&gt;a&lt;/FUSocialDeterminantsReferralOther&gt;</w:t>
            </w:r>
          </w:p>
        </w:tc>
      </w:tr>
    </w:tbl>
    <w:p w:rsidR="00D7423D" w:rsidRDefault="00D7423D"/>
    <w:p w:rsidR="00D7423D" w:rsidRPr="007B1C4E" w:rsidRDefault="00D7423D" w:rsidP="00C14409">
      <w:pPr>
        <w:pStyle w:val="Heading2"/>
        <w:rPr>
          <w:color w:val="auto"/>
          <w:sz w:val="22"/>
          <w:szCs w:val="22"/>
        </w:rPr>
      </w:pPr>
      <w:bookmarkStart w:id="86" w:name="_Toc494989116"/>
      <w:r w:rsidRPr="003306C2">
        <w:rPr>
          <w:b/>
          <w:color w:val="auto"/>
          <w:sz w:val="22"/>
          <w:szCs w:val="22"/>
        </w:rPr>
        <w:t>Element name</w:t>
      </w:r>
      <w:r>
        <w:rPr>
          <w:color w:val="auto"/>
          <w:sz w:val="22"/>
          <w:szCs w:val="22"/>
        </w:rPr>
        <w:t xml:space="preserve">: </w:t>
      </w:r>
      <w:r w:rsidRPr="006F4F8F">
        <w:rPr>
          <w:noProof/>
        </w:rPr>
        <w:t>FUSocialDeterminantsReferralDate</w:t>
      </w:r>
      <w:bookmarkEnd w:id="86"/>
    </w:p>
    <w:tbl>
      <w:tblPr>
        <w:tblStyle w:val="TableGrid"/>
        <w:tblW w:w="0" w:type="auto"/>
        <w:tblLayout w:type="fixed"/>
        <w:tblLook w:val="04A0" w:firstRow="1" w:lastRow="0" w:firstColumn="1" w:lastColumn="0" w:noHBand="0" w:noVBand="1"/>
        <w:tblDescription w:val="Field  Description &#10;Definition Date on which a referral was given to the client for resources indicated in the Social Determinants of Health Follow Up table.&#10;Required field No&#10;Lookup table if available N/A&#10;Allowed values  Date with a format of mm/dd/yyyy&#10;Allow multiple values  No&#10;Occurrence 0-1 per client &#10;XML example &lt;FUSocialDeterminantsReferralDate&gt;1/1/2016&lt;/FUSocialDeterminantsReferral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a referral was given to the client for resources indicated in the Social Determinants of Health Follow Up table.</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ocialDeterminantsReferralDate&gt;1/1/2016&lt;/FUSocialDeterminantsReferralDate&gt;</w:t>
            </w:r>
          </w:p>
        </w:tc>
      </w:tr>
    </w:tbl>
    <w:p w:rsidR="00D7423D" w:rsidRDefault="00D7423D"/>
    <w:p w:rsidR="00D7423D" w:rsidRPr="007B1C4E" w:rsidRDefault="00D7423D" w:rsidP="00C14409">
      <w:pPr>
        <w:pStyle w:val="Heading2"/>
        <w:rPr>
          <w:color w:val="auto"/>
          <w:sz w:val="22"/>
          <w:szCs w:val="22"/>
        </w:rPr>
      </w:pPr>
      <w:bookmarkStart w:id="87" w:name="_Toc494989117"/>
      <w:r w:rsidRPr="003306C2">
        <w:rPr>
          <w:b/>
          <w:color w:val="auto"/>
          <w:sz w:val="22"/>
          <w:szCs w:val="22"/>
        </w:rPr>
        <w:t>Element name</w:t>
      </w:r>
      <w:r>
        <w:rPr>
          <w:color w:val="auto"/>
          <w:sz w:val="22"/>
          <w:szCs w:val="22"/>
        </w:rPr>
        <w:t xml:space="preserve">: </w:t>
      </w:r>
      <w:r w:rsidRPr="006F4F8F">
        <w:rPr>
          <w:noProof/>
        </w:rPr>
        <w:t>NeighborsHelpId</w:t>
      </w:r>
      <w:bookmarkEnd w:id="87"/>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People in this neighborhood or community help each other out.&quot; (F5.26.1)&#10;Required field No&#10;Lookup table if available Consensus_Lkup&#10;Allowed values  1  = Agree&#10;2  = Disagree&#10;3  = Don't know&#10;4  = Declined to answer&#10;Allow multiple values  No&#10;Occurrence 0-1 per client &#10;XML example &lt;NeighborsHelpId&gt;2&lt;/NeighborsHelp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selection indicating degree of agreement with statement, "People in this neighborhood or community help each other out." (F5.26.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onsens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gree</w:t>
            </w:r>
          </w:p>
          <w:p w:rsidR="00D7423D" w:rsidRDefault="00D7423D" w:rsidP="007B7595">
            <w:pPr>
              <w:keepNext/>
              <w:keepLines/>
              <w:rPr>
                <w:noProof/>
              </w:rPr>
            </w:pPr>
            <w:r>
              <w:rPr>
                <w:noProof/>
              </w:rPr>
              <w:t>2  = Disagree</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NeighborsHelpId&gt;2&lt;/NeighborsHelpId&gt;</w:t>
            </w:r>
          </w:p>
        </w:tc>
      </w:tr>
    </w:tbl>
    <w:p w:rsidR="00D7423D" w:rsidRDefault="00D7423D"/>
    <w:p w:rsidR="00D7423D" w:rsidRPr="007B1C4E" w:rsidRDefault="00D7423D" w:rsidP="00C14409">
      <w:pPr>
        <w:pStyle w:val="Heading2"/>
        <w:rPr>
          <w:color w:val="auto"/>
          <w:sz w:val="22"/>
          <w:szCs w:val="22"/>
        </w:rPr>
      </w:pPr>
      <w:bookmarkStart w:id="88" w:name="_Toc494989118"/>
      <w:r w:rsidRPr="003306C2">
        <w:rPr>
          <w:b/>
          <w:color w:val="auto"/>
          <w:sz w:val="22"/>
          <w:szCs w:val="22"/>
        </w:rPr>
        <w:lastRenderedPageBreak/>
        <w:t>Element name</w:t>
      </w:r>
      <w:r>
        <w:rPr>
          <w:color w:val="auto"/>
          <w:sz w:val="22"/>
          <w:szCs w:val="22"/>
        </w:rPr>
        <w:t xml:space="preserve">: </w:t>
      </w:r>
      <w:r w:rsidRPr="006F4F8F">
        <w:rPr>
          <w:noProof/>
        </w:rPr>
        <w:t>NeighborsWatchChildrenId</w:t>
      </w:r>
      <w:bookmarkEnd w:id="88"/>
    </w:p>
    <w:tbl>
      <w:tblPr>
        <w:tblStyle w:val="TableGrid"/>
        <w:tblW w:w="0" w:type="auto"/>
        <w:tblLayout w:type="fixed"/>
        <w:tblLook w:val="04A0" w:firstRow="1" w:lastRow="0" w:firstColumn="1" w:lastColumn="0" w:noHBand="0" w:noVBand="1"/>
        <w:tblDescription w:val="Field  Description &#10;Definition Client's selection indicating degree of agreement with statement &quot;We watch out for each other's children in this neighborhood or community.&quot; (F5.26.2)&#10;Required field No&#10;Lookup table if available Consensus_Lkup&#10;Allowed values  1  = Agree&#10;2  = Disagree&#10;3  = Don't know&#10;4  = Declined to answer&#10;Allow multiple values  No&#10;Occurrence 0-1 per client &#10;XML example &lt;NeighborsWatchChildrenId&gt;1&lt;/NeighborsWatchChildren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selection indicating degree of agreement with statement "We watch out for each other's children in this neighborhood or community." (F5.26.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onsens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gree</w:t>
            </w:r>
          </w:p>
          <w:p w:rsidR="00D7423D" w:rsidRDefault="00D7423D" w:rsidP="007B7595">
            <w:pPr>
              <w:keepNext/>
              <w:keepLines/>
              <w:rPr>
                <w:noProof/>
              </w:rPr>
            </w:pPr>
            <w:r>
              <w:rPr>
                <w:noProof/>
              </w:rPr>
              <w:t>2  = Disagree</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NeighborsWatchChildrenId&gt;1&lt;/NeighborsWatchChildrenId&gt;</w:t>
            </w:r>
          </w:p>
        </w:tc>
      </w:tr>
    </w:tbl>
    <w:p w:rsidR="00D7423D" w:rsidRDefault="00D7423D"/>
    <w:p w:rsidR="00D7423D" w:rsidRPr="007B1C4E" w:rsidRDefault="00D7423D" w:rsidP="00C14409">
      <w:pPr>
        <w:pStyle w:val="Heading2"/>
        <w:rPr>
          <w:color w:val="auto"/>
          <w:sz w:val="22"/>
          <w:szCs w:val="22"/>
        </w:rPr>
      </w:pPr>
      <w:bookmarkStart w:id="89" w:name="_Toc494989119"/>
      <w:r w:rsidRPr="003306C2">
        <w:rPr>
          <w:b/>
          <w:color w:val="auto"/>
          <w:sz w:val="22"/>
          <w:szCs w:val="22"/>
        </w:rPr>
        <w:t>Element name</w:t>
      </w:r>
      <w:r>
        <w:rPr>
          <w:color w:val="auto"/>
          <w:sz w:val="22"/>
          <w:szCs w:val="22"/>
        </w:rPr>
        <w:t xml:space="preserve">: </w:t>
      </w:r>
      <w:r w:rsidRPr="006F4F8F">
        <w:rPr>
          <w:noProof/>
        </w:rPr>
        <w:t>CommunityFeelSafeId</w:t>
      </w:r>
      <w:bookmarkEnd w:id="89"/>
    </w:p>
    <w:tbl>
      <w:tblPr>
        <w:tblStyle w:val="TableGrid"/>
        <w:tblW w:w="0" w:type="auto"/>
        <w:tblLayout w:type="fixed"/>
        <w:tblLook w:val="04A0" w:firstRow="1" w:lastRow="0" w:firstColumn="1" w:lastColumn="0" w:noHBand="0" w:noVBand="1"/>
        <w:tblDescription w:val="Field  Description &#10;Definition Client's answer to the question: &quot;How often do you feel safe in your community or neighborhood?&quot; (F5.27)&#10;Required field No&#10;Lookup table if available FrequencyNsua_Lkup&#10;Allowed values  1  = Never&#10;2  = Sometimes&#10;3  = Usually&#10;4  = Always&#10;5  = Declined to answer&#10;Allow multiple values  No&#10;Occurrence 0-1 per client &#10;XML example &lt;CommunityFeelSafeId&gt;5&lt;/CommunityFeelSafe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often do you feel safe in your community or neighborhood?" (F5.2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FrequencyNsua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Never</w:t>
            </w:r>
          </w:p>
          <w:p w:rsidR="00D7423D" w:rsidRDefault="00D7423D" w:rsidP="007B7595">
            <w:pPr>
              <w:keepNext/>
              <w:keepLines/>
              <w:rPr>
                <w:noProof/>
              </w:rPr>
            </w:pPr>
            <w:r>
              <w:rPr>
                <w:noProof/>
              </w:rPr>
              <w:t>2  = Sometimes</w:t>
            </w:r>
          </w:p>
          <w:p w:rsidR="00D7423D" w:rsidRDefault="00D7423D" w:rsidP="007B7595">
            <w:pPr>
              <w:keepNext/>
              <w:keepLines/>
              <w:rPr>
                <w:noProof/>
              </w:rPr>
            </w:pPr>
            <w:r>
              <w:rPr>
                <w:noProof/>
              </w:rPr>
              <w:t>3  = Usually</w:t>
            </w:r>
          </w:p>
          <w:p w:rsidR="00D7423D" w:rsidRDefault="00D7423D" w:rsidP="007B7595">
            <w:pPr>
              <w:keepNext/>
              <w:keepLines/>
              <w:rPr>
                <w:noProof/>
              </w:rPr>
            </w:pPr>
            <w:r>
              <w:rPr>
                <w:noProof/>
              </w:rPr>
              <w:t>4  = Always</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ommunityFeelSafeId&gt;5&lt;/CommunityFeelSafeId&gt;</w:t>
            </w:r>
          </w:p>
        </w:tc>
      </w:tr>
    </w:tbl>
    <w:p w:rsidR="00D7423D" w:rsidRDefault="00D7423D"/>
    <w:p w:rsidR="00D7423D" w:rsidRPr="007B1C4E" w:rsidRDefault="00D7423D" w:rsidP="00C14409">
      <w:pPr>
        <w:pStyle w:val="Heading2"/>
        <w:rPr>
          <w:color w:val="auto"/>
          <w:sz w:val="22"/>
          <w:szCs w:val="22"/>
        </w:rPr>
      </w:pPr>
      <w:bookmarkStart w:id="90" w:name="_Toc494989120"/>
      <w:r w:rsidRPr="003306C2">
        <w:rPr>
          <w:b/>
          <w:color w:val="auto"/>
          <w:sz w:val="22"/>
          <w:szCs w:val="22"/>
        </w:rPr>
        <w:lastRenderedPageBreak/>
        <w:t>Element name</w:t>
      </w:r>
      <w:r>
        <w:rPr>
          <w:color w:val="auto"/>
          <w:sz w:val="22"/>
          <w:szCs w:val="22"/>
        </w:rPr>
        <w:t xml:space="preserve">: </w:t>
      </w:r>
      <w:r w:rsidRPr="006F4F8F">
        <w:rPr>
          <w:noProof/>
        </w:rPr>
        <w:t>ParticipateCommunityActivitiesId</w:t>
      </w:r>
      <w:bookmarkEnd w:id="90"/>
    </w:p>
    <w:tbl>
      <w:tblPr>
        <w:tblStyle w:val="TableGrid"/>
        <w:tblW w:w="0" w:type="auto"/>
        <w:tblLayout w:type="fixed"/>
        <w:tblLook w:val="04A0" w:firstRow="1" w:lastRow="0" w:firstColumn="1" w:lastColumn="0" w:noHBand="0" w:noVBand="1"/>
        <w:tblDescription w:val="Field  Description &#10;Definition Client's answer to the question: &quot;How often do you participate in school, community, or neighborhood activities?&quot;(F5.28)&#10;Required field No&#10;Lookup table if available FrequencyDwmln_Lkup&#10;Allowed values  1  = Daily&#10;2  = Weekly&#10;3  = Monthly&#10;4  = A few times a year&#10;5  = Less than once a year&#10;6  = Never&#10;7  = Declined to answer&#10;Allow multiple values  No&#10;Occurrence 0-1 per client &#10;XML example &lt;ParticipateCommunityActivitiesId&gt;7&lt;/ParticipateCommunityActivities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often do you participate in school, community, or neighborhood activities?"(F5.2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FrequencyDwml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aily</w:t>
            </w:r>
          </w:p>
          <w:p w:rsidR="00D7423D" w:rsidRDefault="00D7423D" w:rsidP="007B7595">
            <w:pPr>
              <w:keepNext/>
              <w:keepLines/>
              <w:rPr>
                <w:noProof/>
              </w:rPr>
            </w:pPr>
            <w:r>
              <w:rPr>
                <w:noProof/>
              </w:rPr>
              <w:t>2  = Weekly</w:t>
            </w:r>
          </w:p>
          <w:p w:rsidR="00D7423D" w:rsidRDefault="00D7423D" w:rsidP="007B7595">
            <w:pPr>
              <w:keepNext/>
              <w:keepLines/>
              <w:rPr>
                <w:noProof/>
              </w:rPr>
            </w:pPr>
            <w:r>
              <w:rPr>
                <w:noProof/>
              </w:rPr>
              <w:t>3  = Monthly</w:t>
            </w:r>
          </w:p>
          <w:p w:rsidR="00D7423D" w:rsidRDefault="00D7423D" w:rsidP="007B7595">
            <w:pPr>
              <w:keepNext/>
              <w:keepLines/>
              <w:rPr>
                <w:noProof/>
              </w:rPr>
            </w:pPr>
            <w:r>
              <w:rPr>
                <w:noProof/>
              </w:rPr>
              <w:t>4  = A few times a year</w:t>
            </w:r>
          </w:p>
          <w:p w:rsidR="00D7423D" w:rsidRDefault="00D7423D" w:rsidP="007B7595">
            <w:pPr>
              <w:keepNext/>
              <w:keepLines/>
              <w:rPr>
                <w:noProof/>
              </w:rPr>
            </w:pPr>
            <w:r>
              <w:rPr>
                <w:noProof/>
              </w:rPr>
              <w:t>5  = Less than once a year</w:t>
            </w:r>
          </w:p>
          <w:p w:rsidR="00D7423D" w:rsidRDefault="00D7423D" w:rsidP="007B7595">
            <w:pPr>
              <w:keepNext/>
              <w:keepLines/>
              <w:rPr>
                <w:noProof/>
              </w:rPr>
            </w:pPr>
            <w:r>
              <w:rPr>
                <w:noProof/>
              </w:rPr>
              <w:t>6  = Never</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articipateCommunityActivitiesId&gt;7&lt;/ParticipateCommunityActivitiesId&gt;</w:t>
            </w:r>
          </w:p>
        </w:tc>
      </w:tr>
    </w:tbl>
    <w:p w:rsidR="00D7423D" w:rsidRDefault="00D7423D"/>
    <w:p w:rsidR="00D7423D" w:rsidRPr="007B1C4E" w:rsidRDefault="00D7423D" w:rsidP="00C14409">
      <w:pPr>
        <w:pStyle w:val="Heading2"/>
        <w:rPr>
          <w:color w:val="auto"/>
          <w:sz w:val="22"/>
          <w:szCs w:val="22"/>
        </w:rPr>
      </w:pPr>
      <w:bookmarkStart w:id="91" w:name="_Toc494989121"/>
      <w:r w:rsidRPr="003306C2">
        <w:rPr>
          <w:b/>
          <w:color w:val="auto"/>
          <w:sz w:val="22"/>
          <w:szCs w:val="22"/>
        </w:rPr>
        <w:t>Element name</w:t>
      </w:r>
      <w:r>
        <w:rPr>
          <w:color w:val="auto"/>
          <w:sz w:val="22"/>
          <w:szCs w:val="22"/>
        </w:rPr>
        <w:t xml:space="preserve">: </w:t>
      </w:r>
      <w:r w:rsidRPr="006F4F8F">
        <w:rPr>
          <w:noProof/>
        </w:rPr>
        <w:t>NeighborsGatheringId</w:t>
      </w:r>
      <w:bookmarkEnd w:id="91"/>
    </w:p>
    <w:tbl>
      <w:tblPr>
        <w:tblStyle w:val="TableGrid"/>
        <w:tblW w:w="0" w:type="auto"/>
        <w:tblLayout w:type="fixed"/>
        <w:tblLook w:val="04A0" w:firstRow="1" w:lastRow="0" w:firstColumn="1" w:lastColumn="0" w:noHBand="0" w:noVBand="1"/>
        <w:tblDescription w:val="Field  Description &#10;Definition Client's answer to the question: &quot;How often do you get together or talk with family, friends, or neighbors?&quot; (F5.29)&#10;Required field No&#10;Lookup table if available FrequencyDwmln_Lkup&#10;Allowed values  1  = Daily&#10;2  = Weekly&#10;3  = Monthly&#10;4  = A few times a year&#10;5  = Less than once a year&#10;6  = Never&#10;7  = Declined to answer&#10;Allow multiple values  No&#10;Occurrence 0-1 per client &#10;XML example &lt;NeighborsGatheringId&gt;7&lt;/NeighborsGathering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often do you get together or talk with family, friends, or neighbors?" (F5.2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FrequencyDwml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aily</w:t>
            </w:r>
          </w:p>
          <w:p w:rsidR="00D7423D" w:rsidRDefault="00D7423D" w:rsidP="007B7595">
            <w:pPr>
              <w:keepNext/>
              <w:keepLines/>
              <w:rPr>
                <w:noProof/>
              </w:rPr>
            </w:pPr>
            <w:r>
              <w:rPr>
                <w:noProof/>
              </w:rPr>
              <w:t>2  = Weekly</w:t>
            </w:r>
          </w:p>
          <w:p w:rsidR="00D7423D" w:rsidRDefault="00D7423D" w:rsidP="007B7595">
            <w:pPr>
              <w:keepNext/>
              <w:keepLines/>
              <w:rPr>
                <w:noProof/>
              </w:rPr>
            </w:pPr>
            <w:r>
              <w:rPr>
                <w:noProof/>
              </w:rPr>
              <w:t>3  = Monthly</w:t>
            </w:r>
          </w:p>
          <w:p w:rsidR="00D7423D" w:rsidRDefault="00D7423D" w:rsidP="007B7595">
            <w:pPr>
              <w:keepNext/>
              <w:keepLines/>
              <w:rPr>
                <w:noProof/>
              </w:rPr>
            </w:pPr>
            <w:r>
              <w:rPr>
                <w:noProof/>
              </w:rPr>
              <w:t>4  = A few times a year</w:t>
            </w:r>
          </w:p>
          <w:p w:rsidR="00D7423D" w:rsidRDefault="00D7423D" w:rsidP="007B7595">
            <w:pPr>
              <w:keepNext/>
              <w:keepLines/>
              <w:rPr>
                <w:noProof/>
              </w:rPr>
            </w:pPr>
            <w:r>
              <w:rPr>
                <w:noProof/>
              </w:rPr>
              <w:t>5  = Less than once a year</w:t>
            </w:r>
          </w:p>
          <w:p w:rsidR="00D7423D" w:rsidRDefault="00D7423D" w:rsidP="007B7595">
            <w:pPr>
              <w:keepNext/>
              <w:keepLines/>
              <w:rPr>
                <w:noProof/>
              </w:rPr>
            </w:pPr>
            <w:r>
              <w:rPr>
                <w:noProof/>
              </w:rPr>
              <w:t>6  = Never</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NeighborsGatheringId&gt;7&lt;/NeighborsGatheringId&gt;</w:t>
            </w:r>
          </w:p>
        </w:tc>
      </w:tr>
    </w:tbl>
    <w:p w:rsidR="00D7423D" w:rsidRDefault="00D7423D"/>
    <w:p w:rsidR="00D7423D" w:rsidRPr="007B1C4E" w:rsidRDefault="00D7423D" w:rsidP="00C14409">
      <w:pPr>
        <w:pStyle w:val="Heading2"/>
        <w:rPr>
          <w:color w:val="auto"/>
          <w:sz w:val="22"/>
          <w:szCs w:val="22"/>
        </w:rPr>
      </w:pPr>
      <w:bookmarkStart w:id="92" w:name="_Toc494989122"/>
      <w:r w:rsidRPr="003306C2">
        <w:rPr>
          <w:b/>
          <w:color w:val="auto"/>
          <w:sz w:val="22"/>
          <w:szCs w:val="22"/>
        </w:rPr>
        <w:lastRenderedPageBreak/>
        <w:t>Element name</w:t>
      </w:r>
      <w:r>
        <w:rPr>
          <w:color w:val="auto"/>
          <w:sz w:val="22"/>
          <w:szCs w:val="22"/>
        </w:rPr>
        <w:t xml:space="preserve">: </w:t>
      </w:r>
      <w:r w:rsidRPr="006F4F8F">
        <w:rPr>
          <w:noProof/>
        </w:rPr>
        <w:t>HaveHealthProfessionalId</w:t>
      </w:r>
      <w:bookmarkEnd w:id="92"/>
    </w:p>
    <w:tbl>
      <w:tblPr>
        <w:tblStyle w:val="TableGrid"/>
        <w:tblW w:w="0" w:type="auto"/>
        <w:tblLayout w:type="fixed"/>
        <w:tblLook w:val="04A0" w:firstRow="1" w:lastRow="0" w:firstColumn="1" w:lastColumn="0" w:noHBand="0" w:noVBand="1"/>
        <w:tblDescription w:val="Field  Description &#10;Definition Client's answer to the question: &quot;Do you have one or more persons you think of as your personal doctor or nurse?&quot; (F5.30)&#10;Required field No&#10;Lookup table if available YesNoPerson_Lkup&#10;Allowed values  1  = Yes, one person&#10;2  = Yes, more than one person&#10;3  = No&#10;4  = Don't know&#10;5  = Declined to answer&#10;Allow multiple values  No&#10;Occurrence 0-1 per client &#10;XML example &lt;HaveHealthProfessionalId&gt;3&lt;/HaveHealthProfessional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Do you have one or more persons you think of as your personal doctor or nurse?" (F5.3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Perso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 one person</w:t>
            </w:r>
          </w:p>
          <w:p w:rsidR="00D7423D" w:rsidRDefault="00D7423D" w:rsidP="007B7595">
            <w:pPr>
              <w:keepNext/>
              <w:keepLines/>
              <w:rPr>
                <w:noProof/>
              </w:rPr>
            </w:pPr>
            <w:r>
              <w:rPr>
                <w:noProof/>
              </w:rPr>
              <w:t>2  = Yes, more than one person</w:t>
            </w:r>
          </w:p>
          <w:p w:rsidR="00D7423D" w:rsidRDefault="00D7423D" w:rsidP="007B7595">
            <w:pPr>
              <w:keepNext/>
              <w:keepLines/>
              <w:rPr>
                <w:noProof/>
              </w:rPr>
            </w:pPr>
            <w:r>
              <w:rPr>
                <w:noProof/>
              </w:rPr>
              <w:t>3  = No</w:t>
            </w:r>
          </w:p>
          <w:p w:rsidR="00D7423D" w:rsidRDefault="00D7423D" w:rsidP="007B7595">
            <w:pPr>
              <w:keepNext/>
              <w:keepLines/>
              <w:rPr>
                <w:noProof/>
              </w:rPr>
            </w:pPr>
            <w:r>
              <w:rPr>
                <w:noProof/>
              </w:rPr>
              <w:t>4  = Don't know</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veHealthProfessionalId&gt;3&lt;/HaveHealthProfessionalId&gt;</w:t>
            </w:r>
          </w:p>
        </w:tc>
      </w:tr>
    </w:tbl>
    <w:p w:rsidR="00D7423D" w:rsidRDefault="00D7423D"/>
    <w:p w:rsidR="00D7423D" w:rsidRPr="007B1C4E" w:rsidRDefault="00D7423D" w:rsidP="00C14409">
      <w:pPr>
        <w:pStyle w:val="Heading2"/>
        <w:rPr>
          <w:color w:val="auto"/>
          <w:sz w:val="22"/>
          <w:szCs w:val="22"/>
        </w:rPr>
      </w:pPr>
      <w:bookmarkStart w:id="93" w:name="_Toc494989123"/>
      <w:r w:rsidRPr="003306C2">
        <w:rPr>
          <w:b/>
          <w:color w:val="auto"/>
          <w:sz w:val="22"/>
          <w:szCs w:val="22"/>
        </w:rPr>
        <w:t>Element name</w:t>
      </w:r>
      <w:r>
        <w:rPr>
          <w:color w:val="auto"/>
          <w:sz w:val="22"/>
          <w:szCs w:val="22"/>
        </w:rPr>
        <w:t xml:space="preserve">: </w:t>
      </w:r>
      <w:r w:rsidRPr="006F4F8F">
        <w:rPr>
          <w:noProof/>
        </w:rPr>
        <w:t>HaveSickCarePlaceId</w:t>
      </w:r>
      <w:bookmarkEnd w:id="93"/>
    </w:p>
    <w:tbl>
      <w:tblPr>
        <w:tblStyle w:val="TableGrid"/>
        <w:tblW w:w="0" w:type="auto"/>
        <w:tblLayout w:type="fixed"/>
        <w:tblLook w:val="04A0" w:firstRow="1" w:lastRow="0" w:firstColumn="1" w:lastColumn="0" w:noHBand="0" w:noVBand="1"/>
        <w:tblDescription w:val="Field  Description &#10;Definition Client's answer to the question: &quot;Is there a place that you usually go when you are sick or need advice about your health?&quot; (F5.31)&#10;Required field No&#10;Lookup table if available YesNoPlace_Lkup&#10;Allowed values  1  = Yes&#10;2  = No&#10;3  = There is more than one place&#10;4  = Don't know&#10;5  = Declined to answer&#10;Allow multiple values  No&#10;Occurrence 0-1 per client &#10;XML example &lt;HaveSickCarePlaceId&gt;5&lt;/HaveSickCarePlace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s there a place that you usually go when you are sick or need advice about your health?" (F5.3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Plac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There is more than one place</w:t>
            </w:r>
          </w:p>
          <w:p w:rsidR="00D7423D" w:rsidRDefault="00D7423D" w:rsidP="007B7595">
            <w:pPr>
              <w:keepNext/>
              <w:keepLines/>
              <w:rPr>
                <w:noProof/>
              </w:rPr>
            </w:pPr>
            <w:r>
              <w:rPr>
                <w:noProof/>
              </w:rPr>
              <w:t>4  = Don't know</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veSickCarePlaceId&gt;5&lt;/HaveSickCarePlaceId&gt;</w:t>
            </w:r>
          </w:p>
        </w:tc>
      </w:tr>
    </w:tbl>
    <w:p w:rsidR="00D7423D" w:rsidRDefault="00D7423D"/>
    <w:p w:rsidR="00D7423D" w:rsidRPr="007B1C4E" w:rsidRDefault="00D7423D" w:rsidP="00C14409">
      <w:pPr>
        <w:pStyle w:val="Heading2"/>
        <w:rPr>
          <w:color w:val="auto"/>
          <w:sz w:val="22"/>
          <w:szCs w:val="22"/>
        </w:rPr>
      </w:pPr>
      <w:bookmarkStart w:id="94" w:name="_Toc494989124"/>
      <w:r w:rsidRPr="003306C2">
        <w:rPr>
          <w:b/>
          <w:color w:val="auto"/>
          <w:sz w:val="22"/>
          <w:szCs w:val="22"/>
        </w:rPr>
        <w:lastRenderedPageBreak/>
        <w:t>Element name</w:t>
      </w:r>
      <w:r>
        <w:rPr>
          <w:color w:val="auto"/>
          <w:sz w:val="22"/>
          <w:szCs w:val="22"/>
        </w:rPr>
        <w:t xml:space="preserve">: </w:t>
      </w:r>
      <w:r w:rsidRPr="006F4F8F">
        <w:rPr>
          <w:noProof/>
        </w:rPr>
        <w:t>SickCarePlaceId</w:t>
      </w:r>
      <w:bookmarkEnd w:id="94"/>
    </w:p>
    <w:tbl>
      <w:tblPr>
        <w:tblStyle w:val="TableGrid"/>
        <w:tblW w:w="0" w:type="auto"/>
        <w:tblLayout w:type="fixed"/>
        <w:tblLook w:val="04A0" w:firstRow="1" w:lastRow="0" w:firstColumn="1" w:lastColumn="0" w:noHBand="0" w:noVBand="1"/>
        <w:tblDescription w:val="Field  Description &#10;Definition Client's answer to the question: &quot;What kind of place do you go to most often when you are sick or need advice about your health?&quot; (F5.31.1)&#10;Required field No&#10;Lookup table if available HealthCareFacility_Lkup&#10;Allowed values  1  = Doctor's Office&#10;2  = Hospital Emergency Room&#10;3  = Hospital Outpatient Department&#10;4  = Clinic or Health Center&#10;5  = Retail Store Clinic or Minute Clinic&#10;6  = School(Nurse's Office, Athletic Trainer's Office)&#10;7  = Some other place&#10;Allow multiple values  No&#10;Occurrence 0-1 per client &#10;XML example &lt;SickCarePlaceId&gt;4&lt;/SickCarePlace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What kind of place do you go to most often when you are sick or need advice about your health?" (F5.31.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ealthCareFacilit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561916" w:rsidRDefault="00561916" w:rsidP="00561916">
            <w:pPr>
              <w:keepNext/>
              <w:keepLines/>
              <w:rPr>
                <w:noProof/>
              </w:rPr>
            </w:pPr>
            <w:r>
              <w:rPr>
                <w:noProof/>
              </w:rPr>
              <w:t>1  = Doctor's Office</w:t>
            </w:r>
          </w:p>
          <w:p w:rsidR="00561916" w:rsidRDefault="00561916" w:rsidP="00561916">
            <w:pPr>
              <w:keepNext/>
              <w:keepLines/>
              <w:rPr>
                <w:noProof/>
              </w:rPr>
            </w:pPr>
            <w:r>
              <w:rPr>
                <w:noProof/>
              </w:rPr>
              <w:t>2  = Hospital Emergency Room</w:t>
            </w:r>
          </w:p>
          <w:p w:rsidR="00561916" w:rsidRDefault="00561916" w:rsidP="00561916">
            <w:pPr>
              <w:keepNext/>
              <w:keepLines/>
              <w:rPr>
                <w:noProof/>
              </w:rPr>
            </w:pPr>
            <w:r>
              <w:rPr>
                <w:noProof/>
              </w:rPr>
              <w:t>3  = Hospital Outpatient Department</w:t>
            </w:r>
          </w:p>
          <w:p w:rsidR="00561916" w:rsidRDefault="00561916" w:rsidP="00561916">
            <w:pPr>
              <w:keepNext/>
              <w:keepLines/>
              <w:rPr>
                <w:noProof/>
              </w:rPr>
            </w:pPr>
            <w:r>
              <w:rPr>
                <w:noProof/>
              </w:rPr>
              <w:t>4  = Clinic or Health Center</w:t>
            </w:r>
          </w:p>
          <w:p w:rsidR="00561916" w:rsidRDefault="00561916" w:rsidP="00561916">
            <w:pPr>
              <w:keepNext/>
              <w:keepLines/>
              <w:rPr>
                <w:noProof/>
              </w:rPr>
            </w:pPr>
            <w:r>
              <w:rPr>
                <w:noProof/>
              </w:rPr>
              <w:t>5  = Retail Store Clinic or Minute Clinic</w:t>
            </w:r>
          </w:p>
          <w:p w:rsidR="00561916" w:rsidRDefault="00561916" w:rsidP="00561916">
            <w:pPr>
              <w:keepNext/>
              <w:keepLines/>
              <w:rPr>
                <w:noProof/>
              </w:rPr>
            </w:pPr>
            <w:r>
              <w:rPr>
                <w:noProof/>
              </w:rPr>
              <w:t>6  = School (Nurse's Office, Athletic Trainer's Office)</w:t>
            </w:r>
          </w:p>
          <w:p w:rsidR="00561916" w:rsidRDefault="00561916" w:rsidP="00561916">
            <w:pPr>
              <w:keepNext/>
              <w:keepLines/>
              <w:rPr>
                <w:noProof/>
              </w:rPr>
            </w:pPr>
            <w:r>
              <w:rPr>
                <w:noProof/>
              </w:rPr>
              <w:t>7  = Some other place</w:t>
            </w:r>
          </w:p>
          <w:p w:rsidR="00561916" w:rsidRDefault="00561916" w:rsidP="00561916">
            <w:pPr>
              <w:keepNext/>
              <w:keepLines/>
              <w:rPr>
                <w:noProof/>
              </w:rPr>
            </w:pPr>
            <w:r>
              <w:rPr>
                <w:noProof/>
              </w:rPr>
              <w:t>8 = Don’t know</w:t>
            </w:r>
          </w:p>
          <w:p w:rsidR="00D7423D" w:rsidRDefault="00561916" w:rsidP="00561916">
            <w:pPr>
              <w:keepNext/>
              <w:keepLines/>
            </w:pPr>
            <w:r>
              <w:rPr>
                <w:noProof/>
              </w:rPr>
              <w:t>9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ickCarePlaceId&gt;4&lt;/SickCarePlaceId&gt;</w:t>
            </w:r>
          </w:p>
        </w:tc>
      </w:tr>
    </w:tbl>
    <w:p w:rsidR="00D7423D" w:rsidRDefault="00D7423D"/>
    <w:p w:rsidR="00D7423D" w:rsidRPr="007B1C4E" w:rsidRDefault="00D7423D" w:rsidP="00C14409">
      <w:pPr>
        <w:pStyle w:val="Heading2"/>
        <w:rPr>
          <w:color w:val="auto"/>
          <w:sz w:val="22"/>
          <w:szCs w:val="22"/>
        </w:rPr>
      </w:pPr>
      <w:bookmarkStart w:id="95" w:name="_Toc494989125"/>
      <w:r w:rsidRPr="003306C2">
        <w:rPr>
          <w:b/>
          <w:color w:val="auto"/>
          <w:sz w:val="22"/>
          <w:szCs w:val="22"/>
        </w:rPr>
        <w:t>Element name</w:t>
      </w:r>
      <w:r>
        <w:rPr>
          <w:color w:val="auto"/>
          <w:sz w:val="22"/>
          <w:szCs w:val="22"/>
        </w:rPr>
        <w:t xml:space="preserve">: </w:t>
      </w:r>
      <w:r w:rsidRPr="006F4F8F">
        <w:rPr>
          <w:noProof/>
        </w:rPr>
        <w:t>HealthInsuranceTypesList</w:t>
      </w:r>
      <w:bookmarkEnd w:id="95"/>
    </w:p>
    <w:tbl>
      <w:tblPr>
        <w:tblStyle w:val="TableGrid"/>
        <w:tblW w:w="0" w:type="auto"/>
        <w:tblLayout w:type="fixed"/>
        <w:tblLook w:val="04A0" w:firstRow="1" w:lastRow="0" w:firstColumn="1" w:lastColumn="0" w:noHBand="0" w:noVBand="1"/>
        <w:tblDescription w:val="Field  Description &#10;Definition Client's answer to the question: &quot;Please tell me what kind of health insurance you have.&quot;  (F5.32)&#10;Required field No&#10;Lookup table if available HealthInsuranceTypes_Lkup&#10;Allowed values  1  = Private insurance through my job, or the job of my husband, partner or parents&#10;2  = Insurance purchased directly from an insurance company&#10;3  = Medicaid, Medical Assistance, or any kind of government assistance plan for those with low incomes or a disability&#10;4  = TRICARE or other military health care&#10;5  = Indian Health Service&#10;6  = Other&#10;7  = No insurance&#10;8  = Don't know&#10;9  = Declined to answer&#10;Allow multiple values  Yes&#10;Occurrence 0-1 per client &#10;XML example &lt;HealthInsuranceTypesList&gt;&#10;   &lt;HealthInsuranceTypes&gt;&#10;    &lt;HealthInsuranceTypesId&gt;3&lt;/HealthInsuranceTypesId&gt;&#10;   &lt;/HealthInsuranceTypes&gt;&#10;  &lt;/HealthInsuranceTypes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Please tell me what kind of health insurance you have."  (F5.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ealthInsuranceType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Pr="00775BB1" w:rsidRDefault="00775BB1" w:rsidP="00775BB1">
            <w:pPr>
              <w:rPr>
                <w:rFonts w:ascii="Calibri" w:eastAsia="Times New Roman" w:hAnsi="Calibri" w:cs="Times New Roman"/>
                <w:color w:val="000000"/>
              </w:rPr>
            </w:pPr>
            <w:r w:rsidRPr="00370952">
              <w:rPr>
                <w:rFonts w:ascii="Calibri" w:eastAsia="Times New Roman" w:hAnsi="Calibri" w:cs="Times New Roman"/>
                <w:color w:val="000000"/>
              </w:rPr>
              <w:t>1  = Private insurance through my job, or the job of my husband, partner or parents</w:t>
            </w:r>
            <w:r w:rsidRPr="00370952">
              <w:rPr>
                <w:rFonts w:ascii="Calibri" w:eastAsia="Times New Roman" w:hAnsi="Calibri" w:cs="Times New Roman"/>
                <w:color w:val="000000"/>
              </w:rPr>
              <w:br/>
              <w:t>2  = Insurance purchased directly from an insurance company</w:t>
            </w:r>
            <w:r w:rsidRPr="00370952">
              <w:rPr>
                <w:rFonts w:ascii="Calibri" w:eastAsia="Times New Roman" w:hAnsi="Calibri" w:cs="Times New Roman"/>
                <w:color w:val="000000"/>
              </w:rPr>
              <w:br/>
              <w:t>3  = Medicaid, Medical Assistance, or any kind of government assistance plan for those with low incomes or a disability</w:t>
            </w:r>
            <w:r w:rsidRPr="00370952">
              <w:rPr>
                <w:rFonts w:ascii="Calibri" w:eastAsia="Times New Roman" w:hAnsi="Calibri" w:cs="Times New Roman"/>
                <w:color w:val="000000"/>
              </w:rPr>
              <w:br/>
              <w:t>4  = TRICARE or other military health care</w:t>
            </w:r>
            <w:r w:rsidRPr="00370952">
              <w:rPr>
                <w:rFonts w:ascii="Calibri" w:eastAsia="Times New Roman" w:hAnsi="Calibri" w:cs="Times New Roman"/>
                <w:color w:val="000000"/>
              </w:rPr>
              <w:br/>
              <w:t>5  = Indian Health Service</w:t>
            </w:r>
            <w:r w:rsidRPr="00370952">
              <w:rPr>
                <w:rFonts w:ascii="Calibri" w:eastAsia="Times New Roman" w:hAnsi="Calibri" w:cs="Times New Roman"/>
                <w:color w:val="000000"/>
              </w:rPr>
              <w:br/>
              <w:t>6  = Other</w:t>
            </w:r>
            <w:r w:rsidRPr="00370952">
              <w:rPr>
                <w:rFonts w:ascii="Calibri" w:eastAsia="Times New Roman" w:hAnsi="Calibri" w:cs="Times New Roman"/>
                <w:color w:val="000000"/>
              </w:rPr>
              <w:br/>
              <w:t>7  = No insurance</w:t>
            </w:r>
            <w:r w:rsidRPr="00370952">
              <w:rPr>
                <w:rFonts w:ascii="Calibri" w:eastAsia="Times New Roman" w:hAnsi="Calibri" w:cs="Times New Roman"/>
                <w:color w:val="000000"/>
              </w:rPr>
              <w:br/>
              <w:t>8  = Don't know</w:t>
            </w:r>
            <w:r w:rsidRPr="00370952">
              <w:rPr>
                <w:rFonts w:ascii="Calibri" w:eastAsia="Times New Roman" w:hAnsi="Calibri" w:cs="Times New Roman"/>
                <w:color w:val="000000"/>
              </w:rPr>
              <w:br/>
              <w:t>9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HealthInsuranceTypesList&gt;</w:t>
            </w:r>
          </w:p>
          <w:p w:rsidR="00D7423D" w:rsidRDefault="00D7423D" w:rsidP="007B7595">
            <w:pPr>
              <w:keepNext/>
              <w:keepLines/>
              <w:rPr>
                <w:noProof/>
              </w:rPr>
            </w:pPr>
            <w:r>
              <w:rPr>
                <w:noProof/>
              </w:rPr>
              <w:t xml:space="preserve">   &lt;HealthInsuranceTypes&gt;</w:t>
            </w:r>
          </w:p>
          <w:p w:rsidR="00D7423D" w:rsidRDefault="00D7423D" w:rsidP="007B7595">
            <w:pPr>
              <w:keepNext/>
              <w:keepLines/>
              <w:rPr>
                <w:noProof/>
              </w:rPr>
            </w:pPr>
            <w:r>
              <w:rPr>
                <w:noProof/>
              </w:rPr>
              <w:t xml:space="preserve">    &lt;HealthInsuranceTypesId&gt;3&lt;/HealthInsuranceTypesId&gt;</w:t>
            </w:r>
          </w:p>
          <w:p w:rsidR="00D7423D" w:rsidRDefault="00D7423D" w:rsidP="007B7595">
            <w:pPr>
              <w:keepNext/>
              <w:keepLines/>
              <w:rPr>
                <w:noProof/>
              </w:rPr>
            </w:pPr>
            <w:r>
              <w:rPr>
                <w:noProof/>
              </w:rPr>
              <w:t xml:space="preserve">   &lt;/HealthInsuranceTypes&gt;</w:t>
            </w:r>
          </w:p>
          <w:p w:rsidR="00D7423D" w:rsidRDefault="00D7423D" w:rsidP="007B7595">
            <w:pPr>
              <w:keepNext/>
              <w:keepLines/>
              <w:rPr>
                <w:noProof/>
              </w:rPr>
            </w:pPr>
            <w:r>
              <w:rPr>
                <w:noProof/>
              </w:rPr>
              <w:t xml:space="preserve">  &lt;/HealthInsuranceTypes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96" w:name="_Toc494989126"/>
      <w:r w:rsidRPr="003306C2">
        <w:rPr>
          <w:b/>
          <w:color w:val="auto"/>
          <w:sz w:val="22"/>
          <w:szCs w:val="22"/>
        </w:rPr>
        <w:lastRenderedPageBreak/>
        <w:t>Element name</w:t>
      </w:r>
      <w:r>
        <w:rPr>
          <w:color w:val="auto"/>
          <w:sz w:val="22"/>
          <w:szCs w:val="22"/>
        </w:rPr>
        <w:t xml:space="preserve">: </w:t>
      </w:r>
      <w:r w:rsidRPr="006F4F8F">
        <w:rPr>
          <w:noProof/>
        </w:rPr>
        <w:t>HealthInsuranceTypesOther</w:t>
      </w:r>
      <w:bookmarkEnd w:id="96"/>
    </w:p>
    <w:tbl>
      <w:tblPr>
        <w:tblStyle w:val="TableGrid"/>
        <w:tblW w:w="0" w:type="auto"/>
        <w:tblLayout w:type="fixed"/>
        <w:tblLook w:val="04A0" w:firstRow="1" w:lastRow="0" w:firstColumn="1" w:lastColumn="0" w:noHBand="0" w:noVBand="1"/>
        <w:tblDescription w:val="Field  Description &#10;Definition Client's answer to the question: &quot;Please tell me what kind of health insurance you have.&quot;  (F5.32)&#10;Required field No&#10;Lookup table if available HealthInsuranceTypes_Lkup&#10;Allowed values  1  = Private insurance through my job, or the job of my husband, partner or parents&#10;2  = Insurance purchased directly from an insurance company&#10;3  = Medicaid, Medical Assistance, or any kind of government assistance plan for those with low incomes or a disability&#10;4  = TRICARE or other military health care&#10;5  = Indian Health Service&#10;6  = Other&#10;7  = No insurance&#10;8  = Don't know&#10;9  = Declined to answer&#10;Allow multiple values  Yes&#10;Occurrence 0-1 per client &#10;XML example &lt;HealthInsuranceTypesList&gt;&#10;   &lt;HealthInsuranceTypes&gt;&#10;    &lt;HealthInsuranceTypesId&gt;3&lt;/HealthInsuranceTypesId&gt;&#10;   &lt;/HealthInsuranceTypes&gt;&#10;  &lt;/HealthInsuranceTypes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etail provided by client when "Other" is selected as a type of insurance. (F5.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ealthInsuranceTypesOther&gt;a&lt;/HealthInsuranceTypesOther&gt;</w:t>
            </w:r>
          </w:p>
        </w:tc>
      </w:tr>
    </w:tbl>
    <w:p w:rsidR="00D7423D" w:rsidRDefault="00D7423D"/>
    <w:p w:rsidR="00D7423D" w:rsidRPr="007B1C4E" w:rsidRDefault="00D7423D" w:rsidP="00C14409">
      <w:pPr>
        <w:pStyle w:val="Heading2"/>
        <w:rPr>
          <w:color w:val="auto"/>
          <w:sz w:val="22"/>
          <w:szCs w:val="22"/>
        </w:rPr>
      </w:pPr>
      <w:bookmarkStart w:id="97" w:name="_Toc494989127"/>
      <w:r w:rsidRPr="003306C2">
        <w:rPr>
          <w:b/>
          <w:color w:val="auto"/>
          <w:sz w:val="22"/>
          <w:szCs w:val="22"/>
        </w:rPr>
        <w:t>Element name</w:t>
      </w:r>
      <w:r>
        <w:rPr>
          <w:color w:val="auto"/>
          <w:sz w:val="22"/>
          <w:szCs w:val="22"/>
        </w:rPr>
        <w:t xml:space="preserve">: </w:t>
      </w:r>
      <w:r w:rsidRPr="006F4F8F">
        <w:rPr>
          <w:noProof/>
        </w:rPr>
        <w:t>HadPostPartumCheckupId</w:t>
      </w:r>
      <w:bookmarkEnd w:id="97"/>
    </w:p>
    <w:tbl>
      <w:tblPr>
        <w:tblStyle w:val="TableGrid"/>
        <w:tblW w:w="0" w:type="auto"/>
        <w:tblLayout w:type="fixed"/>
        <w:tblLook w:val="04A0" w:firstRow="1" w:lastRow="0" w:firstColumn="1" w:lastColumn="0" w:noHBand="0" w:noVBand="1"/>
        <w:tblDescription w:val="Field  Description &#10;Definition Client's answer to the question: &quot;Since your child was /children were born, have you had a postpartum visit for yourself?&quot; (F5.33)&#10;Required field No&#10;Lookup table if available YesNoDontknow_Lkup&#10;Allowed values  1  = Yes&#10;2  = No&#10;3  = Don't know&#10;Allow multiple values  No&#10;Occurrence 0-1 per client &#10;XML example &lt;HadPostPartumCheckupId&gt;3&lt;/HadPostPartumCheckup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Since your child was /children were born, have you had a postpartum visit for yourself?" (F5.3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CF5917" w:rsidP="003306C2">
            <w:pPr>
              <w:keepNext/>
              <w:keepLines/>
            </w:pPr>
            <w:r>
              <w:rPr>
                <w:noProof/>
              </w:rPr>
              <w:t>YesNo</w:t>
            </w:r>
            <w:r w:rsidR="00D7423D">
              <w:rPr>
                <w:noProof/>
              </w:rPr>
              <w:t>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rPr>
                <w:noProof/>
              </w:rPr>
            </w:pPr>
            <w:r>
              <w:rPr>
                <w:noProof/>
              </w:rPr>
              <w:t>3  = Don't know</w:t>
            </w:r>
          </w:p>
          <w:p w:rsidR="00CF5917" w:rsidRDefault="00CF5917" w:rsidP="003306C2">
            <w:pPr>
              <w:keepNext/>
              <w:keepLines/>
            </w:pPr>
            <w:r>
              <w:rPr>
                <w:noProof/>
              </w:rPr>
              <w:t xml:space="preserve">4 </w:t>
            </w:r>
            <w:r w:rsidR="00F65174">
              <w:rPr>
                <w:noProof/>
              </w:rPr>
              <w:t xml:space="preserve"> </w:t>
            </w:r>
            <w:r>
              <w:rPr>
                <w:noProof/>
              </w:rPr>
              <w:t>=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dPostPartumCheckupId&gt;3&lt;/HadPostPartumCheckupId&gt;</w:t>
            </w:r>
          </w:p>
        </w:tc>
      </w:tr>
    </w:tbl>
    <w:p w:rsidR="00D7423D" w:rsidRDefault="00D7423D"/>
    <w:p w:rsidR="00D7423D" w:rsidRPr="007B1C4E" w:rsidRDefault="00D7423D" w:rsidP="00C14409">
      <w:pPr>
        <w:pStyle w:val="Heading2"/>
        <w:rPr>
          <w:color w:val="auto"/>
          <w:sz w:val="22"/>
          <w:szCs w:val="22"/>
        </w:rPr>
      </w:pPr>
      <w:bookmarkStart w:id="98" w:name="_Toc494989128"/>
      <w:r w:rsidRPr="003306C2">
        <w:rPr>
          <w:b/>
          <w:color w:val="auto"/>
          <w:sz w:val="22"/>
          <w:szCs w:val="22"/>
        </w:rPr>
        <w:t>Element name</w:t>
      </w:r>
      <w:r>
        <w:rPr>
          <w:color w:val="auto"/>
          <w:sz w:val="22"/>
          <w:szCs w:val="22"/>
        </w:rPr>
        <w:t xml:space="preserve">: </w:t>
      </w:r>
      <w:r w:rsidRPr="006F4F8F">
        <w:rPr>
          <w:noProof/>
        </w:rPr>
        <w:t>HadPostPartumCheckupDate</w:t>
      </w:r>
      <w:bookmarkEnd w:id="98"/>
    </w:p>
    <w:tbl>
      <w:tblPr>
        <w:tblStyle w:val="TableGrid"/>
        <w:tblW w:w="0" w:type="auto"/>
        <w:tblLayout w:type="fixed"/>
        <w:tblLook w:val="04A0" w:firstRow="1" w:lastRow="0" w:firstColumn="1" w:lastColumn="0" w:noHBand="0" w:noVBand="1"/>
        <w:tblDescription w:val="Field  Description &#10;Definition Date on which the client had the postpartum checkup, if applicable. (F5.33.1)&#10;Required field No&#10;Lookup table if available N/A&#10;Allowed values  Date with a format of mm/dd/yyyy&#10;Allow multiple values  No&#10;Occurrence 0-1 per client &#10;XML example &lt;HadPostPartumCheckupDate&gt;1/1/2016&lt;/HadPostPartumCheckup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client had the postpartum checkup, if applicable. (F5.33.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dPostPartumCheckupDate&gt;1/1/2016&lt;/HadPostPartumCheckupDate&gt;</w:t>
            </w:r>
          </w:p>
        </w:tc>
      </w:tr>
    </w:tbl>
    <w:p w:rsidR="00D7423D" w:rsidRDefault="00D7423D"/>
    <w:p w:rsidR="00D7423D" w:rsidRPr="007B1C4E" w:rsidRDefault="00D7423D" w:rsidP="00C14409">
      <w:pPr>
        <w:pStyle w:val="Heading2"/>
        <w:rPr>
          <w:color w:val="auto"/>
          <w:sz w:val="22"/>
          <w:szCs w:val="22"/>
        </w:rPr>
      </w:pPr>
      <w:bookmarkStart w:id="99" w:name="_Toc494989129"/>
      <w:r w:rsidRPr="003306C2">
        <w:rPr>
          <w:b/>
          <w:color w:val="auto"/>
          <w:sz w:val="22"/>
          <w:szCs w:val="22"/>
        </w:rPr>
        <w:lastRenderedPageBreak/>
        <w:t>Element name</w:t>
      </w:r>
      <w:r>
        <w:rPr>
          <w:color w:val="auto"/>
          <w:sz w:val="22"/>
          <w:szCs w:val="22"/>
        </w:rPr>
        <w:t xml:space="preserve">: </w:t>
      </w:r>
      <w:r w:rsidRPr="006F4F8F">
        <w:rPr>
          <w:noProof/>
        </w:rPr>
        <w:t>HadPostPartumCheckupScheduledId</w:t>
      </w:r>
      <w:bookmarkEnd w:id="99"/>
    </w:p>
    <w:tbl>
      <w:tblPr>
        <w:tblStyle w:val="TableGrid"/>
        <w:tblW w:w="0" w:type="auto"/>
        <w:tblLayout w:type="fixed"/>
        <w:tblLook w:val="04A0" w:firstRow="1" w:lastRow="0" w:firstColumn="1" w:lastColumn="0" w:noHBand="0" w:noVBand="1"/>
        <w:tblDescription w:val="Field  Description &#10;Definition Client's answer to the question &quot;Do you have one scheduled?&quot; (with respect to postpartum checkup) (F5.33.2)&#10;Required field No&#10;Lookup table if available YesNoDeclined_Lkup&#10;Allowed values  1 = Yes&#10;2 = No&#10;3 = Declined to answer&#10;Allow multiple values  No&#10;Occurrence 0-1 per client &#10;XML example &lt;HadPostPartumCheckupScheduledId&gt;2&lt;/HadPostPartumCheckupScheduled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Do you have one scheduled?" (with respect to postpartum checkup) (F5.3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Declin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dPostPartumCheckupScheduledId&gt;2&lt;/HadPostPartumCheckupScheduledId&gt;</w:t>
            </w:r>
          </w:p>
        </w:tc>
      </w:tr>
    </w:tbl>
    <w:p w:rsidR="00D7423D" w:rsidRDefault="00D7423D"/>
    <w:p w:rsidR="00D7423D" w:rsidRPr="007B1C4E" w:rsidRDefault="00D7423D" w:rsidP="00C14409">
      <w:pPr>
        <w:pStyle w:val="Heading2"/>
        <w:rPr>
          <w:color w:val="auto"/>
          <w:sz w:val="22"/>
          <w:szCs w:val="22"/>
        </w:rPr>
      </w:pPr>
      <w:bookmarkStart w:id="100" w:name="_Toc494989130"/>
      <w:r w:rsidRPr="003306C2">
        <w:rPr>
          <w:b/>
          <w:color w:val="auto"/>
          <w:sz w:val="22"/>
          <w:szCs w:val="22"/>
        </w:rPr>
        <w:t>Element name</w:t>
      </w:r>
      <w:r>
        <w:rPr>
          <w:color w:val="auto"/>
          <w:sz w:val="22"/>
          <w:szCs w:val="22"/>
        </w:rPr>
        <w:t xml:space="preserve">: </w:t>
      </w:r>
      <w:r w:rsidRPr="006F4F8F">
        <w:rPr>
          <w:noProof/>
        </w:rPr>
        <w:t>PostPartumCheckupScheduledDate</w:t>
      </w:r>
      <w:bookmarkEnd w:id="100"/>
    </w:p>
    <w:tbl>
      <w:tblPr>
        <w:tblStyle w:val="TableGrid"/>
        <w:tblW w:w="0" w:type="auto"/>
        <w:tblLayout w:type="fixed"/>
        <w:tblLook w:val="04A0" w:firstRow="1" w:lastRow="0" w:firstColumn="1" w:lastColumn="0" w:noHBand="0" w:noVBand="1"/>
        <w:tblDescription w:val="Field  Description &#10;Definition Date of scheduled postpartum checkup, if applicable. (F5.33.2)&#10;Required field No&#10;Lookup table if available N/A&#10;Allowed values  Date with a format of mm/dd/yyyy&#10;Allow multiple values  No&#10;Occurrence 0-1 per client &#10;XML example &lt;PostPartumCheckupScheduledDate&gt;1/1/2016&lt;/PostPartumCheckupSchedul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f scheduled postpartum checkup, if applicable. (F5.3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ostPartumCheckupScheduledDate&gt;1/1/2016&lt;/PostPartumCheckupScheduledDate&gt;</w:t>
            </w:r>
          </w:p>
        </w:tc>
      </w:tr>
    </w:tbl>
    <w:p w:rsidR="00D7423D" w:rsidRDefault="00D7423D"/>
    <w:p w:rsidR="00D7423D" w:rsidRPr="007B1C4E" w:rsidRDefault="00D7423D" w:rsidP="00C14409">
      <w:pPr>
        <w:pStyle w:val="Heading2"/>
        <w:rPr>
          <w:color w:val="auto"/>
          <w:sz w:val="22"/>
          <w:szCs w:val="22"/>
        </w:rPr>
      </w:pPr>
      <w:bookmarkStart w:id="101" w:name="_Toc494989131"/>
      <w:r w:rsidRPr="003306C2">
        <w:rPr>
          <w:b/>
          <w:color w:val="auto"/>
          <w:sz w:val="22"/>
          <w:szCs w:val="22"/>
        </w:rPr>
        <w:t>Element name</w:t>
      </w:r>
      <w:r>
        <w:rPr>
          <w:color w:val="auto"/>
          <w:sz w:val="22"/>
          <w:szCs w:val="22"/>
        </w:rPr>
        <w:t xml:space="preserve">: </w:t>
      </w:r>
      <w:r w:rsidRPr="006F4F8F">
        <w:rPr>
          <w:noProof/>
        </w:rPr>
        <w:t>FUPostPartumCareInfoList</w:t>
      </w:r>
      <w:bookmarkEnd w:id="101"/>
    </w:p>
    <w:tbl>
      <w:tblPr>
        <w:tblStyle w:val="TableGrid"/>
        <w:tblW w:w="0" w:type="auto"/>
        <w:tblLayout w:type="fixed"/>
        <w:tblLook w:val="04A0" w:firstRow="1" w:lastRow="0" w:firstColumn="1" w:lastColumn="0" w:noHBand="0" w:noVBand="1"/>
        <w:tblDescription w:val="Field  Description &#10;Definition Staff selection in the Medical Home/Access to Care/Health Insurance Follow Up table indicating types of information/education that were provided to the client, if any. (F5.33.2)&#10;Required field No&#10;Lookup table if available PostpartumCareInfo_Lkup&#10;Allowed values  1  = Importance of regular postpartum care&#10;2  = Importance of having a regular provider/medical home&#10;3  = Medicaid eligibility&#10;4  = Birth spacing&#10;Allow multiple values  Yes&#10;Occurrence 0-1 per client &#10;XML example &lt;FUPostPartumCareInfoList&gt;&#10;   &lt;FUPostPartumCareInfo&gt;&#10;    &lt;PostpartumCareInfoId&gt;2&lt;/PostpartumCareInfoId&gt;&#10;   &lt;/FUPostPartumCareInfo&gt;&#10;  &lt;/FUPostPartumCareInfoList&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Medical Home/Access to Care/Health Insurance Follow Up table indicating types of information/education that were provided to the client, if any. (F5.3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ostpartumCareInf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Importance of regular postpartum care</w:t>
            </w:r>
          </w:p>
          <w:p w:rsidR="00D7423D" w:rsidRDefault="00D7423D" w:rsidP="007B7595">
            <w:pPr>
              <w:keepNext/>
              <w:keepLines/>
              <w:rPr>
                <w:noProof/>
              </w:rPr>
            </w:pPr>
            <w:r>
              <w:rPr>
                <w:noProof/>
              </w:rPr>
              <w:t>2  = Importance of having a regular provider/medical home</w:t>
            </w:r>
          </w:p>
          <w:p w:rsidR="00D7423D" w:rsidRDefault="00D7423D" w:rsidP="007B7595">
            <w:pPr>
              <w:keepNext/>
              <w:keepLines/>
              <w:rPr>
                <w:noProof/>
              </w:rPr>
            </w:pPr>
            <w:r>
              <w:rPr>
                <w:noProof/>
              </w:rPr>
              <w:t>3  = Medicaid eligibility</w:t>
            </w:r>
          </w:p>
          <w:p w:rsidR="00D7423D" w:rsidRDefault="00D7423D" w:rsidP="003306C2">
            <w:pPr>
              <w:keepNext/>
              <w:keepLines/>
            </w:pPr>
            <w:r>
              <w:rPr>
                <w:noProof/>
              </w:rPr>
              <w:t>4  = Birth spacing</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PostPartumCareInfoList&gt;</w:t>
            </w:r>
          </w:p>
          <w:p w:rsidR="00D7423D" w:rsidRDefault="00D7423D" w:rsidP="007B7595">
            <w:pPr>
              <w:keepNext/>
              <w:keepLines/>
              <w:rPr>
                <w:noProof/>
              </w:rPr>
            </w:pPr>
            <w:r>
              <w:rPr>
                <w:noProof/>
              </w:rPr>
              <w:t xml:space="preserve">   &lt;FUPostPartumCareInfo&gt;</w:t>
            </w:r>
          </w:p>
          <w:p w:rsidR="00D7423D" w:rsidRDefault="00D7423D" w:rsidP="007B7595">
            <w:pPr>
              <w:keepNext/>
              <w:keepLines/>
              <w:rPr>
                <w:noProof/>
              </w:rPr>
            </w:pPr>
            <w:r>
              <w:rPr>
                <w:noProof/>
              </w:rPr>
              <w:t xml:space="preserve">    &lt;PostpartumCareInfoId&gt;2&lt;/PostpartumCareInfoId&gt;</w:t>
            </w:r>
          </w:p>
          <w:p w:rsidR="00D7423D" w:rsidRDefault="00D7423D" w:rsidP="007B7595">
            <w:pPr>
              <w:keepNext/>
              <w:keepLines/>
              <w:rPr>
                <w:noProof/>
              </w:rPr>
            </w:pPr>
            <w:r>
              <w:rPr>
                <w:noProof/>
              </w:rPr>
              <w:t xml:space="preserve">   &lt;/FUPostPartumCareInfo&gt;</w:t>
            </w:r>
          </w:p>
          <w:p w:rsidR="00D7423D" w:rsidRDefault="00D7423D" w:rsidP="003306C2">
            <w:pPr>
              <w:keepNext/>
              <w:keepLines/>
            </w:pPr>
            <w:r>
              <w:rPr>
                <w:noProof/>
              </w:rPr>
              <w:t xml:space="preserve">  &lt;/FUPostPartumCareInfoList&gt;</w:t>
            </w:r>
          </w:p>
        </w:tc>
      </w:tr>
    </w:tbl>
    <w:p w:rsidR="00D7423D" w:rsidRDefault="00D7423D"/>
    <w:p w:rsidR="00D7423D" w:rsidRPr="007B1C4E" w:rsidRDefault="00D7423D" w:rsidP="00C14409">
      <w:pPr>
        <w:pStyle w:val="Heading2"/>
        <w:rPr>
          <w:color w:val="auto"/>
          <w:sz w:val="22"/>
          <w:szCs w:val="22"/>
        </w:rPr>
      </w:pPr>
      <w:bookmarkStart w:id="102" w:name="_Toc494989132"/>
      <w:r w:rsidRPr="003306C2">
        <w:rPr>
          <w:b/>
          <w:color w:val="auto"/>
          <w:sz w:val="22"/>
          <w:szCs w:val="22"/>
        </w:rPr>
        <w:lastRenderedPageBreak/>
        <w:t>Element name</w:t>
      </w:r>
      <w:r>
        <w:rPr>
          <w:color w:val="auto"/>
          <w:sz w:val="22"/>
          <w:szCs w:val="22"/>
        </w:rPr>
        <w:t xml:space="preserve">: </w:t>
      </w:r>
      <w:r w:rsidRPr="006F4F8F">
        <w:rPr>
          <w:noProof/>
        </w:rPr>
        <w:t>FUPostPartumCareInfoDate</w:t>
      </w:r>
      <w:bookmarkEnd w:id="102"/>
    </w:p>
    <w:tbl>
      <w:tblPr>
        <w:tblStyle w:val="TableGrid"/>
        <w:tblW w:w="0" w:type="auto"/>
        <w:tblLayout w:type="fixed"/>
        <w:tblLook w:val="04A0" w:firstRow="1" w:lastRow="0" w:firstColumn="1" w:lastColumn="0" w:noHBand="0" w:noVBand="1"/>
        <w:tblDescription w:val="Field  Description &#10;Definition Date on which information/education related to medical home/access to care/health insurance was provided to the client, if applicable. (F5.33.2)&#10;Required field No&#10;Lookup table if available N/A&#10;Allowed values  Date with a format of mm/dd/yyyy&#10;Allow multiple values  No&#10;Occurrence 0-1 per client &#10;XML example &lt;FUPostPartumCareInfoDate&gt;1/1/2016&lt;/FUPostPartumCareInfo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information/education related to medical home/access to care/health insurance was provided to the client, if applicable. (F5.3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ostPartumCareInfoDate&gt;1/1/2016&lt;/FUPostPartumCareInfoDate&gt;</w:t>
            </w:r>
          </w:p>
        </w:tc>
      </w:tr>
    </w:tbl>
    <w:p w:rsidR="00D7423D" w:rsidRDefault="00D7423D"/>
    <w:p w:rsidR="00D7423D" w:rsidRPr="007B1C4E" w:rsidRDefault="00D7423D" w:rsidP="00C14409">
      <w:pPr>
        <w:pStyle w:val="Heading2"/>
        <w:rPr>
          <w:color w:val="auto"/>
          <w:sz w:val="22"/>
          <w:szCs w:val="22"/>
        </w:rPr>
      </w:pPr>
      <w:bookmarkStart w:id="103" w:name="_Toc494989133"/>
      <w:r w:rsidRPr="003306C2">
        <w:rPr>
          <w:b/>
          <w:color w:val="auto"/>
          <w:sz w:val="22"/>
          <w:szCs w:val="22"/>
        </w:rPr>
        <w:t>Element name</w:t>
      </w:r>
      <w:r>
        <w:rPr>
          <w:color w:val="auto"/>
          <w:sz w:val="22"/>
          <w:szCs w:val="22"/>
        </w:rPr>
        <w:t xml:space="preserve">: </w:t>
      </w:r>
      <w:r w:rsidRPr="006F4F8F">
        <w:rPr>
          <w:noProof/>
        </w:rPr>
        <w:t>FUPostPartumCareProvided</w:t>
      </w:r>
      <w:bookmarkEnd w:id="103"/>
    </w:p>
    <w:tbl>
      <w:tblPr>
        <w:tblStyle w:val="TableGrid"/>
        <w:tblW w:w="0" w:type="auto"/>
        <w:tblLayout w:type="fixed"/>
        <w:tblLook w:val="04A0" w:firstRow="1" w:lastRow="0" w:firstColumn="1" w:lastColumn="0" w:noHBand="0" w:noVBand="1"/>
        <w:tblDescription w:val="Field  Description &#10;Definition Staff selection indicating whether the staff enrolled the client in Medicaid. (F5.33.2)&#10;Required field No&#10;Lookup table if available N/A&#10;Allowed values  true, false  OR 1, 0&#10;Allow multiple values  No&#10;Occurrence 0-1 per client &#10;XML example &lt;FUPostPartumCareProvided&gt;true&lt;/FUPostPartumCareProvide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dicating whether the staff enrolled the client in Medicaid. (F5.3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 xml:space="preserve">true, </w:t>
            </w:r>
            <w:r w:rsidR="00E73F8B">
              <w:rPr>
                <w:noProof/>
              </w:rPr>
              <w:t xml:space="preserve">false </w:t>
            </w:r>
            <w:r>
              <w:rPr>
                <w:noProof/>
              </w:rPr>
              <w:t xml:space="preserve"> OR 1, 0</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ostPartumCareProvided&gt;true&lt;/FUPostPartumCareProvided&gt;</w:t>
            </w:r>
          </w:p>
        </w:tc>
      </w:tr>
    </w:tbl>
    <w:p w:rsidR="00D7423D" w:rsidRDefault="00D7423D"/>
    <w:p w:rsidR="00D7423D" w:rsidRPr="007B1C4E" w:rsidRDefault="00D7423D" w:rsidP="00C14409">
      <w:pPr>
        <w:pStyle w:val="Heading2"/>
        <w:rPr>
          <w:color w:val="auto"/>
          <w:sz w:val="22"/>
          <w:szCs w:val="22"/>
        </w:rPr>
      </w:pPr>
      <w:bookmarkStart w:id="104" w:name="_Toc494989134"/>
      <w:r w:rsidRPr="003306C2">
        <w:rPr>
          <w:b/>
          <w:color w:val="auto"/>
          <w:sz w:val="22"/>
          <w:szCs w:val="22"/>
        </w:rPr>
        <w:t>Element name</w:t>
      </w:r>
      <w:r>
        <w:rPr>
          <w:color w:val="auto"/>
          <w:sz w:val="22"/>
          <w:szCs w:val="22"/>
        </w:rPr>
        <w:t xml:space="preserve">: </w:t>
      </w:r>
      <w:r w:rsidRPr="006F4F8F">
        <w:rPr>
          <w:noProof/>
        </w:rPr>
        <w:t>FUPostPartumCareProvidedDate</w:t>
      </w:r>
      <w:bookmarkEnd w:id="104"/>
    </w:p>
    <w:tbl>
      <w:tblPr>
        <w:tblStyle w:val="TableGrid"/>
        <w:tblW w:w="0" w:type="auto"/>
        <w:tblLayout w:type="fixed"/>
        <w:tblLook w:val="04A0" w:firstRow="1" w:lastRow="0" w:firstColumn="1" w:lastColumn="0" w:noHBand="0" w:noVBand="1"/>
        <w:tblDescription w:val="Field  Description &#10;Definition Date on which the staff enrolled the client in Medicaid, if applicable. (F5.33.2)&#10;Required field No&#10;Lookup table if available N/A&#10;Allowed values  Date with a format of mm/dd/yyyy&#10;Allow multiple values  No&#10;Occurrence 0-1 per client &#10;XML example &lt;FUPostPartumCareProvidedDate&gt;1/1/2016&lt;/FUPostPartumCareProvid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staff enrolled the client in Medicaid, if applicable. (F5.3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ostPartumCareProvidedDate&gt;1/1/2016&lt;/FUPostPartumCareProvidedDate&gt;</w:t>
            </w:r>
          </w:p>
        </w:tc>
      </w:tr>
    </w:tbl>
    <w:p w:rsidR="00D7423D" w:rsidRDefault="00D7423D"/>
    <w:p w:rsidR="00D7423D" w:rsidRPr="007B1C4E" w:rsidRDefault="00D7423D" w:rsidP="00C14409">
      <w:pPr>
        <w:pStyle w:val="Heading2"/>
        <w:rPr>
          <w:color w:val="auto"/>
          <w:sz w:val="22"/>
          <w:szCs w:val="22"/>
        </w:rPr>
      </w:pPr>
      <w:bookmarkStart w:id="105" w:name="_Toc494989135"/>
      <w:r w:rsidRPr="003306C2">
        <w:rPr>
          <w:b/>
          <w:color w:val="auto"/>
          <w:sz w:val="22"/>
          <w:szCs w:val="22"/>
        </w:rPr>
        <w:lastRenderedPageBreak/>
        <w:t>Element name</w:t>
      </w:r>
      <w:r>
        <w:rPr>
          <w:color w:val="auto"/>
          <w:sz w:val="22"/>
          <w:szCs w:val="22"/>
        </w:rPr>
        <w:t xml:space="preserve">: </w:t>
      </w:r>
      <w:r w:rsidRPr="006F4F8F">
        <w:rPr>
          <w:noProof/>
        </w:rPr>
        <w:t>FUPostPartumCareReferredList</w:t>
      </w:r>
      <w:bookmarkEnd w:id="105"/>
    </w:p>
    <w:tbl>
      <w:tblPr>
        <w:tblStyle w:val="TableGrid"/>
        <w:tblW w:w="0" w:type="auto"/>
        <w:tblLayout w:type="fixed"/>
        <w:tblLook w:val="04A0" w:firstRow="1" w:lastRow="0" w:firstColumn="1" w:lastColumn="0" w:noHBand="0" w:noVBand="1"/>
        <w:tblDescription w:val="Field  Description &#10;Definition Staff selection in the Medical Home/Access to Care/Health Insurance Follow Up table indicating which listed services the client was given a referral for (Medicaid enrollment, OB/GYN provider, Primary Care Provider). (F5.33.2)&#10;Required field No&#10;Lookup table if available MedicalReferred_Lkup&#10;Allowed values  1  = Medicaid enrollment&#10;2  = OB/GYN provider&#10;3  = Primary Care Provider&#10;Allow multiple values  Yes&#10;Occurrence 0-1 per client &#10;XML example &lt;FUPostPartumCareInfoList&gt;&#10;   &lt;FUPostPartumCareInfo&gt;&#10;    &lt;PostpartumCareInfoId&gt;2&lt;/PostpartumCareInfoId&gt;&#10;   &lt;/FUPostPartumCareInfo&gt;&#10;  &lt;/FUPostPartumCareInfo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Medical Home/Access to Care/Health Insurance Follow Up table indicating which listed services the client was given a referral for (Medicaid enrollment, OB/GYN provider, Primary Care Provider). (F5.3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Medical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Medicaid enrollment</w:t>
            </w:r>
          </w:p>
          <w:p w:rsidR="00D7423D" w:rsidRDefault="00D7423D" w:rsidP="007B7595">
            <w:pPr>
              <w:keepNext/>
              <w:keepLines/>
              <w:rPr>
                <w:noProof/>
              </w:rPr>
            </w:pPr>
            <w:r>
              <w:rPr>
                <w:noProof/>
              </w:rPr>
              <w:t>2  = OB/GYN provider</w:t>
            </w:r>
          </w:p>
          <w:p w:rsidR="00D7423D" w:rsidRDefault="00D7423D" w:rsidP="003306C2">
            <w:pPr>
              <w:keepNext/>
              <w:keepLines/>
            </w:pPr>
            <w:r>
              <w:rPr>
                <w:noProof/>
              </w:rPr>
              <w:t>3  = Primary Care Provid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PostPartumCareInfoList&gt;</w:t>
            </w:r>
          </w:p>
          <w:p w:rsidR="00D7423D" w:rsidRDefault="00D7423D" w:rsidP="007B7595">
            <w:pPr>
              <w:keepNext/>
              <w:keepLines/>
              <w:rPr>
                <w:noProof/>
              </w:rPr>
            </w:pPr>
            <w:r>
              <w:rPr>
                <w:noProof/>
              </w:rPr>
              <w:t xml:space="preserve">   &lt;FUPostPartumCareInfo&gt;</w:t>
            </w:r>
          </w:p>
          <w:p w:rsidR="00D7423D" w:rsidRDefault="00D7423D" w:rsidP="007B7595">
            <w:pPr>
              <w:keepNext/>
              <w:keepLines/>
              <w:rPr>
                <w:noProof/>
              </w:rPr>
            </w:pPr>
            <w:r>
              <w:rPr>
                <w:noProof/>
              </w:rPr>
              <w:t xml:space="preserve">    &lt;PostpartumCareInfoId&gt;2&lt;/PostpartumCareInfoId&gt;</w:t>
            </w:r>
          </w:p>
          <w:p w:rsidR="00D7423D" w:rsidRDefault="00D7423D" w:rsidP="007B7595">
            <w:pPr>
              <w:keepNext/>
              <w:keepLines/>
              <w:rPr>
                <w:noProof/>
              </w:rPr>
            </w:pPr>
            <w:r>
              <w:rPr>
                <w:noProof/>
              </w:rPr>
              <w:t xml:space="preserve">   &lt;/FUPostPartumCareInfo&gt;</w:t>
            </w:r>
          </w:p>
          <w:p w:rsidR="00D7423D" w:rsidRDefault="00D7423D" w:rsidP="007B7595">
            <w:pPr>
              <w:keepNext/>
              <w:keepLines/>
              <w:rPr>
                <w:noProof/>
              </w:rPr>
            </w:pPr>
            <w:r>
              <w:rPr>
                <w:noProof/>
              </w:rPr>
              <w:t xml:space="preserve">  &lt;/FUPostPartumCareInfo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106" w:name="_Toc494989136"/>
      <w:r w:rsidRPr="003306C2">
        <w:rPr>
          <w:b/>
          <w:color w:val="auto"/>
          <w:sz w:val="22"/>
          <w:szCs w:val="22"/>
        </w:rPr>
        <w:t>Element name</w:t>
      </w:r>
      <w:r>
        <w:rPr>
          <w:color w:val="auto"/>
          <w:sz w:val="22"/>
          <w:szCs w:val="22"/>
        </w:rPr>
        <w:t xml:space="preserve">: </w:t>
      </w:r>
      <w:r w:rsidRPr="006F4F8F">
        <w:rPr>
          <w:noProof/>
        </w:rPr>
        <w:t>FUPostPartumCareReferredDate</w:t>
      </w:r>
      <w:bookmarkEnd w:id="106"/>
    </w:p>
    <w:tbl>
      <w:tblPr>
        <w:tblStyle w:val="TableGrid"/>
        <w:tblW w:w="0" w:type="auto"/>
        <w:tblLayout w:type="fixed"/>
        <w:tblLook w:val="04A0" w:firstRow="1" w:lastRow="0" w:firstColumn="1" w:lastColumn="0" w:noHBand="0" w:noVBand="1"/>
        <w:tblDescription w:val="Field  Description &#10;Definition Date on which the client was provided with the referrals indicated, if applicable. (F5.33.2)&#10;Required field No&#10;Lookup table if available N/A&#10;Allowed values  Date with a format of mm/dd/yyyy&#10;Allow multiple values  No&#10;Occurrence 0-1 per client &#10;XML example &lt;FUPostPartumCareReferredDate&gt;10/12/2016&lt;/FUPostPartumCareReferr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client was provided with the referrals indicated, if applicable. (F5.33.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ostPartumCareReferredDate&gt;10/12/2016&lt;/FUPostPartumCareReferredDate&gt;</w:t>
            </w:r>
          </w:p>
        </w:tc>
      </w:tr>
    </w:tbl>
    <w:p w:rsidR="00D7423D" w:rsidRDefault="00D7423D"/>
    <w:p w:rsidR="00D7423D" w:rsidRPr="007B1C4E" w:rsidRDefault="00D7423D" w:rsidP="00C14409">
      <w:pPr>
        <w:pStyle w:val="Heading2"/>
        <w:rPr>
          <w:color w:val="auto"/>
          <w:sz w:val="22"/>
          <w:szCs w:val="22"/>
        </w:rPr>
      </w:pPr>
      <w:bookmarkStart w:id="107" w:name="_Toc494989137"/>
      <w:r w:rsidRPr="003306C2">
        <w:rPr>
          <w:b/>
          <w:color w:val="auto"/>
          <w:sz w:val="22"/>
          <w:szCs w:val="22"/>
        </w:rPr>
        <w:lastRenderedPageBreak/>
        <w:t>Element name</w:t>
      </w:r>
      <w:r>
        <w:rPr>
          <w:color w:val="auto"/>
          <w:sz w:val="22"/>
          <w:szCs w:val="22"/>
        </w:rPr>
        <w:t xml:space="preserve">: </w:t>
      </w:r>
      <w:r w:rsidRPr="006F4F8F">
        <w:rPr>
          <w:noProof/>
        </w:rPr>
        <w:t>PhysicalHealthStatusId</w:t>
      </w:r>
      <w:bookmarkEnd w:id="107"/>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overall health is excellent, very good, good, fair, or poor?&quot; (F5.34)&#10;Required field No&#10;Lookup table if available HealthStatus_Lkup&#10;Allowed values  1  = Excellent&#10;2  = Very good&#10;3  = Good&#10;4  = Fair&#10;5  = Poor&#10;6  = Don't know&#10;7  = Declined to answer&#10;Allow multiple values  No&#10;Occurrence 0-1 per client &#10;XML example &lt;PhysicalHealthStatusId&gt;4&lt;/PhysicalHealthStatus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D71314">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n general, would you say that your overall health is excellent, very good, good, fair, or poor?" (F5.34)</w:t>
            </w:r>
          </w:p>
        </w:tc>
      </w:tr>
      <w:tr w:rsidR="00D7423D" w:rsidTr="00D71314">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D71314">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ealthStatus_Lkup</w:t>
            </w:r>
          </w:p>
        </w:tc>
      </w:tr>
      <w:tr w:rsidR="00D7423D" w:rsidTr="00D71314">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Excellent</w:t>
            </w:r>
          </w:p>
          <w:p w:rsidR="00D7423D" w:rsidRDefault="00D7423D" w:rsidP="007B7595">
            <w:pPr>
              <w:keepNext/>
              <w:keepLines/>
              <w:rPr>
                <w:noProof/>
              </w:rPr>
            </w:pPr>
            <w:r>
              <w:rPr>
                <w:noProof/>
              </w:rPr>
              <w:t>2  = Very good</w:t>
            </w:r>
          </w:p>
          <w:p w:rsidR="00D7423D" w:rsidRDefault="00D7423D" w:rsidP="007B7595">
            <w:pPr>
              <w:keepNext/>
              <w:keepLines/>
              <w:rPr>
                <w:noProof/>
              </w:rPr>
            </w:pPr>
            <w:r>
              <w:rPr>
                <w:noProof/>
              </w:rPr>
              <w:t>3  = Good</w:t>
            </w:r>
          </w:p>
          <w:p w:rsidR="00D7423D" w:rsidRDefault="00D7423D" w:rsidP="007B7595">
            <w:pPr>
              <w:keepNext/>
              <w:keepLines/>
              <w:rPr>
                <w:noProof/>
              </w:rPr>
            </w:pPr>
            <w:r>
              <w:rPr>
                <w:noProof/>
              </w:rPr>
              <w:t>4  = Fair</w:t>
            </w:r>
          </w:p>
          <w:p w:rsidR="00D7423D" w:rsidRDefault="00D7423D" w:rsidP="007B7595">
            <w:pPr>
              <w:keepNext/>
              <w:keepLines/>
              <w:rPr>
                <w:noProof/>
              </w:rPr>
            </w:pPr>
            <w:r>
              <w:rPr>
                <w:noProof/>
              </w:rPr>
              <w:t>5  = Poor</w:t>
            </w:r>
          </w:p>
          <w:p w:rsidR="00D7423D" w:rsidRDefault="00D7423D" w:rsidP="007B7595">
            <w:pPr>
              <w:keepNext/>
              <w:keepLines/>
              <w:rPr>
                <w:noProof/>
              </w:rPr>
            </w:pPr>
            <w:r>
              <w:rPr>
                <w:noProof/>
              </w:rPr>
              <w:t>6  = Don't know</w:t>
            </w:r>
          </w:p>
          <w:p w:rsidR="00D7423D" w:rsidRDefault="00D7423D" w:rsidP="003306C2">
            <w:pPr>
              <w:keepNext/>
              <w:keepLines/>
            </w:pPr>
            <w:r>
              <w:rPr>
                <w:noProof/>
              </w:rPr>
              <w:t>7  = Declined to answer</w:t>
            </w:r>
          </w:p>
        </w:tc>
      </w:tr>
      <w:tr w:rsidR="00D7423D" w:rsidTr="00D71314">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D71314">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D71314">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hysicalHealthStatusId&gt;4&lt;/PhysicalHealthStatusId&gt;</w:t>
            </w:r>
          </w:p>
        </w:tc>
      </w:tr>
    </w:tbl>
    <w:p w:rsidR="00D7423D" w:rsidRDefault="00D7423D"/>
    <w:p w:rsidR="00D7423D" w:rsidRPr="007B1C4E" w:rsidRDefault="00D7423D" w:rsidP="00C14409">
      <w:pPr>
        <w:pStyle w:val="Heading2"/>
        <w:rPr>
          <w:color w:val="auto"/>
          <w:sz w:val="22"/>
          <w:szCs w:val="22"/>
        </w:rPr>
      </w:pPr>
      <w:bookmarkStart w:id="108" w:name="_Toc494989138"/>
      <w:r w:rsidRPr="003306C2">
        <w:rPr>
          <w:b/>
          <w:color w:val="auto"/>
          <w:sz w:val="22"/>
          <w:szCs w:val="22"/>
        </w:rPr>
        <w:t>Element name</w:t>
      </w:r>
      <w:r>
        <w:rPr>
          <w:color w:val="auto"/>
          <w:sz w:val="22"/>
          <w:szCs w:val="22"/>
        </w:rPr>
        <w:t xml:space="preserve">: </w:t>
      </w:r>
      <w:r w:rsidRPr="006F4F8F">
        <w:rPr>
          <w:noProof/>
        </w:rPr>
        <w:t>MentalHealthStatusId</w:t>
      </w:r>
      <w:bookmarkEnd w:id="108"/>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mental and emotional health is excellent, very good, good, fair, or poor?&quot; (F5.35)&#10;Required field No&#10;Lookup table if available HealthStatus_Lkup&#10;Allowed values  1  = Excellent&#10;2  = Very good&#10;3  = Good&#10;4  = Fair&#10;5  = Poor&#10;6  = Don't know&#10;7  = Declined to answer&#10;Allow multiple values  No&#10;Occurrence 0-1 per client &#10;XML example &lt;MentalHealthStatusId&gt;5&lt;/MentalHealthStatus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n general, would you say that your mental and emotional health is excellent, very good, good, fair, or poor?" (F5.3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ealthStatu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Excellent</w:t>
            </w:r>
          </w:p>
          <w:p w:rsidR="00D7423D" w:rsidRDefault="00D7423D" w:rsidP="007B7595">
            <w:pPr>
              <w:keepNext/>
              <w:keepLines/>
              <w:rPr>
                <w:noProof/>
              </w:rPr>
            </w:pPr>
            <w:r>
              <w:rPr>
                <w:noProof/>
              </w:rPr>
              <w:t>2  = Very good</w:t>
            </w:r>
          </w:p>
          <w:p w:rsidR="00D7423D" w:rsidRDefault="00D7423D" w:rsidP="007B7595">
            <w:pPr>
              <w:keepNext/>
              <w:keepLines/>
              <w:rPr>
                <w:noProof/>
              </w:rPr>
            </w:pPr>
            <w:r>
              <w:rPr>
                <w:noProof/>
              </w:rPr>
              <w:t>3  = Good</w:t>
            </w:r>
          </w:p>
          <w:p w:rsidR="00D7423D" w:rsidRDefault="00D7423D" w:rsidP="007B7595">
            <w:pPr>
              <w:keepNext/>
              <w:keepLines/>
              <w:rPr>
                <w:noProof/>
              </w:rPr>
            </w:pPr>
            <w:r>
              <w:rPr>
                <w:noProof/>
              </w:rPr>
              <w:t>4  = Fair</w:t>
            </w:r>
          </w:p>
          <w:p w:rsidR="00D7423D" w:rsidRDefault="00D7423D" w:rsidP="007B7595">
            <w:pPr>
              <w:keepNext/>
              <w:keepLines/>
              <w:rPr>
                <w:noProof/>
              </w:rPr>
            </w:pPr>
            <w:r>
              <w:rPr>
                <w:noProof/>
              </w:rPr>
              <w:t>5  = Poor</w:t>
            </w:r>
          </w:p>
          <w:p w:rsidR="00D7423D" w:rsidRDefault="00D7423D" w:rsidP="007B7595">
            <w:pPr>
              <w:keepNext/>
              <w:keepLines/>
              <w:rPr>
                <w:noProof/>
              </w:rPr>
            </w:pPr>
            <w:r>
              <w:rPr>
                <w:noProof/>
              </w:rPr>
              <w:t>6  = Don't know</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MentalHealthStatusId&gt;5&lt;/MentalHealthStatusId&gt;</w:t>
            </w:r>
          </w:p>
        </w:tc>
      </w:tr>
    </w:tbl>
    <w:p w:rsidR="00D7423D" w:rsidRDefault="00D7423D"/>
    <w:p w:rsidR="00D7423D" w:rsidRPr="007B1C4E" w:rsidRDefault="00D7423D" w:rsidP="00C14409">
      <w:pPr>
        <w:pStyle w:val="Heading2"/>
        <w:rPr>
          <w:color w:val="auto"/>
          <w:sz w:val="22"/>
          <w:szCs w:val="22"/>
        </w:rPr>
      </w:pPr>
      <w:bookmarkStart w:id="109" w:name="_Toc494989139"/>
      <w:r w:rsidRPr="003306C2">
        <w:rPr>
          <w:b/>
          <w:color w:val="auto"/>
          <w:sz w:val="22"/>
          <w:szCs w:val="22"/>
        </w:rPr>
        <w:lastRenderedPageBreak/>
        <w:t>Element name</w:t>
      </w:r>
      <w:r>
        <w:rPr>
          <w:color w:val="auto"/>
          <w:sz w:val="22"/>
          <w:szCs w:val="22"/>
        </w:rPr>
        <w:t xml:space="preserve">: </w:t>
      </w:r>
      <w:r w:rsidRPr="006F4F8F">
        <w:rPr>
          <w:noProof/>
        </w:rPr>
        <w:t>HeightFeetMeasure</w:t>
      </w:r>
      <w:bookmarkEnd w:id="109"/>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feet) (F5.36.1)&#10;Required field No&#10;Lookup table if available N/A&#10;Allowed values  An integer with value between 1-9&#10;Allow multiple values  No&#10;Occurrence 0-1 per client &#10;XML example &lt;HeightFeetMeasure&gt;5&lt;/HeightFeetMeasur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tall are you without shoes?" (Value provided for feet) (F5.36.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1-9</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854485">
            <w:pPr>
              <w:keepNext/>
              <w:keepLines/>
            </w:pPr>
            <w:r>
              <w:rPr>
                <w:noProof/>
              </w:rPr>
              <w:t>&lt;HeightFeetMeasure&gt;</w:t>
            </w:r>
            <w:r w:rsidR="00854485">
              <w:rPr>
                <w:noProof/>
              </w:rPr>
              <w:t>5</w:t>
            </w:r>
            <w:r>
              <w:rPr>
                <w:noProof/>
              </w:rPr>
              <w:t>&lt;/HeightFeetMeasure&gt;</w:t>
            </w:r>
          </w:p>
        </w:tc>
      </w:tr>
    </w:tbl>
    <w:p w:rsidR="00D7423D" w:rsidRDefault="00D7423D"/>
    <w:p w:rsidR="00D7423D" w:rsidRPr="007B1C4E" w:rsidRDefault="00D7423D" w:rsidP="00C14409">
      <w:pPr>
        <w:pStyle w:val="Heading2"/>
        <w:rPr>
          <w:color w:val="auto"/>
          <w:sz w:val="22"/>
          <w:szCs w:val="22"/>
        </w:rPr>
      </w:pPr>
      <w:bookmarkStart w:id="110" w:name="_Toc494989140"/>
      <w:r w:rsidRPr="003306C2">
        <w:rPr>
          <w:b/>
          <w:color w:val="auto"/>
          <w:sz w:val="22"/>
          <w:szCs w:val="22"/>
        </w:rPr>
        <w:t>Element name</w:t>
      </w:r>
      <w:r>
        <w:rPr>
          <w:color w:val="auto"/>
          <w:sz w:val="22"/>
          <w:szCs w:val="22"/>
        </w:rPr>
        <w:t xml:space="preserve">: </w:t>
      </w:r>
      <w:r w:rsidRPr="006F4F8F">
        <w:rPr>
          <w:noProof/>
        </w:rPr>
        <w:t>HeightInchesMeasure</w:t>
      </w:r>
      <w:bookmarkEnd w:id="110"/>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inches) (F5.36.1)&#10;Required field No&#10;Lookup table if available N/A&#10;Allowed values  An integer with value between 0-99&#10;Allow multiple values  No&#10;Occurrence 0-1 per client &#10;XML example &lt;HeightInchesMeasure&gt;4&lt;/HeightInchesMeasur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tall are you without shoes?" (Value provided for inches) (F5.36.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99</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854485">
            <w:pPr>
              <w:keepNext/>
              <w:keepLines/>
            </w:pPr>
            <w:r>
              <w:rPr>
                <w:noProof/>
              </w:rPr>
              <w:t>&lt;HeightInchesMeasure&gt;</w:t>
            </w:r>
            <w:r w:rsidR="00854485">
              <w:rPr>
                <w:noProof/>
              </w:rPr>
              <w:t>4</w:t>
            </w:r>
            <w:r>
              <w:rPr>
                <w:noProof/>
              </w:rPr>
              <w:t>&lt;/HeightInchesMeasure&gt;</w:t>
            </w:r>
          </w:p>
        </w:tc>
      </w:tr>
    </w:tbl>
    <w:p w:rsidR="00D7423D" w:rsidRDefault="00D7423D"/>
    <w:p w:rsidR="00D7423D" w:rsidRPr="007B1C4E" w:rsidRDefault="00D7423D" w:rsidP="00C14409">
      <w:pPr>
        <w:pStyle w:val="Heading2"/>
        <w:rPr>
          <w:color w:val="auto"/>
          <w:sz w:val="22"/>
          <w:szCs w:val="22"/>
        </w:rPr>
      </w:pPr>
      <w:bookmarkStart w:id="111" w:name="_Toc494989141"/>
      <w:r w:rsidRPr="003306C2">
        <w:rPr>
          <w:b/>
          <w:color w:val="auto"/>
          <w:sz w:val="22"/>
          <w:szCs w:val="22"/>
        </w:rPr>
        <w:t>Element name</w:t>
      </w:r>
      <w:r>
        <w:rPr>
          <w:color w:val="auto"/>
          <w:sz w:val="22"/>
          <w:szCs w:val="22"/>
        </w:rPr>
        <w:t xml:space="preserve">: </w:t>
      </w:r>
      <w:r w:rsidRPr="006F4F8F">
        <w:rPr>
          <w:noProof/>
        </w:rPr>
        <w:t>HeightFeetInchesMeasureDRId</w:t>
      </w:r>
      <w:bookmarkEnd w:id="111"/>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36.1, the value in this field indicates which of those responses (Don't Know or Declined to Answer) was selected. (F5.36.1)&#10;Required field No&#10;Lookup table if available DontknowRefused_Lkup&#10;Allowed values  1 = Don’t Know&#10;2 = Declined to answer&#10;Allow multiple values  No&#10;Occurrence 0-1 per client &#10;XML example &lt;HeightFeetInchesMeasureDRId&gt;2&lt;/HeightFeetInchesMeasureDR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When the client selected either "Don't Know" or "Declined to Answer" in response to Question 36.1, the value in this field indicates which of those responses (Don't Know or Declined to Answer) was selected. (F5.36.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ontknowRefus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on’t Know</w:t>
            </w:r>
          </w:p>
          <w:p w:rsidR="00D7423D" w:rsidRDefault="00D7423D" w:rsidP="003306C2">
            <w:pPr>
              <w:keepNext/>
              <w:keepLines/>
            </w:pPr>
            <w:r>
              <w:rPr>
                <w:noProof/>
              </w:rPr>
              <w:t>2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eightFeetInchesMeasureDRId&gt;2&lt;/HeightFeetInchesMeasureDRId&gt;</w:t>
            </w:r>
          </w:p>
        </w:tc>
      </w:tr>
    </w:tbl>
    <w:p w:rsidR="00D7423D" w:rsidRDefault="00D7423D"/>
    <w:p w:rsidR="00FE2489" w:rsidRPr="007B1C4E" w:rsidRDefault="00FE2489" w:rsidP="00FE2489">
      <w:pPr>
        <w:pStyle w:val="Heading2"/>
        <w:rPr>
          <w:color w:val="auto"/>
          <w:sz w:val="22"/>
          <w:szCs w:val="22"/>
        </w:rPr>
      </w:pPr>
      <w:bookmarkStart w:id="112" w:name="_Toc494989142"/>
      <w:r w:rsidRPr="003306C2">
        <w:rPr>
          <w:b/>
          <w:color w:val="auto"/>
          <w:sz w:val="22"/>
          <w:szCs w:val="22"/>
        </w:rPr>
        <w:lastRenderedPageBreak/>
        <w:t>Element name</w:t>
      </w:r>
      <w:r>
        <w:rPr>
          <w:color w:val="auto"/>
          <w:sz w:val="22"/>
          <w:szCs w:val="22"/>
        </w:rPr>
        <w:t xml:space="preserve">: </w:t>
      </w:r>
      <w:r w:rsidRPr="006F4F8F">
        <w:rPr>
          <w:noProof/>
        </w:rPr>
        <w:t>WeightMeasure</w:t>
      </w:r>
      <w:bookmarkEnd w:id="112"/>
    </w:p>
    <w:tbl>
      <w:tblPr>
        <w:tblStyle w:val="TableGrid"/>
        <w:tblW w:w="0" w:type="auto"/>
        <w:tblLayout w:type="fixed"/>
        <w:tblLook w:val="04A0" w:firstRow="1" w:lastRow="0" w:firstColumn="1" w:lastColumn="0" w:noHBand="0" w:noVBand="1"/>
        <w:tblDescription w:val="Field  Description &#10;Definition Client's answer to the question: &quot; Just before you got pregnant with your new baby, how much did you weigh?    (F5.36.2)&#10;Required field No&#10;Lookup table if available N/A&#10;Allowed values  Decimal from 0 - 999.99&#10;Allow multiple values  No&#10;Occurrence 0-1 per client &#10;XML example &lt;WeightMeasure&gt;135&lt;/WeightMeasure&gt;&#10;"/>
      </w:tblPr>
      <w:tblGrid>
        <w:gridCol w:w="2606"/>
        <w:gridCol w:w="6749"/>
      </w:tblGrid>
      <w:tr w:rsidR="00FE2489" w:rsidTr="002F35FB">
        <w:trPr>
          <w:cantSplit/>
          <w:tblHeader/>
        </w:trPr>
        <w:tc>
          <w:tcPr>
            <w:tcW w:w="2606" w:type="dxa"/>
            <w:shd w:val="clear" w:color="auto" w:fill="000000" w:themeFill="text1"/>
          </w:tcPr>
          <w:p w:rsidR="00FE2489" w:rsidRPr="00D82B47" w:rsidRDefault="00FE2489" w:rsidP="00854485">
            <w:pPr>
              <w:keepNext/>
              <w:keepLines/>
              <w:rPr>
                <w:b/>
              </w:rPr>
            </w:pPr>
            <w:r w:rsidRPr="00D82B47">
              <w:rPr>
                <w:b/>
              </w:rPr>
              <w:t xml:space="preserve">Field </w:t>
            </w:r>
          </w:p>
        </w:tc>
        <w:tc>
          <w:tcPr>
            <w:tcW w:w="6749" w:type="dxa"/>
            <w:shd w:val="clear" w:color="auto" w:fill="000000" w:themeFill="text1"/>
          </w:tcPr>
          <w:p w:rsidR="00FE2489" w:rsidRPr="00D82B47" w:rsidRDefault="00FE2489" w:rsidP="00854485">
            <w:pPr>
              <w:keepNext/>
              <w:keepLines/>
              <w:rPr>
                <w:b/>
              </w:rPr>
            </w:pPr>
            <w:r w:rsidRPr="00D82B47">
              <w:rPr>
                <w:b/>
              </w:rPr>
              <w:t xml:space="preserve">Description </w:t>
            </w:r>
          </w:p>
        </w:tc>
      </w:tr>
      <w:tr w:rsidR="00FE2489" w:rsidTr="00854485">
        <w:trPr>
          <w:cantSplit/>
        </w:trPr>
        <w:tc>
          <w:tcPr>
            <w:tcW w:w="2606" w:type="dxa"/>
          </w:tcPr>
          <w:p w:rsidR="00FE2489" w:rsidRPr="00C14409" w:rsidRDefault="00FE2489" w:rsidP="00854485">
            <w:pPr>
              <w:keepNext/>
              <w:keepLines/>
              <w:rPr>
                <w:b/>
              </w:rPr>
            </w:pPr>
            <w:r>
              <w:rPr>
                <w:b/>
              </w:rPr>
              <w:t>Definition</w:t>
            </w:r>
          </w:p>
        </w:tc>
        <w:tc>
          <w:tcPr>
            <w:tcW w:w="6749" w:type="dxa"/>
          </w:tcPr>
          <w:p w:rsidR="00FE2489" w:rsidRDefault="00FE2489" w:rsidP="00854485">
            <w:pPr>
              <w:keepNext/>
              <w:keepLines/>
            </w:pPr>
            <w:r>
              <w:rPr>
                <w:noProof/>
              </w:rPr>
              <w:t>Client's answer to the question: "</w:t>
            </w:r>
            <w:r w:rsidRPr="00A93B45">
              <w:rPr>
                <w:rFonts w:ascii="Calibri" w:hAnsi="Calibri"/>
                <w:szCs w:val="24"/>
              </w:rPr>
              <w:t xml:space="preserve"> Just before you got pregnant with your new baby, how much did you weigh?    </w:t>
            </w:r>
            <w:r>
              <w:rPr>
                <w:noProof/>
              </w:rPr>
              <w:t>(F5.36.2)</w:t>
            </w:r>
          </w:p>
        </w:tc>
      </w:tr>
      <w:tr w:rsidR="00FE2489" w:rsidTr="00854485">
        <w:trPr>
          <w:cantSplit/>
        </w:trPr>
        <w:tc>
          <w:tcPr>
            <w:tcW w:w="2606" w:type="dxa"/>
          </w:tcPr>
          <w:p w:rsidR="00FE2489" w:rsidRPr="00C14409" w:rsidRDefault="00FE2489" w:rsidP="00854485">
            <w:pPr>
              <w:keepNext/>
              <w:keepLines/>
              <w:rPr>
                <w:b/>
              </w:rPr>
            </w:pPr>
            <w:r w:rsidRPr="00C14409">
              <w:rPr>
                <w:b/>
              </w:rPr>
              <w:t>Required field</w:t>
            </w:r>
          </w:p>
        </w:tc>
        <w:tc>
          <w:tcPr>
            <w:tcW w:w="6749" w:type="dxa"/>
          </w:tcPr>
          <w:p w:rsidR="00FE2489" w:rsidRDefault="00FE2489" w:rsidP="00854485">
            <w:pPr>
              <w:keepNext/>
              <w:keepLines/>
            </w:pPr>
            <w:r>
              <w:rPr>
                <w:noProof/>
              </w:rPr>
              <w:t>No</w:t>
            </w:r>
          </w:p>
        </w:tc>
      </w:tr>
      <w:tr w:rsidR="00FE2489" w:rsidTr="00854485">
        <w:trPr>
          <w:cantSplit/>
        </w:trPr>
        <w:tc>
          <w:tcPr>
            <w:tcW w:w="2606" w:type="dxa"/>
          </w:tcPr>
          <w:p w:rsidR="00FE2489" w:rsidRPr="00C14409" w:rsidRDefault="00FE2489" w:rsidP="00854485">
            <w:pPr>
              <w:keepNext/>
              <w:keepLines/>
              <w:rPr>
                <w:b/>
              </w:rPr>
            </w:pPr>
            <w:r>
              <w:rPr>
                <w:b/>
              </w:rPr>
              <w:t>Lookup t</w:t>
            </w:r>
            <w:r w:rsidRPr="00C14409">
              <w:rPr>
                <w:b/>
              </w:rPr>
              <w:t>able if available</w:t>
            </w:r>
          </w:p>
        </w:tc>
        <w:tc>
          <w:tcPr>
            <w:tcW w:w="6749" w:type="dxa"/>
          </w:tcPr>
          <w:p w:rsidR="00FE2489" w:rsidRDefault="00FE2489" w:rsidP="00854485">
            <w:pPr>
              <w:keepNext/>
              <w:keepLines/>
            </w:pPr>
            <w:r>
              <w:rPr>
                <w:noProof/>
              </w:rPr>
              <w:t>N/A</w:t>
            </w:r>
          </w:p>
        </w:tc>
      </w:tr>
      <w:tr w:rsidR="00FE2489" w:rsidTr="00854485">
        <w:trPr>
          <w:cantSplit/>
        </w:trPr>
        <w:tc>
          <w:tcPr>
            <w:tcW w:w="2606" w:type="dxa"/>
          </w:tcPr>
          <w:p w:rsidR="00FE2489" w:rsidRPr="00C14409" w:rsidRDefault="00FE2489" w:rsidP="00854485">
            <w:pPr>
              <w:keepNext/>
              <w:keepLines/>
              <w:rPr>
                <w:b/>
              </w:rPr>
            </w:pPr>
            <w:r w:rsidRPr="00C14409">
              <w:rPr>
                <w:b/>
              </w:rPr>
              <w:t xml:space="preserve">Allowed values </w:t>
            </w:r>
          </w:p>
        </w:tc>
        <w:tc>
          <w:tcPr>
            <w:tcW w:w="6749" w:type="dxa"/>
          </w:tcPr>
          <w:p w:rsidR="00FE2489" w:rsidRDefault="00FE2489" w:rsidP="00854485">
            <w:pPr>
              <w:keepNext/>
              <w:keepLines/>
            </w:pPr>
            <w:r w:rsidRPr="00744513">
              <w:rPr>
                <w:noProof/>
              </w:rPr>
              <w:t>Decimal from 0 - 999.99</w:t>
            </w:r>
          </w:p>
        </w:tc>
      </w:tr>
      <w:tr w:rsidR="00FE2489" w:rsidTr="00854485">
        <w:trPr>
          <w:cantSplit/>
        </w:trPr>
        <w:tc>
          <w:tcPr>
            <w:tcW w:w="2606" w:type="dxa"/>
          </w:tcPr>
          <w:p w:rsidR="00FE2489" w:rsidRPr="00C14409" w:rsidRDefault="00FE2489" w:rsidP="00854485">
            <w:pPr>
              <w:keepNext/>
              <w:keepLines/>
              <w:rPr>
                <w:b/>
              </w:rPr>
            </w:pPr>
            <w:r w:rsidRPr="00C14409">
              <w:rPr>
                <w:b/>
              </w:rPr>
              <w:t xml:space="preserve">Allow multiple values </w:t>
            </w:r>
          </w:p>
        </w:tc>
        <w:tc>
          <w:tcPr>
            <w:tcW w:w="6749" w:type="dxa"/>
          </w:tcPr>
          <w:p w:rsidR="00FE2489" w:rsidRDefault="00FE2489" w:rsidP="00854485">
            <w:pPr>
              <w:keepNext/>
              <w:keepLines/>
            </w:pPr>
            <w:r>
              <w:rPr>
                <w:noProof/>
              </w:rPr>
              <w:t>No</w:t>
            </w:r>
          </w:p>
        </w:tc>
      </w:tr>
      <w:tr w:rsidR="00FE2489" w:rsidTr="00854485">
        <w:trPr>
          <w:cantSplit/>
        </w:trPr>
        <w:tc>
          <w:tcPr>
            <w:tcW w:w="2606" w:type="dxa"/>
          </w:tcPr>
          <w:p w:rsidR="00FE2489" w:rsidRPr="00C14409" w:rsidRDefault="00FE2489" w:rsidP="00854485">
            <w:pPr>
              <w:keepNext/>
              <w:keepLines/>
              <w:rPr>
                <w:b/>
              </w:rPr>
            </w:pPr>
            <w:r>
              <w:rPr>
                <w:b/>
              </w:rPr>
              <w:t>Occurrence</w:t>
            </w:r>
          </w:p>
        </w:tc>
        <w:tc>
          <w:tcPr>
            <w:tcW w:w="6749" w:type="dxa"/>
          </w:tcPr>
          <w:p w:rsidR="00FE2489" w:rsidRDefault="00FE2489" w:rsidP="00854485">
            <w:pPr>
              <w:keepNext/>
              <w:keepLines/>
            </w:pPr>
            <w:r>
              <w:t xml:space="preserve">0-1 per client </w:t>
            </w:r>
          </w:p>
        </w:tc>
      </w:tr>
      <w:tr w:rsidR="00FE2489" w:rsidTr="00854485">
        <w:trPr>
          <w:cantSplit/>
        </w:trPr>
        <w:tc>
          <w:tcPr>
            <w:tcW w:w="2606" w:type="dxa"/>
          </w:tcPr>
          <w:p w:rsidR="00FE2489" w:rsidRPr="00C14409" w:rsidRDefault="00FE2489" w:rsidP="00854485">
            <w:pPr>
              <w:keepNext/>
              <w:keepLines/>
              <w:rPr>
                <w:b/>
              </w:rPr>
            </w:pPr>
            <w:r>
              <w:rPr>
                <w:b/>
              </w:rPr>
              <w:t>XML</w:t>
            </w:r>
            <w:r w:rsidRPr="00C14409">
              <w:rPr>
                <w:b/>
              </w:rPr>
              <w:t xml:space="preserve"> example</w:t>
            </w:r>
          </w:p>
        </w:tc>
        <w:tc>
          <w:tcPr>
            <w:tcW w:w="6749" w:type="dxa"/>
          </w:tcPr>
          <w:p w:rsidR="00FE2489" w:rsidRDefault="00FE2489" w:rsidP="001D69AE">
            <w:pPr>
              <w:keepNext/>
              <w:keepLines/>
            </w:pPr>
            <w:r>
              <w:rPr>
                <w:noProof/>
              </w:rPr>
              <w:t>&lt;WeightMeasure&gt;</w:t>
            </w:r>
            <w:r w:rsidR="001D69AE">
              <w:rPr>
                <w:noProof/>
              </w:rPr>
              <w:t>135</w:t>
            </w:r>
            <w:r>
              <w:rPr>
                <w:noProof/>
              </w:rPr>
              <w:t>&lt;/WeightMeasure&gt;</w:t>
            </w:r>
          </w:p>
        </w:tc>
      </w:tr>
    </w:tbl>
    <w:p w:rsidR="00FE2489" w:rsidRDefault="00FE2489" w:rsidP="00FE2489"/>
    <w:p w:rsidR="00FE2489" w:rsidRPr="007B1C4E" w:rsidRDefault="00FE2489" w:rsidP="00FE2489">
      <w:pPr>
        <w:pStyle w:val="Heading2"/>
        <w:rPr>
          <w:color w:val="auto"/>
          <w:sz w:val="22"/>
          <w:szCs w:val="22"/>
        </w:rPr>
      </w:pPr>
      <w:bookmarkStart w:id="113" w:name="_Toc494989143"/>
      <w:r w:rsidRPr="003306C2">
        <w:rPr>
          <w:b/>
          <w:color w:val="auto"/>
          <w:sz w:val="22"/>
          <w:szCs w:val="22"/>
        </w:rPr>
        <w:t>Element name</w:t>
      </w:r>
      <w:r>
        <w:rPr>
          <w:color w:val="auto"/>
          <w:sz w:val="22"/>
          <w:szCs w:val="22"/>
        </w:rPr>
        <w:t xml:space="preserve">: </w:t>
      </w:r>
      <w:r w:rsidRPr="006F4F8F">
        <w:rPr>
          <w:noProof/>
        </w:rPr>
        <w:t>WeightMeasureDRId</w:t>
      </w:r>
      <w:bookmarkEnd w:id="113"/>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36.2, the value in this field indicates which of those responses (Don't Know or Declined to Answer) was selected. (F5.36.2)&#10;Required field No&#10;Lookup table if available DontknowRefused_Lkup&#10;Allowed values  1 = Don’t Know&#10;2 = Declined to answer&#10;Allow multiple values  No&#10;Occurrence 0-1 per client &#10;XML example &lt;WeightMeasureDRId&gt;2&lt;/WeightMeasureDRId&gt;&#10;"/>
      </w:tblPr>
      <w:tblGrid>
        <w:gridCol w:w="2606"/>
        <w:gridCol w:w="6749"/>
      </w:tblGrid>
      <w:tr w:rsidR="00FE2489" w:rsidTr="002F35FB">
        <w:trPr>
          <w:cantSplit/>
          <w:tblHeader/>
        </w:trPr>
        <w:tc>
          <w:tcPr>
            <w:tcW w:w="2606" w:type="dxa"/>
            <w:shd w:val="clear" w:color="auto" w:fill="000000" w:themeFill="text1"/>
          </w:tcPr>
          <w:p w:rsidR="00FE2489" w:rsidRPr="00D82B47" w:rsidRDefault="00FE2489" w:rsidP="00854485">
            <w:pPr>
              <w:keepNext/>
              <w:keepLines/>
              <w:rPr>
                <w:b/>
              </w:rPr>
            </w:pPr>
            <w:r w:rsidRPr="00D82B47">
              <w:rPr>
                <w:b/>
              </w:rPr>
              <w:t xml:space="preserve">Field </w:t>
            </w:r>
          </w:p>
        </w:tc>
        <w:tc>
          <w:tcPr>
            <w:tcW w:w="6749" w:type="dxa"/>
            <w:shd w:val="clear" w:color="auto" w:fill="000000" w:themeFill="text1"/>
          </w:tcPr>
          <w:p w:rsidR="00FE2489" w:rsidRPr="00D82B47" w:rsidRDefault="00FE2489" w:rsidP="00854485">
            <w:pPr>
              <w:keepNext/>
              <w:keepLines/>
              <w:rPr>
                <w:b/>
              </w:rPr>
            </w:pPr>
            <w:r w:rsidRPr="00D82B47">
              <w:rPr>
                <w:b/>
              </w:rPr>
              <w:t xml:space="preserve">Description </w:t>
            </w:r>
          </w:p>
        </w:tc>
      </w:tr>
      <w:tr w:rsidR="00FE2489" w:rsidTr="00854485">
        <w:trPr>
          <w:cantSplit/>
        </w:trPr>
        <w:tc>
          <w:tcPr>
            <w:tcW w:w="2606" w:type="dxa"/>
          </w:tcPr>
          <w:p w:rsidR="00FE2489" w:rsidRPr="00C14409" w:rsidRDefault="00FE2489" w:rsidP="00854485">
            <w:pPr>
              <w:keepNext/>
              <w:keepLines/>
              <w:rPr>
                <w:b/>
              </w:rPr>
            </w:pPr>
            <w:r>
              <w:rPr>
                <w:b/>
              </w:rPr>
              <w:t>Definition</w:t>
            </w:r>
          </w:p>
        </w:tc>
        <w:tc>
          <w:tcPr>
            <w:tcW w:w="6749" w:type="dxa"/>
          </w:tcPr>
          <w:p w:rsidR="00FE2489" w:rsidRDefault="00FE2489" w:rsidP="00854485">
            <w:pPr>
              <w:keepNext/>
              <w:keepLines/>
            </w:pPr>
            <w:r>
              <w:rPr>
                <w:noProof/>
              </w:rPr>
              <w:t>When the client selected either "Don't Know" or "Declined to Answer" in response to Question 36.2, the value in this field indicates which of those responses (Don't Know or Declined to Answer) was selected. (F5.36.2)</w:t>
            </w:r>
          </w:p>
        </w:tc>
      </w:tr>
      <w:tr w:rsidR="00FE2489" w:rsidTr="00854485">
        <w:trPr>
          <w:cantSplit/>
        </w:trPr>
        <w:tc>
          <w:tcPr>
            <w:tcW w:w="2606" w:type="dxa"/>
          </w:tcPr>
          <w:p w:rsidR="00FE2489" w:rsidRPr="00C14409" w:rsidRDefault="00FE2489" w:rsidP="00854485">
            <w:pPr>
              <w:keepNext/>
              <w:keepLines/>
              <w:rPr>
                <w:b/>
              </w:rPr>
            </w:pPr>
            <w:r w:rsidRPr="00C14409">
              <w:rPr>
                <w:b/>
              </w:rPr>
              <w:t>Required field</w:t>
            </w:r>
          </w:p>
        </w:tc>
        <w:tc>
          <w:tcPr>
            <w:tcW w:w="6749" w:type="dxa"/>
          </w:tcPr>
          <w:p w:rsidR="00FE2489" w:rsidRDefault="00FE2489" w:rsidP="00854485">
            <w:pPr>
              <w:keepNext/>
              <w:keepLines/>
            </w:pPr>
            <w:r>
              <w:rPr>
                <w:noProof/>
              </w:rPr>
              <w:t>No</w:t>
            </w:r>
          </w:p>
        </w:tc>
      </w:tr>
      <w:tr w:rsidR="00FE2489" w:rsidTr="00854485">
        <w:trPr>
          <w:cantSplit/>
        </w:trPr>
        <w:tc>
          <w:tcPr>
            <w:tcW w:w="2606" w:type="dxa"/>
          </w:tcPr>
          <w:p w:rsidR="00FE2489" w:rsidRPr="00C14409" w:rsidRDefault="00FE2489" w:rsidP="00854485">
            <w:pPr>
              <w:keepNext/>
              <w:keepLines/>
              <w:rPr>
                <w:b/>
              </w:rPr>
            </w:pPr>
            <w:r>
              <w:rPr>
                <w:b/>
              </w:rPr>
              <w:t>Lookup t</w:t>
            </w:r>
            <w:r w:rsidRPr="00C14409">
              <w:rPr>
                <w:b/>
              </w:rPr>
              <w:t>able if available</w:t>
            </w:r>
          </w:p>
        </w:tc>
        <w:tc>
          <w:tcPr>
            <w:tcW w:w="6749" w:type="dxa"/>
          </w:tcPr>
          <w:p w:rsidR="00FE2489" w:rsidRDefault="00FE2489" w:rsidP="00854485">
            <w:pPr>
              <w:keepNext/>
              <w:keepLines/>
            </w:pPr>
            <w:r>
              <w:rPr>
                <w:noProof/>
              </w:rPr>
              <w:t>DontknowRefused_Lkup</w:t>
            </w:r>
          </w:p>
        </w:tc>
      </w:tr>
      <w:tr w:rsidR="00FE2489" w:rsidTr="00854485">
        <w:trPr>
          <w:cantSplit/>
        </w:trPr>
        <w:tc>
          <w:tcPr>
            <w:tcW w:w="2606" w:type="dxa"/>
          </w:tcPr>
          <w:p w:rsidR="00FE2489" w:rsidRPr="00C14409" w:rsidRDefault="00FE2489" w:rsidP="00854485">
            <w:pPr>
              <w:keepNext/>
              <w:keepLines/>
              <w:rPr>
                <w:b/>
              </w:rPr>
            </w:pPr>
            <w:r w:rsidRPr="00C14409">
              <w:rPr>
                <w:b/>
              </w:rPr>
              <w:t xml:space="preserve">Allowed values </w:t>
            </w:r>
          </w:p>
        </w:tc>
        <w:tc>
          <w:tcPr>
            <w:tcW w:w="6749" w:type="dxa"/>
          </w:tcPr>
          <w:p w:rsidR="00FE2489" w:rsidRDefault="00FE2489" w:rsidP="00854485">
            <w:pPr>
              <w:keepNext/>
              <w:keepLines/>
              <w:rPr>
                <w:noProof/>
              </w:rPr>
            </w:pPr>
            <w:r>
              <w:rPr>
                <w:noProof/>
              </w:rPr>
              <w:t>1 = Don’t Know</w:t>
            </w:r>
          </w:p>
          <w:p w:rsidR="00FE2489" w:rsidRDefault="00FE2489" w:rsidP="00854485">
            <w:pPr>
              <w:keepNext/>
              <w:keepLines/>
            </w:pPr>
            <w:r>
              <w:rPr>
                <w:noProof/>
              </w:rPr>
              <w:t>2 = Declined to answer</w:t>
            </w:r>
          </w:p>
        </w:tc>
      </w:tr>
      <w:tr w:rsidR="00FE2489" w:rsidTr="00854485">
        <w:trPr>
          <w:cantSplit/>
        </w:trPr>
        <w:tc>
          <w:tcPr>
            <w:tcW w:w="2606" w:type="dxa"/>
          </w:tcPr>
          <w:p w:rsidR="00FE2489" w:rsidRPr="00C14409" w:rsidRDefault="00FE2489" w:rsidP="00854485">
            <w:pPr>
              <w:keepNext/>
              <w:keepLines/>
              <w:rPr>
                <w:b/>
              </w:rPr>
            </w:pPr>
            <w:r w:rsidRPr="00C14409">
              <w:rPr>
                <w:b/>
              </w:rPr>
              <w:t xml:space="preserve">Allow multiple values </w:t>
            </w:r>
          </w:p>
        </w:tc>
        <w:tc>
          <w:tcPr>
            <w:tcW w:w="6749" w:type="dxa"/>
          </w:tcPr>
          <w:p w:rsidR="00FE2489" w:rsidRDefault="00FE2489" w:rsidP="00854485">
            <w:pPr>
              <w:keepNext/>
              <w:keepLines/>
            </w:pPr>
            <w:r>
              <w:rPr>
                <w:noProof/>
              </w:rPr>
              <w:t>No</w:t>
            </w:r>
          </w:p>
        </w:tc>
      </w:tr>
      <w:tr w:rsidR="00FE2489" w:rsidTr="00854485">
        <w:trPr>
          <w:cantSplit/>
        </w:trPr>
        <w:tc>
          <w:tcPr>
            <w:tcW w:w="2606" w:type="dxa"/>
          </w:tcPr>
          <w:p w:rsidR="00FE2489" w:rsidRPr="00C14409" w:rsidRDefault="00FE2489" w:rsidP="00854485">
            <w:pPr>
              <w:keepNext/>
              <w:keepLines/>
              <w:rPr>
                <w:b/>
              </w:rPr>
            </w:pPr>
            <w:r>
              <w:rPr>
                <w:b/>
              </w:rPr>
              <w:t>Occurrence</w:t>
            </w:r>
          </w:p>
        </w:tc>
        <w:tc>
          <w:tcPr>
            <w:tcW w:w="6749" w:type="dxa"/>
          </w:tcPr>
          <w:p w:rsidR="00FE2489" w:rsidRDefault="00FE2489" w:rsidP="00854485">
            <w:pPr>
              <w:keepNext/>
              <w:keepLines/>
            </w:pPr>
            <w:r>
              <w:t xml:space="preserve">0-1 per client </w:t>
            </w:r>
          </w:p>
        </w:tc>
      </w:tr>
      <w:tr w:rsidR="00FE2489" w:rsidTr="00854485">
        <w:trPr>
          <w:cantSplit/>
        </w:trPr>
        <w:tc>
          <w:tcPr>
            <w:tcW w:w="2606" w:type="dxa"/>
          </w:tcPr>
          <w:p w:rsidR="00FE2489" w:rsidRPr="00C14409" w:rsidRDefault="00FE2489" w:rsidP="00854485">
            <w:pPr>
              <w:keepNext/>
              <w:keepLines/>
              <w:rPr>
                <w:b/>
              </w:rPr>
            </w:pPr>
            <w:r>
              <w:rPr>
                <w:b/>
              </w:rPr>
              <w:t>XML</w:t>
            </w:r>
            <w:r w:rsidRPr="00C14409">
              <w:rPr>
                <w:b/>
              </w:rPr>
              <w:t xml:space="preserve"> example</w:t>
            </w:r>
          </w:p>
        </w:tc>
        <w:tc>
          <w:tcPr>
            <w:tcW w:w="6749" w:type="dxa"/>
          </w:tcPr>
          <w:p w:rsidR="00FE2489" w:rsidRDefault="00FE2489" w:rsidP="00854485">
            <w:pPr>
              <w:keepNext/>
              <w:keepLines/>
            </w:pPr>
            <w:r>
              <w:rPr>
                <w:noProof/>
              </w:rPr>
              <w:t>&lt;WeightMeasureDRId&gt;2&lt;/WeightMeasureDRId&gt;</w:t>
            </w:r>
          </w:p>
        </w:tc>
      </w:tr>
    </w:tbl>
    <w:p w:rsidR="00FE2489" w:rsidRDefault="00FE2489"/>
    <w:p w:rsidR="00D7423D" w:rsidRPr="007B1C4E" w:rsidRDefault="00D7423D" w:rsidP="00C14409">
      <w:pPr>
        <w:pStyle w:val="Heading2"/>
        <w:rPr>
          <w:color w:val="auto"/>
          <w:sz w:val="22"/>
          <w:szCs w:val="22"/>
        </w:rPr>
      </w:pPr>
      <w:bookmarkStart w:id="114" w:name="_Toc494989144"/>
      <w:r w:rsidRPr="003306C2">
        <w:rPr>
          <w:b/>
          <w:color w:val="auto"/>
          <w:sz w:val="22"/>
          <w:szCs w:val="22"/>
        </w:rPr>
        <w:t>Element name</w:t>
      </w:r>
      <w:r>
        <w:rPr>
          <w:color w:val="auto"/>
          <w:sz w:val="22"/>
          <w:szCs w:val="22"/>
        </w:rPr>
        <w:t xml:space="preserve">: </w:t>
      </w:r>
      <w:r w:rsidRPr="006F4F8F">
        <w:rPr>
          <w:noProof/>
        </w:rPr>
        <w:t>WeightMeasure</w:t>
      </w:r>
      <w:r w:rsidR="00FE2489">
        <w:rPr>
          <w:noProof/>
        </w:rPr>
        <w:t>Now</w:t>
      </w:r>
      <w:bookmarkEnd w:id="114"/>
    </w:p>
    <w:tbl>
      <w:tblPr>
        <w:tblStyle w:val="TableGrid"/>
        <w:tblW w:w="0" w:type="auto"/>
        <w:tblLayout w:type="fixed"/>
        <w:tblLook w:val="04A0" w:firstRow="1" w:lastRow="0" w:firstColumn="1" w:lastColumn="0" w:noHBand="0" w:noVBand="1"/>
        <w:tblDescription w:val="Field  Description &#10;Definition Client's answer to the question: &quot;How much do you weigh?&quot; (F5.36.3)&#10;Required field No&#10;Lookup table if available N/A&#10;Allowed values  Decimal from 0 - 999.99&#10;Allow multiple values  No&#10;Occurrence 0-1 per client &#10;XML example &lt;WeightMeasure&gt;0&lt;/WeightMeasur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w:t>
            </w:r>
            <w:r w:rsidR="00FE2489">
              <w:rPr>
                <w:noProof/>
              </w:rPr>
              <w:t>How much do you weigh?" (F5.36.3</w:t>
            </w:r>
            <w:r>
              <w:rPr>
                <w:noProof/>
              </w:rPr>
              <w:t>)</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744513" w:rsidP="003306C2">
            <w:pPr>
              <w:keepNext/>
              <w:keepLines/>
            </w:pPr>
            <w:r w:rsidRPr="00744513">
              <w:rPr>
                <w:noProof/>
              </w:rPr>
              <w:t>Decimal from 0 - 999.99</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WeightMeasure&gt;0&lt;/WeightMeasure&gt;</w:t>
            </w:r>
          </w:p>
        </w:tc>
      </w:tr>
    </w:tbl>
    <w:p w:rsidR="00D7423D" w:rsidRDefault="00D7423D"/>
    <w:p w:rsidR="00D7423D" w:rsidRPr="007B1C4E" w:rsidRDefault="00D7423D" w:rsidP="00C14409">
      <w:pPr>
        <w:pStyle w:val="Heading2"/>
        <w:rPr>
          <w:color w:val="auto"/>
          <w:sz w:val="22"/>
          <w:szCs w:val="22"/>
        </w:rPr>
      </w:pPr>
      <w:bookmarkStart w:id="115" w:name="_Toc494989145"/>
      <w:r w:rsidRPr="003306C2">
        <w:rPr>
          <w:b/>
          <w:color w:val="auto"/>
          <w:sz w:val="22"/>
          <w:szCs w:val="22"/>
        </w:rPr>
        <w:lastRenderedPageBreak/>
        <w:t>Element name</w:t>
      </w:r>
      <w:r>
        <w:rPr>
          <w:color w:val="auto"/>
          <w:sz w:val="22"/>
          <w:szCs w:val="22"/>
        </w:rPr>
        <w:t xml:space="preserve">: </w:t>
      </w:r>
      <w:r w:rsidRPr="006F4F8F">
        <w:rPr>
          <w:noProof/>
        </w:rPr>
        <w:t>WeightMeasure</w:t>
      </w:r>
      <w:r w:rsidR="00FE2489">
        <w:rPr>
          <w:noProof/>
        </w:rPr>
        <w:t>Now</w:t>
      </w:r>
      <w:r w:rsidRPr="006F4F8F">
        <w:rPr>
          <w:noProof/>
        </w:rPr>
        <w:t>DRId</w:t>
      </w:r>
      <w:bookmarkEnd w:id="115"/>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36.3, the value in this field indicates which of those responses (Don't Know or Declined to Answer) was selected. (F5.36.3)&#10;Required field No&#10;Lookup table if available DontknowRefused_Lkup&#10;Allowed values  1 = Don’t Know&#10;2 = Declined to answer&#10;Allow multiple values  No&#10;Occurrence 0-1 per client &#10;XML example &lt;WeightMeasureDRId&gt;2&lt;/WeightMeasureDR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When the client selected either "Don't Know" or "Declined to Answ</w:t>
            </w:r>
            <w:r w:rsidR="005F21D7">
              <w:rPr>
                <w:noProof/>
              </w:rPr>
              <w:t>er" in response to Question 36.3</w:t>
            </w:r>
            <w:r>
              <w:rPr>
                <w:noProof/>
              </w:rPr>
              <w:t>, the value in this field indicates which of those responses (Don't Know or Declined t</w:t>
            </w:r>
            <w:r w:rsidR="00FE2489">
              <w:rPr>
                <w:noProof/>
              </w:rPr>
              <w:t>o Answer) was selected. (F5.36.3</w:t>
            </w:r>
            <w:r>
              <w:rPr>
                <w:noProof/>
              </w:rPr>
              <w:t>)</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ontknowRefus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on’t Know</w:t>
            </w:r>
          </w:p>
          <w:p w:rsidR="00D7423D" w:rsidRDefault="00D7423D" w:rsidP="003306C2">
            <w:pPr>
              <w:keepNext/>
              <w:keepLines/>
            </w:pPr>
            <w:r>
              <w:rPr>
                <w:noProof/>
              </w:rPr>
              <w:t>2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WeightMeasureDRId&gt;2&lt;/WeightMeasureDRId&gt;</w:t>
            </w:r>
          </w:p>
        </w:tc>
      </w:tr>
    </w:tbl>
    <w:p w:rsidR="00D7423D" w:rsidRDefault="00D7423D"/>
    <w:p w:rsidR="00D7423D" w:rsidRPr="007B1C4E" w:rsidRDefault="00D7423D" w:rsidP="00C14409">
      <w:pPr>
        <w:pStyle w:val="Heading2"/>
        <w:rPr>
          <w:color w:val="auto"/>
          <w:sz w:val="22"/>
          <w:szCs w:val="22"/>
        </w:rPr>
      </w:pPr>
      <w:bookmarkStart w:id="116" w:name="_Toc494989146"/>
      <w:r w:rsidRPr="003306C2">
        <w:rPr>
          <w:b/>
          <w:color w:val="auto"/>
          <w:sz w:val="22"/>
          <w:szCs w:val="22"/>
        </w:rPr>
        <w:t>Element name</w:t>
      </w:r>
      <w:r>
        <w:rPr>
          <w:color w:val="auto"/>
          <w:sz w:val="22"/>
          <w:szCs w:val="22"/>
        </w:rPr>
        <w:t xml:space="preserve">: </w:t>
      </w:r>
      <w:r w:rsidRPr="006F4F8F">
        <w:rPr>
          <w:noProof/>
        </w:rPr>
        <w:t>VitaminPerWeekId</w:t>
      </w:r>
      <w:bookmarkEnd w:id="116"/>
    </w:p>
    <w:tbl>
      <w:tblPr>
        <w:tblStyle w:val="TableGrid"/>
        <w:tblW w:w="0" w:type="auto"/>
        <w:tblLayout w:type="fixed"/>
        <w:tblLook w:val="04A0" w:firstRow="1" w:lastRow="0" w:firstColumn="1" w:lastColumn="0" w:noHBand="0" w:noVBand="1"/>
        <w:tblDescription w:val="Field  Description &#10;Definition Client's answer to the question: &quot;During the past month, how many times a week did you take a multivitamin, a prenatal vitamin, or a folic acid vitamin?&quot; (F5.37)&#10;Required field No&#10;Lookup table if available VitaminPerWeek_Lkup&#10;Allowed values  1  = I did not take a multivitamin, prenatal vitamin or folic acid vitamin at all&#10;2  = 1 to 3 times a week&#10;3  = 4 to 6 times a week&#10;4  = Every day of the week&#10;5  = Don't know&#10;6  = Declined to answer&#10;Allow multiple values  No&#10;Occurrence 0-1 per client &#10;XML example &lt;VitaminPerWeekId&gt;4&lt;/VitaminPerWeek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During the past month, how many times a week did you take a multivitamin, a prenatal vitamin, or a folic acid vitamin?" (F5.3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VitaminPerWeek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I did not take a multivitamin, prenatal vitamin or folic acid vitamin at all</w:t>
            </w:r>
          </w:p>
          <w:p w:rsidR="00D7423D" w:rsidRDefault="00D7423D" w:rsidP="007B7595">
            <w:pPr>
              <w:keepNext/>
              <w:keepLines/>
              <w:rPr>
                <w:noProof/>
              </w:rPr>
            </w:pPr>
            <w:r>
              <w:rPr>
                <w:noProof/>
              </w:rPr>
              <w:t>2  = 1 to 3 times a week</w:t>
            </w:r>
          </w:p>
          <w:p w:rsidR="00D7423D" w:rsidRDefault="00D7423D" w:rsidP="007B7595">
            <w:pPr>
              <w:keepNext/>
              <w:keepLines/>
              <w:rPr>
                <w:noProof/>
              </w:rPr>
            </w:pPr>
            <w:r>
              <w:rPr>
                <w:noProof/>
              </w:rPr>
              <w:t>3  = 4 to 6 times a week</w:t>
            </w:r>
          </w:p>
          <w:p w:rsidR="00D7423D" w:rsidRDefault="00D7423D" w:rsidP="007B7595">
            <w:pPr>
              <w:keepNext/>
              <w:keepLines/>
              <w:rPr>
                <w:noProof/>
              </w:rPr>
            </w:pPr>
            <w:r>
              <w:rPr>
                <w:noProof/>
              </w:rPr>
              <w:t>4  = Every day of the week</w:t>
            </w:r>
          </w:p>
          <w:p w:rsidR="00D7423D" w:rsidRDefault="00D7423D" w:rsidP="007B7595">
            <w:pPr>
              <w:keepNext/>
              <w:keepLines/>
              <w:rPr>
                <w:noProof/>
              </w:rPr>
            </w:pPr>
            <w:r>
              <w:rPr>
                <w:noProof/>
              </w:rPr>
              <w:t>5  = Don't know</w:t>
            </w:r>
          </w:p>
          <w:p w:rsidR="00D7423D" w:rsidRDefault="00D7423D" w:rsidP="003306C2">
            <w:pPr>
              <w:keepNext/>
              <w:keepLines/>
            </w:pPr>
            <w:r>
              <w:rPr>
                <w:noProof/>
              </w:rPr>
              <w:t>6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VitaminPerWeekId&gt;4&lt;/VitaminPerWeekId&gt;</w:t>
            </w:r>
          </w:p>
        </w:tc>
      </w:tr>
    </w:tbl>
    <w:p w:rsidR="00D7423D" w:rsidRDefault="00D7423D"/>
    <w:p w:rsidR="00D7423D" w:rsidRPr="007B1C4E" w:rsidRDefault="00D7423D" w:rsidP="00C14409">
      <w:pPr>
        <w:pStyle w:val="Heading2"/>
        <w:rPr>
          <w:color w:val="auto"/>
          <w:sz w:val="22"/>
          <w:szCs w:val="22"/>
        </w:rPr>
      </w:pPr>
      <w:bookmarkStart w:id="117" w:name="_Toc494989147"/>
      <w:r w:rsidRPr="003306C2">
        <w:rPr>
          <w:b/>
          <w:color w:val="auto"/>
          <w:sz w:val="22"/>
          <w:szCs w:val="22"/>
        </w:rPr>
        <w:lastRenderedPageBreak/>
        <w:t>Element name</w:t>
      </w:r>
      <w:r>
        <w:rPr>
          <w:color w:val="auto"/>
          <w:sz w:val="22"/>
          <w:szCs w:val="22"/>
        </w:rPr>
        <w:t xml:space="preserve">: </w:t>
      </w:r>
      <w:r w:rsidRPr="006F4F8F">
        <w:rPr>
          <w:noProof/>
        </w:rPr>
        <w:t>LastFluVaccinationId</w:t>
      </w:r>
      <w:bookmarkEnd w:id="117"/>
    </w:p>
    <w:tbl>
      <w:tblPr>
        <w:tblStyle w:val="TableGrid"/>
        <w:tblW w:w="0" w:type="auto"/>
        <w:tblLayout w:type="fixed"/>
        <w:tblLook w:val="04A0" w:firstRow="1" w:lastRow="0" w:firstColumn="1" w:lastColumn="0" w:noHBand="0" w:noVBand="1"/>
        <w:tblDescription w:val="Field  Description &#10;Definition Client's answer to the question: &quot;How long ago did you last have a flu vaccination?&quot; (F5.38)&#10;Required field No&#10;Lookup table if available SixMonthIntrv_Lkup&#10;Allowed values  1  = Less than 6 months ago&#10;2  = 6 months to 1 year ago&#10;3  = More than 1 year ago&#10;4  = Never&#10;5  = Don't know&#10;6  = Declined to answer&#10;Allow multiple values  No&#10;Occurrence 0-1 per client &#10;XML example &lt;LastFluVaccinationId&gt;4&lt;/LastFluVaccination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long ago did you last have a flu vaccination?" (F5.3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ixMonthIntrv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Less than 6 months ago</w:t>
            </w:r>
          </w:p>
          <w:p w:rsidR="00D7423D" w:rsidRDefault="00D7423D" w:rsidP="007B7595">
            <w:pPr>
              <w:keepNext/>
              <w:keepLines/>
              <w:rPr>
                <w:noProof/>
              </w:rPr>
            </w:pPr>
            <w:r>
              <w:rPr>
                <w:noProof/>
              </w:rPr>
              <w:t>2  = 6 months to 1 year ago</w:t>
            </w:r>
          </w:p>
          <w:p w:rsidR="00D7423D" w:rsidRDefault="00D7423D" w:rsidP="007B7595">
            <w:pPr>
              <w:keepNext/>
              <w:keepLines/>
              <w:rPr>
                <w:noProof/>
              </w:rPr>
            </w:pPr>
            <w:r>
              <w:rPr>
                <w:noProof/>
              </w:rPr>
              <w:t>3  = More than 1 year ago</w:t>
            </w:r>
          </w:p>
          <w:p w:rsidR="00D7423D" w:rsidRDefault="00D7423D" w:rsidP="007B7595">
            <w:pPr>
              <w:keepNext/>
              <w:keepLines/>
              <w:rPr>
                <w:noProof/>
              </w:rPr>
            </w:pPr>
            <w:r>
              <w:rPr>
                <w:noProof/>
              </w:rPr>
              <w:t>4  = Never</w:t>
            </w:r>
          </w:p>
          <w:p w:rsidR="00D7423D" w:rsidRDefault="00D7423D" w:rsidP="007B7595">
            <w:pPr>
              <w:keepNext/>
              <w:keepLines/>
              <w:rPr>
                <w:noProof/>
              </w:rPr>
            </w:pPr>
            <w:r>
              <w:rPr>
                <w:noProof/>
              </w:rPr>
              <w:t>5  = Don't know</w:t>
            </w:r>
          </w:p>
          <w:p w:rsidR="00D7423D" w:rsidRDefault="00D7423D" w:rsidP="003306C2">
            <w:pPr>
              <w:keepNext/>
              <w:keepLines/>
            </w:pPr>
            <w:r>
              <w:rPr>
                <w:noProof/>
              </w:rPr>
              <w:t>6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LastFluVaccinationId&gt;4&lt;/LastFluVaccinationId&gt;</w:t>
            </w:r>
          </w:p>
        </w:tc>
      </w:tr>
    </w:tbl>
    <w:p w:rsidR="00D7423D" w:rsidRDefault="00D7423D"/>
    <w:p w:rsidR="00D7423D" w:rsidRPr="007B1C4E" w:rsidRDefault="00D7423D" w:rsidP="00C14409">
      <w:pPr>
        <w:pStyle w:val="Heading2"/>
        <w:rPr>
          <w:color w:val="auto"/>
          <w:sz w:val="22"/>
          <w:szCs w:val="22"/>
        </w:rPr>
      </w:pPr>
      <w:bookmarkStart w:id="118" w:name="_Toc494989148"/>
      <w:r w:rsidRPr="003306C2">
        <w:rPr>
          <w:b/>
          <w:color w:val="auto"/>
          <w:sz w:val="22"/>
          <w:szCs w:val="22"/>
        </w:rPr>
        <w:t>Element name</w:t>
      </w:r>
      <w:r>
        <w:rPr>
          <w:color w:val="auto"/>
          <w:sz w:val="22"/>
          <w:szCs w:val="22"/>
        </w:rPr>
        <w:t xml:space="preserve">: </w:t>
      </w:r>
      <w:r w:rsidRPr="006F4F8F">
        <w:rPr>
          <w:noProof/>
        </w:rPr>
        <w:t>LastTeethCleaningId</w:t>
      </w:r>
      <w:bookmarkEnd w:id="118"/>
    </w:p>
    <w:tbl>
      <w:tblPr>
        <w:tblStyle w:val="TableGrid"/>
        <w:tblW w:w="0" w:type="auto"/>
        <w:tblLayout w:type="fixed"/>
        <w:tblLook w:val="04A0" w:firstRow="1" w:lastRow="0" w:firstColumn="1" w:lastColumn="0" w:noHBand="0" w:noVBand="1"/>
        <w:tblDescription w:val="Field  Description &#10;Definition Client's answer to the question: &quot;How long ago did you last have your teeth cleaned by a dentist/hygienist?&quot; (F5.39)&#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ethCleaningId&gt;2&lt;/LastTeethCleaningId&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How long ago did you last have your teeth cleaned by a dentist/hygienist?" (F5.39)</w:t>
            </w:r>
          </w:p>
        </w:tc>
      </w:tr>
      <w:tr w:rsidR="00D7423D" w:rsidTr="00A05159">
        <w:trPr>
          <w:cantSplit/>
          <w:trHeight w:hRule="exact" w:val="235"/>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ixMonthIntrv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Less than 6 months ago</w:t>
            </w:r>
          </w:p>
          <w:p w:rsidR="00D7423D" w:rsidRDefault="00D7423D" w:rsidP="007B7595">
            <w:pPr>
              <w:keepNext/>
              <w:keepLines/>
              <w:rPr>
                <w:noProof/>
              </w:rPr>
            </w:pPr>
            <w:r>
              <w:rPr>
                <w:noProof/>
              </w:rPr>
              <w:t>2  = 6 months to 1 year ago</w:t>
            </w:r>
          </w:p>
          <w:p w:rsidR="00D7423D" w:rsidRDefault="00D7423D" w:rsidP="007B7595">
            <w:pPr>
              <w:keepNext/>
              <w:keepLines/>
              <w:rPr>
                <w:noProof/>
              </w:rPr>
            </w:pPr>
            <w:r>
              <w:rPr>
                <w:noProof/>
              </w:rPr>
              <w:t>3  = More than 1 year ago</w:t>
            </w:r>
          </w:p>
          <w:p w:rsidR="00D7423D" w:rsidRDefault="00D7423D" w:rsidP="007B7595">
            <w:pPr>
              <w:keepNext/>
              <w:keepLines/>
              <w:rPr>
                <w:noProof/>
              </w:rPr>
            </w:pPr>
            <w:r>
              <w:rPr>
                <w:noProof/>
              </w:rPr>
              <w:t>4  = Never</w:t>
            </w:r>
          </w:p>
          <w:p w:rsidR="00D7423D" w:rsidRDefault="00D7423D" w:rsidP="007B7595">
            <w:pPr>
              <w:keepNext/>
              <w:keepLines/>
              <w:rPr>
                <w:noProof/>
              </w:rPr>
            </w:pPr>
            <w:r>
              <w:rPr>
                <w:noProof/>
              </w:rPr>
              <w:t>5  = Don't know</w:t>
            </w:r>
          </w:p>
          <w:p w:rsidR="00D7423D" w:rsidRDefault="00D7423D" w:rsidP="003306C2">
            <w:pPr>
              <w:keepNext/>
              <w:keepLines/>
            </w:pPr>
            <w:r>
              <w:rPr>
                <w:noProof/>
              </w:rPr>
              <w:t>6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LastTeethCleaningId&gt;2&lt;/LastTeethCleaningId&gt;</w:t>
            </w:r>
          </w:p>
        </w:tc>
      </w:tr>
    </w:tbl>
    <w:p w:rsidR="00D7423D" w:rsidRDefault="00D7423D"/>
    <w:p w:rsidR="00D7423D" w:rsidRPr="007B1C4E" w:rsidRDefault="00D7423D" w:rsidP="00C14409">
      <w:pPr>
        <w:pStyle w:val="Heading2"/>
        <w:rPr>
          <w:color w:val="auto"/>
          <w:sz w:val="22"/>
          <w:szCs w:val="22"/>
        </w:rPr>
      </w:pPr>
      <w:bookmarkStart w:id="119" w:name="_Toc494989149"/>
      <w:r w:rsidRPr="003306C2">
        <w:rPr>
          <w:b/>
          <w:color w:val="auto"/>
          <w:sz w:val="22"/>
          <w:szCs w:val="22"/>
        </w:rPr>
        <w:lastRenderedPageBreak/>
        <w:t>Element name</w:t>
      </w:r>
      <w:r>
        <w:rPr>
          <w:color w:val="auto"/>
          <w:sz w:val="22"/>
          <w:szCs w:val="22"/>
        </w:rPr>
        <w:t xml:space="preserve">: </w:t>
      </w:r>
      <w:r w:rsidRPr="006F4F8F">
        <w:rPr>
          <w:noProof/>
        </w:rPr>
        <w:t>FUMaternalHealthInfoList</w:t>
      </w:r>
      <w:bookmarkEnd w:id="119"/>
    </w:p>
    <w:tbl>
      <w:tblPr>
        <w:tblStyle w:val="TableGrid"/>
        <w:tblW w:w="0" w:type="auto"/>
        <w:tblLayout w:type="fixed"/>
        <w:tblLook w:val="04A0" w:firstRow="1" w:lastRow="0" w:firstColumn="1" w:lastColumn="0" w:noHBand="0" w:noVBand="1"/>
        <w:tblDescription w:val="Field  Description &#10;Definition Staff selection in the Maternal Health Follow Up table indicating types of maternal health information/education that were provided to the client, if any. (F5.39)&#10;Required field No&#10;Lookup table if available HealthyWeightInfo_Lkup&#10;Allowed values  1  = Keeping a healthy weight such as through diet and exercise&#10;2  = Getting flu shot&#10;3  = Keeping teeth healthy&#10;Allow multiple values  Yes&#10;Occurrence 0-1 per client &#10;XML example &lt;FUMaternalHealthInfoList&gt;&#10;   &lt;FUMaternalHealthInfo&gt;&#10;    &lt;HealthyWeightInfoId&gt;1&lt;/HealthyWeightInfoId&gt;&#10;   &lt;/FUMaternalHealthInfo&gt;&#10;  &lt;/FUMaternalHealthInfoList&gt;&#10;&#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Maternal Health Follow Up table indicating types of maternal health information/education that were provided to the client, if any. (F5.3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ealthyWeightInf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Keeping a healthy weight such as through diet and exercise</w:t>
            </w:r>
          </w:p>
          <w:p w:rsidR="00D7423D" w:rsidRDefault="00D7423D" w:rsidP="007B7595">
            <w:pPr>
              <w:keepNext/>
              <w:keepLines/>
              <w:rPr>
                <w:noProof/>
              </w:rPr>
            </w:pPr>
            <w:r>
              <w:rPr>
                <w:noProof/>
              </w:rPr>
              <w:t>2  = Getting flu shot</w:t>
            </w:r>
          </w:p>
          <w:p w:rsidR="00D7423D" w:rsidRDefault="00D7423D" w:rsidP="003306C2">
            <w:pPr>
              <w:keepNext/>
              <w:keepLines/>
            </w:pPr>
            <w:r>
              <w:rPr>
                <w:noProof/>
              </w:rPr>
              <w:t>3  = Keeping teeth health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MaternalHealthInfoList&gt;</w:t>
            </w:r>
          </w:p>
          <w:p w:rsidR="00D7423D" w:rsidRDefault="00D7423D" w:rsidP="007B7595">
            <w:pPr>
              <w:keepNext/>
              <w:keepLines/>
              <w:rPr>
                <w:noProof/>
              </w:rPr>
            </w:pPr>
            <w:r>
              <w:rPr>
                <w:noProof/>
              </w:rPr>
              <w:t xml:space="preserve">   &lt;FUMaternalHealthInfo&gt;</w:t>
            </w:r>
          </w:p>
          <w:p w:rsidR="00D7423D" w:rsidRDefault="00D7423D" w:rsidP="007B7595">
            <w:pPr>
              <w:keepNext/>
              <w:keepLines/>
              <w:rPr>
                <w:noProof/>
              </w:rPr>
            </w:pPr>
            <w:r>
              <w:rPr>
                <w:noProof/>
              </w:rPr>
              <w:t xml:space="preserve">    &lt;HealthyWeightInfoId&gt;1&lt;/HealthyWeightInfoId&gt;</w:t>
            </w:r>
          </w:p>
          <w:p w:rsidR="00D7423D" w:rsidRDefault="00D7423D" w:rsidP="007B7595">
            <w:pPr>
              <w:keepNext/>
              <w:keepLines/>
              <w:rPr>
                <w:noProof/>
              </w:rPr>
            </w:pPr>
            <w:r>
              <w:rPr>
                <w:noProof/>
              </w:rPr>
              <w:t xml:space="preserve">   &lt;/FUMaternalHealthInfo&gt;</w:t>
            </w:r>
          </w:p>
          <w:p w:rsidR="00D7423D" w:rsidRDefault="00D7423D" w:rsidP="007B7595">
            <w:pPr>
              <w:keepNext/>
              <w:keepLines/>
              <w:rPr>
                <w:noProof/>
              </w:rPr>
            </w:pPr>
            <w:r>
              <w:rPr>
                <w:noProof/>
              </w:rPr>
              <w:t xml:space="preserve">  &lt;/FUMaternalHealthInfoList&gt;</w:t>
            </w:r>
          </w:p>
          <w:p w:rsidR="00D7423D" w:rsidRDefault="00D7423D" w:rsidP="003306C2">
            <w:pPr>
              <w:keepNext/>
              <w:keepLines/>
            </w:pPr>
          </w:p>
        </w:tc>
      </w:tr>
    </w:tbl>
    <w:p w:rsidR="00D7423D" w:rsidRDefault="00D7423D"/>
    <w:p w:rsidR="00D7423D" w:rsidRPr="007B1C4E" w:rsidRDefault="00D7423D" w:rsidP="00C14409">
      <w:pPr>
        <w:pStyle w:val="Heading2"/>
        <w:rPr>
          <w:color w:val="auto"/>
          <w:sz w:val="22"/>
          <w:szCs w:val="22"/>
        </w:rPr>
      </w:pPr>
      <w:bookmarkStart w:id="120" w:name="_Toc494989150"/>
      <w:r w:rsidRPr="003306C2">
        <w:rPr>
          <w:b/>
          <w:color w:val="auto"/>
          <w:sz w:val="22"/>
          <w:szCs w:val="22"/>
        </w:rPr>
        <w:t>Element name</w:t>
      </w:r>
      <w:r>
        <w:rPr>
          <w:color w:val="auto"/>
          <w:sz w:val="22"/>
          <w:szCs w:val="22"/>
        </w:rPr>
        <w:t xml:space="preserve">: </w:t>
      </w:r>
      <w:r w:rsidRPr="006F4F8F">
        <w:rPr>
          <w:noProof/>
        </w:rPr>
        <w:t>FUMaternalHealthInfoDate</w:t>
      </w:r>
      <w:bookmarkEnd w:id="120"/>
    </w:p>
    <w:tbl>
      <w:tblPr>
        <w:tblStyle w:val="TableGrid"/>
        <w:tblW w:w="0" w:type="auto"/>
        <w:tblLayout w:type="fixed"/>
        <w:tblLook w:val="04A0" w:firstRow="1" w:lastRow="0" w:firstColumn="1" w:lastColumn="0" w:noHBand="0" w:noVBand="1"/>
        <w:tblDescription w:val="Field  Description &#10;Definition Date on which maternal health information/education was provided to the client, if applicable. (F5.39)&#10;Required field No&#10;Lookup table if available N/A&#10;Allowed values  Date with a format of mm/dd/yyyy&#10;Allow multiple values  No&#10;Occurrence 0-1 per client &#10;XML example &lt;FUMaternalHealthInfoDate&gt;1/1/2016&lt;/FUMaternalHealthInfo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maternal health information/education was provided to the client, if applicable. (F5.3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MaternalHealthInfoDate&gt;1/1/2016&lt;/FUMaternalHealthInfoDate&gt;</w:t>
            </w:r>
          </w:p>
        </w:tc>
      </w:tr>
    </w:tbl>
    <w:p w:rsidR="00D7423D" w:rsidRDefault="00D7423D"/>
    <w:p w:rsidR="00D7423D" w:rsidRPr="007B1C4E" w:rsidRDefault="00D7423D" w:rsidP="00C14409">
      <w:pPr>
        <w:pStyle w:val="Heading2"/>
        <w:rPr>
          <w:color w:val="auto"/>
          <w:sz w:val="22"/>
          <w:szCs w:val="22"/>
        </w:rPr>
      </w:pPr>
      <w:bookmarkStart w:id="121" w:name="_Toc494989151"/>
      <w:r w:rsidRPr="003306C2">
        <w:rPr>
          <w:b/>
          <w:color w:val="auto"/>
          <w:sz w:val="22"/>
          <w:szCs w:val="22"/>
        </w:rPr>
        <w:lastRenderedPageBreak/>
        <w:t>Element name</w:t>
      </w:r>
      <w:r>
        <w:rPr>
          <w:color w:val="auto"/>
          <w:sz w:val="22"/>
          <w:szCs w:val="22"/>
        </w:rPr>
        <w:t xml:space="preserve">: </w:t>
      </w:r>
      <w:r w:rsidRPr="006F4F8F">
        <w:rPr>
          <w:noProof/>
        </w:rPr>
        <w:t>FUMaternalHealthProvidedList</w:t>
      </w:r>
      <w:bookmarkEnd w:id="121"/>
    </w:p>
    <w:tbl>
      <w:tblPr>
        <w:tblStyle w:val="TableGrid"/>
        <w:tblW w:w="0" w:type="auto"/>
        <w:tblLayout w:type="fixed"/>
        <w:tblLook w:val="04A0" w:firstRow="1" w:lastRow="0" w:firstColumn="1" w:lastColumn="0" w:noHBand="0" w:noVBand="1"/>
        <w:tblDescription w:val="Field  Description &#10;Definition Staff selection in the Maternal Health Follow Up table indicating whether any of the following maternal health services were provided to the client:  nutritional counseling, flu vaccines. (F5.39)&#10;Required field No&#10;Lookup table if available HealthyWeightProvided_Lkup&#10;Allowed values  1= Nutritional counseling&#10;2 = Flu vaccines&#10;Allow multiple values  Yes&#10;Occurrence 0-1 per client &#10;XML example &lt;FUMaternalHealthProvidedList&gt;&#10;   &lt;FUMaternalHealthProvided&gt;&#10;    &lt;HealthyWeightProvidedId&gt;1&lt;/HealthyWeightProvidedId&gt;&#10;   &lt;/FUMaternalHealthProvided&gt;&#10;  &lt;/FUMaternalHealthProvidedList&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Maternal Health Follow Up table indicating whether any of the following maternal health services were provided to the client:  nutritional counseling, flu vaccines. (F5.3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ealthyWeightProvid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Nutritional counseling</w:t>
            </w:r>
          </w:p>
          <w:p w:rsidR="00D7423D" w:rsidRDefault="00D7423D" w:rsidP="003306C2">
            <w:pPr>
              <w:keepNext/>
              <w:keepLines/>
            </w:pPr>
            <w:r>
              <w:rPr>
                <w:noProof/>
              </w:rPr>
              <w:t>2 = Flu vaccine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MaternalHealthProvidedList&gt;</w:t>
            </w:r>
          </w:p>
          <w:p w:rsidR="00D7423D" w:rsidRDefault="00D7423D" w:rsidP="007B7595">
            <w:pPr>
              <w:keepNext/>
              <w:keepLines/>
              <w:rPr>
                <w:noProof/>
              </w:rPr>
            </w:pPr>
            <w:r>
              <w:rPr>
                <w:noProof/>
              </w:rPr>
              <w:t xml:space="preserve">   &lt;FUMaternalHealthProvided&gt;</w:t>
            </w:r>
          </w:p>
          <w:p w:rsidR="00D7423D" w:rsidRDefault="00D7423D" w:rsidP="007B7595">
            <w:pPr>
              <w:keepNext/>
              <w:keepLines/>
              <w:rPr>
                <w:noProof/>
              </w:rPr>
            </w:pPr>
            <w:r>
              <w:rPr>
                <w:noProof/>
              </w:rPr>
              <w:t xml:space="preserve">    &lt;HealthyWeightProvidedId&gt;1&lt;/HealthyWeightProvidedId&gt;</w:t>
            </w:r>
          </w:p>
          <w:p w:rsidR="00D7423D" w:rsidRDefault="00D7423D" w:rsidP="007B7595">
            <w:pPr>
              <w:keepNext/>
              <w:keepLines/>
              <w:rPr>
                <w:noProof/>
              </w:rPr>
            </w:pPr>
            <w:r>
              <w:rPr>
                <w:noProof/>
              </w:rPr>
              <w:t xml:space="preserve">   &lt;/FUMaternalHealthProvided&gt;</w:t>
            </w:r>
          </w:p>
          <w:p w:rsidR="00D7423D" w:rsidRDefault="00D7423D" w:rsidP="003306C2">
            <w:pPr>
              <w:keepNext/>
              <w:keepLines/>
            </w:pPr>
            <w:r>
              <w:rPr>
                <w:noProof/>
              </w:rPr>
              <w:t xml:space="preserve">  &lt;/FUMaternalHealthProvidedList&gt;</w:t>
            </w:r>
          </w:p>
        </w:tc>
      </w:tr>
    </w:tbl>
    <w:p w:rsidR="00D7423D" w:rsidRDefault="00D7423D"/>
    <w:p w:rsidR="00D7423D" w:rsidRPr="007B1C4E" w:rsidRDefault="00D7423D" w:rsidP="00C14409">
      <w:pPr>
        <w:pStyle w:val="Heading2"/>
        <w:rPr>
          <w:color w:val="auto"/>
          <w:sz w:val="22"/>
          <w:szCs w:val="22"/>
        </w:rPr>
      </w:pPr>
      <w:bookmarkStart w:id="122" w:name="_Toc494989152"/>
      <w:r w:rsidRPr="003306C2">
        <w:rPr>
          <w:b/>
          <w:color w:val="auto"/>
          <w:sz w:val="22"/>
          <w:szCs w:val="22"/>
        </w:rPr>
        <w:t>Element name</w:t>
      </w:r>
      <w:r>
        <w:rPr>
          <w:color w:val="auto"/>
          <w:sz w:val="22"/>
          <w:szCs w:val="22"/>
        </w:rPr>
        <w:t xml:space="preserve">: </w:t>
      </w:r>
      <w:r w:rsidRPr="006F4F8F">
        <w:rPr>
          <w:noProof/>
        </w:rPr>
        <w:t>FUMaternalHealthProvidedDate</w:t>
      </w:r>
      <w:bookmarkEnd w:id="122"/>
    </w:p>
    <w:tbl>
      <w:tblPr>
        <w:tblStyle w:val="TableGrid"/>
        <w:tblW w:w="0" w:type="auto"/>
        <w:tblLayout w:type="fixed"/>
        <w:tblLook w:val="04A0" w:firstRow="1" w:lastRow="0" w:firstColumn="1" w:lastColumn="0" w:noHBand="0" w:noVBand="1"/>
        <w:tblDescription w:val="Field  Description &#10;Definition Date on which maternal health services were provided, if any. (F5.39)&#10;Required field No&#10;Lookup table if available N/A&#10;Allowed values  Date with a format of mm/dd/yyyy&#10;Allow multiple values  No&#10;Occurrence 0-1 per client &#10;XML example &lt;FUMaternalHealthProvidedDate&gt;1/1/2016&lt;/FUMaternalHealthProvid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maternal health services were provided, if any. (F5.3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MaternalHealthProvidedDate&gt;1/1/2016&lt;/FUMaternalHealthProvidedDate&gt;</w:t>
            </w:r>
          </w:p>
        </w:tc>
      </w:tr>
    </w:tbl>
    <w:p w:rsidR="00D7423D" w:rsidRDefault="00D7423D"/>
    <w:p w:rsidR="00D7423D" w:rsidRPr="007B1C4E" w:rsidRDefault="00D7423D" w:rsidP="00C14409">
      <w:pPr>
        <w:pStyle w:val="Heading2"/>
        <w:rPr>
          <w:color w:val="auto"/>
          <w:sz w:val="22"/>
          <w:szCs w:val="22"/>
        </w:rPr>
      </w:pPr>
      <w:bookmarkStart w:id="123" w:name="_Toc494989153"/>
      <w:r w:rsidRPr="003306C2">
        <w:rPr>
          <w:b/>
          <w:color w:val="auto"/>
          <w:sz w:val="22"/>
          <w:szCs w:val="22"/>
        </w:rPr>
        <w:lastRenderedPageBreak/>
        <w:t>Element name</w:t>
      </w:r>
      <w:r>
        <w:rPr>
          <w:color w:val="auto"/>
          <w:sz w:val="22"/>
          <w:szCs w:val="22"/>
        </w:rPr>
        <w:t xml:space="preserve">: </w:t>
      </w:r>
      <w:r w:rsidRPr="006F4F8F">
        <w:rPr>
          <w:noProof/>
        </w:rPr>
        <w:t>FUMaternalHealthReferredList</w:t>
      </w:r>
      <w:bookmarkEnd w:id="123"/>
    </w:p>
    <w:tbl>
      <w:tblPr>
        <w:tblStyle w:val="TableGrid"/>
        <w:tblW w:w="0" w:type="auto"/>
        <w:tblLayout w:type="fixed"/>
        <w:tblLook w:val="04A0" w:firstRow="1" w:lastRow="0" w:firstColumn="1" w:lastColumn="0" w:noHBand="0" w:noVBand="1"/>
        <w:tblDescription w:val="Field  Description &#10;Definition Staff selection indicating which, if any, maternal health related referrals the client was given. (F5.39)&#10;Required field No&#10;Lookup table if available HealthStatusReferred_Lkup&#10;Allowed values  1  = Primary Care Provider&#10;2  = Nutritionist&#10;3  = Dentist&#10;4  = Other: Please specify&#10;Allow multiple values  Yes&#10;Occurrence 0-1 per client &#10;XML example &lt;FUMaternalHealthReferredList&gt;&#10;   &lt;FUMaternalHealthReferred&gt;&#10;    &lt;HealthStatusReferredId&gt;1&lt;/HealthStatusReferredId&gt;&#10;   &lt;/FUMaternalHealthReferred&gt;&#10;  &lt;/FUMaternalHealthReferredList&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dicating which, if any, maternal health related referrals the client was given. (F5.3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ealthStatus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Primary Care Provider</w:t>
            </w:r>
          </w:p>
          <w:p w:rsidR="00D7423D" w:rsidRDefault="00D7423D" w:rsidP="007B7595">
            <w:pPr>
              <w:keepNext/>
              <w:keepLines/>
              <w:rPr>
                <w:noProof/>
              </w:rPr>
            </w:pPr>
            <w:r>
              <w:rPr>
                <w:noProof/>
              </w:rPr>
              <w:t>2  = Nutritionist</w:t>
            </w:r>
          </w:p>
          <w:p w:rsidR="00D7423D" w:rsidRDefault="00D7423D" w:rsidP="007B7595">
            <w:pPr>
              <w:keepNext/>
              <w:keepLines/>
              <w:rPr>
                <w:noProof/>
              </w:rPr>
            </w:pPr>
            <w:r>
              <w:rPr>
                <w:noProof/>
              </w:rPr>
              <w:t>3  = Dentist</w:t>
            </w:r>
          </w:p>
          <w:p w:rsidR="00D7423D" w:rsidRDefault="00D7423D" w:rsidP="003306C2">
            <w:pPr>
              <w:keepNext/>
              <w:keepLines/>
            </w:pPr>
            <w:r>
              <w:rPr>
                <w:noProof/>
              </w:rPr>
              <w:t>4  = Other: Please specif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MaternalHealthReferredList&gt;</w:t>
            </w:r>
          </w:p>
          <w:p w:rsidR="00D7423D" w:rsidRDefault="00D7423D" w:rsidP="007B7595">
            <w:pPr>
              <w:keepNext/>
              <w:keepLines/>
              <w:rPr>
                <w:noProof/>
              </w:rPr>
            </w:pPr>
            <w:r>
              <w:rPr>
                <w:noProof/>
              </w:rPr>
              <w:t xml:space="preserve">   &lt;FUMaternalHealthReferred&gt;</w:t>
            </w:r>
          </w:p>
          <w:p w:rsidR="00D7423D" w:rsidRDefault="00D7423D" w:rsidP="007B7595">
            <w:pPr>
              <w:keepNext/>
              <w:keepLines/>
              <w:rPr>
                <w:noProof/>
              </w:rPr>
            </w:pPr>
            <w:r>
              <w:rPr>
                <w:noProof/>
              </w:rPr>
              <w:t xml:space="preserve">    &lt;</w:t>
            </w:r>
            <w:r w:rsidR="006F16D5" w:rsidRPr="006F16D5">
              <w:rPr>
                <w:noProof/>
              </w:rPr>
              <w:t>HealthStatusReferred</w:t>
            </w:r>
            <w:r>
              <w:rPr>
                <w:noProof/>
              </w:rPr>
              <w:t>Id&gt;1&lt;/</w:t>
            </w:r>
            <w:r w:rsidR="006F16D5" w:rsidRPr="006F16D5">
              <w:rPr>
                <w:noProof/>
              </w:rPr>
              <w:t>HealthStatusReferred</w:t>
            </w:r>
            <w:r>
              <w:rPr>
                <w:noProof/>
              </w:rPr>
              <w:t>Id&gt;</w:t>
            </w:r>
          </w:p>
          <w:p w:rsidR="00D7423D" w:rsidRDefault="00D7423D" w:rsidP="007B7595">
            <w:pPr>
              <w:keepNext/>
              <w:keepLines/>
              <w:rPr>
                <w:noProof/>
              </w:rPr>
            </w:pPr>
            <w:r>
              <w:rPr>
                <w:noProof/>
              </w:rPr>
              <w:t xml:space="preserve">   &lt;/FUMaternalHealthReferred&gt;</w:t>
            </w:r>
          </w:p>
          <w:p w:rsidR="00D7423D" w:rsidRDefault="00D7423D" w:rsidP="003306C2">
            <w:pPr>
              <w:keepNext/>
              <w:keepLines/>
            </w:pPr>
            <w:r>
              <w:rPr>
                <w:noProof/>
              </w:rPr>
              <w:t xml:space="preserve">  &lt;/FUMaternalHealthReferredList&gt;</w:t>
            </w:r>
          </w:p>
        </w:tc>
      </w:tr>
    </w:tbl>
    <w:p w:rsidR="00D7423D" w:rsidRDefault="00D7423D"/>
    <w:p w:rsidR="00D7423D" w:rsidRPr="007B1C4E" w:rsidRDefault="00D7423D" w:rsidP="00C14409">
      <w:pPr>
        <w:pStyle w:val="Heading2"/>
        <w:rPr>
          <w:color w:val="auto"/>
          <w:sz w:val="22"/>
          <w:szCs w:val="22"/>
        </w:rPr>
      </w:pPr>
      <w:bookmarkStart w:id="124" w:name="_Toc494989154"/>
      <w:r w:rsidRPr="003306C2">
        <w:rPr>
          <w:b/>
          <w:color w:val="auto"/>
          <w:sz w:val="22"/>
          <w:szCs w:val="22"/>
        </w:rPr>
        <w:t>Element name</w:t>
      </w:r>
      <w:r>
        <w:rPr>
          <w:color w:val="auto"/>
          <w:sz w:val="22"/>
          <w:szCs w:val="22"/>
        </w:rPr>
        <w:t xml:space="preserve">: </w:t>
      </w:r>
      <w:r w:rsidRPr="006F4F8F">
        <w:rPr>
          <w:noProof/>
        </w:rPr>
        <w:t>FUMaternalHealthReferredOther</w:t>
      </w:r>
      <w:bookmarkEnd w:id="124"/>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as a type of maternal health referral that was provided to the client. (F5.39)&#10;Required field No&#10;Lookup table if available N/A&#10;Allowed values  Text string that allows a maximum of 250 characters&#10;Allow multiple values  No&#10;Occurrence 0-1 per client &#10;XML example &lt;FUMaternalHealthReferredOther&gt;a&lt;/FUMaternalHealthReferredOther&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Entry provided for "Please Specify" when "Other" was checked as a type of maternal health referral that was provided to the client. (F5.3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MaternalHealthReferredOther&gt;a&lt;/FUMaternalHealthReferredOther&gt;</w:t>
            </w:r>
          </w:p>
        </w:tc>
      </w:tr>
    </w:tbl>
    <w:p w:rsidR="00D7423D" w:rsidRDefault="00D7423D"/>
    <w:p w:rsidR="00D7423D" w:rsidRPr="007B1C4E" w:rsidRDefault="00D7423D" w:rsidP="00C14409">
      <w:pPr>
        <w:pStyle w:val="Heading2"/>
        <w:rPr>
          <w:color w:val="auto"/>
          <w:sz w:val="22"/>
          <w:szCs w:val="22"/>
        </w:rPr>
      </w:pPr>
      <w:bookmarkStart w:id="125" w:name="_Toc494989155"/>
      <w:r w:rsidRPr="003306C2">
        <w:rPr>
          <w:b/>
          <w:color w:val="auto"/>
          <w:sz w:val="22"/>
          <w:szCs w:val="22"/>
        </w:rPr>
        <w:t>Element name</w:t>
      </w:r>
      <w:r>
        <w:rPr>
          <w:color w:val="auto"/>
          <w:sz w:val="22"/>
          <w:szCs w:val="22"/>
        </w:rPr>
        <w:t xml:space="preserve">: </w:t>
      </w:r>
      <w:r w:rsidRPr="006F4F8F">
        <w:rPr>
          <w:noProof/>
        </w:rPr>
        <w:t>FUMaternalHealthReferredDate</w:t>
      </w:r>
      <w:bookmarkEnd w:id="125"/>
    </w:p>
    <w:tbl>
      <w:tblPr>
        <w:tblStyle w:val="TableGrid"/>
        <w:tblW w:w="0" w:type="auto"/>
        <w:tblLayout w:type="fixed"/>
        <w:tblLook w:val="04A0" w:firstRow="1" w:lastRow="0" w:firstColumn="1" w:lastColumn="0" w:noHBand="0" w:noVBand="1"/>
        <w:tblDescription w:val="Field  Description &#10;Definition Date on which maternal health related referrals were provided to the client. (F5.39)&#10;Required field No&#10;Lookup table if available N/A&#10;Allowed values  Date with a format of mm/dd/yyyy&#10;Allow multiple values  No&#10;Occurrence 0-1 per client &#10;XML example &lt;FUMaternalHealthReferredDate&gt;1/1/2016&lt;/FUMaternalHealthReferredDate&gt;&#10;"/>
      </w:tblPr>
      <w:tblGrid>
        <w:gridCol w:w="2606"/>
        <w:gridCol w:w="6749"/>
      </w:tblGrid>
      <w:tr w:rsidR="00D7423D" w:rsidTr="002F35FB">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maternal health related referrals were provided to the client. (F5.3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MaternalHealthReferredDate&gt;1/1/2016&lt;/FUMaternalHealthReferredDate&gt;</w:t>
            </w:r>
          </w:p>
        </w:tc>
      </w:tr>
    </w:tbl>
    <w:p w:rsidR="00D7423D" w:rsidRDefault="00D7423D"/>
    <w:p w:rsidR="00D7423D" w:rsidRPr="007B1C4E" w:rsidRDefault="00D7423D" w:rsidP="00C14409">
      <w:pPr>
        <w:pStyle w:val="Heading2"/>
        <w:rPr>
          <w:color w:val="auto"/>
          <w:sz w:val="22"/>
          <w:szCs w:val="22"/>
        </w:rPr>
      </w:pPr>
      <w:bookmarkStart w:id="126" w:name="_Toc494989156"/>
      <w:r w:rsidRPr="003306C2">
        <w:rPr>
          <w:b/>
          <w:color w:val="auto"/>
          <w:sz w:val="22"/>
          <w:szCs w:val="22"/>
        </w:rPr>
        <w:lastRenderedPageBreak/>
        <w:t>Element name</w:t>
      </w:r>
      <w:r>
        <w:rPr>
          <w:color w:val="auto"/>
          <w:sz w:val="22"/>
          <w:szCs w:val="22"/>
        </w:rPr>
        <w:t xml:space="preserve">: </w:t>
      </w:r>
      <w:r w:rsidRPr="006F4F8F">
        <w:rPr>
          <w:noProof/>
        </w:rPr>
        <w:t>LittleInterest</w:t>
      </w:r>
      <w:bookmarkEnd w:id="126"/>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any of the following?&quot; for the category &quot;Little interest or pleasure in doing things.&quot;  (F5.40.1)&#10;Required field No&#10;Lookup table if available N/A&#10;Allowed values  An integer with value between 0-3&#10;Allow multiple values  No&#10;Occurrence 0-1 per client &#10;XML example &lt;LittleInterest&gt;0&lt;/LittleIntere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Over the past two weeks, how often have you experienced any of the following?" for the category "Little interest or pleasure in doing things."  (F5.40.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3</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LittleInterest&gt;0&lt;/LittleInterest&gt;</w:t>
            </w:r>
          </w:p>
        </w:tc>
      </w:tr>
    </w:tbl>
    <w:p w:rsidR="00D7423D" w:rsidRDefault="00D7423D"/>
    <w:p w:rsidR="00D7423D" w:rsidRPr="007B1C4E" w:rsidRDefault="00D7423D" w:rsidP="00C14409">
      <w:pPr>
        <w:pStyle w:val="Heading2"/>
        <w:rPr>
          <w:color w:val="auto"/>
          <w:sz w:val="22"/>
          <w:szCs w:val="22"/>
        </w:rPr>
      </w:pPr>
      <w:bookmarkStart w:id="127" w:name="_Toc494989157"/>
      <w:r w:rsidRPr="003306C2">
        <w:rPr>
          <w:b/>
          <w:color w:val="auto"/>
          <w:sz w:val="22"/>
          <w:szCs w:val="22"/>
        </w:rPr>
        <w:t>Element name</w:t>
      </w:r>
      <w:r>
        <w:rPr>
          <w:color w:val="auto"/>
          <w:sz w:val="22"/>
          <w:szCs w:val="22"/>
        </w:rPr>
        <w:t xml:space="preserve">: </w:t>
      </w:r>
      <w:r w:rsidRPr="006F4F8F">
        <w:rPr>
          <w:noProof/>
        </w:rPr>
        <w:t>Depressed</w:t>
      </w:r>
      <w:bookmarkEnd w:id="127"/>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any of the following?&quot; for the category &quot;Feeling down, depressed or hopeless.&quot; (F5.40.2)&#10;Required field No&#10;Lookup table if available N/A&#10;Allowed values  An integer with value between 0-3&#10;Allow multiple values  No&#10;Occurrence 0-1 per client &#10;XML example &lt;Depressed&gt;0&lt;/Depresse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Over the past two weeks, how often have you experienced any of the following?" for the category "Feeling down, depressed or hopeless." (F5.40.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3</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Depressed&gt;0&lt;/Depressed&gt;</w:t>
            </w:r>
          </w:p>
        </w:tc>
      </w:tr>
    </w:tbl>
    <w:p w:rsidR="00D7423D" w:rsidRDefault="00D7423D"/>
    <w:p w:rsidR="00D7423D" w:rsidRPr="007B1C4E" w:rsidRDefault="00D7423D" w:rsidP="00C14409">
      <w:pPr>
        <w:pStyle w:val="Heading2"/>
        <w:rPr>
          <w:color w:val="auto"/>
          <w:sz w:val="22"/>
          <w:szCs w:val="22"/>
        </w:rPr>
      </w:pPr>
      <w:bookmarkStart w:id="128" w:name="_Toc494989158"/>
      <w:r w:rsidRPr="003306C2">
        <w:rPr>
          <w:b/>
          <w:color w:val="auto"/>
          <w:sz w:val="22"/>
          <w:szCs w:val="22"/>
        </w:rPr>
        <w:t>Element name</w:t>
      </w:r>
      <w:r>
        <w:rPr>
          <w:color w:val="auto"/>
          <w:sz w:val="22"/>
          <w:szCs w:val="22"/>
        </w:rPr>
        <w:t xml:space="preserve">: </w:t>
      </w:r>
      <w:r w:rsidRPr="006F4F8F">
        <w:rPr>
          <w:noProof/>
        </w:rPr>
        <w:t>FUDepressionInfoList</w:t>
      </w:r>
      <w:bookmarkEnd w:id="128"/>
    </w:p>
    <w:tbl>
      <w:tblPr>
        <w:tblStyle w:val="TableGrid"/>
        <w:tblW w:w="0" w:type="auto"/>
        <w:tblLayout w:type="fixed"/>
        <w:tblLook w:val="04A0" w:firstRow="1" w:lastRow="0" w:firstColumn="1" w:lastColumn="0" w:noHBand="0" w:noVBand="1"/>
        <w:tblDescription w:val="Field  Description &#10;Definition Staff selection in the Mental Health Follow Up table indicating types of mental health information/education that were provided to the client, if any. (F5.40)&#10;Required field No&#10;Lookup table if available DepressionInfo_Lkup&#10;Allowed values  1  = Postpartum depression or &quot;Baby Blues&quot;&#10;2  = Local resources for depression&#10;Allow multiple values  Yes&#10;Occurrence 0-1 per client &#10;XML example &lt;FUDepressionInfoList&gt;&#10;   &lt;FUDepressionInfo&gt;&#10;    &lt;DepressionInfoId&gt;1&lt;/DepressionInfoId&gt;&#10;   &lt;/FUDepressionInfo&gt;&#10;  &lt;/FUDepressionInfo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Mental Health Follow Up table indicating types of mental health information/education that were provided to the client, if any. (F5.4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epressionInf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Postpartum depression or "Baby Blues"</w:t>
            </w:r>
          </w:p>
          <w:p w:rsidR="00D7423D" w:rsidRDefault="00D7423D" w:rsidP="003306C2">
            <w:pPr>
              <w:keepNext/>
              <w:keepLines/>
            </w:pPr>
            <w:r>
              <w:rPr>
                <w:noProof/>
              </w:rPr>
              <w:t>2  = Local resources for depression</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DepressionInfoList&gt;</w:t>
            </w:r>
          </w:p>
          <w:p w:rsidR="00D7423D" w:rsidRDefault="00D7423D" w:rsidP="007B7595">
            <w:pPr>
              <w:keepNext/>
              <w:keepLines/>
              <w:rPr>
                <w:noProof/>
              </w:rPr>
            </w:pPr>
            <w:r>
              <w:rPr>
                <w:noProof/>
              </w:rPr>
              <w:t xml:space="preserve">   &lt;FUDepressionInfo&gt;</w:t>
            </w:r>
          </w:p>
          <w:p w:rsidR="00D7423D" w:rsidRDefault="00D7423D" w:rsidP="007B7595">
            <w:pPr>
              <w:keepNext/>
              <w:keepLines/>
              <w:rPr>
                <w:noProof/>
              </w:rPr>
            </w:pPr>
            <w:r>
              <w:rPr>
                <w:noProof/>
              </w:rPr>
              <w:t xml:space="preserve">    &lt;DepressionInfoId&gt;1&lt;/DepressionInfoId&gt;</w:t>
            </w:r>
          </w:p>
          <w:p w:rsidR="00D7423D" w:rsidRDefault="00D7423D" w:rsidP="007B7595">
            <w:pPr>
              <w:keepNext/>
              <w:keepLines/>
              <w:rPr>
                <w:noProof/>
              </w:rPr>
            </w:pPr>
            <w:r>
              <w:rPr>
                <w:noProof/>
              </w:rPr>
              <w:t xml:space="preserve">   &lt;/FUDepressionInfo&gt;</w:t>
            </w:r>
          </w:p>
          <w:p w:rsidR="00D7423D" w:rsidRDefault="00D7423D" w:rsidP="003306C2">
            <w:pPr>
              <w:keepNext/>
              <w:keepLines/>
            </w:pPr>
            <w:r>
              <w:rPr>
                <w:noProof/>
              </w:rPr>
              <w:t xml:space="preserve">  &lt;/FUDepressionInfoList&gt;</w:t>
            </w:r>
          </w:p>
        </w:tc>
      </w:tr>
    </w:tbl>
    <w:p w:rsidR="00D7423D" w:rsidRDefault="00D7423D"/>
    <w:p w:rsidR="00D7423D" w:rsidRPr="007B1C4E" w:rsidRDefault="00D7423D" w:rsidP="00C14409">
      <w:pPr>
        <w:pStyle w:val="Heading2"/>
        <w:rPr>
          <w:color w:val="auto"/>
          <w:sz w:val="22"/>
          <w:szCs w:val="22"/>
        </w:rPr>
      </w:pPr>
      <w:bookmarkStart w:id="129" w:name="_Toc494989159"/>
      <w:r w:rsidRPr="003306C2">
        <w:rPr>
          <w:b/>
          <w:color w:val="auto"/>
          <w:sz w:val="22"/>
          <w:szCs w:val="22"/>
        </w:rPr>
        <w:lastRenderedPageBreak/>
        <w:t>Element name</w:t>
      </w:r>
      <w:r>
        <w:rPr>
          <w:color w:val="auto"/>
          <w:sz w:val="22"/>
          <w:szCs w:val="22"/>
        </w:rPr>
        <w:t xml:space="preserve">: </w:t>
      </w:r>
      <w:r w:rsidRPr="006F4F8F">
        <w:rPr>
          <w:noProof/>
        </w:rPr>
        <w:t>FUDepressionInfoDate</w:t>
      </w:r>
      <w:bookmarkEnd w:id="129"/>
    </w:p>
    <w:tbl>
      <w:tblPr>
        <w:tblStyle w:val="TableGrid"/>
        <w:tblW w:w="0" w:type="auto"/>
        <w:tblLayout w:type="fixed"/>
        <w:tblLook w:val="04A0" w:firstRow="1" w:lastRow="0" w:firstColumn="1" w:lastColumn="0" w:noHBand="0" w:noVBand="1"/>
        <w:tblDescription w:val="Field  Description &#10;Definition Date on which the client was provided with information/education on mental health, if applicable. (F5.40)&#10;Required field No&#10;Lookup table if available N/A&#10;Allowed values  Date with a format of mm/dd/yyyy&#10;Allow multiple values  No&#10;Occurrence 0-1 per client &#10;XML example &lt;FUDepressionInfoDate&gt;1/1/2016&lt;/FUDepressionInfo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client was provided with information/education on mental health, if applicable. (F5.4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DepressionInfoDate&gt;1/1/2016&lt;/FUDepressionInfoDate&gt;</w:t>
            </w:r>
          </w:p>
        </w:tc>
      </w:tr>
    </w:tbl>
    <w:p w:rsidR="00D7423D" w:rsidRDefault="00D7423D"/>
    <w:p w:rsidR="00D7423D" w:rsidRPr="007B1C4E" w:rsidRDefault="00D7423D" w:rsidP="00C14409">
      <w:pPr>
        <w:pStyle w:val="Heading2"/>
        <w:rPr>
          <w:color w:val="auto"/>
          <w:sz w:val="22"/>
          <w:szCs w:val="22"/>
        </w:rPr>
      </w:pPr>
      <w:bookmarkStart w:id="130" w:name="_Toc494989160"/>
      <w:r w:rsidRPr="003306C2">
        <w:rPr>
          <w:b/>
          <w:color w:val="auto"/>
          <w:sz w:val="22"/>
          <w:szCs w:val="22"/>
        </w:rPr>
        <w:t>Element name</w:t>
      </w:r>
      <w:r>
        <w:rPr>
          <w:color w:val="auto"/>
          <w:sz w:val="22"/>
          <w:szCs w:val="22"/>
        </w:rPr>
        <w:t xml:space="preserve">: </w:t>
      </w:r>
      <w:r w:rsidRPr="006F4F8F">
        <w:rPr>
          <w:noProof/>
        </w:rPr>
        <w:t>FUDepressionProvidedList</w:t>
      </w:r>
      <w:bookmarkEnd w:id="130"/>
    </w:p>
    <w:tbl>
      <w:tblPr>
        <w:tblStyle w:val="TableGrid"/>
        <w:tblW w:w="0" w:type="auto"/>
        <w:tblLayout w:type="fixed"/>
        <w:tblLook w:val="04A0" w:firstRow="1" w:lastRow="0" w:firstColumn="1" w:lastColumn="0" w:noHBand="0" w:noVBand="1"/>
        <w:tblDescription w:val="Field  Description &#10;Definition Staff selection in the Mental Health Follow Up table indicating categories of mental-health related services that were provided to the client, if any (assessment, counseling). (F5.40)&#10;Required field No&#10;Lookup table if available DepressionProvided_Lkup&#10;Allowed values  1  = Further assessment using evidence-based tool such as the Edinburgh Postnatal Depression Scale (EPDS)&#10;2  = Counseling&#10;Allow multiple values  Yes&#10;Occurrence 0-1 per client &#10;XML example &lt;FUDepressionProvidedList&gt;&#10;   &lt;FUDepressionProvided&gt;&#10;    &lt;DepressionProvidedId&gt;2&lt;/DepressionProvidedId&gt;&#10;   &lt;/FUDepressionProvided&gt;&#10;  &lt;/FUDepressionProvided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Mental Health Follow Up table indicating categories of mental-health related services that were provided to the client, if any (assessment, counseling). (F5.4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epressionProvid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Further assessment using evidence-based tool such as the Edinburgh Postnatal Depression Scale (EPDS)</w:t>
            </w:r>
          </w:p>
          <w:p w:rsidR="00D7423D" w:rsidRDefault="00D7423D" w:rsidP="003306C2">
            <w:pPr>
              <w:keepNext/>
              <w:keepLines/>
            </w:pPr>
            <w:r>
              <w:rPr>
                <w:noProof/>
              </w:rPr>
              <w:t>2  = Counseling</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DepressionProvidedList&gt;</w:t>
            </w:r>
          </w:p>
          <w:p w:rsidR="00D7423D" w:rsidRDefault="00D7423D" w:rsidP="007B7595">
            <w:pPr>
              <w:keepNext/>
              <w:keepLines/>
              <w:rPr>
                <w:noProof/>
              </w:rPr>
            </w:pPr>
            <w:r>
              <w:rPr>
                <w:noProof/>
              </w:rPr>
              <w:t xml:space="preserve">   &lt;FUDepressionProvided&gt;</w:t>
            </w:r>
          </w:p>
          <w:p w:rsidR="00D7423D" w:rsidRDefault="00D7423D" w:rsidP="007B7595">
            <w:pPr>
              <w:keepNext/>
              <w:keepLines/>
              <w:rPr>
                <w:noProof/>
              </w:rPr>
            </w:pPr>
            <w:r>
              <w:rPr>
                <w:noProof/>
              </w:rPr>
              <w:t xml:space="preserve">    &lt;DepressionProvidedId&gt;2&lt;/DepressionProvidedId&gt;</w:t>
            </w:r>
          </w:p>
          <w:p w:rsidR="00D7423D" w:rsidRDefault="00D7423D" w:rsidP="007B7595">
            <w:pPr>
              <w:keepNext/>
              <w:keepLines/>
              <w:rPr>
                <w:noProof/>
              </w:rPr>
            </w:pPr>
            <w:r>
              <w:rPr>
                <w:noProof/>
              </w:rPr>
              <w:t xml:space="preserve">   &lt;/FUDepressionProvided&gt;</w:t>
            </w:r>
          </w:p>
          <w:p w:rsidR="00D7423D" w:rsidRDefault="00D7423D" w:rsidP="003306C2">
            <w:pPr>
              <w:keepNext/>
              <w:keepLines/>
            </w:pPr>
            <w:r>
              <w:rPr>
                <w:noProof/>
              </w:rPr>
              <w:t xml:space="preserve">  &lt;/FUDepressionProvidedList&gt;</w:t>
            </w:r>
          </w:p>
        </w:tc>
      </w:tr>
    </w:tbl>
    <w:p w:rsidR="00D7423D" w:rsidRDefault="00D7423D"/>
    <w:p w:rsidR="00D7423D" w:rsidRPr="007B1C4E" w:rsidRDefault="00D7423D" w:rsidP="00C14409">
      <w:pPr>
        <w:pStyle w:val="Heading2"/>
        <w:rPr>
          <w:color w:val="auto"/>
          <w:sz w:val="22"/>
          <w:szCs w:val="22"/>
        </w:rPr>
      </w:pPr>
      <w:bookmarkStart w:id="131" w:name="_Toc494989161"/>
      <w:r w:rsidRPr="003306C2">
        <w:rPr>
          <w:b/>
          <w:color w:val="auto"/>
          <w:sz w:val="22"/>
          <w:szCs w:val="22"/>
        </w:rPr>
        <w:t>Element name</w:t>
      </w:r>
      <w:r>
        <w:rPr>
          <w:color w:val="auto"/>
          <w:sz w:val="22"/>
          <w:szCs w:val="22"/>
        </w:rPr>
        <w:t xml:space="preserve">: </w:t>
      </w:r>
      <w:r w:rsidRPr="006F4F8F">
        <w:rPr>
          <w:noProof/>
        </w:rPr>
        <w:t>FUDepressionProvidedDate</w:t>
      </w:r>
      <w:bookmarkEnd w:id="131"/>
    </w:p>
    <w:tbl>
      <w:tblPr>
        <w:tblStyle w:val="TableGrid"/>
        <w:tblW w:w="0" w:type="auto"/>
        <w:tblLayout w:type="fixed"/>
        <w:tblLook w:val="04A0" w:firstRow="1" w:lastRow="0" w:firstColumn="1" w:lastColumn="0" w:noHBand="0" w:noVBand="1"/>
        <w:tblDescription w:val="Field  Description &#10;Definition Date on which mental-health related services were provided to the client, if applicable. (F5.40)&#10;Required field No&#10;Lookup table if available N/A&#10;Allowed values  Date with a format of mm/dd/yyyy&#10;Allow multiple values  No&#10;Occurrence 0-1 per client &#10;XML example &lt;FUDepressionProvidedDate&gt;1/1/2016&lt;/FUDepressionProvided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mental-health related services were provided to the client, if applicable. (F5.4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DepressionProvidedDate&gt;1/1/2016&lt;/FUDepressionProvidedDate&gt;</w:t>
            </w:r>
          </w:p>
        </w:tc>
      </w:tr>
    </w:tbl>
    <w:p w:rsidR="00D7423D" w:rsidRDefault="00D7423D"/>
    <w:p w:rsidR="00D7423D" w:rsidRPr="007B1C4E" w:rsidRDefault="00D7423D" w:rsidP="00C14409">
      <w:pPr>
        <w:pStyle w:val="Heading2"/>
        <w:rPr>
          <w:color w:val="auto"/>
          <w:sz w:val="22"/>
          <w:szCs w:val="22"/>
        </w:rPr>
      </w:pPr>
      <w:bookmarkStart w:id="132" w:name="_Toc494989162"/>
      <w:r w:rsidRPr="003306C2">
        <w:rPr>
          <w:b/>
          <w:color w:val="auto"/>
          <w:sz w:val="22"/>
          <w:szCs w:val="22"/>
        </w:rPr>
        <w:lastRenderedPageBreak/>
        <w:t>Element name</w:t>
      </w:r>
      <w:r>
        <w:rPr>
          <w:color w:val="auto"/>
          <w:sz w:val="22"/>
          <w:szCs w:val="22"/>
        </w:rPr>
        <w:t xml:space="preserve">: </w:t>
      </w:r>
      <w:r w:rsidRPr="006F4F8F">
        <w:rPr>
          <w:noProof/>
        </w:rPr>
        <w:t>FUDepressionReferredList</w:t>
      </w:r>
      <w:bookmarkEnd w:id="132"/>
    </w:p>
    <w:tbl>
      <w:tblPr>
        <w:tblStyle w:val="TableGrid"/>
        <w:tblW w:w="0" w:type="auto"/>
        <w:tblLayout w:type="fixed"/>
        <w:tblLook w:val="04A0" w:firstRow="1" w:lastRow="0" w:firstColumn="1" w:lastColumn="0" w:noHBand="0" w:noVBand="1"/>
        <w:tblDescription w:val="Field  Description &#10;Definition Staff selection in the Mental Health Follow Up table indicating the type(s) of mental health referrals that were provided to the client, if any. (F5.40)&#10;Required field No&#10;Lookup table if available MentalConditionReferred_Lkup&#10;Allowed values  1  = Mental Health Center&#10;2  = Primary Care Provider&#10;3  = Other&#10;Allow multiple values  Yes&#10;Occurrence 0-1 per client &#10;XML example &lt;FUDepressionReferredList&gt;&#10;   &lt;FUDepressionReferred&gt;&#10;    &lt;MentalConditionReferredId&gt;3&lt;/MentalConditionReferredId&gt;&#10;   &lt;/FUDepressionReferred&gt;&#10;  &lt;/FUDepressionReferred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Mental Health Follow Up table indicating the type(s) of mental health referrals that were provided to the client, if any. (F5.4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MentalCondition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Mental Health Center</w:t>
            </w:r>
          </w:p>
          <w:p w:rsidR="00D7423D" w:rsidRDefault="00D7423D" w:rsidP="007B7595">
            <w:pPr>
              <w:keepNext/>
              <w:keepLines/>
              <w:rPr>
                <w:noProof/>
              </w:rPr>
            </w:pPr>
            <w:r>
              <w:rPr>
                <w:noProof/>
              </w:rPr>
              <w:t>2  = Primary Care Provider</w:t>
            </w:r>
          </w:p>
          <w:p w:rsidR="00D7423D" w:rsidRDefault="00D7423D" w:rsidP="003306C2">
            <w:pPr>
              <w:keepNext/>
              <w:keepLines/>
            </w:pPr>
            <w:r>
              <w:rPr>
                <w:noProof/>
              </w:rPr>
              <w:t>3  = Oth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DepressionReferredList&gt;</w:t>
            </w:r>
          </w:p>
          <w:p w:rsidR="00D7423D" w:rsidRDefault="00D7423D" w:rsidP="007B7595">
            <w:pPr>
              <w:keepNext/>
              <w:keepLines/>
              <w:rPr>
                <w:noProof/>
              </w:rPr>
            </w:pPr>
            <w:r>
              <w:rPr>
                <w:noProof/>
              </w:rPr>
              <w:t xml:space="preserve">   &lt;FUDepressionReferred&gt;</w:t>
            </w:r>
          </w:p>
          <w:p w:rsidR="00D7423D" w:rsidRDefault="00D7423D" w:rsidP="007B7595">
            <w:pPr>
              <w:keepNext/>
              <w:keepLines/>
              <w:rPr>
                <w:noProof/>
              </w:rPr>
            </w:pPr>
            <w:r>
              <w:rPr>
                <w:noProof/>
              </w:rPr>
              <w:t xml:space="preserve">    &lt;MentalConditionReferredId&gt;3&lt;/MentalConditionReferredId&gt;</w:t>
            </w:r>
          </w:p>
          <w:p w:rsidR="00D7423D" w:rsidRDefault="00D7423D" w:rsidP="007B7595">
            <w:pPr>
              <w:keepNext/>
              <w:keepLines/>
              <w:rPr>
                <w:noProof/>
              </w:rPr>
            </w:pPr>
            <w:r>
              <w:rPr>
                <w:noProof/>
              </w:rPr>
              <w:t xml:space="preserve">   &lt;/FUDepressionReferred&gt;</w:t>
            </w:r>
          </w:p>
          <w:p w:rsidR="00D7423D" w:rsidRDefault="00D7423D" w:rsidP="003306C2">
            <w:pPr>
              <w:keepNext/>
              <w:keepLines/>
            </w:pPr>
            <w:r>
              <w:rPr>
                <w:noProof/>
              </w:rPr>
              <w:t xml:space="preserve">  &lt;/FUDepressionReferredList&gt;</w:t>
            </w:r>
          </w:p>
        </w:tc>
      </w:tr>
    </w:tbl>
    <w:p w:rsidR="00D7423D" w:rsidRDefault="00D7423D"/>
    <w:p w:rsidR="00D7423D" w:rsidRPr="007B1C4E" w:rsidRDefault="00D7423D" w:rsidP="00C14409">
      <w:pPr>
        <w:pStyle w:val="Heading2"/>
        <w:rPr>
          <w:color w:val="auto"/>
          <w:sz w:val="22"/>
          <w:szCs w:val="22"/>
        </w:rPr>
      </w:pPr>
      <w:bookmarkStart w:id="133" w:name="_Toc494989163"/>
      <w:r w:rsidRPr="003306C2">
        <w:rPr>
          <w:b/>
          <w:color w:val="auto"/>
          <w:sz w:val="22"/>
          <w:szCs w:val="22"/>
        </w:rPr>
        <w:t>Element name</w:t>
      </w:r>
      <w:r>
        <w:rPr>
          <w:color w:val="auto"/>
          <w:sz w:val="22"/>
          <w:szCs w:val="22"/>
        </w:rPr>
        <w:t xml:space="preserve">: </w:t>
      </w:r>
      <w:r w:rsidRPr="006F4F8F">
        <w:rPr>
          <w:noProof/>
        </w:rPr>
        <w:t>FUDepressionReferredOther</w:t>
      </w:r>
      <w:bookmarkEnd w:id="133"/>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as a type of mental health referral that was provided to the client. (F5.40)&#10;Required field No&#10;Lookup table if available N/A&#10;Allowed values  Text string that allows a maximum of 250 characters&#10;Allow multiple values  No&#10;Occurrence 0-1 per client &#10;XML example &lt;FUDepressionReferredOther&gt;local social support group&lt;/FUDepressionReferredOther&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Entry provided for "Please Specify" when "Other" was checked as a type of mental health referral that was provided to the client. (F5.4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8307A6" w:rsidP="003306C2">
            <w:pPr>
              <w:keepNext/>
              <w:keepLines/>
            </w:pPr>
            <w:r>
              <w:rPr>
                <w:noProof/>
              </w:rPr>
              <w:t>&lt;FUDepressionReferredOther&gt;local social support group</w:t>
            </w:r>
            <w:r w:rsidR="00D7423D">
              <w:rPr>
                <w:noProof/>
              </w:rPr>
              <w:t>&lt;/FUDepressionReferredOther&gt;</w:t>
            </w:r>
          </w:p>
        </w:tc>
      </w:tr>
    </w:tbl>
    <w:p w:rsidR="00D7423D" w:rsidRDefault="00D7423D"/>
    <w:p w:rsidR="00D7423D" w:rsidRPr="007B1C4E" w:rsidRDefault="00D7423D" w:rsidP="00C14409">
      <w:pPr>
        <w:pStyle w:val="Heading2"/>
        <w:rPr>
          <w:color w:val="auto"/>
          <w:sz w:val="22"/>
          <w:szCs w:val="22"/>
        </w:rPr>
      </w:pPr>
      <w:bookmarkStart w:id="134" w:name="_Toc494989164"/>
      <w:r w:rsidRPr="003306C2">
        <w:rPr>
          <w:b/>
          <w:color w:val="auto"/>
          <w:sz w:val="22"/>
          <w:szCs w:val="22"/>
        </w:rPr>
        <w:t>Element name</w:t>
      </w:r>
      <w:r>
        <w:rPr>
          <w:color w:val="auto"/>
          <w:sz w:val="22"/>
          <w:szCs w:val="22"/>
        </w:rPr>
        <w:t xml:space="preserve">: </w:t>
      </w:r>
      <w:r w:rsidRPr="006F4F8F">
        <w:rPr>
          <w:noProof/>
        </w:rPr>
        <w:t>FUDepressionReferredDate</w:t>
      </w:r>
      <w:bookmarkEnd w:id="134"/>
    </w:p>
    <w:tbl>
      <w:tblPr>
        <w:tblStyle w:val="TableGrid"/>
        <w:tblW w:w="0" w:type="auto"/>
        <w:tblLayout w:type="fixed"/>
        <w:tblLook w:val="04A0" w:firstRow="1" w:lastRow="0" w:firstColumn="1" w:lastColumn="0" w:noHBand="0" w:noVBand="1"/>
        <w:tblDescription w:val="Field  Description &#10;Definition Date on which mental-health related referrals were provided to the client, if applicable. (F5.40)&#10;Required field No&#10;Lookup table if available N/A&#10;Allowed values  Date with a format of mm/dd/yyyy&#10;Allow multiple values  No&#10;Occurrence 0-1 per client &#10;XML example &lt;FUDepressionReferredDate&gt;1/1/2016&lt;/FUDepressionReferred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mental-health related referrals were provided to the client, if applicable. (F5.4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DepressionReferredDate&gt;1/1/2016&lt;/FUDepressionReferredDate&gt;</w:t>
            </w:r>
          </w:p>
        </w:tc>
      </w:tr>
    </w:tbl>
    <w:p w:rsidR="00D7423D" w:rsidRDefault="00D7423D"/>
    <w:p w:rsidR="00D7423D" w:rsidRPr="007B1C4E" w:rsidRDefault="00D7423D" w:rsidP="00C14409">
      <w:pPr>
        <w:pStyle w:val="Heading2"/>
        <w:rPr>
          <w:color w:val="auto"/>
          <w:sz w:val="22"/>
          <w:szCs w:val="22"/>
        </w:rPr>
      </w:pPr>
      <w:bookmarkStart w:id="135" w:name="_Toc494989165"/>
      <w:r w:rsidRPr="003306C2">
        <w:rPr>
          <w:b/>
          <w:color w:val="auto"/>
          <w:sz w:val="22"/>
          <w:szCs w:val="22"/>
        </w:rPr>
        <w:lastRenderedPageBreak/>
        <w:t>Element name</w:t>
      </w:r>
      <w:r>
        <w:rPr>
          <w:color w:val="auto"/>
          <w:sz w:val="22"/>
          <w:szCs w:val="22"/>
        </w:rPr>
        <w:t xml:space="preserve">: </w:t>
      </w:r>
      <w:r w:rsidRPr="006F4F8F">
        <w:rPr>
          <w:noProof/>
        </w:rPr>
        <w:t>SubstanceUseAlcoholId</w:t>
      </w:r>
      <w:bookmarkEnd w:id="135"/>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Alcohol (4 or more drinks per day).&quot; (F5.41)&#10;Required field No&#10;Lookup table if available PastYearFreq_Lkup&#10;Allowed values  1  = Never&#10;2  = Once or Twice Monthly&#10;3  = Weekly&#10;4  = Daily or Almost Daily&#10;5  = Declined to answer&#10;Allow multiple values  No&#10;Occurrence 0-1 per client &#10;XML example &lt;SubstanceUseAlcoholId&gt;3&lt;/SubstanceUseAlcohol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n the past 12 months, how often have you used the following?" for the category of "Alcohol (4 or more drinks per day)."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astYear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Never</w:t>
            </w:r>
          </w:p>
          <w:p w:rsidR="00D7423D" w:rsidRDefault="00D7423D" w:rsidP="007B7595">
            <w:pPr>
              <w:keepNext/>
              <w:keepLines/>
              <w:rPr>
                <w:noProof/>
              </w:rPr>
            </w:pPr>
            <w:r>
              <w:rPr>
                <w:noProof/>
              </w:rPr>
              <w:t>2  = Once or Twice Monthly</w:t>
            </w:r>
          </w:p>
          <w:p w:rsidR="00D7423D" w:rsidRDefault="00D7423D" w:rsidP="007B7595">
            <w:pPr>
              <w:keepNext/>
              <w:keepLines/>
              <w:rPr>
                <w:noProof/>
              </w:rPr>
            </w:pPr>
            <w:r>
              <w:rPr>
                <w:noProof/>
              </w:rPr>
              <w:t>3  = Weekly</w:t>
            </w:r>
          </w:p>
          <w:p w:rsidR="00D7423D" w:rsidRDefault="00D7423D" w:rsidP="007B7595">
            <w:pPr>
              <w:keepNext/>
              <w:keepLines/>
              <w:rPr>
                <w:noProof/>
              </w:rPr>
            </w:pPr>
            <w:r>
              <w:rPr>
                <w:noProof/>
              </w:rPr>
              <w:t>4  = Daily or Almost Daily</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bstanceUseAlcoholId&gt;3&lt;/SubstanceUseAlcoholId&gt;</w:t>
            </w:r>
          </w:p>
        </w:tc>
      </w:tr>
    </w:tbl>
    <w:p w:rsidR="00D7423D" w:rsidRDefault="00D7423D"/>
    <w:p w:rsidR="00D7423D" w:rsidRPr="007B1C4E" w:rsidRDefault="00D7423D" w:rsidP="00C14409">
      <w:pPr>
        <w:pStyle w:val="Heading2"/>
        <w:rPr>
          <w:color w:val="auto"/>
          <w:sz w:val="22"/>
          <w:szCs w:val="22"/>
        </w:rPr>
      </w:pPr>
      <w:bookmarkStart w:id="136" w:name="_Toc494989166"/>
      <w:r w:rsidRPr="003306C2">
        <w:rPr>
          <w:b/>
          <w:color w:val="auto"/>
          <w:sz w:val="22"/>
          <w:szCs w:val="22"/>
        </w:rPr>
        <w:t>Element name</w:t>
      </w:r>
      <w:r>
        <w:rPr>
          <w:color w:val="auto"/>
          <w:sz w:val="22"/>
          <w:szCs w:val="22"/>
        </w:rPr>
        <w:t xml:space="preserve">: </w:t>
      </w:r>
      <w:r w:rsidRPr="006F4F8F">
        <w:rPr>
          <w:noProof/>
        </w:rPr>
        <w:t>SubstanceUseTobaccoId</w:t>
      </w:r>
      <w:bookmarkEnd w:id="136"/>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Tobacco Products.&quot; (F5.41)&#10;Required field No&#10;Lookup table if available PastYearFreq_Lkup&#10;Allowed values  1  = Never&#10;2  = Once or Twice Monthly&#10;3  = Weekly&#10;4  = Daily or Almost Daily&#10;5  = Declined to answer&#10;Allow multiple values  No&#10;Occurrence 0-1 per client &#10;XML example &lt;SubstanceUseTobaccoId&gt;2&lt;/SubstanceUseTobacco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n the past 12 months, how often have you used the following?" for the category of "Tobacco Products."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astYear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Never</w:t>
            </w:r>
          </w:p>
          <w:p w:rsidR="00D7423D" w:rsidRDefault="00D7423D" w:rsidP="007B7595">
            <w:pPr>
              <w:keepNext/>
              <w:keepLines/>
              <w:rPr>
                <w:noProof/>
              </w:rPr>
            </w:pPr>
            <w:r>
              <w:rPr>
                <w:noProof/>
              </w:rPr>
              <w:t>2  = Once or Twice Monthly</w:t>
            </w:r>
          </w:p>
          <w:p w:rsidR="00D7423D" w:rsidRDefault="00D7423D" w:rsidP="007B7595">
            <w:pPr>
              <w:keepNext/>
              <w:keepLines/>
              <w:rPr>
                <w:noProof/>
              </w:rPr>
            </w:pPr>
            <w:r>
              <w:rPr>
                <w:noProof/>
              </w:rPr>
              <w:t>3  = Weekly</w:t>
            </w:r>
          </w:p>
          <w:p w:rsidR="00D7423D" w:rsidRDefault="00D7423D" w:rsidP="007B7595">
            <w:pPr>
              <w:keepNext/>
              <w:keepLines/>
              <w:rPr>
                <w:noProof/>
              </w:rPr>
            </w:pPr>
            <w:r>
              <w:rPr>
                <w:noProof/>
              </w:rPr>
              <w:t>4  = Daily or Almost Daily</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bstanceUseTobaccoId&gt;2&lt;/SubstanceUseTobaccoId&gt;</w:t>
            </w:r>
          </w:p>
        </w:tc>
      </w:tr>
    </w:tbl>
    <w:p w:rsidR="00D7423D" w:rsidRDefault="00D7423D"/>
    <w:p w:rsidR="00D7423D" w:rsidRPr="007B1C4E" w:rsidRDefault="00D7423D" w:rsidP="00C14409">
      <w:pPr>
        <w:pStyle w:val="Heading2"/>
        <w:rPr>
          <w:color w:val="auto"/>
          <w:sz w:val="22"/>
          <w:szCs w:val="22"/>
        </w:rPr>
      </w:pPr>
      <w:bookmarkStart w:id="137" w:name="_Toc494989167"/>
      <w:r w:rsidRPr="003306C2">
        <w:rPr>
          <w:b/>
          <w:color w:val="auto"/>
          <w:sz w:val="22"/>
          <w:szCs w:val="22"/>
        </w:rPr>
        <w:lastRenderedPageBreak/>
        <w:t>Element name</w:t>
      </w:r>
      <w:r>
        <w:rPr>
          <w:color w:val="auto"/>
          <w:sz w:val="22"/>
          <w:szCs w:val="22"/>
        </w:rPr>
        <w:t xml:space="preserve">: </w:t>
      </w:r>
      <w:r w:rsidRPr="006F4F8F">
        <w:rPr>
          <w:noProof/>
        </w:rPr>
        <w:t>SubstanceUseMoodAlteringId</w:t>
      </w:r>
      <w:bookmarkEnd w:id="137"/>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Mood-altering drugs.&quot; (F5.41)&#10;Required field No&#10;Lookup table if available PastYearFreq_Lkup&#10;Allowed values  1  = Never&#10;2  = Once or Twice Monthly&#10;3  = Weekly&#10;4  = Daily or Almost Daily&#10;5  = Declined to answer&#10;Allow multiple values  No&#10;Occurrence 0-1 per client &#10;XML example &lt;SubstanceUseMoodAlteringId&gt;5&lt;/SubstanceUseMoodAltering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n the past 12 months, how often have you used the following?" for the category of "Mood-altering drugs."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astYear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Never</w:t>
            </w:r>
          </w:p>
          <w:p w:rsidR="00D7423D" w:rsidRDefault="00D7423D" w:rsidP="007B7595">
            <w:pPr>
              <w:keepNext/>
              <w:keepLines/>
              <w:rPr>
                <w:noProof/>
              </w:rPr>
            </w:pPr>
            <w:r>
              <w:rPr>
                <w:noProof/>
              </w:rPr>
              <w:t>2  = Once or Twice Monthly</w:t>
            </w:r>
          </w:p>
          <w:p w:rsidR="00D7423D" w:rsidRDefault="00D7423D" w:rsidP="007B7595">
            <w:pPr>
              <w:keepNext/>
              <w:keepLines/>
              <w:rPr>
                <w:noProof/>
              </w:rPr>
            </w:pPr>
            <w:r>
              <w:rPr>
                <w:noProof/>
              </w:rPr>
              <w:t>3  = Weekly</w:t>
            </w:r>
          </w:p>
          <w:p w:rsidR="00D7423D" w:rsidRDefault="00D7423D" w:rsidP="007B7595">
            <w:pPr>
              <w:keepNext/>
              <w:keepLines/>
              <w:rPr>
                <w:noProof/>
              </w:rPr>
            </w:pPr>
            <w:r>
              <w:rPr>
                <w:noProof/>
              </w:rPr>
              <w:t>4  = Daily or Almost Daily</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bstanceUseMoodAlteringId&gt;5&lt;/SubstanceUseMoodAlteringId&gt;</w:t>
            </w:r>
          </w:p>
        </w:tc>
      </w:tr>
    </w:tbl>
    <w:p w:rsidR="00D7423D" w:rsidRDefault="00D7423D"/>
    <w:p w:rsidR="00D7423D" w:rsidRPr="007B1C4E" w:rsidRDefault="00D7423D" w:rsidP="00C14409">
      <w:pPr>
        <w:pStyle w:val="Heading2"/>
        <w:rPr>
          <w:color w:val="auto"/>
          <w:sz w:val="22"/>
          <w:szCs w:val="22"/>
        </w:rPr>
      </w:pPr>
      <w:bookmarkStart w:id="138" w:name="_Toc494989168"/>
      <w:r w:rsidRPr="003306C2">
        <w:rPr>
          <w:b/>
          <w:color w:val="auto"/>
          <w:sz w:val="22"/>
          <w:szCs w:val="22"/>
        </w:rPr>
        <w:t>Element name</w:t>
      </w:r>
      <w:r>
        <w:rPr>
          <w:color w:val="auto"/>
          <w:sz w:val="22"/>
          <w:szCs w:val="22"/>
        </w:rPr>
        <w:t xml:space="preserve">: </w:t>
      </w:r>
      <w:r w:rsidRPr="006F4F8F">
        <w:rPr>
          <w:noProof/>
        </w:rPr>
        <w:t>SubstanceUsePrescriptionDrugsForNonMedicalId</w:t>
      </w:r>
      <w:bookmarkEnd w:id="138"/>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Prescription drugs for non-medical reasons.&quot; (F5.41)&#10;Required field No&#10;Lookup table if available PastYearFreq_Lkup&#10;Allowed values  1  = Never&#10;2  = Once or Twice Monthly&#10;3  = Weekly&#10;4  = Daily or Almost Daily&#10;5  = Declined to answer&#10;Allow multiple values  No&#10;Occurrence 0-1 per client &#10;XML example &lt;SubstanceUsePrescriptionDrugsForNonMedicalId&gt;2&lt;/SubstanceUsePrescriptionDrugsForNonMedical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n the past 12 months, how often have you used the following?" for the category of "Prescription drugs for non-medical reasons."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astYear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Never</w:t>
            </w:r>
          </w:p>
          <w:p w:rsidR="00D7423D" w:rsidRDefault="00D7423D" w:rsidP="007B7595">
            <w:pPr>
              <w:keepNext/>
              <w:keepLines/>
              <w:rPr>
                <w:noProof/>
              </w:rPr>
            </w:pPr>
            <w:r>
              <w:rPr>
                <w:noProof/>
              </w:rPr>
              <w:t>2  = Once or Twice Monthly</w:t>
            </w:r>
          </w:p>
          <w:p w:rsidR="00D7423D" w:rsidRDefault="00D7423D" w:rsidP="007B7595">
            <w:pPr>
              <w:keepNext/>
              <w:keepLines/>
              <w:rPr>
                <w:noProof/>
              </w:rPr>
            </w:pPr>
            <w:r>
              <w:rPr>
                <w:noProof/>
              </w:rPr>
              <w:t>3  = Weekly</w:t>
            </w:r>
          </w:p>
          <w:p w:rsidR="00D7423D" w:rsidRDefault="00D7423D" w:rsidP="007B7595">
            <w:pPr>
              <w:keepNext/>
              <w:keepLines/>
              <w:rPr>
                <w:noProof/>
              </w:rPr>
            </w:pPr>
            <w:r>
              <w:rPr>
                <w:noProof/>
              </w:rPr>
              <w:t>4  = Daily or Almost Daily</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bstanceUsePrescriptionDrugsForNonMedicalId&gt;2&lt;/SubstanceUsePrescriptionDrugsForNonMedicalId&gt;</w:t>
            </w:r>
          </w:p>
        </w:tc>
      </w:tr>
    </w:tbl>
    <w:p w:rsidR="00D7423D" w:rsidRDefault="00D7423D"/>
    <w:p w:rsidR="00D7423D" w:rsidRPr="007B1C4E" w:rsidRDefault="00D7423D" w:rsidP="00C14409">
      <w:pPr>
        <w:pStyle w:val="Heading2"/>
        <w:rPr>
          <w:color w:val="auto"/>
          <w:sz w:val="22"/>
          <w:szCs w:val="22"/>
        </w:rPr>
      </w:pPr>
      <w:bookmarkStart w:id="139" w:name="_Toc494989169"/>
      <w:r w:rsidRPr="003306C2">
        <w:rPr>
          <w:b/>
          <w:color w:val="auto"/>
          <w:sz w:val="22"/>
          <w:szCs w:val="22"/>
        </w:rPr>
        <w:lastRenderedPageBreak/>
        <w:t>Element name</w:t>
      </w:r>
      <w:r>
        <w:rPr>
          <w:color w:val="auto"/>
          <w:sz w:val="22"/>
          <w:szCs w:val="22"/>
        </w:rPr>
        <w:t xml:space="preserve">: </w:t>
      </w:r>
      <w:r w:rsidRPr="006F4F8F">
        <w:rPr>
          <w:noProof/>
        </w:rPr>
        <w:t>SubstanceUseIllegalDrugsId</w:t>
      </w:r>
      <w:bookmarkEnd w:id="139"/>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quot;Illegal drugs.&quot; (F5.41)&#10;Required field No&#10;Lookup table if available PastYearFreq_Lkup&#10;Allowed values  1  = Never&#10;2  = Once or Twice Monthly&#10;3  = Weekly&#10;4  = Daily or Almost Daily&#10;5  = Declined to answer&#10;Allow multiple values  No&#10;Occurrence 0-1 per client &#10;XML example &lt;SubstanceUseIllegalDrugsId&gt;4&lt;/SubstanceUseIllegalDrugs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n the past 12 months, how often have you used the following?" for the category of "Illegal drugs."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PastYear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Never</w:t>
            </w:r>
          </w:p>
          <w:p w:rsidR="00D7423D" w:rsidRDefault="00D7423D" w:rsidP="007B7595">
            <w:pPr>
              <w:keepNext/>
              <w:keepLines/>
              <w:rPr>
                <w:noProof/>
              </w:rPr>
            </w:pPr>
            <w:r>
              <w:rPr>
                <w:noProof/>
              </w:rPr>
              <w:t>2  = Once or Twice Monthly</w:t>
            </w:r>
          </w:p>
          <w:p w:rsidR="00D7423D" w:rsidRDefault="00D7423D" w:rsidP="007B7595">
            <w:pPr>
              <w:keepNext/>
              <w:keepLines/>
              <w:rPr>
                <w:noProof/>
              </w:rPr>
            </w:pPr>
            <w:r>
              <w:rPr>
                <w:noProof/>
              </w:rPr>
              <w:t>3  = Weekly</w:t>
            </w:r>
          </w:p>
          <w:p w:rsidR="00D7423D" w:rsidRDefault="00D7423D" w:rsidP="007B7595">
            <w:pPr>
              <w:keepNext/>
              <w:keepLines/>
              <w:rPr>
                <w:noProof/>
              </w:rPr>
            </w:pPr>
            <w:r>
              <w:rPr>
                <w:noProof/>
              </w:rPr>
              <w:t>4  = Daily or Almost Daily</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bstanceUseIllegalDrugsId&gt;4&lt;/SubstanceUseIllegalDrugsId&gt;</w:t>
            </w:r>
          </w:p>
        </w:tc>
      </w:tr>
    </w:tbl>
    <w:p w:rsidR="00D7423D" w:rsidRDefault="00D7423D"/>
    <w:p w:rsidR="00D7423D" w:rsidRPr="007B1C4E" w:rsidRDefault="00D7423D" w:rsidP="00C14409">
      <w:pPr>
        <w:pStyle w:val="Heading2"/>
        <w:rPr>
          <w:color w:val="auto"/>
          <w:sz w:val="22"/>
          <w:szCs w:val="22"/>
        </w:rPr>
      </w:pPr>
      <w:bookmarkStart w:id="140" w:name="_Toc494989170"/>
      <w:r w:rsidRPr="003306C2">
        <w:rPr>
          <w:b/>
          <w:color w:val="auto"/>
          <w:sz w:val="22"/>
          <w:szCs w:val="22"/>
        </w:rPr>
        <w:t>Element name</w:t>
      </w:r>
      <w:r>
        <w:rPr>
          <w:color w:val="auto"/>
          <w:sz w:val="22"/>
          <w:szCs w:val="22"/>
        </w:rPr>
        <w:t xml:space="preserve">: </w:t>
      </w:r>
      <w:r w:rsidRPr="006F4F8F">
        <w:rPr>
          <w:noProof/>
        </w:rPr>
        <w:t>SmokeLast3MonthsPregnantId</w:t>
      </w:r>
      <w:bookmarkEnd w:id="140"/>
    </w:p>
    <w:tbl>
      <w:tblPr>
        <w:tblStyle w:val="TableGrid"/>
        <w:tblW w:w="0" w:type="auto"/>
        <w:tblLayout w:type="fixed"/>
        <w:tblLook w:val="04A0" w:firstRow="1" w:lastRow="0" w:firstColumn="1" w:lastColumn="0" w:noHBand="0" w:noVBand="1"/>
        <w:tblDescription w:val="Field  Description &#10;Definition Smoked last 3 months pregnancy (F5.42)&#10;Required field No&#10;Lookup table if available YesNo_Lkup&#10;Allowed values  1 = Yes&#10;2 = No&#10;3 = Don't Know&#10;4 = Declined to answer&#10;Allow multiple values  No&#10;Occurrence 0-1 per client &#10;XML example &lt;SmokeLast3MonthsPregnantId&gt;2&lt;/SmokeLast3MonthsPregnant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moked last 3 months pregnancy (F5.4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mokeLast3MonthsPregnantId&gt;2&lt;/SmokeLast3MonthsPregnantId&gt;</w:t>
            </w:r>
          </w:p>
        </w:tc>
      </w:tr>
    </w:tbl>
    <w:p w:rsidR="00D7423D" w:rsidRDefault="00D7423D"/>
    <w:p w:rsidR="00D7423D" w:rsidRPr="007B1C4E" w:rsidRDefault="00D7423D" w:rsidP="00C14409">
      <w:pPr>
        <w:pStyle w:val="Heading2"/>
        <w:rPr>
          <w:color w:val="auto"/>
          <w:sz w:val="22"/>
          <w:szCs w:val="22"/>
        </w:rPr>
      </w:pPr>
      <w:bookmarkStart w:id="141" w:name="_Toc494989171"/>
      <w:r w:rsidRPr="003306C2">
        <w:rPr>
          <w:b/>
          <w:color w:val="auto"/>
          <w:sz w:val="22"/>
          <w:szCs w:val="22"/>
        </w:rPr>
        <w:t>Element name</w:t>
      </w:r>
      <w:r>
        <w:rPr>
          <w:color w:val="auto"/>
          <w:sz w:val="22"/>
          <w:szCs w:val="22"/>
        </w:rPr>
        <w:t xml:space="preserve">: </w:t>
      </w:r>
      <w:r w:rsidRPr="006F4F8F">
        <w:rPr>
          <w:noProof/>
        </w:rPr>
        <w:t>SmokeLast3MonthsPregnantCountId</w:t>
      </w:r>
      <w:bookmarkEnd w:id="141"/>
    </w:p>
    <w:tbl>
      <w:tblPr>
        <w:tblStyle w:val="TableGrid"/>
        <w:tblW w:w="0" w:type="auto"/>
        <w:tblLayout w:type="fixed"/>
        <w:tblLook w:val="04A0" w:firstRow="1" w:lastRow="0" w:firstColumn="1" w:lastColumn="0" w:noHBand="0" w:noVBand="1"/>
        <w:tblDescription w:val="Field  Description &#10;Definition Smoked last 3 months pregnancy count (F5.42.1)&#10;Required field No&#10;Lookup table if available CigaretteCount_Lkup&#10;Allowed values  1  = 41 cigarettes or more&#10;2  = 21 to 40 cigarettes&#10;3  = 11 to 20 cigarettes&#10;4  = 6 to 10 cigarettes&#10;5  = 1 to 5 cigarettes&#10;6  = Less than 1 cigarette&#10;7  = Declined to answer&#10;Allow multiple values  No&#10;Occurrence 0-1 per client &#10;XML example &lt;SmokeLast3MonthsPregnantCountId&gt;1&lt;/SmokeLast3MonthsPregnantCount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moked last 3 months pregnancy count (F5.42.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igaretteCount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41 cigarettes or more</w:t>
            </w:r>
          </w:p>
          <w:p w:rsidR="00D7423D" w:rsidRDefault="00D7423D" w:rsidP="007B7595">
            <w:pPr>
              <w:keepNext/>
              <w:keepLines/>
              <w:rPr>
                <w:noProof/>
              </w:rPr>
            </w:pPr>
            <w:r>
              <w:rPr>
                <w:noProof/>
              </w:rPr>
              <w:t>2  = 21 to 40 cigarettes</w:t>
            </w:r>
          </w:p>
          <w:p w:rsidR="00D7423D" w:rsidRDefault="00D7423D" w:rsidP="007B7595">
            <w:pPr>
              <w:keepNext/>
              <w:keepLines/>
              <w:rPr>
                <w:noProof/>
              </w:rPr>
            </w:pPr>
            <w:r>
              <w:rPr>
                <w:noProof/>
              </w:rPr>
              <w:t>3  = 11 to 20 cigarettes</w:t>
            </w:r>
          </w:p>
          <w:p w:rsidR="00D7423D" w:rsidRDefault="00D7423D" w:rsidP="007B7595">
            <w:pPr>
              <w:keepNext/>
              <w:keepLines/>
              <w:rPr>
                <w:noProof/>
              </w:rPr>
            </w:pPr>
            <w:r>
              <w:rPr>
                <w:noProof/>
              </w:rPr>
              <w:t>4  = 6 to 10 cigarettes</w:t>
            </w:r>
          </w:p>
          <w:p w:rsidR="00D7423D" w:rsidRDefault="00D7423D" w:rsidP="007B7595">
            <w:pPr>
              <w:keepNext/>
              <w:keepLines/>
              <w:rPr>
                <w:noProof/>
              </w:rPr>
            </w:pPr>
            <w:r>
              <w:rPr>
                <w:noProof/>
              </w:rPr>
              <w:t>5  = 1 to 5 cigarettes</w:t>
            </w:r>
          </w:p>
          <w:p w:rsidR="00D7423D" w:rsidRDefault="00D7423D" w:rsidP="007B7595">
            <w:pPr>
              <w:keepNext/>
              <w:keepLines/>
              <w:rPr>
                <w:noProof/>
              </w:rPr>
            </w:pPr>
            <w:r>
              <w:rPr>
                <w:noProof/>
              </w:rPr>
              <w:t>6  = Less than 1 cigarette</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mokeLast3MonthsPregnantCountId&gt;1&lt;/SmokeLast3MonthsPregnantCountId&gt;</w:t>
            </w:r>
          </w:p>
        </w:tc>
      </w:tr>
    </w:tbl>
    <w:p w:rsidR="00D7423D" w:rsidRDefault="00D7423D"/>
    <w:p w:rsidR="00D7423D" w:rsidRPr="007B1C4E" w:rsidRDefault="00D7423D" w:rsidP="00C14409">
      <w:pPr>
        <w:pStyle w:val="Heading2"/>
        <w:rPr>
          <w:color w:val="auto"/>
          <w:sz w:val="22"/>
          <w:szCs w:val="22"/>
        </w:rPr>
      </w:pPr>
      <w:bookmarkStart w:id="142" w:name="_Toc494989172"/>
      <w:r w:rsidRPr="003306C2">
        <w:rPr>
          <w:b/>
          <w:color w:val="auto"/>
          <w:sz w:val="22"/>
          <w:szCs w:val="22"/>
        </w:rPr>
        <w:lastRenderedPageBreak/>
        <w:t>Element name</w:t>
      </w:r>
      <w:r>
        <w:rPr>
          <w:color w:val="auto"/>
          <w:sz w:val="22"/>
          <w:szCs w:val="22"/>
        </w:rPr>
        <w:t xml:space="preserve">: </w:t>
      </w:r>
      <w:r w:rsidRPr="006F4F8F">
        <w:rPr>
          <w:noProof/>
        </w:rPr>
        <w:t>HouseholdSmokingRuleId</w:t>
      </w:r>
      <w:bookmarkEnd w:id="142"/>
    </w:p>
    <w:tbl>
      <w:tblPr>
        <w:tblStyle w:val="TableGrid"/>
        <w:tblW w:w="0" w:type="auto"/>
        <w:tblLayout w:type="fixed"/>
        <w:tblLook w:val="04A0" w:firstRow="1" w:lastRow="0" w:firstColumn="1" w:lastColumn="0" w:noHBand="0" w:noVBand="1"/>
        <w:tblDescription w:val="Field  Description &#10;Definition Client's answer to the question &quot;Which of the following statements best describes the rules about smoking inside your home now?&quot;(F5.43)&#10;Required field No&#10;Lookup table if available HouseholdSmokingRule_Lkup&#10;Allowed values  1  = No one is allowed to smoke anywhere inside my home&#10;2  = Smoking is allowed in some rooms or at some times&#10;3  = Smoking is permitted anywhere inside my home&#10;4 = Declined to answer&#10;Allow multiple values  No&#10;Occurrence 0-1 per client &#10;XML example &lt;HouseholdSmokingRuleId&gt;4&lt;/HouseholdSmokingRule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Which of the following statements best describes the rules about smoking inside your home now?"(F5.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ouseholdSmokingRul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No one is allowed to smoke anywhere inside my home</w:t>
            </w:r>
          </w:p>
          <w:p w:rsidR="00D7423D" w:rsidRDefault="00D7423D" w:rsidP="007B7595">
            <w:pPr>
              <w:keepNext/>
              <w:keepLines/>
              <w:rPr>
                <w:noProof/>
              </w:rPr>
            </w:pPr>
            <w:r>
              <w:rPr>
                <w:noProof/>
              </w:rPr>
              <w:t>2  = Smoking is allowed in some rooms or at some times</w:t>
            </w:r>
          </w:p>
          <w:p w:rsidR="00D7423D" w:rsidRDefault="00D7423D" w:rsidP="007B7595">
            <w:pPr>
              <w:keepNext/>
              <w:keepLines/>
              <w:rPr>
                <w:noProof/>
              </w:rPr>
            </w:pPr>
            <w:r>
              <w:rPr>
                <w:noProof/>
              </w:rPr>
              <w:t>3  = Smoking is permitted anywhere inside my home</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ouseholdSmokingRuleId&gt;4&lt;/HouseholdSmokingRuleId&gt;</w:t>
            </w:r>
          </w:p>
        </w:tc>
      </w:tr>
    </w:tbl>
    <w:p w:rsidR="00D7423D" w:rsidRDefault="00D7423D"/>
    <w:p w:rsidR="00D7423D" w:rsidRPr="007B1C4E" w:rsidRDefault="00D7423D" w:rsidP="00C14409">
      <w:pPr>
        <w:pStyle w:val="Heading2"/>
        <w:rPr>
          <w:color w:val="auto"/>
          <w:sz w:val="22"/>
          <w:szCs w:val="22"/>
        </w:rPr>
      </w:pPr>
      <w:bookmarkStart w:id="143" w:name="_Toc494989173"/>
      <w:r w:rsidRPr="003306C2">
        <w:rPr>
          <w:b/>
          <w:color w:val="auto"/>
          <w:sz w:val="22"/>
          <w:szCs w:val="22"/>
        </w:rPr>
        <w:t>Element name</w:t>
      </w:r>
      <w:r>
        <w:rPr>
          <w:color w:val="auto"/>
          <w:sz w:val="22"/>
          <w:szCs w:val="22"/>
        </w:rPr>
        <w:t xml:space="preserve">: </w:t>
      </w:r>
      <w:r w:rsidRPr="006F4F8F">
        <w:rPr>
          <w:noProof/>
        </w:rPr>
        <w:t>FUSubstanceUseInfoList</w:t>
      </w:r>
      <w:bookmarkEnd w:id="143"/>
    </w:p>
    <w:tbl>
      <w:tblPr>
        <w:tblStyle w:val="TableGrid"/>
        <w:tblW w:w="0" w:type="auto"/>
        <w:tblLayout w:type="fixed"/>
        <w:tblLook w:val="04A0" w:firstRow="1" w:lastRow="0" w:firstColumn="1" w:lastColumn="0" w:noHBand="0" w:noVBand="1"/>
        <w:tblDescription w:val="Field  Description &#10;Definition Staff selection in the Substance Use Follow Up table indicating the type(s) of substance use information/education that were provided to the client, if any. (F5.43)&#10;Required field No&#10;Lookup table if available SubstanceUseInfo_Lkup&#10;Allowed values  1  = Potential effects on pregnancy of tobacco&#10;2  = Potential effects on pregnancy of alcohol&#10;3  = Potential effects on Pregnancy of drug use&#10;4  = Tobacco cessation&#10;Allow multiple values  Yes&#10;Occurrence 0-1 per client &#10;XML example &lt;FUSubstanceUseInfoList&gt;&#10;   &lt;FUSubstanceUseInfo&gt;&#10;    &lt;SubstanceUseInfoId&gt;1&lt;/SubstanceUseInfoId&gt;&#10;   &lt;/FUSubstanceUseInfo&gt;&#10;  &lt;/FUSubstanceUseInfoList&gt;&#10;  &lt;FUSubstanceUseProvided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ubstance Use Follow Up table indicating the type(s) of substance use information/education that were provided to the client, if any. (F5.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ubstanceUseInf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Potential effects on pregnancy of tobacco</w:t>
            </w:r>
          </w:p>
          <w:p w:rsidR="00D7423D" w:rsidRDefault="00D7423D" w:rsidP="007B7595">
            <w:pPr>
              <w:keepNext/>
              <w:keepLines/>
              <w:rPr>
                <w:noProof/>
              </w:rPr>
            </w:pPr>
            <w:r>
              <w:rPr>
                <w:noProof/>
              </w:rPr>
              <w:t>2  = Potential effects on pregnancy of alcohol</w:t>
            </w:r>
          </w:p>
          <w:p w:rsidR="00D7423D" w:rsidRDefault="00D7423D" w:rsidP="007B7595">
            <w:pPr>
              <w:keepNext/>
              <w:keepLines/>
              <w:rPr>
                <w:noProof/>
              </w:rPr>
            </w:pPr>
            <w:r>
              <w:rPr>
                <w:noProof/>
              </w:rPr>
              <w:t>3  = Potential effects on Pregnancy of drug use</w:t>
            </w:r>
          </w:p>
          <w:p w:rsidR="00D7423D" w:rsidRDefault="00D7423D" w:rsidP="003306C2">
            <w:pPr>
              <w:keepNext/>
              <w:keepLines/>
            </w:pPr>
            <w:r>
              <w:rPr>
                <w:noProof/>
              </w:rPr>
              <w:t>4  = Tobacco cessation</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ubstanceUseInfoList&gt;</w:t>
            </w:r>
          </w:p>
          <w:p w:rsidR="00D7423D" w:rsidRDefault="00D7423D" w:rsidP="007B7595">
            <w:pPr>
              <w:keepNext/>
              <w:keepLines/>
              <w:rPr>
                <w:noProof/>
              </w:rPr>
            </w:pPr>
            <w:r>
              <w:rPr>
                <w:noProof/>
              </w:rPr>
              <w:t xml:space="preserve">   &lt;FUSubstanceUseInfo&gt;</w:t>
            </w:r>
          </w:p>
          <w:p w:rsidR="00D7423D" w:rsidRDefault="00D7423D" w:rsidP="007B7595">
            <w:pPr>
              <w:keepNext/>
              <w:keepLines/>
              <w:rPr>
                <w:noProof/>
              </w:rPr>
            </w:pPr>
            <w:r>
              <w:rPr>
                <w:noProof/>
              </w:rPr>
              <w:t xml:space="preserve">    &lt;SubstanceUseInfoId&gt;1&lt;/SubstanceUseInfoId&gt;</w:t>
            </w:r>
          </w:p>
          <w:p w:rsidR="00D7423D" w:rsidRDefault="00D7423D" w:rsidP="007B7595">
            <w:pPr>
              <w:keepNext/>
              <w:keepLines/>
              <w:rPr>
                <w:noProof/>
              </w:rPr>
            </w:pPr>
            <w:r>
              <w:rPr>
                <w:noProof/>
              </w:rPr>
              <w:t xml:space="preserve">   &lt;/FUSubstanceUseInfo&gt;</w:t>
            </w:r>
          </w:p>
          <w:p w:rsidR="00D7423D" w:rsidRDefault="00D7423D" w:rsidP="007B7595">
            <w:pPr>
              <w:keepNext/>
              <w:keepLines/>
              <w:rPr>
                <w:noProof/>
              </w:rPr>
            </w:pPr>
            <w:r>
              <w:rPr>
                <w:noProof/>
              </w:rPr>
              <w:t xml:space="preserve">  &lt;/FUSubstanceUseInfoList&gt;</w:t>
            </w:r>
          </w:p>
          <w:p w:rsidR="00D7423D" w:rsidRDefault="00D7423D" w:rsidP="003306C2">
            <w:pPr>
              <w:keepNext/>
              <w:keepLines/>
            </w:pPr>
            <w:r>
              <w:rPr>
                <w:noProof/>
              </w:rPr>
              <w:t xml:space="preserve">  &lt;FUSubstanceUseProvidedList&gt;</w:t>
            </w:r>
          </w:p>
        </w:tc>
      </w:tr>
    </w:tbl>
    <w:p w:rsidR="00D7423D" w:rsidRDefault="00D7423D"/>
    <w:p w:rsidR="00D7423D" w:rsidRPr="007B1C4E" w:rsidRDefault="00D7423D" w:rsidP="00C14409">
      <w:pPr>
        <w:pStyle w:val="Heading2"/>
        <w:rPr>
          <w:color w:val="auto"/>
          <w:sz w:val="22"/>
          <w:szCs w:val="22"/>
        </w:rPr>
      </w:pPr>
      <w:bookmarkStart w:id="144" w:name="_Toc494989174"/>
      <w:r w:rsidRPr="003306C2">
        <w:rPr>
          <w:b/>
          <w:color w:val="auto"/>
          <w:sz w:val="22"/>
          <w:szCs w:val="22"/>
        </w:rPr>
        <w:t>Element name</w:t>
      </w:r>
      <w:r>
        <w:rPr>
          <w:color w:val="auto"/>
          <w:sz w:val="22"/>
          <w:szCs w:val="22"/>
        </w:rPr>
        <w:t xml:space="preserve">: </w:t>
      </w:r>
      <w:r w:rsidRPr="006F4F8F">
        <w:rPr>
          <w:noProof/>
        </w:rPr>
        <w:t>FUSubstanceUseInfoDate</w:t>
      </w:r>
      <w:bookmarkEnd w:id="144"/>
    </w:p>
    <w:tbl>
      <w:tblPr>
        <w:tblStyle w:val="TableGrid"/>
        <w:tblW w:w="0" w:type="auto"/>
        <w:tblLayout w:type="fixed"/>
        <w:tblLook w:val="04A0" w:firstRow="1" w:lastRow="0" w:firstColumn="1" w:lastColumn="0" w:noHBand="0" w:noVBand="1"/>
        <w:tblDescription w:val="Field  Description &#10;Definition Date on which substance use information/education was provided to the client, if any. (F5.43)&#10;Required field No&#10;Lookup table if available N/A&#10;Allowed values  Date with a format of mm/dd/yyyy&#10;Allow multiple values  No&#10;Occurrence 0-1 per client &#10;XML example &lt;FUSubstanceUseInfoDate&gt;1/1/2016&lt;/FUSubstanceUseInfo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substance use information/education was provided to the client, if any. (F5.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ubstanceUseInfoDate&gt;1/1/2016&lt;/FUSubstanceUseInfoDate&gt;</w:t>
            </w:r>
          </w:p>
        </w:tc>
      </w:tr>
    </w:tbl>
    <w:p w:rsidR="00D7423D" w:rsidRDefault="00D7423D"/>
    <w:p w:rsidR="00D7423D" w:rsidRPr="007B1C4E" w:rsidRDefault="00D7423D" w:rsidP="00C14409">
      <w:pPr>
        <w:pStyle w:val="Heading2"/>
        <w:rPr>
          <w:color w:val="auto"/>
          <w:sz w:val="22"/>
          <w:szCs w:val="22"/>
        </w:rPr>
      </w:pPr>
      <w:bookmarkStart w:id="145" w:name="_Toc494989175"/>
      <w:r w:rsidRPr="003306C2">
        <w:rPr>
          <w:b/>
          <w:color w:val="auto"/>
          <w:sz w:val="22"/>
          <w:szCs w:val="22"/>
        </w:rPr>
        <w:lastRenderedPageBreak/>
        <w:t>Element name</w:t>
      </w:r>
      <w:r>
        <w:rPr>
          <w:color w:val="auto"/>
          <w:sz w:val="22"/>
          <w:szCs w:val="22"/>
        </w:rPr>
        <w:t xml:space="preserve">: </w:t>
      </w:r>
      <w:r w:rsidRPr="006F4F8F">
        <w:rPr>
          <w:noProof/>
        </w:rPr>
        <w:t>FUSubstanceUseProvidedANPList</w:t>
      </w:r>
      <w:bookmarkEnd w:id="145"/>
    </w:p>
    <w:tbl>
      <w:tblPr>
        <w:tblStyle w:val="TableGrid"/>
        <w:tblW w:w="0" w:type="auto"/>
        <w:tblLayout w:type="fixed"/>
        <w:tblLook w:val="04A0" w:firstRow="1" w:lastRow="0" w:firstColumn="1" w:lastColumn="0" w:noHBand="0" w:noVBand="1"/>
        <w:tblDescription w:val="Field  Description &#10;Definition Staff selection in the Substance Use Follow Up table indicating types of substance use related services (assessments, intervention) provided to the client, if any. (F5.43)&#10;Required field No&#10;Lookup table if available SubstanceUseProvidedANP_Lkup&#10;Allowed values  1  = Assess, Advise an Assist for Alcohol Use Disorders (for &quot;yes&quot; to 1 or more days of heavy drinking [for women, 4 or ore drinks per day])&#10;2  = NIDA-Modified ASSIST (for any use of illegal or prescription drug use for non-medical reasons)&#10;3  = Provided Brief Intervention&#10;Allow multiple values  Yes&#10;Occurrence 0-1 per client &#10;XML example &lt;FUSubstanceUseProvidedANPList&gt;&#10;   &lt;FUSubstanceUseProvidedANP&gt;&#10;    &lt;SubstanceUseProvidedANPId&gt;2&lt;/SubstanceUseProvidedANPId&gt;&#10;   &lt;/FUSubstanceUseProvidedANP&gt;&#10;  &lt;/FUSubstanceUseProvidedANP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ubstance Use Follow Up table indicating types of substance use related services (assessments, intervention) provided to the client, if any. (F5.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ubstanceUseProvidedANP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B14116" w:rsidRDefault="00B14116" w:rsidP="00B14116">
            <w:pPr>
              <w:keepNext/>
              <w:keepLines/>
              <w:rPr>
                <w:noProof/>
              </w:rPr>
            </w:pPr>
            <w:r>
              <w:rPr>
                <w:noProof/>
              </w:rPr>
              <w:t>1  = Assess, Advise an Assist for Alcohol Use Disorders (for "yes" to 1 or more days of heavy drinking [for women, 4 or ore drinks per day])</w:t>
            </w:r>
          </w:p>
          <w:p w:rsidR="00B14116" w:rsidRDefault="00B14116" w:rsidP="00B14116">
            <w:pPr>
              <w:keepNext/>
              <w:keepLines/>
              <w:rPr>
                <w:noProof/>
              </w:rPr>
            </w:pPr>
            <w:r>
              <w:rPr>
                <w:noProof/>
              </w:rPr>
              <w:t>2  = NIDA-Modified ASSIST (for any use of illegal or prescription drug use for non-medical reasons)</w:t>
            </w:r>
          </w:p>
          <w:p w:rsidR="00D7423D" w:rsidRDefault="00B14116" w:rsidP="00B14116">
            <w:pPr>
              <w:keepNext/>
              <w:keepLines/>
            </w:pPr>
            <w:r>
              <w:rPr>
                <w:noProof/>
              </w:rPr>
              <w:t>3  = Provided Brief Intervention</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ubstanceUseProvidedANPList&gt;</w:t>
            </w:r>
          </w:p>
          <w:p w:rsidR="00D7423D" w:rsidRDefault="00D7423D" w:rsidP="007B7595">
            <w:pPr>
              <w:keepNext/>
              <w:keepLines/>
              <w:rPr>
                <w:noProof/>
              </w:rPr>
            </w:pPr>
            <w:r>
              <w:rPr>
                <w:noProof/>
              </w:rPr>
              <w:t xml:space="preserve">   &lt;FUSubstanceUseProvidedANP&gt;</w:t>
            </w:r>
          </w:p>
          <w:p w:rsidR="00D7423D" w:rsidRDefault="00D7423D" w:rsidP="007B7595">
            <w:pPr>
              <w:keepNext/>
              <w:keepLines/>
              <w:rPr>
                <w:noProof/>
              </w:rPr>
            </w:pPr>
            <w:r>
              <w:rPr>
                <w:noProof/>
              </w:rPr>
              <w:t xml:space="preserve">    &lt;SubstanceUseProvidedANPId&gt;2&lt;/SubstanceUseProvidedANPId&gt;</w:t>
            </w:r>
          </w:p>
          <w:p w:rsidR="00D7423D" w:rsidRDefault="00D7423D" w:rsidP="007B7595">
            <w:pPr>
              <w:keepNext/>
              <w:keepLines/>
              <w:rPr>
                <w:noProof/>
              </w:rPr>
            </w:pPr>
            <w:r>
              <w:rPr>
                <w:noProof/>
              </w:rPr>
              <w:t xml:space="preserve">   &lt;/FUSubstanceUseProvidedANP&gt;</w:t>
            </w:r>
          </w:p>
          <w:p w:rsidR="00D7423D" w:rsidRDefault="00D7423D" w:rsidP="003306C2">
            <w:pPr>
              <w:keepNext/>
              <w:keepLines/>
            </w:pPr>
            <w:r>
              <w:rPr>
                <w:noProof/>
              </w:rPr>
              <w:t xml:space="preserve">  &lt;/FUSubstanceUseProvidedANPList&gt;</w:t>
            </w:r>
          </w:p>
        </w:tc>
      </w:tr>
    </w:tbl>
    <w:p w:rsidR="00D7423D" w:rsidRDefault="00D7423D"/>
    <w:p w:rsidR="00D7423D" w:rsidRPr="007B1C4E" w:rsidRDefault="00D7423D" w:rsidP="00C14409">
      <w:pPr>
        <w:pStyle w:val="Heading2"/>
        <w:rPr>
          <w:color w:val="auto"/>
          <w:sz w:val="22"/>
          <w:szCs w:val="22"/>
        </w:rPr>
      </w:pPr>
      <w:bookmarkStart w:id="146" w:name="_Toc494989176"/>
      <w:r w:rsidRPr="003306C2">
        <w:rPr>
          <w:b/>
          <w:color w:val="auto"/>
          <w:sz w:val="22"/>
          <w:szCs w:val="22"/>
        </w:rPr>
        <w:t>Element name</w:t>
      </w:r>
      <w:r>
        <w:rPr>
          <w:color w:val="auto"/>
          <w:sz w:val="22"/>
          <w:szCs w:val="22"/>
        </w:rPr>
        <w:t xml:space="preserve">: </w:t>
      </w:r>
      <w:r w:rsidRPr="006F4F8F">
        <w:rPr>
          <w:noProof/>
        </w:rPr>
        <w:t>FUSubstanceUseProvidedDate</w:t>
      </w:r>
      <w:bookmarkEnd w:id="146"/>
    </w:p>
    <w:tbl>
      <w:tblPr>
        <w:tblStyle w:val="TableGrid"/>
        <w:tblW w:w="0" w:type="auto"/>
        <w:tblLayout w:type="fixed"/>
        <w:tblLook w:val="04A0" w:firstRow="1" w:lastRow="0" w:firstColumn="1" w:lastColumn="0" w:noHBand="0" w:noVBand="1"/>
        <w:tblDescription w:val="Field  Description &#10;Definition Date on which substance use-related services were provided to the client, if applicable. (F5.43)&#10;Required field No&#10;Lookup table if available N/A&#10;Allowed values  Date with a format of mm/dd/yyyy&#10;Allow multiple values  No&#10;Occurrence 0-1 per client &#10;XML example &lt;FUSubstanceUseProvidedDate&gt;1/1/2016&lt;/FUSubstanceUseProvided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substance use-related services were provided to the client, if applicable. (F5.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ubstanceUseProvidedDate&gt;1/1/2016&lt;/FUSubstanceUseProvidedDate&gt;</w:t>
            </w:r>
          </w:p>
        </w:tc>
      </w:tr>
    </w:tbl>
    <w:p w:rsidR="00D7423D" w:rsidRDefault="00D7423D"/>
    <w:p w:rsidR="00D7423D" w:rsidRPr="007B1C4E" w:rsidRDefault="00D7423D" w:rsidP="00C14409">
      <w:pPr>
        <w:pStyle w:val="Heading2"/>
        <w:rPr>
          <w:color w:val="auto"/>
          <w:sz w:val="22"/>
          <w:szCs w:val="22"/>
        </w:rPr>
      </w:pPr>
      <w:bookmarkStart w:id="147" w:name="_Toc494989177"/>
      <w:r w:rsidRPr="003306C2">
        <w:rPr>
          <w:b/>
          <w:color w:val="auto"/>
          <w:sz w:val="22"/>
          <w:szCs w:val="22"/>
        </w:rPr>
        <w:lastRenderedPageBreak/>
        <w:t>Element name</w:t>
      </w:r>
      <w:r>
        <w:rPr>
          <w:color w:val="auto"/>
          <w:sz w:val="22"/>
          <w:szCs w:val="22"/>
        </w:rPr>
        <w:t xml:space="preserve">: </w:t>
      </w:r>
      <w:r w:rsidRPr="006F4F8F">
        <w:rPr>
          <w:noProof/>
        </w:rPr>
        <w:t>FUSubstanceUseReferredList</w:t>
      </w:r>
      <w:bookmarkEnd w:id="147"/>
    </w:p>
    <w:tbl>
      <w:tblPr>
        <w:tblStyle w:val="TableGrid"/>
        <w:tblW w:w="0" w:type="auto"/>
        <w:tblLayout w:type="fixed"/>
        <w:tblLook w:val="04A0" w:firstRow="1" w:lastRow="0" w:firstColumn="1" w:lastColumn="0" w:noHBand="0" w:noVBand="1"/>
        <w:tblDescription w:val="Field  Description &#10;Definition Staff selection in the Substance Use Follow Up table indicating the types of substance-use related referrals that were provided to the client, if any. (F5.43)&#10;Required field No&#10;Lookup table if available SubstanceUseReferred_Lkup&#10;Allowed values  1  = Tobacco Quit Line&#10;2  = Behavioral Health Provider&#10;3  = Primary Care Provider&#10;4  = Substance abuse treatment program&#10;5  = Other&#10;Allow multiple values  Yes&#10;Occurrence 0-1 per client &#10;XML example &lt;FUSubstanceUseReferredList&gt;&#10;   &lt;FUSubstanceUseReferred&gt;&#10;    &lt;SubstanceUseReferredId&gt;3&lt;/SubstanceUseReferredId&gt;&#10;   &lt;/FUSubstanceUseReferred&gt;&#10;  &lt;/FUSubstanceUseReferred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ubstance Use Follow Up table indicating the types of substance-use related referrals that were provided to the client, if any. (F5.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ubstanceUse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Tobacco Quit Line</w:t>
            </w:r>
          </w:p>
          <w:p w:rsidR="00D7423D" w:rsidRDefault="00D7423D" w:rsidP="007B7595">
            <w:pPr>
              <w:keepNext/>
              <w:keepLines/>
              <w:rPr>
                <w:noProof/>
              </w:rPr>
            </w:pPr>
            <w:r>
              <w:rPr>
                <w:noProof/>
              </w:rPr>
              <w:t>2  = Behavioral Health Provider</w:t>
            </w:r>
          </w:p>
          <w:p w:rsidR="00D7423D" w:rsidRDefault="00D7423D" w:rsidP="007B7595">
            <w:pPr>
              <w:keepNext/>
              <w:keepLines/>
              <w:rPr>
                <w:noProof/>
              </w:rPr>
            </w:pPr>
            <w:r>
              <w:rPr>
                <w:noProof/>
              </w:rPr>
              <w:t>3  = Primary Care Provider</w:t>
            </w:r>
          </w:p>
          <w:p w:rsidR="00D7423D" w:rsidRDefault="00D7423D" w:rsidP="007B7595">
            <w:pPr>
              <w:keepNext/>
              <w:keepLines/>
              <w:rPr>
                <w:noProof/>
              </w:rPr>
            </w:pPr>
            <w:r>
              <w:rPr>
                <w:noProof/>
              </w:rPr>
              <w:t>4  = Substance abuse treatment program</w:t>
            </w:r>
          </w:p>
          <w:p w:rsidR="00D7423D" w:rsidRDefault="00D7423D" w:rsidP="003306C2">
            <w:pPr>
              <w:keepNext/>
              <w:keepLines/>
            </w:pPr>
            <w:r>
              <w:rPr>
                <w:noProof/>
              </w:rPr>
              <w:t>5  = Oth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ubstanceUseReferredList&gt;</w:t>
            </w:r>
          </w:p>
          <w:p w:rsidR="00D7423D" w:rsidRDefault="00D7423D" w:rsidP="007B7595">
            <w:pPr>
              <w:keepNext/>
              <w:keepLines/>
              <w:rPr>
                <w:noProof/>
              </w:rPr>
            </w:pPr>
            <w:r>
              <w:rPr>
                <w:noProof/>
              </w:rPr>
              <w:t xml:space="preserve">   &lt;FUSubstanceUseReferred&gt;</w:t>
            </w:r>
          </w:p>
          <w:p w:rsidR="00D7423D" w:rsidRDefault="00D7423D" w:rsidP="007B7595">
            <w:pPr>
              <w:keepNext/>
              <w:keepLines/>
              <w:rPr>
                <w:noProof/>
              </w:rPr>
            </w:pPr>
            <w:r>
              <w:rPr>
                <w:noProof/>
              </w:rPr>
              <w:t xml:space="preserve">    &lt;SubstanceUseReferredId&gt;3&lt;/SubstanceUseReferredId&gt;</w:t>
            </w:r>
          </w:p>
          <w:p w:rsidR="00D7423D" w:rsidRDefault="00D7423D" w:rsidP="007B7595">
            <w:pPr>
              <w:keepNext/>
              <w:keepLines/>
              <w:rPr>
                <w:noProof/>
              </w:rPr>
            </w:pPr>
            <w:r>
              <w:rPr>
                <w:noProof/>
              </w:rPr>
              <w:t xml:space="preserve">   &lt;/FUSubstanceUseReferred&gt;</w:t>
            </w:r>
          </w:p>
          <w:p w:rsidR="00D7423D" w:rsidRDefault="00D7423D" w:rsidP="003306C2">
            <w:pPr>
              <w:keepNext/>
              <w:keepLines/>
            </w:pPr>
            <w:r>
              <w:rPr>
                <w:noProof/>
              </w:rPr>
              <w:t xml:space="preserve">  &lt;/FUSubstanceUseReferredList&gt;</w:t>
            </w:r>
          </w:p>
        </w:tc>
      </w:tr>
    </w:tbl>
    <w:p w:rsidR="00D7423D" w:rsidRDefault="00D7423D"/>
    <w:p w:rsidR="00D7423D" w:rsidRPr="007B1C4E" w:rsidRDefault="00D7423D" w:rsidP="00C14409">
      <w:pPr>
        <w:pStyle w:val="Heading2"/>
        <w:rPr>
          <w:color w:val="auto"/>
          <w:sz w:val="22"/>
          <w:szCs w:val="22"/>
        </w:rPr>
      </w:pPr>
      <w:bookmarkStart w:id="148" w:name="_Toc494989178"/>
      <w:r w:rsidRPr="003306C2">
        <w:rPr>
          <w:b/>
          <w:color w:val="auto"/>
          <w:sz w:val="22"/>
          <w:szCs w:val="22"/>
        </w:rPr>
        <w:t>Element name</w:t>
      </w:r>
      <w:r>
        <w:rPr>
          <w:color w:val="auto"/>
          <w:sz w:val="22"/>
          <w:szCs w:val="22"/>
        </w:rPr>
        <w:t xml:space="preserve">: </w:t>
      </w:r>
      <w:r w:rsidRPr="006F4F8F">
        <w:rPr>
          <w:noProof/>
        </w:rPr>
        <w:t>FUSubstanceUseReferredOther</w:t>
      </w:r>
      <w:bookmarkEnd w:id="148"/>
    </w:p>
    <w:tbl>
      <w:tblPr>
        <w:tblStyle w:val="TableGrid"/>
        <w:tblW w:w="0" w:type="auto"/>
        <w:tblLayout w:type="fixed"/>
        <w:tblLook w:val="04A0" w:firstRow="1" w:lastRow="0" w:firstColumn="1" w:lastColumn="0" w:noHBand="0" w:noVBand="1"/>
        <w:tblDescription w:val="Field  Description &#10;Definition Staff selection in the Substance Use Follow Up table indicating the types of substance-use related referrals that were provided to the client, if any. (F5.43)&#10;Required field No&#10;Lookup table if available SubstanceUseReferred_Lkup&#10;Allowed values  1  = Tobacco Quit Line&#10;2  = Behavioral Health Provider&#10;3  = Primary Care Provider&#10;4  = Substance abuse treatment program&#10;5  = Other&#10;Allow multiple values  Yes&#10;Occurrence 0-1 per client &#10;XML example &lt;FUSubstanceUseReferredList&gt;&#10;   &lt;FUSubstanceUseReferred&gt;&#10;    &lt;SubstanceUseReferredId&gt;3&lt;/SubstanceUseReferredId&gt;&#10;   &lt;/FUSubstanceUseReferred&gt;&#10;  &lt;/FUSubstanceUseReferred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Entry provided for "Please Specify" when "Other" was checked as a type of substance-use related referral that was provided to the client. (F5.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8307A6">
            <w:pPr>
              <w:keepNext/>
              <w:keepLines/>
            </w:pPr>
            <w:r>
              <w:rPr>
                <w:noProof/>
              </w:rPr>
              <w:t>&lt;FUSubstanceUseReferredOther&gt;</w:t>
            </w:r>
            <w:r w:rsidR="008307A6">
              <w:rPr>
                <w:noProof/>
              </w:rPr>
              <w:t>12 step program</w:t>
            </w:r>
            <w:r>
              <w:rPr>
                <w:noProof/>
              </w:rPr>
              <w:t>&lt;/FUSubstanceUseReferredOther&gt;</w:t>
            </w:r>
          </w:p>
        </w:tc>
      </w:tr>
    </w:tbl>
    <w:p w:rsidR="00D7423D" w:rsidRDefault="00D7423D"/>
    <w:p w:rsidR="00D7423D" w:rsidRPr="007B1C4E" w:rsidRDefault="00D7423D" w:rsidP="00C14409">
      <w:pPr>
        <w:pStyle w:val="Heading2"/>
        <w:rPr>
          <w:color w:val="auto"/>
          <w:sz w:val="22"/>
          <w:szCs w:val="22"/>
        </w:rPr>
      </w:pPr>
      <w:bookmarkStart w:id="149" w:name="_Toc494989179"/>
      <w:r w:rsidRPr="003306C2">
        <w:rPr>
          <w:b/>
          <w:color w:val="auto"/>
          <w:sz w:val="22"/>
          <w:szCs w:val="22"/>
        </w:rPr>
        <w:t>Element name</w:t>
      </w:r>
      <w:r>
        <w:rPr>
          <w:color w:val="auto"/>
          <w:sz w:val="22"/>
          <w:szCs w:val="22"/>
        </w:rPr>
        <w:t xml:space="preserve">: </w:t>
      </w:r>
      <w:r w:rsidRPr="006F4F8F">
        <w:rPr>
          <w:noProof/>
        </w:rPr>
        <w:t>FUSubstanceUseReferredDate</w:t>
      </w:r>
      <w:bookmarkEnd w:id="149"/>
    </w:p>
    <w:tbl>
      <w:tblPr>
        <w:tblStyle w:val="TableGrid"/>
        <w:tblW w:w="0" w:type="auto"/>
        <w:tblLayout w:type="fixed"/>
        <w:tblLook w:val="04A0" w:firstRow="1" w:lastRow="0" w:firstColumn="1" w:lastColumn="0" w:noHBand="0" w:noVBand="1"/>
        <w:tblDescription w:val="Field  Description &#10;Definition Date on which client was provided with substance-use related referrals, if applicable. (F5.43)&#10;Required field No&#10;Lookup table if available N/A&#10;Allowed values  Date with a format of mm/dd/yyyy&#10;Allow multiple values  No&#10;Occurrence 0-1 per client &#10;XML example &lt;FUSubstanceUseReferredDate&gt;1/1/2016&lt;/FUSubstanceUseReferred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client was provided with substance-use related referrals, if applicable. (F5.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ubstanceUseReferredDate&gt;1/1/2016&lt;/FUSubstanceUseReferredDate&gt;</w:t>
            </w:r>
          </w:p>
        </w:tc>
      </w:tr>
    </w:tbl>
    <w:p w:rsidR="00D7423D" w:rsidRDefault="00D7423D"/>
    <w:p w:rsidR="00D7423D" w:rsidRPr="007B1C4E" w:rsidRDefault="00D7423D" w:rsidP="00C14409">
      <w:pPr>
        <w:pStyle w:val="Heading2"/>
        <w:rPr>
          <w:color w:val="auto"/>
          <w:sz w:val="22"/>
          <w:szCs w:val="22"/>
        </w:rPr>
      </w:pPr>
      <w:bookmarkStart w:id="150" w:name="_Toc494989180"/>
      <w:r w:rsidRPr="003306C2">
        <w:rPr>
          <w:b/>
          <w:color w:val="auto"/>
          <w:sz w:val="22"/>
          <w:szCs w:val="22"/>
        </w:rPr>
        <w:lastRenderedPageBreak/>
        <w:t>Element name</w:t>
      </w:r>
      <w:r>
        <w:rPr>
          <w:color w:val="auto"/>
          <w:sz w:val="22"/>
          <w:szCs w:val="22"/>
        </w:rPr>
        <w:t xml:space="preserve">: </w:t>
      </w:r>
      <w:r w:rsidRPr="006F4F8F">
        <w:rPr>
          <w:noProof/>
        </w:rPr>
        <w:t>PersonalSafetySpouseThreatenId</w:t>
      </w:r>
      <w:bookmarkEnd w:id="150"/>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threaten or make you feel unsafe in some way?&quot; (F5.44.1)&#10;Required field No&#10;Lookup table if available YesNoDeclined_Lkup&#10;Allowed values  1 = Yes&#10;2 = No&#10;3 = Declined to answer&#10;Allow multiple values  No&#10;Occurrence 0-1 per client &#10;XML example &lt;PersonalSafetySpouseThreatenId&gt;3&lt;/PersonalSafetySpouseThreaten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question "During the past 12 months . . . Did your husband or partner threaten or make you feel unsafe in some way?" (F5.4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Declin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ersonalSafetySpouseThreatenId&gt;3&lt;/PersonalSafetySpouseThreatenId&gt;</w:t>
            </w:r>
          </w:p>
        </w:tc>
      </w:tr>
    </w:tbl>
    <w:p w:rsidR="00D7423D" w:rsidRDefault="00D7423D"/>
    <w:p w:rsidR="00D7423D" w:rsidRPr="007B1C4E" w:rsidRDefault="00D7423D" w:rsidP="00C14409">
      <w:pPr>
        <w:pStyle w:val="Heading2"/>
        <w:rPr>
          <w:color w:val="auto"/>
          <w:sz w:val="22"/>
          <w:szCs w:val="22"/>
        </w:rPr>
      </w:pPr>
      <w:bookmarkStart w:id="151" w:name="_Toc494989181"/>
      <w:r w:rsidRPr="003306C2">
        <w:rPr>
          <w:b/>
          <w:color w:val="auto"/>
          <w:sz w:val="22"/>
          <w:szCs w:val="22"/>
        </w:rPr>
        <w:t>Element name</w:t>
      </w:r>
      <w:r>
        <w:rPr>
          <w:color w:val="auto"/>
          <w:sz w:val="22"/>
          <w:szCs w:val="22"/>
        </w:rPr>
        <w:t xml:space="preserve">: </w:t>
      </w:r>
      <w:r w:rsidRPr="006F4F8F">
        <w:rPr>
          <w:noProof/>
        </w:rPr>
        <w:t>PersonalSafetySpouseAngerId</w:t>
      </w:r>
      <w:bookmarkEnd w:id="151"/>
    </w:p>
    <w:tbl>
      <w:tblPr>
        <w:tblStyle w:val="TableGrid"/>
        <w:tblW w:w="0" w:type="auto"/>
        <w:tblLayout w:type="fixed"/>
        <w:tblLook w:val="04A0" w:firstRow="1" w:lastRow="0" w:firstColumn="1" w:lastColumn="0" w:noHBand="0" w:noVBand="1"/>
        <w:tblDescription w:val="Field  Description &#10;Definition Client's answer to question &quot;During the past 12 months . . . Were you frightened for your safety or your family’s safety   because of the anger or threats of your husband or partner?&quot; (F5.44.2)&#10;Required field No&#10;Lookup table if available YesNoDeclined_Lkup&#10;Allowed values  1 = Yes&#10;2 = No&#10;3 = Declined to answer&#10;Allow multiple values  No&#10;Occurrence 0-1 per client &#10;XML example &lt;PersonalSafetySpouseAngerId&gt;1&lt;/PersonalSafetySpouseAnger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question "During the past 12 months . . . Were you frightened for your safety or your family’s safety   because of the anger or threats of your husband or partner?" (F5.44.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Declin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ersonalSafetySpouseAngerId&gt;1&lt;/PersonalSafetySpouseAngerId&gt;</w:t>
            </w:r>
          </w:p>
        </w:tc>
      </w:tr>
    </w:tbl>
    <w:p w:rsidR="00D7423D" w:rsidRDefault="00D7423D"/>
    <w:p w:rsidR="00D7423D" w:rsidRPr="007B1C4E" w:rsidRDefault="00D7423D" w:rsidP="00C14409">
      <w:pPr>
        <w:pStyle w:val="Heading2"/>
        <w:rPr>
          <w:color w:val="auto"/>
          <w:sz w:val="22"/>
          <w:szCs w:val="22"/>
        </w:rPr>
      </w:pPr>
      <w:bookmarkStart w:id="152" w:name="_Toc494989182"/>
      <w:r w:rsidRPr="003306C2">
        <w:rPr>
          <w:b/>
          <w:color w:val="auto"/>
          <w:sz w:val="22"/>
          <w:szCs w:val="22"/>
        </w:rPr>
        <w:t>Element name</w:t>
      </w:r>
      <w:r>
        <w:rPr>
          <w:color w:val="auto"/>
          <w:sz w:val="22"/>
          <w:szCs w:val="22"/>
        </w:rPr>
        <w:t xml:space="preserve">: </w:t>
      </w:r>
      <w:r w:rsidRPr="006F4F8F">
        <w:rPr>
          <w:noProof/>
        </w:rPr>
        <w:t>PersonalSafetySpouseControlId</w:t>
      </w:r>
      <w:bookmarkEnd w:id="152"/>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try to control your daily activities, for example, control who you could talk to or where you could go?&quot; (F5.44.3)&#10;Required field No&#10;Lookup table if available YesNoDeclined_Lkup&#10;Allowed values  1 = Yes&#10;2 = No&#10;3 = Declined to answer&#10;Allow multiple values  No&#10;Occurrence 0-1 per client &#10;XML example &lt;PersonalSafetySpouseControlId&gt;3&lt;/PersonalSafetySpouseControl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question "During the past 12 months . . . Did your husband or partner try to control your daily activities, for example, control who you could talk to or where you could go?" (F5.44.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Declin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ersonalSafetySpouseControlId&gt;3&lt;/PersonalSafetySpouseControlId&gt;</w:t>
            </w:r>
          </w:p>
        </w:tc>
      </w:tr>
    </w:tbl>
    <w:p w:rsidR="00D7423D" w:rsidRDefault="00D7423D"/>
    <w:p w:rsidR="00D7423D" w:rsidRPr="007B1C4E" w:rsidRDefault="00D7423D" w:rsidP="00C14409">
      <w:pPr>
        <w:pStyle w:val="Heading2"/>
        <w:rPr>
          <w:color w:val="auto"/>
          <w:sz w:val="22"/>
          <w:szCs w:val="22"/>
        </w:rPr>
      </w:pPr>
      <w:bookmarkStart w:id="153" w:name="_Toc494989183"/>
      <w:r w:rsidRPr="003306C2">
        <w:rPr>
          <w:b/>
          <w:color w:val="auto"/>
          <w:sz w:val="22"/>
          <w:szCs w:val="22"/>
        </w:rPr>
        <w:lastRenderedPageBreak/>
        <w:t>Element name</w:t>
      </w:r>
      <w:r>
        <w:rPr>
          <w:color w:val="auto"/>
          <w:sz w:val="22"/>
          <w:szCs w:val="22"/>
        </w:rPr>
        <w:t xml:space="preserve">: </w:t>
      </w:r>
      <w:r w:rsidRPr="006F4F8F">
        <w:rPr>
          <w:noProof/>
        </w:rPr>
        <w:t>PersonalSafetySpousePhysicalAbusedId</w:t>
      </w:r>
      <w:bookmarkEnd w:id="153"/>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push, hit, slap, kick, choke, or physically hurt you in any other way?&quot; (F5.44.4)&#10;Required field No&#10;Lookup table if available YesNoDeclined_Lkup&#10;Allowed values  1 = Yes&#10;2 = No&#10;3 = Declined to answer&#10;Allow multiple values  No&#10;Occurrence 0-1 per client &#10;XML example &lt;PersonalSafetySpousePhysicalAbusedId&gt;2&lt;/PersonalSafetySpousePhysicalAbused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question "During the past 12 months . . . Did your husband or partner push, hit, slap, kick, choke, or physically hurt you in any other way?" (F5.44.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Declin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ersonalSafetySpousePhysicalAbusedId&gt;2&lt;/PersonalSafetySpousePhysicalAbusedId&gt;</w:t>
            </w:r>
          </w:p>
        </w:tc>
      </w:tr>
    </w:tbl>
    <w:p w:rsidR="00D7423D" w:rsidRDefault="00D7423D"/>
    <w:p w:rsidR="00D7423D" w:rsidRPr="007B1C4E" w:rsidRDefault="00D7423D" w:rsidP="00C14409">
      <w:pPr>
        <w:pStyle w:val="Heading2"/>
        <w:rPr>
          <w:color w:val="auto"/>
          <w:sz w:val="22"/>
          <w:szCs w:val="22"/>
        </w:rPr>
      </w:pPr>
      <w:bookmarkStart w:id="154" w:name="_Toc494989184"/>
      <w:r w:rsidRPr="003306C2">
        <w:rPr>
          <w:b/>
          <w:color w:val="auto"/>
          <w:sz w:val="22"/>
          <w:szCs w:val="22"/>
        </w:rPr>
        <w:t>Element name</w:t>
      </w:r>
      <w:r>
        <w:rPr>
          <w:color w:val="auto"/>
          <w:sz w:val="22"/>
          <w:szCs w:val="22"/>
        </w:rPr>
        <w:t xml:space="preserve">: </w:t>
      </w:r>
      <w:r w:rsidRPr="006F4F8F">
        <w:rPr>
          <w:noProof/>
        </w:rPr>
        <w:t>PersonalSafetySpouseForceSexId</w:t>
      </w:r>
      <w:bookmarkEnd w:id="154"/>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your husband or partner force you to take part in touching or any sexual activity when you did not want to?&quot; (F5.44.5)&#10;Required field No&#10;Lookup table if available YesNoDeclined_Lkup&#10;Allowed values  1 = Yes&#10;2 = No&#10;3 = Declined to answer&#10;Allow multiple values  No&#10;Occurrence 0-1 per client &#10;XML example &lt;PersonalSafetySpouseForceSexId&gt;2&lt;/PersonalSafetySpouseForceSex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question "During the past 12 months . . . Did your husband or partner force you to take part in touching or any sexual activity when you did not want to?" (F5.44.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Declin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ersonalSafetySpouseForceSexId&gt;2&lt;/PersonalSafetySpouseForceSexId&gt;</w:t>
            </w:r>
          </w:p>
        </w:tc>
      </w:tr>
    </w:tbl>
    <w:p w:rsidR="00D7423D" w:rsidRDefault="00D7423D"/>
    <w:p w:rsidR="00D7423D" w:rsidRPr="007B1C4E" w:rsidRDefault="00D7423D" w:rsidP="00C14409">
      <w:pPr>
        <w:pStyle w:val="Heading2"/>
        <w:rPr>
          <w:color w:val="auto"/>
          <w:sz w:val="22"/>
          <w:szCs w:val="22"/>
        </w:rPr>
      </w:pPr>
      <w:bookmarkStart w:id="155" w:name="_Toc494989185"/>
      <w:r w:rsidRPr="003306C2">
        <w:rPr>
          <w:b/>
          <w:color w:val="auto"/>
          <w:sz w:val="22"/>
          <w:szCs w:val="22"/>
        </w:rPr>
        <w:t>Element name</w:t>
      </w:r>
      <w:r>
        <w:rPr>
          <w:color w:val="auto"/>
          <w:sz w:val="22"/>
          <w:szCs w:val="22"/>
        </w:rPr>
        <w:t xml:space="preserve">: </w:t>
      </w:r>
      <w:r w:rsidRPr="006F4F8F">
        <w:rPr>
          <w:noProof/>
        </w:rPr>
        <w:t>PersonalSafetySpousePhysicalAnyId</w:t>
      </w:r>
      <w:bookmarkEnd w:id="155"/>
    </w:p>
    <w:tbl>
      <w:tblPr>
        <w:tblStyle w:val="TableGrid"/>
        <w:tblW w:w="0" w:type="auto"/>
        <w:tblLayout w:type="fixed"/>
        <w:tblLook w:val="04A0" w:firstRow="1" w:lastRow="0" w:firstColumn="1" w:lastColumn="0" w:noHBand="0" w:noVBand="1"/>
        <w:tblDescription w:val="Field  Description &#10;Definition Client's answer to question &quot;During the past 12 months . . . Did anyone else physically hurt you in any way?&quot; (F5.44.6)&#10;Required field No&#10;Lookup table if available YesNoDeclined_Lkup&#10;Allowed values  1 = Yes&#10;2 = No&#10;3 = Declined to answer&#10;Allow multiple values  No&#10;Occurrence 0-1 per client &#10;XML example &lt;PersonalSafetySpousePhysicalAnyId&gt;1&lt;/PersonalSafetySpousePhysicalAny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question "During the past 12 months . . . Did anyone else physically hurt you in any way?" (F5.44.6)</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Declin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PersonalSafetySpousePhysicalAnyId&gt;1&lt;/PersonalSafetySpousePhysicalAnyId&gt;</w:t>
            </w:r>
          </w:p>
        </w:tc>
      </w:tr>
    </w:tbl>
    <w:p w:rsidR="00D7423D" w:rsidRDefault="00D7423D"/>
    <w:p w:rsidR="00D7423D" w:rsidRPr="007B1C4E" w:rsidRDefault="00D7423D" w:rsidP="00C14409">
      <w:pPr>
        <w:pStyle w:val="Heading2"/>
        <w:rPr>
          <w:color w:val="auto"/>
          <w:sz w:val="22"/>
          <w:szCs w:val="22"/>
        </w:rPr>
      </w:pPr>
      <w:bookmarkStart w:id="156" w:name="_Toc494989186"/>
      <w:r w:rsidRPr="003306C2">
        <w:rPr>
          <w:b/>
          <w:color w:val="auto"/>
          <w:sz w:val="22"/>
          <w:szCs w:val="22"/>
        </w:rPr>
        <w:lastRenderedPageBreak/>
        <w:t>Element name</w:t>
      </w:r>
      <w:r>
        <w:rPr>
          <w:color w:val="auto"/>
          <w:sz w:val="22"/>
          <w:szCs w:val="22"/>
        </w:rPr>
        <w:t xml:space="preserve">: </w:t>
      </w:r>
      <w:r w:rsidRPr="006F4F8F">
        <w:rPr>
          <w:noProof/>
        </w:rPr>
        <w:t>HaveGunId</w:t>
      </w:r>
      <w:bookmarkEnd w:id="156"/>
    </w:p>
    <w:tbl>
      <w:tblPr>
        <w:tblStyle w:val="TableGrid"/>
        <w:tblW w:w="0" w:type="auto"/>
        <w:tblLayout w:type="fixed"/>
        <w:tblLook w:val="04A0" w:firstRow="1" w:lastRow="0" w:firstColumn="1" w:lastColumn="0" w:noHBand="0" w:noVBand="1"/>
        <w:tblDescription w:val="Field  Description &#10;Definition Client's answer to the question &quot;Do you keep guns in your home?&quot;(F5.45)&#10;Required field No&#10;Lookup table if available YesNo_Lkup&#10;Allowed values  1 = Yes&#10;2 = No&#10;3 = Don't Know&#10;4 = Declined to answer&#10;Allow multiple values  No&#10;Occurrence 0-1 per client &#10;XML example &lt;HaveGunId&gt;2&lt;/HaveGun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Do you keep guns in your home?"(F5.4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veGunId&gt;2&lt;/HaveGunId&gt;</w:t>
            </w:r>
          </w:p>
        </w:tc>
      </w:tr>
    </w:tbl>
    <w:p w:rsidR="00D7423D" w:rsidRDefault="00D7423D"/>
    <w:p w:rsidR="00D7423D" w:rsidRPr="007B1C4E" w:rsidRDefault="00D7423D" w:rsidP="00C14409">
      <w:pPr>
        <w:pStyle w:val="Heading2"/>
        <w:rPr>
          <w:color w:val="auto"/>
          <w:sz w:val="22"/>
          <w:szCs w:val="22"/>
        </w:rPr>
      </w:pPr>
      <w:bookmarkStart w:id="157" w:name="_Toc494989187"/>
      <w:r w:rsidRPr="003306C2">
        <w:rPr>
          <w:b/>
          <w:color w:val="auto"/>
          <w:sz w:val="22"/>
          <w:szCs w:val="22"/>
        </w:rPr>
        <w:t>Element name</w:t>
      </w:r>
      <w:r>
        <w:rPr>
          <w:color w:val="auto"/>
          <w:sz w:val="22"/>
          <w:szCs w:val="22"/>
        </w:rPr>
        <w:t xml:space="preserve">: </w:t>
      </w:r>
      <w:r w:rsidRPr="006F4F8F">
        <w:rPr>
          <w:noProof/>
        </w:rPr>
        <w:t>FUPersonalSafetyInfoList</w:t>
      </w:r>
      <w:bookmarkEnd w:id="157"/>
    </w:p>
    <w:tbl>
      <w:tblPr>
        <w:tblStyle w:val="TableGrid"/>
        <w:tblW w:w="0" w:type="auto"/>
        <w:tblLayout w:type="fixed"/>
        <w:tblLook w:val="04A0" w:firstRow="1" w:lastRow="0" w:firstColumn="1" w:lastColumn="0" w:noHBand="0" w:noVBand="1"/>
        <w:tblDescription w:val="Field  Description &#10;Definition Staff selection in the Personal Safety Follow Up table indicating which types of follow up information/education was provided related to personal safety categories. (F5.45)&#10;Required field No&#10;Lookup table if available GunInfo_Lkup&#10;Allowed values  1  = What to do if you have or someone you know has a partner that hurts them physically&#10;2  = Gun safety&#10;Allow multiple values  Yes&#10;Occurrence 0-1 per client &#10;XML example &lt;FUPersonalSafetyInfoList&gt;&#10;   &lt;FUPersonalSafetyInfo&gt;&#10;    &lt;GunInfoId&gt;2&lt;/GunInfoId&gt;&#10;   &lt;/FUPersonalSafetyInfo&gt;&#10;  &lt;/FUPersonalSafetyInfo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Personal Safety Follow Up table indicating which types of follow up information/education was provided related to personal safety categories. (F5.4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GunInf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What to do if you have or someone you know has a partner that hurts them physically</w:t>
            </w:r>
          </w:p>
          <w:p w:rsidR="00D7423D" w:rsidRDefault="00D7423D" w:rsidP="003306C2">
            <w:pPr>
              <w:keepNext/>
              <w:keepLines/>
            </w:pPr>
            <w:r>
              <w:rPr>
                <w:noProof/>
              </w:rPr>
              <w:t>2  = Gun safet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PersonalSafetyInfoList&gt;</w:t>
            </w:r>
          </w:p>
          <w:p w:rsidR="00D7423D" w:rsidRDefault="00D7423D" w:rsidP="007B7595">
            <w:pPr>
              <w:keepNext/>
              <w:keepLines/>
              <w:rPr>
                <w:noProof/>
              </w:rPr>
            </w:pPr>
            <w:r>
              <w:rPr>
                <w:noProof/>
              </w:rPr>
              <w:t xml:space="preserve">   &lt;FUPersonalSafetyInfo&gt;</w:t>
            </w:r>
          </w:p>
          <w:p w:rsidR="00D7423D" w:rsidRDefault="00D7423D" w:rsidP="007B7595">
            <w:pPr>
              <w:keepNext/>
              <w:keepLines/>
              <w:rPr>
                <w:noProof/>
              </w:rPr>
            </w:pPr>
            <w:r>
              <w:rPr>
                <w:noProof/>
              </w:rPr>
              <w:t xml:space="preserve">    &lt;GunInfoId&gt;2&lt;/GunInfoId&gt;</w:t>
            </w:r>
          </w:p>
          <w:p w:rsidR="00D7423D" w:rsidRDefault="00D7423D" w:rsidP="007B7595">
            <w:pPr>
              <w:keepNext/>
              <w:keepLines/>
              <w:rPr>
                <w:noProof/>
              </w:rPr>
            </w:pPr>
            <w:r>
              <w:rPr>
                <w:noProof/>
              </w:rPr>
              <w:t xml:space="preserve">   &lt;/FUPersonalSafetyInfo&gt;</w:t>
            </w:r>
          </w:p>
          <w:p w:rsidR="00D7423D" w:rsidRDefault="00D7423D" w:rsidP="003306C2">
            <w:pPr>
              <w:keepNext/>
              <w:keepLines/>
            </w:pPr>
            <w:r>
              <w:rPr>
                <w:noProof/>
              </w:rPr>
              <w:t xml:space="preserve">  &lt;/FUPersonalSafetyInfoList&gt;</w:t>
            </w:r>
          </w:p>
        </w:tc>
      </w:tr>
    </w:tbl>
    <w:p w:rsidR="00D7423D" w:rsidRDefault="00D7423D"/>
    <w:p w:rsidR="00D7423D" w:rsidRPr="007B1C4E" w:rsidRDefault="00D7423D" w:rsidP="00C14409">
      <w:pPr>
        <w:pStyle w:val="Heading2"/>
        <w:rPr>
          <w:color w:val="auto"/>
          <w:sz w:val="22"/>
          <w:szCs w:val="22"/>
        </w:rPr>
      </w:pPr>
      <w:bookmarkStart w:id="158" w:name="_Toc494989188"/>
      <w:r w:rsidRPr="003306C2">
        <w:rPr>
          <w:b/>
          <w:color w:val="auto"/>
          <w:sz w:val="22"/>
          <w:szCs w:val="22"/>
        </w:rPr>
        <w:t>Element name</w:t>
      </w:r>
      <w:r>
        <w:rPr>
          <w:color w:val="auto"/>
          <w:sz w:val="22"/>
          <w:szCs w:val="22"/>
        </w:rPr>
        <w:t xml:space="preserve">: </w:t>
      </w:r>
      <w:r w:rsidRPr="006F4F8F">
        <w:rPr>
          <w:noProof/>
        </w:rPr>
        <w:t>FUPersonalSafetyInfoDate</w:t>
      </w:r>
      <w:bookmarkEnd w:id="158"/>
    </w:p>
    <w:tbl>
      <w:tblPr>
        <w:tblStyle w:val="TableGrid"/>
        <w:tblW w:w="0" w:type="auto"/>
        <w:tblLayout w:type="fixed"/>
        <w:tblLook w:val="04A0" w:firstRow="1" w:lastRow="0" w:firstColumn="1" w:lastColumn="0" w:noHBand="0" w:noVBand="1"/>
        <w:tblDescription w:val="Field  Description &#10;Definition Date on which information was provided about personal safety categories. (F5.45)&#10;Required field No&#10;Lookup table if available N/A&#10;Allowed values  Date with a format of mm/dd/yyyy&#10;Allow multiple values  No&#10;Occurrence 0-1 per client &#10;XML example &lt;FUPersonalSafetyInfoDate&gt;1/1/2016&lt;/FUPersonalSafetyInfo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information was provided about personal safety categories. (F5.4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ersonalSafetyInfoDate&gt;1/1/2016&lt;/FUPersonalSafetyInfoDate&gt;</w:t>
            </w:r>
          </w:p>
        </w:tc>
      </w:tr>
    </w:tbl>
    <w:p w:rsidR="00D7423D" w:rsidRDefault="00D7423D"/>
    <w:p w:rsidR="00D7423D" w:rsidRPr="007B1C4E" w:rsidRDefault="00D7423D" w:rsidP="00C14409">
      <w:pPr>
        <w:pStyle w:val="Heading2"/>
        <w:rPr>
          <w:color w:val="auto"/>
          <w:sz w:val="22"/>
          <w:szCs w:val="22"/>
        </w:rPr>
      </w:pPr>
      <w:bookmarkStart w:id="159" w:name="_Toc494989189"/>
      <w:r w:rsidRPr="003306C2">
        <w:rPr>
          <w:b/>
          <w:color w:val="auto"/>
          <w:sz w:val="22"/>
          <w:szCs w:val="22"/>
        </w:rPr>
        <w:lastRenderedPageBreak/>
        <w:t>Element name</w:t>
      </w:r>
      <w:r>
        <w:rPr>
          <w:color w:val="auto"/>
          <w:sz w:val="22"/>
          <w:szCs w:val="22"/>
        </w:rPr>
        <w:t xml:space="preserve">: </w:t>
      </w:r>
      <w:r w:rsidRPr="006F4F8F">
        <w:rPr>
          <w:noProof/>
        </w:rPr>
        <w:t>FUPersonalSafetyReferred</w:t>
      </w:r>
      <w:bookmarkEnd w:id="159"/>
    </w:p>
    <w:tbl>
      <w:tblPr>
        <w:tblStyle w:val="TableGrid"/>
        <w:tblW w:w="0" w:type="auto"/>
        <w:tblLayout w:type="fixed"/>
        <w:tblLook w:val="04A0" w:firstRow="1" w:lastRow="0" w:firstColumn="1" w:lastColumn="0" w:noHBand="0" w:noVBand="1"/>
        <w:tblDescription w:val="Field  Description &#10;Definition Staff selection in the Personal Safety Follow Up table indicating whether client was referred to a local domestic violence program. (F5.45)&#10;Required field No&#10;Lookup table if available N/A&#10;Allowed values  true, false  OR 1, 0&#10;Allow multiple values  No&#10;Occurrence 0-1 per client &#10;XML example &lt;FUPersonalSafetyReferred&gt;true&lt;/FUPersonalSafetyReferre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Personal Safety Follow Up table indicating whether client was referred to a local domestic violence program. (F5.4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 xml:space="preserve">true, </w:t>
            </w:r>
            <w:r w:rsidR="00E73F8B">
              <w:rPr>
                <w:noProof/>
              </w:rPr>
              <w:t xml:space="preserve">false </w:t>
            </w:r>
            <w:r>
              <w:rPr>
                <w:noProof/>
              </w:rPr>
              <w:t xml:space="preserve"> OR 1, 0</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ersonalSafetyReferred&gt;true&lt;/FUPersonalSafetyReferred&gt;</w:t>
            </w:r>
          </w:p>
        </w:tc>
      </w:tr>
    </w:tbl>
    <w:p w:rsidR="00D7423D" w:rsidRDefault="00D7423D"/>
    <w:p w:rsidR="00D7423D" w:rsidRPr="007B1C4E" w:rsidRDefault="00D7423D" w:rsidP="00C14409">
      <w:pPr>
        <w:pStyle w:val="Heading2"/>
        <w:rPr>
          <w:color w:val="auto"/>
          <w:sz w:val="22"/>
          <w:szCs w:val="22"/>
        </w:rPr>
      </w:pPr>
      <w:bookmarkStart w:id="160" w:name="_Toc494989190"/>
      <w:r w:rsidRPr="003306C2">
        <w:rPr>
          <w:b/>
          <w:color w:val="auto"/>
          <w:sz w:val="22"/>
          <w:szCs w:val="22"/>
        </w:rPr>
        <w:t>Element name</w:t>
      </w:r>
      <w:r>
        <w:rPr>
          <w:color w:val="auto"/>
          <w:sz w:val="22"/>
          <w:szCs w:val="22"/>
        </w:rPr>
        <w:t xml:space="preserve">: </w:t>
      </w:r>
      <w:r w:rsidRPr="006F4F8F">
        <w:rPr>
          <w:noProof/>
        </w:rPr>
        <w:t>FUPersonalSafetyReferredProgram</w:t>
      </w:r>
      <w:bookmarkEnd w:id="160"/>
    </w:p>
    <w:tbl>
      <w:tblPr>
        <w:tblStyle w:val="TableGrid"/>
        <w:tblW w:w="0" w:type="auto"/>
        <w:tblLayout w:type="fixed"/>
        <w:tblLook w:val="04A0" w:firstRow="1" w:lastRow="0" w:firstColumn="1" w:lastColumn="0" w:noHBand="0" w:noVBand="1"/>
        <w:tblDescription w:val="Field  Description &#10;Definition Name of the local domestic violence program to which the client was referred, if any. (F5.45)&#10;Required field No&#10;Lookup table if available N/A&#10;Allowed values  Text string that allows a maximum of 250 characters&#10;Allow multiple values  No&#10;Occurrence 0-1 per client &#10;XML example &lt;FUPersonalSafetyReferredProgram&gt;Betty Ann Krahnke Center&lt;/FUPersonalSafetyReferredProgram&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Name of the local domestic violence program to which the client was referred, if any. (F5.4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w:t>
            </w:r>
            <w:r w:rsidR="00027A88">
              <w:rPr>
                <w:noProof/>
              </w:rPr>
              <w:t>UPersonalSafetyReferredProgram&gt;Betty Ann Krahnke Center</w:t>
            </w:r>
            <w:r>
              <w:rPr>
                <w:noProof/>
              </w:rPr>
              <w:t>&lt;/FUPersonalSafetyReferredProgram&gt;</w:t>
            </w:r>
          </w:p>
        </w:tc>
      </w:tr>
    </w:tbl>
    <w:p w:rsidR="00D7423D" w:rsidRDefault="00D7423D"/>
    <w:p w:rsidR="00D7423D" w:rsidRPr="007B1C4E" w:rsidRDefault="00D7423D" w:rsidP="00C14409">
      <w:pPr>
        <w:pStyle w:val="Heading2"/>
        <w:rPr>
          <w:color w:val="auto"/>
          <w:sz w:val="22"/>
          <w:szCs w:val="22"/>
        </w:rPr>
      </w:pPr>
      <w:bookmarkStart w:id="161" w:name="_Toc494989191"/>
      <w:r w:rsidRPr="003306C2">
        <w:rPr>
          <w:b/>
          <w:color w:val="auto"/>
          <w:sz w:val="22"/>
          <w:szCs w:val="22"/>
        </w:rPr>
        <w:t>Element name</w:t>
      </w:r>
      <w:r>
        <w:rPr>
          <w:color w:val="auto"/>
          <w:sz w:val="22"/>
          <w:szCs w:val="22"/>
        </w:rPr>
        <w:t xml:space="preserve">: </w:t>
      </w:r>
      <w:r w:rsidRPr="006F4F8F">
        <w:rPr>
          <w:noProof/>
        </w:rPr>
        <w:t>FUPersonalSafetyReferredDate</w:t>
      </w:r>
      <w:bookmarkEnd w:id="161"/>
    </w:p>
    <w:tbl>
      <w:tblPr>
        <w:tblStyle w:val="TableGrid"/>
        <w:tblW w:w="0" w:type="auto"/>
        <w:tblLayout w:type="fixed"/>
        <w:tblLook w:val="04A0" w:firstRow="1" w:lastRow="0" w:firstColumn="1" w:lastColumn="0" w:noHBand="0" w:noVBand="1"/>
        <w:tblDescription w:val="Field  Description &#10;Definition Date on which the client was referred to a local domestic violence program, if applicable. (F5.45)&#10;Required field No&#10;Lookup table if available N/A&#10;Allowed values  Date with a format of mm/dd/yyyy&#10;Allow multiple values  No&#10;Occurrence 0-1 per client &#10;XML example &lt;FUPersonalSafetyReferredDate&gt;1/1/2016&lt;/FUPersonalSafetyReferred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the client was referred to a local domestic violence program, if applicable. (F5.4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PersonalSafetyReferredDate&gt;1/1/2016&lt;/FUPersonalSafetyReferredDate&gt;</w:t>
            </w:r>
          </w:p>
        </w:tc>
      </w:tr>
    </w:tbl>
    <w:p w:rsidR="00D7423D" w:rsidRDefault="00D7423D"/>
    <w:p w:rsidR="00D7423D" w:rsidRPr="007B1C4E" w:rsidRDefault="00D7423D" w:rsidP="00C14409">
      <w:pPr>
        <w:pStyle w:val="Heading2"/>
        <w:rPr>
          <w:color w:val="auto"/>
          <w:sz w:val="22"/>
          <w:szCs w:val="22"/>
        </w:rPr>
      </w:pPr>
      <w:bookmarkStart w:id="162" w:name="_Toc494989192"/>
      <w:r w:rsidRPr="003306C2">
        <w:rPr>
          <w:b/>
          <w:color w:val="auto"/>
          <w:sz w:val="22"/>
          <w:szCs w:val="22"/>
        </w:rPr>
        <w:lastRenderedPageBreak/>
        <w:t>Element name</w:t>
      </w:r>
      <w:r>
        <w:rPr>
          <w:color w:val="auto"/>
          <w:sz w:val="22"/>
          <w:szCs w:val="22"/>
        </w:rPr>
        <w:t xml:space="preserve">: </w:t>
      </w:r>
      <w:r w:rsidRPr="006F4F8F">
        <w:rPr>
          <w:noProof/>
        </w:rPr>
        <w:t>StressFactorFamilySickId</w:t>
      </w:r>
      <w:bookmarkEnd w:id="162"/>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A close family member was very sick and had to go into the hospital.&quot; (F5.46.1)&#10;Required field No&#10;Lookup table if available YesNoOnly_Lkup&#10;Allowed values  1 = Yes&#10;2 = No&#10;Allow multiple values  No&#10;Occurrence 0-1 per client &#10;XML example &lt;StressFactorFamilySickId&gt;2&lt;/StressFactorFamilySick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A close family member was very sick and had to go into the hospital." (F5.46.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FamilySickId&gt;2&lt;/StressFactorFamilySickId&gt;</w:t>
            </w:r>
          </w:p>
        </w:tc>
      </w:tr>
    </w:tbl>
    <w:p w:rsidR="00D7423D" w:rsidRDefault="00D7423D"/>
    <w:p w:rsidR="00D7423D" w:rsidRPr="007B1C4E" w:rsidRDefault="00D7423D" w:rsidP="00C14409">
      <w:pPr>
        <w:pStyle w:val="Heading2"/>
        <w:rPr>
          <w:color w:val="auto"/>
          <w:sz w:val="22"/>
          <w:szCs w:val="22"/>
        </w:rPr>
      </w:pPr>
      <w:bookmarkStart w:id="163" w:name="_Toc494989193"/>
      <w:r w:rsidRPr="003306C2">
        <w:rPr>
          <w:b/>
          <w:color w:val="auto"/>
          <w:sz w:val="22"/>
          <w:szCs w:val="22"/>
        </w:rPr>
        <w:t>Element name</w:t>
      </w:r>
      <w:r>
        <w:rPr>
          <w:color w:val="auto"/>
          <w:sz w:val="22"/>
          <w:szCs w:val="22"/>
        </w:rPr>
        <w:t xml:space="preserve">: </w:t>
      </w:r>
      <w:r w:rsidRPr="006F4F8F">
        <w:rPr>
          <w:noProof/>
        </w:rPr>
        <w:t>StressFactorDivorcedId</w:t>
      </w:r>
      <w:bookmarkEnd w:id="163"/>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got separated or divorced from my husband or partner.&quot; (F5.46.2)&#10;Required field No&#10;Lookup table if available YesNoOnly_Lkup&#10;Allowed values  1 = Yes&#10;2 = No&#10;Allow multiple values  No&#10;Occurrence 0-1 per client &#10;XML example &lt;StressFactorDivorcedId&gt;1&lt;/StressFactorDivorced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I got separated or divorced from my husband or partner." (F5.46.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DivorcedId&gt;1&lt;/StressFactorDivorcedId&gt;</w:t>
            </w:r>
          </w:p>
        </w:tc>
      </w:tr>
    </w:tbl>
    <w:p w:rsidR="00D7423D" w:rsidRDefault="00D7423D"/>
    <w:p w:rsidR="00D7423D" w:rsidRPr="007B1C4E" w:rsidRDefault="00D7423D" w:rsidP="00C14409">
      <w:pPr>
        <w:pStyle w:val="Heading2"/>
        <w:rPr>
          <w:color w:val="auto"/>
          <w:sz w:val="22"/>
          <w:szCs w:val="22"/>
        </w:rPr>
      </w:pPr>
      <w:bookmarkStart w:id="164" w:name="_Toc494989194"/>
      <w:r w:rsidRPr="003306C2">
        <w:rPr>
          <w:b/>
          <w:color w:val="auto"/>
          <w:sz w:val="22"/>
          <w:szCs w:val="22"/>
        </w:rPr>
        <w:t>Element name</w:t>
      </w:r>
      <w:r>
        <w:rPr>
          <w:color w:val="auto"/>
          <w:sz w:val="22"/>
          <w:szCs w:val="22"/>
        </w:rPr>
        <w:t xml:space="preserve">: </w:t>
      </w:r>
      <w:r w:rsidRPr="006F4F8F">
        <w:rPr>
          <w:noProof/>
        </w:rPr>
        <w:t>StressFactorRelocationId</w:t>
      </w:r>
      <w:bookmarkEnd w:id="164"/>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moved to a new address.&quot; (F5.46.3)&#10;Required field No&#10;Lookup table if available YesNoOnly_Lkup&#10;Allowed values  1 = Yes&#10;2 = No&#10;Allow multiple values  No&#10;Occurrence 0-1 per client &#10;XML example &lt;StressFactorRelocationId&gt;2&lt;/StressFactorRelocation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I moved to a new address." (F5.46.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RelocationId&gt;2&lt;/StressFactorRelocationId&gt;</w:t>
            </w:r>
          </w:p>
        </w:tc>
      </w:tr>
    </w:tbl>
    <w:p w:rsidR="00D7423D" w:rsidRDefault="00D7423D"/>
    <w:p w:rsidR="00D7423D" w:rsidRPr="007B1C4E" w:rsidRDefault="00D7423D" w:rsidP="00C14409">
      <w:pPr>
        <w:pStyle w:val="Heading2"/>
        <w:rPr>
          <w:color w:val="auto"/>
          <w:sz w:val="22"/>
          <w:szCs w:val="22"/>
        </w:rPr>
      </w:pPr>
      <w:bookmarkStart w:id="165" w:name="_Toc494989195"/>
      <w:r w:rsidRPr="003306C2">
        <w:rPr>
          <w:b/>
          <w:color w:val="auto"/>
          <w:sz w:val="22"/>
          <w:szCs w:val="22"/>
        </w:rPr>
        <w:lastRenderedPageBreak/>
        <w:t>Element name</w:t>
      </w:r>
      <w:r>
        <w:rPr>
          <w:color w:val="auto"/>
          <w:sz w:val="22"/>
          <w:szCs w:val="22"/>
        </w:rPr>
        <w:t xml:space="preserve">: </w:t>
      </w:r>
      <w:r w:rsidRPr="006F4F8F">
        <w:rPr>
          <w:noProof/>
        </w:rPr>
        <w:t>StressFactorHomelessId</w:t>
      </w:r>
      <w:bookmarkEnd w:id="165"/>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was homeless or had to sleep outside, in a car, or in a shelter.&quot; (F5.46.4)&#10;Required field No&#10;Lookup table if available YesNoOnly_Lkup&#10;Allowed values  1 = Yes&#10;2 = No&#10;Allow multiple values  No&#10;Occurrence 0-1 per client &#10;XML example &lt;StressFactorHomelessId&gt;2&lt;/StressFactorHomeless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I was homeless or had to sleep outside, in a car, or in a shelter." (F5.46.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HomelessId&gt;2&lt;/StressFactorHomelessId&gt;</w:t>
            </w:r>
          </w:p>
        </w:tc>
      </w:tr>
    </w:tbl>
    <w:p w:rsidR="00D7423D" w:rsidRDefault="00D7423D"/>
    <w:p w:rsidR="00D7423D" w:rsidRPr="007B1C4E" w:rsidRDefault="00D7423D" w:rsidP="00C14409">
      <w:pPr>
        <w:pStyle w:val="Heading2"/>
        <w:rPr>
          <w:color w:val="auto"/>
          <w:sz w:val="22"/>
          <w:szCs w:val="22"/>
        </w:rPr>
      </w:pPr>
      <w:bookmarkStart w:id="166" w:name="_Toc494989196"/>
      <w:r w:rsidRPr="003306C2">
        <w:rPr>
          <w:b/>
          <w:color w:val="auto"/>
          <w:sz w:val="22"/>
          <w:szCs w:val="22"/>
        </w:rPr>
        <w:t>Element name</w:t>
      </w:r>
      <w:r>
        <w:rPr>
          <w:color w:val="auto"/>
          <w:sz w:val="22"/>
          <w:szCs w:val="22"/>
        </w:rPr>
        <w:t xml:space="preserve">: </w:t>
      </w:r>
      <w:r w:rsidRPr="006F4F8F">
        <w:rPr>
          <w:noProof/>
        </w:rPr>
        <w:t>StressFactorSpouseLostJobId</w:t>
      </w:r>
      <w:bookmarkEnd w:id="166"/>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My husband or partner lost his job.&quot; (F5.46.5)&#10;Required field No&#10;Lookup table if available YesNoOnly_Lkup&#10;Allowed values  1 = Yes&#10;2 = No&#10;Allow multiple values  No&#10;Occurrence 0-1 per client &#10;XML example &lt;StressFactorSpouseLostJobId&gt;1&lt;/StressFactorSpouseLostJob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My husband or partner lost his job." (F5.46.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SpouseLostJobId&gt;1&lt;/StressFactorSpouseLostJobId&gt;</w:t>
            </w:r>
          </w:p>
        </w:tc>
      </w:tr>
    </w:tbl>
    <w:p w:rsidR="00D7423D" w:rsidRDefault="00D7423D"/>
    <w:p w:rsidR="00D7423D" w:rsidRPr="007B1C4E" w:rsidRDefault="00D7423D" w:rsidP="00C14409">
      <w:pPr>
        <w:pStyle w:val="Heading2"/>
        <w:rPr>
          <w:color w:val="auto"/>
          <w:sz w:val="22"/>
          <w:szCs w:val="22"/>
        </w:rPr>
      </w:pPr>
      <w:bookmarkStart w:id="167" w:name="_Toc494989197"/>
      <w:r w:rsidRPr="003306C2">
        <w:rPr>
          <w:b/>
          <w:color w:val="auto"/>
          <w:sz w:val="22"/>
          <w:szCs w:val="22"/>
        </w:rPr>
        <w:t>Element name</w:t>
      </w:r>
      <w:r>
        <w:rPr>
          <w:color w:val="auto"/>
          <w:sz w:val="22"/>
          <w:szCs w:val="22"/>
        </w:rPr>
        <w:t xml:space="preserve">: </w:t>
      </w:r>
      <w:r w:rsidRPr="006F4F8F">
        <w:rPr>
          <w:noProof/>
        </w:rPr>
        <w:t>StressFactorLostJobId</w:t>
      </w:r>
      <w:bookmarkEnd w:id="167"/>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lost my job even though I wanted to go on working.&quot; (F5.46.6)&#10;Required field No&#10;Lookup table if available YesNoOnly_Lkup&#10;Allowed values  1 = Yes&#10;2 = No&#10;Allow multiple values  No&#10;Occurrence 0-1 per client &#10;XML example &lt;StressFactorLostJobId&gt;2&lt;/StressFactorLostJob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I lost my job even though I wanted to go on working." (F5.46.6)</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LostJobId&gt;2&lt;/StressFactorLostJobId&gt;</w:t>
            </w:r>
          </w:p>
        </w:tc>
      </w:tr>
    </w:tbl>
    <w:p w:rsidR="00D7423D" w:rsidRDefault="00D7423D"/>
    <w:p w:rsidR="00D7423D" w:rsidRPr="007B1C4E" w:rsidRDefault="00D7423D" w:rsidP="00C14409">
      <w:pPr>
        <w:pStyle w:val="Heading2"/>
        <w:rPr>
          <w:color w:val="auto"/>
          <w:sz w:val="22"/>
          <w:szCs w:val="22"/>
        </w:rPr>
      </w:pPr>
      <w:bookmarkStart w:id="168" w:name="_Toc494989198"/>
      <w:r w:rsidRPr="003306C2">
        <w:rPr>
          <w:b/>
          <w:color w:val="auto"/>
          <w:sz w:val="22"/>
          <w:szCs w:val="22"/>
        </w:rPr>
        <w:lastRenderedPageBreak/>
        <w:t>Element name</w:t>
      </w:r>
      <w:r>
        <w:rPr>
          <w:color w:val="auto"/>
          <w:sz w:val="22"/>
          <w:szCs w:val="22"/>
        </w:rPr>
        <w:t xml:space="preserve">: </w:t>
      </w:r>
      <w:r w:rsidRPr="006F4F8F">
        <w:rPr>
          <w:noProof/>
        </w:rPr>
        <w:t>StressFactorPaycutId</w:t>
      </w:r>
      <w:bookmarkEnd w:id="168"/>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quot;  in the last 12 months, for the category &quot;My husband, partner, or I had a cut in work hours or pay.&quot; (F5.46.7)&#10;Required field No&#10;Lookup table if available YesNoOnly_Lkup&#10;Allowed values  1 = Yes&#10;2 = No&#10;Allow multiple values  No&#10;Occurrence 0-1 per client &#10;XML example &lt;StressFactorPaycutId&gt;2&lt;/StressFactorPaycut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My husband, partner, or I had a cut in work hours or pay." (F5.46.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PaycutId&gt;2&lt;/StressFactorPaycutId&gt;</w:t>
            </w:r>
          </w:p>
        </w:tc>
      </w:tr>
    </w:tbl>
    <w:p w:rsidR="00D7423D" w:rsidRDefault="00D7423D"/>
    <w:p w:rsidR="00D7423D" w:rsidRPr="007B1C4E" w:rsidRDefault="00D7423D" w:rsidP="00C14409">
      <w:pPr>
        <w:pStyle w:val="Heading2"/>
        <w:rPr>
          <w:color w:val="auto"/>
          <w:sz w:val="22"/>
          <w:szCs w:val="22"/>
        </w:rPr>
      </w:pPr>
      <w:bookmarkStart w:id="169" w:name="_Toc494989199"/>
      <w:r w:rsidRPr="003306C2">
        <w:rPr>
          <w:b/>
          <w:color w:val="auto"/>
          <w:sz w:val="22"/>
          <w:szCs w:val="22"/>
        </w:rPr>
        <w:t>Element name</w:t>
      </w:r>
      <w:r>
        <w:rPr>
          <w:color w:val="auto"/>
          <w:sz w:val="22"/>
          <w:szCs w:val="22"/>
        </w:rPr>
        <w:t xml:space="preserve">: </w:t>
      </w:r>
      <w:r w:rsidRPr="006F4F8F">
        <w:rPr>
          <w:noProof/>
        </w:rPr>
        <w:t>StressFactorSpouseApartId</w:t>
      </w:r>
      <w:bookmarkEnd w:id="169"/>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was apart from my husband or partner due to military deployment or extended work-related travel.&quot; (F5.46.8)&#10;Required field No&#10;Lookup table if available YesNoOnly_Lkup&#10;Allowed values  1 = Yes&#10;2 = No&#10;Allow multiple values  No&#10;Occurrence 0-1 per client &#10;XML example &lt;StressFactorSpouseApartId&gt;1&lt;/StressFactorSpouseApart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I was apart from my husband or partner due to military deployment or extended work-related travel." (F5.46.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SpouseApartId&gt;1&lt;/StressFactorSpouseApartId&gt;</w:t>
            </w:r>
          </w:p>
        </w:tc>
      </w:tr>
    </w:tbl>
    <w:p w:rsidR="00D7423D" w:rsidRDefault="00D7423D"/>
    <w:p w:rsidR="00D7423D" w:rsidRPr="007B1C4E" w:rsidRDefault="00D7423D" w:rsidP="00C14409">
      <w:pPr>
        <w:pStyle w:val="Heading2"/>
        <w:rPr>
          <w:color w:val="auto"/>
          <w:sz w:val="22"/>
          <w:szCs w:val="22"/>
        </w:rPr>
      </w:pPr>
      <w:bookmarkStart w:id="170" w:name="_Toc494989200"/>
      <w:r w:rsidRPr="003306C2">
        <w:rPr>
          <w:b/>
          <w:color w:val="auto"/>
          <w:sz w:val="22"/>
          <w:szCs w:val="22"/>
        </w:rPr>
        <w:t>Element name</w:t>
      </w:r>
      <w:r>
        <w:rPr>
          <w:color w:val="auto"/>
          <w:sz w:val="22"/>
          <w:szCs w:val="22"/>
        </w:rPr>
        <w:t xml:space="preserve">: </w:t>
      </w:r>
      <w:r w:rsidRPr="006F4F8F">
        <w:rPr>
          <w:noProof/>
        </w:rPr>
        <w:t>StressFactorSpouseArgueId</w:t>
      </w:r>
      <w:bookmarkEnd w:id="170"/>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argued with my husband or partner more than usual.&quot; (F5.46.9)&#10;Required field No&#10;Lookup table if available YesNoOnly_Lkup&#10;Allowed values  1 = Yes&#10;2 = No&#10;Allow multiple values  No&#10;Occurrence 0-1 per client &#10;XML example &lt;StressFactorSpouseArgueId&gt;1&lt;/StressFactorSpouseArgue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I argued with my husband or partner more than usual." (F5.46.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SpouseArgueId&gt;1&lt;/StressFactorSpouseArgueId&gt;</w:t>
            </w:r>
          </w:p>
        </w:tc>
      </w:tr>
    </w:tbl>
    <w:p w:rsidR="00D7423D" w:rsidRDefault="00D7423D"/>
    <w:p w:rsidR="00D7423D" w:rsidRPr="007B1C4E" w:rsidRDefault="00D7423D" w:rsidP="00C14409">
      <w:pPr>
        <w:pStyle w:val="Heading2"/>
        <w:rPr>
          <w:color w:val="auto"/>
          <w:sz w:val="22"/>
          <w:szCs w:val="22"/>
        </w:rPr>
      </w:pPr>
      <w:bookmarkStart w:id="171" w:name="_Toc494989201"/>
      <w:r w:rsidRPr="003306C2">
        <w:rPr>
          <w:b/>
          <w:color w:val="auto"/>
          <w:sz w:val="22"/>
          <w:szCs w:val="22"/>
        </w:rPr>
        <w:lastRenderedPageBreak/>
        <w:t>Element name</w:t>
      </w:r>
      <w:r>
        <w:rPr>
          <w:color w:val="auto"/>
          <w:sz w:val="22"/>
          <w:szCs w:val="22"/>
        </w:rPr>
        <w:t xml:space="preserve">: </w:t>
      </w:r>
      <w:r w:rsidRPr="006F4F8F">
        <w:rPr>
          <w:noProof/>
        </w:rPr>
        <w:t>StressFactorSpouseAgainstPregnancyId</w:t>
      </w:r>
      <w:bookmarkEnd w:id="171"/>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My husband or partner said he didn’t want me to be pregnant.&quot; (F5.46.10)&#10;Required field No&#10;Lookup table if available YesNoOnly_Lkup&#10;Allowed values  1 = Yes&#10;2 = No&#10;Allow multiple values  No&#10;Occurrence 0-1 per client &#10;XML example &lt;StressFactorSpouseAgainstPregnancyId&gt;2&lt;/StressFactorSpouseAgainstPregnancy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My husband or partner said he didn’t want me to be pregnant." (F5.46.1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SpouseAgainstPregnancyId&gt;2&lt;/StressFactorSpouseAgainstPregnancyId&gt;</w:t>
            </w:r>
          </w:p>
        </w:tc>
      </w:tr>
    </w:tbl>
    <w:p w:rsidR="00D7423D" w:rsidRDefault="00D7423D"/>
    <w:p w:rsidR="00D7423D" w:rsidRPr="007B1C4E" w:rsidRDefault="00D7423D" w:rsidP="00C14409">
      <w:pPr>
        <w:pStyle w:val="Heading2"/>
        <w:rPr>
          <w:color w:val="auto"/>
          <w:sz w:val="22"/>
          <w:szCs w:val="22"/>
        </w:rPr>
      </w:pPr>
      <w:bookmarkStart w:id="172" w:name="_Toc494989202"/>
      <w:r w:rsidRPr="003306C2">
        <w:rPr>
          <w:b/>
          <w:color w:val="auto"/>
          <w:sz w:val="22"/>
          <w:szCs w:val="22"/>
        </w:rPr>
        <w:t>Element name</w:t>
      </w:r>
      <w:r>
        <w:rPr>
          <w:color w:val="auto"/>
          <w:sz w:val="22"/>
          <w:szCs w:val="22"/>
        </w:rPr>
        <w:t xml:space="preserve">: </w:t>
      </w:r>
      <w:r w:rsidRPr="006F4F8F">
        <w:rPr>
          <w:noProof/>
        </w:rPr>
        <w:t>StressFactorBillsId</w:t>
      </w:r>
      <w:bookmarkEnd w:id="172"/>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I had problems paying the rent, mortgage, or other bills.&quot; (F5.46.11)&#10;Required field No&#10;Lookup table if available YesNoOnly_Lkup&#10;Allowed values  1 = Yes&#10;2 = No&#10;Allow multiple values  No&#10;Occurrence 0-1 per client &#10;XML example &lt;StressFactorBillsId&gt;1&lt;/StressFactorBills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I had problems paying the rent, mortgage, or other bills." (F5.46.1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BillsId&gt;1&lt;/StressFactorBillsId&gt;</w:t>
            </w:r>
          </w:p>
        </w:tc>
      </w:tr>
    </w:tbl>
    <w:p w:rsidR="00D7423D" w:rsidRDefault="00D7423D"/>
    <w:p w:rsidR="00D7423D" w:rsidRPr="007B1C4E" w:rsidRDefault="00D7423D" w:rsidP="00C14409">
      <w:pPr>
        <w:pStyle w:val="Heading2"/>
        <w:rPr>
          <w:color w:val="auto"/>
          <w:sz w:val="22"/>
          <w:szCs w:val="22"/>
        </w:rPr>
      </w:pPr>
      <w:bookmarkStart w:id="173" w:name="_Toc494989203"/>
      <w:r w:rsidRPr="003306C2">
        <w:rPr>
          <w:b/>
          <w:color w:val="auto"/>
          <w:sz w:val="22"/>
          <w:szCs w:val="22"/>
        </w:rPr>
        <w:t>Element name</w:t>
      </w:r>
      <w:r>
        <w:rPr>
          <w:color w:val="auto"/>
          <w:sz w:val="22"/>
          <w:szCs w:val="22"/>
        </w:rPr>
        <w:t xml:space="preserve">: </w:t>
      </w:r>
      <w:r w:rsidRPr="006F4F8F">
        <w:rPr>
          <w:noProof/>
        </w:rPr>
        <w:t>StressFactorJailedId</w:t>
      </w:r>
      <w:bookmarkEnd w:id="173"/>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My husband, partner, or I went to jail.&quot; (F5.46.12)&#10;Required field No&#10;Lookup table if available YesNoOnly_Lkup&#10;Allowed values  1 = Yes&#10;2 = No&#10;Allow multiple values  No&#10;Occurrence 0-1 per client &#10;XML example &lt;StressFactorJailedId&gt;2&lt;/StressFactorJailed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My husband, partner, or I went to jail." (F5.46.1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JailedId&gt;2&lt;/StressFactorJailedId&gt;</w:t>
            </w:r>
          </w:p>
        </w:tc>
      </w:tr>
    </w:tbl>
    <w:p w:rsidR="00D7423D" w:rsidRDefault="00D7423D"/>
    <w:p w:rsidR="00D7423D" w:rsidRPr="007B1C4E" w:rsidRDefault="00D7423D" w:rsidP="00C14409">
      <w:pPr>
        <w:pStyle w:val="Heading2"/>
        <w:rPr>
          <w:color w:val="auto"/>
          <w:sz w:val="22"/>
          <w:szCs w:val="22"/>
        </w:rPr>
      </w:pPr>
      <w:bookmarkStart w:id="174" w:name="_Toc494989204"/>
      <w:r w:rsidRPr="003306C2">
        <w:rPr>
          <w:b/>
          <w:color w:val="auto"/>
          <w:sz w:val="22"/>
          <w:szCs w:val="22"/>
        </w:rPr>
        <w:lastRenderedPageBreak/>
        <w:t>Element name</w:t>
      </w:r>
      <w:r>
        <w:rPr>
          <w:color w:val="auto"/>
          <w:sz w:val="22"/>
          <w:szCs w:val="22"/>
        </w:rPr>
        <w:t xml:space="preserve">: </w:t>
      </w:r>
      <w:r w:rsidRPr="006F4F8F">
        <w:rPr>
          <w:noProof/>
        </w:rPr>
        <w:t>StressFactorRelativesDrinkingId</w:t>
      </w:r>
      <w:bookmarkEnd w:id="174"/>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Someone very close to me had a problem with drinking or drugs.&quot; (F5.46.13)&#10;Required field No&#10;Lookup table if available YesNoOnly_Lkup&#10;Allowed values  1 = Yes&#10;2 = No&#10;Allow multiple values  No&#10;Occurrence 0-1 per client &#10;XML example &lt;StressFactorRelativesDrinkingId&gt;2&lt;/StressFactorRelativesDrinking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Someone very close to me had a problem with drinking or drugs." (F5.46.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RelativesDrinkingId&gt;2&lt;/StressFactorRelativesDrinkingId&gt;</w:t>
            </w:r>
          </w:p>
        </w:tc>
      </w:tr>
    </w:tbl>
    <w:p w:rsidR="00D7423D" w:rsidRDefault="00D7423D"/>
    <w:p w:rsidR="00D7423D" w:rsidRPr="007B1C4E" w:rsidRDefault="00D7423D" w:rsidP="00C14409">
      <w:pPr>
        <w:pStyle w:val="Heading2"/>
        <w:rPr>
          <w:color w:val="auto"/>
          <w:sz w:val="22"/>
          <w:szCs w:val="22"/>
        </w:rPr>
      </w:pPr>
      <w:bookmarkStart w:id="175" w:name="_Toc494989205"/>
      <w:r w:rsidRPr="003306C2">
        <w:rPr>
          <w:b/>
          <w:color w:val="auto"/>
          <w:sz w:val="22"/>
          <w:szCs w:val="22"/>
        </w:rPr>
        <w:t>Element name</w:t>
      </w:r>
      <w:r>
        <w:rPr>
          <w:color w:val="auto"/>
          <w:sz w:val="22"/>
          <w:szCs w:val="22"/>
        </w:rPr>
        <w:t xml:space="preserve">: </w:t>
      </w:r>
      <w:r w:rsidRPr="006F4F8F">
        <w:rPr>
          <w:noProof/>
        </w:rPr>
        <w:t>StressFactorRelativeDieId</w:t>
      </w:r>
      <w:bookmarkEnd w:id="175"/>
    </w:p>
    <w:tbl>
      <w:tblPr>
        <w:tblStyle w:val="TableGrid"/>
        <w:tblW w:w="0" w:type="auto"/>
        <w:tblLayout w:type="fixed"/>
        <w:tblLook w:val="04A0" w:firstRow="1" w:lastRow="0" w:firstColumn="1" w:lastColumn="0" w:noHBand="0" w:noVBand="1"/>
        <w:tblDescription w:val="Field  Description &#10;Definition Client's response indicating whether the described stressor occurred in the last 12 months, for the category &quot;Someone very close to me died.&quot; (F5.46.14)&#10;Required field No&#10;Lookup table if available YesNoOnly_Lkup&#10;Allowed values  1 = Yes&#10;2 = No&#10;Allow multiple values  No&#10;Occurrence 0-1 per client &#10;XML example &lt;StressFactorRelativeDieId&gt;2&lt;/StressFactorRelativeDie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indicating whether the described stressor occurred in the last 12 months, for the category "Someone very close to me died." (F5.46.1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Onl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3306C2">
            <w:pPr>
              <w:keepNext/>
              <w:keepLines/>
            </w:pPr>
            <w:r>
              <w:rPr>
                <w:noProof/>
              </w:rPr>
              <w:t>2 = No</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tressFactorRelativeDieId&gt;2&lt;/StressFactorRelativeDieId&gt;</w:t>
            </w:r>
          </w:p>
        </w:tc>
      </w:tr>
    </w:tbl>
    <w:p w:rsidR="00D7423D" w:rsidRDefault="00D7423D"/>
    <w:p w:rsidR="00D7423D" w:rsidRPr="007B1C4E" w:rsidRDefault="00D7423D" w:rsidP="00C14409">
      <w:pPr>
        <w:pStyle w:val="Heading2"/>
        <w:rPr>
          <w:color w:val="auto"/>
          <w:sz w:val="22"/>
          <w:szCs w:val="22"/>
        </w:rPr>
      </w:pPr>
      <w:bookmarkStart w:id="176" w:name="_Toc494989206"/>
      <w:r w:rsidRPr="003306C2">
        <w:rPr>
          <w:b/>
          <w:color w:val="auto"/>
          <w:sz w:val="22"/>
          <w:szCs w:val="22"/>
        </w:rPr>
        <w:lastRenderedPageBreak/>
        <w:t>Element name</w:t>
      </w:r>
      <w:r>
        <w:rPr>
          <w:color w:val="auto"/>
          <w:sz w:val="22"/>
          <w:szCs w:val="22"/>
        </w:rPr>
        <w:t xml:space="preserve">: </w:t>
      </w:r>
      <w:r w:rsidRPr="006F4F8F">
        <w:rPr>
          <w:noProof/>
        </w:rPr>
        <w:t>DiscriminationTreatedLessCourtesyId</w:t>
      </w:r>
      <w:bookmarkEnd w:id="176"/>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You are treated with less courtesy or respect than other people.&quot; (F5.47.1)&#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TreatedLessCourtesyId&gt;1&lt;/DiscriminationTreatedLessCourtesy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In your day-to-day life, how often have any of the following things happened to you?" for the category "You are treated with less courtesy or respect than other people." (F5.47.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aily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most every day</w:t>
            </w:r>
          </w:p>
          <w:p w:rsidR="00D7423D" w:rsidRDefault="00D7423D" w:rsidP="007B7595">
            <w:pPr>
              <w:keepNext/>
              <w:keepLines/>
              <w:rPr>
                <w:noProof/>
              </w:rPr>
            </w:pPr>
            <w:r>
              <w:rPr>
                <w:noProof/>
              </w:rPr>
              <w:t>2  = At least once a week</w:t>
            </w:r>
          </w:p>
          <w:p w:rsidR="00D7423D" w:rsidRDefault="00D7423D" w:rsidP="007B7595">
            <w:pPr>
              <w:keepNext/>
              <w:keepLines/>
              <w:rPr>
                <w:noProof/>
              </w:rPr>
            </w:pPr>
            <w:r>
              <w:rPr>
                <w:noProof/>
              </w:rPr>
              <w:t>3  = A few times a month</w:t>
            </w:r>
          </w:p>
          <w:p w:rsidR="00D7423D" w:rsidRDefault="00D7423D" w:rsidP="007B7595">
            <w:pPr>
              <w:keepNext/>
              <w:keepLines/>
              <w:rPr>
                <w:noProof/>
              </w:rPr>
            </w:pPr>
            <w:r>
              <w:rPr>
                <w:noProof/>
              </w:rPr>
              <w:t>4  = A few times a year</w:t>
            </w:r>
          </w:p>
          <w:p w:rsidR="00D7423D" w:rsidRDefault="00D7423D" w:rsidP="007B7595">
            <w:pPr>
              <w:keepNext/>
              <w:keepLines/>
              <w:rPr>
                <w:noProof/>
              </w:rPr>
            </w:pPr>
            <w:r>
              <w:rPr>
                <w:noProof/>
              </w:rPr>
              <w:t>5  = Less than once a year</w:t>
            </w:r>
          </w:p>
          <w:p w:rsidR="00D7423D" w:rsidRDefault="00D7423D" w:rsidP="007B7595">
            <w:pPr>
              <w:keepNext/>
              <w:keepLines/>
              <w:rPr>
                <w:noProof/>
              </w:rPr>
            </w:pPr>
            <w:r>
              <w:rPr>
                <w:noProof/>
              </w:rPr>
              <w:t>6  = Never</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DiscriminationTreatedLessCourtesyId&gt;1&lt;/DiscriminationTreatedLessCourtesyId&gt;</w:t>
            </w:r>
          </w:p>
        </w:tc>
      </w:tr>
    </w:tbl>
    <w:p w:rsidR="00D7423D" w:rsidRDefault="00D7423D"/>
    <w:p w:rsidR="00D7423D" w:rsidRPr="007B1C4E" w:rsidRDefault="00D7423D" w:rsidP="00C14409">
      <w:pPr>
        <w:pStyle w:val="Heading2"/>
        <w:rPr>
          <w:color w:val="auto"/>
          <w:sz w:val="22"/>
          <w:szCs w:val="22"/>
        </w:rPr>
      </w:pPr>
      <w:bookmarkStart w:id="177" w:name="_Toc494989207"/>
      <w:r w:rsidRPr="003306C2">
        <w:rPr>
          <w:b/>
          <w:color w:val="auto"/>
          <w:sz w:val="22"/>
          <w:szCs w:val="22"/>
        </w:rPr>
        <w:t>Element name</w:t>
      </w:r>
      <w:r>
        <w:rPr>
          <w:color w:val="auto"/>
          <w:sz w:val="22"/>
          <w:szCs w:val="22"/>
        </w:rPr>
        <w:t xml:space="preserve">: </w:t>
      </w:r>
      <w:r w:rsidRPr="006F4F8F">
        <w:rPr>
          <w:noProof/>
        </w:rPr>
        <w:t>DiscriminationReceivedPoorServiceId</w:t>
      </w:r>
      <w:bookmarkEnd w:id="177"/>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You receive poorer service than other people at restaurants, stores, or social services.&quot;(F5.47.2)&#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ReceivedPoorServiceId&gt;5&lt;/DiscriminationReceivedPoorService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In your day-to-day life, how often have any of the following things happened to you?" for the category "You receive poorer service than other people at restaurants, stores, or social services."(F5.47.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aily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most every day</w:t>
            </w:r>
          </w:p>
          <w:p w:rsidR="00D7423D" w:rsidRDefault="00D7423D" w:rsidP="007B7595">
            <w:pPr>
              <w:keepNext/>
              <w:keepLines/>
              <w:rPr>
                <w:noProof/>
              </w:rPr>
            </w:pPr>
            <w:r>
              <w:rPr>
                <w:noProof/>
              </w:rPr>
              <w:t>2  = At least once a week</w:t>
            </w:r>
          </w:p>
          <w:p w:rsidR="00D7423D" w:rsidRDefault="00D7423D" w:rsidP="007B7595">
            <w:pPr>
              <w:keepNext/>
              <w:keepLines/>
              <w:rPr>
                <w:noProof/>
              </w:rPr>
            </w:pPr>
            <w:r>
              <w:rPr>
                <w:noProof/>
              </w:rPr>
              <w:t>3  = A few times a month</w:t>
            </w:r>
          </w:p>
          <w:p w:rsidR="00D7423D" w:rsidRDefault="00D7423D" w:rsidP="007B7595">
            <w:pPr>
              <w:keepNext/>
              <w:keepLines/>
              <w:rPr>
                <w:noProof/>
              </w:rPr>
            </w:pPr>
            <w:r>
              <w:rPr>
                <w:noProof/>
              </w:rPr>
              <w:t>4  = A few times a year</w:t>
            </w:r>
          </w:p>
          <w:p w:rsidR="00D7423D" w:rsidRDefault="00D7423D" w:rsidP="007B7595">
            <w:pPr>
              <w:keepNext/>
              <w:keepLines/>
              <w:rPr>
                <w:noProof/>
              </w:rPr>
            </w:pPr>
            <w:r>
              <w:rPr>
                <w:noProof/>
              </w:rPr>
              <w:t>5  = Less than once a year</w:t>
            </w:r>
          </w:p>
          <w:p w:rsidR="00D7423D" w:rsidRDefault="00D7423D" w:rsidP="007B7595">
            <w:pPr>
              <w:keepNext/>
              <w:keepLines/>
              <w:rPr>
                <w:noProof/>
              </w:rPr>
            </w:pPr>
            <w:r>
              <w:rPr>
                <w:noProof/>
              </w:rPr>
              <w:t>6  = Never</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DiscriminationReceivedPoorServiceId&gt;5&lt;/DiscriminationReceivedPoorServiceId&gt;</w:t>
            </w:r>
          </w:p>
        </w:tc>
      </w:tr>
    </w:tbl>
    <w:p w:rsidR="00D7423D" w:rsidRDefault="00D7423D"/>
    <w:p w:rsidR="00D7423D" w:rsidRPr="007B1C4E" w:rsidRDefault="00D7423D" w:rsidP="00C14409">
      <w:pPr>
        <w:pStyle w:val="Heading2"/>
        <w:rPr>
          <w:color w:val="auto"/>
          <w:sz w:val="22"/>
          <w:szCs w:val="22"/>
        </w:rPr>
      </w:pPr>
      <w:bookmarkStart w:id="178" w:name="_Toc494989208"/>
      <w:r w:rsidRPr="003306C2">
        <w:rPr>
          <w:b/>
          <w:color w:val="auto"/>
          <w:sz w:val="22"/>
          <w:szCs w:val="22"/>
        </w:rPr>
        <w:lastRenderedPageBreak/>
        <w:t>Element name</w:t>
      </w:r>
      <w:r>
        <w:rPr>
          <w:color w:val="auto"/>
          <w:sz w:val="22"/>
          <w:szCs w:val="22"/>
        </w:rPr>
        <w:t xml:space="preserve">: </w:t>
      </w:r>
      <w:r w:rsidRPr="006F4F8F">
        <w:rPr>
          <w:noProof/>
        </w:rPr>
        <w:t>DiscriminationOtherThinkNotSmartId</w:t>
      </w:r>
      <w:bookmarkEnd w:id="178"/>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People act as if they think you are not smart.&quot; (F5.47.3)&#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inkNotSmartId&gt;4&lt;/DiscriminationOtherThinkNotSmart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In your day-to-day life, how often have any of the following things happened to you?" for the category "People act as if they think you are not smart." (F5.47.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aily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most every day</w:t>
            </w:r>
          </w:p>
          <w:p w:rsidR="00D7423D" w:rsidRDefault="00D7423D" w:rsidP="007B7595">
            <w:pPr>
              <w:keepNext/>
              <w:keepLines/>
              <w:rPr>
                <w:noProof/>
              </w:rPr>
            </w:pPr>
            <w:r>
              <w:rPr>
                <w:noProof/>
              </w:rPr>
              <w:t>2  = At least once a week</w:t>
            </w:r>
          </w:p>
          <w:p w:rsidR="00D7423D" w:rsidRDefault="00D7423D" w:rsidP="007B7595">
            <w:pPr>
              <w:keepNext/>
              <w:keepLines/>
              <w:rPr>
                <w:noProof/>
              </w:rPr>
            </w:pPr>
            <w:r>
              <w:rPr>
                <w:noProof/>
              </w:rPr>
              <w:t>3  = A few times a month</w:t>
            </w:r>
          </w:p>
          <w:p w:rsidR="00D7423D" w:rsidRDefault="00D7423D" w:rsidP="007B7595">
            <w:pPr>
              <w:keepNext/>
              <w:keepLines/>
              <w:rPr>
                <w:noProof/>
              </w:rPr>
            </w:pPr>
            <w:r>
              <w:rPr>
                <w:noProof/>
              </w:rPr>
              <w:t>4  = A few times a year</w:t>
            </w:r>
          </w:p>
          <w:p w:rsidR="00D7423D" w:rsidRDefault="00D7423D" w:rsidP="007B7595">
            <w:pPr>
              <w:keepNext/>
              <w:keepLines/>
              <w:rPr>
                <w:noProof/>
              </w:rPr>
            </w:pPr>
            <w:r>
              <w:rPr>
                <w:noProof/>
              </w:rPr>
              <w:t>5  = Less than once a year</w:t>
            </w:r>
          </w:p>
          <w:p w:rsidR="00D7423D" w:rsidRDefault="00D7423D" w:rsidP="007B7595">
            <w:pPr>
              <w:keepNext/>
              <w:keepLines/>
              <w:rPr>
                <w:noProof/>
              </w:rPr>
            </w:pPr>
            <w:r>
              <w:rPr>
                <w:noProof/>
              </w:rPr>
              <w:t>6  = Never</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DiscriminationOtherThinkNotSmartId&gt;4&lt;/DiscriminationOtherThinkNotSmartId&gt;</w:t>
            </w:r>
          </w:p>
        </w:tc>
      </w:tr>
    </w:tbl>
    <w:p w:rsidR="00D7423D" w:rsidRDefault="00D7423D"/>
    <w:p w:rsidR="00D7423D" w:rsidRPr="007B1C4E" w:rsidRDefault="00D7423D" w:rsidP="00C14409">
      <w:pPr>
        <w:pStyle w:val="Heading2"/>
        <w:rPr>
          <w:color w:val="auto"/>
          <w:sz w:val="22"/>
          <w:szCs w:val="22"/>
        </w:rPr>
      </w:pPr>
      <w:bookmarkStart w:id="179" w:name="_Toc494989209"/>
      <w:r w:rsidRPr="003306C2">
        <w:rPr>
          <w:b/>
          <w:color w:val="auto"/>
          <w:sz w:val="22"/>
          <w:szCs w:val="22"/>
        </w:rPr>
        <w:t>Element name</w:t>
      </w:r>
      <w:r>
        <w:rPr>
          <w:color w:val="auto"/>
          <w:sz w:val="22"/>
          <w:szCs w:val="22"/>
        </w:rPr>
        <w:t xml:space="preserve">: </w:t>
      </w:r>
      <w:r w:rsidRPr="006F4F8F">
        <w:rPr>
          <w:noProof/>
        </w:rPr>
        <w:t>DiscriminationOtherAfraidId</w:t>
      </w:r>
      <w:bookmarkEnd w:id="179"/>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People act as if they are afraid of you.&quot; (F5.47.4)&#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AfraidId&gt;6&lt;/DiscriminationOtherAfraid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In your day-to-day life, how often have any of the following things happened to you?" for the category "People act as if they are afraid of you." (F5.47.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aily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most every day</w:t>
            </w:r>
          </w:p>
          <w:p w:rsidR="00D7423D" w:rsidRDefault="00D7423D" w:rsidP="007B7595">
            <w:pPr>
              <w:keepNext/>
              <w:keepLines/>
              <w:rPr>
                <w:noProof/>
              </w:rPr>
            </w:pPr>
            <w:r>
              <w:rPr>
                <w:noProof/>
              </w:rPr>
              <w:t>2  = At least once a week</w:t>
            </w:r>
          </w:p>
          <w:p w:rsidR="00D7423D" w:rsidRDefault="00D7423D" w:rsidP="007B7595">
            <w:pPr>
              <w:keepNext/>
              <w:keepLines/>
              <w:rPr>
                <w:noProof/>
              </w:rPr>
            </w:pPr>
            <w:r>
              <w:rPr>
                <w:noProof/>
              </w:rPr>
              <w:t>3  = A few times a month</w:t>
            </w:r>
          </w:p>
          <w:p w:rsidR="00D7423D" w:rsidRDefault="00D7423D" w:rsidP="007B7595">
            <w:pPr>
              <w:keepNext/>
              <w:keepLines/>
              <w:rPr>
                <w:noProof/>
              </w:rPr>
            </w:pPr>
            <w:r>
              <w:rPr>
                <w:noProof/>
              </w:rPr>
              <w:t>4  = A few times a year</w:t>
            </w:r>
          </w:p>
          <w:p w:rsidR="00D7423D" w:rsidRDefault="00D7423D" w:rsidP="007B7595">
            <w:pPr>
              <w:keepNext/>
              <w:keepLines/>
              <w:rPr>
                <w:noProof/>
              </w:rPr>
            </w:pPr>
            <w:r>
              <w:rPr>
                <w:noProof/>
              </w:rPr>
              <w:t>5  = Less than once a year</w:t>
            </w:r>
          </w:p>
          <w:p w:rsidR="00D7423D" w:rsidRDefault="00D7423D" w:rsidP="007B7595">
            <w:pPr>
              <w:keepNext/>
              <w:keepLines/>
              <w:rPr>
                <w:noProof/>
              </w:rPr>
            </w:pPr>
            <w:r>
              <w:rPr>
                <w:noProof/>
              </w:rPr>
              <w:t>6  = Never</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DiscriminationOtherAfraidId&gt;6&lt;/DiscriminationOtherAfraidId&gt;</w:t>
            </w:r>
          </w:p>
        </w:tc>
      </w:tr>
    </w:tbl>
    <w:p w:rsidR="00D7423D" w:rsidRDefault="00D7423D"/>
    <w:p w:rsidR="00D7423D" w:rsidRPr="007B1C4E" w:rsidRDefault="00D7423D" w:rsidP="00C14409">
      <w:pPr>
        <w:pStyle w:val="Heading2"/>
        <w:rPr>
          <w:color w:val="auto"/>
          <w:sz w:val="22"/>
          <w:szCs w:val="22"/>
        </w:rPr>
      </w:pPr>
      <w:bookmarkStart w:id="180" w:name="_Toc494989210"/>
      <w:r w:rsidRPr="003306C2">
        <w:rPr>
          <w:b/>
          <w:color w:val="auto"/>
          <w:sz w:val="22"/>
          <w:szCs w:val="22"/>
        </w:rPr>
        <w:lastRenderedPageBreak/>
        <w:t>Element name</w:t>
      </w:r>
      <w:r>
        <w:rPr>
          <w:color w:val="auto"/>
          <w:sz w:val="22"/>
          <w:szCs w:val="22"/>
        </w:rPr>
        <w:t xml:space="preserve">: </w:t>
      </w:r>
      <w:r w:rsidRPr="006F4F8F">
        <w:rPr>
          <w:noProof/>
        </w:rPr>
        <w:t>DiscriminationOtherThreatenId</w:t>
      </w:r>
      <w:bookmarkEnd w:id="180"/>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quot;You are threatened or harassed.&quot; (F5.47.5)&#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reatenId&gt;6&lt;/DiscriminationOtherThreaten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In your day-to-day life, how often have any of the following things happened to you?" for the category "You are threatened or harassed." (F5.47.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aily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most every day</w:t>
            </w:r>
          </w:p>
          <w:p w:rsidR="00D7423D" w:rsidRDefault="00D7423D" w:rsidP="007B7595">
            <w:pPr>
              <w:keepNext/>
              <w:keepLines/>
              <w:rPr>
                <w:noProof/>
              </w:rPr>
            </w:pPr>
            <w:r>
              <w:rPr>
                <w:noProof/>
              </w:rPr>
              <w:t>2  = At least once a week</w:t>
            </w:r>
          </w:p>
          <w:p w:rsidR="00D7423D" w:rsidRDefault="00D7423D" w:rsidP="007B7595">
            <w:pPr>
              <w:keepNext/>
              <w:keepLines/>
              <w:rPr>
                <w:noProof/>
              </w:rPr>
            </w:pPr>
            <w:r>
              <w:rPr>
                <w:noProof/>
              </w:rPr>
              <w:t>3  = A few times a month</w:t>
            </w:r>
          </w:p>
          <w:p w:rsidR="00D7423D" w:rsidRDefault="00D7423D" w:rsidP="007B7595">
            <w:pPr>
              <w:keepNext/>
              <w:keepLines/>
              <w:rPr>
                <w:noProof/>
              </w:rPr>
            </w:pPr>
            <w:r>
              <w:rPr>
                <w:noProof/>
              </w:rPr>
              <w:t>4  = A few times a year</w:t>
            </w:r>
          </w:p>
          <w:p w:rsidR="00D7423D" w:rsidRDefault="00D7423D" w:rsidP="007B7595">
            <w:pPr>
              <w:keepNext/>
              <w:keepLines/>
              <w:rPr>
                <w:noProof/>
              </w:rPr>
            </w:pPr>
            <w:r>
              <w:rPr>
                <w:noProof/>
              </w:rPr>
              <w:t>5  = Less than once a year</w:t>
            </w:r>
          </w:p>
          <w:p w:rsidR="00D7423D" w:rsidRDefault="00D7423D" w:rsidP="007B7595">
            <w:pPr>
              <w:keepNext/>
              <w:keepLines/>
              <w:rPr>
                <w:noProof/>
              </w:rPr>
            </w:pPr>
            <w:r>
              <w:rPr>
                <w:noProof/>
              </w:rPr>
              <w:t>6  = Never</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DiscriminationOtherThreatenId&gt;6&lt;/DiscriminationOtherThreatenId&gt;</w:t>
            </w:r>
          </w:p>
        </w:tc>
      </w:tr>
    </w:tbl>
    <w:p w:rsidR="00D7423D" w:rsidRDefault="00D7423D"/>
    <w:p w:rsidR="00D7423D" w:rsidRPr="007B1C4E" w:rsidRDefault="00D7423D" w:rsidP="00C14409">
      <w:pPr>
        <w:pStyle w:val="Heading2"/>
        <w:rPr>
          <w:color w:val="auto"/>
          <w:sz w:val="22"/>
          <w:szCs w:val="22"/>
        </w:rPr>
      </w:pPr>
      <w:bookmarkStart w:id="181" w:name="_Toc494989211"/>
      <w:r w:rsidRPr="003306C2">
        <w:rPr>
          <w:b/>
          <w:color w:val="auto"/>
          <w:sz w:val="22"/>
          <w:szCs w:val="22"/>
        </w:rPr>
        <w:t>Element name</w:t>
      </w:r>
      <w:r>
        <w:rPr>
          <w:color w:val="auto"/>
          <w:sz w:val="22"/>
          <w:szCs w:val="22"/>
        </w:rPr>
        <w:t xml:space="preserve">: </w:t>
      </w:r>
      <w:r w:rsidRPr="006F4F8F">
        <w:rPr>
          <w:noProof/>
        </w:rPr>
        <w:t>DiscriminationReasonsForTreatmentId</w:t>
      </w:r>
      <w:bookmarkEnd w:id="181"/>
    </w:p>
    <w:tbl>
      <w:tblPr>
        <w:tblStyle w:val="TableGrid"/>
        <w:tblW w:w="0" w:type="auto"/>
        <w:tblLayout w:type="fixed"/>
        <w:tblLook w:val="04A0" w:firstRow="1" w:lastRow="0" w:firstColumn="1" w:lastColumn="0" w:noHBand="0" w:noVBand="1"/>
        <w:tblDescription w:val="Field  Description &#10;Definition Client's answer to the question &quot;What do you think is the main reason for these experiences?&quot; (In reference to experiences of discrimination reported in response to question 38.) (F5.48)&#10;Required field No&#10;Lookup table if available OtherReasonForTreatment_Lkup&#10;Allowed values  1  = Your ancestry or national origins&#10;2  = Your gender&#10;3  = Your race&#10;4  = Your age&#10;5  = Your religion&#10;6  = Your height&#10;7  = Your weight&#10;8  = Some other aspect of your physical appearance&#10;9  = Your sexual orientation&#10;10  = Your education or income level&#10;11  = Your shade of skin color&#10;12  = Physical Disability&#10;13  = Other&#10;14  = Don't know&#10;15  = Declined to answer&#10;Allow multiple values  No&#10;Occurrence 0-1 per client &#10;XML example &lt;DiscriminationReasonsForTreatmentId&gt;14&lt;/DiscriminationReasonsForTreatment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What do you think is the main reason for these experiences?" (In reference to experiences of discrimination reported in response to question 38.) (F5.4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OtherReasonForTreatment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BF2538" w:rsidRDefault="00BF2538" w:rsidP="00BF2538">
            <w:pPr>
              <w:keepNext/>
              <w:keepLines/>
              <w:rPr>
                <w:noProof/>
              </w:rPr>
            </w:pPr>
            <w:r>
              <w:rPr>
                <w:noProof/>
              </w:rPr>
              <w:t>1  = Your ancestry or national origins</w:t>
            </w:r>
          </w:p>
          <w:p w:rsidR="00BF2538" w:rsidRDefault="00BF2538" w:rsidP="00BF2538">
            <w:pPr>
              <w:keepNext/>
              <w:keepLines/>
              <w:rPr>
                <w:noProof/>
              </w:rPr>
            </w:pPr>
            <w:r>
              <w:rPr>
                <w:noProof/>
              </w:rPr>
              <w:t>2  = Your gender</w:t>
            </w:r>
          </w:p>
          <w:p w:rsidR="00BF2538" w:rsidRDefault="00BF2538" w:rsidP="00BF2538">
            <w:pPr>
              <w:keepNext/>
              <w:keepLines/>
              <w:rPr>
                <w:noProof/>
              </w:rPr>
            </w:pPr>
            <w:r>
              <w:rPr>
                <w:noProof/>
              </w:rPr>
              <w:t>3  = Your race</w:t>
            </w:r>
          </w:p>
          <w:p w:rsidR="00BF2538" w:rsidRDefault="00BF2538" w:rsidP="00BF2538">
            <w:pPr>
              <w:keepNext/>
              <w:keepLines/>
              <w:rPr>
                <w:noProof/>
              </w:rPr>
            </w:pPr>
            <w:r>
              <w:rPr>
                <w:noProof/>
              </w:rPr>
              <w:t>4  = Your age</w:t>
            </w:r>
          </w:p>
          <w:p w:rsidR="00BF2538" w:rsidRDefault="00BF2538" w:rsidP="00BF2538">
            <w:pPr>
              <w:keepNext/>
              <w:keepLines/>
              <w:rPr>
                <w:noProof/>
              </w:rPr>
            </w:pPr>
            <w:r>
              <w:rPr>
                <w:noProof/>
              </w:rPr>
              <w:t>5  = Your religion</w:t>
            </w:r>
          </w:p>
          <w:p w:rsidR="00BF2538" w:rsidRDefault="00BF2538" w:rsidP="00BF2538">
            <w:pPr>
              <w:keepNext/>
              <w:keepLines/>
              <w:rPr>
                <w:noProof/>
              </w:rPr>
            </w:pPr>
            <w:r>
              <w:rPr>
                <w:noProof/>
              </w:rPr>
              <w:t>6  = Your height</w:t>
            </w:r>
          </w:p>
          <w:p w:rsidR="00BF2538" w:rsidRDefault="00BF2538" w:rsidP="00BF2538">
            <w:pPr>
              <w:keepNext/>
              <w:keepLines/>
              <w:rPr>
                <w:noProof/>
              </w:rPr>
            </w:pPr>
            <w:r>
              <w:rPr>
                <w:noProof/>
              </w:rPr>
              <w:t>7  = Your weight</w:t>
            </w:r>
          </w:p>
          <w:p w:rsidR="00BF2538" w:rsidRDefault="00BF2538" w:rsidP="00BF2538">
            <w:pPr>
              <w:keepNext/>
              <w:keepLines/>
              <w:rPr>
                <w:noProof/>
              </w:rPr>
            </w:pPr>
            <w:r>
              <w:rPr>
                <w:noProof/>
              </w:rPr>
              <w:t>8  = Some other aspect of your physical appearance</w:t>
            </w:r>
          </w:p>
          <w:p w:rsidR="00BF2538" w:rsidRDefault="00BF2538" w:rsidP="00BF2538">
            <w:pPr>
              <w:keepNext/>
              <w:keepLines/>
              <w:rPr>
                <w:noProof/>
              </w:rPr>
            </w:pPr>
            <w:r>
              <w:rPr>
                <w:noProof/>
              </w:rPr>
              <w:t>9  = Your sexual orientation</w:t>
            </w:r>
          </w:p>
          <w:p w:rsidR="00BF2538" w:rsidRDefault="00BF2538" w:rsidP="00BF2538">
            <w:pPr>
              <w:keepNext/>
              <w:keepLines/>
              <w:rPr>
                <w:noProof/>
              </w:rPr>
            </w:pPr>
            <w:r>
              <w:rPr>
                <w:noProof/>
              </w:rPr>
              <w:t>10  = Your education or income level</w:t>
            </w:r>
          </w:p>
          <w:p w:rsidR="00BF2538" w:rsidRDefault="00BF2538" w:rsidP="00BF2538">
            <w:pPr>
              <w:keepNext/>
              <w:keepLines/>
              <w:rPr>
                <w:noProof/>
              </w:rPr>
            </w:pPr>
            <w:r>
              <w:rPr>
                <w:noProof/>
              </w:rPr>
              <w:t>11  = Your shade of skin color</w:t>
            </w:r>
          </w:p>
          <w:p w:rsidR="00BF2538" w:rsidRDefault="00BF2538" w:rsidP="00BF2538">
            <w:pPr>
              <w:keepNext/>
              <w:keepLines/>
              <w:rPr>
                <w:noProof/>
              </w:rPr>
            </w:pPr>
            <w:r>
              <w:rPr>
                <w:noProof/>
              </w:rPr>
              <w:t>12  = Physical Disability</w:t>
            </w:r>
          </w:p>
          <w:p w:rsidR="00BF2538" w:rsidRDefault="00BF2538" w:rsidP="00BF2538">
            <w:pPr>
              <w:keepNext/>
              <w:keepLines/>
              <w:rPr>
                <w:noProof/>
              </w:rPr>
            </w:pPr>
            <w:r>
              <w:rPr>
                <w:noProof/>
              </w:rPr>
              <w:t>13  = Other</w:t>
            </w:r>
          </w:p>
          <w:p w:rsidR="00BF2538" w:rsidRDefault="00BF2538" w:rsidP="00BF2538">
            <w:pPr>
              <w:keepNext/>
              <w:keepLines/>
              <w:rPr>
                <w:noProof/>
              </w:rPr>
            </w:pPr>
            <w:r>
              <w:rPr>
                <w:noProof/>
              </w:rPr>
              <w:t>14  = Don't know</w:t>
            </w:r>
          </w:p>
          <w:p w:rsidR="00D7423D" w:rsidRDefault="00BF2538" w:rsidP="00BF2538">
            <w:pPr>
              <w:keepNext/>
              <w:keepLines/>
            </w:pPr>
            <w:r>
              <w:rPr>
                <w:noProof/>
              </w:rPr>
              <w:t>1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DiscriminationReasonsForTreatmentId&gt;14&lt;/DiscriminationReasonsForTreatmentId&gt;</w:t>
            </w:r>
          </w:p>
        </w:tc>
      </w:tr>
    </w:tbl>
    <w:p w:rsidR="00D7423D" w:rsidRDefault="00D7423D"/>
    <w:p w:rsidR="00D7423D" w:rsidRPr="007B1C4E" w:rsidRDefault="00D7423D" w:rsidP="00C14409">
      <w:pPr>
        <w:pStyle w:val="Heading2"/>
        <w:rPr>
          <w:color w:val="auto"/>
          <w:sz w:val="22"/>
          <w:szCs w:val="22"/>
        </w:rPr>
      </w:pPr>
      <w:bookmarkStart w:id="182" w:name="_Toc494989212"/>
      <w:r w:rsidRPr="003306C2">
        <w:rPr>
          <w:b/>
          <w:color w:val="auto"/>
          <w:sz w:val="22"/>
          <w:szCs w:val="22"/>
        </w:rPr>
        <w:lastRenderedPageBreak/>
        <w:t>Element name</w:t>
      </w:r>
      <w:r>
        <w:rPr>
          <w:color w:val="auto"/>
          <w:sz w:val="22"/>
          <w:szCs w:val="22"/>
        </w:rPr>
        <w:t xml:space="preserve">: </w:t>
      </w:r>
      <w:r w:rsidRPr="006F4F8F">
        <w:rPr>
          <w:noProof/>
        </w:rPr>
        <w:t>DiscriminationOtherReasonsForTreatment</w:t>
      </w:r>
      <w:bookmarkEnd w:id="182"/>
    </w:p>
    <w:tbl>
      <w:tblPr>
        <w:tblStyle w:val="TableGrid"/>
        <w:tblW w:w="0" w:type="auto"/>
        <w:tblLayout w:type="fixed"/>
        <w:tblLook w:val="04A0" w:firstRow="1" w:lastRow="0" w:firstColumn="1" w:lastColumn="0" w:noHBand="0" w:noVBand="1"/>
        <w:tblDescription w:val="Field  Description &#10;Definition Client's response for &quot;Other&quot; to specify the type of &quot;Other&quot; reasons in she believes she has experienced discrimination. (F5.48)&#10;Required field No&#10;Lookup table if available N/A&#10;Allowed values  Text string that allows a maximum of 250 characters&#10;Allow multiple values  No&#10;Occurrence 0-1 per client &#10;XML example &lt;DiscriminationOtherReasonsForTreatment&gt;My profession&lt;/DiscriminationOtherReasonsForTreatmen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for "Other" to specify the type of "Other" reasons in she believes she has experienced discrimination. (F5.4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Discrimi</w:t>
            </w:r>
            <w:r w:rsidR="00027A88">
              <w:rPr>
                <w:noProof/>
              </w:rPr>
              <w:t>nationOtherReasonsForTreatment&gt;My profession</w:t>
            </w:r>
            <w:r>
              <w:rPr>
                <w:noProof/>
              </w:rPr>
              <w:t>&lt;/DiscriminationOtherReasonsForTreatment&gt;</w:t>
            </w:r>
          </w:p>
        </w:tc>
      </w:tr>
    </w:tbl>
    <w:p w:rsidR="00D7423D" w:rsidRDefault="00D7423D"/>
    <w:p w:rsidR="00D7423D" w:rsidRPr="007B1C4E" w:rsidRDefault="00D7423D" w:rsidP="00C14409">
      <w:pPr>
        <w:pStyle w:val="Heading2"/>
        <w:rPr>
          <w:color w:val="auto"/>
          <w:sz w:val="22"/>
          <w:szCs w:val="22"/>
        </w:rPr>
      </w:pPr>
      <w:bookmarkStart w:id="183" w:name="_Toc494989213"/>
      <w:r w:rsidRPr="003306C2">
        <w:rPr>
          <w:b/>
          <w:color w:val="auto"/>
          <w:sz w:val="22"/>
          <w:szCs w:val="22"/>
        </w:rPr>
        <w:t>Element name</w:t>
      </w:r>
      <w:r>
        <w:rPr>
          <w:color w:val="auto"/>
          <w:sz w:val="22"/>
          <w:szCs w:val="22"/>
        </w:rPr>
        <w:t xml:space="preserve">: </w:t>
      </w:r>
      <w:r w:rsidRPr="006F4F8F">
        <w:rPr>
          <w:noProof/>
        </w:rPr>
        <w:t>FUStressInfo</w:t>
      </w:r>
      <w:bookmarkEnd w:id="183"/>
    </w:p>
    <w:tbl>
      <w:tblPr>
        <w:tblStyle w:val="TableGrid"/>
        <w:tblW w:w="0" w:type="auto"/>
        <w:tblLayout w:type="fixed"/>
        <w:tblLook w:val="04A0" w:firstRow="1" w:lastRow="0" w:firstColumn="1" w:lastColumn="0" w:noHBand="0" w:noVBand="1"/>
        <w:tblDescription w:val="Field  Description &#10;Definition Staff selection in the Stress and Discrimination Follow Up table indicating whether information/education was provided to the client on stress management. (F5.48)&#10;Required field No&#10;Lookup table if available N/A&#10;Allowed values  true, false  OR 1, 0&#10;Allow multiple values  No&#10;Occurrence 0-1 per client &#10;XML example &lt;FUStressInfo&gt;true&lt;/FUStressInfo&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tress and Discrimination Follow Up table indicating whether information/education was provided to the client on stress management. (F5.4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 xml:space="preserve">true, </w:t>
            </w:r>
            <w:r w:rsidR="00E73F8B">
              <w:rPr>
                <w:noProof/>
              </w:rPr>
              <w:t xml:space="preserve">false </w:t>
            </w:r>
            <w:r>
              <w:rPr>
                <w:noProof/>
              </w:rPr>
              <w:t xml:space="preserve"> OR 1, 0</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tressInfo&gt;true&lt;/FUStressInfo&gt;</w:t>
            </w:r>
          </w:p>
        </w:tc>
      </w:tr>
    </w:tbl>
    <w:p w:rsidR="00D7423D" w:rsidRDefault="00D7423D"/>
    <w:p w:rsidR="00D7423D" w:rsidRPr="007B1C4E" w:rsidRDefault="00D7423D" w:rsidP="00C14409">
      <w:pPr>
        <w:pStyle w:val="Heading2"/>
        <w:rPr>
          <w:color w:val="auto"/>
          <w:sz w:val="22"/>
          <w:szCs w:val="22"/>
        </w:rPr>
      </w:pPr>
      <w:bookmarkStart w:id="184" w:name="_Toc494989214"/>
      <w:r w:rsidRPr="003306C2">
        <w:rPr>
          <w:b/>
          <w:color w:val="auto"/>
          <w:sz w:val="22"/>
          <w:szCs w:val="22"/>
        </w:rPr>
        <w:t>Element name</w:t>
      </w:r>
      <w:r>
        <w:rPr>
          <w:color w:val="auto"/>
          <w:sz w:val="22"/>
          <w:szCs w:val="22"/>
        </w:rPr>
        <w:t xml:space="preserve">: </w:t>
      </w:r>
      <w:r w:rsidRPr="006F4F8F">
        <w:rPr>
          <w:noProof/>
        </w:rPr>
        <w:t>FUStressInfoDate</w:t>
      </w:r>
      <w:bookmarkEnd w:id="184"/>
    </w:p>
    <w:tbl>
      <w:tblPr>
        <w:tblStyle w:val="TableGrid"/>
        <w:tblW w:w="0" w:type="auto"/>
        <w:tblLayout w:type="fixed"/>
        <w:tblLook w:val="04A0" w:firstRow="1" w:lastRow="0" w:firstColumn="1" w:lastColumn="0" w:noHBand="0" w:noVBand="1"/>
        <w:tblDescription w:val="Field  Description &#10;Definition Date on which stress management information was provided to the client, if applicable. (F5.48)&#10;Required field No&#10;Lookup table if available N/A&#10;Allowed values  Date with a format of mm/dd/yyyy&#10;Allow multiple values  No&#10;Occurrence 0-1 per client &#10;XML example &lt;FUStressInfoDate&gt;1/1/2016&lt;/FUStressInfo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stress management information was provided to the client, if applicable. (F5.4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tressInfoDate&gt;1/1/2016&lt;/FUStressInfoDate&gt;</w:t>
            </w:r>
          </w:p>
        </w:tc>
      </w:tr>
    </w:tbl>
    <w:p w:rsidR="00D7423D" w:rsidRDefault="00D7423D"/>
    <w:p w:rsidR="00D7423D" w:rsidRPr="007B1C4E" w:rsidRDefault="00D7423D" w:rsidP="00C14409">
      <w:pPr>
        <w:pStyle w:val="Heading2"/>
        <w:rPr>
          <w:color w:val="auto"/>
          <w:sz w:val="22"/>
          <w:szCs w:val="22"/>
        </w:rPr>
      </w:pPr>
      <w:bookmarkStart w:id="185" w:name="_Toc494989215"/>
      <w:r w:rsidRPr="003306C2">
        <w:rPr>
          <w:b/>
          <w:color w:val="auto"/>
          <w:sz w:val="22"/>
          <w:szCs w:val="22"/>
        </w:rPr>
        <w:lastRenderedPageBreak/>
        <w:t>Element name</w:t>
      </w:r>
      <w:r>
        <w:rPr>
          <w:color w:val="auto"/>
          <w:sz w:val="22"/>
          <w:szCs w:val="22"/>
        </w:rPr>
        <w:t xml:space="preserve">: </w:t>
      </w:r>
      <w:r w:rsidRPr="006F4F8F">
        <w:rPr>
          <w:noProof/>
        </w:rPr>
        <w:t>FUStressProvided</w:t>
      </w:r>
      <w:bookmarkEnd w:id="185"/>
    </w:p>
    <w:tbl>
      <w:tblPr>
        <w:tblStyle w:val="TableGrid"/>
        <w:tblW w:w="0" w:type="auto"/>
        <w:tblLayout w:type="fixed"/>
        <w:tblLook w:val="04A0" w:firstRow="1" w:lastRow="0" w:firstColumn="1" w:lastColumn="0" w:noHBand="0" w:noVBand="1"/>
        <w:tblDescription w:val="Field  Description &#10;Definition Staff selection in the Stress and Discrimination Follow Up table indicating whether stress management counseling was provided to the client.  (F5.48)&#10;Required field No&#10;Lookup table if available N/A&#10;Allowed values  true, false  OR 1, 0&#10;Allow multiple values  No&#10;Occurrence 0-1 per client &#10;XML example &lt;FUStressProvided&gt;true&lt;/FUStressProvide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tress and Discrimination Follow Up table indicating whether stress management counseling was provided to the client.  (F5.4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 xml:space="preserve">true, </w:t>
            </w:r>
            <w:r w:rsidR="00E73F8B">
              <w:rPr>
                <w:noProof/>
              </w:rPr>
              <w:t xml:space="preserve">false </w:t>
            </w:r>
            <w:r>
              <w:rPr>
                <w:noProof/>
              </w:rPr>
              <w:t xml:space="preserve"> OR 1, 0</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tressProvided&gt;true&lt;/FUStressProvided&gt;</w:t>
            </w:r>
          </w:p>
        </w:tc>
      </w:tr>
    </w:tbl>
    <w:p w:rsidR="00D7423D" w:rsidRDefault="00D7423D"/>
    <w:p w:rsidR="00D7423D" w:rsidRPr="007B1C4E" w:rsidRDefault="00D7423D" w:rsidP="00C14409">
      <w:pPr>
        <w:pStyle w:val="Heading2"/>
        <w:rPr>
          <w:color w:val="auto"/>
          <w:sz w:val="22"/>
          <w:szCs w:val="22"/>
        </w:rPr>
      </w:pPr>
      <w:bookmarkStart w:id="186" w:name="_Toc494989216"/>
      <w:r w:rsidRPr="003306C2">
        <w:rPr>
          <w:b/>
          <w:color w:val="auto"/>
          <w:sz w:val="22"/>
          <w:szCs w:val="22"/>
        </w:rPr>
        <w:t>Element name</w:t>
      </w:r>
      <w:r>
        <w:rPr>
          <w:color w:val="auto"/>
          <w:sz w:val="22"/>
          <w:szCs w:val="22"/>
        </w:rPr>
        <w:t xml:space="preserve">: </w:t>
      </w:r>
      <w:r w:rsidRPr="006F4F8F">
        <w:rPr>
          <w:noProof/>
        </w:rPr>
        <w:t>FUStressProvidedDate</w:t>
      </w:r>
      <w:bookmarkEnd w:id="186"/>
    </w:p>
    <w:tbl>
      <w:tblPr>
        <w:tblStyle w:val="TableGrid"/>
        <w:tblW w:w="0" w:type="auto"/>
        <w:tblLayout w:type="fixed"/>
        <w:tblLook w:val="04A0" w:firstRow="1" w:lastRow="0" w:firstColumn="1" w:lastColumn="0" w:noHBand="0" w:noVBand="1"/>
        <w:tblDescription w:val="Field  Description &#10;Definition Date on which stress management counseling was provided, if applicable. (F5.48)&#10;Required field No&#10;Lookup table if available N/A&#10;Allowed values  Date with a format of mm/dd/yyyy&#10;Allow multiple values  No&#10;Occurrence 0-1 per client &#10;XML example &lt;FUStressProvidedDate&gt;1/1/2016&lt;/FUStressProvided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stress management counseling was provided, if applicable. (F5.4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tressProvidedDate&gt;1/1/2016&lt;/FUStressProvidedDate&gt;</w:t>
            </w:r>
          </w:p>
        </w:tc>
      </w:tr>
    </w:tbl>
    <w:p w:rsidR="00D7423D" w:rsidRDefault="00D7423D"/>
    <w:p w:rsidR="00D7423D" w:rsidRPr="007B1C4E" w:rsidRDefault="00D7423D" w:rsidP="00C14409">
      <w:pPr>
        <w:pStyle w:val="Heading2"/>
        <w:rPr>
          <w:color w:val="auto"/>
          <w:sz w:val="22"/>
          <w:szCs w:val="22"/>
        </w:rPr>
      </w:pPr>
      <w:bookmarkStart w:id="187" w:name="_Toc494989217"/>
      <w:r w:rsidRPr="003306C2">
        <w:rPr>
          <w:b/>
          <w:color w:val="auto"/>
          <w:sz w:val="22"/>
          <w:szCs w:val="22"/>
        </w:rPr>
        <w:t>Element name</w:t>
      </w:r>
      <w:r>
        <w:rPr>
          <w:color w:val="auto"/>
          <w:sz w:val="22"/>
          <w:szCs w:val="22"/>
        </w:rPr>
        <w:t xml:space="preserve">: </w:t>
      </w:r>
      <w:r w:rsidRPr="006F4F8F">
        <w:rPr>
          <w:noProof/>
        </w:rPr>
        <w:t>FUStressReferredList</w:t>
      </w:r>
      <w:bookmarkEnd w:id="187"/>
    </w:p>
    <w:tbl>
      <w:tblPr>
        <w:tblStyle w:val="TableGrid"/>
        <w:tblW w:w="0" w:type="auto"/>
        <w:tblLayout w:type="fixed"/>
        <w:tblLook w:val="04A0" w:firstRow="1" w:lastRow="0" w:firstColumn="1" w:lastColumn="0" w:noHBand="0" w:noVBand="1"/>
        <w:tblDescription w:val="Field  Description &#10;Definition Staff selection in the Stress and Discrimination Follow Up table indicating referrals given to the client (mental health, primary care, other). (F5.48)&#10;Required field No&#10;Lookup table if available MentalConditionReferred_Lkup&#10;Allowed values  1  = Mental Health Center&#10;2  = Primary Care Provider&#10;3  = Other&#10;Allow multiple values  Yes&#10;Occurrence 0-1 per client &#10;XML example &lt;FUStressReferredList&gt;&#10;   &lt;FUStressReferred&gt;&#10;    &lt;MentalConditionReferredId&gt;2&lt;/MentalConditionReferredId&gt;&#10;   &lt;/FUStressReferred&gt;&#10;  &lt;/FUStressReferred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tress and Discrimination Follow Up table indicating referrals given to the client (mental health, primary care, other). (F5.4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MentalCondition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Mental Health Center</w:t>
            </w:r>
          </w:p>
          <w:p w:rsidR="00D7423D" w:rsidRDefault="00D7423D" w:rsidP="007B7595">
            <w:pPr>
              <w:keepNext/>
              <w:keepLines/>
              <w:rPr>
                <w:noProof/>
              </w:rPr>
            </w:pPr>
            <w:r>
              <w:rPr>
                <w:noProof/>
              </w:rPr>
              <w:t>2  = Primary Care Provider</w:t>
            </w:r>
          </w:p>
          <w:p w:rsidR="00D7423D" w:rsidRDefault="00D7423D" w:rsidP="003306C2">
            <w:pPr>
              <w:keepNext/>
              <w:keepLines/>
            </w:pPr>
            <w:r>
              <w:rPr>
                <w:noProof/>
              </w:rPr>
              <w:t>3  = Oth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tressReferredList&gt;</w:t>
            </w:r>
          </w:p>
          <w:p w:rsidR="00D7423D" w:rsidRDefault="00D7423D" w:rsidP="007B7595">
            <w:pPr>
              <w:keepNext/>
              <w:keepLines/>
              <w:rPr>
                <w:noProof/>
              </w:rPr>
            </w:pPr>
            <w:r>
              <w:rPr>
                <w:noProof/>
              </w:rPr>
              <w:t xml:space="preserve">   &lt;FUStressReferred&gt;</w:t>
            </w:r>
          </w:p>
          <w:p w:rsidR="00D7423D" w:rsidRDefault="00D7423D" w:rsidP="007B7595">
            <w:pPr>
              <w:keepNext/>
              <w:keepLines/>
              <w:rPr>
                <w:noProof/>
              </w:rPr>
            </w:pPr>
            <w:r>
              <w:rPr>
                <w:noProof/>
              </w:rPr>
              <w:t xml:space="preserve">    &lt;MentalConditionReferredId&gt;2&lt;/MentalConditionReferredId&gt;</w:t>
            </w:r>
          </w:p>
          <w:p w:rsidR="00D7423D" w:rsidRDefault="00D7423D" w:rsidP="007B7595">
            <w:pPr>
              <w:keepNext/>
              <w:keepLines/>
              <w:rPr>
                <w:noProof/>
              </w:rPr>
            </w:pPr>
            <w:r>
              <w:rPr>
                <w:noProof/>
              </w:rPr>
              <w:t xml:space="preserve">   &lt;/FUStressReferred&gt;</w:t>
            </w:r>
          </w:p>
          <w:p w:rsidR="00D7423D" w:rsidRDefault="00D7423D" w:rsidP="003306C2">
            <w:pPr>
              <w:keepNext/>
              <w:keepLines/>
            </w:pPr>
            <w:r>
              <w:rPr>
                <w:noProof/>
              </w:rPr>
              <w:t xml:space="preserve">  &lt;/FUStressReferredList&gt;</w:t>
            </w:r>
          </w:p>
        </w:tc>
      </w:tr>
    </w:tbl>
    <w:p w:rsidR="00D7423D" w:rsidRDefault="00D7423D"/>
    <w:p w:rsidR="00D7423D" w:rsidRPr="007B1C4E" w:rsidRDefault="00D7423D" w:rsidP="00C14409">
      <w:pPr>
        <w:pStyle w:val="Heading2"/>
        <w:rPr>
          <w:color w:val="auto"/>
          <w:sz w:val="22"/>
          <w:szCs w:val="22"/>
        </w:rPr>
      </w:pPr>
      <w:bookmarkStart w:id="188" w:name="_Toc494989218"/>
      <w:r w:rsidRPr="003306C2">
        <w:rPr>
          <w:b/>
          <w:color w:val="auto"/>
          <w:sz w:val="22"/>
          <w:szCs w:val="22"/>
        </w:rPr>
        <w:lastRenderedPageBreak/>
        <w:t>Element name</w:t>
      </w:r>
      <w:r>
        <w:rPr>
          <w:color w:val="auto"/>
          <w:sz w:val="22"/>
          <w:szCs w:val="22"/>
        </w:rPr>
        <w:t xml:space="preserve">: </w:t>
      </w:r>
      <w:r w:rsidRPr="006F4F8F">
        <w:rPr>
          <w:noProof/>
        </w:rPr>
        <w:t>FUStressReferredOther</w:t>
      </w:r>
      <w:bookmarkEnd w:id="188"/>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referrals provided to the client. (F5.48)&#10;Required field No&#10;Lookup table if available N/A&#10;Allowed values  Text string that allows a maximum of 250 characters&#10;Allow multiple values  No&#10;Occurrence 0-1 per client &#10;XML example &lt;FUStressReferredOther&gt;a&lt;/FUStressReferredOther&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Entry provided for "Please Specify" when "Other" was checked in the list of referrals provided to the client. (F5.4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tressReferredOther&gt;a&lt;/FUStressReferredOther&gt;</w:t>
            </w:r>
          </w:p>
        </w:tc>
      </w:tr>
    </w:tbl>
    <w:p w:rsidR="00D7423D" w:rsidRDefault="00D7423D"/>
    <w:p w:rsidR="00D7423D" w:rsidRPr="007B1C4E" w:rsidRDefault="00D7423D" w:rsidP="00C14409">
      <w:pPr>
        <w:pStyle w:val="Heading2"/>
        <w:rPr>
          <w:color w:val="auto"/>
          <w:sz w:val="22"/>
          <w:szCs w:val="22"/>
        </w:rPr>
      </w:pPr>
      <w:bookmarkStart w:id="189" w:name="_Toc494989219"/>
      <w:r w:rsidRPr="003306C2">
        <w:rPr>
          <w:b/>
          <w:color w:val="auto"/>
          <w:sz w:val="22"/>
          <w:szCs w:val="22"/>
        </w:rPr>
        <w:t>Element name</w:t>
      </w:r>
      <w:r>
        <w:rPr>
          <w:color w:val="auto"/>
          <w:sz w:val="22"/>
          <w:szCs w:val="22"/>
        </w:rPr>
        <w:t xml:space="preserve">: </w:t>
      </w:r>
      <w:r w:rsidRPr="006F4F8F">
        <w:rPr>
          <w:noProof/>
        </w:rPr>
        <w:t>FUStressReferredDate</w:t>
      </w:r>
      <w:bookmarkEnd w:id="189"/>
    </w:p>
    <w:tbl>
      <w:tblPr>
        <w:tblStyle w:val="TableGrid"/>
        <w:tblW w:w="0" w:type="auto"/>
        <w:tblLayout w:type="fixed"/>
        <w:tblLook w:val="04A0" w:firstRow="1" w:lastRow="0" w:firstColumn="1" w:lastColumn="0" w:noHBand="0" w:noVBand="1"/>
        <w:tblDescription w:val="Field  Description &#10;Definition Date on which client was provided with referrals, if any. (F5.48)&#10;Required field No&#10;Lookup table if available N/A&#10;Allowed values  Date with a format of mm/dd/yyyy&#10;Allow multiple values  No&#10;Occurrence 0-1 per client &#10;XML example &lt;FUStressReferredDate&gt;1/1/2016&lt;/FUStressReferredDate&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client was provided with referrals, if any. (F5.4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tressReferredDate&gt;1/1/2016&lt;/FUStressReferredDate&gt;</w:t>
            </w:r>
          </w:p>
        </w:tc>
      </w:tr>
    </w:tbl>
    <w:p w:rsidR="00D7423D" w:rsidRDefault="00D7423D"/>
    <w:p w:rsidR="00D7423D" w:rsidRPr="007B1C4E" w:rsidRDefault="00D7423D" w:rsidP="00C14409">
      <w:pPr>
        <w:pStyle w:val="Heading2"/>
        <w:rPr>
          <w:color w:val="auto"/>
          <w:sz w:val="22"/>
          <w:szCs w:val="22"/>
        </w:rPr>
      </w:pPr>
      <w:bookmarkStart w:id="190" w:name="_Toc494989220"/>
      <w:r w:rsidRPr="003306C2">
        <w:rPr>
          <w:b/>
          <w:color w:val="auto"/>
          <w:sz w:val="22"/>
          <w:szCs w:val="22"/>
        </w:rPr>
        <w:t>Element name</w:t>
      </w:r>
      <w:r>
        <w:rPr>
          <w:color w:val="auto"/>
          <w:sz w:val="22"/>
          <w:szCs w:val="22"/>
        </w:rPr>
        <w:t xml:space="preserve">: </w:t>
      </w:r>
      <w:r w:rsidRPr="006F4F8F">
        <w:rPr>
          <w:noProof/>
        </w:rPr>
        <w:t>SupportTemporaryFinancialId</w:t>
      </w:r>
      <w:bookmarkEnd w:id="190"/>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Provide temporary financial support?&quot; (F5.49.2).&#10;Required field No&#10;Lookup table if available DecreaseFreq_Lkup&#10;Allowed values  1  = All of the time&#10;2  = Most of the time&#10;3  = Some of the time&#10;4  = A little of the time&#10;5  = None of the time&#10;Allow multiple values  No&#10;Occurrence 0-1 per client &#10;XML example &lt;SupportTemporaryFinancialId&gt;3&lt;/SupportTemporaryFinancial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f you needed it, how often is someone available to . . . Provide temporary financial support?" (F5.49.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ecrease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l of the time</w:t>
            </w:r>
          </w:p>
          <w:p w:rsidR="00D7423D" w:rsidRDefault="00D7423D" w:rsidP="007B7595">
            <w:pPr>
              <w:keepNext/>
              <w:keepLines/>
              <w:rPr>
                <w:noProof/>
              </w:rPr>
            </w:pPr>
            <w:r>
              <w:rPr>
                <w:noProof/>
              </w:rPr>
              <w:t>2  = Most of the time</w:t>
            </w:r>
          </w:p>
          <w:p w:rsidR="00D7423D" w:rsidRDefault="00D7423D" w:rsidP="007B7595">
            <w:pPr>
              <w:keepNext/>
              <w:keepLines/>
              <w:rPr>
                <w:noProof/>
              </w:rPr>
            </w:pPr>
            <w:r>
              <w:rPr>
                <w:noProof/>
              </w:rPr>
              <w:t>3  = Some of the time</w:t>
            </w:r>
          </w:p>
          <w:p w:rsidR="00D7423D" w:rsidRDefault="00D7423D" w:rsidP="007B7595">
            <w:pPr>
              <w:keepNext/>
              <w:keepLines/>
              <w:rPr>
                <w:noProof/>
              </w:rPr>
            </w:pPr>
            <w:r>
              <w:rPr>
                <w:noProof/>
              </w:rPr>
              <w:t>4  = A little of the time</w:t>
            </w:r>
          </w:p>
          <w:p w:rsidR="00D7423D" w:rsidRDefault="00D7423D" w:rsidP="003306C2">
            <w:pPr>
              <w:keepNext/>
              <w:keepLines/>
            </w:pPr>
            <w:r>
              <w:rPr>
                <w:noProof/>
              </w:rPr>
              <w:t>5  = None of the time</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pportTemporaryFinancialId&gt;3&lt;/SupportTemporaryFinancialId&gt;</w:t>
            </w:r>
          </w:p>
        </w:tc>
      </w:tr>
    </w:tbl>
    <w:p w:rsidR="00D7423D" w:rsidRDefault="00D7423D"/>
    <w:p w:rsidR="00D7423D" w:rsidRPr="007B1C4E" w:rsidRDefault="00D7423D" w:rsidP="00C14409">
      <w:pPr>
        <w:pStyle w:val="Heading2"/>
        <w:rPr>
          <w:color w:val="auto"/>
          <w:sz w:val="22"/>
          <w:szCs w:val="22"/>
        </w:rPr>
      </w:pPr>
      <w:bookmarkStart w:id="191" w:name="_Toc494989221"/>
      <w:r w:rsidRPr="003306C2">
        <w:rPr>
          <w:b/>
          <w:color w:val="auto"/>
          <w:sz w:val="22"/>
          <w:szCs w:val="22"/>
        </w:rPr>
        <w:lastRenderedPageBreak/>
        <w:t>Element name</w:t>
      </w:r>
      <w:r>
        <w:rPr>
          <w:color w:val="auto"/>
          <w:sz w:val="22"/>
          <w:szCs w:val="22"/>
        </w:rPr>
        <w:t xml:space="preserve">: </w:t>
      </w:r>
      <w:r w:rsidRPr="006F4F8F">
        <w:rPr>
          <w:noProof/>
        </w:rPr>
        <w:t>SupportEnjoyableActivitiesId</w:t>
      </w:r>
      <w:bookmarkEnd w:id="191"/>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Do something enjoyable with you?&quot;  (F5.49.2)&#10;Required field No&#10;Lookup table if available DecreaseFreq_Lkup&#10;Allowed values  1  = All of the time&#10;2  = Most of the time&#10;3  = Some of the time&#10;4  = A little of the time&#10;5  = None of the time&#10;Allow multiple values  No&#10;Occurrence 0-1 per client &#10;XML example &lt;SupportEnjoyableActivitiesId&gt;4&lt;/SupportEnjoyableActivities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f you needed it, how often is someone available to . . . Do something enjoyable with you?"  (F5.49.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ecrease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l of the time</w:t>
            </w:r>
          </w:p>
          <w:p w:rsidR="00D7423D" w:rsidRDefault="00D7423D" w:rsidP="007B7595">
            <w:pPr>
              <w:keepNext/>
              <w:keepLines/>
              <w:rPr>
                <w:noProof/>
              </w:rPr>
            </w:pPr>
            <w:r>
              <w:rPr>
                <w:noProof/>
              </w:rPr>
              <w:t>2  = Most of the time</w:t>
            </w:r>
          </w:p>
          <w:p w:rsidR="00D7423D" w:rsidRDefault="00D7423D" w:rsidP="007B7595">
            <w:pPr>
              <w:keepNext/>
              <w:keepLines/>
              <w:rPr>
                <w:noProof/>
              </w:rPr>
            </w:pPr>
            <w:r>
              <w:rPr>
                <w:noProof/>
              </w:rPr>
              <w:t>3  = Some of the time</w:t>
            </w:r>
          </w:p>
          <w:p w:rsidR="00D7423D" w:rsidRDefault="00D7423D" w:rsidP="007B7595">
            <w:pPr>
              <w:keepNext/>
              <w:keepLines/>
              <w:rPr>
                <w:noProof/>
              </w:rPr>
            </w:pPr>
            <w:r>
              <w:rPr>
                <w:noProof/>
              </w:rPr>
              <w:t>4  = A little of the time</w:t>
            </w:r>
          </w:p>
          <w:p w:rsidR="00D7423D" w:rsidRDefault="00D7423D" w:rsidP="003306C2">
            <w:pPr>
              <w:keepNext/>
              <w:keepLines/>
            </w:pPr>
            <w:r>
              <w:rPr>
                <w:noProof/>
              </w:rPr>
              <w:t>5  = None of the time</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pportEnjoyableActivitiesId&gt;4&lt;/SupportEnjoyableActivitiesId&gt;</w:t>
            </w:r>
          </w:p>
        </w:tc>
      </w:tr>
    </w:tbl>
    <w:p w:rsidR="00D7423D" w:rsidRDefault="00D7423D"/>
    <w:p w:rsidR="00D7423D" w:rsidRPr="007B1C4E" w:rsidRDefault="00D7423D" w:rsidP="00C14409">
      <w:pPr>
        <w:pStyle w:val="Heading2"/>
        <w:rPr>
          <w:color w:val="auto"/>
          <w:sz w:val="22"/>
          <w:szCs w:val="22"/>
        </w:rPr>
      </w:pPr>
      <w:bookmarkStart w:id="192" w:name="_Toc494989222"/>
      <w:r w:rsidRPr="003306C2">
        <w:rPr>
          <w:b/>
          <w:color w:val="auto"/>
          <w:sz w:val="22"/>
          <w:szCs w:val="22"/>
        </w:rPr>
        <w:t>Element name</w:t>
      </w:r>
      <w:r>
        <w:rPr>
          <w:color w:val="auto"/>
          <w:sz w:val="22"/>
          <w:szCs w:val="22"/>
        </w:rPr>
        <w:t xml:space="preserve">: </w:t>
      </w:r>
      <w:r w:rsidRPr="006F4F8F">
        <w:rPr>
          <w:noProof/>
        </w:rPr>
        <w:t>SupportHelpChoresId</w:t>
      </w:r>
      <w:bookmarkEnd w:id="192"/>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Help with daily chores?&quot;  (F5.49.3)&#10;Required field No&#10;Lookup table if available DecreaseFreq_Lkup&#10;Allowed values  1  = All of the time&#10;2  = Most of the time&#10;3  = Some of the time&#10;4  = A little of the time&#10;5  = None of the time&#10;Allow multiple values  No&#10;Occurrence 0-1 per client &#10;XML example &lt;SupportHelpChoresId&gt;4&lt;/SupportHelpChores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f you needed it, how often is someone available to . . . Help with daily chores?"  (F5.49.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ecrease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l of the time</w:t>
            </w:r>
          </w:p>
          <w:p w:rsidR="00D7423D" w:rsidRDefault="00D7423D" w:rsidP="007B7595">
            <w:pPr>
              <w:keepNext/>
              <w:keepLines/>
              <w:rPr>
                <w:noProof/>
              </w:rPr>
            </w:pPr>
            <w:r>
              <w:rPr>
                <w:noProof/>
              </w:rPr>
              <w:t>2  = Most of the time</w:t>
            </w:r>
          </w:p>
          <w:p w:rsidR="00D7423D" w:rsidRDefault="00D7423D" w:rsidP="007B7595">
            <w:pPr>
              <w:keepNext/>
              <w:keepLines/>
              <w:rPr>
                <w:noProof/>
              </w:rPr>
            </w:pPr>
            <w:r>
              <w:rPr>
                <w:noProof/>
              </w:rPr>
              <w:t>3  = Some of the time</w:t>
            </w:r>
          </w:p>
          <w:p w:rsidR="00D7423D" w:rsidRDefault="00D7423D" w:rsidP="007B7595">
            <w:pPr>
              <w:keepNext/>
              <w:keepLines/>
              <w:rPr>
                <w:noProof/>
              </w:rPr>
            </w:pPr>
            <w:r>
              <w:rPr>
                <w:noProof/>
              </w:rPr>
              <w:t>4  = A little of the time</w:t>
            </w:r>
          </w:p>
          <w:p w:rsidR="00D7423D" w:rsidRDefault="00D7423D" w:rsidP="003306C2">
            <w:pPr>
              <w:keepNext/>
              <w:keepLines/>
            </w:pPr>
            <w:r>
              <w:rPr>
                <w:noProof/>
              </w:rPr>
              <w:t>5  = None of the time</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pportHelpChoresId&gt;4&lt;/SupportHelpChoresId&gt;</w:t>
            </w:r>
          </w:p>
        </w:tc>
      </w:tr>
    </w:tbl>
    <w:p w:rsidR="00D7423D" w:rsidRDefault="00D7423D"/>
    <w:p w:rsidR="00D7423D" w:rsidRPr="007B1C4E" w:rsidRDefault="00D7423D" w:rsidP="00C14409">
      <w:pPr>
        <w:pStyle w:val="Heading2"/>
        <w:rPr>
          <w:color w:val="auto"/>
          <w:sz w:val="22"/>
          <w:szCs w:val="22"/>
        </w:rPr>
      </w:pPr>
      <w:bookmarkStart w:id="193" w:name="_Toc494989223"/>
      <w:r w:rsidRPr="003306C2">
        <w:rPr>
          <w:b/>
          <w:color w:val="auto"/>
          <w:sz w:val="22"/>
          <w:szCs w:val="22"/>
        </w:rPr>
        <w:t>Element name</w:t>
      </w:r>
      <w:r>
        <w:rPr>
          <w:color w:val="auto"/>
          <w:sz w:val="22"/>
          <w:szCs w:val="22"/>
        </w:rPr>
        <w:t xml:space="preserve">: </w:t>
      </w:r>
      <w:r w:rsidRPr="006F4F8F">
        <w:rPr>
          <w:noProof/>
        </w:rPr>
        <w:t>SupportHelpSickId</w:t>
      </w:r>
      <w:bookmarkEnd w:id="193"/>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Help you if you were sick?&quot;  (F5.49.4)&#10;Required field No&#10;Lookup table if available DecreaseFreq_Lkup&#10;Allowed values  1  = All of the time&#10;2  = Most of the time&#10;3  = Some of the time&#10;4  = A little of the time&#10;5  = None of the time&#10;Allow multiple values  No&#10;Occurrence 0-1 per client &#10;XML example &lt;SupportHelpSickId&gt;1&lt;/SupportHelpSick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f you needed it, how often is someone available to . . . Help you if you were sick?"  (F5.49.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ecrease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l of the time</w:t>
            </w:r>
          </w:p>
          <w:p w:rsidR="00D7423D" w:rsidRDefault="00D7423D" w:rsidP="007B7595">
            <w:pPr>
              <w:keepNext/>
              <w:keepLines/>
              <w:rPr>
                <w:noProof/>
              </w:rPr>
            </w:pPr>
            <w:r>
              <w:rPr>
                <w:noProof/>
              </w:rPr>
              <w:t>2  = Most of the time</w:t>
            </w:r>
          </w:p>
          <w:p w:rsidR="00D7423D" w:rsidRDefault="00D7423D" w:rsidP="007B7595">
            <w:pPr>
              <w:keepNext/>
              <w:keepLines/>
              <w:rPr>
                <w:noProof/>
              </w:rPr>
            </w:pPr>
            <w:r>
              <w:rPr>
                <w:noProof/>
              </w:rPr>
              <w:t>3  = Some of the time</w:t>
            </w:r>
          </w:p>
          <w:p w:rsidR="00D7423D" w:rsidRDefault="00D7423D" w:rsidP="007B7595">
            <w:pPr>
              <w:keepNext/>
              <w:keepLines/>
              <w:rPr>
                <w:noProof/>
              </w:rPr>
            </w:pPr>
            <w:r>
              <w:rPr>
                <w:noProof/>
              </w:rPr>
              <w:t>4  = A little of the time</w:t>
            </w:r>
          </w:p>
          <w:p w:rsidR="00D7423D" w:rsidRDefault="00D7423D" w:rsidP="003306C2">
            <w:pPr>
              <w:keepNext/>
              <w:keepLines/>
            </w:pPr>
            <w:r>
              <w:rPr>
                <w:noProof/>
              </w:rPr>
              <w:t>5  = None of the time</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pportHelpSickId&gt;1&lt;/SupportHelpSickId&gt;</w:t>
            </w:r>
          </w:p>
        </w:tc>
      </w:tr>
    </w:tbl>
    <w:p w:rsidR="00D7423D" w:rsidRDefault="00D7423D"/>
    <w:p w:rsidR="00D7423D" w:rsidRPr="007B1C4E" w:rsidRDefault="00D7423D" w:rsidP="00C14409">
      <w:pPr>
        <w:pStyle w:val="Heading2"/>
        <w:rPr>
          <w:color w:val="auto"/>
          <w:sz w:val="22"/>
          <w:szCs w:val="22"/>
        </w:rPr>
      </w:pPr>
      <w:bookmarkStart w:id="194" w:name="_Toc494989224"/>
      <w:r w:rsidRPr="003306C2">
        <w:rPr>
          <w:b/>
          <w:color w:val="auto"/>
          <w:sz w:val="22"/>
          <w:szCs w:val="22"/>
        </w:rPr>
        <w:lastRenderedPageBreak/>
        <w:t>Element name</w:t>
      </w:r>
      <w:r>
        <w:rPr>
          <w:color w:val="auto"/>
          <w:sz w:val="22"/>
          <w:szCs w:val="22"/>
        </w:rPr>
        <w:t xml:space="preserve">: </w:t>
      </w:r>
      <w:r w:rsidRPr="006F4F8F">
        <w:rPr>
          <w:noProof/>
        </w:rPr>
        <w:t>SupportHelpPersonalIssuesId</w:t>
      </w:r>
      <w:bookmarkEnd w:id="194"/>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Turn to for suggestions about how to deal with a personal problem?&quot; (F5.49.5)&#10;Required field No&#10;Lookup table if available DecreaseFreq_Lkup&#10;Allowed values  1  = All of the time&#10;2  = Most of the time&#10;3  = Some of the time&#10;4  = A little of the time&#10;5  = None of the time&#10;Allow multiple values  No&#10;Occurrence 0-1 per client &#10;XML example &lt;SupportHelpPersonalIssuesId&gt;1&lt;/SupportHelpPersonalIssues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f you needed it, how often is someone available to . . . Turn to for suggestions about how to deal with a personal problem?" (F5.49.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ecrease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l of the time</w:t>
            </w:r>
          </w:p>
          <w:p w:rsidR="00D7423D" w:rsidRDefault="00D7423D" w:rsidP="007B7595">
            <w:pPr>
              <w:keepNext/>
              <w:keepLines/>
              <w:rPr>
                <w:noProof/>
              </w:rPr>
            </w:pPr>
            <w:r>
              <w:rPr>
                <w:noProof/>
              </w:rPr>
              <w:t>2  = Most of the time</w:t>
            </w:r>
          </w:p>
          <w:p w:rsidR="00D7423D" w:rsidRDefault="00D7423D" w:rsidP="007B7595">
            <w:pPr>
              <w:keepNext/>
              <w:keepLines/>
              <w:rPr>
                <w:noProof/>
              </w:rPr>
            </w:pPr>
            <w:r>
              <w:rPr>
                <w:noProof/>
              </w:rPr>
              <w:t>3  = Some of the time</w:t>
            </w:r>
          </w:p>
          <w:p w:rsidR="00D7423D" w:rsidRDefault="00D7423D" w:rsidP="007B7595">
            <w:pPr>
              <w:keepNext/>
              <w:keepLines/>
              <w:rPr>
                <w:noProof/>
              </w:rPr>
            </w:pPr>
            <w:r>
              <w:rPr>
                <w:noProof/>
              </w:rPr>
              <w:t>4  = A little of the time</w:t>
            </w:r>
          </w:p>
          <w:p w:rsidR="00D7423D" w:rsidRDefault="00D7423D" w:rsidP="003306C2">
            <w:pPr>
              <w:keepNext/>
              <w:keepLines/>
            </w:pPr>
            <w:r>
              <w:rPr>
                <w:noProof/>
              </w:rPr>
              <w:t>5  = None of the time</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pportHelpPersonalIssuesId&gt;1&lt;/SupportHelpPersonalIssuesId&gt;</w:t>
            </w:r>
          </w:p>
        </w:tc>
      </w:tr>
    </w:tbl>
    <w:p w:rsidR="00D7423D" w:rsidRDefault="00D7423D"/>
    <w:p w:rsidR="00D7423D" w:rsidRPr="007B1C4E" w:rsidRDefault="00D7423D" w:rsidP="00C14409">
      <w:pPr>
        <w:pStyle w:val="Heading2"/>
        <w:rPr>
          <w:color w:val="auto"/>
          <w:sz w:val="22"/>
          <w:szCs w:val="22"/>
        </w:rPr>
      </w:pPr>
      <w:bookmarkStart w:id="195" w:name="_Toc494989225"/>
      <w:r w:rsidRPr="003306C2">
        <w:rPr>
          <w:b/>
          <w:color w:val="auto"/>
          <w:sz w:val="22"/>
          <w:szCs w:val="22"/>
        </w:rPr>
        <w:t>Element name</w:t>
      </w:r>
      <w:r>
        <w:rPr>
          <w:color w:val="auto"/>
          <w:sz w:val="22"/>
          <w:szCs w:val="22"/>
        </w:rPr>
        <w:t xml:space="preserve">: </w:t>
      </w:r>
      <w:r w:rsidRPr="006F4F8F">
        <w:rPr>
          <w:noProof/>
        </w:rPr>
        <w:t>SupportHelpWatchBabyId</w:t>
      </w:r>
      <w:bookmarkEnd w:id="195"/>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Watch your baby for you?&quot; (F5.49.6)&#10;Required field No&#10;Lookup table if available DecreaseFreq_Lkup&#10;Allowed values  1  = All of the time&#10;2  = Most of the time&#10;3  = Some of the time&#10;4  = A little of the time&#10;5  = None of the time&#10;Allow multiple values  No&#10;Occurrence 0-1 per client &#10;XML example &lt;SupportHelpWatchBabyId&gt;3&lt;/SupportHelpWatchBaby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If you needed it, how often is someone available to . . . Watch your baby for you?" (F5.49.6)</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ecreaseFreq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l of the time</w:t>
            </w:r>
          </w:p>
          <w:p w:rsidR="00D7423D" w:rsidRDefault="00D7423D" w:rsidP="007B7595">
            <w:pPr>
              <w:keepNext/>
              <w:keepLines/>
              <w:rPr>
                <w:noProof/>
              </w:rPr>
            </w:pPr>
            <w:r>
              <w:rPr>
                <w:noProof/>
              </w:rPr>
              <w:t>2  = Most of the time</w:t>
            </w:r>
          </w:p>
          <w:p w:rsidR="00D7423D" w:rsidRDefault="00D7423D" w:rsidP="007B7595">
            <w:pPr>
              <w:keepNext/>
              <w:keepLines/>
              <w:rPr>
                <w:noProof/>
              </w:rPr>
            </w:pPr>
            <w:r>
              <w:rPr>
                <w:noProof/>
              </w:rPr>
              <w:t>3  = Some of the time</w:t>
            </w:r>
          </w:p>
          <w:p w:rsidR="00D7423D" w:rsidRDefault="00D7423D" w:rsidP="007B7595">
            <w:pPr>
              <w:keepNext/>
              <w:keepLines/>
              <w:rPr>
                <w:noProof/>
              </w:rPr>
            </w:pPr>
            <w:r>
              <w:rPr>
                <w:noProof/>
              </w:rPr>
              <w:t>4  = A little of the time</w:t>
            </w:r>
          </w:p>
          <w:p w:rsidR="00D7423D" w:rsidRDefault="00D7423D" w:rsidP="003306C2">
            <w:pPr>
              <w:keepNext/>
              <w:keepLines/>
            </w:pPr>
            <w:r>
              <w:rPr>
                <w:noProof/>
              </w:rPr>
              <w:t>5  = None of the time</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SupportHelpWatchBabyId&gt;3&lt;/SupportHelpWatchBabyId&gt;</w:t>
            </w:r>
          </w:p>
        </w:tc>
      </w:tr>
    </w:tbl>
    <w:p w:rsidR="00D7423D" w:rsidRDefault="00D7423D"/>
    <w:p w:rsidR="00D7423D" w:rsidRPr="007B1C4E" w:rsidRDefault="00D7423D" w:rsidP="00C14409">
      <w:pPr>
        <w:pStyle w:val="Heading2"/>
        <w:rPr>
          <w:color w:val="auto"/>
          <w:sz w:val="22"/>
          <w:szCs w:val="22"/>
        </w:rPr>
      </w:pPr>
      <w:bookmarkStart w:id="196" w:name="_Toc494989226"/>
      <w:r w:rsidRPr="003306C2">
        <w:rPr>
          <w:b/>
          <w:color w:val="auto"/>
          <w:sz w:val="22"/>
          <w:szCs w:val="22"/>
        </w:rPr>
        <w:t>Element name</w:t>
      </w:r>
      <w:r>
        <w:rPr>
          <w:color w:val="auto"/>
          <w:sz w:val="22"/>
          <w:szCs w:val="22"/>
        </w:rPr>
        <w:t xml:space="preserve">: </w:t>
      </w:r>
      <w:r w:rsidRPr="006F4F8F">
        <w:rPr>
          <w:noProof/>
        </w:rPr>
        <w:t>BabyFatherInvolvementId</w:t>
      </w:r>
      <w:bookmarkEnd w:id="196"/>
    </w:p>
    <w:tbl>
      <w:tblPr>
        <w:tblStyle w:val="TableGrid"/>
        <w:tblW w:w="0" w:type="auto"/>
        <w:tblLayout w:type="fixed"/>
        <w:tblLook w:val="04A0" w:firstRow="1" w:lastRow="0" w:firstColumn="1" w:lastColumn="0" w:noHBand="0" w:noVBand="1"/>
        <w:tblDescription w:val="Field  Description &#10;Definition Client's selection in response to the question: &quot;Would you describe your partner or the father of your baby/babies as . . . &quot; (F5.50)&#10;Required field No&#10;Lookup table if available BabyFatherInvolvement_Lkup&#10;Allowed values  1  = Involved and supportive of me and my baby/babies&#10;2  = Involved but not supportive of me or my baby/babies&#10;3  = Not involved&#10;4  = Declined to answer&#10;Allow multiple values  No&#10;Occurrence 0-1 per client &#10;XML example &lt;BabyFatherInvolvementId&gt;3&lt;/BabyFatherInvolvementId&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selection in response to the question: "Would you describe your partner or the father of your baby/babies as . . . " (F5.5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BabyFatherInvolvement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Involved and supportive of me and my baby/babies</w:t>
            </w:r>
          </w:p>
          <w:p w:rsidR="00D7423D" w:rsidRDefault="00D7423D" w:rsidP="007B7595">
            <w:pPr>
              <w:keepNext/>
              <w:keepLines/>
              <w:rPr>
                <w:noProof/>
              </w:rPr>
            </w:pPr>
            <w:r>
              <w:rPr>
                <w:noProof/>
              </w:rPr>
              <w:t>2  = Involved but not supportive of me or my baby/babies</w:t>
            </w:r>
          </w:p>
          <w:p w:rsidR="00D7423D" w:rsidRDefault="00D7423D" w:rsidP="007B7595">
            <w:pPr>
              <w:keepNext/>
              <w:keepLines/>
              <w:rPr>
                <w:noProof/>
              </w:rPr>
            </w:pPr>
            <w:r>
              <w:rPr>
                <w:noProof/>
              </w:rPr>
              <w:t>3  = Not involved</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BabyFatherInvolvementId&gt;3&lt;/BabyFatherInvolvementId&gt;</w:t>
            </w:r>
          </w:p>
        </w:tc>
      </w:tr>
    </w:tbl>
    <w:p w:rsidR="00D7423D" w:rsidRDefault="00D7423D"/>
    <w:p w:rsidR="00D7423D" w:rsidRPr="007B1C4E" w:rsidRDefault="00D7423D" w:rsidP="00C14409">
      <w:pPr>
        <w:pStyle w:val="Heading2"/>
        <w:rPr>
          <w:color w:val="auto"/>
          <w:sz w:val="22"/>
          <w:szCs w:val="22"/>
        </w:rPr>
      </w:pPr>
      <w:bookmarkStart w:id="197" w:name="_Toc494989227"/>
      <w:r w:rsidRPr="003306C2">
        <w:rPr>
          <w:b/>
          <w:color w:val="auto"/>
          <w:sz w:val="22"/>
          <w:szCs w:val="22"/>
        </w:rPr>
        <w:lastRenderedPageBreak/>
        <w:t>Element name</w:t>
      </w:r>
      <w:r>
        <w:rPr>
          <w:color w:val="auto"/>
          <w:sz w:val="22"/>
          <w:szCs w:val="22"/>
        </w:rPr>
        <w:t xml:space="preserve">: </w:t>
      </w:r>
      <w:r w:rsidRPr="006F4F8F">
        <w:rPr>
          <w:noProof/>
        </w:rPr>
        <w:t>BabyFatherRole</w:t>
      </w:r>
      <w:r w:rsidR="005A093F">
        <w:rPr>
          <w:noProof/>
        </w:rPr>
        <w:t>List</w:t>
      </w:r>
      <w:bookmarkEnd w:id="197"/>
    </w:p>
    <w:tbl>
      <w:tblPr>
        <w:tblStyle w:val="TableGrid"/>
        <w:tblW w:w="0" w:type="auto"/>
        <w:tblLayout w:type="fixed"/>
        <w:tblLook w:val="04A0" w:firstRow="1" w:lastRow="0" w:firstColumn="1" w:lastColumn="0" w:noHBand="0" w:noVBand="1"/>
        <w:tblDescription w:val="Field  Description &#10;Definition Client's answer to the question: &quot;What is your partner’s or the father of your baby’s /babies’ role in your life?&quot; (F5.50.1)&#10;Required field No&#10;Lookup table if available BabyFatherRole_Lkup&#10;Allowed values  1  = Partner or father of baby/babies is deceased&#10;2  = Partner or father of baby/babies is incarcerated&#10;3  = Cares for baby/babies (feeding, bathing, etc.)&#10;4  = Assists with housework and/or runs errands (ex: grocery shopping)&#10;5  = Attends medical appointments &#10;6  = Provides emotional support&#10;7  = Provides financial support&#10;8  = Partner or father of baby/babies plays no role/is not involved&#10;9  = Other&#10;10  = Declined to answer&#10;Allow multiple values  Yes&#10;Occurrence 0-1 per client &#10;XML example &lt;BabyFatherRoleList&gt;&#10;   &lt;BabyFatherRole&gt;&#10;    &lt;BabyFatherRoleId&gt;1&lt;/BabyFatherRoleId&gt;&#10;   &lt;/BabyFatherRole&gt;&#10;  &lt;/BabyFatherRoleLis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answer to the question: "What is your partner’s or the father of your baby’s /babies’ role in your life?" (F5.50.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BabyFatherRol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6D6883" w:rsidRDefault="006D6883" w:rsidP="006D6883">
            <w:pPr>
              <w:keepNext/>
              <w:keepLines/>
              <w:rPr>
                <w:noProof/>
              </w:rPr>
            </w:pPr>
            <w:r>
              <w:rPr>
                <w:noProof/>
              </w:rPr>
              <w:t>1  = Partner or father of baby/babies is deceased</w:t>
            </w:r>
          </w:p>
          <w:p w:rsidR="006D6883" w:rsidRDefault="006D6883" w:rsidP="006D6883">
            <w:pPr>
              <w:keepNext/>
              <w:keepLines/>
              <w:rPr>
                <w:noProof/>
              </w:rPr>
            </w:pPr>
            <w:r>
              <w:rPr>
                <w:noProof/>
              </w:rPr>
              <w:t>2  = Partner or father of baby/babies is incarcerated</w:t>
            </w:r>
          </w:p>
          <w:p w:rsidR="006D6883" w:rsidRDefault="006D6883" w:rsidP="006D6883">
            <w:pPr>
              <w:keepNext/>
              <w:keepLines/>
              <w:rPr>
                <w:noProof/>
              </w:rPr>
            </w:pPr>
            <w:r>
              <w:rPr>
                <w:noProof/>
              </w:rPr>
              <w:t>3  = Cares for baby/babies (feeding, bathing, etc.)</w:t>
            </w:r>
          </w:p>
          <w:p w:rsidR="006D6883" w:rsidRDefault="006D6883" w:rsidP="006D6883">
            <w:pPr>
              <w:keepNext/>
              <w:keepLines/>
              <w:rPr>
                <w:noProof/>
              </w:rPr>
            </w:pPr>
            <w:r>
              <w:rPr>
                <w:noProof/>
              </w:rPr>
              <w:t>4  = Assists with housework and/or runs errands (ex: grocery shopping)</w:t>
            </w:r>
          </w:p>
          <w:p w:rsidR="006D6883" w:rsidRDefault="006D6883" w:rsidP="006D6883">
            <w:pPr>
              <w:keepNext/>
              <w:keepLines/>
              <w:rPr>
                <w:noProof/>
              </w:rPr>
            </w:pPr>
            <w:r>
              <w:rPr>
                <w:noProof/>
              </w:rPr>
              <w:t xml:space="preserve">5  = Attends medical appointments </w:t>
            </w:r>
          </w:p>
          <w:p w:rsidR="006D6883" w:rsidRDefault="006D6883" w:rsidP="006D6883">
            <w:pPr>
              <w:keepNext/>
              <w:keepLines/>
              <w:rPr>
                <w:noProof/>
              </w:rPr>
            </w:pPr>
            <w:r>
              <w:rPr>
                <w:noProof/>
              </w:rPr>
              <w:t>6  = Provides emotional support</w:t>
            </w:r>
          </w:p>
          <w:p w:rsidR="006D6883" w:rsidRDefault="006D6883" w:rsidP="006D6883">
            <w:pPr>
              <w:keepNext/>
              <w:keepLines/>
              <w:rPr>
                <w:noProof/>
              </w:rPr>
            </w:pPr>
            <w:r>
              <w:rPr>
                <w:noProof/>
              </w:rPr>
              <w:t>7  = Provides financial support</w:t>
            </w:r>
          </w:p>
          <w:p w:rsidR="006D6883" w:rsidRDefault="006D6883" w:rsidP="006D6883">
            <w:pPr>
              <w:keepNext/>
              <w:keepLines/>
              <w:rPr>
                <w:noProof/>
              </w:rPr>
            </w:pPr>
            <w:r>
              <w:rPr>
                <w:noProof/>
              </w:rPr>
              <w:t>8  = Partner or father of baby/babies plays no role/is not involved</w:t>
            </w:r>
          </w:p>
          <w:p w:rsidR="006D6883" w:rsidRDefault="006D6883" w:rsidP="006D6883">
            <w:pPr>
              <w:keepNext/>
              <w:keepLines/>
              <w:rPr>
                <w:noProof/>
              </w:rPr>
            </w:pPr>
            <w:r>
              <w:rPr>
                <w:noProof/>
              </w:rPr>
              <w:t>9  = Other</w:t>
            </w:r>
          </w:p>
          <w:p w:rsidR="00D7423D" w:rsidRDefault="006D6883" w:rsidP="006D6883">
            <w:pPr>
              <w:keepNext/>
              <w:keepLines/>
            </w:pPr>
            <w:r>
              <w:rPr>
                <w:noProof/>
              </w:rPr>
              <w:t>10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5A093F"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5A093F" w:rsidRDefault="005A093F" w:rsidP="005A093F">
            <w:pPr>
              <w:keepNext/>
              <w:keepLines/>
              <w:rPr>
                <w:noProof/>
              </w:rPr>
            </w:pPr>
            <w:r>
              <w:rPr>
                <w:noProof/>
              </w:rPr>
              <w:t>&lt;BabyFatherRoleList&gt;</w:t>
            </w:r>
          </w:p>
          <w:p w:rsidR="005A093F" w:rsidRDefault="005A093F" w:rsidP="005A093F">
            <w:pPr>
              <w:keepNext/>
              <w:keepLines/>
              <w:rPr>
                <w:noProof/>
              </w:rPr>
            </w:pPr>
            <w:r>
              <w:rPr>
                <w:noProof/>
              </w:rPr>
              <w:t xml:space="preserve">   &lt;BabyFatherRole&gt;</w:t>
            </w:r>
          </w:p>
          <w:p w:rsidR="005A093F" w:rsidRDefault="005A093F" w:rsidP="005A093F">
            <w:pPr>
              <w:keepNext/>
              <w:keepLines/>
              <w:rPr>
                <w:noProof/>
              </w:rPr>
            </w:pPr>
            <w:r>
              <w:rPr>
                <w:noProof/>
              </w:rPr>
              <w:t xml:space="preserve">    &lt;BabyFatherRoleId&gt;1&lt;/BabyFatherRoleId&gt;</w:t>
            </w:r>
          </w:p>
          <w:p w:rsidR="005A093F" w:rsidRDefault="005A093F" w:rsidP="005A093F">
            <w:pPr>
              <w:keepNext/>
              <w:keepLines/>
              <w:rPr>
                <w:noProof/>
              </w:rPr>
            </w:pPr>
            <w:r>
              <w:rPr>
                <w:noProof/>
              </w:rPr>
              <w:t xml:space="preserve">   &lt;/BabyFatherRole&gt;</w:t>
            </w:r>
          </w:p>
          <w:p w:rsidR="00D7423D" w:rsidRDefault="005A093F" w:rsidP="005A093F">
            <w:pPr>
              <w:keepNext/>
              <w:keepLines/>
            </w:pPr>
            <w:r>
              <w:rPr>
                <w:noProof/>
              </w:rPr>
              <w:t xml:space="preserve">  &lt;/BabyFatherRoleList&gt;</w:t>
            </w:r>
          </w:p>
        </w:tc>
      </w:tr>
    </w:tbl>
    <w:p w:rsidR="00D7423D" w:rsidRDefault="00D7423D"/>
    <w:p w:rsidR="00D9168D" w:rsidRPr="007B1C4E" w:rsidRDefault="00D9168D" w:rsidP="00D9168D">
      <w:pPr>
        <w:pStyle w:val="Heading2"/>
        <w:rPr>
          <w:color w:val="auto"/>
          <w:sz w:val="22"/>
          <w:szCs w:val="22"/>
        </w:rPr>
      </w:pPr>
      <w:bookmarkStart w:id="198" w:name="_Toc472089360"/>
      <w:bookmarkStart w:id="199" w:name="_Toc494989228"/>
      <w:r w:rsidRPr="003306C2">
        <w:rPr>
          <w:b/>
          <w:color w:val="auto"/>
          <w:sz w:val="22"/>
          <w:szCs w:val="22"/>
        </w:rPr>
        <w:t>Element name</w:t>
      </w:r>
      <w:r>
        <w:rPr>
          <w:color w:val="auto"/>
          <w:sz w:val="22"/>
          <w:szCs w:val="22"/>
        </w:rPr>
        <w:t xml:space="preserve">: </w:t>
      </w:r>
      <w:r w:rsidRPr="00D9168D">
        <w:rPr>
          <w:noProof/>
        </w:rPr>
        <w:t>Baby</w:t>
      </w:r>
      <w:r w:rsidRPr="006F4F8F">
        <w:rPr>
          <w:noProof/>
        </w:rPr>
        <w:t>FatherRoleOtherSpecifying</w:t>
      </w:r>
      <w:bookmarkEnd w:id="198"/>
      <w:bookmarkEnd w:id="199"/>
    </w:p>
    <w:tbl>
      <w:tblPr>
        <w:tblStyle w:val="TableGrid"/>
        <w:tblW w:w="0" w:type="auto"/>
        <w:tblLayout w:type="fixed"/>
        <w:tblLook w:val="04A0" w:firstRow="1" w:lastRow="0" w:firstColumn="1" w:lastColumn="0" w:noHBand="0" w:noVBand="1"/>
        <w:tblDescription w:val="Field  Description &#10;Definition Client' answered &quot;other&quot;  to the question &quot;What is your partner’s or the father of your baby’s role in your life?&quot; (F5.50.1)&#10;Required field No&#10;Lookup table if available N/A&#10;Allowed values  Text string that allows a maximum of 250 characters&#10;Allow multiple values  No&#10;Occurrence 0-1 per client &#10;XML example &lt;BabyFatherRoleOtherSpecifying&gt;Deployed&lt;/BabyFatherRoleOtherSpecifying&gt;&#10;"/>
      </w:tblPr>
      <w:tblGrid>
        <w:gridCol w:w="2606"/>
        <w:gridCol w:w="6749"/>
      </w:tblGrid>
      <w:tr w:rsidR="00D9168D" w:rsidTr="00D71314">
        <w:trPr>
          <w:cantSplit/>
          <w:tblHeader/>
        </w:trPr>
        <w:tc>
          <w:tcPr>
            <w:tcW w:w="2606" w:type="dxa"/>
            <w:shd w:val="clear" w:color="auto" w:fill="000000" w:themeFill="text1"/>
          </w:tcPr>
          <w:p w:rsidR="00D9168D" w:rsidRPr="00D82B47" w:rsidRDefault="00D9168D" w:rsidP="00D71314">
            <w:pPr>
              <w:keepNext/>
              <w:keepLines/>
              <w:rPr>
                <w:b/>
              </w:rPr>
            </w:pPr>
            <w:r w:rsidRPr="00D82B47">
              <w:rPr>
                <w:b/>
              </w:rPr>
              <w:t xml:space="preserve">Field </w:t>
            </w:r>
          </w:p>
        </w:tc>
        <w:tc>
          <w:tcPr>
            <w:tcW w:w="6749" w:type="dxa"/>
            <w:shd w:val="clear" w:color="auto" w:fill="000000" w:themeFill="text1"/>
          </w:tcPr>
          <w:p w:rsidR="00D9168D" w:rsidRPr="00D82B47" w:rsidRDefault="00D9168D" w:rsidP="00D71314">
            <w:pPr>
              <w:keepNext/>
              <w:keepLines/>
              <w:rPr>
                <w:b/>
              </w:rPr>
            </w:pPr>
            <w:r w:rsidRPr="00D82B47">
              <w:rPr>
                <w:b/>
              </w:rPr>
              <w:t xml:space="preserve">Description </w:t>
            </w:r>
          </w:p>
        </w:tc>
      </w:tr>
      <w:tr w:rsidR="00D9168D" w:rsidTr="00D71314">
        <w:trPr>
          <w:cantSplit/>
        </w:trPr>
        <w:tc>
          <w:tcPr>
            <w:tcW w:w="2606" w:type="dxa"/>
          </w:tcPr>
          <w:p w:rsidR="00D9168D" w:rsidRPr="00C14409" w:rsidRDefault="00D9168D" w:rsidP="00D71314">
            <w:pPr>
              <w:keepNext/>
              <w:keepLines/>
              <w:rPr>
                <w:b/>
              </w:rPr>
            </w:pPr>
            <w:r>
              <w:rPr>
                <w:b/>
              </w:rPr>
              <w:t>Definition</w:t>
            </w:r>
          </w:p>
        </w:tc>
        <w:tc>
          <w:tcPr>
            <w:tcW w:w="6749" w:type="dxa"/>
          </w:tcPr>
          <w:p w:rsidR="00D9168D" w:rsidRDefault="00D9168D" w:rsidP="00D71314">
            <w:pPr>
              <w:keepNext/>
              <w:keepLines/>
            </w:pPr>
            <w:r>
              <w:rPr>
                <w:noProof/>
              </w:rPr>
              <w:t>Client' answered "other"  to the question "What is your partner’s or the father of your baby’s role in your life?" (F5.50.1)</w:t>
            </w:r>
          </w:p>
        </w:tc>
      </w:tr>
      <w:tr w:rsidR="00D9168D" w:rsidTr="00D71314">
        <w:trPr>
          <w:cantSplit/>
        </w:trPr>
        <w:tc>
          <w:tcPr>
            <w:tcW w:w="2606" w:type="dxa"/>
          </w:tcPr>
          <w:p w:rsidR="00D9168D" w:rsidRPr="00C14409" w:rsidRDefault="00D9168D" w:rsidP="00D71314">
            <w:pPr>
              <w:keepNext/>
              <w:keepLines/>
              <w:rPr>
                <w:b/>
              </w:rPr>
            </w:pPr>
            <w:r w:rsidRPr="00C14409">
              <w:rPr>
                <w:b/>
              </w:rPr>
              <w:t>Required field</w:t>
            </w:r>
          </w:p>
        </w:tc>
        <w:tc>
          <w:tcPr>
            <w:tcW w:w="6749" w:type="dxa"/>
          </w:tcPr>
          <w:p w:rsidR="00D9168D" w:rsidRDefault="00D9168D" w:rsidP="00D71314">
            <w:pPr>
              <w:keepNext/>
              <w:keepLines/>
            </w:pPr>
            <w:r>
              <w:rPr>
                <w:noProof/>
              </w:rPr>
              <w:t>No</w:t>
            </w:r>
          </w:p>
        </w:tc>
      </w:tr>
      <w:tr w:rsidR="00D9168D" w:rsidTr="00D71314">
        <w:trPr>
          <w:cantSplit/>
        </w:trPr>
        <w:tc>
          <w:tcPr>
            <w:tcW w:w="2606" w:type="dxa"/>
          </w:tcPr>
          <w:p w:rsidR="00D9168D" w:rsidRPr="00C14409" w:rsidRDefault="00D9168D" w:rsidP="00D71314">
            <w:pPr>
              <w:keepNext/>
              <w:keepLines/>
              <w:rPr>
                <w:b/>
              </w:rPr>
            </w:pPr>
            <w:r>
              <w:rPr>
                <w:b/>
              </w:rPr>
              <w:t>Lookup t</w:t>
            </w:r>
            <w:r w:rsidRPr="00C14409">
              <w:rPr>
                <w:b/>
              </w:rPr>
              <w:t>able if available</w:t>
            </w:r>
          </w:p>
        </w:tc>
        <w:tc>
          <w:tcPr>
            <w:tcW w:w="6749" w:type="dxa"/>
          </w:tcPr>
          <w:p w:rsidR="00D9168D" w:rsidRDefault="00D9168D" w:rsidP="00D71314">
            <w:pPr>
              <w:keepNext/>
              <w:keepLines/>
            </w:pPr>
            <w:r>
              <w:rPr>
                <w:noProof/>
              </w:rPr>
              <w:t>N/A</w:t>
            </w:r>
          </w:p>
        </w:tc>
      </w:tr>
      <w:tr w:rsidR="00D9168D" w:rsidTr="00D71314">
        <w:trPr>
          <w:cantSplit/>
        </w:trPr>
        <w:tc>
          <w:tcPr>
            <w:tcW w:w="2606" w:type="dxa"/>
          </w:tcPr>
          <w:p w:rsidR="00D9168D" w:rsidRPr="00C14409" w:rsidRDefault="00D9168D" w:rsidP="00D71314">
            <w:pPr>
              <w:keepNext/>
              <w:keepLines/>
              <w:rPr>
                <w:b/>
              </w:rPr>
            </w:pPr>
            <w:r w:rsidRPr="00C14409">
              <w:rPr>
                <w:b/>
              </w:rPr>
              <w:t xml:space="preserve">Allowed values </w:t>
            </w:r>
          </w:p>
        </w:tc>
        <w:tc>
          <w:tcPr>
            <w:tcW w:w="6749" w:type="dxa"/>
          </w:tcPr>
          <w:p w:rsidR="00D9168D" w:rsidRDefault="00D9168D" w:rsidP="00D71314">
            <w:pPr>
              <w:keepNext/>
              <w:keepLines/>
            </w:pPr>
            <w:r>
              <w:rPr>
                <w:noProof/>
              </w:rPr>
              <w:t>Text string that allows a maximum of 250 characters</w:t>
            </w:r>
          </w:p>
        </w:tc>
      </w:tr>
      <w:tr w:rsidR="00D9168D" w:rsidTr="00D71314">
        <w:trPr>
          <w:cantSplit/>
        </w:trPr>
        <w:tc>
          <w:tcPr>
            <w:tcW w:w="2606" w:type="dxa"/>
          </w:tcPr>
          <w:p w:rsidR="00D9168D" w:rsidRPr="00C14409" w:rsidRDefault="00D9168D" w:rsidP="00D71314">
            <w:pPr>
              <w:keepNext/>
              <w:keepLines/>
              <w:rPr>
                <w:b/>
              </w:rPr>
            </w:pPr>
            <w:r w:rsidRPr="00C14409">
              <w:rPr>
                <w:b/>
              </w:rPr>
              <w:t xml:space="preserve">Allow multiple values </w:t>
            </w:r>
          </w:p>
        </w:tc>
        <w:tc>
          <w:tcPr>
            <w:tcW w:w="6749" w:type="dxa"/>
          </w:tcPr>
          <w:p w:rsidR="00D9168D" w:rsidRDefault="00D9168D" w:rsidP="00D71314">
            <w:pPr>
              <w:keepNext/>
              <w:keepLines/>
            </w:pPr>
            <w:r>
              <w:rPr>
                <w:noProof/>
              </w:rPr>
              <w:t>No</w:t>
            </w:r>
          </w:p>
        </w:tc>
      </w:tr>
      <w:tr w:rsidR="00D9168D" w:rsidTr="00D71314">
        <w:trPr>
          <w:cantSplit/>
        </w:trPr>
        <w:tc>
          <w:tcPr>
            <w:tcW w:w="2606" w:type="dxa"/>
          </w:tcPr>
          <w:p w:rsidR="00D9168D" w:rsidRPr="00C14409" w:rsidRDefault="00D9168D" w:rsidP="00D71314">
            <w:pPr>
              <w:keepNext/>
              <w:keepLines/>
              <w:rPr>
                <w:b/>
              </w:rPr>
            </w:pPr>
            <w:r>
              <w:rPr>
                <w:b/>
              </w:rPr>
              <w:t>Occurrence</w:t>
            </w:r>
          </w:p>
        </w:tc>
        <w:tc>
          <w:tcPr>
            <w:tcW w:w="6749" w:type="dxa"/>
          </w:tcPr>
          <w:p w:rsidR="00D9168D" w:rsidRDefault="00D9168D" w:rsidP="00D71314">
            <w:pPr>
              <w:keepNext/>
              <w:keepLines/>
            </w:pPr>
            <w:r>
              <w:t xml:space="preserve">0-1 per client </w:t>
            </w:r>
          </w:p>
        </w:tc>
      </w:tr>
      <w:tr w:rsidR="00D9168D" w:rsidTr="00D71314">
        <w:trPr>
          <w:cantSplit/>
        </w:trPr>
        <w:tc>
          <w:tcPr>
            <w:tcW w:w="2606" w:type="dxa"/>
          </w:tcPr>
          <w:p w:rsidR="00D9168D" w:rsidRPr="00C14409" w:rsidRDefault="00D9168D" w:rsidP="00D71314">
            <w:pPr>
              <w:keepNext/>
              <w:keepLines/>
              <w:rPr>
                <w:b/>
              </w:rPr>
            </w:pPr>
            <w:r>
              <w:rPr>
                <w:b/>
              </w:rPr>
              <w:t>XML</w:t>
            </w:r>
            <w:r w:rsidRPr="00C14409">
              <w:rPr>
                <w:b/>
              </w:rPr>
              <w:t xml:space="preserve"> example</w:t>
            </w:r>
          </w:p>
        </w:tc>
        <w:tc>
          <w:tcPr>
            <w:tcW w:w="6749" w:type="dxa"/>
          </w:tcPr>
          <w:p w:rsidR="00D9168D" w:rsidRDefault="00D9168D" w:rsidP="00D71314">
            <w:pPr>
              <w:keepNext/>
              <w:keepLines/>
            </w:pPr>
            <w:r>
              <w:rPr>
                <w:noProof/>
              </w:rPr>
              <w:t>&lt;BabyFatherRoleOtherSpecifying&gt;Deployed&lt;/BabyFatherRoleOtherSpecifying&gt;</w:t>
            </w:r>
          </w:p>
        </w:tc>
      </w:tr>
    </w:tbl>
    <w:p w:rsidR="00D9168D" w:rsidRDefault="00D9168D"/>
    <w:p w:rsidR="00D7423D" w:rsidRPr="007B1C4E" w:rsidRDefault="00D7423D" w:rsidP="00C14409">
      <w:pPr>
        <w:pStyle w:val="Heading2"/>
        <w:rPr>
          <w:color w:val="auto"/>
          <w:sz w:val="22"/>
          <w:szCs w:val="22"/>
        </w:rPr>
      </w:pPr>
      <w:bookmarkStart w:id="200" w:name="_Toc494989229"/>
      <w:r w:rsidRPr="003306C2">
        <w:rPr>
          <w:b/>
          <w:color w:val="auto"/>
          <w:sz w:val="22"/>
          <w:szCs w:val="22"/>
        </w:rPr>
        <w:lastRenderedPageBreak/>
        <w:t>Element name</w:t>
      </w:r>
      <w:r>
        <w:rPr>
          <w:color w:val="auto"/>
          <w:sz w:val="22"/>
          <w:szCs w:val="22"/>
        </w:rPr>
        <w:t xml:space="preserve">: </w:t>
      </w:r>
      <w:r w:rsidRPr="006F4F8F">
        <w:rPr>
          <w:noProof/>
        </w:rPr>
        <w:t>FUSocialSupport</w:t>
      </w:r>
      <w:bookmarkEnd w:id="200"/>
    </w:p>
    <w:tbl>
      <w:tblPr>
        <w:tblStyle w:val="TableGrid"/>
        <w:tblW w:w="0" w:type="auto"/>
        <w:tblLayout w:type="fixed"/>
        <w:tblLook w:val="04A0" w:firstRow="1" w:lastRow="0" w:firstColumn="1" w:lastColumn="0" w:noHBand="0" w:noVBand="1"/>
        <w:tblDescription w:val="Field  Description &#10;Definition Staff selection in the Social Support/Father or Partner Involvement Follow Up table indicating whether information/education was provided to the client on the importance of social support. (F5.50.1)&#10;Required field No&#10;Lookup table if available N/A&#10;Allowed values  true, false  OR 1, 0&#10;Allow multiple values  No&#10;Occurrence 0-1 per client &#10;XML example &lt;FUSocialSupport&gt;true&lt;/FUSocialSupport&gt;&#10;"/>
      </w:tblPr>
      <w:tblGrid>
        <w:gridCol w:w="2606"/>
        <w:gridCol w:w="6749"/>
      </w:tblGrid>
      <w:tr w:rsidR="00D7423D" w:rsidTr="00D71314">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ocial Support/Father or Partner Involvement Follow Up table indicating whether information/education was provided to the client on the importance of social support. (F5.50.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 xml:space="preserve">true, </w:t>
            </w:r>
            <w:r w:rsidR="00E73F8B">
              <w:rPr>
                <w:noProof/>
              </w:rPr>
              <w:t xml:space="preserve">false </w:t>
            </w:r>
            <w:r>
              <w:rPr>
                <w:noProof/>
              </w:rPr>
              <w:t xml:space="preserve"> OR 1, 0</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ocialSupport&gt;true&lt;/FUSocialSupport&gt;</w:t>
            </w:r>
          </w:p>
        </w:tc>
      </w:tr>
    </w:tbl>
    <w:p w:rsidR="00D7423D" w:rsidRDefault="00D7423D"/>
    <w:p w:rsidR="00D7423D" w:rsidRPr="007B1C4E" w:rsidRDefault="00D7423D" w:rsidP="00C14409">
      <w:pPr>
        <w:pStyle w:val="Heading2"/>
        <w:rPr>
          <w:color w:val="auto"/>
          <w:sz w:val="22"/>
          <w:szCs w:val="22"/>
        </w:rPr>
      </w:pPr>
      <w:bookmarkStart w:id="201" w:name="_Toc494989230"/>
      <w:r w:rsidRPr="003306C2">
        <w:rPr>
          <w:b/>
          <w:color w:val="auto"/>
          <w:sz w:val="22"/>
          <w:szCs w:val="22"/>
        </w:rPr>
        <w:t>Element name</w:t>
      </w:r>
      <w:r>
        <w:rPr>
          <w:color w:val="auto"/>
          <w:sz w:val="22"/>
          <w:szCs w:val="22"/>
        </w:rPr>
        <w:t xml:space="preserve">: </w:t>
      </w:r>
      <w:r w:rsidRPr="006F4F8F">
        <w:rPr>
          <w:noProof/>
        </w:rPr>
        <w:t>FUSocialSupportDate</w:t>
      </w:r>
      <w:bookmarkEnd w:id="201"/>
    </w:p>
    <w:tbl>
      <w:tblPr>
        <w:tblStyle w:val="TableGrid"/>
        <w:tblW w:w="0" w:type="auto"/>
        <w:tblLayout w:type="fixed"/>
        <w:tblLook w:val="04A0" w:firstRow="1" w:lastRow="0" w:firstColumn="1" w:lastColumn="0" w:noHBand="0" w:noVBand="1"/>
        <w:tblDescription w:val="Field  Description &#10;Definition Date on which information/education about the importance of social support was provided to the client, if applicable. (F5.50.1)&#10;Required field No&#10;Lookup table if available N/A&#10;Allowed values  Date with a format of mm/dd/yyyy&#10;Allow multiple values  No&#10;Occurrence 0-1 per client &#10;XML example &lt;FUSocialSupportDate&gt;1/1/2016&lt;/FUSocialSupportDate&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information/education about the importance of social support was provided to the client, if applicable. (F5.50.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ocialSupportDate&gt;1/1/2016&lt;/FUSocialSupportDate&gt;</w:t>
            </w:r>
          </w:p>
        </w:tc>
      </w:tr>
    </w:tbl>
    <w:p w:rsidR="00D7423D" w:rsidRDefault="00D7423D"/>
    <w:p w:rsidR="00D7423D" w:rsidRPr="007B1C4E" w:rsidRDefault="00D7423D" w:rsidP="00C14409">
      <w:pPr>
        <w:pStyle w:val="Heading2"/>
        <w:rPr>
          <w:color w:val="auto"/>
          <w:sz w:val="22"/>
          <w:szCs w:val="22"/>
        </w:rPr>
      </w:pPr>
      <w:bookmarkStart w:id="202" w:name="_Toc494989231"/>
      <w:r w:rsidRPr="003306C2">
        <w:rPr>
          <w:b/>
          <w:color w:val="auto"/>
          <w:sz w:val="22"/>
          <w:szCs w:val="22"/>
        </w:rPr>
        <w:t>Element name</w:t>
      </w:r>
      <w:r>
        <w:rPr>
          <w:color w:val="auto"/>
          <w:sz w:val="22"/>
          <w:szCs w:val="22"/>
        </w:rPr>
        <w:t xml:space="preserve">: </w:t>
      </w:r>
      <w:r w:rsidRPr="006F4F8F">
        <w:rPr>
          <w:noProof/>
        </w:rPr>
        <w:t>FUSocialSupportReferredList</w:t>
      </w:r>
      <w:bookmarkEnd w:id="202"/>
    </w:p>
    <w:tbl>
      <w:tblPr>
        <w:tblStyle w:val="TableGrid"/>
        <w:tblW w:w="0" w:type="auto"/>
        <w:tblLayout w:type="fixed"/>
        <w:tblLook w:val="04A0" w:firstRow="1" w:lastRow="0" w:firstColumn="1" w:lastColumn="0" w:noHBand="0" w:noVBand="1"/>
        <w:tblDescription w:val="Field  Description &#10;Definition Staff selection in the Social Support/Father or Partner Involvement Follow Up table indicating the types of social support-related referrals that were provided to the client, if any. (F5.50.1)&#10;Required field No&#10;Lookup table if available SocialSupportReferred_Lkup&#10;Allowed values  1  = Social Worker&#10;2  = Parent help line&#10;3  = Parent support group&#10;4  = Other&#10;Allow multiple values  Yes&#10;Occurrence 0-1 per client &#10;XML example &lt;FUSocialSupportReferredList&gt;&#10;   &lt;FUSocialSupportReferred&gt;&#10;    &lt;SocialSupportReferredId&gt;4&lt;/SocialSupportReferredId&gt;&#10;   &lt;/FUSocialSupportReferred&gt;&#10;  &lt;/FUSocialSupportReferredList&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Staff selection in the Social Support/Father or Partner Involvement Follow Up table indicating the types of social support-related referrals that were provided to the client, if any. (F5.50.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SocialSupportReferr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Social Worker</w:t>
            </w:r>
          </w:p>
          <w:p w:rsidR="00D7423D" w:rsidRDefault="00D7423D" w:rsidP="007B7595">
            <w:pPr>
              <w:keepNext/>
              <w:keepLines/>
              <w:rPr>
                <w:noProof/>
              </w:rPr>
            </w:pPr>
            <w:r>
              <w:rPr>
                <w:noProof/>
              </w:rPr>
              <w:t>2  = Parent help line</w:t>
            </w:r>
          </w:p>
          <w:p w:rsidR="00D7423D" w:rsidRDefault="00D7423D" w:rsidP="007B7595">
            <w:pPr>
              <w:keepNext/>
              <w:keepLines/>
              <w:rPr>
                <w:noProof/>
              </w:rPr>
            </w:pPr>
            <w:r>
              <w:rPr>
                <w:noProof/>
              </w:rPr>
              <w:t>3  = Parent support group</w:t>
            </w:r>
          </w:p>
          <w:p w:rsidR="00D7423D" w:rsidRDefault="00D7423D" w:rsidP="003306C2">
            <w:pPr>
              <w:keepNext/>
              <w:keepLines/>
            </w:pPr>
            <w:r>
              <w:rPr>
                <w:noProof/>
              </w:rPr>
              <w:t>4  = Oth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FUSocialSupportReferredList&gt;</w:t>
            </w:r>
          </w:p>
          <w:p w:rsidR="00D7423D" w:rsidRDefault="00D7423D" w:rsidP="007B7595">
            <w:pPr>
              <w:keepNext/>
              <w:keepLines/>
              <w:rPr>
                <w:noProof/>
              </w:rPr>
            </w:pPr>
            <w:r>
              <w:rPr>
                <w:noProof/>
              </w:rPr>
              <w:t xml:space="preserve">   &lt;FUSocialSupportReferred&gt;</w:t>
            </w:r>
          </w:p>
          <w:p w:rsidR="00D7423D" w:rsidRDefault="00D7423D" w:rsidP="007B7595">
            <w:pPr>
              <w:keepNext/>
              <w:keepLines/>
              <w:rPr>
                <w:noProof/>
              </w:rPr>
            </w:pPr>
            <w:r>
              <w:rPr>
                <w:noProof/>
              </w:rPr>
              <w:t xml:space="preserve">    &lt;SocialSupportReferredId&gt;4&lt;/SocialSupportReferredId&gt;</w:t>
            </w:r>
          </w:p>
          <w:p w:rsidR="00D7423D" w:rsidRDefault="00D7423D" w:rsidP="007B7595">
            <w:pPr>
              <w:keepNext/>
              <w:keepLines/>
              <w:rPr>
                <w:noProof/>
              </w:rPr>
            </w:pPr>
            <w:r>
              <w:rPr>
                <w:noProof/>
              </w:rPr>
              <w:t xml:space="preserve">   &lt;/FUSocialSupportReferred&gt;</w:t>
            </w:r>
          </w:p>
          <w:p w:rsidR="00D7423D" w:rsidRDefault="00D7423D" w:rsidP="003306C2">
            <w:pPr>
              <w:keepNext/>
              <w:keepLines/>
            </w:pPr>
            <w:r>
              <w:rPr>
                <w:noProof/>
              </w:rPr>
              <w:t xml:space="preserve">  &lt;/FUSocialSupportReferredList&gt;</w:t>
            </w:r>
          </w:p>
        </w:tc>
      </w:tr>
    </w:tbl>
    <w:p w:rsidR="00D7423D" w:rsidRDefault="00D7423D"/>
    <w:p w:rsidR="00D7423D" w:rsidRPr="007B1C4E" w:rsidRDefault="00D7423D" w:rsidP="00C14409">
      <w:pPr>
        <w:pStyle w:val="Heading2"/>
        <w:rPr>
          <w:color w:val="auto"/>
          <w:sz w:val="22"/>
          <w:szCs w:val="22"/>
        </w:rPr>
      </w:pPr>
      <w:bookmarkStart w:id="203" w:name="_Toc494989232"/>
      <w:r w:rsidRPr="003306C2">
        <w:rPr>
          <w:b/>
          <w:color w:val="auto"/>
          <w:sz w:val="22"/>
          <w:szCs w:val="22"/>
        </w:rPr>
        <w:lastRenderedPageBreak/>
        <w:t>Element name</w:t>
      </w:r>
      <w:r>
        <w:rPr>
          <w:color w:val="auto"/>
          <w:sz w:val="22"/>
          <w:szCs w:val="22"/>
        </w:rPr>
        <w:t xml:space="preserve">: </w:t>
      </w:r>
      <w:r w:rsidRPr="006F4F8F">
        <w:rPr>
          <w:noProof/>
        </w:rPr>
        <w:t>FUSocialSupportReferredOther</w:t>
      </w:r>
      <w:bookmarkEnd w:id="203"/>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referrals provided to the client.&#10;Required field No&#10;Lookup table if available N/A&#10;Allowed values  Text string that allows a maximum of 250 characters&#10;Allow multiple values  No&#10;Occurrence 0-1 per client &#10;XML example &lt;FUSocialSupportReferredOther&gt;a&lt;/FUSocialSupportReferredOther&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Entry provided for "Please Specify" when "Other" was checked in the list of referrals provided to the client.</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ocialSupportReferredOther&gt;a&lt;/FUSocialSupportReferredOther&gt;</w:t>
            </w:r>
          </w:p>
        </w:tc>
      </w:tr>
    </w:tbl>
    <w:p w:rsidR="00D7423D" w:rsidRDefault="00D7423D"/>
    <w:p w:rsidR="00D7423D" w:rsidRPr="007B1C4E" w:rsidRDefault="00D7423D" w:rsidP="00C14409">
      <w:pPr>
        <w:pStyle w:val="Heading2"/>
        <w:rPr>
          <w:color w:val="auto"/>
          <w:sz w:val="22"/>
          <w:szCs w:val="22"/>
        </w:rPr>
      </w:pPr>
      <w:bookmarkStart w:id="204" w:name="_Toc494989233"/>
      <w:r w:rsidRPr="003306C2">
        <w:rPr>
          <w:b/>
          <w:color w:val="auto"/>
          <w:sz w:val="22"/>
          <w:szCs w:val="22"/>
        </w:rPr>
        <w:t>Element name</w:t>
      </w:r>
      <w:r>
        <w:rPr>
          <w:color w:val="auto"/>
          <w:sz w:val="22"/>
          <w:szCs w:val="22"/>
        </w:rPr>
        <w:t xml:space="preserve">: </w:t>
      </w:r>
      <w:r w:rsidRPr="006F4F8F">
        <w:rPr>
          <w:noProof/>
        </w:rPr>
        <w:t>FUSocialSupportReferredDate</w:t>
      </w:r>
      <w:bookmarkEnd w:id="204"/>
    </w:p>
    <w:tbl>
      <w:tblPr>
        <w:tblStyle w:val="TableGrid"/>
        <w:tblW w:w="9355" w:type="dxa"/>
        <w:tblLayout w:type="fixed"/>
        <w:tblLook w:val="04A0" w:firstRow="1" w:lastRow="0" w:firstColumn="1" w:lastColumn="0" w:noHBand="0" w:noVBand="1"/>
        <w:tblDescription w:val="Field  Description &#10;Definition Date on which social support-related referrals were given to the client, if applicable.&#10;Required field No&#10;Lookup table if available N/A&#10;Allowed values  Date with a format of mm/dd/yyyy&#10;Allow multiple values  No&#10;Occurrence 0-1 per client &#10;XML example &lt;FUSocialSupportReferredDate&gt;1/1/2016&lt;/FUSocialSupportReferredDate&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F659C2">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 on which social support-related referrals were given to the client, if applicable.</w:t>
            </w:r>
          </w:p>
        </w:tc>
      </w:tr>
      <w:tr w:rsidR="00D7423D" w:rsidTr="00F659C2">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F659C2">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F659C2">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F659C2">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F659C2">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3306C2">
            <w:pPr>
              <w:keepNext/>
              <w:keepLines/>
            </w:pPr>
            <w:r>
              <w:t xml:space="preserve">0-1 per client </w:t>
            </w:r>
          </w:p>
        </w:tc>
      </w:tr>
      <w:tr w:rsidR="00D7423D" w:rsidTr="00F659C2">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FUSocialSupportReferredDate&gt;1/1/2016&lt;/FUSocialSupportReferredDate&gt;</w:t>
            </w:r>
          </w:p>
        </w:tc>
      </w:tr>
    </w:tbl>
    <w:p w:rsidR="00F659C2" w:rsidRDefault="00F659C2" w:rsidP="00F659C2"/>
    <w:p w:rsidR="00F659C2" w:rsidRDefault="00F659C2" w:rsidP="00F659C2"/>
    <w:p w:rsidR="00EA4725" w:rsidRPr="000B36E0" w:rsidRDefault="00EA4725" w:rsidP="000B36E0">
      <w:pPr>
        <w:pStyle w:val="Heading2"/>
        <w:rPr>
          <w:sz w:val="28"/>
        </w:rPr>
      </w:pPr>
      <w:bookmarkStart w:id="205" w:name="_Toc494989234"/>
      <w:r w:rsidRPr="000B36E0">
        <w:rPr>
          <w:sz w:val="28"/>
        </w:rPr>
        <w:t>Child Elements</w:t>
      </w:r>
      <w:bookmarkEnd w:id="205"/>
    </w:p>
    <w:p w:rsidR="00F659C2" w:rsidRDefault="00F659C2" w:rsidP="00EA4725">
      <w:pPr>
        <w:rPr>
          <w:b/>
        </w:rPr>
      </w:pPr>
      <w:r w:rsidRPr="00EA4725">
        <w:rPr>
          <w:b/>
        </w:rPr>
        <w:t xml:space="preserve">The elements below describe multiple children </w:t>
      </w:r>
      <w:r w:rsidR="00EA4725">
        <w:rPr>
          <w:b/>
        </w:rPr>
        <w:t xml:space="preserve">(up to 4) </w:t>
      </w:r>
      <w:r w:rsidRPr="00EA4725">
        <w:rPr>
          <w:b/>
        </w:rPr>
        <w:t xml:space="preserve">for each client. </w:t>
      </w:r>
    </w:p>
    <w:p w:rsidR="00D7423D" w:rsidRPr="007B1C4E" w:rsidRDefault="00D7423D" w:rsidP="00C14409">
      <w:pPr>
        <w:pStyle w:val="Heading2"/>
        <w:rPr>
          <w:color w:val="auto"/>
          <w:sz w:val="22"/>
          <w:szCs w:val="22"/>
        </w:rPr>
      </w:pPr>
      <w:bookmarkStart w:id="206" w:name="_Toc494989235"/>
      <w:r w:rsidRPr="003306C2">
        <w:rPr>
          <w:b/>
          <w:color w:val="auto"/>
          <w:sz w:val="22"/>
          <w:szCs w:val="22"/>
        </w:rPr>
        <w:t>Element name</w:t>
      </w:r>
      <w:r>
        <w:rPr>
          <w:color w:val="auto"/>
          <w:sz w:val="22"/>
          <w:szCs w:val="22"/>
        </w:rPr>
        <w:t xml:space="preserve">: </w:t>
      </w:r>
      <w:r w:rsidRPr="006F4F8F">
        <w:rPr>
          <w:noProof/>
        </w:rPr>
        <w:t>ChildBirthDate</w:t>
      </w:r>
      <w:bookmarkEnd w:id="206"/>
    </w:p>
    <w:tbl>
      <w:tblPr>
        <w:tblStyle w:val="TableGrid"/>
        <w:tblW w:w="0" w:type="auto"/>
        <w:tblLayout w:type="fixed"/>
        <w:tblLook w:val="04A0" w:firstRow="1" w:lastRow="0" w:firstColumn="1" w:lastColumn="0" w:noHBand="0" w:noVBand="1"/>
        <w:tblDescription w:val="Field  Description &#10;Definition Client's response to the question: &quot;1.1 When was your baby/were your babies born?&quot; (One response per baby.) (F5.1.1)&#10;Required field No&#10;Lookup table if available N/A&#10;Allowed values  Date with a format of mm/dd/yyyy&#10;Allow multiple values  No&#10;Occurrence 0-4 per client &#10;XML example &lt;ChildBirthDate&gt;4/5/2013&lt;/ChildBirthDate&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1.1 When was your baby/were your babies born?" (One response per baby.) (F5.1.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BirthDate&gt;4/5/2013&lt;/ChildBirthDate&gt;</w:t>
            </w:r>
          </w:p>
        </w:tc>
      </w:tr>
    </w:tbl>
    <w:p w:rsidR="00D7423D" w:rsidRDefault="00D7423D"/>
    <w:p w:rsidR="00D7423D" w:rsidRPr="007B1C4E" w:rsidRDefault="00D7423D" w:rsidP="00C14409">
      <w:pPr>
        <w:pStyle w:val="Heading2"/>
        <w:rPr>
          <w:color w:val="auto"/>
          <w:sz w:val="22"/>
          <w:szCs w:val="22"/>
        </w:rPr>
      </w:pPr>
      <w:bookmarkStart w:id="207" w:name="_Toc494989236"/>
      <w:r w:rsidRPr="003306C2">
        <w:rPr>
          <w:b/>
          <w:color w:val="auto"/>
          <w:sz w:val="22"/>
          <w:szCs w:val="22"/>
        </w:rPr>
        <w:lastRenderedPageBreak/>
        <w:t>Element name</w:t>
      </w:r>
      <w:r>
        <w:rPr>
          <w:color w:val="auto"/>
          <w:sz w:val="22"/>
          <w:szCs w:val="22"/>
        </w:rPr>
        <w:t xml:space="preserve">: </w:t>
      </w:r>
      <w:r w:rsidRPr="006F4F8F">
        <w:rPr>
          <w:noProof/>
        </w:rPr>
        <w:t>ChildBirthPlaceId</w:t>
      </w:r>
      <w:bookmarkEnd w:id="207"/>
    </w:p>
    <w:tbl>
      <w:tblPr>
        <w:tblStyle w:val="TableGrid"/>
        <w:tblW w:w="0" w:type="auto"/>
        <w:tblLayout w:type="fixed"/>
        <w:tblLook w:val="04A0" w:firstRow="1" w:lastRow="0" w:firstColumn="1" w:lastColumn="0" w:noHBand="0" w:noVBand="1"/>
        <w:tblDescription w:val="Field  Description &#10;Definition Client's response to the question: &quot;Where was your baby/were your babies born?&quot; (One response per baby.) (F5.1.2)&#10;Required field No&#10;Lookup table if available ChildBirthPlace_Lkup&#10;Allowed values  1  = Hospital&#10;2  = Birthing center&#10;3  = Home&#10;4  = Other Place&#10;5  = Declined to answer&#10;Allow multiple values  No&#10;Occurrence 0-4 per client &#10;XML example &lt;ChildBirthPlaceId&gt;4&lt;/ChildBirthPlace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Where was your baby/were your babies born?" (One response per baby.) (F5.1.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hildBirthPlac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Hospital</w:t>
            </w:r>
          </w:p>
          <w:p w:rsidR="00D7423D" w:rsidRDefault="00D7423D" w:rsidP="007B7595">
            <w:pPr>
              <w:keepNext/>
              <w:keepLines/>
              <w:rPr>
                <w:noProof/>
              </w:rPr>
            </w:pPr>
            <w:r>
              <w:rPr>
                <w:noProof/>
              </w:rPr>
              <w:t>2  = Birthing center</w:t>
            </w:r>
          </w:p>
          <w:p w:rsidR="00D7423D" w:rsidRDefault="00D7423D" w:rsidP="007B7595">
            <w:pPr>
              <w:keepNext/>
              <w:keepLines/>
              <w:rPr>
                <w:noProof/>
              </w:rPr>
            </w:pPr>
            <w:r>
              <w:rPr>
                <w:noProof/>
              </w:rPr>
              <w:t>3  = Home</w:t>
            </w:r>
          </w:p>
          <w:p w:rsidR="00D7423D" w:rsidRDefault="00D7423D" w:rsidP="007B7595">
            <w:pPr>
              <w:keepNext/>
              <w:keepLines/>
              <w:rPr>
                <w:noProof/>
              </w:rPr>
            </w:pPr>
            <w:r>
              <w:rPr>
                <w:noProof/>
              </w:rPr>
              <w:t>4  = Other Place</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BirthPlaceId&gt;4&lt;/ChildBirthPlaceId&gt;</w:t>
            </w:r>
          </w:p>
        </w:tc>
      </w:tr>
    </w:tbl>
    <w:p w:rsidR="00D7423D" w:rsidRDefault="00D7423D"/>
    <w:p w:rsidR="00D7423D" w:rsidRPr="007B1C4E" w:rsidRDefault="00D7423D" w:rsidP="00C14409">
      <w:pPr>
        <w:pStyle w:val="Heading2"/>
        <w:rPr>
          <w:color w:val="auto"/>
          <w:sz w:val="22"/>
          <w:szCs w:val="22"/>
        </w:rPr>
      </w:pPr>
      <w:bookmarkStart w:id="208" w:name="_Toc494989237"/>
      <w:r w:rsidRPr="003306C2">
        <w:rPr>
          <w:b/>
          <w:color w:val="auto"/>
          <w:sz w:val="22"/>
          <w:szCs w:val="22"/>
        </w:rPr>
        <w:t>Element name</w:t>
      </w:r>
      <w:r>
        <w:rPr>
          <w:color w:val="auto"/>
          <w:sz w:val="22"/>
          <w:szCs w:val="22"/>
        </w:rPr>
        <w:t xml:space="preserve">: </w:t>
      </w:r>
      <w:r w:rsidRPr="006F4F8F">
        <w:rPr>
          <w:noProof/>
        </w:rPr>
        <w:t>ChildBirthPlaceOther</w:t>
      </w:r>
      <w:bookmarkEnd w:id="208"/>
    </w:p>
    <w:tbl>
      <w:tblPr>
        <w:tblStyle w:val="TableGrid"/>
        <w:tblW w:w="0" w:type="auto"/>
        <w:tblLayout w:type="fixed"/>
        <w:tblLook w:val="04A0" w:firstRow="1" w:lastRow="0" w:firstColumn="1" w:lastColumn="0" w:noHBand="0" w:noVBand="1"/>
        <w:tblDescription w:val="Field  Description &#10;Definition Client's response for &quot;Please specify&quot; when &quot;Other&quot; was selected as the baby's location of birth. (One response per baby.) (F5.1.2)&#10;Required field No&#10;Lookup table if available N/A&#10;Allowed values  Text string that allows a maximum of 250 characters&#10;Allow multiple values  No&#10;Occurrence 0-4 per client &#10;XML example &lt;ChildBirthPlaceOther&gt;a&lt;/ChildBirthPlaceOther&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for "Please specify" when "Other" was selected as the baby's location of birth. (One response per baby.) (F5.1.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BirthPlaceOther&gt;a&lt;/ChildBirthPlaceOther&gt;</w:t>
            </w:r>
          </w:p>
        </w:tc>
      </w:tr>
    </w:tbl>
    <w:p w:rsidR="00D7423D" w:rsidRDefault="00D7423D"/>
    <w:p w:rsidR="00D7423D" w:rsidRPr="007B1C4E" w:rsidRDefault="00D7423D" w:rsidP="00C14409">
      <w:pPr>
        <w:pStyle w:val="Heading2"/>
        <w:rPr>
          <w:color w:val="auto"/>
          <w:sz w:val="22"/>
          <w:szCs w:val="22"/>
        </w:rPr>
      </w:pPr>
      <w:bookmarkStart w:id="209" w:name="_Toc494989238"/>
      <w:r w:rsidRPr="003306C2">
        <w:rPr>
          <w:b/>
          <w:color w:val="auto"/>
          <w:sz w:val="22"/>
          <w:szCs w:val="22"/>
        </w:rPr>
        <w:t>Element name</w:t>
      </w:r>
      <w:r>
        <w:rPr>
          <w:color w:val="auto"/>
          <w:sz w:val="22"/>
          <w:szCs w:val="22"/>
        </w:rPr>
        <w:t xml:space="preserve">: </w:t>
      </w:r>
      <w:r w:rsidRPr="006F4F8F">
        <w:rPr>
          <w:noProof/>
        </w:rPr>
        <w:t>ChildBirthMethodId</w:t>
      </w:r>
      <w:bookmarkEnd w:id="209"/>
    </w:p>
    <w:tbl>
      <w:tblPr>
        <w:tblStyle w:val="TableGrid"/>
        <w:tblW w:w="0" w:type="auto"/>
        <w:tblLayout w:type="fixed"/>
        <w:tblLook w:val="04A0" w:firstRow="1" w:lastRow="0" w:firstColumn="1" w:lastColumn="0" w:noHBand="0" w:noVBand="1"/>
        <w:tblDescription w:val="Field  Description &#10;Definition Client's response to the question: &quot;Was your baby/were your babies born vaginally or by C-section?&quot; (Vaginal, C-Section, Declined to Answer.) (One response per baby.) (F5.1.3)&#10;Required field No&#10;Lookup table if available ChildBirthMethod_Lkup&#10;Allowed values  1 = Vaginally&#10;2 = C-section&#10;3 = Declined To Answer&#10;Allow multiple values  No&#10;Occurrence 0-4 per client &#10;XML example &lt;ChildBirthMethodId&gt;3&lt;/ChildBirthMethod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Was your baby/were your babies born vaginally or by C-section?" (Vaginal, C-Section, Declined to Answer.) (One response per baby.) (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hildBirthMetho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Vaginally</w:t>
            </w:r>
          </w:p>
          <w:p w:rsidR="00D7423D" w:rsidRDefault="00D7423D" w:rsidP="007B7595">
            <w:pPr>
              <w:keepNext/>
              <w:keepLines/>
              <w:rPr>
                <w:noProof/>
              </w:rPr>
            </w:pPr>
            <w:r>
              <w:rPr>
                <w:noProof/>
              </w:rPr>
              <w:t>2 = C-section</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BirthMethodId&gt;3&lt;/ChildBirthMethodId&gt;</w:t>
            </w:r>
          </w:p>
        </w:tc>
      </w:tr>
    </w:tbl>
    <w:p w:rsidR="00D7423D" w:rsidRDefault="00D7423D"/>
    <w:p w:rsidR="00D7423D" w:rsidRPr="007B1C4E" w:rsidRDefault="00D7423D" w:rsidP="00C14409">
      <w:pPr>
        <w:pStyle w:val="Heading2"/>
        <w:rPr>
          <w:color w:val="auto"/>
          <w:sz w:val="22"/>
          <w:szCs w:val="22"/>
        </w:rPr>
      </w:pPr>
      <w:bookmarkStart w:id="210" w:name="_Toc494989239"/>
      <w:r w:rsidRPr="003306C2">
        <w:rPr>
          <w:b/>
          <w:color w:val="auto"/>
          <w:sz w:val="22"/>
          <w:szCs w:val="22"/>
        </w:rPr>
        <w:lastRenderedPageBreak/>
        <w:t>Element name</w:t>
      </w:r>
      <w:r>
        <w:rPr>
          <w:color w:val="auto"/>
          <w:sz w:val="22"/>
          <w:szCs w:val="22"/>
        </w:rPr>
        <w:t xml:space="preserve">: </w:t>
      </w:r>
      <w:r w:rsidRPr="006F4F8F">
        <w:rPr>
          <w:noProof/>
        </w:rPr>
        <w:t>ChildStayInHospitalId</w:t>
      </w:r>
      <w:bookmarkEnd w:id="210"/>
    </w:p>
    <w:tbl>
      <w:tblPr>
        <w:tblStyle w:val="TableGrid"/>
        <w:tblW w:w="0" w:type="auto"/>
        <w:tblLayout w:type="fixed"/>
        <w:tblLook w:val="04A0" w:firstRow="1" w:lastRow="0" w:firstColumn="1" w:lastColumn="0" w:noHBand="0" w:noVBand="1"/>
        <w:tblDescription w:val="Field  Description &#10;Definition Client's response to the question: &quot;Did your baby/babies stay in the hospital after you came home?&quot; (One response per baby). (F5.1.5)&#10;Required field No&#10;Lookup table if available YesNoDeclined_Lkup&#10;Allowed values  1 = Yes&#10;2 = No&#10;3 = Declined to answer&#10;Allow multiple values  No&#10;Occurrence 0-4 per client &#10;XML example &lt;ChildStayInHospitalId&gt;2&lt;/ChildStayInHospital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Did your baby/babies stay in the hospital after you came home?" (One response per baby). (F5.1.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Declin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StayInHospitalId&gt;2&lt;/ChildStayInHospitalId&gt;</w:t>
            </w:r>
          </w:p>
        </w:tc>
      </w:tr>
    </w:tbl>
    <w:p w:rsidR="00D7423D" w:rsidRDefault="00D7423D"/>
    <w:p w:rsidR="00D7423D" w:rsidRPr="007B1C4E" w:rsidRDefault="00D7423D" w:rsidP="00C14409">
      <w:pPr>
        <w:pStyle w:val="Heading2"/>
        <w:rPr>
          <w:color w:val="auto"/>
          <w:sz w:val="22"/>
          <w:szCs w:val="22"/>
        </w:rPr>
      </w:pPr>
      <w:bookmarkStart w:id="211" w:name="_Toc494989240"/>
      <w:r w:rsidRPr="003306C2">
        <w:rPr>
          <w:b/>
          <w:color w:val="auto"/>
          <w:sz w:val="22"/>
          <w:szCs w:val="22"/>
        </w:rPr>
        <w:t>Element name</w:t>
      </w:r>
      <w:r>
        <w:rPr>
          <w:color w:val="auto"/>
          <w:sz w:val="22"/>
          <w:szCs w:val="22"/>
        </w:rPr>
        <w:t xml:space="preserve">: </w:t>
      </w:r>
      <w:r w:rsidRPr="006F4F8F">
        <w:rPr>
          <w:noProof/>
        </w:rPr>
        <w:t>ChildBirthWeightLbs</w:t>
      </w:r>
      <w:bookmarkEnd w:id="211"/>
    </w:p>
    <w:tbl>
      <w:tblPr>
        <w:tblStyle w:val="TableGrid"/>
        <w:tblW w:w="0" w:type="auto"/>
        <w:tblLayout w:type="fixed"/>
        <w:tblLook w:val="04A0" w:firstRow="1" w:lastRow="0" w:firstColumn="1" w:lastColumn="0" w:noHBand="0" w:noVBand="1"/>
        <w:tblDescription w:val="Field  Description &#10;Definition Client's response to the question: &quot;How much did your baby/babies weigh at birth?&quot; for pounds. (One response per baby.) (F5.1.7)&#10;Required field No&#10;Lookup table if available N/A&#10;Allowed values  An integer with value between 0-99&#10;Allow multiple values  No&#10;Occurrence 0-4 per client &#10;XML example &lt;ChildBirthWeightLbs&gt;45&lt;/ChildBirthWeightLbs&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How much did your baby/babies weigh at birth?" for pounds. (One response per baby.) (F5.1.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99</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BirthWeightLbs&gt;45&lt;/ChildBirthWeightLbs&gt;</w:t>
            </w:r>
          </w:p>
        </w:tc>
      </w:tr>
    </w:tbl>
    <w:p w:rsidR="00D7423D" w:rsidRDefault="00D7423D"/>
    <w:p w:rsidR="00D7423D" w:rsidRPr="007B1C4E" w:rsidRDefault="00D7423D" w:rsidP="00C14409">
      <w:pPr>
        <w:pStyle w:val="Heading2"/>
        <w:rPr>
          <w:color w:val="auto"/>
          <w:sz w:val="22"/>
          <w:szCs w:val="22"/>
        </w:rPr>
      </w:pPr>
      <w:bookmarkStart w:id="212" w:name="_Toc494989241"/>
      <w:r w:rsidRPr="003306C2">
        <w:rPr>
          <w:b/>
          <w:color w:val="auto"/>
          <w:sz w:val="22"/>
          <w:szCs w:val="22"/>
        </w:rPr>
        <w:t>Element name</w:t>
      </w:r>
      <w:r>
        <w:rPr>
          <w:color w:val="auto"/>
          <w:sz w:val="22"/>
          <w:szCs w:val="22"/>
        </w:rPr>
        <w:t xml:space="preserve">: </w:t>
      </w:r>
      <w:r w:rsidRPr="006F4F8F">
        <w:rPr>
          <w:noProof/>
        </w:rPr>
        <w:t>ChildBirthWeightOzs</w:t>
      </w:r>
      <w:bookmarkEnd w:id="212"/>
    </w:p>
    <w:tbl>
      <w:tblPr>
        <w:tblStyle w:val="TableGrid"/>
        <w:tblW w:w="0" w:type="auto"/>
        <w:tblLayout w:type="fixed"/>
        <w:tblLook w:val="04A0" w:firstRow="1" w:lastRow="0" w:firstColumn="1" w:lastColumn="0" w:noHBand="0" w:noVBand="1"/>
        <w:tblDescription w:val="Field  Description &#10;Definition Client's response to the question: &quot;How much did your baby/babies weigh at birth?&quot; for ounces. (One response per baby.) (F5.1.7)&#10;Required field No&#10;Lookup table if available N/A&#10;Allowed values  An integer with value between 0-99&#10;Allow multiple values  No&#10;Occurrence 0-4 per client &#10;XML example &lt;ChildBirthWeightOzs&gt;2&lt;/ChildBirthWeightOzs&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How much did your baby/babies weigh at birth?" for ounces. (One response per baby.) (F5.1.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99</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BirthWeightOzs&gt;2&lt;/ChildBirthWeightOzs&gt;</w:t>
            </w:r>
          </w:p>
        </w:tc>
      </w:tr>
    </w:tbl>
    <w:p w:rsidR="00D7423D" w:rsidRDefault="00D7423D"/>
    <w:p w:rsidR="00D7423D" w:rsidRPr="007B1C4E" w:rsidRDefault="00D7423D" w:rsidP="00C14409">
      <w:pPr>
        <w:pStyle w:val="Heading2"/>
        <w:rPr>
          <w:color w:val="auto"/>
          <w:sz w:val="22"/>
          <w:szCs w:val="22"/>
        </w:rPr>
      </w:pPr>
      <w:bookmarkStart w:id="213" w:name="_Toc494989242"/>
      <w:r w:rsidRPr="003306C2">
        <w:rPr>
          <w:b/>
          <w:color w:val="auto"/>
          <w:sz w:val="22"/>
          <w:szCs w:val="22"/>
        </w:rPr>
        <w:lastRenderedPageBreak/>
        <w:t>Element name</w:t>
      </w:r>
      <w:r>
        <w:rPr>
          <w:color w:val="auto"/>
          <w:sz w:val="22"/>
          <w:szCs w:val="22"/>
        </w:rPr>
        <w:t xml:space="preserve">: </w:t>
      </w:r>
      <w:r w:rsidRPr="006F4F8F">
        <w:rPr>
          <w:noProof/>
        </w:rPr>
        <w:t>ChildBirthWeightDRId</w:t>
      </w:r>
      <w:bookmarkEnd w:id="213"/>
    </w:p>
    <w:tbl>
      <w:tblPr>
        <w:tblStyle w:val="TableGrid"/>
        <w:tblW w:w="0" w:type="auto"/>
        <w:tblLayout w:type="fixed"/>
        <w:tblLook w:val="04A0" w:firstRow="1" w:lastRow="0" w:firstColumn="1" w:lastColumn="0" w:noHBand="0" w:noVBand="1"/>
        <w:tblDescription w:val="Field  Description &#10;Definition Client's response to the question: &quot;How much did your baby/babies weigh at birth?&quot; when either Don't Know or Declined to Answer was the response. (F5.1.7)&#10;Required field No&#10;Lookup table if available DontKnowRefused_Lkup&#10;Allowed values  1 = Don’t Know&#10;2 = Declined to answer&#10;Allow multiple values  No&#10;Occurrence 0-4 per client &#10;XML example &lt;ChildBirthWeightDRId&gt;2&lt;/ChildBirthWeightDR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How much did your baby/babies weigh at birth?" when either Don't Know or Declined to Answer was the response. (F5.1.7)</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ontKnowRefus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on’t Know</w:t>
            </w:r>
          </w:p>
          <w:p w:rsidR="00D7423D" w:rsidRDefault="00D7423D" w:rsidP="003306C2">
            <w:pPr>
              <w:keepNext/>
              <w:keepLines/>
            </w:pPr>
            <w:r>
              <w:rPr>
                <w:noProof/>
              </w:rPr>
              <w:t>2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BirthWeightDRId&gt;2&lt;/ChildBirthWeightDRId&gt;</w:t>
            </w:r>
          </w:p>
        </w:tc>
      </w:tr>
    </w:tbl>
    <w:p w:rsidR="00D7423D" w:rsidRDefault="00D7423D"/>
    <w:p w:rsidR="00D7423D" w:rsidRPr="007B1C4E" w:rsidRDefault="00D7423D" w:rsidP="00C14409">
      <w:pPr>
        <w:pStyle w:val="Heading2"/>
        <w:rPr>
          <w:color w:val="auto"/>
          <w:sz w:val="22"/>
          <w:szCs w:val="22"/>
        </w:rPr>
      </w:pPr>
      <w:bookmarkStart w:id="214" w:name="_Toc494989243"/>
      <w:r w:rsidRPr="003306C2">
        <w:rPr>
          <w:b/>
          <w:color w:val="auto"/>
          <w:sz w:val="22"/>
          <w:szCs w:val="22"/>
        </w:rPr>
        <w:t>Element name</w:t>
      </w:r>
      <w:r>
        <w:rPr>
          <w:color w:val="auto"/>
          <w:sz w:val="22"/>
          <w:szCs w:val="22"/>
        </w:rPr>
        <w:t xml:space="preserve">: </w:t>
      </w:r>
      <w:r w:rsidRPr="006F4F8F">
        <w:rPr>
          <w:noProof/>
        </w:rPr>
        <w:t>EverBreastFeedId</w:t>
      </w:r>
      <w:bookmarkEnd w:id="214"/>
    </w:p>
    <w:tbl>
      <w:tblPr>
        <w:tblStyle w:val="TableGrid"/>
        <w:tblW w:w="0" w:type="auto"/>
        <w:tblLayout w:type="fixed"/>
        <w:tblLook w:val="04A0" w:firstRow="1" w:lastRow="0" w:firstColumn="1" w:lastColumn="0" w:noHBand="0" w:noVBand="1"/>
        <w:tblDescription w:val="Field  Description &#10;Definition Client's response to the question: &quot;Did you ever breast feed or pump breast milk to feed your baby/babies after delivery, even for a short period of time?&quot; (One response per baby.) (F5.2)&#10;Required field No&#10;Lookup table if available YesNoDeclined_Lkup&#10;Allowed values  1 = Yes&#10;2 = No&#10;3 = Declined to answer&#10;Allow multiple values  No&#10;Occurrence 0-4 per client &#10;XML example &lt;EverBreastFeedId&gt;3&lt;/EverBreastFeed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Did you ever breast feed or pump breast milk to feed your baby/babies after delivery, even for a short period of time?" (One response per baby.) (F5.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Declin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EverBreastFeedId&gt;3&lt;/EverBreastFeedId&gt;</w:t>
            </w:r>
          </w:p>
        </w:tc>
      </w:tr>
    </w:tbl>
    <w:p w:rsidR="00D7423D" w:rsidRDefault="00D7423D"/>
    <w:p w:rsidR="00D7423D" w:rsidRPr="007B1C4E" w:rsidRDefault="00D7423D" w:rsidP="00C14409">
      <w:pPr>
        <w:pStyle w:val="Heading2"/>
        <w:rPr>
          <w:color w:val="auto"/>
          <w:sz w:val="22"/>
          <w:szCs w:val="22"/>
        </w:rPr>
      </w:pPr>
      <w:bookmarkStart w:id="215" w:name="_Toc494989244"/>
      <w:r w:rsidRPr="003306C2">
        <w:rPr>
          <w:b/>
          <w:color w:val="auto"/>
          <w:sz w:val="22"/>
          <w:szCs w:val="22"/>
        </w:rPr>
        <w:t>Element name</w:t>
      </w:r>
      <w:r>
        <w:rPr>
          <w:color w:val="auto"/>
          <w:sz w:val="22"/>
          <w:szCs w:val="22"/>
        </w:rPr>
        <w:t xml:space="preserve">: </w:t>
      </w:r>
      <w:r w:rsidRPr="006F4F8F">
        <w:rPr>
          <w:noProof/>
        </w:rPr>
        <w:t>BreastFeedCountNumbers</w:t>
      </w:r>
      <w:bookmarkEnd w:id="215"/>
    </w:p>
    <w:tbl>
      <w:tblPr>
        <w:tblStyle w:val="TableGrid"/>
        <w:tblW w:w="0" w:type="auto"/>
        <w:tblLayout w:type="fixed"/>
        <w:tblLook w:val="04A0" w:firstRow="1" w:lastRow="0" w:firstColumn="1" w:lastColumn="0" w:noHBand="0" w:noVBand="1"/>
        <w:tblDescription w:val="Field  Description &#10;Definition The number (count) provided by the client in response to the question: &quot;How many days, weeks or months did you breastfeed or pump breast milk for your baby/babies?&quot; (One response per baby.) (F5.2.1)&#10;Required field No&#10;Lookup table if available N/A&#10;Allowed values  An integer with value between 0-999&#10;Allow multiple values  No&#10;Occurrence 0-4 per client &#10;XML example &lt;BreastFeedCountNumbers&gt;0&lt;/BreastFeedCountNumbers&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The number (count) provided by the client in response to the question: "How many days, weeks or months did you breastfeed or pump breast milk for your baby/babies?" (One response per baby.) (F5.2.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999</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BreastFeedCountNumbers&gt;0&lt;/BreastFeedCountNumbers&gt;</w:t>
            </w:r>
          </w:p>
        </w:tc>
      </w:tr>
    </w:tbl>
    <w:p w:rsidR="00D7423D" w:rsidRDefault="00D7423D"/>
    <w:p w:rsidR="00D7423D" w:rsidRPr="007B1C4E" w:rsidRDefault="00D7423D" w:rsidP="00C14409">
      <w:pPr>
        <w:pStyle w:val="Heading2"/>
        <w:rPr>
          <w:color w:val="auto"/>
          <w:sz w:val="22"/>
          <w:szCs w:val="22"/>
        </w:rPr>
      </w:pPr>
      <w:bookmarkStart w:id="216" w:name="_Toc494989245"/>
      <w:r w:rsidRPr="003306C2">
        <w:rPr>
          <w:b/>
          <w:color w:val="auto"/>
          <w:sz w:val="22"/>
          <w:szCs w:val="22"/>
        </w:rPr>
        <w:lastRenderedPageBreak/>
        <w:t>Element name</w:t>
      </w:r>
      <w:r>
        <w:rPr>
          <w:color w:val="auto"/>
          <w:sz w:val="22"/>
          <w:szCs w:val="22"/>
        </w:rPr>
        <w:t xml:space="preserve">: </w:t>
      </w:r>
      <w:r w:rsidRPr="006F4F8F">
        <w:rPr>
          <w:noProof/>
        </w:rPr>
        <w:t>BreastFeedCountFreqId</w:t>
      </w:r>
      <w:bookmarkEnd w:id="216"/>
    </w:p>
    <w:tbl>
      <w:tblPr>
        <w:tblStyle w:val="TableGrid"/>
        <w:tblW w:w="0" w:type="auto"/>
        <w:tblLayout w:type="fixed"/>
        <w:tblLook w:val="04A0" w:firstRow="1" w:lastRow="0" w:firstColumn="1" w:lastColumn="0" w:noHBand="0" w:noVBand="1"/>
        <w:tblDescription w:val="Field  Description &#10;Definition The unit of measurement provided by the client for the time period of breast feeding (days, weeks, months).  (One response per baby.) (F5.2.1)&#10;Required field No&#10;Lookup table if available DaysWeeksMonths_Lkup&#10;Allowed values  1= Days&#10;2 = Weeks&#10;3 = Months&#10;Allow multiple values  No&#10;Occurrence 0-4 per client &#10;XML example &lt;BreastFeedCountFreqId&gt;2&lt;/BreastFeedCountFreq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The unit of measurement provided by the client for the time period of breast feeding (days, weeks, months).  (One response per baby.) (F5.2.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aysWeeksMonth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Days</w:t>
            </w:r>
          </w:p>
          <w:p w:rsidR="00D7423D" w:rsidRDefault="00D7423D" w:rsidP="007B7595">
            <w:pPr>
              <w:keepNext/>
              <w:keepLines/>
              <w:rPr>
                <w:noProof/>
              </w:rPr>
            </w:pPr>
            <w:r>
              <w:rPr>
                <w:noProof/>
              </w:rPr>
              <w:t>2 = Weeks</w:t>
            </w:r>
          </w:p>
          <w:p w:rsidR="00D7423D" w:rsidRDefault="00D7423D" w:rsidP="003306C2">
            <w:pPr>
              <w:keepNext/>
              <w:keepLines/>
            </w:pPr>
            <w:r>
              <w:rPr>
                <w:noProof/>
              </w:rPr>
              <w:t>3 = Month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BreastFeedCountFreqId&gt;2&lt;/BreastFeedCountFreqId&gt;</w:t>
            </w:r>
          </w:p>
        </w:tc>
      </w:tr>
    </w:tbl>
    <w:p w:rsidR="00D7423D" w:rsidRDefault="00D7423D"/>
    <w:p w:rsidR="00D7423D" w:rsidRPr="007B1C4E" w:rsidRDefault="00D7423D" w:rsidP="00C14409">
      <w:pPr>
        <w:pStyle w:val="Heading2"/>
        <w:rPr>
          <w:color w:val="auto"/>
          <w:sz w:val="22"/>
          <w:szCs w:val="22"/>
        </w:rPr>
      </w:pPr>
      <w:bookmarkStart w:id="217" w:name="_Toc494989246"/>
      <w:r w:rsidRPr="003306C2">
        <w:rPr>
          <w:b/>
          <w:color w:val="auto"/>
          <w:sz w:val="22"/>
          <w:szCs w:val="22"/>
        </w:rPr>
        <w:t>Element name</w:t>
      </w:r>
      <w:r>
        <w:rPr>
          <w:color w:val="auto"/>
          <w:sz w:val="22"/>
          <w:szCs w:val="22"/>
        </w:rPr>
        <w:t xml:space="preserve">: </w:t>
      </w:r>
      <w:r w:rsidRPr="006F4F8F">
        <w:rPr>
          <w:noProof/>
        </w:rPr>
        <w:t>BreastFeedCountDaysWeeksMonthsDRId</w:t>
      </w:r>
      <w:bookmarkEnd w:id="217"/>
    </w:p>
    <w:tbl>
      <w:tblPr>
        <w:tblStyle w:val="TableGrid"/>
        <w:tblW w:w="0" w:type="auto"/>
        <w:tblLayout w:type="fixed"/>
        <w:tblLook w:val="04A0" w:firstRow="1" w:lastRow="0" w:firstColumn="1" w:lastColumn="0" w:noHBand="0" w:noVBand="1"/>
        <w:tblDescription w:val="Field  Description &#10;Definition Client's response to the question &quot;How many days, weeks or months did you breastfeed or pump breast milk for your baby/babies?&quot; if Don't Know or Declined to Answer were selected.  (F5.2.1)&#10;Required field No&#10;Lookup table if available BreastFeedDR_Lkup&#10;Allowed values  1  = Still/Currently breastfeeding&#10;2  = Don't know&#10;3  = Declined to answer&#10;Allow multiple values  No&#10;Occurrence 0-4 per client &#10;XML example &lt;BreastFeedCountDaysWeeksMonthsDRId&gt;3&lt;/BreastFeedCountDaysWeeksMonthsDR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How many days, weeks or months did you breastfeed or pump breast milk for your baby/babies?" if Don't Know or Declined to Answer were selected.  (F5.2.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BreastFeedDR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Still/Currently breastfeeding</w:t>
            </w:r>
          </w:p>
          <w:p w:rsidR="00D7423D" w:rsidRDefault="00D7423D" w:rsidP="007B7595">
            <w:pPr>
              <w:keepNext/>
              <w:keepLines/>
              <w:rPr>
                <w:noProof/>
              </w:rPr>
            </w:pPr>
            <w:r>
              <w:rPr>
                <w:noProof/>
              </w:rPr>
              <w:t>2  = Don't know</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BreastFeedCountDaysWeeksMonthsDRId&gt;3&lt;/BreastFeedCountDaysWeeksMonthsDRId&gt;</w:t>
            </w:r>
          </w:p>
        </w:tc>
      </w:tr>
    </w:tbl>
    <w:p w:rsidR="00D7423D" w:rsidRDefault="00D7423D"/>
    <w:p w:rsidR="00D7423D" w:rsidRPr="007B1C4E" w:rsidRDefault="00D7423D" w:rsidP="00C14409">
      <w:pPr>
        <w:pStyle w:val="Heading2"/>
        <w:rPr>
          <w:color w:val="auto"/>
          <w:sz w:val="22"/>
          <w:szCs w:val="22"/>
        </w:rPr>
      </w:pPr>
      <w:bookmarkStart w:id="218" w:name="_Toc494989247"/>
      <w:r w:rsidRPr="003306C2">
        <w:rPr>
          <w:b/>
          <w:color w:val="auto"/>
          <w:sz w:val="22"/>
          <w:szCs w:val="22"/>
        </w:rPr>
        <w:lastRenderedPageBreak/>
        <w:t>Element name</w:t>
      </w:r>
      <w:r>
        <w:rPr>
          <w:color w:val="auto"/>
          <w:sz w:val="22"/>
          <w:szCs w:val="22"/>
        </w:rPr>
        <w:t xml:space="preserve">: </w:t>
      </w:r>
      <w:r w:rsidRPr="006F4F8F">
        <w:rPr>
          <w:noProof/>
        </w:rPr>
        <w:t>CurrentlyFeedChildList</w:t>
      </w:r>
      <w:bookmarkEnd w:id="218"/>
    </w:p>
    <w:tbl>
      <w:tblPr>
        <w:tblStyle w:val="TableGrid"/>
        <w:tblW w:w="0" w:type="auto"/>
        <w:tblLayout w:type="fixed"/>
        <w:tblLook w:val="04A0" w:firstRow="1" w:lastRow="0" w:firstColumn="1" w:lastColumn="0" w:noHBand="0" w:noVBand="1"/>
        <w:tblDescription w:val="Field  Description &#10;Definition Client's response to the question &quot;What are you currently feeding your baby/babies?&quot; (One response per baby.) (F5.3)&#10;Required field No&#10;Lookup table if available CurrentlyFeedChild_Lkup&#10;Allowed values  1  = Breastmilk&#10;2  = Formula&#10;3  = Cereal&#10;4  = Other solids&#10;5  = Declined to answer&#10;Allow multiple values  Yes&#10;Occurrence 0-4 per client &#10;XML example &lt;CurrentlyFeedChildList&gt;&#10;     &lt;CurrentlyFeedChild&gt;&#10;      &lt;CurrentlyFeedChildId&gt;4&lt;/CurrentlyFeedChildId&gt;&#10;     &lt;/CurrentlyFeedChild&gt;&#10;    &lt;/CurrentlyFeedChildList&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What are you currently feeding your baby/babies?" (One response per baby.) (F5.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urrentlyFeedChil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Breastmilk</w:t>
            </w:r>
          </w:p>
          <w:p w:rsidR="00D7423D" w:rsidRDefault="00D7423D" w:rsidP="007B7595">
            <w:pPr>
              <w:keepNext/>
              <w:keepLines/>
              <w:rPr>
                <w:noProof/>
              </w:rPr>
            </w:pPr>
            <w:r>
              <w:rPr>
                <w:noProof/>
              </w:rPr>
              <w:t>2  = Formula</w:t>
            </w:r>
          </w:p>
          <w:p w:rsidR="00D7423D" w:rsidRDefault="00D7423D" w:rsidP="007B7595">
            <w:pPr>
              <w:keepNext/>
              <w:keepLines/>
              <w:rPr>
                <w:noProof/>
              </w:rPr>
            </w:pPr>
            <w:r>
              <w:rPr>
                <w:noProof/>
              </w:rPr>
              <w:t>3  = Cereal</w:t>
            </w:r>
          </w:p>
          <w:p w:rsidR="00D7423D" w:rsidRDefault="00D7423D" w:rsidP="007B7595">
            <w:pPr>
              <w:keepNext/>
              <w:keepLines/>
              <w:rPr>
                <w:noProof/>
              </w:rPr>
            </w:pPr>
            <w:r>
              <w:rPr>
                <w:noProof/>
              </w:rPr>
              <w:t>4  = Other solids</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CurrentlyFeedChildList&gt;</w:t>
            </w:r>
          </w:p>
          <w:p w:rsidR="00D7423D" w:rsidRDefault="00D7423D" w:rsidP="007B7595">
            <w:pPr>
              <w:keepNext/>
              <w:keepLines/>
              <w:rPr>
                <w:noProof/>
              </w:rPr>
            </w:pPr>
            <w:r>
              <w:rPr>
                <w:noProof/>
              </w:rPr>
              <w:t xml:space="preserve">     &lt;CurrentlyFeedChild&gt;</w:t>
            </w:r>
          </w:p>
          <w:p w:rsidR="00D7423D" w:rsidRDefault="00D7423D" w:rsidP="007B7595">
            <w:pPr>
              <w:keepNext/>
              <w:keepLines/>
              <w:rPr>
                <w:noProof/>
              </w:rPr>
            </w:pPr>
            <w:r>
              <w:rPr>
                <w:noProof/>
              </w:rPr>
              <w:t xml:space="preserve">      &lt;CurrentlyFeedChildId&gt;4&lt;/CurrentlyFeedChildId&gt;</w:t>
            </w:r>
          </w:p>
          <w:p w:rsidR="00D7423D" w:rsidRDefault="00D7423D" w:rsidP="007B7595">
            <w:pPr>
              <w:keepNext/>
              <w:keepLines/>
              <w:rPr>
                <w:noProof/>
              </w:rPr>
            </w:pPr>
            <w:r>
              <w:rPr>
                <w:noProof/>
              </w:rPr>
              <w:t xml:space="preserve">     &lt;/CurrentlyFeedChild&gt;</w:t>
            </w:r>
          </w:p>
          <w:p w:rsidR="00D7423D" w:rsidRDefault="00D7423D" w:rsidP="003306C2">
            <w:pPr>
              <w:keepNext/>
              <w:keepLines/>
            </w:pPr>
            <w:r>
              <w:rPr>
                <w:noProof/>
              </w:rPr>
              <w:t xml:space="preserve">    &lt;/CurrentlyFeedChildList&gt;</w:t>
            </w:r>
          </w:p>
        </w:tc>
      </w:tr>
    </w:tbl>
    <w:p w:rsidR="00D7423D" w:rsidRDefault="00D7423D"/>
    <w:p w:rsidR="00D7423D" w:rsidRPr="007B1C4E" w:rsidRDefault="00D7423D" w:rsidP="00C14409">
      <w:pPr>
        <w:pStyle w:val="Heading2"/>
        <w:rPr>
          <w:color w:val="auto"/>
          <w:sz w:val="22"/>
          <w:szCs w:val="22"/>
        </w:rPr>
      </w:pPr>
      <w:bookmarkStart w:id="219" w:name="_Toc494989248"/>
      <w:r w:rsidRPr="003306C2">
        <w:rPr>
          <w:b/>
          <w:color w:val="auto"/>
          <w:sz w:val="22"/>
          <w:szCs w:val="22"/>
        </w:rPr>
        <w:t>Element name</w:t>
      </w:r>
      <w:r>
        <w:rPr>
          <w:color w:val="auto"/>
          <w:sz w:val="22"/>
          <w:szCs w:val="22"/>
        </w:rPr>
        <w:t xml:space="preserve">: </w:t>
      </w:r>
      <w:r w:rsidRPr="006F4F8F">
        <w:rPr>
          <w:noProof/>
        </w:rPr>
        <w:t>CurrentlyFeedChildOther</w:t>
      </w:r>
      <w:bookmarkEnd w:id="219"/>
    </w:p>
    <w:tbl>
      <w:tblPr>
        <w:tblStyle w:val="TableGrid"/>
        <w:tblW w:w="0" w:type="auto"/>
        <w:tblLayout w:type="fixed"/>
        <w:tblLook w:val="04A0" w:firstRow="1" w:lastRow="0" w:firstColumn="1" w:lastColumn="0" w:noHBand="0" w:noVBand="1"/>
        <w:tblDescription w:val="Field  Description &#10;Definition Client's response for &quot;Please specify&quot; when &quot;Other&quot; was indicated in response to the question: &quot;What are you currently feeding your baby/babies?&quot; (One response per baby.) (F5.3)&#10;Required field No&#10;Lookup table if available N/A&#10;Allowed values  Text string that allows a maximum of 250 characters&#10;Allow multiple values  No&#10;Occurrence 0-4 per client &#10;XML example &lt;CurrentlyFeedChildOther&gt;a&lt;/CurrentlyFeedChildOther&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for "Please specify" when "Other" was indicated in response to the question: "What are you currently feeding your baby/babies?" (One response per baby.) (F5.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urrentlyFeedChildOther&gt;a&lt;/CurrentlyFeedChildOther&gt;</w:t>
            </w:r>
          </w:p>
        </w:tc>
      </w:tr>
    </w:tbl>
    <w:p w:rsidR="00D7423D" w:rsidRDefault="00D7423D"/>
    <w:p w:rsidR="00D7423D" w:rsidRPr="007B1C4E" w:rsidRDefault="00D7423D" w:rsidP="00C14409">
      <w:pPr>
        <w:pStyle w:val="Heading2"/>
        <w:rPr>
          <w:color w:val="auto"/>
          <w:sz w:val="22"/>
          <w:szCs w:val="22"/>
        </w:rPr>
      </w:pPr>
      <w:bookmarkStart w:id="220" w:name="_Toc494989249"/>
      <w:r w:rsidRPr="003306C2">
        <w:rPr>
          <w:b/>
          <w:color w:val="auto"/>
          <w:sz w:val="22"/>
          <w:szCs w:val="22"/>
        </w:rPr>
        <w:t>Element name</w:t>
      </w:r>
      <w:r>
        <w:rPr>
          <w:color w:val="auto"/>
          <w:sz w:val="22"/>
          <w:szCs w:val="22"/>
        </w:rPr>
        <w:t xml:space="preserve">: </w:t>
      </w:r>
      <w:r w:rsidRPr="006F4F8F">
        <w:rPr>
          <w:noProof/>
        </w:rPr>
        <w:t>ChildConcernDRId</w:t>
      </w:r>
      <w:bookmarkEnd w:id="220"/>
    </w:p>
    <w:tbl>
      <w:tblPr>
        <w:tblStyle w:val="TableGrid"/>
        <w:tblW w:w="0" w:type="auto"/>
        <w:tblLayout w:type="fixed"/>
        <w:tblLook w:val="04A0" w:firstRow="1" w:lastRow="0" w:firstColumn="1" w:lastColumn="0" w:noHBand="0" w:noVBand="1"/>
        <w:tblDescription w:val="Field  Description &#10;Definition Client's response to the question: &quot;Do you have any concerns about your baby’s/babies' feeding?&quot; (One response per baby.) (F5.4)&#10;Required field No&#10;Lookup table if available YesNo_Lkup&#10;Allowed values  1 = Yes&#10;2 = No&#10;3 = Don't Know&#10;4 = Declined to answer&#10;Allow multiple values  No&#10;Occurrence 0-4 per client &#10;XML example &lt;ChildConcernDRId&gt;2&lt;/ChildConcernDR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Do you have any concerns about your baby’s/babies' feeding?" (One response per baby.) (F5.4)</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ConcernDRId&gt;2&lt;/ChildConcernDRId&gt;</w:t>
            </w:r>
          </w:p>
        </w:tc>
      </w:tr>
    </w:tbl>
    <w:p w:rsidR="00D7423D" w:rsidRDefault="00D7423D"/>
    <w:p w:rsidR="00D7423D" w:rsidRPr="007B1C4E" w:rsidRDefault="00D7423D" w:rsidP="00C14409">
      <w:pPr>
        <w:pStyle w:val="Heading2"/>
        <w:rPr>
          <w:color w:val="auto"/>
          <w:sz w:val="22"/>
          <w:szCs w:val="22"/>
        </w:rPr>
      </w:pPr>
      <w:bookmarkStart w:id="221" w:name="_Toc494989250"/>
      <w:r w:rsidRPr="003306C2">
        <w:rPr>
          <w:b/>
          <w:color w:val="auto"/>
          <w:sz w:val="22"/>
          <w:szCs w:val="22"/>
        </w:rPr>
        <w:lastRenderedPageBreak/>
        <w:t>Element name</w:t>
      </w:r>
      <w:r>
        <w:rPr>
          <w:color w:val="auto"/>
          <w:sz w:val="22"/>
          <w:szCs w:val="22"/>
        </w:rPr>
        <w:t xml:space="preserve">: </w:t>
      </w:r>
      <w:r w:rsidRPr="006F4F8F">
        <w:rPr>
          <w:noProof/>
        </w:rPr>
        <w:t>ChildConcernList</w:t>
      </w:r>
      <w:bookmarkEnd w:id="221"/>
    </w:p>
    <w:tbl>
      <w:tblPr>
        <w:tblStyle w:val="TableGrid"/>
        <w:tblW w:w="0" w:type="auto"/>
        <w:tblLayout w:type="fixed"/>
        <w:tblLook w:val="04A0" w:firstRow="1" w:lastRow="0" w:firstColumn="1" w:lastColumn="0" w:noHBand="0" w:noVBand="1"/>
        <w:tblDescription w:val="Field  Description &#10;Definition Client's response to the question: &quot;What is your concern?&quot; (when client indicated concerns about baby's/babies feeding). (F5.4.1)&#10;Required field No&#10;Lookup table if available ChildConcern_Lkup&#10;Allowed values  1  = Baby is having trouble latching&#10;2  = Baby is distracted&#10;3  = Baby is constipated&#10;4  = Baby is too sleepy to eat&#10;5  = Baby refuses to feed&#10;6  = I worry that I may not have enough milk&#10;7  = Baby is not gaining weight&#10;8  = Baby is spitting up a lot after feeding&#10;9  = Other&#10;10  = Don't know&#10;11  = Declined to answer&#10;Allow multiple values  Yes&#10;Occurrence 0-4 per client &#10;XML example &lt;ChildConcernList&gt;&#10;     &lt;ChildConcern&gt;&#10;      &lt;ChildConcernId&gt;5&lt;/ChildConcernId&gt;&#10;     &lt;/ChildConcern&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What is your concern?" (when client indicated concerns about baby's/babies feeding). (F5.4.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hildConcer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Pr="00775BB1" w:rsidRDefault="00775BB1" w:rsidP="00775BB1">
            <w:pPr>
              <w:rPr>
                <w:rFonts w:ascii="Calibri" w:eastAsia="Times New Roman" w:hAnsi="Calibri" w:cs="Times New Roman"/>
                <w:color w:val="000000"/>
              </w:rPr>
            </w:pPr>
            <w:r w:rsidRPr="00370952">
              <w:rPr>
                <w:rFonts w:ascii="Calibri" w:eastAsia="Times New Roman" w:hAnsi="Calibri" w:cs="Times New Roman"/>
                <w:color w:val="000000"/>
              </w:rPr>
              <w:t>1  = Baby is having trouble latching</w:t>
            </w:r>
            <w:r w:rsidRPr="00370952">
              <w:rPr>
                <w:rFonts w:ascii="Calibri" w:eastAsia="Times New Roman" w:hAnsi="Calibri" w:cs="Times New Roman"/>
                <w:color w:val="000000"/>
              </w:rPr>
              <w:br/>
              <w:t>2  = Baby is distracted</w:t>
            </w:r>
            <w:r w:rsidRPr="00370952">
              <w:rPr>
                <w:rFonts w:ascii="Calibri" w:eastAsia="Times New Roman" w:hAnsi="Calibri" w:cs="Times New Roman"/>
                <w:color w:val="000000"/>
              </w:rPr>
              <w:br/>
              <w:t>3  = Baby is constipated</w:t>
            </w:r>
            <w:r w:rsidRPr="00370952">
              <w:rPr>
                <w:rFonts w:ascii="Calibri" w:eastAsia="Times New Roman" w:hAnsi="Calibri" w:cs="Times New Roman"/>
                <w:color w:val="000000"/>
              </w:rPr>
              <w:br/>
              <w:t>4  = Baby is too sleepy to eat</w:t>
            </w:r>
            <w:r w:rsidRPr="00370952">
              <w:rPr>
                <w:rFonts w:ascii="Calibri" w:eastAsia="Times New Roman" w:hAnsi="Calibri" w:cs="Times New Roman"/>
                <w:color w:val="000000"/>
              </w:rPr>
              <w:br/>
              <w:t>5  = Baby refuses to feed</w:t>
            </w:r>
            <w:r w:rsidRPr="00370952">
              <w:rPr>
                <w:rFonts w:ascii="Calibri" w:eastAsia="Times New Roman" w:hAnsi="Calibri" w:cs="Times New Roman"/>
                <w:color w:val="000000"/>
              </w:rPr>
              <w:br/>
              <w:t>6  = I worry that I may not have enough milk</w:t>
            </w:r>
            <w:r w:rsidRPr="00370952">
              <w:rPr>
                <w:rFonts w:ascii="Calibri" w:eastAsia="Times New Roman" w:hAnsi="Calibri" w:cs="Times New Roman"/>
                <w:color w:val="000000"/>
              </w:rPr>
              <w:br/>
              <w:t>7  = Baby is not gaining weight</w:t>
            </w:r>
            <w:r w:rsidRPr="00370952">
              <w:rPr>
                <w:rFonts w:ascii="Calibri" w:eastAsia="Times New Roman" w:hAnsi="Calibri" w:cs="Times New Roman"/>
                <w:color w:val="000000"/>
              </w:rPr>
              <w:br/>
              <w:t>8  = Baby is spitting up a lot after feeding</w:t>
            </w:r>
            <w:r w:rsidRPr="00370952">
              <w:rPr>
                <w:rFonts w:ascii="Calibri" w:eastAsia="Times New Roman" w:hAnsi="Calibri" w:cs="Times New Roman"/>
                <w:color w:val="000000"/>
              </w:rPr>
              <w:br/>
              <w:t>9  = Other</w:t>
            </w:r>
            <w:r w:rsidRPr="00370952">
              <w:rPr>
                <w:rFonts w:ascii="Calibri" w:eastAsia="Times New Roman" w:hAnsi="Calibri" w:cs="Times New Roman"/>
                <w:color w:val="000000"/>
              </w:rPr>
              <w:br/>
              <w:t>10  = Don't know</w:t>
            </w:r>
            <w:r w:rsidRPr="00370952">
              <w:rPr>
                <w:rFonts w:ascii="Calibri" w:eastAsia="Times New Roman" w:hAnsi="Calibri" w:cs="Times New Roman"/>
                <w:color w:val="000000"/>
              </w:rPr>
              <w:br/>
              <w:t>11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lt;ChildConcernList&gt;</w:t>
            </w:r>
          </w:p>
          <w:p w:rsidR="00D7423D" w:rsidRDefault="00D7423D" w:rsidP="007B7595">
            <w:pPr>
              <w:keepNext/>
              <w:keepLines/>
              <w:rPr>
                <w:noProof/>
              </w:rPr>
            </w:pPr>
            <w:r>
              <w:rPr>
                <w:noProof/>
              </w:rPr>
              <w:t xml:space="preserve">     &lt;ChildConcern&gt;</w:t>
            </w:r>
          </w:p>
          <w:p w:rsidR="00D7423D" w:rsidRDefault="00D7423D" w:rsidP="007B7595">
            <w:pPr>
              <w:keepNext/>
              <w:keepLines/>
              <w:rPr>
                <w:noProof/>
              </w:rPr>
            </w:pPr>
            <w:r>
              <w:rPr>
                <w:noProof/>
              </w:rPr>
              <w:t xml:space="preserve">      &lt;ChildConcernId&gt;5&lt;/ChildConcernId&gt;</w:t>
            </w:r>
          </w:p>
          <w:p w:rsidR="00D7423D" w:rsidRDefault="00D7423D" w:rsidP="003306C2">
            <w:pPr>
              <w:keepNext/>
              <w:keepLines/>
              <w:rPr>
                <w:noProof/>
              </w:rPr>
            </w:pPr>
            <w:r>
              <w:rPr>
                <w:noProof/>
              </w:rPr>
              <w:t xml:space="preserve">     &lt;/ChildConcern&gt;</w:t>
            </w:r>
          </w:p>
          <w:p w:rsidR="004A4541" w:rsidRDefault="004A4541" w:rsidP="003306C2">
            <w:pPr>
              <w:keepNext/>
              <w:keepLines/>
              <w:rPr>
                <w:noProof/>
              </w:rPr>
            </w:pPr>
            <w:r>
              <w:rPr>
                <w:noProof/>
              </w:rPr>
              <w:t>&lt;ChildConcernList&gt;</w:t>
            </w:r>
          </w:p>
        </w:tc>
      </w:tr>
    </w:tbl>
    <w:p w:rsidR="00D7423D" w:rsidRDefault="00D7423D"/>
    <w:p w:rsidR="002E5E3D" w:rsidRPr="007B1C4E" w:rsidRDefault="002E5E3D" w:rsidP="002E5E3D">
      <w:pPr>
        <w:pStyle w:val="Heading2"/>
        <w:rPr>
          <w:color w:val="auto"/>
          <w:sz w:val="22"/>
          <w:szCs w:val="22"/>
        </w:rPr>
      </w:pPr>
      <w:bookmarkStart w:id="222" w:name="_Toc494989251"/>
      <w:r w:rsidRPr="003306C2">
        <w:rPr>
          <w:b/>
          <w:color w:val="auto"/>
          <w:sz w:val="22"/>
          <w:szCs w:val="22"/>
        </w:rPr>
        <w:t>Element name</w:t>
      </w:r>
      <w:r>
        <w:rPr>
          <w:color w:val="auto"/>
          <w:sz w:val="22"/>
          <w:szCs w:val="22"/>
        </w:rPr>
        <w:t xml:space="preserve">: </w:t>
      </w:r>
      <w:r w:rsidRPr="002E5E3D">
        <w:rPr>
          <w:noProof/>
        </w:rPr>
        <w:t>ChildConcernOtherSpecifying</w:t>
      </w:r>
      <w:bookmarkEnd w:id="222"/>
    </w:p>
    <w:tbl>
      <w:tblPr>
        <w:tblStyle w:val="TableGrid"/>
        <w:tblW w:w="0" w:type="auto"/>
        <w:tblLayout w:type="fixed"/>
        <w:tblLook w:val="04A0" w:firstRow="1" w:lastRow="0" w:firstColumn="1" w:lastColumn="0" w:noHBand="0" w:noVBand="1"/>
        <w:tblDescription w:val="Field  Description &#10;Definition Response indicated by the client in the child concern list (F5.4.1) for &quot;Other - Please specify.&quot; (F5.4.1)&#10;Required field No&#10;Lookup table if available N/A&#10;Allowed values  Text string that allows a maximum of 250 characters&#10;Allow multiple values  No&#10;Occurrence 0-1 per client &#10;XML example &lt;ChildOtherSpecifying&gt;string&lt;/ChildOtherSpecifying&gt;&#10;"/>
      </w:tblPr>
      <w:tblGrid>
        <w:gridCol w:w="2606"/>
        <w:gridCol w:w="6749"/>
      </w:tblGrid>
      <w:tr w:rsidR="002E5E3D" w:rsidTr="00BF313D">
        <w:trPr>
          <w:cantSplit/>
          <w:tblHeader/>
        </w:trPr>
        <w:tc>
          <w:tcPr>
            <w:tcW w:w="2606" w:type="dxa"/>
            <w:shd w:val="clear" w:color="auto" w:fill="000000" w:themeFill="text1"/>
          </w:tcPr>
          <w:p w:rsidR="002E5E3D" w:rsidRPr="00D82B47" w:rsidRDefault="002E5E3D" w:rsidP="00D71314">
            <w:pPr>
              <w:keepNext/>
              <w:keepLines/>
              <w:rPr>
                <w:b/>
              </w:rPr>
            </w:pPr>
            <w:r w:rsidRPr="00D82B47">
              <w:rPr>
                <w:b/>
              </w:rPr>
              <w:t xml:space="preserve">Field </w:t>
            </w:r>
          </w:p>
        </w:tc>
        <w:tc>
          <w:tcPr>
            <w:tcW w:w="6749" w:type="dxa"/>
            <w:shd w:val="clear" w:color="auto" w:fill="000000" w:themeFill="text1"/>
          </w:tcPr>
          <w:p w:rsidR="002E5E3D" w:rsidRPr="00D82B47" w:rsidRDefault="002E5E3D" w:rsidP="00D71314">
            <w:pPr>
              <w:keepNext/>
              <w:keepLines/>
              <w:rPr>
                <w:b/>
              </w:rPr>
            </w:pPr>
            <w:r w:rsidRPr="00D82B47">
              <w:rPr>
                <w:b/>
              </w:rPr>
              <w:t xml:space="preserve">Description </w:t>
            </w:r>
          </w:p>
        </w:tc>
      </w:tr>
      <w:tr w:rsidR="002E5E3D" w:rsidTr="00D71314">
        <w:trPr>
          <w:cantSplit/>
        </w:trPr>
        <w:tc>
          <w:tcPr>
            <w:tcW w:w="2606" w:type="dxa"/>
          </w:tcPr>
          <w:p w:rsidR="002E5E3D" w:rsidRPr="00C14409" w:rsidRDefault="002E5E3D" w:rsidP="00D71314">
            <w:pPr>
              <w:keepNext/>
              <w:keepLines/>
              <w:rPr>
                <w:b/>
              </w:rPr>
            </w:pPr>
            <w:r>
              <w:rPr>
                <w:b/>
              </w:rPr>
              <w:t>Definition</w:t>
            </w:r>
          </w:p>
        </w:tc>
        <w:tc>
          <w:tcPr>
            <w:tcW w:w="6749" w:type="dxa"/>
          </w:tcPr>
          <w:p w:rsidR="002E5E3D" w:rsidRDefault="002E5E3D" w:rsidP="002E5E3D">
            <w:pPr>
              <w:keepNext/>
              <w:keepLines/>
            </w:pPr>
            <w:r>
              <w:rPr>
                <w:noProof/>
              </w:rPr>
              <w:t>Response indicated by the client in the child concern list (F5.4.1) for "Other - Please specify." (F5.4.1)</w:t>
            </w:r>
          </w:p>
        </w:tc>
      </w:tr>
      <w:tr w:rsidR="002E5E3D" w:rsidTr="00D71314">
        <w:trPr>
          <w:cantSplit/>
        </w:trPr>
        <w:tc>
          <w:tcPr>
            <w:tcW w:w="2606" w:type="dxa"/>
          </w:tcPr>
          <w:p w:rsidR="002E5E3D" w:rsidRPr="00C14409" w:rsidRDefault="002E5E3D" w:rsidP="00D71314">
            <w:pPr>
              <w:keepNext/>
              <w:keepLines/>
              <w:rPr>
                <w:b/>
              </w:rPr>
            </w:pPr>
            <w:r w:rsidRPr="00C14409">
              <w:rPr>
                <w:b/>
              </w:rPr>
              <w:t>Required field</w:t>
            </w:r>
          </w:p>
        </w:tc>
        <w:tc>
          <w:tcPr>
            <w:tcW w:w="6749" w:type="dxa"/>
          </w:tcPr>
          <w:p w:rsidR="002E5E3D" w:rsidRDefault="002E5E3D" w:rsidP="00D71314">
            <w:pPr>
              <w:keepNext/>
              <w:keepLines/>
            </w:pPr>
            <w:r>
              <w:rPr>
                <w:noProof/>
              </w:rPr>
              <w:t>No</w:t>
            </w:r>
          </w:p>
        </w:tc>
      </w:tr>
      <w:tr w:rsidR="002E5E3D" w:rsidTr="00D71314">
        <w:trPr>
          <w:cantSplit/>
        </w:trPr>
        <w:tc>
          <w:tcPr>
            <w:tcW w:w="2606" w:type="dxa"/>
          </w:tcPr>
          <w:p w:rsidR="002E5E3D" w:rsidRPr="00C14409" w:rsidRDefault="002E5E3D" w:rsidP="00D71314">
            <w:pPr>
              <w:keepNext/>
              <w:keepLines/>
              <w:rPr>
                <w:b/>
              </w:rPr>
            </w:pPr>
            <w:r>
              <w:rPr>
                <w:b/>
              </w:rPr>
              <w:t>Lookup t</w:t>
            </w:r>
            <w:r w:rsidRPr="00C14409">
              <w:rPr>
                <w:b/>
              </w:rPr>
              <w:t>able if available</w:t>
            </w:r>
          </w:p>
        </w:tc>
        <w:tc>
          <w:tcPr>
            <w:tcW w:w="6749" w:type="dxa"/>
          </w:tcPr>
          <w:p w:rsidR="002E5E3D" w:rsidRDefault="002E5E3D" w:rsidP="00D71314">
            <w:pPr>
              <w:keepNext/>
              <w:keepLines/>
            </w:pPr>
            <w:r>
              <w:rPr>
                <w:noProof/>
              </w:rPr>
              <w:t>N/A</w:t>
            </w:r>
          </w:p>
        </w:tc>
      </w:tr>
      <w:tr w:rsidR="002E5E3D" w:rsidTr="00D71314">
        <w:trPr>
          <w:cantSplit/>
        </w:trPr>
        <w:tc>
          <w:tcPr>
            <w:tcW w:w="2606" w:type="dxa"/>
          </w:tcPr>
          <w:p w:rsidR="002E5E3D" w:rsidRPr="00C14409" w:rsidRDefault="002E5E3D" w:rsidP="00D71314">
            <w:pPr>
              <w:keepNext/>
              <w:keepLines/>
              <w:rPr>
                <w:b/>
              </w:rPr>
            </w:pPr>
            <w:r w:rsidRPr="00C14409">
              <w:rPr>
                <w:b/>
              </w:rPr>
              <w:t xml:space="preserve">Allowed values </w:t>
            </w:r>
          </w:p>
        </w:tc>
        <w:tc>
          <w:tcPr>
            <w:tcW w:w="6749" w:type="dxa"/>
          </w:tcPr>
          <w:p w:rsidR="002E5E3D" w:rsidRDefault="002E5E3D" w:rsidP="00D71314">
            <w:pPr>
              <w:keepNext/>
              <w:keepLines/>
            </w:pPr>
            <w:r>
              <w:rPr>
                <w:noProof/>
              </w:rPr>
              <w:t>Text string that allows a maximum of 250 characters</w:t>
            </w:r>
          </w:p>
        </w:tc>
      </w:tr>
      <w:tr w:rsidR="002E5E3D" w:rsidTr="00D71314">
        <w:trPr>
          <w:cantSplit/>
        </w:trPr>
        <w:tc>
          <w:tcPr>
            <w:tcW w:w="2606" w:type="dxa"/>
          </w:tcPr>
          <w:p w:rsidR="002E5E3D" w:rsidRPr="00C14409" w:rsidRDefault="002E5E3D" w:rsidP="00D71314">
            <w:pPr>
              <w:keepNext/>
              <w:keepLines/>
              <w:rPr>
                <w:b/>
              </w:rPr>
            </w:pPr>
            <w:r w:rsidRPr="00C14409">
              <w:rPr>
                <w:b/>
              </w:rPr>
              <w:t xml:space="preserve">Allow multiple values </w:t>
            </w:r>
          </w:p>
        </w:tc>
        <w:tc>
          <w:tcPr>
            <w:tcW w:w="6749" w:type="dxa"/>
          </w:tcPr>
          <w:p w:rsidR="002E5E3D" w:rsidRDefault="002E5E3D" w:rsidP="00D71314">
            <w:pPr>
              <w:keepNext/>
              <w:keepLines/>
            </w:pPr>
            <w:r>
              <w:rPr>
                <w:noProof/>
              </w:rPr>
              <w:t>No</w:t>
            </w:r>
          </w:p>
        </w:tc>
      </w:tr>
      <w:tr w:rsidR="002E5E3D" w:rsidTr="00D71314">
        <w:trPr>
          <w:cantSplit/>
        </w:trPr>
        <w:tc>
          <w:tcPr>
            <w:tcW w:w="2606" w:type="dxa"/>
          </w:tcPr>
          <w:p w:rsidR="002E5E3D" w:rsidRPr="00C14409" w:rsidRDefault="002E5E3D" w:rsidP="00D71314">
            <w:pPr>
              <w:keepNext/>
              <w:keepLines/>
              <w:rPr>
                <w:b/>
              </w:rPr>
            </w:pPr>
            <w:r>
              <w:rPr>
                <w:b/>
              </w:rPr>
              <w:t>Occurrence</w:t>
            </w:r>
          </w:p>
        </w:tc>
        <w:tc>
          <w:tcPr>
            <w:tcW w:w="6749" w:type="dxa"/>
          </w:tcPr>
          <w:p w:rsidR="002E5E3D" w:rsidRDefault="002E5E3D" w:rsidP="00D71314">
            <w:pPr>
              <w:keepNext/>
              <w:keepLines/>
            </w:pPr>
            <w:r>
              <w:t xml:space="preserve">0-1 per client </w:t>
            </w:r>
          </w:p>
        </w:tc>
      </w:tr>
      <w:tr w:rsidR="002E5E3D" w:rsidTr="00D71314">
        <w:trPr>
          <w:cantSplit/>
        </w:trPr>
        <w:tc>
          <w:tcPr>
            <w:tcW w:w="2606" w:type="dxa"/>
          </w:tcPr>
          <w:p w:rsidR="002E5E3D" w:rsidRPr="00C14409" w:rsidRDefault="002E5E3D" w:rsidP="00D71314">
            <w:pPr>
              <w:keepNext/>
              <w:keepLines/>
              <w:rPr>
                <w:b/>
              </w:rPr>
            </w:pPr>
            <w:r>
              <w:rPr>
                <w:b/>
              </w:rPr>
              <w:t>XML</w:t>
            </w:r>
            <w:r w:rsidRPr="00C14409">
              <w:rPr>
                <w:b/>
              </w:rPr>
              <w:t xml:space="preserve"> example</w:t>
            </w:r>
          </w:p>
        </w:tc>
        <w:tc>
          <w:tcPr>
            <w:tcW w:w="6749" w:type="dxa"/>
          </w:tcPr>
          <w:p w:rsidR="002E5E3D" w:rsidRDefault="002E5E3D" w:rsidP="002E5E3D">
            <w:pPr>
              <w:keepNext/>
              <w:keepLines/>
            </w:pPr>
            <w:r>
              <w:rPr>
                <w:noProof/>
              </w:rPr>
              <w:t>&lt;Child</w:t>
            </w:r>
            <w:r w:rsidR="009E578E">
              <w:rPr>
                <w:noProof/>
              </w:rPr>
              <w:t>Concern</w:t>
            </w:r>
            <w:r>
              <w:rPr>
                <w:noProof/>
              </w:rPr>
              <w:t>OtherSpecifying&gt;string&lt;/Child</w:t>
            </w:r>
            <w:r w:rsidR="009E578E">
              <w:rPr>
                <w:noProof/>
              </w:rPr>
              <w:t>Concern</w:t>
            </w:r>
            <w:r>
              <w:rPr>
                <w:noProof/>
              </w:rPr>
              <w:t>OtherSpecifying&gt;</w:t>
            </w:r>
          </w:p>
        </w:tc>
      </w:tr>
    </w:tbl>
    <w:p w:rsidR="002E5E3D" w:rsidRDefault="002E5E3D"/>
    <w:p w:rsidR="00D7423D" w:rsidRPr="007B1C4E" w:rsidRDefault="00D7423D" w:rsidP="00C14409">
      <w:pPr>
        <w:pStyle w:val="Heading2"/>
        <w:rPr>
          <w:color w:val="auto"/>
          <w:sz w:val="22"/>
          <w:szCs w:val="22"/>
        </w:rPr>
      </w:pPr>
      <w:bookmarkStart w:id="223" w:name="_Toc494989252"/>
      <w:r w:rsidRPr="003306C2">
        <w:rPr>
          <w:b/>
          <w:color w:val="auto"/>
          <w:sz w:val="22"/>
          <w:szCs w:val="22"/>
        </w:rPr>
        <w:lastRenderedPageBreak/>
        <w:t>Element name</w:t>
      </w:r>
      <w:r>
        <w:rPr>
          <w:color w:val="auto"/>
          <w:sz w:val="22"/>
          <w:szCs w:val="22"/>
        </w:rPr>
        <w:t xml:space="preserve">: </w:t>
      </w:r>
      <w:r w:rsidRPr="006F4F8F">
        <w:rPr>
          <w:noProof/>
        </w:rPr>
        <w:t>ChildSleepingPositionId</w:t>
      </w:r>
      <w:bookmarkEnd w:id="223"/>
    </w:p>
    <w:tbl>
      <w:tblPr>
        <w:tblStyle w:val="TableGrid"/>
        <w:tblW w:w="0" w:type="auto"/>
        <w:tblLayout w:type="fixed"/>
        <w:tblLook w:val="04A0" w:firstRow="1" w:lastRow="0" w:firstColumn="1" w:lastColumn="0" w:noHBand="0" w:noVBand="1"/>
        <w:tblDescription w:val="Field  Description &#10;Definition Client's response to question: &quot;In which one position do you most often lie your baby/babies down to sleep now?&quot; (One response per baby.) (F5.5)&#10;Required field No&#10;Lookup table if available ChildSleepingPos_Lkup&#10;Allowed values  1  = On his or her side&#10;2  = On his or her back&#10;3  = On his or her stomach&#10;4  = Declined to answer&#10;Allow multiple values  No&#10;Occurrence 0-4 per client &#10;XML example &lt;ChildSleepingPositionId&gt;3&lt;/ChildSleepingPosition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question: "In which one position do you most often lie your baby/babies down to sleep now?" (One response per baby.) (F5.5)</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hildSleepingPo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On his or her side</w:t>
            </w:r>
          </w:p>
          <w:p w:rsidR="00D7423D" w:rsidRDefault="00D7423D" w:rsidP="007B7595">
            <w:pPr>
              <w:keepNext/>
              <w:keepLines/>
              <w:rPr>
                <w:noProof/>
              </w:rPr>
            </w:pPr>
            <w:r>
              <w:rPr>
                <w:noProof/>
              </w:rPr>
              <w:t>2  = On his or her back</w:t>
            </w:r>
          </w:p>
          <w:p w:rsidR="00D7423D" w:rsidRDefault="00D7423D" w:rsidP="007B7595">
            <w:pPr>
              <w:keepNext/>
              <w:keepLines/>
              <w:rPr>
                <w:noProof/>
              </w:rPr>
            </w:pPr>
            <w:r>
              <w:rPr>
                <w:noProof/>
              </w:rPr>
              <w:t>3  = On his or her stomach</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SleepingPositionId&gt;3&lt;/ChildSleepingPositionId&gt;</w:t>
            </w:r>
          </w:p>
        </w:tc>
      </w:tr>
    </w:tbl>
    <w:p w:rsidR="00D7423D" w:rsidRDefault="00D7423D"/>
    <w:p w:rsidR="00D7423D" w:rsidRPr="007B1C4E" w:rsidRDefault="00D7423D" w:rsidP="00C14409">
      <w:pPr>
        <w:pStyle w:val="Heading2"/>
        <w:rPr>
          <w:color w:val="auto"/>
          <w:sz w:val="22"/>
          <w:szCs w:val="22"/>
        </w:rPr>
      </w:pPr>
      <w:bookmarkStart w:id="224" w:name="_Toc494989253"/>
      <w:r w:rsidRPr="003306C2">
        <w:rPr>
          <w:b/>
          <w:color w:val="auto"/>
          <w:sz w:val="22"/>
          <w:szCs w:val="22"/>
        </w:rPr>
        <w:t>Element name</w:t>
      </w:r>
      <w:r>
        <w:rPr>
          <w:color w:val="auto"/>
          <w:sz w:val="22"/>
          <w:szCs w:val="22"/>
        </w:rPr>
        <w:t xml:space="preserve">: </w:t>
      </w:r>
      <w:r w:rsidRPr="006F4F8F">
        <w:rPr>
          <w:noProof/>
        </w:rPr>
        <w:t>ChildSleepAloneId</w:t>
      </w:r>
      <w:bookmarkEnd w:id="224"/>
    </w:p>
    <w:tbl>
      <w:tblPr>
        <w:tblStyle w:val="TableGrid"/>
        <w:tblW w:w="0" w:type="auto"/>
        <w:tblLayout w:type="fixed"/>
        <w:tblLook w:val="04A0" w:firstRow="1" w:lastRow="0" w:firstColumn="1" w:lastColumn="0" w:noHBand="0" w:noVBand="1"/>
        <w:tblDescription w:val="Field  Description &#10;Definition Client's response to the question: &quot;In the past 2 weeks, how often has your new baby/have your new babies slept alone in his or her/their own crib or bed?&quot; (One response per baby.) (F5.6)&#10;Required field No&#10;Lookup table if available FrequencyAosrn_Lkup&#10;Allowed values  1  = Always&#10;2  = Often&#10;3  = Sometimes&#10;4  = Rarely&#10;5  = Never&#10;6  = Don't know&#10;7  = Declined to answer&#10;Allow multiple values  No&#10;Occurrence 0-4 per client &#10;XML example &lt;ChildSleepAloneId&gt;7&lt;/ChildSleepAlone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In the past 2 weeks, how often has your new baby/have your new babies slept alone in his or her/their own crib or bed?" (One response per baby.) (F5.6)</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FrequencyAosr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ways</w:t>
            </w:r>
          </w:p>
          <w:p w:rsidR="00D7423D" w:rsidRDefault="00D7423D" w:rsidP="007B7595">
            <w:pPr>
              <w:keepNext/>
              <w:keepLines/>
              <w:rPr>
                <w:noProof/>
              </w:rPr>
            </w:pPr>
            <w:r>
              <w:rPr>
                <w:noProof/>
              </w:rPr>
              <w:t>2  = Often</w:t>
            </w:r>
          </w:p>
          <w:p w:rsidR="00D7423D" w:rsidRDefault="00D7423D" w:rsidP="007B7595">
            <w:pPr>
              <w:keepNext/>
              <w:keepLines/>
              <w:rPr>
                <w:noProof/>
              </w:rPr>
            </w:pPr>
            <w:r>
              <w:rPr>
                <w:noProof/>
              </w:rPr>
              <w:t>3  = Sometimes</w:t>
            </w:r>
          </w:p>
          <w:p w:rsidR="00D7423D" w:rsidRDefault="00D7423D" w:rsidP="007B7595">
            <w:pPr>
              <w:keepNext/>
              <w:keepLines/>
              <w:rPr>
                <w:noProof/>
              </w:rPr>
            </w:pPr>
            <w:r>
              <w:rPr>
                <w:noProof/>
              </w:rPr>
              <w:t>4  = Rarely</w:t>
            </w:r>
          </w:p>
          <w:p w:rsidR="00D7423D" w:rsidRDefault="00D7423D" w:rsidP="007B7595">
            <w:pPr>
              <w:keepNext/>
              <w:keepLines/>
              <w:rPr>
                <w:noProof/>
              </w:rPr>
            </w:pPr>
            <w:r>
              <w:rPr>
                <w:noProof/>
              </w:rPr>
              <w:t>5  = Never</w:t>
            </w:r>
          </w:p>
          <w:p w:rsidR="00D7423D" w:rsidRDefault="00D7423D" w:rsidP="007B7595">
            <w:pPr>
              <w:keepNext/>
              <w:keepLines/>
              <w:rPr>
                <w:noProof/>
              </w:rPr>
            </w:pPr>
            <w:r>
              <w:rPr>
                <w:noProof/>
              </w:rPr>
              <w:t>6  = Don't know</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D7423D" w:rsidP="00F659C2">
            <w:pPr>
              <w:keepNext/>
              <w:keepLines/>
            </w:pPr>
            <w:r>
              <w:t>0-</w:t>
            </w:r>
            <w:r w:rsidR="00F659C2">
              <w:t>4</w:t>
            </w:r>
            <w:r>
              <w:t xml:space="preserve"> per client </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SleepAloneId&gt;7&lt;/ChildSleepAloneId&gt;</w:t>
            </w:r>
          </w:p>
        </w:tc>
      </w:tr>
    </w:tbl>
    <w:p w:rsidR="00D7423D" w:rsidRDefault="00D7423D"/>
    <w:p w:rsidR="00BE0AE4" w:rsidRPr="007B1C4E" w:rsidRDefault="00BE0AE4" w:rsidP="00BE0AE4">
      <w:pPr>
        <w:pStyle w:val="Heading2"/>
        <w:rPr>
          <w:color w:val="auto"/>
          <w:sz w:val="22"/>
          <w:szCs w:val="22"/>
        </w:rPr>
      </w:pPr>
      <w:bookmarkStart w:id="225" w:name="_Toc476644459"/>
      <w:bookmarkStart w:id="226" w:name="_Toc494989254"/>
      <w:r w:rsidRPr="003306C2">
        <w:rPr>
          <w:b/>
          <w:color w:val="auto"/>
          <w:sz w:val="22"/>
          <w:szCs w:val="22"/>
        </w:rPr>
        <w:lastRenderedPageBreak/>
        <w:t>Element name</w:t>
      </w:r>
      <w:r>
        <w:rPr>
          <w:color w:val="auto"/>
          <w:sz w:val="22"/>
          <w:szCs w:val="22"/>
        </w:rPr>
        <w:t xml:space="preserve">: </w:t>
      </w:r>
      <w:r w:rsidRPr="006F4F8F">
        <w:rPr>
          <w:noProof/>
        </w:rPr>
        <w:t>ChildSleepLocation</w:t>
      </w:r>
      <w:bookmarkEnd w:id="225"/>
      <w:r w:rsidR="00815F90">
        <w:rPr>
          <w:noProof/>
        </w:rPr>
        <w:t>List</w:t>
      </w:r>
      <w:bookmarkEnd w:id="226"/>
    </w:p>
    <w:tbl>
      <w:tblPr>
        <w:tblStyle w:val="TableGrid"/>
        <w:tblW w:w="0" w:type="auto"/>
        <w:tblLayout w:type="fixed"/>
        <w:tblLook w:val="04A0" w:firstRow="1" w:lastRow="0" w:firstColumn="1" w:lastColumn="0" w:noHBand="0" w:noVBand="1"/>
        <w:tblDescription w:val="Field  Description &#10;Definition Client's response to question: &quot;Please tell us how your child/children most often slept in the past 2 weeks.&quot; (F6.7)&#10;Required field No&#10;Lookup table if available ChildSleepLocation_Lkup&#10;Allowed values  1  = In a crib, bassinet, or pack and play&#10;2  = On a twin or larger mattress or bed&#10;3  = On a couch, sofa, or armchair&#10;4  = In an infant car seat or swing&#10;5  = With a  blanket&#10;6  = With toys, cushions, or pillows, including nursing pillows&#10;7  = With crib bumper pads (mesh or non-mesh)&#10;8  = In a sleeping sack or wearable blanket&#10;Allow multiple values  No&#10;Occurrence 0-4 per client &#10;XML example &lt;ChildSleepLocationId&gt;6&lt;/ChildSleepLocationId&gt;&#10;"/>
      </w:tblPr>
      <w:tblGrid>
        <w:gridCol w:w="2606"/>
        <w:gridCol w:w="6749"/>
      </w:tblGrid>
      <w:tr w:rsidR="00BE0AE4" w:rsidTr="00F72DA3">
        <w:trPr>
          <w:cantSplit/>
          <w:tblHeader/>
        </w:trPr>
        <w:tc>
          <w:tcPr>
            <w:tcW w:w="2606" w:type="dxa"/>
            <w:shd w:val="clear" w:color="auto" w:fill="000000" w:themeFill="text1"/>
          </w:tcPr>
          <w:p w:rsidR="00BE0AE4" w:rsidRPr="00D82B47" w:rsidRDefault="00BE0AE4" w:rsidP="00F72DA3">
            <w:pPr>
              <w:keepNext/>
              <w:keepLines/>
              <w:rPr>
                <w:b/>
              </w:rPr>
            </w:pPr>
            <w:r w:rsidRPr="00D82B47">
              <w:rPr>
                <w:b/>
              </w:rPr>
              <w:t xml:space="preserve">Field </w:t>
            </w:r>
          </w:p>
        </w:tc>
        <w:tc>
          <w:tcPr>
            <w:tcW w:w="6749" w:type="dxa"/>
            <w:shd w:val="clear" w:color="auto" w:fill="000000" w:themeFill="text1"/>
          </w:tcPr>
          <w:p w:rsidR="00BE0AE4" w:rsidRPr="00D82B47" w:rsidRDefault="00BE0AE4" w:rsidP="00F72DA3">
            <w:pPr>
              <w:keepNext/>
              <w:keepLines/>
              <w:rPr>
                <w:b/>
              </w:rPr>
            </w:pPr>
            <w:r w:rsidRPr="00D82B47">
              <w:rPr>
                <w:b/>
              </w:rPr>
              <w:t xml:space="preserve">Description </w:t>
            </w:r>
          </w:p>
        </w:tc>
      </w:tr>
      <w:tr w:rsidR="00BE0AE4" w:rsidTr="00F72DA3">
        <w:trPr>
          <w:cantSplit/>
        </w:trPr>
        <w:tc>
          <w:tcPr>
            <w:tcW w:w="2606" w:type="dxa"/>
          </w:tcPr>
          <w:p w:rsidR="00BE0AE4" w:rsidRPr="00C14409" w:rsidRDefault="00BE0AE4" w:rsidP="00F72DA3">
            <w:pPr>
              <w:keepNext/>
              <w:keepLines/>
              <w:rPr>
                <w:b/>
              </w:rPr>
            </w:pPr>
            <w:r>
              <w:rPr>
                <w:b/>
              </w:rPr>
              <w:t>Definition</w:t>
            </w:r>
          </w:p>
        </w:tc>
        <w:tc>
          <w:tcPr>
            <w:tcW w:w="6749" w:type="dxa"/>
          </w:tcPr>
          <w:p w:rsidR="00BE0AE4" w:rsidRDefault="00BE0AE4" w:rsidP="00F72DA3">
            <w:pPr>
              <w:keepNext/>
              <w:keepLines/>
            </w:pPr>
            <w:r>
              <w:rPr>
                <w:noProof/>
              </w:rPr>
              <w:t>Client's response to question: "Please tell us how your child/children most often slept in the past 2 weeks." (F5.7)</w:t>
            </w:r>
          </w:p>
        </w:tc>
      </w:tr>
      <w:tr w:rsidR="00BE0AE4" w:rsidTr="00F72DA3">
        <w:trPr>
          <w:cantSplit/>
        </w:trPr>
        <w:tc>
          <w:tcPr>
            <w:tcW w:w="2606" w:type="dxa"/>
          </w:tcPr>
          <w:p w:rsidR="00BE0AE4" w:rsidRPr="00C14409" w:rsidRDefault="00BE0AE4" w:rsidP="00F72DA3">
            <w:pPr>
              <w:keepNext/>
              <w:keepLines/>
              <w:rPr>
                <w:b/>
              </w:rPr>
            </w:pPr>
            <w:r w:rsidRPr="00C14409">
              <w:rPr>
                <w:b/>
              </w:rPr>
              <w:t>Required field</w:t>
            </w:r>
          </w:p>
        </w:tc>
        <w:tc>
          <w:tcPr>
            <w:tcW w:w="6749" w:type="dxa"/>
          </w:tcPr>
          <w:p w:rsidR="00BE0AE4" w:rsidRDefault="00BE0AE4" w:rsidP="00F72DA3">
            <w:pPr>
              <w:keepNext/>
              <w:keepLines/>
            </w:pPr>
            <w:r>
              <w:rPr>
                <w:noProof/>
              </w:rPr>
              <w:t>No</w:t>
            </w:r>
          </w:p>
        </w:tc>
      </w:tr>
      <w:tr w:rsidR="00BE0AE4" w:rsidTr="00F72DA3">
        <w:trPr>
          <w:cantSplit/>
        </w:trPr>
        <w:tc>
          <w:tcPr>
            <w:tcW w:w="2606" w:type="dxa"/>
          </w:tcPr>
          <w:p w:rsidR="00BE0AE4" w:rsidRPr="00C14409" w:rsidRDefault="00BE0AE4" w:rsidP="00F72DA3">
            <w:pPr>
              <w:keepNext/>
              <w:keepLines/>
              <w:rPr>
                <w:b/>
              </w:rPr>
            </w:pPr>
            <w:r>
              <w:rPr>
                <w:b/>
              </w:rPr>
              <w:t>Lookup t</w:t>
            </w:r>
            <w:r w:rsidRPr="00C14409">
              <w:rPr>
                <w:b/>
              </w:rPr>
              <w:t>able if available</w:t>
            </w:r>
          </w:p>
        </w:tc>
        <w:tc>
          <w:tcPr>
            <w:tcW w:w="6749" w:type="dxa"/>
          </w:tcPr>
          <w:p w:rsidR="00BE0AE4" w:rsidRDefault="00BE0AE4" w:rsidP="00F72DA3">
            <w:pPr>
              <w:keepNext/>
              <w:keepLines/>
            </w:pPr>
            <w:r>
              <w:rPr>
                <w:noProof/>
              </w:rPr>
              <w:t>ChildSleepLocation_Lkup</w:t>
            </w:r>
          </w:p>
        </w:tc>
      </w:tr>
      <w:tr w:rsidR="00BE0AE4" w:rsidTr="00F72DA3">
        <w:trPr>
          <w:cantSplit/>
        </w:trPr>
        <w:tc>
          <w:tcPr>
            <w:tcW w:w="2606" w:type="dxa"/>
          </w:tcPr>
          <w:p w:rsidR="00BE0AE4" w:rsidRPr="00C14409" w:rsidRDefault="00BE0AE4" w:rsidP="00F72DA3">
            <w:pPr>
              <w:keepNext/>
              <w:keepLines/>
              <w:rPr>
                <w:b/>
              </w:rPr>
            </w:pPr>
            <w:r w:rsidRPr="00C14409">
              <w:rPr>
                <w:b/>
              </w:rPr>
              <w:t xml:space="preserve">Allowed values </w:t>
            </w:r>
          </w:p>
        </w:tc>
        <w:tc>
          <w:tcPr>
            <w:tcW w:w="6749" w:type="dxa"/>
          </w:tcPr>
          <w:p w:rsidR="00BE0AE4" w:rsidRDefault="00BE0AE4" w:rsidP="00F72DA3">
            <w:pPr>
              <w:keepNext/>
              <w:keepLines/>
              <w:rPr>
                <w:noProof/>
              </w:rPr>
            </w:pPr>
            <w:r>
              <w:rPr>
                <w:noProof/>
              </w:rPr>
              <w:t>1  = In a crib, bassinet, or pack and play</w:t>
            </w:r>
          </w:p>
          <w:p w:rsidR="00BE0AE4" w:rsidRDefault="00BE0AE4" w:rsidP="00F72DA3">
            <w:pPr>
              <w:keepNext/>
              <w:keepLines/>
              <w:rPr>
                <w:noProof/>
              </w:rPr>
            </w:pPr>
            <w:r>
              <w:rPr>
                <w:noProof/>
              </w:rPr>
              <w:t>2  = On a twin or larger mattress or bed</w:t>
            </w:r>
          </w:p>
          <w:p w:rsidR="00BE0AE4" w:rsidRDefault="00BE0AE4" w:rsidP="00F72DA3">
            <w:pPr>
              <w:keepNext/>
              <w:keepLines/>
              <w:rPr>
                <w:noProof/>
              </w:rPr>
            </w:pPr>
            <w:r>
              <w:rPr>
                <w:noProof/>
              </w:rPr>
              <w:t>3  = On a couch, sofa, or armchair</w:t>
            </w:r>
          </w:p>
          <w:p w:rsidR="00BE0AE4" w:rsidRDefault="00BE0AE4" w:rsidP="00F72DA3">
            <w:pPr>
              <w:keepNext/>
              <w:keepLines/>
              <w:rPr>
                <w:noProof/>
              </w:rPr>
            </w:pPr>
            <w:r>
              <w:rPr>
                <w:noProof/>
              </w:rPr>
              <w:t>4  = In an infant car seat or swing</w:t>
            </w:r>
          </w:p>
          <w:p w:rsidR="00BE0AE4" w:rsidRDefault="00BE0AE4" w:rsidP="00F72DA3">
            <w:pPr>
              <w:keepNext/>
              <w:keepLines/>
              <w:rPr>
                <w:noProof/>
              </w:rPr>
            </w:pPr>
            <w:r>
              <w:rPr>
                <w:noProof/>
              </w:rPr>
              <w:t>5  = With a  blanket</w:t>
            </w:r>
          </w:p>
          <w:p w:rsidR="00BE0AE4" w:rsidRDefault="00BE0AE4" w:rsidP="00F72DA3">
            <w:pPr>
              <w:keepNext/>
              <w:keepLines/>
              <w:rPr>
                <w:noProof/>
              </w:rPr>
            </w:pPr>
            <w:r>
              <w:rPr>
                <w:noProof/>
              </w:rPr>
              <w:t>6  = With toys, cushions, or pillows, including nursing pillows</w:t>
            </w:r>
          </w:p>
          <w:p w:rsidR="00BE0AE4" w:rsidRDefault="00BE0AE4" w:rsidP="00F72DA3">
            <w:pPr>
              <w:keepNext/>
              <w:keepLines/>
              <w:rPr>
                <w:noProof/>
              </w:rPr>
            </w:pPr>
            <w:r>
              <w:rPr>
                <w:noProof/>
              </w:rPr>
              <w:t>7  = With crib bumper pads (mesh or non-mesh)</w:t>
            </w:r>
          </w:p>
          <w:p w:rsidR="00BE0AE4" w:rsidRDefault="00BE0AE4" w:rsidP="00F72DA3">
            <w:pPr>
              <w:keepNext/>
              <w:keepLines/>
            </w:pPr>
            <w:r>
              <w:rPr>
                <w:noProof/>
              </w:rPr>
              <w:t>8  = In a sleeping sack or wearable blanket</w:t>
            </w:r>
          </w:p>
        </w:tc>
      </w:tr>
      <w:tr w:rsidR="00BE0AE4" w:rsidTr="00F72DA3">
        <w:trPr>
          <w:cantSplit/>
        </w:trPr>
        <w:tc>
          <w:tcPr>
            <w:tcW w:w="2606" w:type="dxa"/>
          </w:tcPr>
          <w:p w:rsidR="00BE0AE4" w:rsidRPr="00C14409" w:rsidRDefault="00BE0AE4" w:rsidP="00F72DA3">
            <w:pPr>
              <w:keepNext/>
              <w:keepLines/>
              <w:rPr>
                <w:b/>
              </w:rPr>
            </w:pPr>
            <w:r w:rsidRPr="00C14409">
              <w:rPr>
                <w:b/>
              </w:rPr>
              <w:t xml:space="preserve">Allow multiple values </w:t>
            </w:r>
          </w:p>
        </w:tc>
        <w:tc>
          <w:tcPr>
            <w:tcW w:w="6749" w:type="dxa"/>
          </w:tcPr>
          <w:p w:rsidR="00BE0AE4" w:rsidRDefault="00815F90" w:rsidP="00F72DA3">
            <w:pPr>
              <w:keepNext/>
              <w:keepLines/>
            </w:pPr>
            <w:r>
              <w:rPr>
                <w:noProof/>
              </w:rPr>
              <w:t>Yes</w:t>
            </w:r>
          </w:p>
        </w:tc>
      </w:tr>
      <w:tr w:rsidR="00BE0AE4" w:rsidTr="00F72DA3">
        <w:trPr>
          <w:cantSplit/>
        </w:trPr>
        <w:tc>
          <w:tcPr>
            <w:tcW w:w="2606" w:type="dxa"/>
          </w:tcPr>
          <w:p w:rsidR="00BE0AE4" w:rsidRPr="00C14409" w:rsidRDefault="00BE0AE4" w:rsidP="00F72DA3">
            <w:pPr>
              <w:keepNext/>
              <w:keepLines/>
              <w:rPr>
                <w:b/>
              </w:rPr>
            </w:pPr>
            <w:r>
              <w:rPr>
                <w:b/>
              </w:rPr>
              <w:t>Occurrence</w:t>
            </w:r>
          </w:p>
        </w:tc>
        <w:tc>
          <w:tcPr>
            <w:tcW w:w="6749" w:type="dxa"/>
          </w:tcPr>
          <w:p w:rsidR="00BE0AE4" w:rsidRDefault="00BE0AE4" w:rsidP="00F72DA3">
            <w:pPr>
              <w:keepNext/>
              <w:keepLines/>
            </w:pPr>
            <w:r>
              <w:t xml:space="preserve">0-4 per client </w:t>
            </w:r>
          </w:p>
        </w:tc>
      </w:tr>
      <w:tr w:rsidR="00BE0AE4" w:rsidTr="00F72DA3">
        <w:trPr>
          <w:cantSplit/>
        </w:trPr>
        <w:tc>
          <w:tcPr>
            <w:tcW w:w="2606" w:type="dxa"/>
          </w:tcPr>
          <w:p w:rsidR="00BE0AE4" w:rsidRPr="00C14409" w:rsidRDefault="00BE0AE4" w:rsidP="00F72DA3">
            <w:pPr>
              <w:keepNext/>
              <w:keepLines/>
              <w:rPr>
                <w:b/>
              </w:rPr>
            </w:pPr>
            <w:r>
              <w:rPr>
                <w:b/>
              </w:rPr>
              <w:t>XML</w:t>
            </w:r>
            <w:r w:rsidRPr="00C14409">
              <w:rPr>
                <w:b/>
              </w:rPr>
              <w:t xml:space="preserve"> example</w:t>
            </w:r>
          </w:p>
        </w:tc>
        <w:tc>
          <w:tcPr>
            <w:tcW w:w="6749" w:type="dxa"/>
          </w:tcPr>
          <w:p w:rsidR="00815F90" w:rsidRDefault="00815F90" w:rsidP="00815F90">
            <w:pPr>
              <w:keepNext/>
              <w:keepLines/>
              <w:rPr>
                <w:noProof/>
              </w:rPr>
            </w:pPr>
            <w:r>
              <w:rPr>
                <w:noProof/>
              </w:rPr>
              <w:t>&lt;ChildSleepLocationList&gt;</w:t>
            </w:r>
          </w:p>
          <w:p w:rsidR="00815F90" w:rsidRDefault="00815F90" w:rsidP="00815F90">
            <w:pPr>
              <w:keepNext/>
              <w:keepLines/>
              <w:rPr>
                <w:noProof/>
              </w:rPr>
            </w:pPr>
            <w:r>
              <w:rPr>
                <w:noProof/>
              </w:rPr>
              <w:t>&lt;ChildSleepLocation&gt;</w:t>
            </w:r>
            <w:r>
              <w:rPr>
                <w:noProof/>
              </w:rPr>
              <w:tab/>
            </w:r>
            <w:r>
              <w:rPr>
                <w:noProof/>
              </w:rPr>
              <w:tab/>
            </w:r>
            <w:r>
              <w:rPr>
                <w:noProof/>
              </w:rPr>
              <w:tab/>
              <w:t>&lt;ChildSleepLocationId&gt;6&lt;/ChildSleepLocationId&gt;</w:t>
            </w:r>
          </w:p>
          <w:p w:rsidR="00815F90" w:rsidRDefault="00815F90" w:rsidP="00815F90">
            <w:pPr>
              <w:keepNext/>
              <w:keepLines/>
              <w:rPr>
                <w:noProof/>
              </w:rPr>
            </w:pPr>
            <w:r>
              <w:rPr>
                <w:noProof/>
              </w:rPr>
              <w:t>&lt;/ChildSleepLocation&gt;</w:t>
            </w:r>
          </w:p>
          <w:p w:rsidR="00BE0AE4" w:rsidRDefault="00815F90" w:rsidP="00815F90">
            <w:pPr>
              <w:keepNext/>
              <w:keepLines/>
            </w:pPr>
            <w:r>
              <w:rPr>
                <w:noProof/>
              </w:rPr>
              <w:t>&lt;/ChildSleepLocationList&gt;</w:t>
            </w:r>
            <w:r>
              <w:rPr>
                <w:noProof/>
              </w:rPr>
              <w:tab/>
            </w:r>
          </w:p>
        </w:tc>
      </w:tr>
    </w:tbl>
    <w:p w:rsidR="00D7423D" w:rsidRDefault="00D7423D"/>
    <w:p w:rsidR="00D7423D" w:rsidRPr="007B1C4E" w:rsidRDefault="00D7423D" w:rsidP="00C14409">
      <w:pPr>
        <w:pStyle w:val="Heading2"/>
        <w:rPr>
          <w:color w:val="auto"/>
          <w:sz w:val="22"/>
          <w:szCs w:val="22"/>
        </w:rPr>
      </w:pPr>
      <w:bookmarkStart w:id="227" w:name="_Toc494989255"/>
      <w:r w:rsidRPr="003306C2">
        <w:rPr>
          <w:b/>
          <w:color w:val="auto"/>
          <w:sz w:val="22"/>
          <w:szCs w:val="22"/>
        </w:rPr>
        <w:t>Element name</w:t>
      </w:r>
      <w:r>
        <w:rPr>
          <w:color w:val="auto"/>
          <w:sz w:val="22"/>
          <w:szCs w:val="22"/>
        </w:rPr>
        <w:t xml:space="preserve">: </w:t>
      </w:r>
      <w:r w:rsidRPr="006F4F8F">
        <w:rPr>
          <w:noProof/>
        </w:rPr>
        <w:t>ChildInfantCarSeatId</w:t>
      </w:r>
      <w:bookmarkEnd w:id="227"/>
    </w:p>
    <w:tbl>
      <w:tblPr>
        <w:tblStyle w:val="TableGrid"/>
        <w:tblW w:w="0" w:type="auto"/>
        <w:tblLayout w:type="fixed"/>
        <w:tblLook w:val="04A0" w:firstRow="1" w:lastRow="0" w:firstColumn="1" w:lastColumn="0" w:noHBand="0" w:noVBand="1"/>
        <w:tblDescription w:val="Field  Description &#10;Definition Client's response to the question: &quot;When your baby/babies rides in a car, truck, or van, how often does he or she ride in an infant car seat?&quot; (One response per baby.)(F5.8)&#10;Required field No&#10;Lookup table if available FrequencyAosrn_Lkup&#10;Allowed values  1  = Always&#10;2  = Often&#10;3  = Sometimes&#10;4  = Rarely&#10;5  = Never&#10;6  = Don't know&#10;7  = Declined to answer&#10;Allow multiple values  No&#10;Occurrence 0-4 per client&#10;XML example &lt;ChildInfantCarSeatId&gt;6&lt;/ChildInfantCarSeat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When your baby/babies rides in a car, truck, or van, how often does he or she ride in an infant car seat?" (One response per baby.)(F5.8)</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FrequencyAosr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Always</w:t>
            </w:r>
          </w:p>
          <w:p w:rsidR="00D7423D" w:rsidRDefault="00D7423D" w:rsidP="007B7595">
            <w:pPr>
              <w:keepNext/>
              <w:keepLines/>
              <w:rPr>
                <w:noProof/>
              </w:rPr>
            </w:pPr>
            <w:r>
              <w:rPr>
                <w:noProof/>
              </w:rPr>
              <w:t>2  = Often</w:t>
            </w:r>
          </w:p>
          <w:p w:rsidR="00D7423D" w:rsidRDefault="00D7423D" w:rsidP="007B7595">
            <w:pPr>
              <w:keepNext/>
              <w:keepLines/>
              <w:rPr>
                <w:noProof/>
              </w:rPr>
            </w:pPr>
            <w:r>
              <w:rPr>
                <w:noProof/>
              </w:rPr>
              <w:t>3  = Sometimes</w:t>
            </w:r>
          </w:p>
          <w:p w:rsidR="00D7423D" w:rsidRDefault="00D7423D" w:rsidP="007B7595">
            <w:pPr>
              <w:keepNext/>
              <w:keepLines/>
              <w:rPr>
                <w:noProof/>
              </w:rPr>
            </w:pPr>
            <w:r>
              <w:rPr>
                <w:noProof/>
              </w:rPr>
              <w:t>4  = Rarely</w:t>
            </w:r>
          </w:p>
          <w:p w:rsidR="00D7423D" w:rsidRDefault="00D7423D" w:rsidP="007B7595">
            <w:pPr>
              <w:keepNext/>
              <w:keepLines/>
              <w:rPr>
                <w:noProof/>
              </w:rPr>
            </w:pPr>
            <w:r>
              <w:rPr>
                <w:noProof/>
              </w:rPr>
              <w:t>5  = Never</w:t>
            </w:r>
          </w:p>
          <w:p w:rsidR="00D7423D" w:rsidRDefault="00D7423D" w:rsidP="007B7595">
            <w:pPr>
              <w:keepNext/>
              <w:keepLines/>
              <w:rPr>
                <w:noProof/>
              </w:rPr>
            </w:pPr>
            <w:r>
              <w:rPr>
                <w:noProof/>
              </w:rPr>
              <w:t>6  = Don't know</w:t>
            </w:r>
          </w:p>
          <w:p w:rsidR="00D7423D" w:rsidRDefault="00D7423D" w:rsidP="003306C2">
            <w:pPr>
              <w:keepNext/>
              <w:keepLines/>
            </w:pPr>
            <w:r>
              <w:rPr>
                <w:noProof/>
              </w:rPr>
              <w:t>7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InfantCarSeatId&gt;6&lt;/ChildInfantCarSeatId&gt;</w:t>
            </w:r>
          </w:p>
        </w:tc>
      </w:tr>
    </w:tbl>
    <w:p w:rsidR="00D7423D" w:rsidRDefault="00D7423D"/>
    <w:p w:rsidR="00D7423D" w:rsidRPr="007B1C4E" w:rsidRDefault="00D7423D" w:rsidP="00C14409">
      <w:pPr>
        <w:pStyle w:val="Heading2"/>
        <w:rPr>
          <w:color w:val="auto"/>
          <w:sz w:val="22"/>
          <w:szCs w:val="22"/>
        </w:rPr>
      </w:pPr>
      <w:bookmarkStart w:id="228" w:name="_Toc494989256"/>
      <w:r w:rsidRPr="003306C2">
        <w:rPr>
          <w:b/>
          <w:color w:val="auto"/>
          <w:sz w:val="22"/>
          <w:szCs w:val="22"/>
        </w:rPr>
        <w:lastRenderedPageBreak/>
        <w:t>Element name</w:t>
      </w:r>
      <w:r>
        <w:rPr>
          <w:color w:val="auto"/>
          <w:sz w:val="22"/>
          <w:szCs w:val="22"/>
        </w:rPr>
        <w:t xml:space="preserve">: </w:t>
      </w:r>
      <w:r w:rsidRPr="006F4F8F">
        <w:rPr>
          <w:noProof/>
        </w:rPr>
        <w:t>NumOfHoursPerDays</w:t>
      </w:r>
      <w:bookmarkEnd w:id="228"/>
    </w:p>
    <w:tbl>
      <w:tblPr>
        <w:tblStyle w:val="TableGrid"/>
        <w:tblW w:w="0" w:type="auto"/>
        <w:tblLayout w:type="fixed"/>
        <w:tblLook w:val="04A0" w:firstRow="1" w:lastRow="0" w:firstColumn="1" w:lastColumn="0" w:noHBand="0" w:noVBand="1"/>
        <w:tblDescription w:val="Field  Description &#10;Definition Client's response to the question: &quot;On average, how many hours per day is your baby/are your babies in the same room or vehicle with another person who is smoking?&quot; (Number provided for number of hours per day.) (F5.9)&#10;Required field No&#10;Lookup table if available N/A&#10;Allowed values  An integer with value between 0-24&#10;Allow multiple values  No&#10;Occurrence 0-4 per client&#10;XML example &lt;NumOfHoursPerDays&gt;0&lt;/NumOfHoursPerDays&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On average, how many hours per day is your baby/are your babies in the same room or vehicle with another person who is smoking?" (Number provided for number of hours per day.) (F5.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An integer with value between 0-24</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NumOfHoursPerDays&gt;0&lt;/NumOfHoursPerDays&gt;</w:t>
            </w:r>
          </w:p>
        </w:tc>
      </w:tr>
    </w:tbl>
    <w:p w:rsidR="00D7423D" w:rsidRDefault="00D7423D"/>
    <w:p w:rsidR="00D7423D" w:rsidRPr="007B1C4E" w:rsidRDefault="00D7423D" w:rsidP="00C14409">
      <w:pPr>
        <w:pStyle w:val="Heading2"/>
        <w:rPr>
          <w:color w:val="auto"/>
          <w:sz w:val="22"/>
          <w:szCs w:val="22"/>
        </w:rPr>
      </w:pPr>
      <w:bookmarkStart w:id="229" w:name="_Toc494989257"/>
      <w:r w:rsidRPr="003306C2">
        <w:rPr>
          <w:b/>
          <w:color w:val="auto"/>
          <w:sz w:val="22"/>
          <w:szCs w:val="22"/>
        </w:rPr>
        <w:t>Element name</w:t>
      </w:r>
      <w:r>
        <w:rPr>
          <w:color w:val="auto"/>
          <w:sz w:val="22"/>
          <w:szCs w:val="22"/>
        </w:rPr>
        <w:t xml:space="preserve">: </w:t>
      </w:r>
      <w:r w:rsidRPr="006F4F8F">
        <w:rPr>
          <w:noProof/>
        </w:rPr>
        <w:t>ChildTimeWithSmokerId</w:t>
      </w:r>
      <w:bookmarkEnd w:id="229"/>
    </w:p>
    <w:tbl>
      <w:tblPr>
        <w:tblStyle w:val="TableGrid"/>
        <w:tblW w:w="0" w:type="auto"/>
        <w:tblLayout w:type="fixed"/>
        <w:tblLook w:val="04A0" w:firstRow="1" w:lastRow="0" w:firstColumn="1" w:lastColumn="0" w:noHBand="0" w:noVBand="1"/>
        <w:tblDescription w:val="Field  Description &#10;Definition Client's response to the question: &quot;On average, how many hours per day is your baby/are your babies in the same room or vehicle with another person who is smoking?&quot; when a response other than a number of hours per day is provided.  (F5.9)&#10;Required field No&#10;Lookup table if available ChildHourWithSmokingPerson_Lkup&#10;Allowed values  1  = Baby spends less than one hour per day in a room or vehicle with somebody who is smoking&#10;2  = Baby is never in a room or vehicle with someone who is smoking&#10;3  = Declined to answer&#10;Allow multiple values  No&#10;Occurrence 0-4 per client&#10;XML example &lt;ChildTimeWithSmokerId&gt;3&lt;/ChildTimeWithSmoker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On average, how many hours per day is your baby/are your babies in the same room or vehicle with another person who is smoking?" when a response other than a number of hours per day is provided.  (F5.9)</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ChildHourWithSmokingPerso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Baby spends less than one hour per day in a room or vehicle with somebody who is smoking</w:t>
            </w:r>
          </w:p>
          <w:p w:rsidR="00D7423D" w:rsidRDefault="00D7423D" w:rsidP="007B7595">
            <w:pPr>
              <w:keepNext/>
              <w:keepLines/>
              <w:rPr>
                <w:noProof/>
              </w:rPr>
            </w:pPr>
            <w:r>
              <w:rPr>
                <w:noProof/>
              </w:rPr>
              <w:t>2  = Baby is never in a room or vehicle with someone who is smoking</w:t>
            </w:r>
          </w:p>
          <w:p w:rsidR="00D7423D" w:rsidRDefault="00D7423D" w:rsidP="003306C2">
            <w:pPr>
              <w:keepNext/>
              <w:keepLines/>
            </w:pPr>
            <w:r>
              <w:rPr>
                <w:noProof/>
              </w:rPr>
              <w:t>3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TimeWithSmokerId&gt;3&lt;/ChildTimeWithSmokerId&gt;</w:t>
            </w:r>
          </w:p>
        </w:tc>
      </w:tr>
    </w:tbl>
    <w:p w:rsidR="00D7423D" w:rsidRDefault="00D7423D"/>
    <w:p w:rsidR="00D7423D" w:rsidRPr="007B1C4E" w:rsidRDefault="00D7423D" w:rsidP="00C14409">
      <w:pPr>
        <w:pStyle w:val="Heading2"/>
        <w:rPr>
          <w:color w:val="auto"/>
          <w:sz w:val="22"/>
          <w:szCs w:val="22"/>
        </w:rPr>
      </w:pPr>
      <w:bookmarkStart w:id="230" w:name="_Toc494989258"/>
      <w:r w:rsidRPr="003306C2">
        <w:rPr>
          <w:b/>
          <w:color w:val="auto"/>
          <w:sz w:val="22"/>
          <w:szCs w:val="22"/>
        </w:rPr>
        <w:t>Element name</w:t>
      </w:r>
      <w:r>
        <w:rPr>
          <w:color w:val="auto"/>
          <w:sz w:val="22"/>
          <w:szCs w:val="22"/>
        </w:rPr>
        <w:t xml:space="preserve">: </w:t>
      </w:r>
      <w:r w:rsidRPr="006F4F8F">
        <w:rPr>
          <w:noProof/>
        </w:rPr>
        <w:t>HaveChildHealthProfessionalId</w:t>
      </w:r>
      <w:bookmarkEnd w:id="230"/>
    </w:p>
    <w:tbl>
      <w:tblPr>
        <w:tblStyle w:val="TableGrid"/>
        <w:tblW w:w="0" w:type="auto"/>
        <w:tblLayout w:type="fixed"/>
        <w:tblLook w:val="04A0" w:firstRow="1" w:lastRow="0" w:firstColumn="1" w:lastColumn="0" w:noHBand="0" w:noVBand="1"/>
        <w:tblDescription w:val="Field  Description &#10;Definition Client's response to the question: &quot;Do you have one or more persons you think of as your baby’s/babies’ personal doctor or nurse?&quot; (One response per baby.) (F5.10)&#10;Required field No&#10;Lookup table if available YesNoPerson_Lkup&#10;Allowed values  1  = Yes, one person&#10;2  = Yes, more than one person&#10;3  = No&#10;4  = Don't know&#10;5  = Declined to answer&#10;Allow multiple values  No&#10;Occurrence 0-4 per client&#10;XML example &lt;HaveChildHealthProfessionalId&gt;2&lt;/HaveChildHealthProfessional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Do you have one or more persons you think of as your baby’s/babies’ personal doctor or nurse?" (One response per baby.) (F5.10)</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Person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 one person</w:t>
            </w:r>
          </w:p>
          <w:p w:rsidR="00D7423D" w:rsidRDefault="00D7423D" w:rsidP="007B7595">
            <w:pPr>
              <w:keepNext/>
              <w:keepLines/>
              <w:rPr>
                <w:noProof/>
              </w:rPr>
            </w:pPr>
            <w:r>
              <w:rPr>
                <w:noProof/>
              </w:rPr>
              <w:t>2  = Yes, more than one person</w:t>
            </w:r>
          </w:p>
          <w:p w:rsidR="00D7423D" w:rsidRDefault="00D7423D" w:rsidP="007B7595">
            <w:pPr>
              <w:keepNext/>
              <w:keepLines/>
              <w:rPr>
                <w:noProof/>
              </w:rPr>
            </w:pPr>
            <w:r>
              <w:rPr>
                <w:noProof/>
              </w:rPr>
              <w:t>3  = No</w:t>
            </w:r>
          </w:p>
          <w:p w:rsidR="00D7423D" w:rsidRDefault="00D7423D" w:rsidP="007B7595">
            <w:pPr>
              <w:keepNext/>
              <w:keepLines/>
              <w:rPr>
                <w:noProof/>
              </w:rPr>
            </w:pPr>
            <w:r>
              <w:rPr>
                <w:noProof/>
              </w:rPr>
              <w:t>4  = Don't know</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veChildHealthProfessionalId&gt;2&lt;/HaveChildHealthProfessionalId&gt;</w:t>
            </w:r>
          </w:p>
        </w:tc>
      </w:tr>
    </w:tbl>
    <w:p w:rsidR="00D7423D" w:rsidRDefault="00D7423D"/>
    <w:p w:rsidR="00D7423D" w:rsidRPr="007B1C4E" w:rsidRDefault="00D7423D" w:rsidP="00C14409">
      <w:pPr>
        <w:pStyle w:val="Heading2"/>
        <w:rPr>
          <w:color w:val="auto"/>
          <w:sz w:val="22"/>
          <w:szCs w:val="22"/>
        </w:rPr>
      </w:pPr>
      <w:bookmarkStart w:id="231" w:name="_Toc494989259"/>
      <w:r w:rsidRPr="003306C2">
        <w:rPr>
          <w:b/>
          <w:color w:val="auto"/>
          <w:sz w:val="22"/>
          <w:szCs w:val="22"/>
        </w:rPr>
        <w:lastRenderedPageBreak/>
        <w:t>Element name</w:t>
      </w:r>
      <w:r>
        <w:rPr>
          <w:color w:val="auto"/>
          <w:sz w:val="22"/>
          <w:szCs w:val="22"/>
        </w:rPr>
        <w:t xml:space="preserve">: </w:t>
      </w:r>
      <w:r w:rsidRPr="006F4F8F">
        <w:rPr>
          <w:noProof/>
        </w:rPr>
        <w:t>HaveChildSickCarePlaceId</w:t>
      </w:r>
      <w:bookmarkEnd w:id="231"/>
    </w:p>
    <w:tbl>
      <w:tblPr>
        <w:tblStyle w:val="TableGrid"/>
        <w:tblW w:w="0" w:type="auto"/>
        <w:tblLayout w:type="fixed"/>
        <w:tblLook w:val="04A0" w:firstRow="1" w:lastRow="0" w:firstColumn="1" w:lastColumn="0" w:noHBand="0" w:noVBand="1"/>
        <w:tblDescription w:val="Field  Description &#10;Definition Client's response to the question: &quot;Is there a place that your baby/babies USUALLY goes/go for care when he or she is sick or when you or another caregiver need advice about your baby’s health?&quot; (One response per baby.) (F5.11)&#10;Required field No&#10;Lookup table if available YesNoPlace_Lkup&#10;Allowed values  1  = Yes&#10;2  = No&#10;3  = There is more than one place&#10;4  = Don't know&#10;5  = Declined to answer&#10;Allow multiple values  No&#10;Occurrence 0-4 per client&#10;XML example &lt;HaveChildSickCarePlaceId&gt;4&lt;/HaveChildSickCarePlace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Is there a place that your baby/babies USUALLY goes/go for care when he or she is sick or when you or another caregiver need advice about your baby’s health?" (One response per baby.) (F5.1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Place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There is more than one place</w:t>
            </w:r>
          </w:p>
          <w:p w:rsidR="00D7423D" w:rsidRDefault="00D7423D" w:rsidP="007B7595">
            <w:pPr>
              <w:keepNext/>
              <w:keepLines/>
              <w:rPr>
                <w:noProof/>
              </w:rPr>
            </w:pPr>
            <w:r>
              <w:rPr>
                <w:noProof/>
              </w:rPr>
              <w:t>4  = Don't know</w:t>
            </w:r>
          </w:p>
          <w:p w:rsidR="00D7423D" w:rsidRDefault="00D7423D" w:rsidP="003306C2">
            <w:pPr>
              <w:keepNext/>
              <w:keepLines/>
            </w:pPr>
            <w:r>
              <w:rPr>
                <w:noProof/>
              </w:rPr>
              <w:t>5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HaveChildSickCarePlaceId&gt;4&lt;/HaveChildSickCarePlaceId&gt;</w:t>
            </w:r>
          </w:p>
        </w:tc>
      </w:tr>
    </w:tbl>
    <w:p w:rsidR="00D7423D" w:rsidRDefault="00D7423D"/>
    <w:p w:rsidR="00D7423D" w:rsidRPr="007B1C4E" w:rsidRDefault="00D7423D" w:rsidP="00C14409">
      <w:pPr>
        <w:pStyle w:val="Heading2"/>
        <w:rPr>
          <w:color w:val="auto"/>
          <w:sz w:val="22"/>
          <w:szCs w:val="22"/>
        </w:rPr>
      </w:pPr>
      <w:bookmarkStart w:id="232" w:name="_Toc494989260"/>
      <w:r w:rsidRPr="003306C2">
        <w:rPr>
          <w:b/>
          <w:color w:val="auto"/>
          <w:sz w:val="22"/>
          <w:szCs w:val="22"/>
        </w:rPr>
        <w:t>Element name</w:t>
      </w:r>
      <w:r>
        <w:rPr>
          <w:color w:val="auto"/>
          <w:sz w:val="22"/>
          <w:szCs w:val="22"/>
        </w:rPr>
        <w:t xml:space="preserve">: </w:t>
      </w:r>
      <w:r w:rsidRPr="006F4F8F">
        <w:rPr>
          <w:noProof/>
        </w:rPr>
        <w:t>ChildSickCarePlaceId</w:t>
      </w:r>
      <w:bookmarkEnd w:id="232"/>
    </w:p>
    <w:tbl>
      <w:tblPr>
        <w:tblStyle w:val="TableGrid"/>
        <w:tblW w:w="0" w:type="auto"/>
        <w:tblLayout w:type="fixed"/>
        <w:tblLook w:val="04A0" w:firstRow="1" w:lastRow="0" w:firstColumn="1" w:lastColumn="0" w:noHBand="0" w:noVBand="1"/>
        <w:tblDescription w:val="Field  Description &#10;Definition Client's response to the question: &quot;What kind of place does your baby/ do your babies go to most often when he/she is sick or you need advice about his/her health?&quot; (One response per baby.) (F5.11.1)&#10;Required field No&#10;Lookup table if available HealthCareFacility_Lkup&#10;Allowed values  1  = Doctor's Office&#10;2  = Hospital Emergency Room&#10;3  = Hospital Outpatient Department&#10;4  = Clinic or Health Center&#10;5  = Retail Store Clinic or Minute Clinic&#10;6  = School(Nurse's Office, Athletic Trainer's Office)&#10;8  = Some other place&#10;Allow multiple values  No&#10;Occurrence 0-4 per client&#10;XML example &lt;ChildSickCarePlaceId&gt;2&lt;/ChildSickCarePlace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What kind of place does your baby/ do your babies go to most often when he/she is sick or you need advice about his/her health?" (One response per baby.) (F5.11.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ealthCareFacility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octor's Office</w:t>
            </w:r>
          </w:p>
          <w:p w:rsidR="00D7423D" w:rsidRDefault="00D7423D" w:rsidP="007B7595">
            <w:pPr>
              <w:keepNext/>
              <w:keepLines/>
              <w:rPr>
                <w:noProof/>
              </w:rPr>
            </w:pPr>
            <w:r>
              <w:rPr>
                <w:noProof/>
              </w:rPr>
              <w:t>2  = Hospital Emergency Room</w:t>
            </w:r>
          </w:p>
          <w:p w:rsidR="00D7423D" w:rsidRDefault="00D7423D" w:rsidP="007B7595">
            <w:pPr>
              <w:keepNext/>
              <w:keepLines/>
              <w:rPr>
                <w:noProof/>
              </w:rPr>
            </w:pPr>
            <w:r>
              <w:rPr>
                <w:noProof/>
              </w:rPr>
              <w:t>3  = Hospital Outpatient Department</w:t>
            </w:r>
          </w:p>
          <w:p w:rsidR="00D7423D" w:rsidRDefault="00D7423D" w:rsidP="007B7595">
            <w:pPr>
              <w:keepNext/>
              <w:keepLines/>
              <w:rPr>
                <w:noProof/>
              </w:rPr>
            </w:pPr>
            <w:r>
              <w:rPr>
                <w:noProof/>
              </w:rPr>
              <w:t>4  = Clinic or Health Center</w:t>
            </w:r>
          </w:p>
          <w:p w:rsidR="00D7423D" w:rsidRDefault="00D7423D" w:rsidP="007B7595">
            <w:pPr>
              <w:keepNext/>
              <w:keepLines/>
              <w:rPr>
                <w:noProof/>
              </w:rPr>
            </w:pPr>
            <w:r>
              <w:rPr>
                <w:noProof/>
              </w:rPr>
              <w:t>5  = Retail Store Clinic or Minute Clinic</w:t>
            </w:r>
          </w:p>
          <w:p w:rsidR="00D7423D" w:rsidRDefault="00D7423D" w:rsidP="007B7595">
            <w:pPr>
              <w:keepNext/>
              <w:keepLines/>
              <w:rPr>
                <w:noProof/>
              </w:rPr>
            </w:pPr>
            <w:r>
              <w:rPr>
                <w:noProof/>
              </w:rPr>
              <w:t>6  = School(Nurse's Office, Athletic Trainer's Office)</w:t>
            </w:r>
          </w:p>
          <w:p w:rsidR="00D7423D" w:rsidRDefault="00BA4977" w:rsidP="003306C2">
            <w:pPr>
              <w:keepNext/>
              <w:keepLines/>
              <w:rPr>
                <w:noProof/>
              </w:rPr>
            </w:pPr>
            <w:r>
              <w:rPr>
                <w:noProof/>
              </w:rPr>
              <w:t>7</w:t>
            </w:r>
            <w:r w:rsidR="00D7423D">
              <w:rPr>
                <w:noProof/>
              </w:rPr>
              <w:t xml:space="preserve">  = Some other place</w:t>
            </w:r>
          </w:p>
          <w:p w:rsidR="00BA4977" w:rsidRDefault="00BA4977" w:rsidP="003306C2">
            <w:pPr>
              <w:keepNext/>
              <w:keepLines/>
              <w:rPr>
                <w:noProof/>
              </w:rPr>
            </w:pPr>
            <w:r>
              <w:t xml:space="preserve">8 = </w:t>
            </w:r>
            <w:r>
              <w:rPr>
                <w:noProof/>
              </w:rPr>
              <w:t>Don’t know</w:t>
            </w:r>
          </w:p>
          <w:p w:rsidR="00BA4977" w:rsidRDefault="00BA4977" w:rsidP="003306C2">
            <w:pPr>
              <w:keepNext/>
              <w:keepLines/>
            </w:pPr>
            <w:r>
              <w:rPr>
                <w:noProof/>
              </w:rPr>
              <w:t xml:space="preserve">9 = Declined to answer </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SickCarePlaceId&gt;2&lt;/ChildSickCarePlaceId&gt;</w:t>
            </w:r>
          </w:p>
        </w:tc>
      </w:tr>
    </w:tbl>
    <w:p w:rsidR="00D7423D" w:rsidRDefault="00D7423D"/>
    <w:p w:rsidR="00D7423D" w:rsidRPr="007B1C4E" w:rsidRDefault="00D7423D" w:rsidP="00C14409">
      <w:pPr>
        <w:pStyle w:val="Heading2"/>
        <w:rPr>
          <w:color w:val="auto"/>
          <w:sz w:val="22"/>
          <w:szCs w:val="22"/>
        </w:rPr>
      </w:pPr>
      <w:bookmarkStart w:id="233" w:name="_Toc494989261"/>
      <w:r w:rsidRPr="003306C2">
        <w:rPr>
          <w:b/>
          <w:color w:val="auto"/>
          <w:sz w:val="22"/>
          <w:szCs w:val="22"/>
        </w:rPr>
        <w:lastRenderedPageBreak/>
        <w:t>Element name</w:t>
      </w:r>
      <w:r>
        <w:rPr>
          <w:color w:val="auto"/>
          <w:sz w:val="22"/>
          <w:szCs w:val="22"/>
        </w:rPr>
        <w:t xml:space="preserve">: </w:t>
      </w:r>
      <w:r w:rsidRPr="006F4F8F">
        <w:rPr>
          <w:noProof/>
        </w:rPr>
        <w:t>LastChildVisitDate</w:t>
      </w:r>
      <w:bookmarkEnd w:id="233"/>
    </w:p>
    <w:tbl>
      <w:tblPr>
        <w:tblStyle w:val="TableGrid"/>
        <w:tblW w:w="0" w:type="auto"/>
        <w:tblLayout w:type="fixed"/>
        <w:tblLook w:val="04A0" w:firstRow="1" w:lastRow="0" w:firstColumn="1" w:lastColumn="0" w:noHBand="0" w:noVBand="1"/>
        <w:tblDescription w:val="Field  Description &#10;Definition Date(s) provided by the client in response to the question: &quot;When was your baby's/babies’ last visit to a doctor, nurse, or other health provider for a well-child check-up?&quot; (One response per baby.) (F5.12)&#10;Required field No&#10;Lookup table if available N/A&#10;Allowed values  Date with a format of mm/dd/yyyy&#10;Allow multiple values  No&#10;Occurrence 0-4 per client&#10;XML example &lt;LastChildVisitDate&gt;1/1/2016&lt;/LastChildVisitDate&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Date(s) provided by the client in response to the question: "When was your baby's/babies’ last visit to a doctor, nurse, or other health provider for a well-child check-up?" (One response per baby.) (F5.1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Date with a format of mm/dd/yyyy</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LastChildVisitDate&gt;1/1/2016&lt;/LastChildVisitDate&gt;</w:t>
            </w:r>
          </w:p>
        </w:tc>
      </w:tr>
    </w:tbl>
    <w:p w:rsidR="00D7423D" w:rsidRDefault="00D7423D"/>
    <w:p w:rsidR="00D7423D" w:rsidRPr="007B1C4E" w:rsidRDefault="00D7423D" w:rsidP="00C14409">
      <w:pPr>
        <w:pStyle w:val="Heading2"/>
        <w:rPr>
          <w:color w:val="auto"/>
          <w:sz w:val="22"/>
          <w:szCs w:val="22"/>
        </w:rPr>
      </w:pPr>
      <w:bookmarkStart w:id="234" w:name="_Toc494989262"/>
      <w:r w:rsidRPr="003306C2">
        <w:rPr>
          <w:b/>
          <w:color w:val="auto"/>
          <w:sz w:val="22"/>
          <w:szCs w:val="22"/>
        </w:rPr>
        <w:t>Element name</w:t>
      </w:r>
      <w:r>
        <w:rPr>
          <w:color w:val="auto"/>
          <w:sz w:val="22"/>
          <w:szCs w:val="22"/>
        </w:rPr>
        <w:t xml:space="preserve">: </w:t>
      </w:r>
      <w:r w:rsidRPr="006F4F8F">
        <w:rPr>
          <w:noProof/>
        </w:rPr>
        <w:t>LastChildVisitDRId</w:t>
      </w:r>
      <w:bookmarkEnd w:id="234"/>
    </w:p>
    <w:tbl>
      <w:tblPr>
        <w:tblStyle w:val="TableGrid"/>
        <w:tblW w:w="0" w:type="auto"/>
        <w:tblLayout w:type="fixed"/>
        <w:tblLook w:val="04A0" w:firstRow="1" w:lastRow="0" w:firstColumn="1" w:lastColumn="0" w:noHBand="0" w:noVBand="1"/>
        <w:tblDescription w:val="Field  Description &#10;Definition Response provided by the client for the question: &quot;When was your baby's/babies’ last visit to a doctor, nurse, or other health provider for a well-child check-up?&quot; when either Don't Know or Decline to Answer were selected.  (F5.12)&#10;Required field No&#10;Lookup table if available DontKnowRefused_Lkup&#10;Allowed values  1 = Don’t Know&#10;2 = Declined to answer&#10;Allow multiple values  No&#10;Occurrence 0-4 per client&#10;XML example &lt;LastChildVisitDRId&gt;1&lt;/LastChildVisitDR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Response provided by the client for the question: "When was your baby's/babies’ last visit to a doctor, nurse, or other health provider for a well-child check-up?" when either Don't Know or Decline to Answer were selected.  (F5.12)</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DontKnowRefused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Don’t Know</w:t>
            </w:r>
          </w:p>
          <w:p w:rsidR="00D7423D" w:rsidRDefault="00D7423D" w:rsidP="003306C2">
            <w:pPr>
              <w:keepNext/>
              <w:keepLines/>
            </w:pPr>
            <w:r>
              <w:rPr>
                <w:noProof/>
              </w:rPr>
              <w:t>2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LastChildVisitDRId&gt;1&lt;/LastChildVisitDRId&gt;</w:t>
            </w:r>
          </w:p>
        </w:tc>
      </w:tr>
    </w:tbl>
    <w:p w:rsidR="00D7423D" w:rsidRDefault="00D7423D"/>
    <w:p w:rsidR="00D7423D" w:rsidRPr="007B1C4E" w:rsidRDefault="00D7423D" w:rsidP="00C14409">
      <w:pPr>
        <w:pStyle w:val="Heading2"/>
        <w:rPr>
          <w:color w:val="auto"/>
          <w:sz w:val="22"/>
          <w:szCs w:val="22"/>
        </w:rPr>
      </w:pPr>
      <w:bookmarkStart w:id="235" w:name="_Toc494989263"/>
      <w:r w:rsidRPr="003306C2">
        <w:rPr>
          <w:b/>
          <w:color w:val="auto"/>
          <w:sz w:val="22"/>
          <w:szCs w:val="22"/>
        </w:rPr>
        <w:t>Element name</w:t>
      </w:r>
      <w:r>
        <w:rPr>
          <w:color w:val="auto"/>
          <w:sz w:val="22"/>
          <w:szCs w:val="22"/>
        </w:rPr>
        <w:t xml:space="preserve">: </w:t>
      </w:r>
      <w:r w:rsidRPr="006F4F8F">
        <w:rPr>
          <w:noProof/>
        </w:rPr>
        <w:t>lastchildvisitvaccineId</w:t>
      </w:r>
      <w:bookmarkEnd w:id="235"/>
    </w:p>
    <w:tbl>
      <w:tblPr>
        <w:tblStyle w:val="TableGrid"/>
        <w:tblW w:w="0" w:type="auto"/>
        <w:tblLayout w:type="fixed"/>
        <w:tblLook w:val="04A0" w:firstRow="1" w:lastRow="0" w:firstColumn="1" w:lastColumn="0" w:noHBand="0" w:noVBand="1"/>
        <w:tblDescription w:val="Field  Description &#10;Definition Client's response to the question: &quot;Did your baby/babies receive vaccines during this visit?&quot; (One response per baby.) (F5.12.1)&#10;Required field No&#10;Lookup table if available YesNo_Lkup&#10;Allowed values  1 = Yes&#10;2 = No&#10;3 = Don't Know&#10;4 = Declined to answer&#10;Allow multiple values  No&#10;Occurrence 0-4 per client&#10;XML example &lt;lastchildvisitvaccineId&gt;3&lt;/lastchildvisitvaccineId&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Did your baby/babies receive vaccines during this visit?" (One response per baby.) (F5.12.1)</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YesNo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7B7595">
            <w:pPr>
              <w:keepNext/>
              <w:keepLines/>
              <w:rPr>
                <w:noProof/>
              </w:rPr>
            </w:pPr>
            <w:r>
              <w:rPr>
                <w:noProof/>
              </w:rPr>
              <w:t>1 = Yes</w:t>
            </w:r>
          </w:p>
          <w:p w:rsidR="00D7423D" w:rsidRDefault="00D7423D" w:rsidP="007B7595">
            <w:pPr>
              <w:keepNext/>
              <w:keepLines/>
              <w:rPr>
                <w:noProof/>
              </w:rPr>
            </w:pPr>
            <w:r>
              <w:rPr>
                <w:noProof/>
              </w:rPr>
              <w:t>2 = No</w:t>
            </w:r>
          </w:p>
          <w:p w:rsidR="00D7423D" w:rsidRDefault="00D7423D" w:rsidP="007B7595">
            <w:pPr>
              <w:keepNext/>
              <w:keepLines/>
              <w:rPr>
                <w:noProof/>
              </w:rPr>
            </w:pPr>
            <w:r>
              <w:rPr>
                <w:noProof/>
              </w:rPr>
              <w:t>3 = Don't Know</w:t>
            </w:r>
          </w:p>
          <w:p w:rsidR="00D7423D" w:rsidRDefault="00D7423D" w:rsidP="003306C2">
            <w:pPr>
              <w:keepNext/>
              <w:keepLines/>
            </w:pPr>
            <w:r>
              <w:rPr>
                <w:noProof/>
              </w:rPr>
              <w:t>4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lastchildvisitvaccineId&gt;3&lt;/lastchildvisitvaccineId&gt;</w:t>
            </w:r>
          </w:p>
        </w:tc>
      </w:tr>
    </w:tbl>
    <w:p w:rsidR="00D7423D" w:rsidRDefault="00D7423D"/>
    <w:p w:rsidR="00D7423D" w:rsidRPr="007B1C4E" w:rsidRDefault="00D7423D" w:rsidP="00C14409">
      <w:pPr>
        <w:pStyle w:val="Heading2"/>
        <w:rPr>
          <w:color w:val="auto"/>
          <w:sz w:val="22"/>
          <w:szCs w:val="22"/>
        </w:rPr>
      </w:pPr>
      <w:bookmarkStart w:id="236" w:name="_Toc494989264"/>
      <w:r w:rsidRPr="003306C2">
        <w:rPr>
          <w:b/>
          <w:color w:val="auto"/>
          <w:sz w:val="22"/>
          <w:szCs w:val="22"/>
        </w:rPr>
        <w:lastRenderedPageBreak/>
        <w:t>Element name</w:t>
      </w:r>
      <w:r>
        <w:rPr>
          <w:color w:val="auto"/>
          <w:sz w:val="22"/>
          <w:szCs w:val="22"/>
        </w:rPr>
        <w:t xml:space="preserve">: </w:t>
      </w:r>
      <w:r w:rsidRPr="006F4F8F">
        <w:rPr>
          <w:noProof/>
        </w:rPr>
        <w:t>ChildInsuranceList</w:t>
      </w:r>
      <w:bookmarkEnd w:id="236"/>
    </w:p>
    <w:tbl>
      <w:tblPr>
        <w:tblStyle w:val="TableGrid"/>
        <w:tblW w:w="0" w:type="auto"/>
        <w:tblLayout w:type="fixed"/>
        <w:tblLook w:val="04A0" w:firstRow="1" w:lastRow="0" w:firstColumn="1" w:lastColumn="0" w:noHBand="0" w:noVBand="1"/>
        <w:tblDescription w:val="Field  Description &#10;Definition Client's response to the question: &quot;Please tell me what kind of health insurance your baby has/babies have.&quot; (One set of responses per baby.) (F5.13)&#10;Required field No&#10;Lookup table if available HealthInsuranceTypes_Lkup&#10;Allowed values  1  = Private insurance through my job, or the job of my husband, partner or parents&#10;2  = Insurance purchased directly from an insurance company&#10;3  = Medicaid, Medical Assistance, or any kind of government assistance plan for those with low incomes or a disability&#10;4  = TRICARE or other military health care&#10;5  = Indian Health Service&#10;6  = Other&#10;7  = No insurance&#10;8  = Don't know&#10;9  = Declined to answer&#10;Allow multiple values  Yes&#10;Occurrence 0-4 per client&#10;XML example &lt;/ChildConcernList&gt;&#10;    &lt;ChildInsuranceList&gt;&#10;     &lt;ChildInsurance&gt;&#10;      &lt;HealthInsuranceTypesId&gt;1&lt;/HealthInsuranceTypesId&gt;&#10;     &lt;/ChildInsurance&gt;&#10;     &lt;ChildInsurance&gt;&#10;      &lt;HealthInsuranceTypesId&gt;2&lt;/HealthInsuranceTypesId&gt;&#10;     &lt;/ChildInsurance&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Client's response to the question: "Please tell me what kind of health insurance your baby has/babies have." (One set of responses per baby.) (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HealthInsuranceTypes_Lkup</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Pr="00775BB1" w:rsidRDefault="00775BB1" w:rsidP="00775BB1">
            <w:pPr>
              <w:rPr>
                <w:rFonts w:ascii="Calibri" w:eastAsia="Times New Roman" w:hAnsi="Calibri" w:cs="Times New Roman"/>
                <w:color w:val="000000"/>
              </w:rPr>
            </w:pPr>
            <w:r w:rsidRPr="00370952">
              <w:rPr>
                <w:rFonts w:ascii="Calibri" w:eastAsia="Times New Roman" w:hAnsi="Calibri" w:cs="Times New Roman"/>
                <w:color w:val="000000"/>
              </w:rPr>
              <w:t>1  = Private insurance through my job, or the job of my husband, partner or parents</w:t>
            </w:r>
            <w:r w:rsidRPr="00370952">
              <w:rPr>
                <w:rFonts w:ascii="Calibri" w:eastAsia="Times New Roman" w:hAnsi="Calibri" w:cs="Times New Roman"/>
                <w:color w:val="000000"/>
              </w:rPr>
              <w:br/>
              <w:t>2  = Insurance purchased directly from an insurance company</w:t>
            </w:r>
            <w:r w:rsidRPr="00370952">
              <w:rPr>
                <w:rFonts w:ascii="Calibri" w:eastAsia="Times New Roman" w:hAnsi="Calibri" w:cs="Times New Roman"/>
                <w:color w:val="000000"/>
              </w:rPr>
              <w:br/>
              <w:t>3  = Medicaid, Medical Assistance, or any kind of government assistance plan for those with low incomes or a disability</w:t>
            </w:r>
            <w:r w:rsidRPr="00370952">
              <w:rPr>
                <w:rFonts w:ascii="Calibri" w:eastAsia="Times New Roman" w:hAnsi="Calibri" w:cs="Times New Roman"/>
                <w:color w:val="000000"/>
              </w:rPr>
              <w:br/>
              <w:t>4  = TRICARE or other military health care</w:t>
            </w:r>
            <w:r w:rsidRPr="00370952">
              <w:rPr>
                <w:rFonts w:ascii="Calibri" w:eastAsia="Times New Roman" w:hAnsi="Calibri" w:cs="Times New Roman"/>
                <w:color w:val="000000"/>
              </w:rPr>
              <w:br/>
              <w:t>5  = Indian Health Service</w:t>
            </w:r>
            <w:r w:rsidRPr="00370952">
              <w:rPr>
                <w:rFonts w:ascii="Calibri" w:eastAsia="Times New Roman" w:hAnsi="Calibri" w:cs="Times New Roman"/>
                <w:color w:val="000000"/>
              </w:rPr>
              <w:br/>
              <w:t>6  = Other</w:t>
            </w:r>
            <w:r w:rsidRPr="00370952">
              <w:rPr>
                <w:rFonts w:ascii="Calibri" w:eastAsia="Times New Roman" w:hAnsi="Calibri" w:cs="Times New Roman"/>
                <w:color w:val="000000"/>
              </w:rPr>
              <w:br/>
              <w:t>7  = No insurance</w:t>
            </w:r>
            <w:r w:rsidRPr="00370952">
              <w:rPr>
                <w:rFonts w:ascii="Calibri" w:eastAsia="Times New Roman" w:hAnsi="Calibri" w:cs="Times New Roman"/>
                <w:color w:val="000000"/>
              </w:rPr>
              <w:br/>
              <w:t>8  = Don't know</w:t>
            </w:r>
            <w:r w:rsidRPr="00370952">
              <w:rPr>
                <w:rFonts w:ascii="Calibri" w:eastAsia="Times New Roman" w:hAnsi="Calibri" w:cs="Times New Roman"/>
                <w:color w:val="000000"/>
              </w:rPr>
              <w:br/>
              <w:t>9  = Declined to answer</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Yes</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7B7595">
            <w:pPr>
              <w:keepNext/>
              <w:keepLines/>
              <w:rPr>
                <w:noProof/>
              </w:rPr>
            </w:pPr>
            <w:r>
              <w:rPr>
                <w:noProof/>
              </w:rPr>
              <w:t xml:space="preserve"> &lt;ChildInsuranceList&gt;</w:t>
            </w:r>
          </w:p>
          <w:p w:rsidR="00D7423D" w:rsidRDefault="00D7423D" w:rsidP="007B7595">
            <w:pPr>
              <w:keepNext/>
              <w:keepLines/>
              <w:rPr>
                <w:noProof/>
              </w:rPr>
            </w:pPr>
            <w:r>
              <w:rPr>
                <w:noProof/>
              </w:rPr>
              <w:t xml:space="preserve">     &lt;ChildInsurance&gt;</w:t>
            </w:r>
          </w:p>
          <w:p w:rsidR="00D7423D" w:rsidRDefault="00D7423D" w:rsidP="007B7595">
            <w:pPr>
              <w:keepNext/>
              <w:keepLines/>
              <w:rPr>
                <w:noProof/>
              </w:rPr>
            </w:pPr>
            <w:r>
              <w:rPr>
                <w:noProof/>
              </w:rPr>
              <w:t xml:space="preserve">      &lt;HealthInsuranceTypesId&gt;1&lt;/HealthInsuranceTypesId&gt;</w:t>
            </w:r>
          </w:p>
          <w:p w:rsidR="00D7423D" w:rsidRDefault="00D7423D" w:rsidP="007B7595">
            <w:pPr>
              <w:keepNext/>
              <w:keepLines/>
              <w:rPr>
                <w:noProof/>
              </w:rPr>
            </w:pPr>
            <w:r>
              <w:rPr>
                <w:noProof/>
              </w:rPr>
              <w:t xml:space="preserve">     &lt;/ChildInsurance&gt;</w:t>
            </w:r>
          </w:p>
          <w:p w:rsidR="00D7423D" w:rsidRDefault="00D7423D" w:rsidP="007B7595">
            <w:pPr>
              <w:keepNext/>
              <w:keepLines/>
              <w:rPr>
                <w:noProof/>
              </w:rPr>
            </w:pPr>
            <w:r>
              <w:rPr>
                <w:noProof/>
              </w:rPr>
              <w:t xml:space="preserve">     &lt;ChildInsurance&gt;</w:t>
            </w:r>
          </w:p>
          <w:p w:rsidR="00D7423D" w:rsidRDefault="00D7423D" w:rsidP="007B7595">
            <w:pPr>
              <w:keepNext/>
              <w:keepLines/>
              <w:rPr>
                <w:noProof/>
              </w:rPr>
            </w:pPr>
            <w:r>
              <w:rPr>
                <w:noProof/>
              </w:rPr>
              <w:t xml:space="preserve">      &lt;HealthInsuranceTypesId&gt;2&lt;/HealthInsuranceTypesId&gt;</w:t>
            </w:r>
          </w:p>
          <w:p w:rsidR="00D7423D" w:rsidRDefault="00D7423D" w:rsidP="003306C2">
            <w:pPr>
              <w:keepNext/>
              <w:keepLines/>
              <w:rPr>
                <w:noProof/>
              </w:rPr>
            </w:pPr>
            <w:r>
              <w:rPr>
                <w:noProof/>
              </w:rPr>
              <w:t xml:space="preserve">     &lt;/ChildInsurance&gt;</w:t>
            </w:r>
          </w:p>
          <w:p w:rsidR="004A4541" w:rsidRDefault="004A4541" w:rsidP="003306C2">
            <w:pPr>
              <w:keepNext/>
              <w:keepLines/>
              <w:rPr>
                <w:noProof/>
              </w:rPr>
            </w:pPr>
            <w:r>
              <w:rPr>
                <w:noProof/>
              </w:rPr>
              <w:t>&lt;/ChildConcernList&gt;</w:t>
            </w:r>
          </w:p>
        </w:tc>
      </w:tr>
    </w:tbl>
    <w:p w:rsidR="00D7423D" w:rsidRDefault="00D7423D"/>
    <w:p w:rsidR="00D7423D" w:rsidRPr="007B1C4E" w:rsidRDefault="00D7423D" w:rsidP="00C14409">
      <w:pPr>
        <w:pStyle w:val="Heading2"/>
        <w:rPr>
          <w:color w:val="auto"/>
          <w:sz w:val="22"/>
          <w:szCs w:val="22"/>
        </w:rPr>
      </w:pPr>
      <w:bookmarkStart w:id="237" w:name="_Toc494989265"/>
      <w:r w:rsidRPr="003306C2">
        <w:rPr>
          <w:b/>
          <w:color w:val="auto"/>
          <w:sz w:val="22"/>
          <w:szCs w:val="22"/>
        </w:rPr>
        <w:t>Element name</w:t>
      </w:r>
      <w:r>
        <w:rPr>
          <w:color w:val="auto"/>
          <w:sz w:val="22"/>
          <w:szCs w:val="22"/>
        </w:rPr>
        <w:t xml:space="preserve">: </w:t>
      </w:r>
      <w:r w:rsidRPr="006F4F8F">
        <w:rPr>
          <w:noProof/>
        </w:rPr>
        <w:t>ChildInsuranceTypesOther</w:t>
      </w:r>
      <w:bookmarkEnd w:id="237"/>
    </w:p>
    <w:tbl>
      <w:tblPr>
        <w:tblStyle w:val="TableGrid"/>
        <w:tblW w:w="0" w:type="auto"/>
        <w:tblLayout w:type="fixed"/>
        <w:tblLook w:val="04A0" w:firstRow="1" w:lastRow="0" w:firstColumn="1" w:lastColumn="0" w:noHBand="0" w:noVBand="1"/>
        <w:tblDescription w:val="Field  Description &#10;Definition Entry provided for &quot;Other, specify&quot; when &quot;Other, specify&quot; is selected as a response to the question: &quot;Please tell me what kind of health insurance your baby has/babies have.&quot; (F5.13)&#10;Required field No&#10;Lookup table if available N/A&#10;Allowed values  Text string that allows a maximum of 250 characters&#10;Allow multiple values  No&#10;Occurrence 0-4 per client&#10;XML example &lt;ChildInsuranceTypesOther&gt;a&lt;/ChildInsuranceTypesOther&gt;&#10;"/>
      </w:tblPr>
      <w:tblGrid>
        <w:gridCol w:w="2606"/>
        <w:gridCol w:w="6749"/>
      </w:tblGrid>
      <w:tr w:rsidR="00D7423D" w:rsidTr="00BF313D">
        <w:trPr>
          <w:cantSplit/>
          <w:tblHeader/>
        </w:trPr>
        <w:tc>
          <w:tcPr>
            <w:tcW w:w="2606" w:type="dxa"/>
            <w:shd w:val="clear" w:color="auto" w:fill="000000" w:themeFill="text1"/>
          </w:tcPr>
          <w:p w:rsidR="00D7423D" w:rsidRPr="00D82B47" w:rsidRDefault="00D7423D" w:rsidP="003306C2">
            <w:pPr>
              <w:keepNext/>
              <w:keepLines/>
              <w:rPr>
                <w:b/>
              </w:rPr>
            </w:pPr>
            <w:r w:rsidRPr="00D82B47">
              <w:rPr>
                <w:b/>
              </w:rPr>
              <w:t xml:space="preserve">Field </w:t>
            </w:r>
          </w:p>
        </w:tc>
        <w:tc>
          <w:tcPr>
            <w:tcW w:w="6749" w:type="dxa"/>
            <w:shd w:val="clear" w:color="auto" w:fill="000000" w:themeFill="text1"/>
          </w:tcPr>
          <w:p w:rsidR="00D7423D" w:rsidRPr="00D82B47" w:rsidRDefault="00D7423D" w:rsidP="003306C2">
            <w:pPr>
              <w:keepNext/>
              <w:keepLines/>
              <w:rPr>
                <w:b/>
              </w:rPr>
            </w:pPr>
            <w:r w:rsidRPr="00D82B47">
              <w:rPr>
                <w:b/>
              </w:rPr>
              <w:t xml:space="preserve">Description </w:t>
            </w:r>
          </w:p>
        </w:tc>
      </w:tr>
      <w:tr w:rsidR="00D7423D" w:rsidTr="00962EA7">
        <w:trPr>
          <w:cantSplit/>
        </w:trPr>
        <w:tc>
          <w:tcPr>
            <w:tcW w:w="2606" w:type="dxa"/>
          </w:tcPr>
          <w:p w:rsidR="00D7423D" w:rsidRPr="00C14409" w:rsidRDefault="00D7423D" w:rsidP="003306C2">
            <w:pPr>
              <w:keepNext/>
              <w:keepLines/>
              <w:rPr>
                <w:b/>
              </w:rPr>
            </w:pPr>
            <w:r>
              <w:rPr>
                <w:b/>
              </w:rPr>
              <w:t>Definition</w:t>
            </w:r>
          </w:p>
        </w:tc>
        <w:tc>
          <w:tcPr>
            <w:tcW w:w="6749" w:type="dxa"/>
          </w:tcPr>
          <w:p w:rsidR="00D7423D" w:rsidRDefault="00D7423D" w:rsidP="003306C2">
            <w:pPr>
              <w:keepNext/>
              <w:keepLines/>
            </w:pPr>
            <w:r>
              <w:rPr>
                <w:noProof/>
              </w:rPr>
              <w:t>Entry provided for "Other, specify" when "Other, specify" is selected as a response to the question: "Please tell me what kind of health insurance your baby has/babies have." (F5.13)</w:t>
            </w:r>
          </w:p>
        </w:tc>
      </w:tr>
      <w:tr w:rsidR="00D7423D" w:rsidTr="00962EA7">
        <w:trPr>
          <w:cantSplit/>
        </w:trPr>
        <w:tc>
          <w:tcPr>
            <w:tcW w:w="2606" w:type="dxa"/>
          </w:tcPr>
          <w:p w:rsidR="00D7423D" w:rsidRPr="00C14409" w:rsidRDefault="00D7423D" w:rsidP="003306C2">
            <w:pPr>
              <w:keepNext/>
              <w:keepLines/>
              <w:rPr>
                <w:b/>
              </w:rPr>
            </w:pPr>
            <w:r w:rsidRPr="00C14409">
              <w:rPr>
                <w:b/>
              </w:rPr>
              <w:t>Required field</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Lookup t</w:t>
            </w:r>
            <w:r w:rsidRPr="00C14409">
              <w:rPr>
                <w:b/>
              </w:rPr>
              <w:t>able if available</w:t>
            </w:r>
          </w:p>
        </w:tc>
        <w:tc>
          <w:tcPr>
            <w:tcW w:w="6749" w:type="dxa"/>
          </w:tcPr>
          <w:p w:rsidR="00D7423D" w:rsidRDefault="00D7423D" w:rsidP="003306C2">
            <w:pPr>
              <w:keepNext/>
              <w:keepLines/>
            </w:pPr>
            <w:r>
              <w:rPr>
                <w:noProof/>
              </w:rPr>
              <w:t>N/A</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ed values </w:t>
            </w:r>
          </w:p>
        </w:tc>
        <w:tc>
          <w:tcPr>
            <w:tcW w:w="6749" w:type="dxa"/>
          </w:tcPr>
          <w:p w:rsidR="00D7423D" w:rsidRDefault="00D7423D" w:rsidP="003306C2">
            <w:pPr>
              <w:keepNext/>
              <w:keepLines/>
            </w:pPr>
            <w:r>
              <w:rPr>
                <w:noProof/>
              </w:rPr>
              <w:t>Text string that allows a maximum of 250 characters</w:t>
            </w:r>
          </w:p>
        </w:tc>
      </w:tr>
      <w:tr w:rsidR="00D7423D" w:rsidTr="00962EA7">
        <w:trPr>
          <w:cantSplit/>
        </w:trPr>
        <w:tc>
          <w:tcPr>
            <w:tcW w:w="2606" w:type="dxa"/>
          </w:tcPr>
          <w:p w:rsidR="00D7423D" w:rsidRPr="00C14409" w:rsidRDefault="00D7423D" w:rsidP="003306C2">
            <w:pPr>
              <w:keepNext/>
              <w:keepLines/>
              <w:rPr>
                <w:b/>
              </w:rPr>
            </w:pPr>
            <w:r w:rsidRPr="00C14409">
              <w:rPr>
                <w:b/>
              </w:rPr>
              <w:t xml:space="preserve">Allow multiple values </w:t>
            </w:r>
          </w:p>
        </w:tc>
        <w:tc>
          <w:tcPr>
            <w:tcW w:w="6749" w:type="dxa"/>
          </w:tcPr>
          <w:p w:rsidR="00D7423D" w:rsidRDefault="00D7423D" w:rsidP="003306C2">
            <w:pPr>
              <w:keepNext/>
              <w:keepLines/>
            </w:pPr>
            <w:r>
              <w:rPr>
                <w:noProof/>
              </w:rPr>
              <w:t>No</w:t>
            </w:r>
          </w:p>
        </w:tc>
      </w:tr>
      <w:tr w:rsidR="00D7423D" w:rsidTr="00962EA7">
        <w:trPr>
          <w:cantSplit/>
        </w:trPr>
        <w:tc>
          <w:tcPr>
            <w:tcW w:w="2606" w:type="dxa"/>
          </w:tcPr>
          <w:p w:rsidR="00D7423D" w:rsidRPr="00C14409" w:rsidRDefault="00D7423D" w:rsidP="003306C2">
            <w:pPr>
              <w:keepNext/>
              <w:keepLines/>
              <w:rPr>
                <w:b/>
              </w:rPr>
            </w:pPr>
            <w:r>
              <w:rPr>
                <w:b/>
              </w:rPr>
              <w:t>Occurrence</w:t>
            </w:r>
          </w:p>
        </w:tc>
        <w:tc>
          <w:tcPr>
            <w:tcW w:w="6749" w:type="dxa"/>
          </w:tcPr>
          <w:p w:rsidR="00D7423D" w:rsidRDefault="00F659C2" w:rsidP="003306C2">
            <w:pPr>
              <w:keepNext/>
              <w:keepLines/>
            </w:pPr>
            <w:r>
              <w:t>0-4 per client</w:t>
            </w:r>
          </w:p>
        </w:tc>
      </w:tr>
      <w:tr w:rsidR="00D7423D" w:rsidTr="00962EA7">
        <w:trPr>
          <w:cantSplit/>
        </w:trPr>
        <w:tc>
          <w:tcPr>
            <w:tcW w:w="2606" w:type="dxa"/>
          </w:tcPr>
          <w:p w:rsidR="00D7423D" w:rsidRPr="00C14409" w:rsidRDefault="00D7423D" w:rsidP="003306C2">
            <w:pPr>
              <w:keepNext/>
              <w:keepLines/>
              <w:rPr>
                <w:b/>
              </w:rPr>
            </w:pPr>
            <w:r>
              <w:rPr>
                <w:b/>
              </w:rPr>
              <w:t>XML</w:t>
            </w:r>
            <w:r w:rsidRPr="00C14409">
              <w:rPr>
                <w:b/>
              </w:rPr>
              <w:t xml:space="preserve"> example</w:t>
            </w:r>
          </w:p>
        </w:tc>
        <w:tc>
          <w:tcPr>
            <w:tcW w:w="6749" w:type="dxa"/>
          </w:tcPr>
          <w:p w:rsidR="00D7423D" w:rsidRDefault="00D7423D" w:rsidP="003306C2">
            <w:pPr>
              <w:keepNext/>
              <w:keepLines/>
            </w:pPr>
            <w:r>
              <w:rPr>
                <w:noProof/>
              </w:rPr>
              <w:t>&lt;ChildInsuranceTypesOther&gt;a&lt;/ChildInsuranceTypesOther&gt;</w:t>
            </w:r>
          </w:p>
        </w:tc>
      </w:tr>
    </w:tbl>
    <w:p w:rsidR="00D7423D" w:rsidRDefault="00D7423D"/>
    <w:p w:rsidR="00C60021" w:rsidRDefault="00C60021"/>
    <w:sectPr w:rsidR="00C6002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7609" w:rsidRDefault="00CB7609" w:rsidP="00577F1C">
      <w:pPr>
        <w:spacing w:after="0" w:line="240" w:lineRule="auto"/>
      </w:pPr>
      <w:r>
        <w:separator/>
      </w:r>
    </w:p>
  </w:endnote>
  <w:endnote w:type="continuationSeparator" w:id="0">
    <w:p w:rsidR="00CB7609" w:rsidRDefault="00CB7609" w:rsidP="00577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2648007"/>
      <w:docPartObj>
        <w:docPartGallery w:val="Page Numbers (Bottom of Page)"/>
        <w:docPartUnique/>
      </w:docPartObj>
    </w:sdtPr>
    <w:sdtEndPr>
      <w:rPr>
        <w:noProof/>
      </w:rPr>
    </w:sdtEndPr>
    <w:sdtContent>
      <w:p w:rsidR="00BA4977" w:rsidRDefault="00BA4977">
        <w:pPr>
          <w:pStyle w:val="Footer"/>
          <w:jc w:val="center"/>
        </w:pPr>
        <w:r>
          <w:fldChar w:fldCharType="begin"/>
        </w:r>
        <w:r>
          <w:instrText xml:space="preserve"> PAGE   \* MERGEFORMAT </w:instrText>
        </w:r>
        <w:r>
          <w:fldChar w:fldCharType="separate"/>
        </w:r>
        <w:r w:rsidR="00FB3373">
          <w:rPr>
            <w:noProof/>
          </w:rPr>
          <w:t>2</w:t>
        </w:r>
        <w:r>
          <w:rPr>
            <w:noProof/>
          </w:rPr>
          <w:fldChar w:fldCharType="end"/>
        </w:r>
      </w:p>
    </w:sdtContent>
  </w:sdt>
  <w:p w:rsidR="00BA4977" w:rsidRDefault="00BA49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7609" w:rsidRDefault="00CB7609" w:rsidP="00577F1C">
      <w:pPr>
        <w:spacing w:after="0" w:line="240" w:lineRule="auto"/>
      </w:pPr>
      <w:r>
        <w:separator/>
      </w:r>
    </w:p>
  </w:footnote>
  <w:footnote w:type="continuationSeparator" w:id="0">
    <w:p w:rsidR="00CB7609" w:rsidRDefault="00CB7609" w:rsidP="00577F1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27A88"/>
    <w:rsid w:val="00035D77"/>
    <w:rsid w:val="00071A21"/>
    <w:rsid w:val="00097AC3"/>
    <w:rsid w:val="00097F4B"/>
    <w:rsid w:val="000B36E0"/>
    <w:rsid w:val="000D1550"/>
    <w:rsid w:val="000F28CE"/>
    <w:rsid w:val="00117247"/>
    <w:rsid w:val="00134D43"/>
    <w:rsid w:val="00157492"/>
    <w:rsid w:val="001717A3"/>
    <w:rsid w:val="00184B48"/>
    <w:rsid w:val="00191CDA"/>
    <w:rsid w:val="001A132A"/>
    <w:rsid w:val="001C344F"/>
    <w:rsid w:val="001D69AE"/>
    <w:rsid w:val="001D6BBA"/>
    <w:rsid w:val="001F1F02"/>
    <w:rsid w:val="002059F8"/>
    <w:rsid w:val="00210E85"/>
    <w:rsid w:val="002531CF"/>
    <w:rsid w:val="002808BE"/>
    <w:rsid w:val="002A35DD"/>
    <w:rsid w:val="002A6823"/>
    <w:rsid w:val="002B360D"/>
    <w:rsid w:val="002C60A0"/>
    <w:rsid w:val="002D3F66"/>
    <w:rsid w:val="002E5E3D"/>
    <w:rsid w:val="002F35FB"/>
    <w:rsid w:val="0030056F"/>
    <w:rsid w:val="00302435"/>
    <w:rsid w:val="003306C2"/>
    <w:rsid w:val="00376470"/>
    <w:rsid w:val="003811C4"/>
    <w:rsid w:val="0038201E"/>
    <w:rsid w:val="00394418"/>
    <w:rsid w:val="003B24E6"/>
    <w:rsid w:val="003B596B"/>
    <w:rsid w:val="003D074A"/>
    <w:rsid w:val="00425467"/>
    <w:rsid w:val="00442540"/>
    <w:rsid w:val="00442CF8"/>
    <w:rsid w:val="00453ABB"/>
    <w:rsid w:val="004879C1"/>
    <w:rsid w:val="004A4541"/>
    <w:rsid w:val="004C0F2F"/>
    <w:rsid w:val="004C11D0"/>
    <w:rsid w:val="004C62BA"/>
    <w:rsid w:val="00526356"/>
    <w:rsid w:val="00561916"/>
    <w:rsid w:val="00577F1C"/>
    <w:rsid w:val="00586823"/>
    <w:rsid w:val="005A093F"/>
    <w:rsid w:val="005A716A"/>
    <w:rsid w:val="005B4D21"/>
    <w:rsid w:val="005D7705"/>
    <w:rsid w:val="005E041B"/>
    <w:rsid w:val="005F21D7"/>
    <w:rsid w:val="00603857"/>
    <w:rsid w:val="00653996"/>
    <w:rsid w:val="00682F85"/>
    <w:rsid w:val="00690567"/>
    <w:rsid w:val="006941F8"/>
    <w:rsid w:val="00695101"/>
    <w:rsid w:val="006B5C0F"/>
    <w:rsid w:val="006C40A6"/>
    <w:rsid w:val="006D6883"/>
    <w:rsid w:val="006F16D5"/>
    <w:rsid w:val="007071B7"/>
    <w:rsid w:val="00722AF9"/>
    <w:rsid w:val="0073741B"/>
    <w:rsid w:val="00744513"/>
    <w:rsid w:val="00745360"/>
    <w:rsid w:val="00775BB1"/>
    <w:rsid w:val="00793589"/>
    <w:rsid w:val="007A042E"/>
    <w:rsid w:val="007B1C4E"/>
    <w:rsid w:val="007B7595"/>
    <w:rsid w:val="007E14BF"/>
    <w:rsid w:val="00802EE7"/>
    <w:rsid w:val="00804D63"/>
    <w:rsid w:val="00815ACA"/>
    <w:rsid w:val="00815F90"/>
    <w:rsid w:val="008307A6"/>
    <w:rsid w:val="00853898"/>
    <w:rsid w:val="00854485"/>
    <w:rsid w:val="008641C7"/>
    <w:rsid w:val="00884BCE"/>
    <w:rsid w:val="008A2FB7"/>
    <w:rsid w:val="008A5F0A"/>
    <w:rsid w:val="008B025A"/>
    <w:rsid w:val="008F7905"/>
    <w:rsid w:val="009046A6"/>
    <w:rsid w:val="0091744A"/>
    <w:rsid w:val="009428A0"/>
    <w:rsid w:val="009502F0"/>
    <w:rsid w:val="00962EA7"/>
    <w:rsid w:val="00966B01"/>
    <w:rsid w:val="00967777"/>
    <w:rsid w:val="009907E4"/>
    <w:rsid w:val="00994134"/>
    <w:rsid w:val="009D44A0"/>
    <w:rsid w:val="009E1517"/>
    <w:rsid w:val="009E578E"/>
    <w:rsid w:val="009F7B3E"/>
    <w:rsid w:val="00A05159"/>
    <w:rsid w:val="00A1663E"/>
    <w:rsid w:val="00A47049"/>
    <w:rsid w:val="00A67D22"/>
    <w:rsid w:val="00AC3382"/>
    <w:rsid w:val="00B033AE"/>
    <w:rsid w:val="00B14116"/>
    <w:rsid w:val="00B42FB7"/>
    <w:rsid w:val="00B4409D"/>
    <w:rsid w:val="00B64D0D"/>
    <w:rsid w:val="00B94380"/>
    <w:rsid w:val="00BA4977"/>
    <w:rsid w:val="00BE0AE4"/>
    <w:rsid w:val="00BE73DB"/>
    <w:rsid w:val="00BF0A72"/>
    <w:rsid w:val="00BF2538"/>
    <w:rsid w:val="00BF313D"/>
    <w:rsid w:val="00C071CC"/>
    <w:rsid w:val="00C10D22"/>
    <w:rsid w:val="00C11C7C"/>
    <w:rsid w:val="00C14409"/>
    <w:rsid w:val="00C60021"/>
    <w:rsid w:val="00C601EA"/>
    <w:rsid w:val="00CA2357"/>
    <w:rsid w:val="00CB7609"/>
    <w:rsid w:val="00CD57E5"/>
    <w:rsid w:val="00CE07D8"/>
    <w:rsid w:val="00CE7444"/>
    <w:rsid w:val="00CF3367"/>
    <w:rsid w:val="00CF5917"/>
    <w:rsid w:val="00D157B6"/>
    <w:rsid w:val="00D300BF"/>
    <w:rsid w:val="00D343D1"/>
    <w:rsid w:val="00D34C30"/>
    <w:rsid w:val="00D71314"/>
    <w:rsid w:val="00D7423D"/>
    <w:rsid w:val="00D810C3"/>
    <w:rsid w:val="00D82B47"/>
    <w:rsid w:val="00D841D7"/>
    <w:rsid w:val="00D86D47"/>
    <w:rsid w:val="00D90EBD"/>
    <w:rsid w:val="00D9168D"/>
    <w:rsid w:val="00DC1447"/>
    <w:rsid w:val="00DC1966"/>
    <w:rsid w:val="00DC426E"/>
    <w:rsid w:val="00E05AD2"/>
    <w:rsid w:val="00E35FEE"/>
    <w:rsid w:val="00E606B8"/>
    <w:rsid w:val="00E73F8B"/>
    <w:rsid w:val="00EA4725"/>
    <w:rsid w:val="00EA6B6C"/>
    <w:rsid w:val="00EB0686"/>
    <w:rsid w:val="00EB295F"/>
    <w:rsid w:val="00EF6D8F"/>
    <w:rsid w:val="00F07019"/>
    <w:rsid w:val="00F65174"/>
    <w:rsid w:val="00F659C2"/>
    <w:rsid w:val="00F72CDA"/>
    <w:rsid w:val="00F94BC0"/>
    <w:rsid w:val="00FB3373"/>
    <w:rsid w:val="00FB3EE7"/>
    <w:rsid w:val="00FC4671"/>
    <w:rsid w:val="00FE2489"/>
    <w:rsid w:val="00FE32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0A94D"/>
  <w15:docId w15:val="{5AE07571-728D-4B91-AEBB-52480DFBD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423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paragraph" w:styleId="Header">
    <w:name w:val="header"/>
    <w:basedOn w:val="Normal"/>
    <w:link w:val="HeaderChar"/>
    <w:uiPriority w:val="99"/>
    <w:unhideWhenUsed/>
    <w:rsid w:val="0057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F1C"/>
  </w:style>
  <w:style w:type="paragraph" w:styleId="Footer">
    <w:name w:val="footer"/>
    <w:basedOn w:val="Normal"/>
    <w:link w:val="FooterChar"/>
    <w:uiPriority w:val="99"/>
    <w:unhideWhenUsed/>
    <w:rsid w:val="0057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F1C"/>
  </w:style>
  <w:style w:type="character" w:customStyle="1" w:styleId="Heading1Char">
    <w:name w:val="Heading 1 Char"/>
    <w:basedOn w:val="DefaultParagraphFont"/>
    <w:link w:val="Heading1"/>
    <w:uiPriority w:val="9"/>
    <w:rsid w:val="00D7423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7423D"/>
    <w:pPr>
      <w:outlineLvl w:val="9"/>
    </w:pPr>
    <w:rPr>
      <w:lang w:eastAsia="en-US"/>
    </w:rPr>
  </w:style>
  <w:style w:type="paragraph" w:styleId="TOC2">
    <w:name w:val="toc 2"/>
    <w:basedOn w:val="Normal"/>
    <w:next w:val="Normal"/>
    <w:autoRedefine/>
    <w:uiPriority w:val="39"/>
    <w:unhideWhenUsed/>
    <w:rsid w:val="00D7423D"/>
    <w:pPr>
      <w:tabs>
        <w:tab w:val="right" w:leader="dot" w:pos="9350"/>
      </w:tabs>
      <w:spacing w:after="0" w:line="240" w:lineRule="auto"/>
      <w:ind w:left="220"/>
    </w:pPr>
  </w:style>
  <w:style w:type="character" w:styleId="Hyperlink">
    <w:name w:val="Hyperlink"/>
    <w:basedOn w:val="DefaultParagraphFont"/>
    <w:uiPriority w:val="99"/>
    <w:unhideWhenUsed/>
    <w:rsid w:val="00D7423D"/>
    <w:rPr>
      <w:color w:val="0563C1" w:themeColor="hyperlink"/>
      <w:u w:val="single"/>
    </w:rPr>
  </w:style>
  <w:style w:type="paragraph" w:styleId="TOC1">
    <w:name w:val="toc 1"/>
    <w:basedOn w:val="Normal"/>
    <w:next w:val="Normal"/>
    <w:autoRedefine/>
    <w:uiPriority w:val="39"/>
    <w:unhideWhenUsed/>
    <w:rsid w:val="00D7423D"/>
    <w:pPr>
      <w:spacing w:after="100"/>
    </w:pPr>
  </w:style>
  <w:style w:type="paragraph" w:styleId="TOC3">
    <w:name w:val="toc 3"/>
    <w:basedOn w:val="Normal"/>
    <w:next w:val="Normal"/>
    <w:autoRedefine/>
    <w:uiPriority w:val="39"/>
    <w:unhideWhenUsed/>
    <w:rsid w:val="00D7423D"/>
    <w:pPr>
      <w:spacing w:after="100"/>
      <w:ind w:left="440"/>
    </w:pPr>
  </w:style>
  <w:style w:type="paragraph" w:styleId="TOC4">
    <w:name w:val="toc 4"/>
    <w:basedOn w:val="Normal"/>
    <w:next w:val="Normal"/>
    <w:autoRedefine/>
    <w:uiPriority w:val="39"/>
    <w:unhideWhenUsed/>
    <w:rsid w:val="00D7423D"/>
    <w:pPr>
      <w:spacing w:after="100"/>
      <w:ind w:left="660"/>
    </w:pPr>
  </w:style>
  <w:style w:type="paragraph" w:styleId="TOC5">
    <w:name w:val="toc 5"/>
    <w:basedOn w:val="Normal"/>
    <w:next w:val="Normal"/>
    <w:autoRedefine/>
    <w:uiPriority w:val="39"/>
    <w:unhideWhenUsed/>
    <w:rsid w:val="00D7423D"/>
    <w:pPr>
      <w:spacing w:after="100"/>
      <w:ind w:left="880"/>
    </w:pPr>
  </w:style>
  <w:style w:type="paragraph" w:styleId="TOC6">
    <w:name w:val="toc 6"/>
    <w:basedOn w:val="Normal"/>
    <w:next w:val="Normal"/>
    <w:autoRedefine/>
    <w:uiPriority w:val="39"/>
    <w:unhideWhenUsed/>
    <w:rsid w:val="00D7423D"/>
    <w:pPr>
      <w:spacing w:after="100"/>
      <w:ind w:left="1100"/>
    </w:pPr>
  </w:style>
  <w:style w:type="paragraph" w:styleId="TOC7">
    <w:name w:val="toc 7"/>
    <w:basedOn w:val="Normal"/>
    <w:next w:val="Normal"/>
    <w:autoRedefine/>
    <w:uiPriority w:val="39"/>
    <w:unhideWhenUsed/>
    <w:rsid w:val="00D7423D"/>
    <w:pPr>
      <w:spacing w:after="100"/>
      <w:ind w:left="1320"/>
    </w:pPr>
  </w:style>
  <w:style w:type="paragraph" w:styleId="TOC8">
    <w:name w:val="toc 8"/>
    <w:basedOn w:val="Normal"/>
    <w:next w:val="Normal"/>
    <w:autoRedefine/>
    <w:uiPriority w:val="39"/>
    <w:unhideWhenUsed/>
    <w:rsid w:val="00D7423D"/>
    <w:pPr>
      <w:spacing w:after="100"/>
      <w:ind w:left="1540"/>
    </w:pPr>
  </w:style>
  <w:style w:type="paragraph" w:styleId="TOC9">
    <w:name w:val="toc 9"/>
    <w:basedOn w:val="Normal"/>
    <w:next w:val="Normal"/>
    <w:autoRedefine/>
    <w:uiPriority w:val="39"/>
    <w:unhideWhenUsed/>
    <w:rsid w:val="00D7423D"/>
    <w:pPr>
      <w:spacing w:after="100"/>
      <w:ind w:left="1760"/>
    </w:pPr>
  </w:style>
  <w:style w:type="character" w:styleId="Mention">
    <w:name w:val="Mention"/>
    <w:basedOn w:val="DefaultParagraphFont"/>
    <w:uiPriority w:val="99"/>
    <w:semiHidden/>
    <w:unhideWhenUsed/>
    <w:rsid w:val="00FB337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262691">
      <w:bodyDiv w:val="1"/>
      <w:marLeft w:val="0"/>
      <w:marRight w:val="0"/>
      <w:marTop w:val="0"/>
      <w:marBottom w:val="0"/>
      <w:divBdr>
        <w:top w:val="none" w:sz="0" w:space="0" w:color="auto"/>
        <w:left w:val="none" w:sz="0" w:space="0" w:color="auto"/>
        <w:bottom w:val="none" w:sz="0" w:space="0" w:color="auto"/>
        <w:right w:val="none" w:sz="0" w:space="0" w:color="auto"/>
      </w:divBdr>
    </w:div>
    <w:div w:id="2092920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8100CE-9937-4FFF-BF09-AD867D090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4</Pages>
  <Words>21377</Words>
  <Characters>121854</Characters>
  <Application>Microsoft Office Word</Application>
  <DocSecurity>0</DocSecurity>
  <Lines>1015</Lines>
  <Paragraphs>285</Paragraphs>
  <ScaleCrop>false</ScaleCrop>
  <HeadingPairs>
    <vt:vector size="2" baseType="variant">
      <vt:variant>
        <vt:lpstr>Title</vt:lpstr>
      </vt:variant>
      <vt:variant>
        <vt:i4>1</vt:i4>
      </vt:variant>
    </vt:vector>
  </HeadingPairs>
  <TitlesOfParts>
    <vt:vector size="1" baseType="lpstr">
      <vt:lpstr>Implementation Guide Tool 5 Postpartum</vt:lpstr>
    </vt:vector>
  </TitlesOfParts>
  <Company>John Snow Inc.</Company>
  <LinksUpToDate>false</LinksUpToDate>
  <CharactersWithSpaces>142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Tool 5 Postpartum</dc:title>
  <dc:creator>Echo Wang;HRSA</dc:creator>
  <cp:lastModifiedBy>Echo Wang</cp:lastModifiedBy>
  <cp:revision>3</cp:revision>
  <cp:lastPrinted>2016-12-22T19:24:00Z</cp:lastPrinted>
  <dcterms:created xsi:type="dcterms:W3CDTF">2018-11-28T17:55:00Z</dcterms:created>
  <dcterms:modified xsi:type="dcterms:W3CDTF">2018-11-28T17:55:00Z</dcterms:modified>
</cp:coreProperties>
</file>